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27545" w:rsidRPr="00137673" w:rsidRDefault="00427545" w:rsidP="00137673">
      <w:pPr>
        <w:spacing w:line="360" w:lineRule="auto"/>
        <w:rPr>
          <w:rFonts w:asciiTheme="minorHAnsi" w:hAnsiTheme="minorHAnsi" w:cstheme="minorHAnsi"/>
          <w:sz w:val="22"/>
        </w:rPr>
      </w:pPr>
      <w:r w:rsidRPr="00137673">
        <w:rPr>
          <w:rFonts w:asciiTheme="minorHAnsi" w:hAnsiTheme="minorHAnsi" w:cstheme="minorHAnsi"/>
          <w:sz w:val="22"/>
        </w:rPr>
        <w:t>No.</w:t>
      </w:r>
      <w:r w:rsidRPr="00137673">
        <w:rPr>
          <w:rFonts w:asciiTheme="minorHAnsi" w:hAnsiTheme="minorHAnsi" w:cstheme="minorHAnsi"/>
          <w:sz w:val="22"/>
        </w:rPr>
        <w:tab/>
      </w:r>
      <w:r w:rsidR="008A7386" w:rsidRPr="00137673">
        <w:rPr>
          <w:rFonts w:asciiTheme="minorHAnsi" w:hAnsiTheme="minorHAnsi" w:cstheme="minorHAnsi"/>
          <w:sz w:val="22"/>
        </w:rPr>
        <w:t xml:space="preserve">    </w:t>
      </w:r>
      <w:r w:rsidRPr="00137673">
        <w:rPr>
          <w:rFonts w:asciiTheme="minorHAnsi" w:hAnsiTheme="minorHAnsi" w:cstheme="minorHAnsi"/>
          <w:sz w:val="22"/>
        </w:rPr>
        <w:t>/Dir/Acad/KMU</w:t>
      </w:r>
      <w:r w:rsidRPr="00137673">
        <w:rPr>
          <w:rFonts w:asciiTheme="minorHAnsi" w:hAnsiTheme="minorHAnsi" w:cstheme="minorHAnsi"/>
          <w:sz w:val="22"/>
        </w:rPr>
        <w:tab/>
      </w:r>
      <w:r w:rsidR="00AC4E18" w:rsidRPr="00137673">
        <w:rPr>
          <w:rFonts w:asciiTheme="minorHAnsi" w:hAnsiTheme="minorHAnsi" w:cstheme="minorHAnsi"/>
          <w:sz w:val="22"/>
        </w:rPr>
        <w:tab/>
      </w:r>
      <w:r w:rsidR="00AC4E18" w:rsidRPr="00137673">
        <w:rPr>
          <w:rFonts w:asciiTheme="minorHAnsi" w:hAnsiTheme="minorHAnsi" w:cstheme="minorHAnsi"/>
          <w:sz w:val="22"/>
        </w:rPr>
        <w:tab/>
      </w:r>
      <w:r w:rsidR="00AC4E18" w:rsidRPr="00137673">
        <w:rPr>
          <w:rFonts w:asciiTheme="minorHAnsi" w:hAnsiTheme="minorHAnsi" w:cstheme="minorHAnsi"/>
          <w:sz w:val="22"/>
        </w:rPr>
        <w:tab/>
      </w:r>
      <w:r w:rsidR="00AC4E18" w:rsidRPr="00137673">
        <w:rPr>
          <w:rFonts w:asciiTheme="minorHAnsi" w:hAnsiTheme="minorHAnsi" w:cstheme="minorHAnsi"/>
          <w:sz w:val="22"/>
        </w:rPr>
        <w:tab/>
      </w:r>
      <w:r w:rsidRPr="00137673">
        <w:rPr>
          <w:rFonts w:asciiTheme="minorHAnsi" w:hAnsiTheme="minorHAnsi" w:cstheme="minorHAnsi"/>
          <w:sz w:val="22"/>
        </w:rPr>
        <w:tab/>
      </w:r>
      <w:r w:rsidRPr="00137673">
        <w:rPr>
          <w:rFonts w:asciiTheme="minorHAnsi" w:hAnsiTheme="minorHAnsi" w:cstheme="minorHAnsi"/>
          <w:sz w:val="22"/>
        </w:rPr>
        <w:tab/>
        <w:t xml:space="preserve">Dated: </w:t>
      </w:r>
      <w:r w:rsidR="008A7386" w:rsidRPr="00137673">
        <w:rPr>
          <w:rFonts w:asciiTheme="minorHAnsi" w:hAnsiTheme="minorHAnsi" w:cstheme="minorHAnsi"/>
          <w:sz w:val="22"/>
        </w:rPr>
        <w:t xml:space="preserve">     </w:t>
      </w:r>
      <w:r w:rsidRPr="00137673">
        <w:rPr>
          <w:rFonts w:asciiTheme="minorHAnsi" w:hAnsiTheme="minorHAnsi" w:cstheme="minorHAnsi"/>
          <w:sz w:val="22"/>
        </w:rPr>
        <w:t>/0</w:t>
      </w:r>
      <w:r w:rsidR="008A7386" w:rsidRPr="00137673">
        <w:rPr>
          <w:rFonts w:asciiTheme="minorHAnsi" w:hAnsiTheme="minorHAnsi" w:cstheme="minorHAnsi"/>
          <w:sz w:val="22"/>
        </w:rPr>
        <w:t>3</w:t>
      </w:r>
      <w:r w:rsidRPr="00137673">
        <w:rPr>
          <w:rFonts w:asciiTheme="minorHAnsi" w:hAnsiTheme="minorHAnsi" w:cstheme="minorHAnsi"/>
          <w:sz w:val="22"/>
        </w:rPr>
        <w:t>/2022</w:t>
      </w:r>
    </w:p>
    <w:p w:rsidR="00167183" w:rsidRPr="00137673" w:rsidRDefault="00167183" w:rsidP="00137673">
      <w:pPr>
        <w:pStyle w:val="NoSpacing"/>
        <w:tabs>
          <w:tab w:val="left" w:pos="9270"/>
        </w:tabs>
        <w:spacing w:line="480" w:lineRule="auto"/>
        <w:ind w:right="90"/>
        <w:rPr>
          <w:rFonts w:eastAsia="Times New Roman" w:cstheme="minorHAnsi"/>
          <w:szCs w:val="24"/>
        </w:rPr>
        <w:sectPr w:rsidR="00167183" w:rsidRPr="00137673" w:rsidSect="002763B3">
          <w:headerReference w:type="default" r:id="rId8"/>
          <w:pgSz w:w="12240" w:h="20160" w:code="5"/>
          <w:pgMar w:top="1178" w:right="900" w:bottom="1080" w:left="1440" w:header="0" w:footer="720" w:gutter="0"/>
          <w:cols w:space="720"/>
          <w:docGrid w:linePitch="360"/>
        </w:sectPr>
      </w:pPr>
    </w:p>
    <w:p w:rsidR="001E16B6" w:rsidRPr="00137673" w:rsidRDefault="001E16B6" w:rsidP="00AC2ED1">
      <w:pPr>
        <w:pStyle w:val="NoSpacing"/>
        <w:numPr>
          <w:ilvl w:val="0"/>
          <w:numId w:val="222"/>
        </w:numPr>
        <w:ind w:left="1350"/>
        <w:rPr>
          <w:rFonts w:eastAsia="Times New Roman" w:cstheme="minorHAnsi"/>
          <w:szCs w:val="24"/>
        </w:rPr>
      </w:pPr>
      <w:r w:rsidRPr="00137673">
        <w:rPr>
          <w:rFonts w:eastAsia="Times New Roman" w:cstheme="minorHAnsi"/>
          <w:szCs w:val="24"/>
        </w:rPr>
        <w:lastRenderedPageBreak/>
        <w:t xml:space="preserve">The Registrar, </w:t>
      </w:r>
      <w:r w:rsidR="00167183" w:rsidRPr="00137673">
        <w:rPr>
          <w:rFonts w:eastAsia="Times New Roman" w:cstheme="minorHAnsi"/>
          <w:szCs w:val="24"/>
        </w:rPr>
        <w:t>KMU</w:t>
      </w:r>
    </w:p>
    <w:p w:rsidR="001E16B6" w:rsidRPr="00137673" w:rsidRDefault="001E16B6" w:rsidP="00AC2ED1">
      <w:pPr>
        <w:pStyle w:val="NoSpacing"/>
        <w:numPr>
          <w:ilvl w:val="0"/>
          <w:numId w:val="222"/>
        </w:numPr>
        <w:ind w:left="1350"/>
        <w:rPr>
          <w:rFonts w:eastAsia="Times New Roman" w:cstheme="minorHAnsi"/>
          <w:szCs w:val="24"/>
        </w:rPr>
      </w:pPr>
      <w:r w:rsidRPr="00137673">
        <w:rPr>
          <w:rFonts w:eastAsia="Times New Roman" w:cstheme="minorHAnsi"/>
          <w:szCs w:val="24"/>
        </w:rPr>
        <w:t xml:space="preserve">The Director Academics &amp; Admissions, </w:t>
      </w:r>
      <w:r w:rsidR="00167183" w:rsidRPr="00137673">
        <w:rPr>
          <w:rFonts w:eastAsia="Times New Roman" w:cstheme="minorHAnsi"/>
          <w:szCs w:val="24"/>
        </w:rPr>
        <w:t>KMU</w:t>
      </w:r>
    </w:p>
    <w:p w:rsidR="001E16B6" w:rsidRPr="00137673" w:rsidRDefault="001E16B6" w:rsidP="00AC2ED1">
      <w:pPr>
        <w:pStyle w:val="NoSpacing"/>
        <w:numPr>
          <w:ilvl w:val="0"/>
          <w:numId w:val="222"/>
        </w:numPr>
        <w:ind w:left="1350"/>
        <w:rPr>
          <w:rFonts w:eastAsia="Times New Roman" w:cstheme="minorHAnsi"/>
          <w:szCs w:val="24"/>
        </w:rPr>
      </w:pPr>
      <w:r w:rsidRPr="00137673">
        <w:rPr>
          <w:rFonts w:eastAsia="Times New Roman" w:cstheme="minorHAnsi"/>
          <w:szCs w:val="24"/>
        </w:rPr>
        <w:t>The Principal KMU-IMS, Kohat</w:t>
      </w:r>
    </w:p>
    <w:p w:rsidR="001E16B6" w:rsidRPr="00137673" w:rsidRDefault="001E16B6" w:rsidP="00AC2ED1">
      <w:pPr>
        <w:pStyle w:val="NoSpacing"/>
        <w:numPr>
          <w:ilvl w:val="0"/>
          <w:numId w:val="222"/>
        </w:numPr>
        <w:ind w:left="1350"/>
        <w:rPr>
          <w:rFonts w:eastAsia="Times New Roman" w:cstheme="minorHAnsi"/>
          <w:szCs w:val="24"/>
        </w:rPr>
      </w:pPr>
      <w:r w:rsidRPr="00137673">
        <w:rPr>
          <w:rFonts w:eastAsia="Times New Roman" w:cstheme="minorHAnsi"/>
          <w:szCs w:val="24"/>
        </w:rPr>
        <w:t>The Principal KMU-IDS, Kohat</w:t>
      </w:r>
    </w:p>
    <w:p w:rsidR="001E16B6" w:rsidRPr="00137673" w:rsidRDefault="001E16B6" w:rsidP="00AC2ED1">
      <w:pPr>
        <w:pStyle w:val="NoSpacing"/>
        <w:numPr>
          <w:ilvl w:val="0"/>
          <w:numId w:val="222"/>
        </w:numPr>
        <w:ind w:left="1350"/>
        <w:rPr>
          <w:rFonts w:eastAsia="Times New Roman" w:cstheme="minorHAnsi"/>
          <w:szCs w:val="24"/>
        </w:rPr>
      </w:pPr>
      <w:r w:rsidRPr="00137673">
        <w:rPr>
          <w:rFonts w:eastAsia="Times New Roman" w:cstheme="minorHAnsi"/>
          <w:szCs w:val="24"/>
        </w:rPr>
        <w:t xml:space="preserve">The Director IPM&amp;R, </w:t>
      </w:r>
      <w:r w:rsidR="00167183" w:rsidRPr="00137673">
        <w:rPr>
          <w:rFonts w:eastAsia="Times New Roman" w:cstheme="minorHAnsi"/>
          <w:szCs w:val="24"/>
        </w:rPr>
        <w:t>KMU</w:t>
      </w:r>
    </w:p>
    <w:p w:rsidR="001E16B6" w:rsidRPr="00137673" w:rsidRDefault="001E16B6" w:rsidP="00AC2ED1">
      <w:pPr>
        <w:pStyle w:val="NoSpacing"/>
        <w:numPr>
          <w:ilvl w:val="0"/>
          <w:numId w:val="222"/>
        </w:numPr>
        <w:ind w:left="1350"/>
        <w:rPr>
          <w:rFonts w:eastAsia="Times New Roman" w:cstheme="minorHAnsi"/>
          <w:szCs w:val="24"/>
        </w:rPr>
      </w:pPr>
      <w:r w:rsidRPr="00137673">
        <w:rPr>
          <w:rFonts w:eastAsia="Times New Roman" w:cstheme="minorHAnsi"/>
          <w:szCs w:val="24"/>
        </w:rPr>
        <w:t xml:space="preserve">The Director IBMS, </w:t>
      </w:r>
      <w:r w:rsidR="00167183" w:rsidRPr="00137673">
        <w:rPr>
          <w:rFonts w:eastAsia="Times New Roman" w:cstheme="minorHAnsi"/>
          <w:szCs w:val="24"/>
        </w:rPr>
        <w:t>KMU</w:t>
      </w:r>
    </w:p>
    <w:p w:rsidR="001E16B6" w:rsidRPr="00137673" w:rsidRDefault="001E16B6" w:rsidP="00AC2ED1">
      <w:pPr>
        <w:pStyle w:val="NoSpacing"/>
        <w:numPr>
          <w:ilvl w:val="0"/>
          <w:numId w:val="222"/>
        </w:numPr>
        <w:ind w:left="1350"/>
        <w:rPr>
          <w:rFonts w:eastAsia="Times New Roman" w:cstheme="minorHAnsi"/>
          <w:szCs w:val="24"/>
        </w:rPr>
      </w:pPr>
      <w:r w:rsidRPr="00137673">
        <w:rPr>
          <w:rFonts w:eastAsia="Times New Roman" w:cstheme="minorHAnsi"/>
          <w:szCs w:val="24"/>
        </w:rPr>
        <w:t xml:space="preserve">The Director INS, </w:t>
      </w:r>
      <w:r w:rsidR="00167183" w:rsidRPr="00137673">
        <w:rPr>
          <w:rFonts w:eastAsia="Times New Roman" w:cstheme="minorHAnsi"/>
          <w:szCs w:val="24"/>
        </w:rPr>
        <w:t>KMU</w:t>
      </w:r>
    </w:p>
    <w:p w:rsidR="001E16B6" w:rsidRPr="00137673" w:rsidRDefault="001E16B6" w:rsidP="00AC2ED1">
      <w:pPr>
        <w:pStyle w:val="NoSpacing"/>
        <w:numPr>
          <w:ilvl w:val="0"/>
          <w:numId w:val="222"/>
        </w:numPr>
        <w:ind w:left="1350"/>
        <w:rPr>
          <w:rFonts w:eastAsia="Times New Roman" w:cstheme="minorHAnsi"/>
          <w:szCs w:val="24"/>
        </w:rPr>
      </w:pPr>
      <w:r w:rsidRPr="00137673">
        <w:rPr>
          <w:rFonts w:eastAsia="Times New Roman" w:cstheme="minorHAnsi"/>
          <w:szCs w:val="24"/>
        </w:rPr>
        <w:t xml:space="preserve">The Director IPMS, </w:t>
      </w:r>
      <w:r w:rsidR="00167183" w:rsidRPr="00137673">
        <w:rPr>
          <w:rFonts w:eastAsia="Times New Roman" w:cstheme="minorHAnsi"/>
          <w:szCs w:val="24"/>
        </w:rPr>
        <w:t>KMU</w:t>
      </w:r>
    </w:p>
    <w:p w:rsidR="001E16B6" w:rsidRPr="00137673" w:rsidRDefault="001E16B6" w:rsidP="00AC2ED1">
      <w:pPr>
        <w:pStyle w:val="NoSpacing"/>
        <w:numPr>
          <w:ilvl w:val="0"/>
          <w:numId w:val="222"/>
        </w:numPr>
        <w:ind w:left="1350"/>
        <w:rPr>
          <w:rFonts w:eastAsia="Times New Roman" w:cstheme="minorHAnsi"/>
          <w:szCs w:val="24"/>
        </w:rPr>
      </w:pPr>
      <w:r w:rsidRPr="00137673">
        <w:rPr>
          <w:rFonts w:eastAsia="Times New Roman" w:cstheme="minorHAnsi"/>
          <w:szCs w:val="24"/>
        </w:rPr>
        <w:t xml:space="preserve">The Director IHPE&amp;R, </w:t>
      </w:r>
      <w:r w:rsidR="00167183" w:rsidRPr="00137673">
        <w:rPr>
          <w:rFonts w:eastAsia="Times New Roman" w:cstheme="minorHAnsi"/>
          <w:szCs w:val="24"/>
        </w:rPr>
        <w:t>KMU</w:t>
      </w:r>
    </w:p>
    <w:p w:rsidR="001E16B6" w:rsidRPr="00137673" w:rsidRDefault="001E16B6" w:rsidP="00AC2ED1">
      <w:pPr>
        <w:pStyle w:val="NoSpacing"/>
        <w:numPr>
          <w:ilvl w:val="0"/>
          <w:numId w:val="222"/>
        </w:numPr>
        <w:ind w:left="1350"/>
        <w:rPr>
          <w:rFonts w:eastAsia="Times New Roman" w:cstheme="minorHAnsi"/>
          <w:szCs w:val="24"/>
        </w:rPr>
      </w:pPr>
      <w:r w:rsidRPr="00137673">
        <w:rPr>
          <w:rFonts w:eastAsia="Times New Roman" w:cstheme="minorHAnsi"/>
          <w:szCs w:val="24"/>
        </w:rPr>
        <w:t xml:space="preserve">The Director IP&amp;DM, </w:t>
      </w:r>
      <w:r w:rsidR="00167183" w:rsidRPr="00137673">
        <w:rPr>
          <w:rFonts w:eastAsia="Times New Roman" w:cstheme="minorHAnsi"/>
          <w:szCs w:val="24"/>
        </w:rPr>
        <w:t>KMU</w:t>
      </w:r>
    </w:p>
    <w:p w:rsidR="001E16B6" w:rsidRPr="00137673" w:rsidRDefault="001E16B6" w:rsidP="00AC2ED1">
      <w:pPr>
        <w:pStyle w:val="NoSpacing"/>
        <w:numPr>
          <w:ilvl w:val="0"/>
          <w:numId w:val="222"/>
        </w:numPr>
        <w:ind w:right="630"/>
        <w:rPr>
          <w:rFonts w:eastAsia="Times New Roman" w:cstheme="minorHAnsi"/>
          <w:szCs w:val="24"/>
        </w:rPr>
      </w:pPr>
      <w:r w:rsidRPr="00137673">
        <w:rPr>
          <w:rFonts w:eastAsia="Times New Roman" w:cstheme="minorHAnsi"/>
          <w:szCs w:val="24"/>
        </w:rPr>
        <w:lastRenderedPageBreak/>
        <w:t xml:space="preserve">The Director IPS, </w:t>
      </w:r>
      <w:r w:rsidR="00167183" w:rsidRPr="00137673">
        <w:rPr>
          <w:rFonts w:eastAsia="Times New Roman" w:cstheme="minorHAnsi"/>
          <w:szCs w:val="24"/>
        </w:rPr>
        <w:t>KMU</w:t>
      </w:r>
    </w:p>
    <w:p w:rsidR="001E16B6" w:rsidRPr="00137673" w:rsidRDefault="001E16B6" w:rsidP="00AC2ED1">
      <w:pPr>
        <w:pStyle w:val="NoSpacing"/>
        <w:numPr>
          <w:ilvl w:val="0"/>
          <w:numId w:val="222"/>
        </w:numPr>
        <w:ind w:right="90"/>
        <w:rPr>
          <w:rFonts w:eastAsia="Times New Roman" w:cstheme="minorHAnsi"/>
          <w:szCs w:val="24"/>
        </w:rPr>
      </w:pPr>
      <w:r w:rsidRPr="00137673">
        <w:rPr>
          <w:rFonts w:eastAsia="Times New Roman" w:cstheme="minorHAnsi"/>
          <w:szCs w:val="24"/>
        </w:rPr>
        <w:t xml:space="preserve">The Director IPH&amp;SS, </w:t>
      </w:r>
      <w:r w:rsidR="00167183" w:rsidRPr="00137673">
        <w:rPr>
          <w:rFonts w:eastAsia="Times New Roman" w:cstheme="minorHAnsi"/>
          <w:szCs w:val="24"/>
        </w:rPr>
        <w:t>KMU</w:t>
      </w:r>
    </w:p>
    <w:p w:rsidR="001E16B6" w:rsidRPr="00137673" w:rsidRDefault="001E16B6" w:rsidP="00AC2ED1">
      <w:pPr>
        <w:pStyle w:val="NoSpacing"/>
        <w:numPr>
          <w:ilvl w:val="0"/>
          <w:numId w:val="222"/>
        </w:numPr>
        <w:ind w:right="90"/>
        <w:rPr>
          <w:rFonts w:eastAsia="Times New Roman" w:cstheme="minorHAnsi"/>
          <w:szCs w:val="24"/>
        </w:rPr>
      </w:pPr>
      <w:r w:rsidRPr="00137673">
        <w:rPr>
          <w:rFonts w:eastAsia="Times New Roman" w:cstheme="minorHAnsi"/>
          <w:szCs w:val="24"/>
        </w:rPr>
        <w:t xml:space="preserve">The Director PHRL, </w:t>
      </w:r>
      <w:r w:rsidR="00167183" w:rsidRPr="00137673">
        <w:rPr>
          <w:rFonts w:eastAsia="Times New Roman" w:cstheme="minorHAnsi"/>
          <w:szCs w:val="24"/>
        </w:rPr>
        <w:t>KMU</w:t>
      </w:r>
    </w:p>
    <w:p w:rsidR="00ED4C20" w:rsidRPr="00137673" w:rsidRDefault="00ED4C20" w:rsidP="00AC2ED1">
      <w:pPr>
        <w:pStyle w:val="NoSpacing"/>
        <w:numPr>
          <w:ilvl w:val="0"/>
          <w:numId w:val="222"/>
        </w:numPr>
        <w:ind w:right="90"/>
        <w:rPr>
          <w:rFonts w:eastAsia="Times New Roman" w:cstheme="minorHAnsi"/>
          <w:szCs w:val="24"/>
        </w:rPr>
      </w:pPr>
      <w:r w:rsidRPr="00137673">
        <w:rPr>
          <w:rFonts w:eastAsia="Times New Roman" w:cstheme="minorHAnsi"/>
          <w:szCs w:val="24"/>
        </w:rPr>
        <w:t xml:space="preserve">Project Director, IHS, Swat, </w:t>
      </w:r>
      <w:r w:rsidR="00167183" w:rsidRPr="00137673">
        <w:rPr>
          <w:rFonts w:eastAsia="Times New Roman" w:cstheme="minorHAnsi"/>
          <w:szCs w:val="24"/>
        </w:rPr>
        <w:t>KMU</w:t>
      </w:r>
    </w:p>
    <w:p w:rsidR="00ED4C20" w:rsidRPr="00137673" w:rsidRDefault="008819B6" w:rsidP="00AC2ED1">
      <w:pPr>
        <w:pStyle w:val="NoSpacing"/>
        <w:numPr>
          <w:ilvl w:val="0"/>
          <w:numId w:val="222"/>
        </w:numPr>
        <w:ind w:right="90"/>
        <w:rPr>
          <w:rFonts w:eastAsia="Times New Roman" w:cstheme="minorHAnsi"/>
          <w:szCs w:val="24"/>
        </w:rPr>
      </w:pPr>
      <w:r>
        <w:rPr>
          <w:rFonts w:eastAsia="Times New Roman" w:cstheme="minorHAnsi"/>
          <w:szCs w:val="24"/>
        </w:rPr>
        <w:t xml:space="preserve">In-charge, </w:t>
      </w:r>
      <w:r w:rsidR="00ED4C20" w:rsidRPr="00137673">
        <w:rPr>
          <w:rFonts w:eastAsia="Times New Roman" w:cstheme="minorHAnsi"/>
          <w:szCs w:val="24"/>
        </w:rPr>
        <w:t xml:space="preserve">KMU-Institute of Health Sciences, Lakki Marwat </w:t>
      </w:r>
    </w:p>
    <w:p w:rsidR="00ED4C20" w:rsidRPr="00137673" w:rsidRDefault="008819B6" w:rsidP="00AC2ED1">
      <w:pPr>
        <w:pStyle w:val="NoSpacing"/>
        <w:numPr>
          <w:ilvl w:val="0"/>
          <w:numId w:val="222"/>
        </w:numPr>
        <w:ind w:right="90"/>
        <w:rPr>
          <w:rFonts w:eastAsia="Times New Roman" w:cstheme="minorHAnsi"/>
          <w:szCs w:val="24"/>
        </w:rPr>
      </w:pPr>
      <w:r>
        <w:rPr>
          <w:rFonts w:eastAsia="Times New Roman" w:cstheme="minorHAnsi"/>
          <w:szCs w:val="24"/>
        </w:rPr>
        <w:t xml:space="preserve">In-charge, </w:t>
      </w:r>
      <w:r w:rsidR="00ED4C20" w:rsidRPr="00137673">
        <w:rPr>
          <w:rFonts w:eastAsia="Times New Roman" w:cstheme="minorHAnsi"/>
          <w:szCs w:val="24"/>
        </w:rPr>
        <w:t>KMU-Institute of Health Sciences, Kohat</w:t>
      </w:r>
    </w:p>
    <w:p w:rsidR="00ED4C20" w:rsidRPr="00137673" w:rsidRDefault="008819B6" w:rsidP="00AC2ED1">
      <w:pPr>
        <w:pStyle w:val="NoSpacing"/>
        <w:numPr>
          <w:ilvl w:val="0"/>
          <w:numId w:val="222"/>
        </w:numPr>
        <w:ind w:right="90"/>
        <w:rPr>
          <w:rFonts w:eastAsia="Times New Roman" w:cstheme="minorHAnsi"/>
          <w:szCs w:val="24"/>
        </w:rPr>
      </w:pPr>
      <w:r>
        <w:rPr>
          <w:rFonts w:eastAsia="Times New Roman" w:cstheme="minorHAnsi"/>
          <w:szCs w:val="24"/>
        </w:rPr>
        <w:t xml:space="preserve">In-charge, </w:t>
      </w:r>
      <w:r w:rsidR="00ED4C20" w:rsidRPr="00137673">
        <w:rPr>
          <w:rFonts w:eastAsia="Times New Roman" w:cstheme="minorHAnsi"/>
          <w:szCs w:val="24"/>
        </w:rPr>
        <w:t xml:space="preserve">KMU-Institute of Health Sciences, Swabi </w:t>
      </w:r>
    </w:p>
    <w:p w:rsidR="00ED4C20" w:rsidRPr="00137673" w:rsidRDefault="008819B6" w:rsidP="00AC2ED1">
      <w:pPr>
        <w:pStyle w:val="NoSpacing"/>
        <w:numPr>
          <w:ilvl w:val="0"/>
          <w:numId w:val="222"/>
        </w:numPr>
        <w:ind w:right="90"/>
        <w:rPr>
          <w:rFonts w:eastAsia="Times New Roman" w:cstheme="minorHAnsi"/>
          <w:szCs w:val="24"/>
        </w:rPr>
      </w:pPr>
      <w:r>
        <w:rPr>
          <w:rFonts w:eastAsia="Times New Roman" w:cstheme="minorHAnsi"/>
          <w:szCs w:val="24"/>
        </w:rPr>
        <w:t xml:space="preserve">In-charge, </w:t>
      </w:r>
      <w:r w:rsidR="00ED4C20" w:rsidRPr="00137673">
        <w:rPr>
          <w:rFonts w:eastAsia="Times New Roman" w:cstheme="minorHAnsi"/>
          <w:szCs w:val="24"/>
        </w:rPr>
        <w:t>KMU-Institute of Health Sciences, Islamabad</w:t>
      </w:r>
    </w:p>
    <w:p w:rsidR="00ED4C20" w:rsidRPr="00137673" w:rsidRDefault="001E16B6" w:rsidP="00AC2ED1">
      <w:pPr>
        <w:pStyle w:val="NoSpacing"/>
        <w:numPr>
          <w:ilvl w:val="0"/>
          <w:numId w:val="222"/>
        </w:numPr>
        <w:ind w:right="90"/>
        <w:rPr>
          <w:rFonts w:eastAsia="Times New Roman" w:cstheme="minorHAnsi"/>
          <w:szCs w:val="24"/>
        </w:rPr>
      </w:pPr>
      <w:r w:rsidRPr="00137673">
        <w:rPr>
          <w:rFonts w:eastAsia="Times New Roman" w:cstheme="minorHAnsi"/>
          <w:szCs w:val="24"/>
        </w:rPr>
        <w:t xml:space="preserve">Deputy Director (M&amp;P), </w:t>
      </w:r>
      <w:r w:rsidR="00167183" w:rsidRPr="00137673">
        <w:rPr>
          <w:rFonts w:eastAsia="Times New Roman" w:cstheme="minorHAnsi"/>
          <w:szCs w:val="24"/>
        </w:rPr>
        <w:t>KMU</w:t>
      </w:r>
    </w:p>
    <w:p w:rsidR="00ED4C20" w:rsidRPr="00137673" w:rsidRDefault="001E16B6" w:rsidP="00AC2ED1">
      <w:pPr>
        <w:pStyle w:val="NoSpacing"/>
        <w:numPr>
          <w:ilvl w:val="0"/>
          <w:numId w:val="222"/>
        </w:numPr>
        <w:ind w:right="90"/>
        <w:rPr>
          <w:rFonts w:eastAsia="Times New Roman" w:cstheme="minorHAnsi"/>
          <w:szCs w:val="24"/>
        </w:rPr>
      </w:pPr>
      <w:r w:rsidRPr="00137673">
        <w:rPr>
          <w:rFonts w:eastAsia="Times New Roman" w:cstheme="minorHAnsi"/>
          <w:szCs w:val="24"/>
        </w:rPr>
        <w:t xml:space="preserve">Deputy Director Admin, </w:t>
      </w:r>
      <w:r w:rsidR="00167183" w:rsidRPr="00137673">
        <w:rPr>
          <w:rFonts w:eastAsia="Times New Roman" w:cstheme="minorHAnsi"/>
          <w:szCs w:val="24"/>
        </w:rPr>
        <w:t>KMU</w:t>
      </w:r>
    </w:p>
    <w:p w:rsidR="00167183" w:rsidRPr="00137673" w:rsidRDefault="00167183" w:rsidP="001C68A4">
      <w:pPr>
        <w:pStyle w:val="ListParagraph"/>
        <w:ind w:right="477" w:firstLine="0"/>
        <w:jc w:val="both"/>
        <w:rPr>
          <w:rFonts w:cstheme="minorHAnsi"/>
        </w:rPr>
        <w:sectPr w:rsidR="00167183" w:rsidRPr="00137673" w:rsidSect="00AC2ED1">
          <w:type w:val="continuous"/>
          <w:pgSz w:w="12240" w:h="20160" w:code="5"/>
          <w:pgMar w:top="1178" w:right="180" w:bottom="1080" w:left="540" w:header="0" w:footer="720" w:gutter="0"/>
          <w:cols w:num="2" w:space="180"/>
          <w:docGrid w:linePitch="360"/>
        </w:sectPr>
      </w:pPr>
    </w:p>
    <w:p w:rsidR="001C68A4" w:rsidRPr="008E114E" w:rsidRDefault="001C68A4" w:rsidP="008E114E">
      <w:pPr>
        <w:ind w:right="477"/>
        <w:jc w:val="both"/>
        <w:rPr>
          <w:rFonts w:cstheme="minorHAnsi"/>
          <w:sz w:val="12"/>
          <w:szCs w:val="12"/>
        </w:rPr>
      </w:pPr>
    </w:p>
    <w:p w:rsidR="001C68A4" w:rsidRPr="00137673" w:rsidRDefault="00167183" w:rsidP="00546CFF">
      <w:pPr>
        <w:jc w:val="both"/>
        <w:rPr>
          <w:rFonts w:asciiTheme="minorHAnsi" w:hAnsiTheme="minorHAnsi" w:cstheme="minorHAnsi"/>
          <w:b/>
          <w:bCs/>
          <w:sz w:val="22"/>
          <w:u w:val="single"/>
        </w:rPr>
      </w:pPr>
      <w:r w:rsidRPr="00137673">
        <w:rPr>
          <w:rFonts w:asciiTheme="minorHAnsi" w:hAnsiTheme="minorHAnsi" w:cstheme="minorHAnsi"/>
          <w:b/>
          <w:bCs/>
          <w:sz w:val="22"/>
        </w:rPr>
        <w:t>SUBJECT:</w:t>
      </w:r>
      <w:r w:rsidRPr="00137673">
        <w:rPr>
          <w:rFonts w:asciiTheme="minorHAnsi" w:hAnsiTheme="minorHAnsi" w:cstheme="minorHAnsi"/>
          <w:b/>
          <w:bCs/>
          <w:sz w:val="22"/>
        </w:rPr>
        <w:tab/>
      </w:r>
      <w:r w:rsidRPr="00137673">
        <w:rPr>
          <w:rFonts w:asciiTheme="minorHAnsi" w:hAnsiTheme="minorHAnsi" w:cstheme="minorHAnsi"/>
          <w:b/>
          <w:bCs/>
          <w:sz w:val="22"/>
          <w:u w:val="single"/>
        </w:rPr>
        <w:t xml:space="preserve">SCHEDULE FOR ELECTION OF  SYNDICATE </w:t>
      </w:r>
    </w:p>
    <w:p w:rsidR="001C68A4" w:rsidRPr="00137673" w:rsidRDefault="001C68A4" w:rsidP="001C68A4">
      <w:pPr>
        <w:jc w:val="both"/>
        <w:rPr>
          <w:rFonts w:asciiTheme="minorHAnsi" w:hAnsiTheme="minorHAnsi" w:cstheme="minorHAnsi"/>
          <w:sz w:val="22"/>
        </w:rPr>
      </w:pPr>
      <w:r w:rsidRPr="00137673">
        <w:rPr>
          <w:rFonts w:asciiTheme="minorHAnsi" w:hAnsiTheme="minorHAnsi" w:cstheme="minorHAnsi"/>
          <w:sz w:val="22"/>
        </w:rPr>
        <w:tab/>
      </w:r>
    </w:p>
    <w:p w:rsidR="001C68A4" w:rsidRPr="00137673" w:rsidRDefault="001C68A4" w:rsidP="008E114E">
      <w:pPr>
        <w:jc w:val="both"/>
        <w:rPr>
          <w:rFonts w:asciiTheme="minorHAnsi" w:hAnsiTheme="minorHAnsi" w:cstheme="minorHAnsi"/>
          <w:sz w:val="22"/>
        </w:rPr>
      </w:pPr>
      <w:r w:rsidRPr="00137673">
        <w:rPr>
          <w:rFonts w:asciiTheme="minorHAnsi" w:hAnsiTheme="minorHAnsi" w:cstheme="minorHAnsi"/>
          <w:sz w:val="22"/>
        </w:rPr>
        <w:t>Reference is invited to the subject noted above and to communicate the schedule of activities for the election of</w:t>
      </w:r>
      <w:r w:rsidR="00836077">
        <w:rPr>
          <w:rFonts w:asciiTheme="minorHAnsi" w:hAnsiTheme="minorHAnsi" w:cstheme="minorHAnsi"/>
          <w:sz w:val="22"/>
        </w:rPr>
        <w:t xml:space="preserve"> the follo</w:t>
      </w:r>
      <w:r w:rsidR="008E114E">
        <w:rPr>
          <w:rFonts w:asciiTheme="minorHAnsi" w:hAnsiTheme="minorHAnsi" w:cstheme="minorHAnsi"/>
          <w:sz w:val="22"/>
        </w:rPr>
        <w:t xml:space="preserve">wing vacant slots of Syndicate </w:t>
      </w:r>
      <w:r w:rsidRPr="00137673">
        <w:rPr>
          <w:rFonts w:asciiTheme="minorHAnsi" w:hAnsiTheme="minorHAnsi" w:cstheme="minorHAnsi"/>
          <w:sz w:val="22"/>
        </w:rPr>
        <w:t>respectively:</w:t>
      </w:r>
    </w:p>
    <w:p w:rsidR="001C68A4" w:rsidRPr="008E114E" w:rsidRDefault="00B30151" w:rsidP="00AC7A02">
      <w:pPr>
        <w:spacing w:before="40"/>
        <w:jc w:val="both"/>
        <w:rPr>
          <w:rFonts w:asciiTheme="minorHAnsi" w:hAnsiTheme="minorHAnsi" w:cstheme="minorHAnsi"/>
          <w:b/>
          <w:bCs/>
          <w:sz w:val="22"/>
          <w:u w:val="single"/>
        </w:rPr>
      </w:pPr>
      <w:r w:rsidRPr="00B30151">
        <w:rPr>
          <w:rFonts w:asciiTheme="minorHAnsi" w:hAnsiTheme="minorHAnsi" w:cstheme="minorHAnsi"/>
          <w:b/>
          <w:bCs/>
          <w:sz w:val="22"/>
        </w:rPr>
        <w:t xml:space="preserve">I). </w:t>
      </w:r>
      <w:r w:rsidR="001C68A4" w:rsidRPr="008E114E">
        <w:rPr>
          <w:rFonts w:asciiTheme="minorHAnsi" w:hAnsiTheme="minorHAnsi" w:cstheme="minorHAnsi"/>
          <w:b/>
          <w:bCs/>
          <w:sz w:val="22"/>
          <w:u w:val="single"/>
        </w:rPr>
        <w:t xml:space="preserve">Syndicate </w:t>
      </w:r>
    </w:p>
    <w:p w:rsidR="001C68A4" w:rsidRPr="00137673" w:rsidRDefault="001C68A4" w:rsidP="00AC7A02">
      <w:pPr>
        <w:pStyle w:val="ListParagraph"/>
        <w:spacing w:line="360" w:lineRule="auto"/>
        <w:ind w:left="1080" w:firstLine="0"/>
        <w:jc w:val="both"/>
        <w:rPr>
          <w:rFonts w:cstheme="minorHAnsi"/>
        </w:rPr>
      </w:pPr>
      <w:r w:rsidRPr="00137673">
        <w:rPr>
          <w:rFonts w:cstheme="minorHAnsi"/>
        </w:rPr>
        <w:t xml:space="preserve">Professor, </w:t>
      </w:r>
      <w:r w:rsidR="00B30151">
        <w:rPr>
          <w:rFonts w:cstheme="minorHAnsi"/>
        </w:rPr>
        <w:t xml:space="preserve">Associate Professor, Assistant Professor, Director / Principal </w:t>
      </w:r>
    </w:p>
    <w:p w:rsidR="001C68A4" w:rsidRPr="00137673" w:rsidRDefault="001C68A4" w:rsidP="00AC7A02">
      <w:pPr>
        <w:pStyle w:val="ListParagraph"/>
        <w:numPr>
          <w:ilvl w:val="0"/>
          <w:numId w:val="219"/>
        </w:numPr>
        <w:spacing w:line="288" w:lineRule="auto"/>
        <w:jc w:val="both"/>
        <w:rPr>
          <w:rFonts w:cstheme="minorHAnsi"/>
          <w:szCs w:val="20"/>
        </w:rPr>
      </w:pPr>
      <w:r w:rsidRPr="00137673">
        <w:rPr>
          <w:rFonts w:cstheme="minorHAnsi"/>
          <w:szCs w:val="20"/>
        </w:rPr>
        <w:t>Publication of Electoral Lists</w:t>
      </w:r>
      <w:r w:rsidRPr="00137673">
        <w:rPr>
          <w:rFonts w:cstheme="minorHAnsi"/>
          <w:szCs w:val="20"/>
        </w:rPr>
        <w:tab/>
      </w:r>
      <w:r w:rsidRPr="00137673">
        <w:rPr>
          <w:rFonts w:cstheme="minorHAnsi"/>
          <w:szCs w:val="20"/>
        </w:rPr>
        <w:tab/>
      </w:r>
      <w:r w:rsidRPr="00137673">
        <w:rPr>
          <w:rFonts w:cstheme="minorHAnsi"/>
          <w:szCs w:val="20"/>
        </w:rPr>
        <w:tab/>
      </w:r>
      <w:r w:rsidRPr="00137673">
        <w:rPr>
          <w:rFonts w:cstheme="minorHAnsi"/>
          <w:szCs w:val="20"/>
        </w:rPr>
        <w:tab/>
      </w:r>
      <w:r w:rsidRPr="00137673">
        <w:rPr>
          <w:rFonts w:cstheme="minorHAnsi"/>
          <w:szCs w:val="20"/>
        </w:rPr>
        <w:tab/>
      </w:r>
      <w:r w:rsidR="00751B24">
        <w:rPr>
          <w:rFonts w:cstheme="minorHAnsi"/>
          <w:szCs w:val="20"/>
        </w:rPr>
        <w:t>25</w:t>
      </w:r>
      <w:r w:rsidR="00836077">
        <w:rPr>
          <w:rFonts w:cstheme="minorHAnsi"/>
          <w:szCs w:val="20"/>
        </w:rPr>
        <w:t>.03.2022</w:t>
      </w:r>
    </w:p>
    <w:p w:rsidR="001C68A4" w:rsidRPr="00137673" w:rsidRDefault="001C68A4" w:rsidP="00AC7A02">
      <w:pPr>
        <w:pStyle w:val="ListParagraph"/>
        <w:numPr>
          <w:ilvl w:val="0"/>
          <w:numId w:val="219"/>
        </w:numPr>
        <w:spacing w:line="288" w:lineRule="auto"/>
        <w:jc w:val="both"/>
        <w:rPr>
          <w:rFonts w:cstheme="minorHAnsi"/>
          <w:szCs w:val="20"/>
        </w:rPr>
      </w:pPr>
      <w:r w:rsidRPr="00137673">
        <w:rPr>
          <w:rFonts w:cstheme="minorHAnsi"/>
          <w:szCs w:val="20"/>
        </w:rPr>
        <w:t>Claims for and objections to entries in the electoral lists</w:t>
      </w:r>
      <w:r w:rsidRPr="00137673">
        <w:rPr>
          <w:rFonts w:cstheme="minorHAnsi"/>
          <w:szCs w:val="20"/>
        </w:rPr>
        <w:tab/>
      </w:r>
      <w:r w:rsidR="00751B24">
        <w:rPr>
          <w:rFonts w:cstheme="minorHAnsi"/>
          <w:szCs w:val="20"/>
        </w:rPr>
        <w:t>28</w:t>
      </w:r>
      <w:r w:rsidR="00836077">
        <w:rPr>
          <w:rFonts w:cstheme="minorHAnsi"/>
          <w:szCs w:val="20"/>
        </w:rPr>
        <w:t>.03.2022 (till 3:</w:t>
      </w:r>
      <w:r w:rsidR="00751B24">
        <w:rPr>
          <w:rFonts w:cstheme="minorHAnsi"/>
          <w:szCs w:val="20"/>
        </w:rPr>
        <w:t>0</w:t>
      </w:r>
      <w:r w:rsidR="00836077">
        <w:rPr>
          <w:rFonts w:cstheme="minorHAnsi"/>
          <w:szCs w:val="20"/>
        </w:rPr>
        <w:t>0 PM)</w:t>
      </w:r>
    </w:p>
    <w:p w:rsidR="001C68A4" w:rsidRPr="00137673" w:rsidRDefault="001C68A4" w:rsidP="00AC7A02">
      <w:pPr>
        <w:pStyle w:val="ListParagraph"/>
        <w:numPr>
          <w:ilvl w:val="0"/>
          <w:numId w:val="219"/>
        </w:numPr>
        <w:spacing w:line="288" w:lineRule="auto"/>
        <w:jc w:val="both"/>
        <w:rPr>
          <w:rFonts w:cstheme="minorHAnsi"/>
          <w:szCs w:val="20"/>
        </w:rPr>
      </w:pPr>
      <w:r w:rsidRPr="00137673">
        <w:rPr>
          <w:rFonts w:cstheme="minorHAnsi"/>
          <w:szCs w:val="20"/>
        </w:rPr>
        <w:t xml:space="preserve">Publication of final electoral list </w:t>
      </w:r>
      <w:r w:rsidRPr="00137673">
        <w:rPr>
          <w:rFonts w:cstheme="minorHAnsi"/>
          <w:szCs w:val="20"/>
        </w:rPr>
        <w:tab/>
      </w:r>
      <w:r w:rsidRPr="00137673">
        <w:rPr>
          <w:rFonts w:cstheme="minorHAnsi"/>
          <w:szCs w:val="20"/>
        </w:rPr>
        <w:tab/>
      </w:r>
      <w:r w:rsidR="00167183" w:rsidRPr="00137673">
        <w:rPr>
          <w:rFonts w:cstheme="minorHAnsi"/>
          <w:szCs w:val="20"/>
        </w:rPr>
        <w:tab/>
      </w:r>
      <w:r w:rsidRPr="00137673">
        <w:rPr>
          <w:rFonts w:cstheme="minorHAnsi"/>
          <w:szCs w:val="20"/>
        </w:rPr>
        <w:tab/>
      </w:r>
      <w:r w:rsidR="00751B24">
        <w:rPr>
          <w:rFonts w:cstheme="minorHAnsi"/>
          <w:szCs w:val="20"/>
        </w:rPr>
        <w:t>30</w:t>
      </w:r>
      <w:r w:rsidR="00836077">
        <w:rPr>
          <w:rFonts w:cstheme="minorHAnsi"/>
          <w:szCs w:val="20"/>
        </w:rPr>
        <w:t>.0</w:t>
      </w:r>
      <w:r w:rsidR="00751B24">
        <w:rPr>
          <w:rFonts w:cstheme="minorHAnsi"/>
          <w:szCs w:val="20"/>
        </w:rPr>
        <w:t>3</w:t>
      </w:r>
      <w:r w:rsidR="00836077">
        <w:rPr>
          <w:rFonts w:cstheme="minorHAnsi"/>
          <w:szCs w:val="20"/>
        </w:rPr>
        <w:t>.2022</w:t>
      </w:r>
    </w:p>
    <w:p w:rsidR="001C68A4" w:rsidRPr="00137673" w:rsidRDefault="001C68A4" w:rsidP="00AC7A02">
      <w:pPr>
        <w:pStyle w:val="ListParagraph"/>
        <w:numPr>
          <w:ilvl w:val="0"/>
          <w:numId w:val="219"/>
        </w:numPr>
        <w:spacing w:line="288" w:lineRule="auto"/>
        <w:jc w:val="both"/>
        <w:rPr>
          <w:rFonts w:cstheme="minorHAnsi"/>
          <w:szCs w:val="20"/>
        </w:rPr>
      </w:pPr>
      <w:r w:rsidRPr="00137673">
        <w:rPr>
          <w:rFonts w:cstheme="minorHAnsi"/>
          <w:szCs w:val="20"/>
        </w:rPr>
        <w:t>Notification of electoral Schedule</w:t>
      </w:r>
      <w:r w:rsidRPr="00137673">
        <w:rPr>
          <w:rFonts w:cstheme="minorHAnsi"/>
          <w:szCs w:val="20"/>
        </w:rPr>
        <w:tab/>
      </w:r>
      <w:r w:rsidRPr="00137673">
        <w:rPr>
          <w:rFonts w:cstheme="minorHAnsi"/>
          <w:szCs w:val="20"/>
        </w:rPr>
        <w:tab/>
      </w:r>
      <w:r w:rsidRPr="00137673">
        <w:rPr>
          <w:rFonts w:cstheme="minorHAnsi"/>
          <w:szCs w:val="20"/>
        </w:rPr>
        <w:tab/>
      </w:r>
      <w:r w:rsidRPr="00137673">
        <w:rPr>
          <w:rFonts w:cstheme="minorHAnsi"/>
          <w:szCs w:val="20"/>
        </w:rPr>
        <w:tab/>
      </w:r>
      <w:r w:rsidR="00836077">
        <w:rPr>
          <w:rFonts w:cstheme="minorHAnsi"/>
          <w:szCs w:val="20"/>
        </w:rPr>
        <w:t>0</w:t>
      </w:r>
      <w:r w:rsidR="00751B24">
        <w:rPr>
          <w:rFonts w:cstheme="minorHAnsi"/>
          <w:szCs w:val="20"/>
        </w:rPr>
        <w:t>1</w:t>
      </w:r>
      <w:r w:rsidR="00836077">
        <w:rPr>
          <w:rFonts w:cstheme="minorHAnsi"/>
          <w:szCs w:val="20"/>
        </w:rPr>
        <w:t>.04.2022</w:t>
      </w:r>
      <w:r w:rsidR="008E114E">
        <w:rPr>
          <w:rFonts w:cstheme="minorHAnsi"/>
          <w:szCs w:val="20"/>
        </w:rPr>
        <w:t xml:space="preserve"> </w:t>
      </w:r>
      <w:r w:rsidR="00836077">
        <w:rPr>
          <w:rFonts w:cstheme="minorHAnsi"/>
          <w:szCs w:val="20"/>
        </w:rPr>
        <w:t>(till 0</w:t>
      </w:r>
      <w:r w:rsidR="00751B24">
        <w:rPr>
          <w:rFonts w:cstheme="minorHAnsi"/>
          <w:szCs w:val="20"/>
        </w:rPr>
        <w:t>3</w:t>
      </w:r>
      <w:r w:rsidR="00836077">
        <w:rPr>
          <w:rFonts w:cstheme="minorHAnsi"/>
          <w:szCs w:val="20"/>
        </w:rPr>
        <w:t>:00 PM)</w:t>
      </w:r>
    </w:p>
    <w:p w:rsidR="001C68A4" w:rsidRPr="00137673" w:rsidRDefault="001C68A4" w:rsidP="00AC7A02">
      <w:pPr>
        <w:pStyle w:val="ListParagraph"/>
        <w:numPr>
          <w:ilvl w:val="0"/>
          <w:numId w:val="219"/>
        </w:numPr>
        <w:spacing w:line="288" w:lineRule="auto"/>
        <w:jc w:val="both"/>
        <w:rPr>
          <w:rFonts w:cstheme="minorHAnsi"/>
          <w:szCs w:val="20"/>
        </w:rPr>
      </w:pPr>
      <w:r w:rsidRPr="00137673">
        <w:rPr>
          <w:rFonts w:cstheme="minorHAnsi"/>
          <w:szCs w:val="20"/>
        </w:rPr>
        <w:t xml:space="preserve">Receipt of nomination papers </w:t>
      </w:r>
      <w:r w:rsidRPr="00137673">
        <w:rPr>
          <w:rFonts w:cstheme="minorHAnsi"/>
          <w:szCs w:val="20"/>
        </w:rPr>
        <w:tab/>
      </w:r>
      <w:r w:rsidRPr="00137673">
        <w:rPr>
          <w:rFonts w:cstheme="minorHAnsi"/>
          <w:szCs w:val="20"/>
        </w:rPr>
        <w:tab/>
      </w:r>
      <w:r w:rsidRPr="00137673">
        <w:rPr>
          <w:rFonts w:cstheme="minorHAnsi"/>
          <w:szCs w:val="20"/>
        </w:rPr>
        <w:tab/>
      </w:r>
      <w:r w:rsidRPr="00137673">
        <w:rPr>
          <w:rFonts w:cstheme="minorHAnsi"/>
          <w:szCs w:val="20"/>
        </w:rPr>
        <w:tab/>
      </w:r>
      <w:r w:rsidR="00751B24">
        <w:rPr>
          <w:rFonts w:cstheme="minorHAnsi"/>
          <w:szCs w:val="20"/>
        </w:rPr>
        <w:t>04</w:t>
      </w:r>
      <w:r w:rsidR="00836077">
        <w:rPr>
          <w:rFonts w:cstheme="minorHAnsi"/>
          <w:szCs w:val="20"/>
        </w:rPr>
        <w:t>.04.2022</w:t>
      </w:r>
      <w:r w:rsidR="008E114E">
        <w:rPr>
          <w:rFonts w:cstheme="minorHAnsi"/>
          <w:szCs w:val="20"/>
        </w:rPr>
        <w:t xml:space="preserve"> </w:t>
      </w:r>
      <w:r w:rsidR="00836077">
        <w:rPr>
          <w:rFonts w:cstheme="minorHAnsi"/>
          <w:szCs w:val="20"/>
        </w:rPr>
        <w:t>(till 0</w:t>
      </w:r>
      <w:r w:rsidR="00751B24">
        <w:rPr>
          <w:rFonts w:cstheme="minorHAnsi"/>
          <w:szCs w:val="20"/>
        </w:rPr>
        <w:t>1</w:t>
      </w:r>
      <w:r w:rsidR="00836077">
        <w:rPr>
          <w:rFonts w:cstheme="minorHAnsi"/>
          <w:szCs w:val="20"/>
        </w:rPr>
        <w:t>:00 PM)</w:t>
      </w:r>
    </w:p>
    <w:p w:rsidR="001C68A4" w:rsidRPr="00137673" w:rsidRDefault="001C68A4" w:rsidP="00AC7A02">
      <w:pPr>
        <w:pStyle w:val="ListParagraph"/>
        <w:numPr>
          <w:ilvl w:val="0"/>
          <w:numId w:val="219"/>
        </w:numPr>
        <w:spacing w:line="288" w:lineRule="auto"/>
        <w:jc w:val="both"/>
        <w:rPr>
          <w:rFonts w:cstheme="minorHAnsi"/>
          <w:szCs w:val="20"/>
        </w:rPr>
      </w:pPr>
      <w:r w:rsidRPr="00137673">
        <w:rPr>
          <w:rFonts w:cstheme="minorHAnsi"/>
          <w:szCs w:val="20"/>
        </w:rPr>
        <w:t>Scrutiny of nomination papers</w:t>
      </w:r>
      <w:r w:rsidRPr="00137673">
        <w:rPr>
          <w:rFonts w:cstheme="minorHAnsi"/>
          <w:szCs w:val="20"/>
        </w:rPr>
        <w:tab/>
      </w:r>
      <w:r w:rsidRPr="00137673">
        <w:rPr>
          <w:rFonts w:cstheme="minorHAnsi"/>
          <w:szCs w:val="20"/>
        </w:rPr>
        <w:tab/>
      </w:r>
      <w:r w:rsidRPr="00137673">
        <w:rPr>
          <w:rFonts w:cstheme="minorHAnsi"/>
          <w:szCs w:val="20"/>
        </w:rPr>
        <w:tab/>
      </w:r>
      <w:r w:rsidRPr="00137673">
        <w:rPr>
          <w:rFonts w:cstheme="minorHAnsi"/>
          <w:szCs w:val="20"/>
        </w:rPr>
        <w:tab/>
      </w:r>
      <w:r w:rsidR="00751B24">
        <w:rPr>
          <w:rFonts w:cstheme="minorHAnsi"/>
          <w:szCs w:val="20"/>
        </w:rPr>
        <w:t>05</w:t>
      </w:r>
      <w:r w:rsidR="00836077">
        <w:rPr>
          <w:rFonts w:cstheme="minorHAnsi"/>
          <w:szCs w:val="20"/>
        </w:rPr>
        <w:t>.04.2022</w:t>
      </w:r>
    </w:p>
    <w:p w:rsidR="001C68A4" w:rsidRPr="00137673" w:rsidRDefault="001C68A4" w:rsidP="00AC7A02">
      <w:pPr>
        <w:pStyle w:val="ListParagraph"/>
        <w:numPr>
          <w:ilvl w:val="0"/>
          <w:numId w:val="219"/>
        </w:numPr>
        <w:spacing w:line="288" w:lineRule="auto"/>
        <w:jc w:val="both"/>
        <w:rPr>
          <w:rFonts w:cstheme="minorHAnsi"/>
          <w:szCs w:val="20"/>
        </w:rPr>
      </w:pPr>
      <w:r w:rsidRPr="00137673">
        <w:rPr>
          <w:rFonts w:cstheme="minorHAnsi"/>
          <w:szCs w:val="20"/>
        </w:rPr>
        <w:t>Publication of lists of validly nominated candidates</w:t>
      </w:r>
      <w:r w:rsidRPr="00137673">
        <w:rPr>
          <w:rFonts w:cstheme="minorHAnsi"/>
          <w:szCs w:val="20"/>
        </w:rPr>
        <w:tab/>
      </w:r>
      <w:r w:rsidRPr="00137673">
        <w:rPr>
          <w:rFonts w:cstheme="minorHAnsi"/>
          <w:szCs w:val="20"/>
        </w:rPr>
        <w:tab/>
      </w:r>
      <w:r w:rsidR="00751B24">
        <w:rPr>
          <w:rFonts w:cstheme="minorHAnsi"/>
          <w:szCs w:val="20"/>
        </w:rPr>
        <w:t>06</w:t>
      </w:r>
      <w:r w:rsidR="00836077">
        <w:rPr>
          <w:rFonts w:cstheme="minorHAnsi"/>
          <w:szCs w:val="20"/>
        </w:rPr>
        <w:t>.04.2022 (till 03:</w:t>
      </w:r>
      <w:r w:rsidR="00751B24">
        <w:rPr>
          <w:rFonts w:cstheme="minorHAnsi"/>
          <w:szCs w:val="20"/>
        </w:rPr>
        <w:t>0</w:t>
      </w:r>
      <w:r w:rsidR="00836077">
        <w:rPr>
          <w:rFonts w:cstheme="minorHAnsi"/>
          <w:szCs w:val="20"/>
        </w:rPr>
        <w:t>0 PM)</w:t>
      </w:r>
    </w:p>
    <w:p w:rsidR="001C68A4" w:rsidRPr="00137673" w:rsidRDefault="000D02F7" w:rsidP="00AC7A02">
      <w:pPr>
        <w:pStyle w:val="ListParagraph"/>
        <w:numPr>
          <w:ilvl w:val="0"/>
          <w:numId w:val="219"/>
        </w:numPr>
        <w:spacing w:line="288" w:lineRule="auto"/>
        <w:jc w:val="both"/>
        <w:rPr>
          <w:rFonts w:cstheme="minorHAnsi"/>
          <w:szCs w:val="20"/>
        </w:rPr>
      </w:pPr>
      <w:r w:rsidRPr="000D02F7">
        <w:rPr>
          <w:rFonts w:eastAsia="Times New Roman" w:cstheme="minorHAnsi"/>
          <w:noProof/>
          <w:szCs w:val="24"/>
        </w:rPr>
        <w:pict>
          <v:shapetype id="_x0000_t88" coordsize="21600,21600" o:spt="88" adj="1800,10800" path="m,qx10800@0l10800@2qy21600@11,10800@3l10800@1qy,21600e" filled="f">
            <v:formulas>
              <v:f eqn="val #0"/>
              <v:f eqn="sum 21600 0 #0"/>
              <v:f eqn="sum #1 0 #0"/>
              <v:f eqn="sum #1 #0 0"/>
              <v:f eqn="prod #0 9598 32768"/>
              <v:f eqn="sum 21600 0 @4"/>
              <v:f eqn="sum 21600 0 #1"/>
              <v:f eqn="min #1 @6"/>
              <v:f eqn="prod @7 1 2"/>
              <v:f eqn="prod #0 2 1"/>
              <v:f eqn="sum 21600 0 @9"/>
              <v:f eqn="val #1"/>
            </v:formulas>
            <v:path arrowok="t" o:connecttype="custom" o:connectlocs="0,0;21600,@11;0,21600" textboxrect="0,@4,7637,@5"/>
            <v:handles>
              <v:h position="center,#0" yrange="0,@8"/>
              <v:h position="bottomRight,#1" yrange="@9,@10"/>
            </v:handles>
          </v:shapetype>
          <v:shape id="_x0000_s1026" type="#_x0000_t88" style="position:absolute;left:0;text-align:left;margin-left:258pt;margin-top:7.6pt;width:15pt;height:27pt;z-index:251658240" adj=",5400"/>
        </w:pict>
      </w:r>
      <w:r w:rsidR="001C68A4" w:rsidRPr="00137673">
        <w:rPr>
          <w:rFonts w:cstheme="minorHAnsi"/>
          <w:szCs w:val="20"/>
        </w:rPr>
        <w:t>Withdrawal of nominations</w:t>
      </w:r>
      <w:r w:rsidR="001C68A4" w:rsidRPr="00137673">
        <w:rPr>
          <w:rFonts w:cstheme="minorHAnsi"/>
          <w:szCs w:val="20"/>
        </w:rPr>
        <w:tab/>
      </w:r>
      <w:r w:rsidR="001C68A4" w:rsidRPr="00137673">
        <w:rPr>
          <w:rFonts w:cstheme="minorHAnsi"/>
          <w:szCs w:val="20"/>
        </w:rPr>
        <w:tab/>
      </w:r>
      <w:r w:rsidR="001C68A4" w:rsidRPr="00137673">
        <w:rPr>
          <w:rFonts w:cstheme="minorHAnsi"/>
          <w:szCs w:val="20"/>
        </w:rPr>
        <w:tab/>
      </w:r>
      <w:r w:rsidR="001C68A4" w:rsidRPr="00137673">
        <w:rPr>
          <w:rFonts w:cstheme="minorHAnsi"/>
          <w:szCs w:val="20"/>
        </w:rPr>
        <w:tab/>
      </w:r>
      <w:r w:rsidR="001C68A4" w:rsidRPr="00137673">
        <w:rPr>
          <w:rFonts w:cstheme="minorHAnsi"/>
          <w:szCs w:val="20"/>
        </w:rPr>
        <w:tab/>
      </w:r>
      <w:r w:rsidR="00751B24">
        <w:rPr>
          <w:rFonts w:cstheme="minorHAnsi"/>
          <w:szCs w:val="20"/>
        </w:rPr>
        <w:t>07</w:t>
      </w:r>
      <w:r w:rsidR="00836077">
        <w:rPr>
          <w:rFonts w:cstheme="minorHAnsi"/>
          <w:szCs w:val="20"/>
        </w:rPr>
        <w:t>.04.2022</w:t>
      </w:r>
    </w:p>
    <w:p w:rsidR="001C68A4" w:rsidRPr="00137673" w:rsidRDefault="001C68A4" w:rsidP="00AC7A02">
      <w:pPr>
        <w:pStyle w:val="ListParagraph"/>
        <w:numPr>
          <w:ilvl w:val="0"/>
          <w:numId w:val="219"/>
        </w:numPr>
        <w:spacing w:line="288" w:lineRule="auto"/>
        <w:jc w:val="both"/>
        <w:rPr>
          <w:rFonts w:cstheme="minorHAnsi"/>
          <w:szCs w:val="20"/>
        </w:rPr>
      </w:pPr>
      <w:r w:rsidRPr="00137673">
        <w:rPr>
          <w:rFonts w:cstheme="minorHAnsi"/>
          <w:szCs w:val="20"/>
        </w:rPr>
        <w:t xml:space="preserve">Objections/Claims against rejection of nominations </w:t>
      </w:r>
      <w:r w:rsidRPr="00137673">
        <w:rPr>
          <w:rFonts w:cstheme="minorHAnsi"/>
          <w:szCs w:val="20"/>
        </w:rPr>
        <w:tab/>
      </w:r>
      <w:r w:rsidRPr="00137673">
        <w:rPr>
          <w:rFonts w:cstheme="minorHAnsi"/>
          <w:szCs w:val="20"/>
        </w:rPr>
        <w:tab/>
      </w:r>
    </w:p>
    <w:p w:rsidR="001C68A4" w:rsidRPr="00137673" w:rsidRDefault="001C68A4" w:rsidP="00AC7A02">
      <w:pPr>
        <w:pStyle w:val="ListParagraph"/>
        <w:numPr>
          <w:ilvl w:val="0"/>
          <w:numId w:val="219"/>
        </w:numPr>
        <w:spacing w:line="288" w:lineRule="auto"/>
        <w:jc w:val="both"/>
        <w:rPr>
          <w:rFonts w:cstheme="minorHAnsi"/>
          <w:szCs w:val="20"/>
        </w:rPr>
      </w:pPr>
      <w:r w:rsidRPr="00137673">
        <w:rPr>
          <w:rFonts w:cstheme="minorHAnsi"/>
          <w:szCs w:val="20"/>
        </w:rPr>
        <w:t>Scrutiny of objections/claims</w:t>
      </w:r>
      <w:r w:rsidRPr="00137673">
        <w:rPr>
          <w:rFonts w:cstheme="minorHAnsi"/>
          <w:szCs w:val="20"/>
        </w:rPr>
        <w:tab/>
      </w:r>
      <w:r w:rsidRPr="00137673">
        <w:rPr>
          <w:rFonts w:cstheme="minorHAnsi"/>
          <w:szCs w:val="20"/>
        </w:rPr>
        <w:tab/>
      </w:r>
      <w:r w:rsidRPr="00137673">
        <w:rPr>
          <w:rFonts w:cstheme="minorHAnsi"/>
          <w:szCs w:val="20"/>
        </w:rPr>
        <w:tab/>
      </w:r>
      <w:r w:rsidR="00167183" w:rsidRPr="00137673">
        <w:rPr>
          <w:rFonts w:cstheme="minorHAnsi"/>
          <w:szCs w:val="20"/>
        </w:rPr>
        <w:tab/>
      </w:r>
      <w:r w:rsidR="00751B24">
        <w:rPr>
          <w:rFonts w:cstheme="minorHAnsi"/>
          <w:szCs w:val="20"/>
        </w:rPr>
        <w:t>0</w:t>
      </w:r>
      <w:r w:rsidR="00836077">
        <w:rPr>
          <w:rFonts w:cstheme="minorHAnsi"/>
          <w:szCs w:val="20"/>
        </w:rPr>
        <w:t>8.04.2022</w:t>
      </w:r>
    </w:p>
    <w:p w:rsidR="001C68A4" w:rsidRPr="00137673" w:rsidRDefault="001C68A4" w:rsidP="00AC7A02">
      <w:pPr>
        <w:pStyle w:val="ListParagraph"/>
        <w:numPr>
          <w:ilvl w:val="0"/>
          <w:numId w:val="219"/>
        </w:numPr>
        <w:spacing w:line="288" w:lineRule="auto"/>
        <w:jc w:val="both"/>
        <w:rPr>
          <w:rFonts w:cstheme="minorHAnsi"/>
          <w:szCs w:val="20"/>
        </w:rPr>
      </w:pPr>
      <w:r w:rsidRPr="00137673">
        <w:rPr>
          <w:rFonts w:cstheme="minorHAnsi"/>
          <w:szCs w:val="20"/>
        </w:rPr>
        <w:t xml:space="preserve">Publication of final lists of contesting candidates </w:t>
      </w:r>
      <w:r w:rsidRPr="00137673">
        <w:rPr>
          <w:rFonts w:cstheme="minorHAnsi"/>
          <w:szCs w:val="20"/>
        </w:rPr>
        <w:tab/>
      </w:r>
      <w:r w:rsidRPr="00137673">
        <w:rPr>
          <w:rFonts w:cstheme="minorHAnsi"/>
          <w:szCs w:val="20"/>
        </w:rPr>
        <w:tab/>
      </w:r>
      <w:r w:rsidR="00751B24">
        <w:rPr>
          <w:rFonts w:cstheme="minorHAnsi"/>
          <w:szCs w:val="20"/>
        </w:rPr>
        <w:t>11</w:t>
      </w:r>
      <w:r w:rsidR="00836077">
        <w:rPr>
          <w:rFonts w:cstheme="minorHAnsi"/>
          <w:szCs w:val="20"/>
        </w:rPr>
        <w:t>.04.2022</w:t>
      </w:r>
      <w:r w:rsidR="00751B24">
        <w:rPr>
          <w:rFonts w:cstheme="minorHAnsi"/>
          <w:szCs w:val="20"/>
        </w:rPr>
        <w:t xml:space="preserve"> (till 03:00 PM)</w:t>
      </w:r>
    </w:p>
    <w:p w:rsidR="001C68A4" w:rsidRPr="00137673" w:rsidRDefault="001C68A4" w:rsidP="00AC7A02">
      <w:pPr>
        <w:pStyle w:val="ListParagraph"/>
        <w:numPr>
          <w:ilvl w:val="0"/>
          <w:numId w:val="219"/>
        </w:numPr>
        <w:spacing w:line="288" w:lineRule="auto"/>
        <w:jc w:val="both"/>
        <w:rPr>
          <w:rFonts w:cstheme="minorHAnsi"/>
          <w:szCs w:val="20"/>
        </w:rPr>
      </w:pPr>
      <w:r w:rsidRPr="00137673">
        <w:rPr>
          <w:rFonts w:cstheme="minorHAnsi"/>
          <w:szCs w:val="20"/>
        </w:rPr>
        <w:t>Issuance of ballot papers in case of ballot by post</w:t>
      </w:r>
      <w:r w:rsidRPr="00137673">
        <w:rPr>
          <w:rFonts w:cstheme="minorHAnsi"/>
          <w:szCs w:val="20"/>
        </w:rPr>
        <w:tab/>
      </w:r>
      <w:r w:rsidRPr="00137673">
        <w:rPr>
          <w:rFonts w:cstheme="minorHAnsi"/>
          <w:szCs w:val="20"/>
        </w:rPr>
        <w:tab/>
      </w:r>
      <w:r w:rsidR="00751B24">
        <w:rPr>
          <w:rFonts w:cstheme="minorHAnsi"/>
          <w:szCs w:val="20"/>
        </w:rPr>
        <w:t>12</w:t>
      </w:r>
      <w:r w:rsidR="00836077">
        <w:rPr>
          <w:rFonts w:cstheme="minorHAnsi"/>
          <w:szCs w:val="20"/>
        </w:rPr>
        <w:t>.04.2022</w:t>
      </w:r>
    </w:p>
    <w:p w:rsidR="001C68A4" w:rsidRPr="00137673" w:rsidRDefault="001C68A4" w:rsidP="00AC7A02">
      <w:pPr>
        <w:pStyle w:val="ListParagraph"/>
        <w:numPr>
          <w:ilvl w:val="0"/>
          <w:numId w:val="219"/>
        </w:numPr>
        <w:spacing w:line="288" w:lineRule="auto"/>
        <w:jc w:val="both"/>
        <w:rPr>
          <w:rFonts w:cstheme="minorHAnsi"/>
          <w:b/>
          <w:szCs w:val="20"/>
        </w:rPr>
      </w:pPr>
      <w:r w:rsidRPr="00137673">
        <w:rPr>
          <w:rFonts w:cstheme="minorHAnsi"/>
          <w:b/>
          <w:szCs w:val="20"/>
        </w:rPr>
        <w:t>Elections</w:t>
      </w:r>
      <w:r w:rsidRPr="00137673">
        <w:rPr>
          <w:rFonts w:cstheme="minorHAnsi"/>
          <w:b/>
          <w:szCs w:val="20"/>
        </w:rPr>
        <w:tab/>
      </w:r>
      <w:r w:rsidRPr="00137673">
        <w:rPr>
          <w:rFonts w:cstheme="minorHAnsi"/>
          <w:b/>
          <w:szCs w:val="20"/>
        </w:rPr>
        <w:tab/>
      </w:r>
      <w:r w:rsidRPr="00137673">
        <w:rPr>
          <w:rFonts w:cstheme="minorHAnsi"/>
          <w:b/>
          <w:szCs w:val="20"/>
        </w:rPr>
        <w:tab/>
      </w:r>
      <w:r w:rsidRPr="00137673">
        <w:rPr>
          <w:rFonts w:cstheme="minorHAnsi"/>
          <w:b/>
          <w:szCs w:val="20"/>
        </w:rPr>
        <w:tab/>
      </w:r>
      <w:r w:rsidRPr="00137673">
        <w:rPr>
          <w:rFonts w:cstheme="minorHAnsi"/>
          <w:b/>
          <w:szCs w:val="20"/>
        </w:rPr>
        <w:tab/>
      </w:r>
      <w:r w:rsidRPr="00137673">
        <w:rPr>
          <w:rFonts w:cstheme="minorHAnsi"/>
          <w:b/>
          <w:szCs w:val="20"/>
        </w:rPr>
        <w:tab/>
      </w:r>
      <w:r w:rsidRPr="00137673">
        <w:rPr>
          <w:rFonts w:cstheme="minorHAnsi"/>
          <w:b/>
          <w:szCs w:val="20"/>
        </w:rPr>
        <w:tab/>
      </w:r>
      <w:r w:rsidR="00751B24">
        <w:rPr>
          <w:rFonts w:cstheme="minorHAnsi"/>
          <w:b/>
          <w:szCs w:val="20"/>
        </w:rPr>
        <w:t>14</w:t>
      </w:r>
      <w:r w:rsidR="00836077">
        <w:rPr>
          <w:rFonts w:cstheme="minorHAnsi"/>
          <w:b/>
          <w:szCs w:val="20"/>
        </w:rPr>
        <w:t>.04.2022 (09:00 AM-01:00 PM)</w:t>
      </w:r>
    </w:p>
    <w:p w:rsidR="001C68A4" w:rsidRPr="00137673" w:rsidRDefault="001C68A4" w:rsidP="00AC7A02">
      <w:pPr>
        <w:pStyle w:val="ListParagraph"/>
        <w:numPr>
          <w:ilvl w:val="0"/>
          <w:numId w:val="219"/>
        </w:numPr>
        <w:spacing w:line="360" w:lineRule="auto"/>
        <w:jc w:val="both"/>
        <w:rPr>
          <w:rFonts w:cstheme="minorHAnsi"/>
          <w:szCs w:val="20"/>
        </w:rPr>
      </w:pPr>
      <w:r w:rsidRPr="00137673">
        <w:rPr>
          <w:rFonts w:cstheme="minorHAnsi"/>
          <w:szCs w:val="20"/>
        </w:rPr>
        <w:t xml:space="preserve">Announcement of election results </w:t>
      </w:r>
      <w:r w:rsidRPr="00137673">
        <w:rPr>
          <w:rFonts w:cstheme="minorHAnsi"/>
          <w:szCs w:val="20"/>
        </w:rPr>
        <w:tab/>
      </w:r>
      <w:r w:rsidRPr="00137673">
        <w:rPr>
          <w:rFonts w:cstheme="minorHAnsi"/>
          <w:szCs w:val="20"/>
        </w:rPr>
        <w:tab/>
      </w:r>
      <w:r w:rsidR="00167183" w:rsidRPr="00137673">
        <w:rPr>
          <w:rFonts w:cstheme="minorHAnsi"/>
          <w:szCs w:val="20"/>
        </w:rPr>
        <w:tab/>
      </w:r>
      <w:r w:rsidRPr="00137673">
        <w:rPr>
          <w:rFonts w:cstheme="minorHAnsi"/>
          <w:szCs w:val="20"/>
        </w:rPr>
        <w:tab/>
      </w:r>
      <w:r w:rsidR="00751B24">
        <w:rPr>
          <w:rFonts w:cstheme="minorHAnsi"/>
          <w:szCs w:val="20"/>
        </w:rPr>
        <w:t>15</w:t>
      </w:r>
      <w:r w:rsidR="00836077">
        <w:rPr>
          <w:rFonts w:cstheme="minorHAnsi"/>
          <w:szCs w:val="20"/>
        </w:rPr>
        <w:t xml:space="preserve">.04.2022 </w:t>
      </w:r>
      <w:r w:rsidR="00751B24">
        <w:rPr>
          <w:rFonts w:cstheme="minorHAnsi"/>
          <w:szCs w:val="20"/>
        </w:rPr>
        <w:t>(</w:t>
      </w:r>
      <w:r w:rsidR="00032CDC">
        <w:rPr>
          <w:rFonts w:cstheme="minorHAnsi"/>
          <w:szCs w:val="20"/>
        </w:rPr>
        <w:t>up to</w:t>
      </w:r>
      <w:r w:rsidR="00836077">
        <w:rPr>
          <w:rFonts w:cstheme="minorHAnsi"/>
          <w:szCs w:val="20"/>
        </w:rPr>
        <w:t xml:space="preserve"> 0</w:t>
      </w:r>
      <w:r w:rsidR="00751B24">
        <w:rPr>
          <w:rFonts w:cstheme="minorHAnsi"/>
          <w:szCs w:val="20"/>
        </w:rPr>
        <w:t>3</w:t>
      </w:r>
      <w:r w:rsidR="00836077">
        <w:rPr>
          <w:rFonts w:cstheme="minorHAnsi"/>
          <w:szCs w:val="20"/>
        </w:rPr>
        <w:t>:00 PM</w:t>
      </w:r>
      <w:r w:rsidR="00751B24">
        <w:rPr>
          <w:rFonts w:cstheme="minorHAnsi"/>
          <w:szCs w:val="20"/>
        </w:rPr>
        <w:t>)</w:t>
      </w:r>
    </w:p>
    <w:p w:rsidR="001C68A4" w:rsidRPr="00546CFF" w:rsidRDefault="001C68A4" w:rsidP="00546CFF">
      <w:pPr>
        <w:spacing w:line="360" w:lineRule="auto"/>
        <w:jc w:val="both"/>
        <w:rPr>
          <w:rFonts w:asciiTheme="minorHAnsi" w:hAnsiTheme="minorHAnsi" w:cstheme="minorHAnsi"/>
          <w:b/>
          <w:bCs/>
          <w:sz w:val="22"/>
          <w:u w:val="single"/>
        </w:rPr>
      </w:pPr>
      <w:r w:rsidRPr="00546CFF">
        <w:rPr>
          <w:rFonts w:asciiTheme="minorHAnsi" w:hAnsiTheme="minorHAnsi" w:cstheme="minorHAnsi"/>
          <w:b/>
          <w:bCs/>
          <w:sz w:val="22"/>
          <w:u w:val="single"/>
        </w:rPr>
        <w:t xml:space="preserve">Nominations papers / correspondence of any sort can be </w:t>
      </w:r>
      <w:r w:rsidR="00546CFF">
        <w:rPr>
          <w:rFonts w:asciiTheme="minorHAnsi" w:hAnsiTheme="minorHAnsi" w:cstheme="minorHAnsi"/>
          <w:b/>
          <w:bCs/>
          <w:sz w:val="22"/>
          <w:u w:val="single"/>
        </w:rPr>
        <w:t xml:space="preserve">made </w:t>
      </w:r>
      <w:r w:rsidRPr="00546CFF">
        <w:rPr>
          <w:rFonts w:asciiTheme="minorHAnsi" w:hAnsiTheme="minorHAnsi" w:cstheme="minorHAnsi"/>
          <w:b/>
          <w:bCs/>
          <w:sz w:val="22"/>
          <w:u w:val="single"/>
        </w:rPr>
        <w:t>to the following:</w:t>
      </w:r>
    </w:p>
    <w:p w:rsidR="00167183" w:rsidRPr="00137673" w:rsidRDefault="00167183" w:rsidP="001C68A4">
      <w:pPr>
        <w:pStyle w:val="ListParagraph"/>
        <w:numPr>
          <w:ilvl w:val="0"/>
          <w:numId w:val="220"/>
        </w:numPr>
        <w:jc w:val="both"/>
        <w:rPr>
          <w:rFonts w:cstheme="minorHAnsi"/>
        </w:rPr>
      </w:pPr>
      <w:r w:rsidRPr="00137673">
        <w:rPr>
          <w:rFonts w:cstheme="minorHAnsi"/>
        </w:rPr>
        <w:t xml:space="preserve">Mr. Muhammad Islam </w:t>
      </w:r>
      <w:r w:rsidRPr="00137673">
        <w:rPr>
          <w:rFonts w:cstheme="minorHAnsi"/>
        </w:rPr>
        <w:tab/>
      </w:r>
      <w:r w:rsidR="008E114E">
        <w:rPr>
          <w:rFonts w:cstheme="minorHAnsi"/>
        </w:rPr>
        <w:tab/>
      </w:r>
      <w:r w:rsidRPr="00137673">
        <w:rPr>
          <w:rFonts w:cstheme="minorHAnsi"/>
        </w:rPr>
        <w:t xml:space="preserve">Additional Director (Academics), KMU, Peshawar </w:t>
      </w:r>
    </w:p>
    <w:p w:rsidR="001C68A4" w:rsidRDefault="001C68A4" w:rsidP="00167183">
      <w:pPr>
        <w:pStyle w:val="ListParagraph"/>
        <w:numPr>
          <w:ilvl w:val="0"/>
          <w:numId w:val="220"/>
        </w:numPr>
        <w:jc w:val="both"/>
        <w:rPr>
          <w:rFonts w:cstheme="minorHAnsi"/>
        </w:rPr>
      </w:pPr>
      <w:r w:rsidRPr="00137673">
        <w:rPr>
          <w:rFonts w:cstheme="minorHAnsi"/>
        </w:rPr>
        <w:t xml:space="preserve">Mr. </w:t>
      </w:r>
      <w:r w:rsidR="00167183" w:rsidRPr="00137673">
        <w:rPr>
          <w:rFonts w:cstheme="minorHAnsi"/>
        </w:rPr>
        <w:t>Fawad Ahmad</w:t>
      </w:r>
      <w:r w:rsidRPr="00137673">
        <w:rPr>
          <w:rFonts w:cstheme="minorHAnsi"/>
        </w:rPr>
        <w:tab/>
      </w:r>
      <w:r w:rsidRPr="00137673">
        <w:rPr>
          <w:rFonts w:cstheme="minorHAnsi"/>
        </w:rPr>
        <w:tab/>
        <w:t>D</w:t>
      </w:r>
      <w:r w:rsidR="00167183" w:rsidRPr="00137673">
        <w:rPr>
          <w:rFonts w:cstheme="minorHAnsi"/>
        </w:rPr>
        <w:t xml:space="preserve">eputy Director </w:t>
      </w:r>
      <w:r w:rsidRPr="00137673">
        <w:rPr>
          <w:rFonts w:cstheme="minorHAnsi"/>
        </w:rPr>
        <w:t xml:space="preserve"> </w:t>
      </w:r>
      <w:r w:rsidR="00167183" w:rsidRPr="00137673">
        <w:rPr>
          <w:rFonts w:cstheme="minorHAnsi"/>
        </w:rPr>
        <w:t>(</w:t>
      </w:r>
      <w:r w:rsidRPr="00137673">
        <w:rPr>
          <w:rFonts w:cstheme="minorHAnsi"/>
        </w:rPr>
        <w:t>Academics</w:t>
      </w:r>
      <w:r w:rsidR="00167183" w:rsidRPr="00137673">
        <w:rPr>
          <w:rFonts w:cstheme="minorHAnsi"/>
        </w:rPr>
        <w:t>)</w:t>
      </w:r>
      <w:r w:rsidRPr="00137673">
        <w:rPr>
          <w:rFonts w:cstheme="minorHAnsi"/>
        </w:rPr>
        <w:t>, KMU, Peshawar</w:t>
      </w:r>
    </w:p>
    <w:p w:rsidR="00836077" w:rsidRPr="00137673" w:rsidRDefault="00836077" w:rsidP="00AC7A02">
      <w:pPr>
        <w:pStyle w:val="ListParagraph"/>
        <w:numPr>
          <w:ilvl w:val="0"/>
          <w:numId w:val="220"/>
        </w:numPr>
        <w:spacing w:line="360" w:lineRule="auto"/>
        <w:jc w:val="both"/>
        <w:rPr>
          <w:rFonts w:cstheme="minorHAnsi"/>
        </w:rPr>
      </w:pPr>
      <w:r>
        <w:rPr>
          <w:rFonts w:cstheme="minorHAnsi"/>
        </w:rPr>
        <w:t>Syed Amin Ullah</w:t>
      </w:r>
      <w:r>
        <w:rPr>
          <w:rFonts w:cstheme="minorHAnsi"/>
        </w:rPr>
        <w:tab/>
      </w:r>
      <w:r>
        <w:rPr>
          <w:rFonts w:cstheme="minorHAnsi"/>
        </w:rPr>
        <w:tab/>
        <w:t xml:space="preserve">Assistant </w:t>
      </w:r>
      <w:r w:rsidRPr="00137673">
        <w:rPr>
          <w:rFonts w:cstheme="minorHAnsi"/>
        </w:rPr>
        <w:t>Director  (Academics), KMU, Peshawar</w:t>
      </w:r>
    </w:p>
    <w:p w:rsidR="001C68A4" w:rsidRPr="00137673" w:rsidRDefault="001C68A4" w:rsidP="00AC7A02">
      <w:pPr>
        <w:spacing w:line="360" w:lineRule="auto"/>
        <w:jc w:val="both"/>
        <w:rPr>
          <w:rFonts w:asciiTheme="minorHAnsi" w:hAnsiTheme="minorHAnsi" w:cstheme="minorHAnsi"/>
          <w:sz w:val="22"/>
        </w:rPr>
      </w:pPr>
      <w:r w:rsidRPr="00983F37">
        <w:rPr>
          <w:rFonts w:asciiTheme="minorHAnsi" w:hAnsiTheme="minorHAnsi" w:cstheme="minorHAnsi"/>
          <w:b/>
          <w:bCs/>
          <w:sz w:val="22"/>
          <w:u w:val="single"/>
        </w:rPr>
        <w:t>Elections will be held as per above mentioned schedule in the following places</w:t>
      </w:r>
      <w:r w:rsidRPr="00137673">
        <w:rPr>
          <w:rFonts w:asciiTheme="minorHAnsi" w:hAnsiTheme="minorHAnsi" w:cstheme="minorHAnsi"/>
          <w:sz w:val="22"/>
        </w:rPr>
        <w:t>:</w:t>
      </w:r>
    </w:p>
    <w:p w:rsidR="001C68A4" w:rsidRPr="00137673" w:rsidRDefault="001C68A4" w:rsidP="001C68A4">
      <w:pPr>
        <w:pStyle w:val="ListParagraph"/>
        <w:numPr>
          <w:ilvl w:val="0"/>
          <w:numId w:val="221"/>
        </w:numPr>
        <w:jc w:val="both"/>
        <w:rPr>
          <w:rFonts w:cstheme="minorHAnsi"/>
        </w:rPr>
      </w:pPr>
      <w:r w:rsidRPr="00137673">
        <w:rPr>
          <w:rFonts w:cstheme="minorHAnsi"/>
        </w:rPr>
        <w:t>Conference Room, KMU–IMS, Kohat</w:t>
      </w:r>
    </w:p>
    <w:p w:rsidR="001C68A4" w:rsidRPr="00137673" w:rsidRDefault="001C68A4" w:rsidP="00167183">
      <w:pPr>
        <w:pStyle w:val="ListParagraph"/>
        <w:numPr>
          <w:ilvl w:val="0"/>
          <w:numId w:val="221"/>
        </w:numPr>
        <w:jc w:val="both"/>
        <w:rPr>
          <w:rFonts w:cstheme="minorHAnsi"/>
        </w:rPr>
      </w:pPr>
      <w:r w:rsidRPr="00137673">
        <w:rPr>
          <w:rFonts w:cstheme="minorHAnsi"/>
        </w:rPr>
        <w:t>Committee Room, KMU-IBMS, Peshawar</w:t>
      </w:r>
    </w:p>
    <w:p w:rsidR="00546CFF" w:rsidRDefault="00546CFF" w:rsidP="00AC7A02">
      <w:pPr>
        <w:jc w:val="both"/>
        <w:rPr>
          <w:rFonts w:cstheme="minorHAnsi"/>
          <w:b/>
          <w:u w:val="single"/>
        </w:rPr>
      </w:pPr>
    </w:p>
    <w:p w:rsidR="00546CFF" w:rsidRPr="00D70F7B" w:rsidRDefault="00546CFF" w:rsidP="00546CFF">
      <w:pPr>
        <w:spacing w:line="360" w:lineRule="auto"/>
        <w:jc w:val="both"/>
        <w:rPr>
          <w:rFonts w:asciiTheme="minorHAnsi" w:eastAsiaTheme="minorEastAsia" w:hAnsiTheme="minorHAnsi" w:cstheme="minorHAnsi"/>
          <w:i/>
          <w:iCs/>
          <w:sz w:val="22"/>
          <w:szCs w:val="22"/>
          <w:lang w:bidi="en-US"/>
        </w:rPr>
      </w:pPr>
      <w:r w:rsidRPr="00D70F7B">
        <w:rPr>
          <w:rFonts w:asciiTheme="minorHAnsi" w:eastAsiaTheme="minorEastAsia" w:hAnsiTheme="minorHAnsi" w:cstheme="minorHAnsi"/>
          <w:i/>
          <w:iCs/>
          <w:sz w:val="22"/>
          <w:szCs w:val="22"/>
          <w:lang w:bidi="en-US"/>
        </w:rPr>
        <w:t>Note: Schedule, Electoral List and Nomination papers can be downloaded from the KMU website.</w:t>
      </w:r>
    </w:p>
    <w:p w:rsidR="008E114E" w:rsidRDefault="008E114E" w:rsidP="00836077">
      <w:pPr>
        <w:rPr>
          <w:rFonts w:asciiTheme="minorHAnsi" w:hAnsiTheme="minorHAnsi" w:cstheme="minorHAnsi"/>
          <w:b/>
          <w:sz w:val="22"/>
        </w:rPr>
      </w:pPr>
    </w:p>
    <w:p w:rsidR="00546CFF" w:rsidRDefault="00546CFF" w:rsidP="00836077">
      <w:pPr>
        <w:rPr>
          <w:rFonts w:asciiTheme="minorHAnsi" w:hAnsiTheme="minorHAnsi" w:cstheme="minorHAnsi"/>
          <w:b/>
          <w:sz w:val="22"/>
        </w:rPr>
      </w:pPr>
    </w:p>
    <w:p w:rsidR="001C68A4" w:rsidRPr="00137673" w:rsidRDefault="00167183" w:rsidP="00836077">
      <w:pPr>
        <w:rPr>
          <w:rFonts w:asciiTheme="minorHAnsi" w:hAnsiTheme="minorHAnsi" w:cstheme="minorHAnsi"/>
          <w:b/>
          <w:sz w:val="22"/>
        </w:rPr>
      </w:pPr>
      <w:r w:rsidRPr="00137673">
        <w:rPr>
          <w:rFonts w:asciiTheme="minorHAnsi" w:hAnsiTheme="minorHAnsi" w:cstheme="minorHAnsi"/>
          <w:b/>
          <w:sz w:val="22"/>
        </w:rPr>
        <w:t xml:space="preserve">(Fawad Ahmad) </w:t>
      </w:r>
    </w:p>
    <w:p w:rsidR="001C68A4" w:rsidRPr="00137673" w:rsidRDefault="001C68A4" w:rsidP="00836077">
      <w:pPr>
        <w:rPr>
          <w:rFonts w:asciiTheme="minorHAnsi" w:hAnsiTheme="minorHAnsi" w:cstheme="minorHAnsi"/>
          <w:b/>
          <w:sz w:val="22"/>
        </w:rPr>
      </w:pPr>
      <w:r w:rsidRPr="00137673">
        <w:rPr>
          <w:rFonts w:asciiTheme="minorHAnsi" w:hAnsiTheme="minorHAnsi" w:cstheme="minorHAnsi"/>
          <w:b/>
          <w:sz w:val="22"/>
        </w:rPr>
        <w:t>Secretary, Election Committee</w:t>
      </w:r>
    </w:p>
    <w:p w:rsidR="00E45AFF" w:rsidRPr="00137673" w:rsidRDefault="00E45AFF" w:rsidP="004275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3735"/>
          <w:tab w:val="left" w:pos="4320"/>
          <w:tab w:val="left" w:pos="5040"/>
        </w:tabs>
        <w:rPr>
          <w:rFonts w:asciiTheme="minorHAnsi" w:hAnsiTheme="minorHAnsi" w:cstheme="minorHAnsi"/>
          <w:b/>
          <w:sz w:val="22"/>
        </w:rPr>
      </w:pPr>
    </w:p>
    <w:p w:rsidR="00427545" w:rsidRPr="00137673" w:rsidRDefault="000D02F7" w:rsidP="00983F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3735"/>
          <w:tab w:val="left" w:pos="4320"/>
          <w:tab w:val="left" w:pos="5040"/>
        </w:tabs>
        <w:rPr>
          <w:rFonts w:asciiTheme="minorHAnsi" w:hAnsiTheme="minorHAnsi" w:cstheme="minorHAnsi"/>
          <w:b/>
          <w:sz w:val="22"/>
        </w:rPr>
      </w:pPr>
      <w:r w:rsidRPr="000D02F7">
        <w:rPr>
          <w:rFonts w:cstheme="minorHAnsi"/>
          <w:noProof/>
        </w:rPr>
        <w:pict>
          <v:roundrect id="_x0000_s1028" style="position:absolute;margin-left:352.5pt;margin-top:10.35pt;width:163.5pt;height:42pt;z-index:251660288" arcsize="10923f" filled="f" strokecolor="white [3212]">
            <v:textbox>
              <w:txbxContent>
                <w:p w:rsidR="00AC7A02" w:rsidRPr="00AC7A02" w:rsidRDefault="00AC7A02" w:rsidP="00AC7A02">
                  <w:pPr>
                    <w:tabs>
                      <w:tab w:val="left" w:pos="36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3735"/>
                      <w:tab w:val="left" w:pos="4320"/>
                      <w:tab w:val="left" w:pos="5040"/>
                    </w:tabs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AC7A02">
                    <w:rPr>
                      <w:rFonts w:ascii="Calibri" w:hAnsi="Calibri" w:cs="Calibri"/>
                      <w:sz w:val="22"/>
                      <w:szCs w:val="22"/>
                    </w:rPr>
                    <w:t xml:space="preserve">with the request to ensure availability as per schedule. </w:t>
                  </w:r>
                </w:p>
                <w:p w:rsidR="00AC7A02" w:rsidRPr="00AC7A02" w:rsidRDefault="00AC7A02" w:rsidP="00AC7A02"/>
              </w:txbxContent>
            </v:textbox>
          </v:roundrect>
        </w:pict>
      </w:r>
      <w:r w:rsidR="00427545" w:rsidRPr="00137673">
        <w:rPr>
          <w:rFonts w:asciiTheme="minorHAnsi" w:hAnsiTheme="minorHAnsi" w:cstheme="minorHAnsi"/>
          <w:b/>
          <w:sz w:val="22"/>
        </w:rPr>
        <w:t xml:space="preserve">Copy for information </w:t>
      </w:r>
      <w:r w:rsidR="00983F37">
        <w:rPr>
          <w:rFonts w:asciiTheme="minorHAnsi" w:hAnsiTheme="minorHAnsi" w:cstheme="minorHAnsi"/>
          <w:b/>
          <w:sz w:val="22"/>
        </w:rPr>
        <w:t xml:space="preserve">&amp; further necessary action </w:t>
      </w:r>
      <w:r w:rsidR="00427545" w:rsidRPr="00137673">
        <w:rPr>
          <w:rFonts w:asciiTheme="minorHAnsi" w:hAnsiTheme="minorHAnsi" w:cstheme="minorHAnsi"/>
          <w:b/>
          <w:sz w:val="22"/>
        </w:rPr>
        <w:t>to:</w:t>
      </w:r>
    </w:p>
    <w:p w:rsidR="00AC7A02" w:rsidRDefault="000D02F7" w:rsidP="00AC7A02">
      <w:pPr>
        <w:pStyle w:val="ListParagraph"/>
        <w:numPr>
          <w:ilvl w:val="0"/>
          <w:numId w:val="158"/>
        </w:numPr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3735"/>
          <w:tab w:val="left" w:pos="4320"/>
          <w:tab w:val="left" w:pos="5040"/>
        </w:tabs>
        <w:rPr>
          <w:rFonts w:cstheme="minorHAnsi"/>
        </w:rPr>
      </w:pPr>
      <w:r>
        <w:rPr>
          <w:rFonts w:cstheme="minorHAnsi"/>
          <w:noProof/>
          <w:lang w:bidi="ar-SA"/>
        </w:rPr>
        <w:pict>
          <v:shape id="_x0000_s1027" type="#_x0000_t88" style="position:absolute;left:0;text-align:left;margin-left:350.25pt;margin-top:2.95pt;width:9.75pt;height:36pt;z-index:251659264"/>
        </w:pict>
      </w:r>
      <w:r w:rsidR="00AC7A02">
        <w:rPr>
          <w:rFonts w:cstheme="minorHAnsi"/>
        </w:rPr>
        <w:t xml:space="preserve">Prof. Dr. Lal Muhammad Khan, Pro-VC/Chairman, Election Committee </w:t>
      </w:r>
    </w:p>
    <w:p w:rsidR="00AC7A02" w:rsidRDefault="00AC7A02" w:rsidP="00AC7A02">
      <w:pPr>
        <w:pStyle w:val="ListParagraph"/>
        <w:numPr>
          <w:ilvl w:val="0"/>
          <w:numId w:val="158"/>
        </w:numPr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3735"/>
          <w:tab w:val="left" w:pos="4320"/>
          <w:tab w:val="left" w:pos="5040"/>
        </w:tabs>
        <w:rPr>
          <w:rFonts w:cstheme="minorHAnsi"/>
        </w:rPr>
      </w:pPr>
      <w:r>
        <w:rPr>
          <w:rFonts w:cstheme="minorHAnsi"/>
        </w:rPr>
        <w:t xml:space="preserve">Director, QEC, KMU 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 xml:space="preserve"> </w:t>
      </w:r>
    </w:p>
    <w:p w:rsidR="00AC7A02" w:rsidRDefault="00AC7A02" w:rsidP="00AC7A02">
      <w:pPr>
        <w:pStyle w:val="ListParagraph"/>
        <w:numPr>
          <w:ilvl w:val="0"/>
          <w:numId w:val="158"/>
        </w:numPr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3735"/>
          <w:tab w:val="left" w:pos="4320"/>
          <w:tab w:val="left" w:pos="5040"/>
        </w:tabs>
        <w:rPr>
          <w:rFonts w:cstheme="minorHAnsi"/>
        </w:rPr>
      </w:pPr>
      <w:r>
        <w:rPr>
          <w:rFonts w:cstheme="minorHAnsi"/>
        </w:rPr>
        <w:t xml:space="preserve">Director, IPM&amp;R, KMU </w:t>
      </w:r>
    </w:p>
    <w:p w:rsidR="00AC7A02" w:rsidRDefault="00AC7A02" w:rsidP="00AC7A02">
      <w:pPr>
        <w:pStyle w:val="ListParagraph"/>
        <w:numPr>
          <w:ilvl w:val="0"/>
          <w:numId w:val="158"/>
        </w:numPr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3735"/>
          <w:tab w:val="left" w:pos="4320"/>
          <w:tab w:val="left" w:pos="5040"/>
        </w:tabs>
        <w:rPr>
          <w:rFonts w:cstheme="minorHAnsi"/>
        </w:rPr>
      </w:pPr>
      <w:r>
        <w:rPr>
          <w:rFonts w:cstheme="minorHAnsi"/>
        </w:rPr>
        <w:t xml:space="preserve">Deputy Director (I.T), KMU </w:t>
      </w:r>
    </w:p>
    <w:p w:rsidR="00427545" w:rsidRPr="00137673" w:rsidRDefault="00427545" w:rsidP="00AC7A02">
      <w:pPr>
        <w:pStyle w:val="ListParagraph"/>
        <w:numPr>
          <w:ilvl w:val="0"/>
          <w:numId w:val="158"/>
        </w:numPr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3735"/>
          <w:tab w:val="left" w:pos="4320"/>
          <w:tab w:val="left" w:pos="5040"/>
        </w:tabs>
        <w:rPr>
          <w:rFonts w:cstheme="minorHAnsi"/>
        </w:rPr>
      </w:pPr>
      <w:r w:rsidRPr="00137673">
        <w:rPr>
          <w:rFonts w:cstheme="minorHAnsi"/>
        </w:rPr>
        <w:t>PS to Vice Chancellor, KMU</w:t>
      </w:r>
    </w:p>
    <w:p w:rsidR="008A7386" w:rsidRPr="00137673" w:rsidRDefault="008A7386" w:rsidP="00427545">
      <w:pPr>
        <w:pStyle w:val="ListParagraph"/>
        <w:numPr>
          <w:ilvl w:val="0"/>
          <w:numId w:val="158"/>
        </w:numPr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3735"/>
          <w:tab w:val="left" w:pos="4320"/>
          <w:tab w:val="left" w:pos="5040"/>
        </w:tabs>
        <w:rPr>
          <w:rFonts w:cstheme="minorHAnsi"/>
        </w:rPr>
      </w:pPr>
      <w:r w:rsidRPr="00137673">
        <w:rPr>
          <w:rFonts w:cstheme="minorHAnsi"/>
        </w:rPr>
        <w:t xml:space="preserve">PS to Registrar, KMU </w:t>
      </w:r>
    </w:p>
    <w:p w:rsidR="000F1C8C" w:rsidRDefault="00427545" w:rsidP="00427545">
      <w:pPr>
        <w:pStyle w:val="ListParagraph"/>
        <w:numPr>
          <w:ilvl w:val="0"/>
          <w:numId w:val="158"/>
        </w:numPr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3735"/>
          <w:tab w:val="left" w:pos="4320"/>
          <w:tab w:val="left" w:pos="5040"/>
        </w:tabs>
        <w:rPr>
          <w:rFonts w:cstheme="minorHAnsi"/>
        </w:rPr>
      </w:pPr>
      <w:r w:rsidRPr="00137673">
        <w:rPr>
          <w:rFonts w:cstheme="minorHAnsi"/>
        </w:rPr>
        <w:t>Office Record</w:t>
      </w:r>
    </w:p>
    <w:p w:rsidR="000F1C8C" w:rsidRDefault="000F1C8C">
      <w:pPr>
        <w:spacing w:after="200" w:line="276" w:lineRule="auto"/>
        <w:rPr>
          <w:rFonts w:asciiTheme="minorHAnsi" w:eastAsiaTheme="minorEastAsia" w:hAnsiTheme="minorHAnsi" w:cstheme="minorHAnsi"/>
          <w:sz w:val="22"/>
          <w:szCs w:val="22"/>
          <w:lang w:bidi="en-US"/>
        </w:rPr>
      </w:pPr>
    </w:p>
    <w:sectPr w:rsidR="000F1C8C" w:rsidSect="0068047A">
      <w:type w:val="continuous"/>
      <w:pgSz w:w="12240" w:h="20160" w:code="5"/>
      <w:pgMar w:top="1181" w:right="720" w:bottom="1080" w:left="1440" w:header="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55A31" w:rsidRDefault="00855A31" w:rsidP="000C4BB7">
      <w:r>
        <w:separator/>
      </w:r>
    </w:p>
  </w:endnote>
  <w:endnote w:type="continuationSeparator" w:id="1">
    <w:p w:rsidR="00855A31" w:rsidRDefault="00855A31" w:rsidP="000C4BB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55A31" w:rsidRDefault="00855A31" w:rsidP="000C4BB7">
      <w:r>
        <w:separator/>
      </w:r>
    </w:p>
  </w:footnote>
  <w:footnote w:type="continuationSeparator" w:id="1">
    <w:p w:rsidR="00855A31" w:rsidRDefault="00855A31" w:rsidP="000C4BB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620" w:type="dxa"/>
      <w:tblInd w:w="-432" w:type="dxa"/>
      <w:tblLook w:val="04A0"/>
    </w:tblPr>
    <w:tblGrid>
      <w:gridCol w:w="2407"/>
      <w:gridCol w:w="8213"/>
    </w:tblGrid>
    <w:tr w:rsidR="00E45AFF" w:rsidRPr="00BE363B" w:rsidTr="00D6501A">
      <w:trPr>
        <w:trHeight w:val="1438"/>
      </w:trPr>
      <w:tc>
        <w:tcPr>
          <w:tcW w:w="2407" w:type="dxa"/>
        </w:tcPr>
        <w:p w:rsidR="00E45AFF" w:rsidRPr="00BE363B" w:rsidRDefault="00E45AFF" w:rsidP="00952030">
          <w:pPr>
            <w:pStyle w:val="Header"/>
            <w:jc w:val="center"/>
            <w:rPr>
              <w:rFonts w:ascii="Lucida Calligraphy" w:hAnsi="Lucida Calligraphy"/>
              <w:sz w:val="58"/>
            </w:rPr>
          </w:pPr>
          <w:r>
            <w:rPr>
              <w:noProof/>
              <w:sz w:val="31"/>
              <w:szCs w:val="23"/>
            </w:rPr>
            <w:drawing>
              <wp:inline distT="0" distB="0" distL="0" distR="0">
                <wp:extent cx="1084580" cy="871855"/>
                <wp:effectExtent l="19050" t="0" r="1270" b="0"/>
                <wp:docPr id="2" name="Picture 1" descr="C:\Users\Mushtaq\Desktop\mon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Mushtaq\Desktop\mon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 l="9137" t="8421" r="46193" b="16843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84580" cy="8718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213" w:type="dxa"/>
        </w:tcPr>
        <w:p w:rsidR="00E45AFF" w:rsidRPr="00022439" w:rsidRDefault="00E45AFF" w:rsidP="0005711A">
          <w:pPr>
            <w:pStyle w:val="Header"/>
            <w:rPr>
              <w:rFonts w:ascii="Lucida Calligraphy" w:hAnsi="Lucida Calligraphy"/>
              <w:sz w:val="10"/>
            </w:rPr>
          </w:pPr>
        </w:p>
        <w:p w:rsidR="00E45AFF" w:rsidRDefault="00E45AFF" w:rsidP="00735873">
          <w:pPr>
            <w:pStyle w:val="Header"/>
            <w:jc w:val="center"/>
            <w:rPr>
              <w:rFonts w:ascii="Lucida Calligraphy" w:hAnsi="Lucida Calligraphy"/>
              <w:sz w:val="34"/>
            </w:rPr>
          </w:pPr>
          <w:r w:rsidRPr="00795D73">
            <w:rPr>
              <w:rFonts w:ascii="Lucida Calligraphy" w:hAnsi="Lucida Calligraphy"/>
              <w:sz w:val="34"/>
            </w:rPr>
            <w:t>Khyber Medical University</w:t>
          </w:r>
        </w:p>
        <w:p w:rsidR="00E45AFF" w:rsidRPr="001414F3" w:rsidRDefault="00E45AFF" w:rsidP="00735873">
          <w:pPr>
            <w:pStyle w:val="Header"/>
            <w:jc w:val="center"/>
            <w:rPr>
              <w:rFonts w:ascii="Lucida Calligraphy" w:hAnsi="Lucida Calligraphy"/>
              <w:b/>
              <w:sz w:val="26"/>
              <w:szCs w:val="30"/>
            </w:rPr>
          </w:pPr>
          <w:r w:rsidRPr="001414F3">
            <w:rPr>
              <w:rFonts w:ascii="Lucida Calligraphy" w:hAnsi="Lucida Calligraphy"/>
              <w:b/>
              <w:sz w:val="26"/>
              <w:szCs w:val="30"/>
            </w:rPr>
            <w:t xml:space="preserve">Directorate </w:t>
          </w:r>
          <w:r>
            <w:rPr>
              <w:rFonts w:ascii="Lucida Calligraphy" w:hAnsi="Lucida Calligraphy"/>
              <w:b/>
              <w:sz w:val="26"/>
              <w:szCs w:val="30"/>
            </w:rPr>
            <w:t>o</w:t>
          </w:r>
          <w:r w:rsidRPr="001414F3">
            <w:rPr>
              <w:rFonts w:ascii="Lucida Calligraphy" w:hAnsi="Lucida Calligraphy"/>
              <w:b/>
              <w:sz w:val="26"/>
              <w:szCs w:val="30"/>
            </w:rPr>
            <w:t xml:space="preserve">f Academics </w:t>
          </w:r>
        </w:p>
        <w:p w:rsidR="00E45AFF" w:rsidRDefault="00E45AFF" w:rsidP="00735873">
          <w:pPr>
            <w:pStyle w:val="Header"/>
            <w:jc w:val="center"/>
            <w:rPr>
              <w:rFonts w:ascii="Calibri" w:hAnsi="Calibri"/>
            </w:rPr>
          </w:pPr>
          <w:r>
            <w:rPr>
              <w:rFonts w:ascii="Calibri" w:hAnsi="Calibri"/>
            </w:rPr>
            <w:t>Administration Block, 1</w:t>
          </w:r>
          <w:r w:rsidRPr="006231EA">
            <w:rPr>
              <w:rFonts w:ascii="Calibri" w:hAnsi="Calibri"/>
              <w:vertAlign w:val="superscript"/>
            </w:rPr>
            <w:t>st</w:t>
          </w:r>
          <w:r>
            <w:rPr>
              <w:rFonts w:ascii="Calibri" w:hAnsi="Calibri"/>
            </w:rPr>
            <w:t xml:space="preserve"> Floor, </w:t>
          </w:r>
          <w:r w:rsidRPr="00BE363B">
            <w:rPr>
              <w:rFonts w:ascii="Calibri" w:hAnsi="Calibri"/>
            </w:rPr>
            <w:t xml:space="preserve">Phase-V, Hayatabad, </w:t>
          </w:r>
          <w:r>
            <w:rPr>
              <w:rFonts w:ascii="Calibri" w:hAnsi="Calibri"/>
            </w:rPr>
            <w:t>Peshawar</w:t>
          </w:r>
        </w:p>
        <w:p w:rsidR="00E45AFF" w:rsidRPr="00E96626" w:rsidRDefault="00E45AFF" w:rsidP="00E96626">
          <w:pPr>
            <w:pStyle w:val="Header"/>
            <w:jc w:val="center"/>
            <w:rPr>
              <w:rFonts w:ascii="Calibri" w:hAnsi="Calibri"/>
              <w:b/>
              <w:sz w:val="16"/>
              <w:szCs w:val="16"/>
            </w:rPr>
          </w:pPr>
          <w:r>
            <w:rPr>
              <w:rFonts w:ascii="Calibri" w:hAnsi="Calibri"/>
            </w:rPr>
            <w:t xml:space="preserve">Khyber Pakhtunkhwa. </w:t>
          </w:r>
          <w:r w:rsidRPr="00BE363B">
            <w:rPr>
              <w:rFonts w:ascii="Calibri" w:hAnsi="Calibri"/>
              <w:b/>
              <w:sz w:val="16"/>
              <w:szCs w:val="16"/>
            </w:rPr>
            <w:sym w:font="Wingdings" w:char="F028"/>
          </w:r>
          <w:r w:rsidRPr="00BE363B">
            <w:rPr>
              <w:rFonts w:ascii="Calibri" w:hAnsi="Calibri"/>
              <w:b/>
              <w:sz w:val="16"/>
              <w:szCs w:val="16"/>
            </w:rPr>
            <w:t>092-91-9217703</w:t>
          </w:r>
          <w:r>
            <w:rPr>
              <w:rFonts w:ascii="Calibri" w:hAnsi="Calibri"/>
              <w:b/>
              <w:sz w:val="16"/>
              <w:szCs w:val="16"/>
            </w:rPr>
            <w:t xml:space="preserve">, </w:t>
          </w:r>
          <w:r w:rsidRPr="00BE363B">
            <w:rPr>
              <w:rFonts w:ascii="Calibri" w:hAnsi="Calibri"/>
              <w:b/>
              <w:sz w:val="16"/>
              <w:szCs w:val="16"/>
            </w:rPr>
            <w:sym w:font="Wingdings 2" w:char="F036"/>
          </w:r>
          <w:r w:rsidRPr="00BE363B">
            <w:rPr>
              <w:rFonts w:ascii="Calibri" w:hAnsi="Calibri"/>
              <w:b/>
              <w:sz w:val="16"/>
              <w:szCs w:val="16"/>
            </w:rPr>
            <w:t xml:space="preserve"> 092-91-9217704</w:t>
          </w:r>
        </w:p>
      </w:tc>
    </w:tr>
  </w:tbl>
  <w:p w:rsidR="00E45AFF" w:rsidRPr="00D71AA9" w:rsidRDefault="00E45AFF" w:rsidP="00D71AA9">
    <w:pPr>
      <w:pStyle w:val="Header"/>
      <w:tabs>
        <w:tab w:val="clear" w:pos="4680"/>
        <w:tab w:val="clear" w:pos="9360"/>
        <w:tab w:val="left" w:pos="5189"/>
      </w:tabs>
      <w:rPr>
        <w:u w:val="double"/>
      </w:rPr>
    </w:pPr>
    <w:r>
      <w:rPr>
        <w:u w:val="double"/>
      </w:rPr>
      <w:tab/>
    </w:r>
    <w:r>
      <w:rPr>
        <w:u w:val="double"/>
      </w:rPr>
      <w:tab/>
    </w:r>
    <w:r>
      <w:rPr>
        <w:u w:val="double"/>
      </w:rPr>
      <w:tab/>
    </w:r>
    <w:r>
      <w:rPr>
        <w:u w:val="double"/>
      </w:rPr>
      <w:tab/>
    </w:r>
    <w:r>
      <w:rPr>
        <w:u w:val="double"/>
      </w:rPr>
      <w:tab/>
    </w:r>
    <w:r>
      <w:rPr>
        <w:u w:val="double"/>
      </w:rPr>
      <w:tab/>
    </w:r>
    <w:r>
      <w:rPr>
        <w:u w:val="double"/>
      </w:rPr>
      <w:tab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9"/>
    <w:multiLevelType w:val="singleLevel"/>
    <w:tmpl w:val="ED9C2FA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0880B27"/>
    <w:multiLevelType w:val="hybridMultilevel"/>
    <w:tmpl w:val="0D2007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2">
    <w:nsid w:val="00F31711"/>
    <w:multiLevelType w:val="hybridMultilevel"/>
    <w:tmpl w:val="9CDE86AC"/>
    <w:lvl w:ilvl="0" w:tplc="FF46D9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12752DD"/>
    <w:multiLevelType w:val="hybridMultilevel"/>
    <w:tmpl w:val="DD1AE4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164791F"/>
    <w:multiLevelType w:val="hybridMultilevel"/>
    <w:tmpl w:val="7B004CA2"/>
    <w:lvl w:ilvl="0" w:tplc="37261FCA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18A3FE5"/>
    <w:multiLevelType w:val="hybridMultilevel"/>
    <w:tmpl w:val="C8A84794"/>
    <w:lvl w:ilvl="0" w:tplc="DF4C078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1A70EBE"/>
    <w:multiLevelType w:val="hybridMultilevel"/>
    <w:tmpl w:val="3484F9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02D72473"/>
    <w:multiLevelType w:val="hybridMultilevel"/>
    <w:tmpl w:val="423ED8B2"/>
    <w:lvl w:ilvl="0" w:tplc="082CF5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3407053"/>
    <w:multiLevelType w:val="hybridMultilevel"/>
    <w:tmpl w:val="E9FC171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035206DB"/>
    <w:multiLevelType w:val="hybridMultilevel"/>
    <w:tmpl w:val="83385A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03E75D48"/>
    <w:multiLevelType w:val="hybridMultilevel"/>
    <w:tmpl w:val="D21E5710"/>
    <w:lvl w:ilvl="0" w:tplc="A418A9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04171310"/>
    <w:multiLevelType w:val="hybridMultilevel"/>
    <w:tmpl w:val="7E2E43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04543A7A"/>
    <w:multiLevelType w:val="hybridMultilevel"/>
    <w:tmpl w:val="673E1B5E"/>
    <w:lvl w:ilvl="0" w:tplc="D55CA8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07143346"/>
    <w:multiLevelType w:val="hybridMultilevel"/>
    <w:tmpl w:val="CA0225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07447018"/>
    <w:multiLevelType w:val="hybridMultilevel"/>
    <w:tmpl w:val="090EDCA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079E59B3"/>
    <w:multiLevelType w:val="hybridMultilevel"/>
    <w:tmpl w:val="12E8D3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07E168FC"/>
    <w:multiLevelType w:val="hybridMultilevel"/>
    <w:tmpl w:val="FA507F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080D1B99"/>
    <w:multiLevelType w:val="hybridMultilevel"/>
    <w:tmpl w:val="76646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089C695E"/>
    <w:multiLevelType w:val="hybridMultilevel"/>
    <w:tmpl w:val="FF3C45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08F30A76"/>
    <w:multiLevelType w:val="hybridMultilevel"/>
    <w:tmpl w:val="F00A5686"/>
    <w:lvl w:ilvl="0" w:tplc="1558194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096F206C"/>
    <w:multiLevelType w:val="hybridMultilevel"/>
    <w:tmpl w:val="1F22B5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09983AB6"/>
    <w:multiLevelType w:val="hybridMultilevel"/>
    <w:tmpl w:val="330A61D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0A4C37DC"/>
    <w:multiLevelType w:val="hybridMultilevel"/>
    <w:tmpl w:val="9B9AF4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0A731BB4"/>
    <w:multiLevelType w:val="hybridMultilevel"/>
    <w:tmpl w:val="1E80772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0AA87D1B"/>
    <w:multiLevelType w:val="hybridMultilevel"/>
    <w:tmpl w:val="7EFE75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0B142CA2"/>
    <w:multiLevelType w:val="hybridMultilevel"/>
    <w:tmpl w:val="11180720"/>
    <w:lvl w:ilvl="0" w:tplc="AB08F3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0B1F43D1"/>
    <w:multiLevelType w:val="hybridMultilevel"/>
    <w:tmpl w:val="3D2E77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0C9C6E91"/>
    <w:multiLevelType w:val="hybridMultilevel"/>
    <w:tmpl w:val="1A44FD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0D286113"/>
    <w:multiLevelType w:val="hybridMultilevel"/>
    <w:tmpl w:val="25082F0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0DC4382C"/>
    <w:multiLevelType w:val="hybridMultilevel"/>
    <w:tmpl w:val="61DA61CE"/>
    <w:lvl w:ilvl="0" w:tplc="5A34EE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0EAD2ACA"/>
    <w:multiLevelType w:val="hybridMultilevel"/>
    <w:tmpl w:val="C1EAB4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0FD46719"/>
    <w:multiLevelType w:val="hybridMultilevel"/>
    <w:tmpl w:val="3B326F14"/>
    <w:lvl w:ilvl="0" w:tplc="BC4096F0">
      <w:start w:val="1"/>
      <w:numFmt w:val="decimal"/>
      <w:lvlText w:val="%1.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090019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32">
    <w:nsid w:val="0FF14DDC"/>
    <w:multiLevelType w:val="hybridMultilevel"/>
    <w:tmpl w:val="302214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105B1C85"/>
    <w:multiLevelType w:val="hybridMultilevel"/>
    <w:tmpl w:val="89BA2CB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>
    <w:nsid w:val="114A78CF"/>
    <w:multiLevelType w:val="hybridMultilevel"/>
    <w:tmpl w:val="D2606C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13CB7ECD"/>
    <w:multiLevelType w:val="hybridMultilevel"/>
    <w:tmpl w:val="CEE261F0"/>
    <w:lvl w:ilvl="0" w:tplc="ACBA0CE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144E25F7"/>
    <w:multiLevelType w:val="hybridMultilevel"/>
    <w:tmpl w:val="38F0D340"/>
    <w:lvl w:ilvl="0" w:tplc="030EAC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14C506D0"/>
    <w:multiLevelType w:val="hybridMultilevel"/>
    <w:tmpl w:val="13AC03CE"/>
    <w:lvl w:ilvl="0" w:tplc="7FC294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156A2D8B"/>
    <w:multiLevelType w:val="hybridMultilevel"/>
    <w:tmpl w:val="B492CB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15CE376B"/>
    <w:multiLevelType w:val="hybridMultilevel"/>
    <w:tmpl w:val="69E4CEF8"/>
    <w:lvl w:ilvl="0" w:tplc="4E1CE4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1602100F"/>
    <w:multiLevelType w:val="hybridMultilevel"/>
    <w:tmpl w:val="8A5C80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>
    <w:nsid w:val="17595555"/>
    <w:multiLevelType w:val="hybridMultilevel"/>
    <w:tmpl w:val="38F0D340"/>
    <w:lvl w:ilvl="0" w:tplc="030EAC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184673A7"/>
    <w:multiLevelType w:val="hybridMultilevel"/>
    <w:tmpl w:val="8E70CD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18535555"/>
    <w:multiLevelType w:val="hybridMultilevel"/>
    <w:tmpl w:val="C6A8B98A"/>
    <w:lvl w:ilvl="0" w:tplc="04090011">
      <w:start w:val="1"/>
      <w:numFmt w:val="decimal"/>
      <w:lvlText w:val="%1)"/>
      <w:lvlJc w:val="left"/>
      <w:pPr>
        <w:ind w:left="135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4">
    <w:nsid w:val="18A225D6"/>
    <w:multiLevelType w:val="hybridMultilevel"/>
    <w:tmpl w:val="5F64E6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18D01727"/>
    <w:multiLevelType w:val="hybridMultilevel"/>
    <w:tmpl w:val="68363D0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>
    <w:nsid w:val="190C176E"/>
    <w:multiLevelType w:val="hybridMultilevel"/>
    <w:tmpl w:val="BDE474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7">
    <w:nsid w:val="192E26DF"/>
    <w:multiLevelType w:val="hybridMultilevel"/>
    <w:tmpl w:val="339A077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>
    <w:nsid w:val="19406011"/>
    <w:multiLevelType w:val="hybridMultilevel"/>
    <w:tmpl w:val="5D2E24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>
    <w:nsid w:val="1B831AC8"/>
    <w:multiLevelType w:val="hybridMultilevel"/>
    <w:tmpl w:val="306C0C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>
    <w:nsid w:val="1C7D16C6"/>
    <w:multiLevelType w:val="hybridMultilevel"/>
    <w:tmpl w:val="CDB8AB08"/>
    <w:lvl w:ilvl="0" w:tplc="094AA8D6">
      <w:start w:val="1"/>
      <w:numFmt w:val="lowerRoman"/>
      <w:lvlText w:val="%1."/>
      <w:lvlJc w:val="left"/>
      <w:pPr>
        <w:ind w:left="1440" w:hanging="72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>
    <w:nsid w:val="1CB92321"/>
    <w:multiLevelType w:val="hybridMultilevel"/>
    <w:tmpl w:val="86C246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>
    <w:nsid w:val="1CD555BD"/>
    <w:multiLevelType w:val="hybridMultilevel"/>
    <w:tmpl w:val="E9FE5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>
    <w:nsid w:val="1D6D0B62"/>
    <w:multiLevelType w:val="hybridMultilevel"/>
    <w:tmpl w:val="B8F2C688"/>
    <w:lvl w:ilvl="0" w:tplc="1108A8B6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>
    <w:nsid w:val="204D704C"/>
    <w:multiLevelType w:val="hybridMultilevel"/>
    <w:tmpl w:val="4D66AB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>
    <w:nsid w:val="21015B52"/>
    <w:multiLevelType w:val="hybridMultilevel"/>
    <w:tmpl w:val="9FB674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>
    <w:nsid w:val="216E3677"/>
    <w:multiLevelType w:val="hybridMultilevel"/>
    <w:tmpl w:val="8E70CD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>
    <w:nsid w:val="22264E5F"/>
    <w:multiLevelType w:val="hybridMultilevel"/>
    <w:tmpl w:val="5268AFE0"/>
    <w:lvl w:ilvl="0" w:tplc="DAE2A33E">
      <w:start w:val="1"/>
      <w:numFmt w:val="lowerLetter"/>
      <w:lvlText w:val="%1-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>
    <w:nsid w:val="22A847E3"/>
    <w:multiLevelType w:val="hybridMultilevel"/>
    <w:tmpl w:val="11B80E1C"/>
    <w:lvl w:ilvl="0" w:tplc="0BA05E4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>
    <w:nsid w:val="22C651B2"/>
    <w:multiLevelType w:val="hybridMultilevel"/>
    <w:tmpl w:val="83385A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>
    <w:nsid w:val="22D3309B"/>
    <w:multiLevelType w:val="hybridMultilevel"/>
    <w:tmpl w:val="FA288A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1">
    <w:nsid w:val="22D5707B"/>
    <w:multiLevelType w:val="hybridMultilevel"/>
    <w:tmpl w:val="1370F25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2">
    <w:nsid w:val="22EC0007"/>
    <w:multiLevelType w:val="hybridMultilevel"/>
    <w:tmpl w:val="77128C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3">
    <w:nsid w:val="22F12CD9"/>
    <w:multiLevelType w:val="hybridMultilevel"/>
    <w:tmpl w:val="5D54D3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>
    <w:nsid w:val="23151C83"/>
    <w:multiLevelType w:val="hybridMultilevel"/>
    <w:tmpl w:val="EA3EED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5">
    <w:nsid w:val="23232CC9"/>
    <w:multiLevelType w:val="hybridMultilevel"/>
    <w:tmpl w:val="17CC45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>
    <w:nsid w:val="23CD182A"/>
    <w:multiLevelType w:val="hybridMultilevel"/>
    <w:tmpl w:val="CA965D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>
    <w:nsid w:val="256A1565"/>
    <w:multiLevelType w:val="hybridMultilevel"/>
    <w:tmpl w:val="AFAC09B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8">
    <w:nsid w:val="25EA3861"/>
    <w:multiLevelType w:val="hybridMultilevel"/>
    <w:tmpl w:val="BDE474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9">
    <w:nsid w:val="26694A05"/>
    <w:multiLevelType w:val="hybridMultilevel"/>
    <w:tmpl w:val="0D2007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70">
    <w:nsid w:val="27936FE2"/>
    <w:multiLevelType w:val="hybridMultilevel"/>
    <w:tmpl w:val="F476FB6C"/>
    <w:lvl w:ilvl="0" w:tplc="058AF73C">
      <w:start w:val="1"/>
      <w:numFmt w:val="lowerRoman"/>
      <w:lvlText w:val="%1)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>
    <w:nsid w:val="2A7A32E6"/>
    <w:multiLevelType w:val="hybridMultilevel"/>
    <w:tmpl w:val="0BCCDC0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2">
    <w:nsid w:val="2A970E54"/>
    <w:multiLevelType w:val="hybridMultilevel"/>
    <w:tmpl w:val="080875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3">
    <w:nsid w:val="2B103F3C"/>
    <w:multiLevelType w:val="hybridMultilevel"/>
    <w:tmpl w:val="4F3634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4">
    <w:nsid w:val="2B1155C8"/>
    <w:multiLevelType w:val="hybridMultilevel"/>
    <w:tmpl w:val="5A363C18"/>
    <w:lvl w:ilvl="0" w:tplc="E63051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>
    <w:nsid w:val="2B812A3E"/>
    <w:multiLevelType w:val="hybridMultilevel"/>
    <w:tmpl w:val="3B326F14"/>
    <w:lvl w:ilvl="0" w:tplc="BC4096F0">
      <w:start w:val="1"/>
      <w:numFmt w:val="decimal"/>
      <w:lvlText w:val="%1.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090019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76">
    <w:nsid w:val="2DBF31AF"/>
    <w:multiLevelType w:val="hybridMultilevel"/>
    <w:tmpl w:val="A75CF5A0"/>
    <w:lvl w:ilvl="0" w:tplc="ADF4E8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>
    <w:nsid w:val="2DC52C22"/>
    <w:multiLevelType w:val="hybridMultilevel"/>
    <w:tmpl w:val="9A66B0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8">
    <w:nsid w:val="2F4F29B9"/>
    <w:multiLevelType w:val="hybridMultilevel"/>
    <w:tmpl w:val="CEE261F0"/>
    <w:lvl w:ilvl="0" w:tplc="ACBA0CE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9">
    <w:nsid w:val="2FA163AF"/>
    <w:multiLevelType w:val="hybridMultilevel"/>
    <w:tmpl w:val="1DCEE2D8"/>
    <w:lvl w:ilvl="0" w:tplc="598263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>
    <w:nsid w:val="2FCD163E"/>
    <w:multiLevelType w:val="hybridMultilevel"/>
    <w:tmpl w:val="9A400C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>
    <w:nsid w:val="2FF918AA"/>
    <w:multiLevelType w:val="hybridMultilevel"/>
    <w:tmpl w:val="0CF69DA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>
    <w:nsid w:val="31263159"/>
    <w:multiLevelType w:val="hybridMultilevel"/>
    <w:tmpl w:val="38F0D340"/>
    <w:lvl w:ilvl="0" w:tplc="030EAC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3">
    <w:nsid w:val="316364DE"/>
    <w:multiLevelType w:val="hybridMultilevel"/>
    <w:tmpl w:val="0090CD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>
    <w:nsid w:val="31EE3329"/>
    <w:multiLevelType w:val="hybridMultilevel"/>
    <w:tmpl w:val="B8AE98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>
    <w:nsid w:val="31FE10CB"/>
    <w:multiLevelType w:val="hybridMultilevel"/>
    <w:tmpl w:val="60AC2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>
    <w:nsid w:val="324257BE"/>
    <w:multiLevelType w:val="hybridMultilevel"/>
    <w:tmpl w:val="2250A9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>
    <w:nsid w:val="324D01DA"/>
    <w:multiLevelType w:val="hybridMultilevel"/>
    <w:tmpl w:val="4E6A97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>
    <w:nsid w:val="32BB62EF"/>
    <w:multiLevelType w:val="hybridMultilevel"/>
    <w:tmpl w:val="15FA6B52"/>
    <w:lvl w:ilvl="0" w:tplc="487884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9">
    <w:nsid w:val="32CB50B3"/>
    <w:multiLevelType w:val="hybridMultilevel"/>
    <w:tmpl w:val="C1C40E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>
    <w:nsid w:val="32F93FF8"/>
    <w:multiLevelType w:val="hybridMultilevel"/>
    <w:tmpl w:val="C61E05D6"/>
    <w:lvl w:ilvl="0" w:tplc="1CE6F9CC">
      <w:start w:val="1"/>
      <w:numFmt w:val="lowerRoman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1">
    <w:nsid w:val="332372EB"/>
    <w:multiLevelType w:val="hybridMultilevel"/>
    <w:tmpl w:val="4F6A11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2">
    <w:nsid w:val="333A69C3"/>
    <w:multiLevelType w:val="hybridMultilevel"/>
    <w:tmpl w:val="CDCC9FE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>
    <w:nsid w:val="337C656C"/>
    <w:multiLevelType w:val="hybridMultilevel"/>
    <w:tmpl w:val="F9967F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>
    <w:nsid w:val="342C294C"/>
    <w:multiLevelType w:val="hybridMultilevel"/>
    <w:tmpl w:val="1716F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>
    <w:nsid w:val="35677C32"/>
    <w:multiLevelType w:val="hybridMultilevel"/>
    <w:tmpl w:val="A9A260F6"/>
    <w:lvl w:ilvl="0" w:tplc="09242A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>
    <w:nsid w:val="361E5CCE"/>
    <w:multiLevelType w:val="hybridMultilevel"/>
    <w:tmpl w:val="38F0D340"/>
    <w:lvl w:ilvl="0" w:tplc="030EAC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7">
    <w:nsid w:val="372A0116"/>
    <w:multiLevelType w:val="hybridMultilevel"/>
    <w:tmpl w:val="2D824F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8">
    <w:nsid w:val="378F3296"/>
    <w:multiLevelType w:val="hybridMultilevel"/>
    <w:tmpl w:val="B264284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>
    <w:nsid w:val="384205C1"/>
    <w:multiLevelType w:val="hybridMultilevel"/>
    <w:tmpl w:val="D11CD36A"/>
    <w:lvl w:ilvl="0" w:tplc="B4B616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>
    <w:nsid w:val="38820ADB"/>
    <w:multiLevelType w:val="hybridMultilevel"/>
    <w:tmpl w:val="68341D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>
    <w:nsid w:val="38EF7873"/>
    <w:multiLevelType w:val="hybridMultilevel"/>
    <w:tmpl w:val="38F0D340"/>
    <w:lvl w:ilvl="0" w:tplc="030EAC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2">
    <w:nsid w:val="39C75601"/>
    <w:multiLevelType w:val="hybridMultilevel"/>
    <w:tmpl w:val="43DCA3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3">
    <w:nsid w:val="3A3D7877"/>
    <w:multiLevelType w:val="hybridMultilevel"/>
    <w:tmpl w:val="90024A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>
    <w:nsid w:val="3A5D397A"/>
    <w:multiLevelType w:val="hybridMultilevel"/>
    <w:tmpl w:val="683401F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5">
    <w:nsid w:val="3B0313E5"/>
    <w:multiLevelType w:val="hybridMultilevel"/>
    <w:tmpl w:val="CC3EDD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>
    <w:nsid w:val="3B480489"/>
    <w:multiLevelType w:val="hybridMultilevel"/>
    <w:tmpl w:val="3294D00A"/>
    <w:lvl w:ilvl="0" w:tplc="0409000F">
      <w:start w:val="1"/>
      <w:numFmt w:val="decimal"/>
      <w:lvlText w:val="%1."/>
      <w:lvlJc w:val="left"/>
      <w:pPr>
        <w:ind w:left="1485" w:hanging="360"/>
      </w:pPr>
    </w:lvl>
    <w:lvl w:ilvl="1" w:tplc="04090019" w:tentative="1">
      <w:start w:val="1"/>
      <w:numFmt w:val="lowerLetter"/>
      <w:lvlText w:val="%2."/>
      <w:lvlJc w:val="left"/>
      <w:pPr>
        <w:ind w:left="2205" w:hanging="360"/>
      </w:pPr>
    </w:lvl>
    <w:lvl w:ilvl="2" w:tplc="0409001B" w:tentative="1">
      <w:start w:val="1"/>
      <w:numFmt w:val="lowerRoman"/>
      <w:lvlText w:val="%3."/>
      <w:lvlJc w:val="right"/>
      <w:pPr>
        <w:ind w:left="2925" w:hanging="180"/>
      </w:pPr>
    </w:lvl>
    <w:lvl w:ilvl="3" w:tplc="0409000F" w:tentative="1">
      <w:start w:val="1"/>
      <w:numFmt w:val="decimal"/>
      <w:lvlText w:val="%4."/>
      <w:lvlJc w:val="left"/>
      <w:pPr>
        <w:ind w:left="3645" w:hanging="360"/>
      </w:pPr>
    </w:lvl>
    <w:lvl w:ilvl="4" w:tplc="04090019" w:tentative="1">
      <w:start w:val="1"/>
      <w:numFmt w:val="lowerLetter"/>
      <w:lvlText w:val="%5."/>
      <w:lvlJc w:val="left"/>
      <w:pPr>
        <w:ind w:left="4365" w:hanging="360"/>
      </w:pPr>
    </w:lvl>
    <w:lvl w:ilvl="5" w:tplc="0409001B" w:tentative="1">
      <w:start w:val="1"/>
      <w:numFmt w:val="lowerRoman"/>
      <w:lvlText w:val="%6."/>
      <w:lvlJc w:val="right"/>
      <w:pPr>
        <w:ind w:left="5085" w:hanging="180"/>
      </w:pPr>
    </w:lvl>
    <w:lvl w:ilvl="6" w:tplc="0409000F" w:tentative="1">
      <w:start w:val="1"/>
      <w:numFmt w:val="decimal"/>
      <w:lvlText w:val="%7."/>
      <w:lvlJc w:val="left"/>
      <w:pPr>
        <w:ind w:left="5805" w:hanging="360"/>
      </w:pPr>
    </w:lvl>
    <w:lvl w:ilvl="7" w:tplc="04090019" w:tentative="1">
      <w:start w:val="1"/>
      <w:numFmt w:val="lowerLetter"/>
      <w:lvlText w:val="%8."/>
      <w:lvlJc w:val="left"/>
      <w:pPr>
        <w:ind w:left="6525" w:hanging="360"/>
      </w:pPr>
    </w:lvl>
    <w:lvl w:ilvl="8" w:tplc="0409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107">
    <w:nsid w:val="3B741CC7"/>
    <w:multiLevelType w:val="hybridMultilevel"/>
    <w:tmpl w:val="38F0D340"/>
    <w:lvl w:ilvl="0" w:tplc="030EAC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8">
    <w:nsid w:val="3BE46B61"/>
    <w:multiLevelType w:val="hybridMultilevel"/>
    <w:tmpl w:val="937470F0"/>
    <w:lvl w:ilvl="0" w:tplc="D96A76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9">
    <w:nsid w:val="3C2E7C9E"/>
    <w:multiLevelType w:val="hybridMultilevel"/>
    <w:tmpl w:val="478C5590"/>
    <w:lvl w:ilvl="0" w:tplc="D61A368C">
      <w:start w:val="1"/>
      <w:numFmt w:val="decimal"/>
      <w:lvlText w:val="%1."/>
      <w:lvlJc w:val="left"/>
      <w:pPr>
        <w:ind w:left="36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0">
    <w:nsid w:val="3C6E0130"/>
    <w:multiLevelType w:val="hybridMultilevel"/>
    <w:tmpl w:val="1638B5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1">
    <w:nsid w:val="3D5F31A6"/>
    <w:multiLevelType w:val="hybridMultilevel"/>
    <w:tmpl w:val="302214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2">
    <w:nsid w:val="3E1B647E"/>
    <w:multiLevelType w:val="multilevel"/>
    <w:tmpl w:val="1EE6BD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3">
    <w:nsid w:val="3F014365"/>
    <w:multiLevelType w:val="hybridMultilevel"/>
    <w:tmpl w:val="B4DAA61E"/>
    <w:lvl w:ilvl="0" w:tplc="9A36737C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14">
    <w:nsid w:val="3F513B60"/>
    <w:multiLevelType w:val="hybridMultilevel"/>
    <w:tmpl w:val="C212A7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5">
    <w:nsid w:val="407B61D7"/>
    <w:multiLevelType w:val="hybridMultilevel"/>
    <w:tmpl w:val="8E70CD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>
    <w:nsid w:val="429E6B36"/>
    <w:multiLevelType w:val="hybridMultilevel"/>
    <w:tmpl w:val="9996A100"/>
    <w:lvl w:ilvl="0" w:tplc="40C4F4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7">
    <w:nsid w:val="42DC308D"/>
    <w:multiLevelType w:val="hybridMultilevel"/>
    <w:tmpl w:val="7936B0B4"/>
    <w:lvl w:ilvl="0" w:tplc="75969E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8">
    <w:nsid w:val="43351350"/>
    <w:multiLevelType w:val="hybridMultilevel"/>
    <w:tmpl w:val="C090DF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9">
    <w:nsid w:val="43AE361A"/>
    <w:multiLevelType w:val="hybridMultilevel"/>
    <w:tmpl w:val="ACA4B1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0">
    <w:nsid w:val="442E4EE3"/>
    <w:multiLevelType w:val="hybridMultilevel"/>
    <w:tmpl w:val="24E4CB36"/>
    <w:lvl w:ilvl="0" w:tplc="F22AC5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1">
    <w:nsid w:val="444C5445"/>
    <w:multiLevelType w:val="hybridMultilevel"/>
    <w:tmpl w:val="306C0C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2">
    <w:nsid w:val="445D6033"/>
    <w:multiLevelType w:val="hybridMultilevel"/>
    <w:tmpl w:val="833296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>
    <w:nsid w:val="44AA7B82"/>
    <w:multiLevelType w:val="hybridMultilevel"/>
    <w:tmpl w:val="BDE474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4">
    <w:nsid w:val="44B8099F"/>
    <w:multiLevelType w:val="hybridMultilevel"/>
    <w:tmpl w:val="07A494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5">
    <w:nsid w:val="44D8510B"/>
    <w:multiLevelType w:val="hybridMultilevel"/>
    <w:tmpl w:val="D0B4357E"/>
    <w:lvl w:ilvl="0" w:tplc="C492A9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6">
    <w:nsid w:val="45312C01"/>
    <w:multiLevelType w:val="hybridMultilevel"/>
    <w:tmpl w:val="9F12F14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7">
    <w:nsid w:val="45923C0B"/>
    <w:multiLevelType w:val="hybridMultilevel"/>
    <w:tmpl w:val="5A921B82"/>
    <w:lvl w:ilvl="0" w:tplc="F79827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>
    <w:nsid w:val="45C54B75"/>
    <w:multiLevelType w:val="hybridMultilevel"/>
    <w:tmpl w:val="8E70CD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9">
    <w:nsid w:val="45CD1360"/>
    <w:multiLevelType w:val="hybridMultilevel"/>
    <w:tmpl w:val="CEE83B5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0">
    <w:nsid w:val="46097A0F"/>
    <w:multiLevelType w:val="hybridMultilevel"/>
    <w:tmpl w:val="0F28AD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1">
    <w:nsid w:val="4746140F"/>
    <w:multiLevelType w:val="hybridMultilevel"/>
    <w:tmpl w:val="EF763C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2">
    <w:nsid w:val="48343698"/>
    <w:multiLevelType w:val="hybridMultilevel"/>
    <w:tmpl w:val="24FA02E4"/>
    <w:lvl w:ilvl="0" w:tplc="2350FE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3">
    <w:nsid w:val="48466981"/>
    <w:multiLevelType w:val="hybridMultilevel"/>
    <w:tmpl w:val="982661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4">
    <w:nsid w:val="4A252154"/>
    <w:multiLevelType w:val="hybridMultilevel"/>
    <w:tmpl w:val="AE520EBE"/>
    <w:lvl w:ilvl="0" w:tplc="8FDE99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5">
    <w:nsid w:val="4A82236C"/>
    <w:multiLevelType w:val="hybridMultilevel"/>
    <w:tmpl w:val="463A6FD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6">
    <w:nsid w:val="4AE1624F"/>
    <w:multiLevelType w:val="hybridMultilevel"/>
    <w:tmpl w:val="7D78C48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7">
    <w:nsid w:val="4B0C60A9"/>
    <w:multiLevelType w:val="hybridMultilevel"/>
    <w:tmpl w:val="0576CC0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8">
    <w:nsid w:val="4B443781"/>
    <w:multiLevelType w:val="hybridMultilevel"/>
    <w:tmpl w:val="7E2E43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9">
    <w:nsid w:val="4B54160F"/>
    <w:multiLevelType w:val="hybridMultilevel"/>
    <w:tmpl w:val="38F0D340"/>
    <w:lvl w:ilvl="0" w:tplc="030EAC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0">
    <w:nsid w:val="4B653384"/>
    <w:multiLevelType w:val="hybridMultilevel"/>
    <w:tmpl w:val="76646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1">
    <w:nsid w:val="4B902A04"/>
    <w:multiLevelType w:val="hybridMultilevel"/>
    <w:tmpl w:val="BDE474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2">
    <w:nsid w:val="4CCA27A5"/>
    <w:multiLevelType w:val="hybridMultilevel"/>
    <w:tmpl w:val="56626D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3">
    <w:nsid w:val="4DC255F3"/>
    <w:multiLevelType w:val="hybridMultilevel"/>
    <w:tmpl w:val="7A8CC85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4">
    <w:nsid w:val="4E0E3EF9"/>
    <w:multiLevelType w:val="hybridMultilevel"/>
    <w:tmpl w:val="69626722"/>
    <w:lvl w:ilvl="0" w:tplc="DC123AF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5">
    <w:nsid w:val="4EFB496C"/>
    <w:multiLevelType w:val="hybridMultilevel"/>
    <w:tmpl w:val="F9EC579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6">
    <w:nsid w:val="4F98302E"/>
    <w:multiLevelType w:val="hybridMultilevel"/>
    <w:tmpl w:val="A55AF7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7">
    <w:nsid w:val="4F9A01F6"/>
    <w:multiLevelType w:val="hybridMultilevel"/>
    <w:tmpl w:val="DCA2E948"/>
    <w:lvl w:ilvl="0" w:tplc="0298FB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8">
    <w:nsid w:val="50435BBA"/>
    <w:multiLevelType w:val="hybridMultilevel"/>
    <w:tmpl w:val="7E0C125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9">
    <w:nsid w:val="5098165C"/>
    <w:multiLevelType w:val="hybridMultilevel"/>
    <w:tmpl w:val="1AFA3860"/>
    <w:lvl w:ilvl="0" w:tplc="FF806E8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0">
    <w:nsid w:val="51271C96"/>
    <w:multiLevelType w:val="hybridMultilevel"/>
    <w:tmpl w:val="E86C12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1">
    <w:nsid w:val="52641815"/>
    <w:multiLevelType w:val="hybridMultilevel"/>
    <w:tmpl w:val="2AECFA9E"/>
    <w:lvl w:ilvl="0" w:tplc="AFEEE78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2">
    <w:nsid w:val="533E45F0"/>
    <w:multiLevelType w:val="hybridMultilevel"/>
    <w:tmpl w:val="88EEA8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3">
    <w:nsid w:val="54283F4A"/>
    <w:multiLevelType w:val="hybridMultilevel"/>
    <w:tmpl w:val="81C49A5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4">
    <w:nsid w:val="543655B3"/>
    <w:multiLevelType w:val="hybridMultilevel"/>
    <w:tmpl w:val="C36C967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5">
    <w:nsid w:val="54C37F75"/>
    <w:multiLevelType w:val="hybridMultilevel"/>
    <w:tmpl w:val="0B0AD536"/>
    <w:lvl w:ilvl="0" w:tplc="08EED5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>
    <w:nsid w:val="57272CE4"/>
    <w:multiLevelType w:val="hybridMultilevel"/>
    <w:tmpl w:val="CF8E28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7">
    <w:nsid w:val="576165B3"/>
    <w:multiLevelType w:val="hybridMultilevel"/>
    <w:tmpl w:val="6928A7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8">
    <w:nsid w:val="57A21C41"/>
    <w:multiLevelType w:val="hybridMultilevel"/>
    <w:tmpl w:val="4EA8D2AA"/>
    <w:lvl w:ilvl="0" w:tplc="50DECC2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5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9">
    <w:nsid w:val="57CE4811"/>
    <w:multiLevelType w:val="hybridMultilevel"/>
    <w:tmpl w:val="9B544B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0">
    <w:nsid w:val="58754E48"/>
    <w:multiLevelType w:val="hybridMultilevel"/>
    <w:tmpl w:val="AC5018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1">
    <w:nsid w:val="587F4F2E"/>
    <w:multiLevelType w:val="hybridMultilevel"/>
    <w:tmpl w:val="E2A2041C"/>
    <w:lvl w:ilvl="0" w:tplc="ED520BCA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2">
    <w:nsid w:val="594E5E7B"/>
    <w:multiLevelType w:val="hybridMultilevel"/>
    <w:tmpl w:val="BA108FFA"/>
    <w:lvl w:ilvl="0" w:tplc="FBC680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3">
    <w:nsid w:val="598C22FE"/>
    <w:multiLevelType w:val="hybridMultilevel"/>
    <w:tmpl w:val="5EA08EA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4">
    <w:nsid w:val="5A775282"/>
    <w:multiLevelType w:val="hybridMultilevel"/>
    <w:tmpl w:val="3114246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5">
    <w:nsid w:val="5B5E6EB9"/>
    <w:multiLevelType w:val="hybridMultilevel"/>
    <w:tmpl w:val="F5C678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6">
    <w:nsid w:val="5BEB1955"/>
    <w:multiLevelType w:val="hybridMultilevel"/>
    <w:tmpl w:val="8E70CD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7">
    <w:nsid w:val="5C4629A7"/>
    <w:multiLevelType w:val="hybridMultilevel"/>
    <w:tmpl w:val="A20884F2"/>
    <w:lvl w:ilvl="0" w:tplc="0409000F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68">
    <w:nsid w:val="5D1359C2"/>
    <w:multiLevelType w:val="hybridMultilevel"/>
    <w:tmpl w:val="81B80B22"/>
    <w:lvl w:ilvl="0" w:tplc="9796EC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9">
    <w:nsid w:val="5D206651"/>
    <w:multiLevelType w:val="hybridMultilevel"/>
    <w:tmpl w:val="21B0D1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0">
    <w:nsid w:val="5DA53AF9"/>
    <w:multiLevelType w:val="hybridMultilevel"/>
    <w:tmpl w:val="5FC6C6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1">
    <w:nsid w:val="5DD9155C"/>
    <w:multiLevelType w:val="hybridMultilevel"/>
    <w:tmpl w:val="431CDF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2">
    <w:nsid w:val="5E5079FB"/>
    <w:multiLevelType w:val="hybridMultilevel"/>
    <w:tmpl w:val="83385A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3">
    <w:nsid w:val="5F395DBF"/>
    <w:multiLevelType w:val="hybridMultilevel"/>
    <w:tmpl w:val="C172D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>
    <w:nsid w:val="5F3F3219"/>
    <w:multiLevelType w:val="hybridMultilevel"/>
    <w:tmpl w:val="29AC3254"/>
    <w:lvl w:ilvl="0" w:tplc="598263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5">
    <w:nsid w:val="5F796601"/>
    <w:multiLevelType w:val="hybridMultilevel"/>
    <w:tmpl w:val="0C127EB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6">
    <w:nsid w:val="60AA2B08"/>
    <w:multiLevelType w:val="hybridMultilevel"/>
    <w:tmpl w:val="A25062F0"/>
    <w:lvl w:ilvl="0" w:tplc="565C57F4">
      <w:start w:val="1"/>
      <w:numFmt w:val="decimal"/>
      <w:lvlText w:val="%1."/>
      <w:lvlJc w:val="left"/>
      <w:pPr>
        <w:ind w:left="1080" w:hanging="360"/>
      </w:pPr>
      <w:rPr>
        <w:rFonts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7">
    <w:nsid w:val="60C8143B"/>
    <w:multiLevelType w:val="hybridMultilevel"/>
    <w:tmpl w:val="76646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8">
    <w:nsid w:val="611535C8"/>
    <w:multiLevelType w:val="hybridMultilevel"/>
    <w:tmpl w:val="1DB0530C"/>
    <w:lvl w:ilvl="0" w:tplc="598263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9">
    <w:nsid w:val="612E7B50"/>
    <w:multiLevelType w:val="hybridMultilevel"/>
    <w:tmpl w:val="1B54B49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0">
    <w:nsid w:val="627322E1"/>
    <w:multiLevelType w:val="hybridMultilevel"/>
    <w:tmpl w:val="7E70FF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1">
    <w:nsid w:val="628E1BAC"/>
    <w:multiLevelType w:val="hybridMultilevel"/>
    <w:tmpl w:val="38F0D340"/>
    <w:lvl w:ilvl="0" w:tplc="030EAC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2">
    <w:nsid w:val="641D0468"/>
    <w:multiLevelType w:val="hybridMultilevel"/>
    <w:tmpl w:val="08F267A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3">
    <w:nsid w:val="64747ADB"/>
    <w:multiLevelType w:val="hybridMultilevel"/>
    <w:tmpl w:val="43CEBEF0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4">
    <w:nsid w:val="656C3B70"/>
    <w:multiLevelType w:val="hybridMultilevel"/>
    <w:tmpl w:val="0BD2C130"/>
    <w:lvl w:ilvl="0" w:tplc="00201C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5">
    <w:nsid w:val="66064670"/>
    <w:multiLevelType w:val="hybridMultilevel"/>
    <w:tmpl w:val="DD8CD8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6">
    <w:nsid w:val="661A342F"/>
    <w:multiLevelType w:val="hybridMultilevel"/>
    <w:tmpl w:val="D6F05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7">
    <w:nsid w:val="6622687B"/>
    <w:multiLevelType w:val="hybridMultilevel"/>
    <w:tmpl w:val="6FE0791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8">
    <w:nsid w:val="690A6F30"/>
    <w:multiLevelType w:val="hybridMultilevel"/>
    <w:tmpl w:val="BDD8AB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9">
    <w:nsid w:val="69593EA0"/>
    <w:multiLevelType w:val="hybridMultilevel"/>
    <w:tmpl w:val="85AEFA2A"/>
    <w:lvl w:ilvl="0" w:tplc="C9569D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0">
    <w:nsid w:val="6A673F5A"/>
    <w:multiLevelType w:val="hybridMultilevel"/>
    <w:tmpl w:val="218425D2"/>
    <w:lvl w:ilvl="0" w:tplc="3118E712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1">
    <w:nsid w:val="6DB6211D"/>
    <w:multiLevelType w:val="hybridMultilevel"/>
    <w:tmpl w:val="13BEDD46"/>
    <w:lvl w:ilvl="0" w:tplc="E12606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2">
    <w:nsid w:val="6DE9642B"/>
    <w:multiLevelType w:val="hybridMultilevel"/>
    <w:tmpl w:val="A20884F2"/>
    <w:lvl w:ilvl="0" w:tplc="0409000F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93">
    <w:nsid w:val="6E3231F8"/>
    <w:multiLevelType w:val="hybridMultilevel"/>
    <w:tmpl w:val="82C420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4">
    <w:nsid w:val="6F043716"/>
    <w:multiLevelType w:val="hybridMultilevel"/>
    <w:tmpl w:val="38F0D340"/>
    <w:lvl w:ilvl="0" w:tplc="030EAC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5">
    <w:nsid w:val="6F2F3E1C"/>
    <w:multiLevelType w:val="hybridMultilevel"/>
    <w:tmpl w:val="7CA41D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6">
    <w:nsid w:val="717447A9"/>
    <w:multiLevelType w:val="hybridMultilevel"/>
    <w:tmpl w:val="A2646ECC"/>
    <w:lvl w:ilvl="0" w:tplc="34B8E74E">
      <w:start w:val="1"/>
      <w:numFmt w:val="decimal"/>
      <w:lvlText w:val="%1."/>
      <w:lvlJc w:val="left"/>
      <w:pPr>
        <w:ind w:left="1440" w:hanging="360"/>
      </w:pPr>
      <w:rPr>
        <w:rFonts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97">
    <w:nsid w:val="71837925"/>
    <w:multiLevelType w:val="hybridMultilevel"/>
    <w:tmpl w:val="7E40C6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8">
    <w:nsid w:val="739A253C"/>
    <w:multiLevelType w:val="hybridMultilevel"/>
    <w:tmpl w:val="3BB4BB6A"/>
    <w:lvl w:ilvl="0" w:tplc="B574C6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9">
    <w:nsid w:val="73BD6D73"/>
    <w:multiLevelType w:val="hybridMultilevel"/>
    <w:tmpl w:val="530C71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0">
    <w:nsid w:val="74163275"/>
    <w:multiLevelType w:val="hybridMultilevel"/>
    <w:tmpl w:val="01AEB782"/>
    <w:lvl w:ilvl="0" w:tplc="2D8CAE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1">
    <w:nsid w:val="74622E26"/>
    <w:multiLevelType w:val="hybridMultilevel"/>
    <w:tmpl w:val="5CCA4F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2">
    <w:nsid w:val="747801A5"/>
    <w:multiLevelType w:val="hybridMultilevel"/>
    <w:tmpl w:val="67408312"/>
    <w:lvl w:ilvl="0" w:tplc="E12606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3">
    <w:nsid w:val="749C4359"/>
    <w:multiLevelType w:val="hybridMultilevel"/>
    <w:tmpl w:val="C172D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4">
    <w:nsid w:val="7769474A"/>
    <w:multiLevelType w:val="hybridMultilevel"/>
    <w:tmpl w:val="4C801F56"/>
    <w:lvl w:ilvl="0" w:tplc="0E868B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5">
    <w:nsid w:val="77862CC9"/>
    <w:multiLevelType w:val="hybridMultilevel"/>
    <w:tmpl w:val="AF2844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6">
    <w:nsid w:val="77FF569C"/>
    <w:multiLevelType w:val="hybridMultilevel"/>
    <w:tmpl w:val="E674893E"/>
    <w:lvl w:ilvl="0" w:tplc="34586C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7">
    <w:nsid w:val="780E0520"/>
    <w:multiLevelType w:val="hybridMultilevel"/>
    <w:tmpl w:val="FFCCF0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8">
    <w:nsid w:val="784A782D"/>
    <w:multiLevelType w:val="hybridMultilevel"/>
    <w:tmpl w:val="9CDE86AC"/>
    <w:lvl w:ilvl="0" w:tplc="FF46D9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9">
    <w:nsid w:val="787323A3"/>
    <w:multiLevelType w:val="hybridMultilevel"/>
    <w:tmpl w:val="DEEA55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0">
    <w:nsid w:val="791916CD"/>
    <w:multiLevelType w:val="hybridMultilevel"/>
    <w:tmpl w:val="CE088E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1">
    <w:nsid w:val="794C3262"/>
    <w:multiLevelType w:val="hybridMultilevel"/>
    <w:tmpl w:val="C172D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2">
    <w:nsid w:val="7A07240F"/>
    <w:multiLevelType w:val="hybridMultilevel"/>
    <w:tmpl w:val="F5A8B1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3">
    <w:nsid w:val="7A66639A"/>
    <w:multiLevelType w:val="hybridMultilevel"/>
    <w:tmpl w:val="A9FA5B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4">
    <w:nsid w:val="7AF96D58"/>
    <w:multiLevelType w:val="hybridMultilevel"/>
    <w:tmpl w:val="CE0AFD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5">
    <w:nsid w:val="7B7622C6"/>
    <w:multiLevelType w:val="hybridMultilevel"/>
    <w:tmpl w:val="8BE6A2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6">
    <w:nsid w:val="7C441C59"/>
    <w:multiLevelType w:val="hybridMultilevel"/>
    <w:tmpl w:val="8BEEB0D6"/>
    <w:lvl w:ilvl="0" w:tplc="7430B1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7">
    <w:nsid w:val="7D10233C"/>
    <w:multiLevelType w:val="hybridMultilevel"/>
    <w:tmpl w:val="094878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8">
    <w:nsid w:val="7D531BDC"/>
    <w:multiLevelType w:val="hybridMultilevel"/>
    <w:tmpl w:val="5E706CB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9">
    <w:nsid w:val="7D7F4717"/>
    <w:multiLevelType w:val="hybridMultilevel"/>
    <w:tmpl w:val="0A082D60"/>
    <w:lvl w:ilvl="0" w:tplc="0409000F">
      <w:start w:val="1"/>
      <w:numFmt w:val="decimal"/>
      <w:lvlText w:val="%1."/>
      <w:lvlJc w:val="left"/>
      <w:pPr>
        <w:ind w:left="1507" w:hanging="360"/>
      </w:pPr>
    </w:lvl>
    <w:lvl w:ilvl="1" w:tplc="04090019" w:tentative="1">
      <w:start w:val="1"/>
      <w:numFmt w:val="lowerLetter"/>
      <w:lvlText w:val="%2."/>
      <w:lvlJc w:val="left"/>
      <w:pPr>
        <w:ind w:left="2227" w:hanging="360"/>
      </w:pPr>
    </w:lvl>
    <w:lvl w:ilvl="2" w:tplc="0409001B" w:tentative="1">
      <w:start w:val="1"/>
      <w:numFmt w:val="lowerRoman"/>
      <w:lvlText w:val="%3."/>
      <w:lvlJc w:val="right"/>
      <w:pPr>
        <w:ind w:left="2947" w:hanging="180"/>
      </w:pPr>
    </w:lvl>
    <w:lvl w:ilvl="3" w:tplc="0409000F" w:tentative="1">
      <w:start w:val="1"/>
      <w:numFmt w:val="decimal"/>
      <w:lvlText w:val="%4."/>
      <w:lvlJc w:val="left"/>
      <w:pPr>
        <w:ind w:left="3667" w:hanging="360"/>
      </w:pPr>
    </w:lvl>
    <w:lvl w:ilvl="4" w:tplc="04090019" w:tentative="1">
      <w:start w:val="1"/>
      <w:numFmt w:val="lowerLetter"/>
      <w:lvlText w:val="%5."/>
      <w:lvlJc w:val="left"/>
      <w:pPr>
        <w:ind w:left="4387" w:hanging="360"/>
      </w:pPr>
    </w:lvl>
    <w:lvl w:ilvl="5" w:tplc="0409001B" w:tentative="1">
      <w:start w:val="1"/>
      <w:numFmt w:val="lowerRoman"/>
      <w:lvlText w:val="%6."/>
      <w:lvlJc w:val="right"/>
      <w:pPr>
        <w:ind w:left="5107" w:hanging="180"/>
      </w:pPr>
    </w:lvl>
    <w:lvl w:ilvl="6" w:tplc="0409000F" w:tentative="1">
      <w:start w:val="1"/>
      <w:numFmt w:val="decimal"/>
      <w:lvlText w:val="%7."/>
      <w:lvlJc w:val="left"/>
      <w:pPr>
        <w:ind w:left="5827" w:hanging="360"/>
      </w:pPr>
    </w:lvl>
    <w:lvl w:ilvl="7" w:tplc="04090019" w:tentative="1">
      <w:start w:val="1"/>
      <w:numFmt w:val="lowerLetter"/>
      <w:lvlText w:val="%8."/>
      <w:lvlJc w:val="left"/>
      <w:pPr>
        <w:ind w:left="6547" w:hanging="360"/>
      </w:pPr>
    </w:lvl>
    <w:lvl w:ilvl="8" w:tplc="0409001B" w:tentative="1">
      <w:start w:val="1"/>
      <w:numFmt w:val="lowerRoman"/>
      <w:lvlText w:val="%9."/>
      <w:lvlJc w:val="right"/>
      <w:pPr>
        <w:ind w:left="7267" w:hanging="180"/>
      </w:pPr>
    </w:lvl>
  </w:abstractNum>
  <w:abstractNum w:abstractNumId="220">
    <w:nsid w:val="7EE9763C"/>
    <w:multiLevelType w:val="hybridMultilevel"/>
    <w:tmpl w:val="5866DDD8"/>
    <w:lvl w:ilvl="0" w:tplc="8E2805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1">
    <w:nsid w:val="7EED0FD5"/>
    <w:multiLevelType w:val="hybridMultilevel"/>
    <w:tmpl w:val="9B5A38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2">
    <w:nsid w:val="7F05480B"/>
    <w:multiLevelType w:val="hybridMultilevel"/>
    <w:tmpl w:val="F8E4E38C"/>
    <w:lvl w:ilvl="0" w:tplc="D4E6F9E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3">
    <w:nsid w:val="7F3A2077"/>
    <w:multiLevelType w:val="hybridMultilevel"/>
    <w:tmpl w:val="4CDE444A"/>
    <w:lvl w:ilvl="0" w:tplc="C13CC8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4">
    <w:nsid w:val="7F6F2079"/>
    <w:multiLevelType w:val="hybridMultilevel"/>
    <w:tmpl w:val="F634C0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29"/>
  </w:num>
  <w:num w:numId="3">
    <w:abstractNumId w:val="165"/>
  </w:num>
  <w:num w:numId="4">
    <w:abstractNumId w:val="217"/>
  </w:num>
  <w:num w:numId="5">
    <w:abstractNumId w:val="72"/>
  </w:num>
  <w:num w:numId="6">
    <w:abstractNumId w:val="11"/>
  </w:num>
  <w:num w:numId="7">
    <w:abstractNumId w:val="80"/>
  </w:num>
  <w:num w:numId="8">
    <w:abstractNumId w:val="3"/>
  </w:num>
  <w:num w:numId="9">
    <w:abstractNumId w:val="202"/>
  </w:num>
  <w:num w:numId="10">
    <w:abstractNumId w:val="191"/>
  </w:num>
  <w:num w:numId="11">
    <w:abstractNumId w:val="100"/>
  </w:num>
  <w:num w:numId="12">
    <w:abstractNumId w:val="221"/>
  </w:num>
  <w:num w:numId="13">
    <w:abstractNumId w:val="71"/>
  </w:num>
  <w:num w:numId="14">
    <w:abstractNumId w:val="169"/>
  </w:num>
  <w:num w:numId="15">
    <w:abstractNumId w:val="77"/>
  </w:num>
  <w:num w:numId="16">
    <w:abstractNumId w:val="33"/>
  </w:num>
  <w:num w:numId="17">
    <w:abstractNumId w:val="184"/>
  </w:num>
  <w:num w:numId="18">
    <w:abstractNumId w:val="55"/>
  </w:num>
  <w:num w:numId="19">
    <w:abstractNumId w:val="1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30"/>
  </w:num>
  <w:num w:numId="21">
    <w:abstractNumId w:val="7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5"/>
  </w:num>
  <w:num w:numId="23">
    <w:abstractNumId w:val="216"/>
  </w:num>
  <w:num w:numId="24">
    <w:abstractNumId w:val="127"/>
  </w:num>
  <w:num w:numId="25">
    <w:abstractNumId w:val="204"/>
  </w:num>
  <w:num w:numId="26">
    <w:abstractNumId w:val="157"/>
  </w:num>
  <w:num w:numId="27">
    <w:abstractNumId w:val="132"/>
  </w:num>
  <w:num w:numId="28">
    <w:abstractNumId w:val="39"/>
  </w:num>
  <w:num w:numId="29">
    <w:abstractNumId w:val="116"/>
  </w:num>
  <w:num w:numId="30">
    <w:abstractNumId w:val="95"/>
  </w:num>
  <w:num w:numId="31">
    <w:abstractNumId w:val="19"/>
  </w:num>
  <w:num w:numId="32">
    <w:abstractNumId w:val="182"/>
  </w:num>
  <w:num w:numId="33">
    <w:abstractNumId w:val="143"/>
  </w:num>
  <w:num w:numId="34">
    <w:abstractNumId w:val="126"/>
  </w:num>
  <w:num w:numId="35">
    <w:abstractNumId w:val="58"/>
  </w:num>
  <w:num w:numId="36">
    <w:abstractNumId w:val="134"/>
  </w:num>
  <w:num w:numId="37">
    <w:abstractNumId w:val="218"/>
  </w:num>
  <w:num w:numId="38">
    <w:abstractNumId w:val="48"/>
  </w:num>
  <w:num w:numId="39">
    <w:abstractNumId w:val="147"/>
  </w:num>
  <w:num w:numId="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7"/>
  </w:num>
  <w:num w:numId="42">
    <w:abstractNumId w:val="67"/>
  </w:num>
  <w:num w:numId="43">
    <w:abstractNumId w:val="10"/>
  </w:num>
  <w:num w:numId="44">
    <w:abstractNumId w:val="189"/>
  </w:num>
  <w:num w:numId="45">
    <w:abstractNumId w:val="113"/>
  </w:num>
  <w:num w:numId="46">
    <w:abstractNumId w:val="175"/>
  </w:num>
  <w:num w:numId="47">
    <w:abstractNumId w:val="96"/>
  </w:num>
  <w:num w:numId="48">
    <w:abstractNumId w:val="29"/>
  </w:num>
  <w:num w:numId="49">
    <w:abstractNumId w:val="26"/>
  </w:num>
  <w:num w:numId="50">
    <w:abstractNumId w:val="97"/>
  </w:num>
  <w:num w:numId="51">
    <w:abstractNumId w:val="163"/>
  </w:num>
  <w:num w:numId="52">
    <w:abstractNumId w:val="13"/>
  </w:num>
  <w:num w:numId="53">
    <w:abstractNumId w:val="210"/>
  </w:num>
  <w:num w:numId="54">
    <w:abstractNumId w:val="185"/>
  </w:num>
  <w:num w:numId="55">
    <w:abstractNumId w:val="81"/>
  </w:num>
  <w:num w:numId="56">
    <w:abstractNumId w:val="162"/>
  </w:num>
  <w:num w:numId="57">
    <w:abstractNumId w:val="84"/>
  </w:num>
  <w:num w:numId="58">
    <w:abstractNumId w:val="168"/>
  </w:num>
  <w:num w:numId="59">
    <w:abstractNumId w:val="158"/>
  </w:num>
  <w:num w:numId="60">
    <w:abstractNumId w:val="108"/>
  </w:num>
  <w:num w:numId="61">
    <w:abstractNumId w:val="155"/>
  </w:num>
  <w:num w:numId="62">
    <w:abstractNumId w:val="149"/>
  </w:num>
  <w:num w:numId="63">
    <w:abstractNumId w:val="223"/>
  </w:num>
  <w:num w:numId="64">
    <w:abstractNumId w:val="99"/>
  </w:num>
  <w:num w:numId="65">
    <w:abstractNumId w:val="14"/>
  </w:num>
  <w:num w:numId="66">
    <w:abstractNumId w:val="120"/>
  </w:num>
  <w:num w:numId="67">
    <w:abstractNumId w:val="125"/>
  </w:num>
  <w:num w:numId="68">
    <w:abstractNumId w:val="5"/>
  </w:num>
  <w:num w:numId="69">
    <w:abstractNumId w:val="74"/>
  </w:num>
  <w:num w:numId="70">
    <w:abstractNumId w:val="151"/>
  </w:num>
  <w:num w:numId="71">
    <w:abstractNumId w:val="206"/>
  </w:num>
  <w:num w:numId="72">
    <w:abstractNumId w:val="220"/>
  </w:num>
  <w:num w:numId="73">
    <w:abstractNumId w:val="25"/>
  </w:num>
  <w:num w:numId="74">
    <w:abstractNumId w:val="61"/>
  </w:num>
  <w:num w:numId="75">
    <w:abstractNumId w:val="174"/>
  </w:num>
  <w:num w:numId="76">
    <w:abstractNumId w:val="208"/>
  </w:num>
  <w:num w:numId="77">
    <w:abstractNumId w:val="6"/>
  </w:num>
  <w:num w:numId="78">
    <w:abstractNumId w:val="18"/>
  </w:num>
  <w:num w:numId="79">
    <w:abstractNumId w:val="212"/>
  </w:num>
  <w:num w:numId="80">
    <w:abstractNumId w:val="190"/>
  </w:num>
  <w:num w:numId="81">
    <w:abstractNumId w:val="199"/>
  </w:num>
  <w:num w:numId="82">
    <w:abstractNumId w:val="219"/>
  </w:num>
  <w:num w:numId="83">
    <w:abstractNumId w:val="7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4">
    <w:abstractNumId w:val="65"/>
  </w:num>
  <w:num w:numId="85">
    <w:abstractNumId w:val="124"/>
  </w:num>
  <w:num w:numId="86">
    <w:abstractNumId w:val="195"/>
  </w:num>
  <w:num w:numId="87">
    <w:abstractNumId w:val="86"/>
  </w:num>
  <w:num w:numId="88">
    <w:abstractNumId w:val="215"/>
  </w:num>
  <w:num w:numId="89">
    <w:abstractNumId w:val="54"/>
  </w:num>
  <w:num w:numId="90">
    <w:abstractNumId w:val="66"/>
  </w:num>
  <w:num w:numId="91">
    <w:abstractNumId w:val="106"/>
  </w:num>
  <w:num w:numId="92">
    <w:abstractNumId w:val="154"/>
  </w:num>
  <w:num w:numId="93">
    <w:abstractNumId w:val="83"/>
  </w:num>
  <w:num w:numId="94">
    <w:abstractNumId w:val="110"/>
  </w:num>
  <w:num w:numId="95">
    <w:abstractNumId w:val="50"/>
  </w:num>
  <w:num w:numId="96">
    <w:abstractNumId w:val="160"/>
  </w:num>
  <w:num w:numId="97">
    <w:abstractNumId w:val="156"/>
  </w:num>
  <w:num w:numId="98">
    <w:abstractNumId w:val="63"/>
  </w:num>
  <w:num w:numId="99">
    <w:abstractNumId w:val="16"/>
  </w:num>
  <w:num w:numId="100">
    <w:abstractNumId w:val="179"/>
  </w:num>
  <w:num w:numId="101">
    <w:abstractNumId w:val="114"/>
  </w:num>
  <w:num w:numId="102">
    <w:abstractNumId w:val="186"/>
  </w:num>
  <w:num w:numId="103">
    <w:abstractNumId w:val="207"/>
  </w:num>
  <w:num w:numId="104">
    <w:abstractNumId w:val="22"/>
  </w:num>
  <w:num w:numId="105">
    <w:abstractNumId w:val="122"/>
  </w:num>
  <w:num w:numId="106">
    <w:abstractNumId w:val="205"/>
  </w:num>
  <w:num w:numId="107">
    <w:abstractNumId w:val="209"/>
  </w:num>
  <w:num w:numId="108">
    <w:abstractNumId w:val="52"/>
  </w:num>
  <w:num w:numId="109">
    <w:abstractNumId w:val="133"/>
  </w:num>
  <w:num w:numId="110">
    <w:abstractNumId w:val="224"/>
  </w:num>
  <w:num w:numId="111">
    <w:abstractNumId w:val="164"/>
  </w:num>
  <w:num w:numId="112">
    <w:abstractNumId w:val="44"/>
  </w:num>
  <w:num w:numId="113">
    <w:abstractNumId w:val="214"/>
  </w:num>
  <w:num w:numId="114">
    <w:abstractNumId w:val="103"/>
  </w:num>
  <w:num w:numId="115">
    <w:abstractNumId w:val="180"/>
  </w:num>
  <w:num w:numId="116">
    <w:abstractNumId w:val="176"/>
  </w:num>
  <w:num w:numId="117">
    <w:abstractNumId w:val="170"/>
  </w:num>
  <w:num w:numId="118">
    <w:abstractNumId w:val="193"/>
  </w:num>
  <w:num w:numId="119">
    <w:abstractNumId w:val="137"/>
  </w:num>
  <w:num w:numId="120">
    <w:abstractNumId w:val="102"/>
  </w:num>
  <w:num w:numId="121">
    <w:abstractNumId w:val="138"/>
  </w:num>
  <w:num w:numId="122">
    <w:abstractNumId w:val="92"/>
  </w:num>
  <w:num w:numId="123">
    <w:abstractNumId w:val="79"/>
  </w:num>
  <w:num w:numId="124">
    <w:abstractNumId w:val="178"/>
  </w:num>
  <w:num w:numId="125">
    <w:abstractNumId w:val="167"/>
  </w:num>
  <w:num w:numId="126">
    <w:abstractNumId w:val="146"/>
  </w:num>
  <w:num w:numId="127">
    <w:abstractNumId w:val="8"/>
  </w:num>
  <w:num w:numId="128">
    <w:abstractNumId w:val="136"/>
  </w:num>
  <w:num w:numId="129">
    <w:abstractNumId w:val="104"/>
  </w:num>
  <w:num w:numId="130">
    <w:abstractNumId w:val="213"/>
  </w:num>
  <w:num w:numId="131">
    <w:abstractNumId w:val="153"/>
  </w:num>
  <w:num w:numId="132">
    <w:abstractNumId w:val="161"/>
  </w:num>
  <w:num w:numId="133">
    <w:abstractNumId w:val="64"/>
  </w:num>
  <w:num w:numId="134">
    <w:abstractNumId w:val="135"/>
  </w:num>
  <w:num w:numId="135">
    <w:abstractNumId w:val="62"/>
  </w:num>
  <w:num w:numId="136">
    <w:abstractNumId w:val="142"/>
  </w:num>
  <w:num w:numId="137">
    <w:abstractNumId w:val="196"/>
  </w:num>
  <w:num w:numId="138">
    <w:abstractNumId w:val="98"/>
  </w:num>
  <w:num w:numId="139">
    <w:abstractNumId w:val="23"/>
  </w:num>
  <w:num w:numId="140">
    <w:abstractNumId w:val="152"/>
  </w:num>
  <w:num w:numId="141">
    <w:abstractNumId w:val="60"/>
  </w:num>
  <w:num w:numId="142">
    <w:abstractNumId w:val="177"/>
  </w:num>
  <w:num w:numId="143">
    <w:abstractNumId w:val="222"/>
  </w:num>
  <w:num w:numId="144">
    <w:abstractNumId w:val="171"/>
  </w:num>
  <w:num w:numId="145">
    <w:abstractNumId w:val="47"/>
  </w:num>
  <w:num w:numId="146">
    <w:abstractNumId w:val="148"/>
  </w:num>
  <w:num w:numId="147">
    <w:abstractNumId w:val="4"/>
  </w:num>
  <w:num w:numId="148">
    <w:abstractNumId w:val="24"/>
  </w:num>
  <w:num w:numId="149">
    <w:abstractNumId w:val="21"/>
  </w:num>
  <w:num w:numId="150">
    <w:abstractNumId w:val="28"/>
  </w:num>
  <w:num w:numId="151">
    <w:abstractNumId w:val="87"/>
  </w:num>
  <w:num w:numId="152">
    <w:abstractNumId w:val="2"/>
  </w:num>
  <w:num w:numId="153">
    <w:abstractNumId w:val="94"/>
  </w:num>
  <w:num w:numId="154">
    <w:abstractNumId w:val="85"/>
  </w:num>
  <w:num w:numId="155">
    <w:abstractNumId w:val="109"/>
  </w:num>
  <w:num w:numId="156">
    <w:abstractNumId w:val="173"/>
  </w:num>
  <w:num w:numId="157">
    <w:abstractNumId w:val="159"/>
  </w:num>
  <w:num w:numId="158">
    <w:abstractNumId w:val="194"/>
  </w:num>
  <w:num w:numId="159">
    <w:abstractNumId w:val="203"/>
  </w:num>
  <w:num w:numId="160">
    <w:abstractNumId w:val="187"/>
  </w:num>
  <w:num w:numId="161">
    <w:abstractNumId w:val="119"/>
  </w:num>
  <w:num w:numId="162">
    <w:abstractNumId w:val="42"/>
  </w:num>
  <w:num w:numId="163">
    <w:abstractNumId w:val="36"/>
  </w:num>
  <w:num w:numId="164">
    <w:abstractNumId w:val="181"/>
  </w:num>
  <w:num w:numId="165">
    <w:abstractNumId w:val="192"/>
  </w:num>
  <w:num w:numId="166">
    <w:abstractNumId w:val="31"/>
  </w:num>
  <w:num w:numId="167">
    <w:abstractNumId w:val="35"/>
  </w:num>
  <w:num w:numId="168">
    <w:abstractNumId w:val="73"/>
  </w:num>
  <w:num w:numId="169">
    <w:abstractNumId w:val="15"/>
  </w:num>
  <w:num w:numId="170">
    <w:abstractNumId w:val="82"/>
  </w:num>
  <w:num w:numId="171">
    <w:abstractNumId w:val="78"/>
  </w:num>
  <w:num w:numId="172">
    <w:abstractNumId w:val="121"/>
  </w:num>
  <w:num w:numId="173">
    <w:abstractNumId w:val="128"/>
  </w:num>
  <w:num w:numId="174">
    <w:abstractNumId w:val="166"/>
  </w:num>
  <w:num w:numId="175">
    <w:abstractNumId w:val="115"/>
  </w:num>
  <w:num w:numId="176">
    <w:abstractNumId w:val="49"/>
  </w:num>
  <w:num w:numId="177">
    <w:abstractNumId w:val="201"/>
  </w:num>
  <w:num w:numId="178">
    <w:abstractNumId w:val="8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">
    <w:abstractNumId w:val="17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0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">
    <w:abstractNumId w:val="9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">
    <w:abstractNumId w:val="9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">
    <w:abstractNumId w:val="40"/>
  </w:num>
  <w:num w:numId="184">
    <w:abstractNumId w:val="123"/>
  </w:num>
  <w:num w:numId="185">
    <w:abstractNumId w:val="17"/>
  </w:num>
  <w:num w:numId="186">
    <w:abstractNumId w:val="140"/>
  </w:num>
  <w:num w:numId="187">
    <w:abstractNumId w:val="90"/>
  </w:num>
  <w:num w:numId="188">
    <w:abstractNumId w:val="38"/>
  </w:num>
  <w:num w:numId="189">
    <w:abstractNumId w:val="7"/>
  </w:num>
  <w:num w:numId="190">
    <w:abstractNumId w:val="43"/>
  </w:num>
  <w:num w:numId="191">
    <w:abstractNumId w:val="70"/>
  </w:num>
  <w:num w:numId="192">
    <w:abstractNumId w:val="198"/>
  </w:num>
  <w:num w:numId="193">
    <w:abstractNumId w:val="51"/>
  </w:num>
  <w:num w:numId="194">
    <w:abstractNumId w:val="41"/>
  </w:num>
  <w:num w:numId="195">
    <w:abstractNumId w:val="107"/>
  </w:num>
  <w:num w:numId="196">
    <w:abstractNumId w:val="144"/>
  </w:num>
  <w:num w:numId="197">
    <w:abstractNumId w:val="69"/>
  </w:num>
  <w:num w:numId="198">
    <w:abstractNumId w:val="9"/>
  </w:num>
  <w:num w:numId="199">
    <w:abstractNumId w:val="57"/>
  </w:num>
  <w:num w:numId="200">
    <w:abstractNumId w:val="150"/>
  </w:num>
  <w:num w:numId="201">
    <w:abstractNumId w:val="68"/>
  </w:num>
  <w:num w:numId="202">
    <w:abstractNumId w:val="59"/>
  </w:num>
  <w:num w:numId="203">
    <w:abstractNumId w:val="211"/>
  </w:num>
  <w:num w:numId="204">
    <w:abstractNumId w:val="56"/>
  </w:num>
  <w:num w:numId="205">
    <w:abstractNumId w:val="118"/>
  </w:num>
  <w:num w:numId="206">
    <w:abstractNumId w:val="139"/>
  </w:num>
  <w:num w:numId="207">
    <w:abstractNumId w:val="20"/>
  </w:num>
  <w:num w:numId="208">
    <w:abstractNumId w:val="34"/>
  </w:num>
  <w:num w:numId="209">
    <w:abstractNumId w:val="188"/>
  </w:num>
  <w:num w:numId="210">
    <w:abstractNumId w:val="112"/>
  </w:num>
  <w:num w:numId="211">
    <w:abstractNumId w:val="53"/>
  </w:num>
  <w:num w:numId="212">
    <w:abstractNumId w:val="30"/>
  </w:num>
  <w:num w:numId="213">
    <w:abstractNumId w:val="32"/>
  </w:num>
  <w:num w:numId="214">
    <w:abstractNumId w:val="131"/>
  </w:num>
  <w:num w:numId="215">
    <w:abstractNumId w:val="111"/>
  </w:num>
  <w:num w:numId="216">
    <w:abstractNumId w:val="101"/>
  </w:num>
  <w:num w:numId="217">
    <w:abstractNumId w:val="197"/>
  </w:num>
  <w:num w:numId="218">
    <w:abstractNumId w:val="105"/>
  </w:num>
  <w:num w:numId="219">
    <w:abstractNumId w:val="88"/>
  </w:num>
  <w:num w:numId="220">
    <w:abstractNumId w:val="12"/>
  </w:num>
  <w:num w:numId="221">
    <w:abstractNumId w:val="117"/>
  </w:num>
  <w:num w:numId="222">
    <w:abstractNumId w:val="27"/>
  </w:num>
  <w:num w:numId="223">
    <w:abstractNumId w:val="200"/>
  </w:num>
  <w:num w:numId="224">
    <w:abstractNumId w:val="183"/>
  </w:num>
  <w:num w:numId="225">
    <w:abstractNumId w:val="141"/>
  </w:num>
  <w:numIdMacAtCleanup w:val="218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ctiveWritingStyle w:appName="MSWord" w:lang="en-US" w:vendorID="64" w:dllVersion="131078" w:nlCheck="1" w:checkStyle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6676482">
      <o:colormenu v:ext="edit" fillcolor="none"/>
    </o:shapedefaults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jA2tzA0NTM2NzA1NzVU0lEKTi0uzszPAykwMjSrBQB68o8OLgAAAA=="/>
  </w:docVars>
  <w:rsids>
    <w:rsidRoot w:val="000C4BB7"/>
    <w:rsid w:val="00000008"/>
    <w:rsid w:val="00000063"/>
    <w:rsid w:val="00000211"/>
    <w:rsid w:val="000002C1"/>
    <w:rsid w:val="000002DE"/>
    <w:rsid w:val="000004F6"/>
    <w:rsid w:val="00000697"/>
    <w:rsid w:val="00000698"/>
    <w:rsid w:val="000007C2"/>
    <w:rsid w:val="00000BA3"/>
    <w:rsid w:val="00000BD9"/>
    <w:rsid w:val="00000E1C"/>
    <w:rsid w:val="00000EFC"/>
    <w:rsid w:val="000011D7"/>
    <w:rsid w:val="0000120F"/>
    <w:rsid w:val="0000121F"/>
    <w:rsid w:val="000012D2"/>
    <w:rsid w:val="0000169A"/>
    <w:rsid w:val="0000172D"/>
    <w:rsid w:val="000018AD"/>
    <w:rsid w:val="00001C53"/>
    <w:rsid w:val="00001EEB"/>
    <w:rsid w:val="00002014"/>
    <w:rsid w:val="00002023"/>
    <w:rsid w:val="000022F1"/>
    <w:rsid w:val="000024BA"/>
    <w:rsid w:val="00002762"/>
    <w:rsid w:val="00002826"/>
    <w:rsid w:val="00002909"/>
    <w:rsid w:val="00002BB9"/>
    <w:rsid w:val="00002C68"/>
    <w:rsid w:val="00002D4D"/>
    <w:rsid w:val="00002F13"/>
    <w:rsid w:val="00002F73"/>
    <w:rsid w:val="00002FBF"/>
    <w:rsid w:val="00003391"/>
    <w:rsid w:val="000034F1"/>
    <w:rsid w:val="00003503"/>
    <w:rsid w:val="000038B8"/>
    <w:rsid w:val="00003AEF"/>
    <w:rsid w:val="00003B21"/>
    <w:rsid w:val="00003C1A"/>
    <w:rsid w:val="000040DF"/>
    <w:rsid w:val="000041A6"/>
    <w:rsid w:val="0000424E"/>
    <w:rsid w:val="000043F6"/>
    <w:rsid w:val="0000457B"/>
    <w:rsid w:val="000045AE"/>
    <w:rsid w:val="000045C0"/>
    <w:rsid w:val="000046FD"/>
    <w:rsid w:val="00004A15"/>
    <w:rsid w:val="00004AD2"/>
    <w:rsid w:val="00004CEE"/>
    <w:rsid w:val="00004D24"/>
    <w:rsid w:val="0000526A"/>
    <w:rsid w:val="00005388"/>
    <w:rsid w:val="00005648"/>
    <w:rsid w:val="00005733"/>
    <w:rsid w:val="000058F8"/>
    <w:rsid w:val="00005A56"/>
    <w:rsid w:val="00005D3E"/>
    <w:rsid w:val="00005E14"/>
    <w:rsid w:val="00005EA2"/>
    <w:rsid w:val="00005FB7"/>
    <w:rsid w:val="000060CE"/>
    <w:rsid w:val="00006288"/>
    <w:rsid w:val="00006391"/>
    <w:rsid w:val="0000657F"/>
    <w:rsid w:val="00006653"/>
    <w:rsid w:val="000066B5"/>
    <w:rsid w:val="00006752"/>
    <w:rsid w:val="00006862"/>
    <w:rsid w:val="00006D6F"/>
    <w:rsid w:val="00006DAA"/>
    <w:rsid w:val="00006DD9"/>
    <w:rsid w:val="00006FBF"/>
    <w:rsid w:val="0000704B"/>
    <w:rsid w:val="000071C1"/>
    <w:rsid w:val="000072BE"/>
    <w:rsid w:val="0000733F"/>
    <w:rsid w:val="0000756B"/>
    <w:rsid w:val="00007623"/>
    <w:rsid w:val="00007690"/>
    <w:rsid w:val="00007E6B"/>
    <w:rsid w:val="00007ED8"/>
    <w:rsid w:val="00007F06"/>
    <w:rsid w:val="000102ED"/>
    <w:rsid w:val="00010487"/>
    <w:rsid w:val="000104C3"/>
    <w:rsid w:val="000104DB"/>
    <w:rsid w:val="0001068D"/>
    <w:rsid w:val="00010831"/>
    <w:rsid w:val="00010A49"/>
    <w:rsid w:val="00010B05"/>
    <w:rsid w:val="00010B59"/>
    <w:rsid w:val="00010BF7"/>
    <w:rsid w:val="00010F2E"/>
    <w:rsid w:val="0001112F"/>
    <w:rsid w:val="0001127E"/>
    <w:rsid w:val="000112BB"/>
    <w:rsid w:val="000112F0"/>
    <w:rsid w:val="00011418"/>
    <w:rsid w:val="0001150D"/>
    <w:rsid w:val="00011979"/>
    <w:rsid w:val="00011BF0"/>
    <w:rsid w:val="00011DCD"/>
    <w:rsid w:val="00011FDD"/>
    <w:rsid w:val="00011FED"/>
    <w:rsid w:val="000122CC"/>
    <w:rsid w:val="00012426"/>
    <w:rsid w:val="00012443"/>
    <w:rsid w:val="00012486"/>
    <w:rsid w:val="000125D5"/>
    <w:rsid w:val="00012751"/>
    <w:rsid w:val="00012786"/>
    <w:rsid w:val="0001292B"/>
    <w:rsid w:val="0001298A"/>
    <w:rsid w:val="00012D00"/>
    <w:rsid w:val="00012DB5"/>
    <w:rsid w:val="0001306C"/>
    <w:rsid w:val="00013261"/>
    <w:rsid w:val="0001330D"/>
    <w:rsid w:val="000133F1"/>
    <w:rsid w:val="00013419"/>
    <w:rsid w:val="000134A4"/>
    <w:rsid w:val="0001359A"/>
    <w:rsid w:val="000135F1"/>
    <w:rsid w:val="00013651"/>
    <w:rsid w:val="000137F9"/>
    <w:rsid w:val="0001397C"/>
    <w:rsid w:val="00013EB7"/>
    <w:rsid w:val="00013F4B"/>
    <w:rsid w:val="00013F63"/>
    <w:rsid w:val="00013FD2"/>
    <w:rsid w:val="000140A9"/>
    <w:rsid w:val="0001425B"/>
    <w:rsid w:val="00014313"/>
    <w:rsid w:val="00014476"/>
    <w:rsid w:val="00014506"/>
    <w:rsid w:val="0001476A"/>
    <w:rsid w:val="00014889"/>
    <w:rsid w:val="00014978"/>
    <w:rsid w:val="00014A3D"/>
    <w:rsid w:val="00014B0A"/>
    <w:rsid w:val="00014B4F"/>
    <w:rsid w:val="00014D7D"/>
    <w:rsid w:val="00014E20"/>
    <w:rsid w:val="00015105"/>
    <w:rsid w:val="0001515B"/>
    <w:rsid w:val="000153BB"/>
    <w:rsid w:val="000155B9"/>
    <w:rsid w:val="00015606"/>
    <w:rsid w:val="000158F7"/>
    <w:rsid w:val="000159BC"/>
    <w:rsid w:val="000159F8"/>
    <w:rsid w:val="00015CF6"/>
    <w:rsid w:val="00015D48"/>
    <w:rsid w:val="00015DE9"/>
    <w:rsid w:val="00015FBF"/>
    <w:rsid w:val="00016091"/>
    <w:rsid w:val="00016204"/>
    <w:rsid w:val="00016335"/>
    <w:rsid w:val="00016412"/>
    <w:rsid w:val="00016478"/>
    <w:rsid w:val="00016570"/>
    <w:rsid w:val="00016879"/>
    <w:rsid w:val="00016902"/>
    <w:rsid w:val="00016B02"/>
    <w:rsid w:val="00016BE1"/>
    <w:rsid w:val="00016DC5"/>
    <w:rsid w:val="00016E68"/>
    <w:rsid w:val="00016FC1"/>
    <w:rsid w:val="00017063"/>
    <w:rsid w:val="0001709C"/>
    <w:rsid w:val="00017351"/>
    <w:rsid w:val="000173DF"/>
    <w:rsid w:val="0001742F"/>
    <w:rsid w:val="00017649"/>
    <w:rsid w:val="00017747"/>
    <w:rsid w:val="000177C5"/>
    <w:rsid w:val="00017935"/>
    <w:rsid w:val="00017AD0"/>
    <w:rsid w:val="00017D5D"/>
    <w:rsid w:val="00017E97"/>
    <w:rsid w:val="00017EFE"/>
    <w:rsid w:val="00020086"/>
    <w:rsid w:val="000200C1"/>
    <w:rsid w:val="00020105"/>
    <w:rsid w:val="00020147"/>
    <w:rsid w:val="0002021D"/>
    <w:rsid w:val="00020308"/>
    <w:rsid w:val="00020680"/>
    <w:rsid w:val="000206E0"/>
    <w:rsid w:val="0002080D"/>
    <w:rsid w:val="00020828"/>
    <w:rsid w:val="00020979"/>
    <w:rsid w:val="000209AF"/>
    <w:rsid w:val="00020A50"/>
    <w:rsid w:val="00020A7C"/>
    <w:rsid w:val="00020B74"/>
    <w:rsid w:val="00020C2D"/>
    <w:rsid w:val="00020D90"/>
    <w:rsid w:val="00020DED"/>
    <w:rsid w:val="00020E94"/>
    <w:rsid w:val="00020EF8"/>
    <w:rsid w:val="00020F10"/>
    <w:rsid w:val="00021092"/>
    <w:rsid w:val="000210C2"/>
    <w:rsid w:val="000214FA"/>
    <w:rsid w:val="00021677"/>
    <w:rsid w:val="00021A64"/>
    <w:rsid w:val="00021C82"/>
    <w:rsid w:val="00021D50"/>
    <w:rsid w:val="00021E9C"/>
    <w:rsid w:val="0002220F"/>
    <w:rsid w:val="00022439"/>
    <w:rsid w:val="0002257A"/>
    <w:rsid w:val="000227FE"/>
    <w:rsid w:val="0002286A"/>
    <w:rsid w:val="00022A4D"/>
    <w:rsid w:val="00022B28"/>
    <w:rsid w:val="00022B60"/>
    <w:rsid w:val="00022CFC"/>
    <w:rsid w:val="00022E08"/>
    <w:rsid w:val="00022E27"/>
    <w:rsid w:val="00022F9B"/>
    <w:rsid w:val="00022FC2"/>
    <w:rsid w:val="000230DB"/>
    <w:rsid w:val="00023441"/>
    <w:rsid w:val="00023659"/>
    <w:rsid w:val="000238AE"/>
    <w:rsid w:val="00023ADB"/>
    <w:rsid w:val="00023B36"/>
    <w:rsid w:val="00023CD8"/>
    <w:rsid w:val="00023FE2"/>
    <w:rsid w:val="00024134"/>
    <w:rsid w:val="0002418E"/>
    <w:rsid w:val="000241E0"/>
    <w:rsid w:val="0002424A"/>
    <w:rsid w:val="000245C0"/>
    <w:rsid w:val="0002461D"/>
    <w:rsid w:val="000247FF"/>
    <w:rsid w:val="000248DC"/>
    <w:rsid w:val="00024A19"/>
    <w:rsid w:val="00024AC4"/>
    <w:rsid w:val="00024C0C"/>
    <w:rsid w:val="00024DBB"/>
    <w:rsid w:val="00024F67"/>
    <w:rsid w:val="0002520D"/>
    <w:rsid w:val="0002541D"/>
    <w:rsid w:val="000255E0"/>
    <w:rsid w:val="0002568B"/>
    <w:rsid w:val="00025742"/>
    <w:rsid w:val="000257C7"/>
    <w:rsid w:val="00025973"/>
    <w:rsid w:val="00025DBD"/>
    <w:rsid w:val="00026161"/>
    <w:rsid w:val="00026555"/>
    <w:rsid w:val="000266A3"/>
    <w:rsid w:val="00026843"/>
    <w:rsid w:val="00026979"/>
    <w:rsid w:val="000269CE"/>
    <w:rsid w:val="00026A48"/>
    <w:rsid w:val="00026B08"/>
    <w:rsid w:val="00027291"/>
    <w:rsid w:val="000272FD"/>
    <w:rsid w:val="0002736C"/>
    <w:rsid w:val="00027397"/>
    <w:rsid w:val="0002756D"/>
    <w:rsid w:val="000275A9"/>
    <w:rsid w:val="00027689"/>
    <w:rsid w:val="000276B1"/>
    <w:rsid w:val="00027761"/>
    <w:rsid w:val="000277E7"/>
    <w:rsid w:val="00027831"/>
    <w:rsid w:val="00027A21"/>
    <w:rsid w:val="00027B6D"/>
    <w:rsid w:val="00027B8E"/>
    <w:rsid w:val="00027CE0"/>
    <w:rsid w:val="00027D73"/>
    <w:rsid w:val="00027ECA"/>
    <w:rsid w:val="00030009"/>
    <w:rsid w:val="0003000C"/>
    <w:rsid w:val="0003025A"/>
    <w:rsid w:val="00030320"/>
    <w:rsid w:val="000303A5"/>
    <w:rsid w:val="000303ED"/>
    <w:rsid w:val="00030836"/>
    <w:rsid w:val="000308A2"/>
    <w:rsid w:val="000309B5"/>
    <w:rsid w:val="000309EF"/>
    <w:rsid w:val="00030A37"/>
    <w:rsid w:val="0003103C"/>
    <w:rsid w:val="0003137D"/>
    <w:rsid w:val="000313B6"/>
    <w:rsid w:val="00031482"/>
    <w:rsid w:val="000315F4"/>
    <w:rsid w:val="000316A2"/>
    <w:rsid w:val="00031833"/>
    <w:rsid w:val="0003196D"/>
    <w:rsid w:val="00031C3F"/>
    <w:rsid w:val="00031F7B"/>
    <w:rsid w:val="00031FD1"/>
    <w:rsid w:val="00032116"/>
    <w:rsid w:val="0003219A"/>
    <w:rsid w:val="00032320"/>
    <w:rsid w:val="000326E8"/>
    <w:rsid w:val="00032708"/>
    <w:rsid w:val="000327E4"/>
    <w:rsid w:val="0003284D"/>
    <w:rsid w:val="000329A5"/>
    <w:rsid w:val="00032A21"/>
    <w:rsid w:val="00032AEA"/>
    <w:rsid w:val="00032AF9"/>
    <w:rsid w:val="00032C39"/>
    <w:rsid w:val="00032CB8"/>
    <w:rsid w:val="00032CDC"/>
    <w:rsid w:val="00032D43"/>
    <w:rsid w:val="00032E1F"/>
    <w:rsid w:val="00033012"/>
    <w:rsid w:val="0003309B"/>
    <w:rsid w:val="00033153"/>
    <w:rsid w:val="0003320B"/>
    <w:rsid w:val="000333B1"/>
    <w:rsid w:val="000333B5"/>
    <w:rsid w:val="000333D5"/>
    <w:rsid w:val="0003372E"/>
    <w:rsid w:val="00033840"/>
    <w:rsid w:val="0003393A"/>
    <w:rsid w:val="0003395B"/>
    <w:rsid w:val="00033C5A"/>
    <w:rsid w:val="00033D6B"/>
    <w:rsid w:val="00033D78"/>
    <w:rsid w:val="000340B6"/>
    <w:rsid w:val="00034211"/>
    <w:rsid w:val="0003443C"/>
    <w:rsid w:val="00034447"/>
    <w:rsid w:val="00034471"/>
    <w:rsid w:val="000344F4"/>
    <w:rsid w:val="0003483A"/>
    <w:rsid w:val="0003492A"/>
    <w:rsid w:val="00034D27"/>
    <w:rsid w:val="00034DEA"/>
    <w:rsid w:val="00034E5C"/>
    <w:rsid w:val="00034FB7"/>
    <w:rsid w:val="00035072"/>
    <w:rsid w:val="00035186"/>
    <w:rsid w:val="00035316"/>
    <w:rsid w:val="0003549D"/>
    <w:rsid w:val="000354C2"/>
    <w:rsid w:val="00035520"/>
    <w:rsid w:val="0003556E"/>
    <w:rsid w:val="00035672"/>
    <w:rsid w:val="0003586D"/>
    <w:rsid w:val="00035949"/>
    <w:rsid w:val="00035964"/>
    <w:rsid w:val="00035EDE"/>
    <w:rsid w:val="00036223"/>
    <w:rsid w:val="00036464"/>
    <w:rsid w:val="00036834"/>
    <w:rsid w:val="00036B52"/>
    <w:rsid w:val="00036BD7"/>
    <w:rsid w:val="00036CCD"/>
    <w:rsid w:val="00036E2A"/>
    <w:rsid w:val="00036F32"/>
    <w:rsid w:val="00036F8E"/>
    <w:rsid w:val="0003710B"/>
    <w:rsid w:val="000371C6"/>
    <w:rsid w:val="00037311"/>
    <w:rsid w:val="00037345"/>
    <w:rsid w:val="0003775C"/>
    <w:rsid w:val="00037836"/>
    <w:rsid w:val="0003786E"/>
    <w:rsid w:val="00037C4A"/>
    <w:rsid w:val="00037EA9"/>
    <w:rsid w:val="00037EB8"/>
    <w:rsid w:val="000400B5"/>
    <w:rsid w:val="00040555"/>
    <w:rsid w:val="0004068F"/>
    <w:rsid w:val="000407A5"/>
    <w:rsid w:val="000407D6"/>
    <w:rsid w:val="000408ED"/>
    <w:rsid w:val="00040920"/>
    <w:rsid w:val="00040995"/>
    <w:rsid w:val="00040A55"/>
    <w:rsid w:val="00040AE4"/>
    <w:rsid w:val="00040BC9"/>
    <w:rsid w:val="00040EFE"/>
    <w:rsid w:val="0004126D"/>
    <w:rsid w:val="0004138D"/>
    <w:rsid w:val="0004143E"/>
    <w:rsid w:val="0004160A"/>
    <w:rsid w:val="0004181D"/>
    <w:rsid w:val="0004192D"/>
    <w:rsid w:val="0004193C"/>
    <w:rsid w:val="00041A21"/>
    <w:rsid w:val="00041AA7"/>
    <w:rsid w:val="00041EA7"/>
    <w:rsid w:val="0004232E"/>
    <w:rsid w:val="000426E1"/>
    <w:rsid w:val="000428FA"/>
    <w:rsid w:val="00042B0F"/>
    <w:rsid w:val="00042BF3"/>
    <w:rsid w:val="00042BF4"/>
    <w:rsid w:val="00042E2A"/>
    <w:rsid w:val="00042E53"/>
    <w:rsid w:val="00042FC9"/>
    <w:rsid w:val="00043154"/>
    <w:rsid w:val="000431B0"/>
    <w:rsid w:val="000432C6"/>
    <w:rsid w:val="00043355"/>
    <w:rsid w:val="00043485"/>
    <w:rsid w:val="000434BE"/>
    <w:rsid w:val="00043663"/>
    <w:rsid w:val="000437D0"/>
    <w:rsid w:val="000438B5"/>
    <w:rsid w:val="00043B3A"/>
    <w:rsid w:val="00043D38"/>
    <w:rsid w:val="0004400C"/>
    <w:rsid w:val="0004402E"/>
    <w:rsid w:val="00044175"/>
    <w:rsid w:val="0004419B"/>
    <w:rsid w:val="000442A2"/>
    <w:rsid w:val="0004434C"/>
    <w:rsid w:val="00044407"/>
    <w:rsid w:val="00044634"/>
    <w:rsid w:val="00044872"/>
    <w:rsid w:val="00044A2C"/>
    <w:rsid w:val="00044A3A"/>
    <w:rsid w:val="00044C40"/>
    <w:rsid w:val="00044D21"/>
    <w:rsid w:val="00044D70"/>
    <w:rsid w:val="00044DBE"/>
    <w:rsid w:val="00044E24"/>
    <w:rsid w:val="00044EA7"/>
    <w:rsid w:val="00045024"/>
    <w:rsid w:val="0004510B"/>
    <w:rsid w:val="00045265"/>
    <w:rsid w:val="00045340"/>
    <w:rsid w:val="000453FF"/>
    <w:rsid w:val="00045559"/>
    <w:rsid w:val="00045587"/>
    <w:rsid w:val="000456C1"/>
    <w:rsid w:val="000458A5"/>
    <w:rsid w:val="00045CB3"/>
    <w:rsid w:val="00045D79"/>
    <w:rsid w:val="0004602E"/>
    <w:rsid w:val="00046314"/>
    <w:rsid w:val="00046382"/>
    <w:rsid w:val="000463D4"/>
    <w:rsid w:val="0004641D"/>
    <w:rsid w:val="000464B0"/>
    <w:rsid w:val="00046554"/>
    <w:rsid w:val="00046CF2"/>
    <w:rsid w:val="00046E47"/>
    <w:rsid w:val="00046EBA"/>
    <w:rsid w:val="00046ECA"/>
    <w:rsid w:val="00046F88"/>
    <w:rsid w:val="00047089"/>
    <w:rsid w:val="000470FB"/>
    <w:rsid w:val="00047117"/>
    <w:rsid w:val="00047139"/>
    <w:rsid w:val="00047161"/>
    <w:rsid w:val="000472C1"/>
    <w:rsid w:val="00047425"/>
    <w:rsid w:val="0004759B"/>
    <w:rsid w:val="00047631"/>
    <w:rsid w:val="00047659"/>
    <w:rsid w:val="000478DD"/>
    <w:rsid w:val="00047A4C"/>
    <w:rsid w:val="00047BC1"/>
    <w:rsid w:val="00047C9E"/>
    <w:rsid w:val="00047CBF"/>
    <w:rsid w:val="00047CF2"/>
    <w:rsid w:val="00047E7A"/>
    <w:rsid w:val="000500B6"/>
    <w:rsid w:val="00050137"/>
    <w:rsid w:val="000501C7"/>
    <w:rsid w:val="0005023A"/>
    <w:rsid w:val="0005034C"/>
    <w:rsid w:val="000503EA"/>
    <w:rsid w:val="00050426"/>
    <w:rsid w:val="00050792"/>
    <w:rsid w:val="000508E7"/>
    <w:rsid w:val="00050980"/>
    <w:rsid w:val="00050DC6"/>
    <w:rsid w:val="00050E40"/>
    <w:rsid w:val="00050E48"/>
    <w:rsid w:val="00050F33"/>
    <w:rsid w:val="00051008"/>
    <w:rsid w:val="00051131"/>
    <w:rsid w:val="000512AC"/>
    <w:rsid w:val="00051546"/>
    <w:rsid w:val="0005173D"/>
    <w:rsid w:val="00051820"/>
    <w:rsid w:val="000518ED"/>
    <w:rsid w:val="0005198F"/>
    <w:rsid w:val="00051993"/>
    <w:rsid w:val="00051AE0"/>
    <w:rsid w:val="00051E07"/>
    <w:rsid w:val="00051F52"/>
    <w:rsid w:val="0005204F"/>
    <w:rsid w:val="000522D9"/>
    <w:rsid w:val="00052350"/>
    <w:rsid w:val="000523A0"/>
    <w:rsid w:val="000524F3"/>
    <w:rsid w:val="000525DB"/>
    <w:rsid w:val="00052659"/>
    <w:rsid w:val="00052724"/>
    <w:rsid w:val="00052A81"/>
    <w:rsid w:val="00052A91"/>
    <w:rsid w:val="00052B8D"/>
    <w:rsid w:val="00052E91"/>
    <w:rsid w:val="000530F0"/>
    <w:rsid w:val="00053177"/>
    <w:rsid w:val="00053304"/>
    <w:rsid w:val="00053484"/>
    <w:rsid w:val="0005348B"/>
    <w:rsid w:val="000534D9"/>
    <w:rsid w:val="000537B0"/>
    <w:rsid w:val="00053A95"/>
    <w:rsid w:val="00053AAE"/>
    <w:rsid w:val="00053B1E"/>
    <w:rsid w:val="00053C83"/>
    <w:rsid w:val="00053CAF"/>
    <w:rsid w:val="00053E84"/>
    <w:rsid w:val="000540EC"/>
    <w:rsid w:val="0005421E"/>
    <w:rsid w:val="00054555"/>
    <w:rsid w:val="0005460F"/>
    <w:rsid w:val="000546BA"/>
    <w:rsid w:val="0005493D"/>
    <w:rsid w:val="00054D31"/>
    <w:rsid w:val="00054E00"/>
    <w:rsid w:val="00055140"/>
    <w:rsid w:val="000551A2"/>
    <w:rsid w:val="000551CA"/>
    <w:rsid w:val="00055288"/>
    <w:rsid w:val="000552C2"/>
    <w:rsid w:val="0005534C"/>
    <w:rsid w:val="000555DE"/>
    <w:rsid w:val="000555E1"/>
    <w:rsid w:val="00055694"/>
    <w:rsid w:val="00055818"/>
    <w:rsid w:val="00055853"/>
    <w:rsid w:val="000559B8"/>
    <w:rsid w:val="00055C2A"/>
    <w:rsid w:val="00055EDF"/>
    <w:rsid w:val="00056014"/>
    <w:rsid w:val="0005602F"/>
    <w:rsid w:val="000560CA"/>
    <w:rsid w:val="000563C9"/>
    <w:rsid w:val="000565A2"/>
    <w:rsid w:val="00056608"/>
    <w:rsid w:val="00056830"/>
    <w:rsid w:val="00056911"/>
    <w:rsid w:val="000569F4"/>
    <w:rsid w:val="00056CDB"/>
    <w:rsid w:val="00056FBA"/>
    <w:rsid w:val="000570F8"/>
    <w:rsid w:val="0005711A"/>
    <w:rsid w:val="00057372"/>
    <w:rsid w:val="00057383"/>
    <w:rsid w:val="0005769E"/>
    <w:rsid w:val="0005773D"/>
    <w:rsid w:val="00057A16"/>
    <w:rsid w:val="00057AA9"/>
    <w:rsid w:val="00057ADE"/>
    <w:rsid w:val="00057B13"/>
    <w:rsid w:val="00057B2F"/>
    <w:rsid w:val="00057BA5"/>
    <w:rsid w:val="00057BEA"/>
    <w:rsid w:val="00057DA1"/>
    <w:rsid w:val="00057E7F"/>
    <w:rsid w:val="00057FAC"/>
    <w:rsid w:val="00057FFE"/>
    <w:rsid w:val="000600C1"/>
    <w:rsid w:val="0006030F"/>
    <w:rsid w:val="000605A1"/>
    <w:rsid w:val="00060842"/>
    <w:rsid w:val="00060871"/>
    <w:rsid w:val="00060A01"/>
    <w:rsid w:val="00060A7E"/>
    <w:rsid w:val="00060DA5"/>
    <w:rsid w:val="00060E97"/>
    <w:rsid w:val="000610A3"/>
    <w:rsid w:val="000611DB"/>
    <w:rsid w:val="000611F7"/>
    <w:rsid w:val="000613D8"/>
    <w:rsid w:val="00061496"/>
    <w:rsid w:val="00061D16"/>
    <w:rsid w:val="00061EF7"/>
    <w:rsid w:val="00061F5E"/>
    <w:rsid w:val="00062096"/>
    <w:rsid w:val="00062128"/>
    <w:rsid w:val="00062164"/>
    <w:rsid w:val="000621F7"/>
    <w:rsid w:val="000622EC"/>
    <w:rsid w:val="0006252F"/>
    <w:rsid w:val="000628F4"/>
    <w:rsid w:val="00062BA1"/>
    <w:rsid w:val="00062D4A"/>
    <w:rsid w:val="00062E08"/>
    <w:rsid w:val="00062EE6"/>
    <w:rsid w:val="00062FFB"/>
    <w:rsid w:val="00063207"/>
    <w:rsid w:val="00063349"/>
    <w:rsid w:val="00063551"/>
    <w:rsid w:val="00063593"/>
    <w:rsid w:val="00063603"/>
    <w:rsid w:val="0006369E"/>
    <w:rsid w:val="0006380A"/>
    <w:rsid w:val="00063B1D"/>
    <w:rsid w:val="00063B25"/>
    <w:rsid w:val="00063BBC"/>
    <w:rsid w:val="00063D5A"/>
    <w:rsid w:val="00063E0F"/>
    <w:rsid w:val="000642B4"/>
    <w:rsid w:val="000643AE"/>
    <w:rsid w:val="00064671"/>
    <w:rsid w:val="00064960"/>
    <w:rsid w:val="00064AC0"/>
    <w:rsid w:val="00064BA4"/>
    <w:rsid w:val="00064BEB"/>
    <w:rsid w:val="00064C38"/>
    <w:rsid w:val="00064CD4"/>
    <w:rsid w:val="00064CE6"/>
    <w:rsid w:val="00064CF4"/>
    <w:rsid w:val="0006520D"/>
    <w:rsid w:val="000653CE"/>
    <w:rsid w:val="000653EA"/>
    <w:rsid w:val="00065420"/>
    <w:rsid w:val="00065A1E"/>
    <w:rsid w:val="00065BBB"/>
    <w:rsid w:val="00065CA9"/>
    <w:rsid w:val="00065F0B"/>
    <w:rsid w:val="00065FCA"/>
    <w:rsid w:val="00066062"/>
    <w:rsid w:val="0006632F"/>
    <w:rsid w:val="00066359"/>
    <w:rsid w:val="000663B2"/>
    <w:rsid w:val="00066562"/>
    <w:rsid w:val="000665C8"/>
    <w:rsid w:val="0006669A"/>
    <w:rsid w:val="000666C9"/>
    <w:rsid w:val="00066872"/>
    <w:rsid w:val="000668E5"/>
    <w:rsid w:val="00066BD1"/>
    <w:rsid w:val="00066F49"/>
    <w:rsid w:val="00067073"/>
    <w:rsid w:val="000671B2"/>
    <w:rsid w:val="000671C8"/>
    <w:rsid w:val="0006746F"/>
    <w:rsid w:val="000674BF"/>
    <w:rsid w:val="00067601"/>
    <w:rsid w:val="000676F7"/>
    <w:rsid w:val="000677EB"/>
    <w:rsid w:val="000678A1"/>
    <w:rsid w:val="0006794B"/>
    <w:rsid w:val="00067A0A"/>
    <w:rsid w:val="00067D62"/>
    <w:rsid w:val="00067E31"/>
    <w:rsid w:val="00067F26"/>
    <w:rsid w:val="00067FC7"/>
    <w:rsid w:val="0007013B"/>
    <w:rsid w:val="00070212"/>
    <w:rsid w:val="000702A5"/>
    <w:rsid w:val="000702AC"/>
    <w:rsid w:val="0007045C"/>
    <w:rsid w:val="0007047C"/>
    <w:rsid w:val="000704ED"/>
    <w:rsid w:val="0007064B"/>
    <w:rsid w:val="00070766"/>
    <w:rsid w:val="000707D0"/>
    <w:rsid w:val="00070831"/>
    <w:rsid w:val="00070932"/>
    <w:rsid w:val="00070994"/>
    <w:rsid w:val="000709DD"/>
    <w:rsid w:val="00070BF2"/>
    <w:rsid w:val="00070C02"/>
    <w:rsid w:val="00070CFD"/>
    <w:rsid w:val="00070E75"/>
    <w:rsid w:val="000711A1"/>
    <w:rsid w:val="0007140F"/>
    <w:rsid w:val="00071444"/>
    <w:rsid w:val="00071816"/>
    <w:rsid w:val="00071A41"/>
    <w:rsid w:val="00071AEE"/>
    <w:rsid w:val="00071B5B"/>
    <w:rsid w:val="00071F35"/>
    <w:rsid w:val="000721D9"/>
    <w:rsid w:val="0007239C"/>
    <w:rsid w:val="000727BF"/>
    <w:rsid w:val="00072843"/>
    <w:rsid w:val="0007288B"/>
    <w:rsid w:val="000728A6"/>
    <w:rsid w:val="000728BE"/>
    <w:rsid w:val="00072D68"/>
    <w:rsid w:val="00072D85"/>
    <w:rsid w:val="00072E54"/>
    <w:rsid w:val="00072EC5"/>
    <w:rsid w:val="00072FC3"/>
    <w:rsid w:val="00073194"/>
    <w:rsid w:val="000731C6"/>
    <w:rsid w:val="000734E6"/>
    <w:rsid w:val="0007374B"/>
    <w:rsid w:val="00073822"/>
    <w:rsid w:val="00073A2A"/>
    <w:rsid w:val="00073AD3"/>
    <w:rsid w:val="00073B15"/>
    <w:rsid w:val="00073B60"/>
    <w:rsid w:val="00073C7A"/>
    <w:rsid w:val="00073CDD"/>
    <w:rsid w:val="00073DC8"/>
    <w:rsid w:val="00073E11"/>
    <w:rsid w:val="0007465A"/>
    <w:rsid w:val="00074673"/>
    <w:rsid w:val="0007482D"/>
    <w:rsid w:val="0007497B"/>
    <w:rsid w:val="00074BA1"/>
    <w:rsid w:val="00074CBE"/>
    <w:rsid w:val="00074CCC"/>
    <w:rsid w:val="00074D61"/>
    <w:rsid w:val="00074E3B"/>
    <w:rsid w:val="00074EE0"/>
    <w:rsid w:val="00075121"/>
    <w:rsid w:val="000751BD"/>
    <w:rsid w:val="0007537D"/>
    <w:rsid w:val="000754BD"/>
    <w:rsid w:val="00075BB8"/>
    <w:rsid w:val="00075C0B"/>
    <w:rsid w:val="00075C9E"/>
    <w:rsid w:val="00075FFB"/>
    <w:rsid w:val="00076066"/>
    <w:rsid w:val="00076452"/>
    <w:rsid w:val="000766DE"/>
    <w:rsid w:val="00076713"/>
    <w:rsid w:val="0007680E"/>
    <w:rsid w:val="000768E0"/>
    <w:rsid w:val="00076A04"/>
    <w:rsid w:val="00076B8B"/>
    <w:rsid w:val="00076F65"/>
    <w:rsid w:val="0007715C"/>
    <w:rsid w:val="000772CB"/>
    <w:rsid w:val="00077426"/>
    <w:rsid w:val="00077648"/>
    <w:rsid w:val="000776DF"/>
    <w:rsid w:val="000779FC"/>
    <w:rsid w:val="00077A6F"/>
    <w:rsid w:val="00077B81"/>
    <w:rsid w:val="00077D36"/>
    <w:rsid w:val="00077E9F"/>
    <w:rsid w:val="00077EFB"/>
    <w:rsid w:val="0008005D"/>
    <w:rsid w:val="0008014E"/>
    <w:rsid w:val="000801A8"/>
    <w:rsid w:val="00080282"/>
    <w:rsid w:val="00080357"/>
    <w:rsid w:val="000804B7"/>
    <w:rsid w:val="00080517"/>
    <w:rsid w:val="00080565"/>
    <w:rsid w:val="000805DC"/>
    <w:rsid w:val="00080D14"/>
    <w:rsid w:val="00080D79"/>
    <w:rsid w:val="00080DAD"/>
    <w:rsid w:val="00080DE3"/>
    <w:rsid w:val="00080EC5"/>
    <w:rsid w:val="00081006"/>
    <w:rsid w:val="00081625"/>
    <w:rsid w:val="000818DA"/>
    <w:rsid w:val="000819F5"/>
    <w:rsid w:val="00081A87"/>
    <w:rsid w:val="00081B7A"/>
    <w:rsid w:val="00081BA8"/>
    <w:rsid w:val="00081BE4"/>
    <w:rsid w:val="00081CC6"/>
    <w:rsid w:val="00081D72"/>
    <w:rsid w:val="00081DEB"/>
    <w:rsid w:val="00082042"/>
    <w:rsid w:val="00082528"/>
    <w:rsid w:val="00082A1C"/>
    <w:rsid w:val="00082B46"/>
    <w:rsid w:val="00082BBE"/>
    <w:rsid w:val="00082C13"/>
    <w:rsid w:val="00082CE8"/>
    <w:rsid w:val="00082F62"/>
    <w:rsid w:val="00082F7E"/>
    <w:rsid w:val="00082FF1"/>
    <w:rsid w:val="00083074"/>
    <w:rsid w:val="00083086"/>
    <w:rsid w:val="000831AC"/>
    <w:rsid w:val="00083307"/>
    <w:rsid w:val="000834AD"/>
    <w:rsid w:val="00083603"/>
    <w:rsid w:val="00083815"/>
    <w:rsid w:val="0008399B"/>
    <w:rsid w:val="00083B4E"/>
    <w:rsid w:val="00083BC3"/>
    <w:rsid w:val="00083C0E"/>
    <w:rsid w:val="00083C79"/>
    <w:rsid w:val="00083C7B"/>
    <w:rsid w:val="00083CD2"/>
    <w:rsid w:val="00083CD3"/>
    <w:rsid w:val="00083F37"/>
    <w:rsid w:val="00084172"/>
    <w:rsid w:val="00084221"/>
    <w:rsid w:val="000844DD"/>
    <w:rsid w:val="0008488E"/>
    <w:rsid w:val="000848C8"/>
    <w:rsid w:val="00084B82"/>
    <w:rsid w:val="00084B92"/>
    <w:rsid w:val="00084C0A"/>
    <w:rsid w:val="00084D80"/>
    <w:rsid w:val="00084E3C"/>
    <w:rsid w:val="00084E6A"/>
    <w:rsid w:val="00084EE7"/>
    <w:rsid w:val="00084F9C"/>
    <w:rsid w:val="00085032"/>
    <w:rsid w:val="0008511B"/>
    <w:rsid w:val="0008536B"/>
    <w:rsid w:val="00085606"/>
    <w:rsid w:val="0008567C"/>
    <w:rsid w:val="00085ABF"/>
    <w:rsid w:val="00085AEB"/>
    <w:rsid w:val="00085D51"/>
    <w:rsid w:val="00085DCB"/>
    <w:rsid w:val="00085FB0"/>
    <w:rsid w:val="00086086"/>
    <w:rsid w:val="000860E2"/>
    <w:rsid w:val="000862B3"/>
    <w:rsid w:val="0008662D"/>
    <w:rsid w:val="00086647"/>
    <w:rsid w:val="000866C3"/>
    <w:rsid w:val="00086732"/>
    <w:rsid w:val="0008686D"/>
    <w:rsid w:val="00086BD9"/>
    <w:rsid w:val="00086CBE"/>
    <w:rsid w:val="00086F3A"/>
    <w:rsid w:val="00086F4A"/>
    <w:rsid w:val="0008704D"/>
    <w:rsid w:val="000870C6"/>
    <w:rsid w:val="00087166"/>
    <w:rsid w:val="0008725D"/>
    <w:rsid w:val="000872BF"/>
    <w:rsid w:val="00087372"/>
    <w:rsid w:val="00087452"/>
    <w:rsid w:val="000876F6"/>
    <w:rsid w:val="00087A8B"/>
    <w:rsid w:val="00087C76"/>
    <w:rsid w:val="00087D74"/>
    <w:rsid w:val="0009005B"/>
    <w:rsid w:val="000900C3"/>
    <w:rsid w:val="0009015D"/>
    <w:rsid w:val="000904D7"/>
    <w:rsid w:val="0009058C"/>
    <w:rsid w:val="000905D0"/>
    <w:rsid w:val="000905EA"/>
    <w:rsid w:val="0009069E"/>
    <w:rsid w:val="000908F8"/>
    <w:rsid w:val="00090955"/>
    <w:rsid w:val="000909C9"/>
    <w:rsid w:val="00090B44"/>
    <w:rsid w:val="00090C5D"/>
    <w:rsid w:val="00090D55"/>
    <w:rsid w:val="00090F69"/>
    <w:rsid w:val="00090F89"/>
    <w:rsid w:val="00090FC7"/>
    <w:rsid w:val="00090FDF"/>
    <w:rsid w:val="00091052"/>
    <w:rsid w:val="000910E6"/>
    <w:rsid w:val="000911F8"/>
    <w:rsid w:val="0009128B"/>
    <w:rsid w:val="000913A3"/>
    <w:rsid w:val="0009140A"/>
    <w:rsid w:val="000915C3"/>
    <w:rsid w:val="000915C4"/>
    <w:rsid w:val="000915EF"/>
    <w:rsid w:val="000918BA"/>
    <w:rsid w:val="000919BA"/>
    <w:rsid w:val="00091AFB"/>
    <w:rsid w:val="00091B44"/>
    <w:rsid w:val="00091C59"/>
    <w:rsid w:val="00091C88"/>
    <w:rsid w:val="00091D09"/>
    <w:rsid w:val="00091DCB"/>
    <w:rsid w:val="0009208B"/>
    <w:rsid w:val="0009210F"/>
    <w:rsid w:val="0009247A"/>
    <w:rsid w:val="000924BB"/>
    <w:rsid w:val="00092AC9"/>
    <w:rsid w:val="00092BDC"/>
    <w:rsid w:val="00092CA8"/>
    <w:rsid w:val="00092CAE"/>
    <w:rsid w:val="00092DF0"/>
    <w:rsid w:val="00092DF7"/>
    <w:rsid w:val="00092E19"/>
    <w:rsid w:val="00092EEE"/>
    <w:rsid w:val="00092F75"/>
    <w:rsid w:val="0009306E"/>
    <w:rsid w:val="000931FE"/>
    <w:rsid w:val="0009323E"/>
    <w:rsid w:val="000935A0"/>
    <w:rsid w:val="000935AB"/>
    <w:rsid w:val="00093612"/>
    <w:rsid w:val="0009376A"/>
    <w:rsid w:val="00093838"/>
    <w:rsid w:val="00093B84"/>
    <w:rsid w:val="00093D44"/>
    <w:rsid w:val="00093ED7"/>
    <w:rsid w:val="00093FE2"/>
    <w:rsid w:val="000941A1"/>
    <w:rsid w:val="000941F6"/>
    <w:rsid w:val="0009429B"/>
    <w:rsid w:val="0009458F"/>
    <w:rsid w:val="000945AA"/>
    <w:rsid w:val="00094653"/>
    <w:rsid w:val="0009465A"/>
    <w:rsid w:val="00094768"/>
    <w:rsid w:val="00094791"/>
    <w:rsid w:val="000947B3"/>
    <w:rsid w:val="00094899"/>
    <w:rsid w:val="000948B6"/>
    <w:rsid w:val="000948FC"/>
    <w:rsid w:val="00094A2E"/>
    <w:rsid w:val="00094C20"/>
    <w:rsid w:val="00094E95"/>
    <w:rsid w:val="000950A9"/>
    <w:rsid w:val="00095112"/>
    <w:rsid w:val="0009515F"/>
    <w:rsid w:val="000951C2"/>
    <w:rsid w:val="0009553F"/>
    <w:rsid w:val="0009555A"/>
    <w:rsid w:val="0009580F"/>
    <w:rsid w:val="00095846"/>
    <w:rsid w:val="00095BCE"/>
    <w:rsid w:val="00095E02"/>
    <w:rsid w:val="00095F1E"/>
    <w:rsid w:val="00096055"/>
    <w:rsid w:val="000960C7"/>
    <w:rsid w:val="000960D0"/>
    <w:rsid w:val="000960FE"/>
    <w:rsid w:val="00096121"/>
    <w:rsid w:val="00096310"/>
    <w:rsid w:val="00096699"/>
    <w:rsid w:val="0009678C"/>
    <w:rsid w:val="000967C1"/>
    <w:rsid w:val="00096853"/>
    <w:rsid w:val="000969D7"/>
    <w:rsid w:val="00096BE9"/>
    <w:rsid w:val="00096F70"/>
    <w:rsid w:val="00096FEF"/>
    <w:rsid w:val="00097102"/>
    <w:rsid w:val="00097676"/>
    <w:rsid w:val="000976A4"/>
    <w:rsid w:val="0009781F"/>
    <w:rsid w:val="000978D1"/>
    <w:rsid w:val="00097950"/>
    <w:rsid w:val="00097986"/>
    <w:rsid w:val="00097B12"/>
    <w:rsid w:val="00097D33"/>
    <w:rsid w:val="00097DB6"/>
    <w:rsid w:val="00097F20"/>
    <w:rsid w:val="000A0187"/>
    <w:rsid w:val="000A01E1"/>
    <w:rsid w:val="000A01E4"/>
    <w:rsid w:val="000A0304"/>
    <w:rsid w:val="000A05AD"/>
    <w:rsid w:val="000A05CD"/>
    <w:rsid w:val="000A09CF"/>
    <w:rsid w:val="000A0AA1"/>
    <w:rsid w:val="000A0AB3"/>
    <w:rsid w:val="000A0CE9"/>
    <w:rsid w:val="000A0DC2"/>
    <w:rsid w:val="000A0EE3"/>
    <w:rsid w:val="000A0EF9"/>
    <w:rsid w:val="000A0F16"/>
    <w:rsid w:val="000A1407"/>
    <w:rsid w:val="000A1511"/>
    <w:rsid w:val="000A182E"/>
    <w:rsid w:val="000A1911"/>
    <w:rsid w:val="000A1A02"/>
    <w:rsid w:val="000A1A07"/>
    <w:rsid w:val="000A1A86"/>
    <w:rsid w:val="000A1BDE"/>
    <w:rsid w:val="000A1CE3"/>
    <w:rsid w:val="000A1DED"/>
    <w:rsid w:val="000A1ECC"/>
    <w:rsid w:val="000A1F98"/>
    <w:rsid w:val="000A1FC7"/>
    <w:rsid w:val="000A2232"/>
    <w:rsid w:val="000A23FF"/>
    <w:rsid w:val="000A245D"/>
    <w:rsid w:val="000A288D"/>
    <w:rsid w:val="000A29AD"/>
    <w:rsid w:val="000A2A41"/>
    <w:rsid w:val="000A2B88"/>
    <w:rsid w:val="000A2C03"/>
    <w:rsid w:val="000A2C24"/>
    <w:rsid w:val="000A2C40"/>
    <w:rsid w:val="000A2CFD"/>
    <w:rsid w:val="000A2D13"/>
    <w:rsid w:val="000A34B9"/>
    <w:rsid w:val="000A350A"/>
    <w:rsid w:val="000A38AD"/>
    <w:rsid w:val="000A39B6"/>
    <w:rsid w:val="000A3B1F"/>
    <w:rsid w:val="000A3B9F"/>
    <w:rsid w:val="000A3E8B"/>
    <w:rsid w:val="000A3FBB"/>
    <w:rsid w:val="000A42B1"/>
    <w:rsid w:val="000A4334"/>
    <w:rsid w:val="000A456B"/>
    <w:rsid w:val="000A4720"/>
    <w:rsid w:val="000A4766"/>
    <w:rsid w:val="000A4774"/>
    <w:rsid w:val="000A48DD"/>
    <w:rsid w:val="000A48FE"/>
    <w:rsid w:val="000A493D"/>
    <w:rsid w:val="000A4A2E"/>
    <w:rsid w:val="000A4BCD"/>
    <w:rsid w:val="000A4EC3"/>
    <w:rsid w:val="000A4F56"/>
    <w:rsid w:val="000A57AC"/>
    <w:rsid w:val="000A583E"/>
    <w:rsid w:val="000A58E7"/>
    <w:rsid w:val="000A596F"/>
    <w:rsid w:val="000A5C64"/>
    <w:rsid w:val="000A5CD5"/>
    <w:rsid w:val="000A5ED2"/>
    <w:rsid w:val="000A60E7"/>
    <w:rsid w:val="000A6363"/>
    <w:rsid w:val="000A64B9"/>
    <w:rsid w:val="000A666E"/>
    <w:rsid w:val="000A68D9"/>
    <w:rsid w:val="000A6999"/>
    <w:rsid w:val="000A69FE"/>
    <w:rsid w:val="000A6F1D"/>
    <w:rsid w:val="000A6F68"/>
    <w:rsid w:val="000A724E"/>
    <w:rsid w:val="000A731C"/>
    <w:rsid w:val="000A73CD"/>
    <w:rsid w:val="000A749A"/>
    <w:rsid w:val="000A74E4"/>
    <w:rsid w:val="000A7525"/>
    <w:rsid w:val="000A76F4"/>
    <w:rsid w:val="000A7885"/>
    <w:rsid w:val="000A796F"/>
    <w:rsid w:val="000A7A42"/>
    <w:rsid w:val="000A7C41"/>
    <w:rsid w:val="000A7CD5"/>
    <w:rsid w:val="000A7D0B"/>
    <w:rsid w:val="000A7D9A"/>
    <w:rsid w:val="000B0358"/>
    <w:rsid w:val="000B0398"/>
    <w:rsid w:val="000B0745"/>
    <w:rsid w:val="000B08C0"/>
    <w:rsid w:val="000B0A50"/>
    <w:rsid w:val="000B0B65"/>
    <w:rsid w:val="000B0BAD"/>
    <w:rsid w:val="000B0CB7"/>
    <w:rsid w:val="000B0CFF"/>
    <w:rsid w:val="000B0D6E"/>
    <w:rsid w:val="000B0E0C"/>
    <w:rsid w:val="000B1027"/>
    <w:rsid w:val="000B105B"/>
    <w:rsid w:val="000B1100"/>
    <w:rsid w:val="000B135C"/>
    <w:rsid w:val="000B13FC"/>
    <w:rsid w:val="000B17CD"/>
    <w:rsid w:val="000B1833"/>
    <w:rsid w:val="000B19E0"/>
    <w:rsid w:val="000B1B15"/>
    <w:rsid w:val="000B1EB1"/>
    <w:rsid w:val="000B2205"/>
    <w:rsid w:val="000B22F8"/>
    <w:rsid w:val="000B234B"/>
    <w:rsid w:val="000B2419"/>
    <w:rsid w:val="000B2525"/>
    <w:rsid w:val="000B2534"/>
    <w:rsid w:val="000B27D8"/>
    <w:rsid w:val="000B28EC"/>
    <w:rsid w:val="000B2916"/>
    <w:rsid w:val="000B2A72"/>
    <w:rsid w:val="000B2BE0"/>
    <w:rsid w:val="000B2D05"/>
    <w:rsid w:val="000B2E02"/>
    <w:rsid w:val="000B2E56"/>
    <w:rsid w:val="000B305F"/>
    <w:rsid w:val="000B31AF"/>
    <w:rsid w:val="000B31BF"/>
    <w:rsid w:val="000B3326"/>
    <w:rsid w:val="000B338A"/>
    <w:rsid w:val="000B33A7"/>
    <w:rsid w:val="000B348D"/>
    <w:rsid w:val="000B3541"/>
    <w:rsid w:val="000B355F"/>
    <w:rsid w:val="000B3658"/>
    <w:rsid w:val="000B383F"/>
    <w:rsid w:val="000B3A2E"/>
    <w:rsid w:val="000B3A44"/>
    <w:rsid w:val="000B3AA4"/>
    <w:rsid w:val="000B3ADE"/>
    <w:rsid w:val="000B3C21"/>
    <w:rsid w:val="000B3D9D"/>
    <w:rsid w:val="000B3EBB"/>
    <w:rsid w:val="000B3ECE"/>
    <w:rsid w:val="000B3F85"/>
    <w:rsid w:val="000B3FDD"/>
    <w:rsid w:val="000B4039"/>
    <w:rsid w:val="000B4166"/>
    <w:rsid w:val="000B43A1"/>
    <w:rsid w:val="000B445F"/>
    <w:rsid w:val="000B45E9"/>
    <w:rsid w:val="000B4BA9"/>
    <w:rsid w:val="000B4D9B"/>
    <w:rsid w:val="000B4EB0"/>
    <w:rsid w:val="000B4F5B"/>
    <w:rsid w:val="000B5139"/>
    <w:rsid w:val="000B5185"/>
    <w:rsid w:val="000B55A8"/>
    <w:rsid w:val="000B5A4B"/>
    <w:rsid w:val="000B5B48"/>
    <w:rsid w:val="000B5E18"/>
    <w:rsid w:val="000B5E95"/>
    <w:rsid w:val="000B5F29"/>
    <w:rsid w:val="000B619E"/>
    <w:rsid w:val="000B64FA"/>
    <w:rsid w:val="000B66BD"/>
    <w:rsid w:val="000B696D"/>
    <w:rsid w:val="000B69FE"/>
    <w:rsid w:val="000B6A6D"/>
    <w:rsid w:val="000B6A78"/>
    <w:rsid w:val="000B6B32"/>
    <w:rsid w:val="000B6DF4"/>
    <w:rsid w:val="000B6F67"/>
    <w:rsid w:val="000B6FBC"/>
    <w:rsid w:val="000B71F3"/>
    <w:rsid w:val="000B733A"/>
    <w:rsid w:val="000B74DC"/>
    <w:rsid w:val="000B7518"/>
    <w:rsid w:val="000B77B1"/>
    <w:rsid w:val="000B78D3"/>
    <w:rsid w:val="000B7A9A"/>
    <w:rsid w:val="000B7E1B"/>
    <w:rsid w:val="000B7F47"/>
    <w:rsid w:val="000C00D7"/>
    <w:rsid w:val="000C01F4"/>
    <w:rsid w:val="000C0213"/>
    <w:rsid w:val="000C0238"/>
    <w:rsid w:val="000C0268"/>
    <w:rsid w:val="000C0299"/>
    <w:rsid w:val="000C02B2"/>
    <w:rsid w:val="000C044F"/>
    <w:rsid w:val="000C0524"/>
    <w:rsid w:val="000C066B"/>
    <w:rsid w:val="000C07C4"/>
    <w:rsid w:val="000C090E"/>
    <w:rsid w:val="000C0A0E"/>
    <w:rsid w:val="000C0A90"/>
    <w:rsid w:val="000C0BBC"/>
    <w:rsid w:val="000C0C23"/>
    <w:rsid w:val="000C0DE3"/>
    <w:rsid w:val="000C1092"/>
    <w:rsid w:val="000C111B"/>
    <w:rsid w:val="000C16D1"/>
    <w:rsid w:val="000C1710"/>
    <w:rsid w:val="000C175E"/>
    <w:rsid w:val="000C1815"/>
    <w:rsid w:val="000C197C"/>
    <w:rsid w:val="000C1C37"/>
    <w:rsid w:val="000C1CDF"/>
    <w:rsid w:val="000C2074"/>
    <w:rsid w:val="000C21D4"/>
    <w:rsid w:val="000C23AE"/>
    <w:rsid w:val="000C265C"/>
    <w:rsid w:val="000C26D9"/>
    <w:rsid w:val="000C26E2"/>
    <w:rsid w:val="000C285C"/>
    <w:rsid w:val="000C2A93"/>
    <w:rsid w:val="000C2CFB"/>
    <w:rsid w:val="000C2F97"/>
    <w:rsid w:val="000C2FB2"/>
    <w:rsid w:val="000C30B0"/>
    <w:rsid w:val="000C3119"/>
    <w:rsid w:val="000C324A"/>
    <w:rsid w:val="000C3344"/>
    <w:rsid w:val="000C34CA"/>
    <w:rsid w:val="000C35E9"/>
    <w:rsid w:val="000C35FE"/>
    <w:rsid w:val="000C3645"/>
    <w:rsid w:val="000C37C3"/>
    <w:rsid w:val="000C3933"/>
    <w:rsid w:val="000C3A3A"/>
    <w:rsid w:val="000C3A3E"/>
    <w:rsid w:val="000C3A9B"/>
    <w:rsid w:val="000C3AA3"/>
    <w:rsid w:val="000C3B38"/>
    <w:rsid w:val="000C3D25"/>
    <w:rsid w:val="000C3FA3"/>
    <w:rsid w:val="000C411E"/>
    <w:rsid w:val="000C4315"/>
    <w:rsid w:val="000C4446"/>
    <w:rsid w:val="000C44C5"/>
    <w:rsid w:val="000C4611"/>
    <w:rsid w:val="000C4668"/>
    <w:rsid w:val="000C4BB7"/>
    <w:rsid w:val="000C4BF3"/>
    <w:rsid w:val="000C4CA1"/>
    <w:rsid w:val="000C4D57"/>
    <w:rsid w:val="000C5138"/>
    <w:rsid w:val="000C5328"/>
    <w:rsid w:val="000C5573"/>
    <w:rsid w:val="000C5617"/>
    <w:rsid w:val="000C5788"/>
    <w:rsid w:val="000C59C3"/>
    <w:rsid w:val="000C5F33"/>
    <w:rsid w:val="000C5FDA"/>
    <w:rsid w:val="000C61A3"/>
    <w:rsid w:val="000C62A1"/>
    <w:rsid w:val="000C66A5"/>
    <w:rsid w:val="000C687F"/>
    <w:rsid w:val="000C6926"/>
    <w:rsid w:val="000C698E"/>
    <w:rsid w:val="000C6AA8"/>
    <w:rsid w:val="000C6CA7"/>
    <w:rsid w:val="000C724D"/>
    <w:rsid w:val="000C77F8"/>
    <w:rsid w:val="000C7997"/>
    <w:rsid w:val="000C7A9E"/>
    <w:rsid w:val="000C7C50"/>
    <w:rsid w:val="000C7E32"/>
    <w:rsid w:val="000C7F3C"/>
    <w:rsid w:val="000D002D"/>
    <w:rsid w:val="000D004D"/>
    <w:rsid w:val="000D00AB"/>
    <w:rsid w:val="000D0178"/>
    <w:rsid w:val="000D02F7"/>
    <w:rsid w:val="000D0359"/>
    <w:rsid w:val="000D03AB"/>
    <w:rsid w:val="000D03D3"/>
    <w:rsid w:val="000D04DB"/>
    <w:rsid w:val="000D05D5"/>
    <w:rsid w:val="000D0920"/>
    <w:rsid w:val="000D0951"/>
    <w:rsid w:val="000D09CD"/>
    <w:rsid w:val="000D0A0A"/>
    <w:rsid w:val="000D0ABC"/>
    <w:rsid w:val="000D0CE6"/>
    <w:rsid w:val="000D0D53"/>
    <w:rsid w:val="000D1135"/>
    <w:rsid w:val="000D118E"/>
    <w:rsid w:val="000D151E"/>
    <w:rsid w:val="000D15FF"/>
    <w:rsid w:val="000D1631"/>
    <w:rsid w:val="000D1682"/>
    <w:rsid w:val="000D16DC"/>
    <w:rsid w:val="000D170C"/>
    <w:rsid w:val="000D177B"/>
    <w:rsid w:val="000D177F"/>
    <w:rsid w:val="000D1989"/>
    <w:rsid w:val="000D19BA"/>
    <w:rsid w:val="000D1CC1"/>
    <w:rsid w:val="000D1DB2"/>
    <w:rsid w:val="000D2157"/>
    <w:rsid w:val="000D21F4"/>
    <w:rsid w:val="000D2380"/>
    <w:rsid w:val="000D2484"/>
    <w:rsid w:val="000D24D2"/>
    <w:rsid w:val="000D251B"/>
    <w:rsid w:val="000D25D9"/>
    <w:rsid w:val="000D28ED"/>
    <w:rsid w:val="000D295F"/>
    <w:rsid w:val="000D2B62"/>
    <w:rsid w:val="000D2D93"/>
    <w:rsid w:val="000D2E53"/>
    <w:rsid w:val="000D2EE9"/>
    <w:rsid w:val="000D2F77"/>
    <w:rsid w:val="000D2FCB"/>
    <w:rsid w:val="000D3096"/>
    <w:rsid w:val="000D3261"/>
    <w:rsid w:val="000D328D"/>
    <w:rsid w:val="000D3336"/>
    <w:rsid w:val="000D3339"/>
    <w:rsid w:val="000D34C3"/>
    <w:rsid w:val="000D36EB"/>
    <w:rsid w:val="000D385E"/>
    <w:rsid w:val="000D3B05"/>
    <w:rsid w:val="000D3B83"/>
    <w:rsid w:val="000D3EE7"/>
    <w:rsid w:val="000D3FE2"/>
    <w:rsid w:val="000D4055"/>
    <w:rsid w:val="000D424C"/>
    <w:rsid w:val="000D4388"/>
    <w:rsid w:val="000D4433"/>
    <w:rsid w:val="000D45A9"/>
    <w:rsid w:val="000D47DC"/>
    <w:rsid w:val="000D4F3E"/>
    <w:rsid w:val="000D508D"/>
    <w:rsid w:val="000D518E"/>
    <w:rsid w:val="000D52D8"/>
    <w:rsid w:val="000D5633"/>
    <w:rsid w:val="000D599E"/>
    <w:rsid w:val="000D59B2"/>
    <w:rsid w:val="000D628F"/>
    <w:rsid w:val="000D63A3"/>
    <w:rsid w:val="000D63EF"/>
    <w:rsid w:val="000D66FC"/>
    <w:rsid w:val="000D67E0"/>
    <w:rsid w:val="000D6BA9"/>
    <w:rsid w:val="000D6DBC"/>
    <w:rsid w:val="000D6F75"/>
    <w:rsid w:val="000D7210"/>
    <w:rsid w:val="000D72B1"/>
    <w:rsid w:val="000D7356"/>
    <w:rsid w:val="000D7608"/>
    <w:rsid w:val="000D7703"/>
    <w:rsid w:val="000D78F7"/>
    <w:rsid w:val="000D7A94"/>
    <w:rsid w:val="000D7CA5"/>
    <w:rsid w:val="000D7D69"/>
    <w:rsid w:val="000D7D94"/>
    <w:rsid w:val="000D7FAD"/>
    <w:rsid w:val="000E00D6"/>
    <w:rsid w:val="000E0102"/>
    <w:rsid w:val="000E02DD"/>
    <w:rsid w:val="000E051A"/>
    <w:rsid w:val="000E0669"/>
    <w:rsid w:val="000E081D"/>
    <w:rsid w:val="000E0A7D"/>
    <w:rsid w:val="000E0B9E"/>
    <w:rsid w:val="000E1161"/>
    <w:rsid w:val="000E13F8"/>
    <w:rsid w:val="000E1531"/>
    <w:rsid w:val="000E1592"/>
    <w:rsid w:val="000E16B6"/>
    <w:rsid w:val="000E17B9"/>
    <w:rsid w:val="000E17ED"/>
    <w:rsid w:val="000E1881"/>
    <w:rsid w:val="000E1A0D"/>
    <w:rsid w:val="000E1C74"/>
    <w:rsid w:val="000E1C8B"/>
    <w:rsid w:val="000E1E55"/>
    <w:rsid w:val="000E20AC"/>
    <w:rsid w:val="000E2156"/>
    <w:rsid w:val="000E2343"/>
    <w:rsid w:val="000E2529"/>
    <w:rsid w:val="000E270D"/>
    <w:rsid w:val="000E2828"/>
    <w:rsid w:val="000E2875"/>
    <w:rsid w:val="000E288C"/>
    <w:rsid w:val="000E28FF"/>
    <w:rsid w:val="000E29F9"/>
    <w:rsid w:val="000E2B32"/>
    <w:rsid w:val="000E2B90"/>
    <w:rsid w:val="000E2BA4"/>
    <w:rsid w:val="000E2BE7"/>
    <w:rsid w:val="000E2C21"/>
    <w:rsid w:val="000E2C30"/>
    <w:rsid w:val="000E2DC5"/>
    <w:rsid w:val="000E2DED"/>
    <w:rsid w:val="000E2EFC"/>
    <w:rsid w:val="000E2FC7"/>
    <w:rsid w:val="000E3256"/>
    <w:rsid w:val="000E34A3"/>
    <w:rsid w:val="000E34BD"/>
    <w:rsid w:val="000E3546"/>
    <w:rsid w:val="000E37A1"/>
    <w:rsid w:val="000E394C"/>
    <w:rsid w:val="000E3A4C"/>
    <w:rsid w:val="000E3AAB"/>
    <w:rsid w:val="000E3C1E"/>
    <w:rsid w:val="000E3C2E"/>
    <w:rsid w:val="000E3C4B"/>
    <w:rsid w:val="000E3D3A"/>
    <w:rsid w:val="000E3E91"/>
    <w:rsid w:val="000E4103"/>
    <w:rsid w:val="000E4184"/>
    <w:rsid w:val="000E41C4"/>
    <w:rsid w:val="000E41E7"/>
    <w:rsid w:val="000E4340"/>
    <w:rsid w:val="000E450A"/>
    <w:rsid w:val="000E4526"/>
    <w:rsid w:val="000E45E5"/>
    <w:rsid w:val="000E46AB"/>
    <w:rsid w:val="000E4711"/>
    <w:rsid w:val="000E476E"/>
    <w:rsid w:val="000E47D6"/>
    <w:rsid w:val="000E48AE"/>
    <w:rsid w:val="000E4B1B"/>
    <w:rsid w:val="000E4B23"/>
    <w:rsid w:val="000E4D72"/>
    <w:rsid w:val="000E4DA8"/>
    <w:rsid w:val="000E4F16"/>
    <w:rsid w:val="000E4F69"/>
    <w:rsid w:val="000E4F6E"/>
    <w:rsid w:val="000E4F76"/>
    <w:rsid w:val="000E5286"/>
    <w:rsid w:val="000E53B3"/>
    <w:rsid w:val="000E54A1"/>
    <w:rsid w:val="000E550C"/>
    <w:rsid w:val="000E57D5"/>
    <w:rsid w:val="000E58DA"/>
    <w:rsid w:val="000E5A5B"/>
    <w:rsid w:val="000E5C33"/>
    <w:rsid w:val="000E5E61"/>
    <w:rsid w:val="000E611D"/>
    <w:rsid w:val="000E616F"/>
    <w:rsid w:val="000E6239"/>
    <w:rsid w:val="000E63E6"/>
    <w:rsid w:val="000E64E3"/>
    <w:rsid w:val="000E65FE"/>
    <w:rsid w:val="000E6612"/>
    <w:rsid w:val="000E66EC"/>
    <w:rsid w:val="000E6792"/>
    <w:rsid w:val="000E682D"/>
    <w:rsid w:val="000E686A"/>
    <w:rsid w:val="000E68CB"/>
    <w:rsid w:val="000E68DB"/>
    <w:rsid w:val="000E697F"/>
    <w:rsid w:val="000E6A02"/>
    <w:rsid w:val="000E6C06"/>
    <w:rsid w:val="000E6C8A"/>
    <w:rsid w:val="000E6E22"/>
    <w:rsid w:val="000E6E80"/>
    <w:rsid w:val="000E6F3C"/>
    <w:rsid w:val="000E6F8F"/>
    <w:rsid w:val="000E7033"/>
    <w:rsid w:val="000E70DA"/>
    <w:rsid w:val="000E710E"/>
    <w:rsid w:val="000E711F"/>
    <w:rsid w:val="000E72D2"/>
    <w:rsid w:val="000E7605"/>
    <w:rsid w:val="000E7821"/>
    <w:rsid w:val="000E785B"/>
    <w:rsid w:val="000E7C43"/>
    <w:rsid w:val="000E7F56"/>
    <w:rsid w:val="000F0145"/>
    <w:rsid w:val="000F0219"/>
    <w:rsid w:val="000F0352"/>
    <w:rsid w:val="000F04A5"/>
    <w:rsid w:val="000F04DE"/>
    <w:rsid w:val="000F05F3"/>
    <w:rsid w:val="000F07CF"/>
    <w:rsid w:val="000F07FF"/>
    <w:rsid w:val="000F0AAB"/>
    <w:rsid w:val="000F0DE0"/>
    <w:rsid w:val="000F1035"/>
    <w:rsid w:val="000F120E"/>
    <w:rsid w:val="000F132C"/>
    <w:rsid w:val="000F1547"/>
    <w:rsid w:val="000F18A7"/>
    <w:rsid w:val="000F1A77"/>
    <w:rsid w:val="000F1A7B"/>
    <w:rsid w:val="000F1BE2"/>
    <w:rsid w:val="000F1C7F"/>
    <w:rsid w:val="000F1C8C"/>
    <w:rsid w:val="000F1DF8"/>
    <w:rsid w:val="000F20B4"/>
    <w:rsid w:val="000F21BE"/>
    <w:rsid w:val="000F22B6"/>
    <w:rsid w:val="000F245D"/>
    <w:rsid w:val="000F24DD"/>
    <w:rsid w:val="000F24E9"/>
    <w:rsid w:val="000F267F"/>
    <w:rsid w:val="000F280B"/>
    <w:rsid w:val="000F299A"/>
    <w:rsid w:val="000F2D74"/>
    <w:rsid w:val="000F3139"/>
    <w:rsid w:val="000F34BF"/>
    <w:rsid w:val="000F3576"/>
    <w:rsid w:val="000F3B16"/>
    <w:rsid w:val="000F3BD5"/>
    <w:rsid w:val="000F3C3D"/>
    <w:rsid w:val="000F3D5B"/>
    <w:rsid w:val="000F402A"/>
    <w:rsid w:val="000F4035"/>
    <w:rsid w:val="000F409B"/>
    <w:rsid w:val="000F4775"/>
    <w:rsid w:val="000F477A"/>
    <w:rsid w:val="000F47CF"/>
    <w:rsid w:val="000F47D5"/>
    <w:rsid w:val="000F4836"/>
    <w:rsid w:val="000F48FE"/>
    <w:rsid w:val="000F4950"/>
    <w:rsid w:val="000F4A06"/>
    <w:rsid w:val="000F4A62"/>
    <w:rsid w:val="000F4B26"/>
    <w:rsid w:val="000F4C08"/>
    <w:rsid w:val="000F4CC0"/>
    <w:rsid w:val="000F4D13"/>
    <w:rsid w:val="000F4D85"/>
    <w:rsid w:val="000F5095"/>
    <w:rsid w:val="000F5126"/>
    <w:rsid w:val="000F53FF"/>
    <w:rsid w:val="000F5520"/>
    <w:rsid w:val="000F5544"/>
    <w:rsid w:val="000F567E"/>
    <w:rsid w:val="000F56FA"/>
    <w:rsid w:val="000F5731"/>
    <w:rsid w:val="000F598E"/>
    <w:rsid w:val="000F59C7"/>
    <w:rsid w:val="000F5B48"/>
    <w:rsid w:val="000F5DE7"/>
    <w:rsid w:val="000F5E1A"/>
    <w:rsid w:val="000F5EE2"/>
    <w:rsid w:val="000F61A1"/>
    <w:rsid w:val="000F6472"/>
    <w:rsid w:val="000F6561"/>
    <w:rsid w:val="000F679D"/>
    <w:rsid w:val="000F6A00"/>
    <w:rsid w:val="000F6B20"/>
    <w:rsid w:val="000F6BA7"/>
    <w:rsid w:val="000F6C14"/>
    <w:rsid w:val="000F6CC8"/>
    <w:rsid w:val="000F6F9C"/>
    <w:rsid w:val="000F71F2"/>
    <w:rsid w:val="000F7267"/>
    <w:rsid w:val="000F73A0"/>
    <w:rsid w:val="000F73AC"/>
    <w:rsid w:val="000F7421"/>
    <w:rsid w:val="000F74E0"/>
    <w:rsid w:val="000F7500"/>
    <w:rsid w:val="000F75C6"/>
    <w:rsid w:val="000F7B1D"/>
    <w:rsid w:val="000F7C55"/>
    <w:rsid w:val="000F7D05"/>
    <w:rsid w:val="000F7E58"/>
    <w:rsid w:val="000F7EF2"/>
    <w:rsid w:val="001003DF"/>
    <w:rsid w:val="00100407"/>
    <w:rsid w:val="00100839"/>
    <w:rsid w:val="001008D3"/>
    <w:rsid w:val="00100B02"/>
    <w:rsid w:val="00100BDE"/>
    <w:rsid w:val="00100C8C"/>
    <w:rsid w:val="00100F58"/>
    <w:rsid w:val="001010B1"/>
    <w:rsid w:val="00101173"/>
    <w:rsid w:val="001011ED"/>
    <w:rsid w:val="00101285"/>
    <w:rsid w:val="001018FA"/>
    <w:rsid w:val="0010191D"/>
    <w:rsid w:val="001019CE"/>
    <w:rsid w:val="00101A2B"/>
    <w:rsid w:val="00101A93"/>
    <w:rsid w:val="00101B6A"/>
    <w:rsid w:val="00101C22"/>
    <w:rsid w:val="00101C74"/>
    <w:rsid w:val="00101E04"/>
    <w:rsid w:val="00101F77"/>
    <w:rsid w:val="001025BF"/>
    <w:rsid w:val="00102AA1"/>
    <w:rsid w:val="00102BA4"/>
    <w:rsid w:val="00102BF7"/>
    <w:rsid w:val="00102E66"/>
    <w:rsid w:val="00102F04"/>
    <w:rsid w:val="001031A7"/>
    <w:rsid w:val="00103412"/>
    <w:rsid w:val="00103478"/>
    <w:rsid w:val="00103802"/>
    <w:rsid w:val="00103914"/>
    <w:rsid w:val="00103958"/>
    <w:rsid w:val="0010397F"/>
    <w:rsid w:val="00103AD2"/>
    <w:rsid w:val="00103ADF"/>
    <w:rsid w:val="00103B51"/>
    <w:rsid w:val="00103D21"/>
    <w:rsid w:val="00103E87"/>
    <w:rsid w:val="00103F83"/>
    <w:rsid w:val="0010400B"/>
    <w:rsid w:val="00104310"/>
    <w:rsid w:val="001043A9"/>
    <w:rsid w:val="00104414"/>
    <w:rsid w:val="00104533"/>
    <w:rsid w:val="001047C8"/>
    <w:rsid w:val="001047DE"/>
    <w:rsid w:val="0010480A"/>
    <w:rsid w:val="00104A91"/>
    <w:rsid w:val="00104C22"/>
    <w:rsid w:val="00104C23"/>
    <w:rsid w:val="00104C8C"/>
    <w:rsid w:val="00104D98"/>
    <w:rsid w:val="00104F13"/>
    <w:rsid w:val="00104F20"/>
    <w:rsid w:val="0010513F"/>
    <w:rsid w:val="001051C3"/>
    <w:rsid w:val="001056BA"/>
    <w:rsid w:val="001056FB"/>
    <w:rsid w:val="0010576A"/>
    <w:rsid w:val="0010578D"/>
    <w:rsid w:val="00105964"/>
    <w:rsid w:val="00105B7D"/>
    <w:rsid w:val="00105BA0"/>
    <w:rsid w:val="00105FC1"/>
    <w:rsid w:val="00105FC8"/>
    <w:rsid w:val="00105FD9"/>
    <w:rsid w:val="00106076"/>
    <w:rsid w:val="0010608B"/>
    <w:rsid w:val="001064C7"/>
    <w:rsid w:val="00106660"/>
    <w:rsid w:val="001067B8"/>
    <w:rsid w:val="00106952"/>
    <w:rsid w:val="00106A9E"/>
    <w:rsid w:val="00106ADA"/>
    <w:rsid w:val="00106BB6"/>
    <w:rsid w:val="00106F06"/>
    <w:rsid w:val="0010706C"/>
    <w:rsid w:val="00107281"/>
    <w:rsid w:val="00107382"/>
    <w:rsid w:val="0010746D"/>
    <w:rsid w:val="00107520"/>
    <w:rsid w:val="001076BA"/>
    <w:rsid w:val="001078D3"/>
    <w:rsid w:val="001078DE"/>
    <w:rsid w:val="001079F1"/>
    <w:rsid w:val="00107B03"/>
    <w:rsid w:val="00107DB6"/>
    <w:rsid w:val="001104B0"/>
    <w:rsid w:val="0011071B"/>
    <w:rsid w:val="00110759"/>
    <w:rsid w:val="0011092E"/>
    <w:rsid w:val="00110C54"/>
    <w:rsid w:val="00110CDA"/>
    <w:rsid w:val="00110DD7"/>
    <w:rsid w:val="00110F62"/>
    <w:rsid w:val="00110F93"/>
    <w:rsid w:val="00110FEA"/>
    <w:rsid w:val="00111193"/>
    <w:rsid w:val="001112C5"/>
    <w:rsid w:val="00111336"/>
    <w:rsid w:val="0011137D"/>
    <w:rsid w:val="00111516"/>
    <w:rsid w:val="00111747"/>
    <w:rsid w:val="001119DC"/>
    <w:rsid w:val="00111AA1"/>
    <w:rsid w:val="00111BD4"/>
    <w:rsid w:val="00111EC8"/>
    <w:rsid w:val="00111F25"/>
    <w:rsid w:val="00112161"/>
    <w:rsid w:val="00112280"/>
    <w:rsid w:val="001124B0"/>
    <w:rsid w:val="00112525"/>
    <w:rsid w:val="001125CE"/>
    <w:rsid w:val="00112790"/>
    <w:rsid w:val="001128E1"/>
    <w:rsid w:val="0011341D"/>
    <w:rsid w:val="00113429"/>
    <w:rsid w:val="0011345A"/>
    <w:rsid w:val="00113567"/>
    <w:rsid w:val="001138B5"/>
    <w:rsid w:val="00113987"/>
    <w:rsid w:val="00113998"/>
    <w:rsid w:val="00113A42"/>
    <w:rsid w:val="00113AA5"/>
    <w:rsid w:val="00113ADD"/>
    <w:rsid w:val="00113ADE"/>
    <w:rsid w:val="00113BF7"/>
    <w:rsid w:val="00113C25"/>
    <w:rsid w:val="00113C3F"/>
    <w:rsid w:val="00113D6E"/>
    <w:rsid w:val="00113E70"/>
    <w:rsid w:val="0011405C"/>
    <w:rsid w:val="001141C1"/>
    <w:rsid w:val="00114310"/>
    <w:rsid w:val="001145C5"/>
    <w:rsid w:val="001148AB"/>
    <w:rsid w:val="00114E2F"/>
    <w:rsid w:val="00114FE5"/>
    <w:rsid w:val="0011501F"/>
    <w:rsid w:val="00115450"/>
    <w:rsid w:val="0011548F"/>
    <w:rsid w:val="001154E8"/>
    <w:rsid w:val="0011589B"/>
    <w:rsid w:val="00115904"/>
    <w:rsid w:val="00115AB5"/>
    <w:rsid w:val="00115B08"/>
    <w:rsid w:val="00115B6C"/>
    <w:rsid w:val="00115B9F"/>
    <w:rsid w:val="00115E15"/>
    <w:rsid w:val="00115F62"/>
    <w:rsid w:val="00116053"/>
    <w:rsid w:val="00116302"/>
    <w:rsid w:val="001165C9"/>
    <w:rsid w:val="001165DE"/>
    <w:rsid w:val="001165ED"/>
    <w:rsid w:val="00116C37"/>
    <w:rsid w:val="00116E1D"/>
    <w:rsid w:val="00116EFB"/>
    <w:rsid w:val="001170B8"/>
    <w:rsid w:val="00117119"/>
    <w:rsid w:val="001171E8"/>
    <w:rsid w:val="001173E5"/>
    <w:rsid w:val="001174E1"/>
    <w:rsid w:val="00117524"/>
    <w:rsid w:val="0011764C"/>
    <w:rsid w:val="00117718"/>
    <w:rsid w:val="0011783B"/>
    <w:rsid w:val="00117925"/>
    <w:rsid w:val="00117988"/>
    <w:rsid w:val="00117A4D"/>
    <w:rsid w:val="00117AB7"/>
    <w:rsid w:val="00117D3E"/>
    <w:rsid w:val="00117E7E"/>
    <w:rsid w:val="00117FB8"/>
    <w:rsid w:val="00120029"/>
    <w:rsid w:val="00120045"/>
    <w:rsid w:val="00120108"/>
    <w:rsid w:val="0012060F"/>
    <w:rsid w:val="001206EA"/>
    <w:rsid w:val="00120718"/>
    <w:rsid w:val="001207C8"/>
    <w:rsid w:val="001207CC"/>
    <w:rsid w:val="00120A51"/>
    <w:rsid w:val="00120B70"/>
    <w:rsid w:val="00120BD8"/>
    <w:rsid w:val="00120BEF"/>
    <w:rsid w:val="00120BF1"/>
    <w:rsid w:val="00120C98"/>
    <w:rsid w:val="00120E11"/>
    <w:rsid w:val="0012103A"/>
    <w:rsid w:val="00121519"/>
    <w:rsid w:val="00121878"/>
    <w:rsid w:val="00121949"/>
    <w:rsid w:val="0012194F"/>
    <w:rsid w:val="001219FD"/>
    <w:rsid w:val="00121ACD"/>
    <w:rsid w:val="00121DCA"/>
    <w:rsid w:val="00121F63"/>
    <w:rsid w:val="00122187"/>
    <w:rsid w:val="001221B1"/>
    <w:rsid w:val="001222A1"/>
    <w:rsid w:val="00122337"/>
    <w:rsid w:val="00122389"/>
    <w:rsid w:val="00122CA7"/>
    <w:rsid w:val="00122DED"/>
    <w:rsid w:val="0012336F"/>
    <w:rsid w:val="00123594"/>
    <w:rsid w:val="001235B0"/>
    <w:rsid w:val="001237D5"/>
    <w:rsid w:val="001238C3"/>
    <w:rsid w:val="00123A4E"/>
    <w:rsid w:val="00123AE3"/>
    <w:rsid w:val="00123AE7"/>
    <w:rsid w:val="00123F59"/>
    <w:rsid w:val="00124243"/>
    <w:rsid w:val="001243D7"/>
    <w:rsid w:val="001244CF"/>
    <w:rsid w:val="001244DE"/>
    <w:rsid w:val="001244EC"/>
    <w:rsid w:val="001247BB"/>
    <w:rsid w:val="00124AD4"/>
    <w:rsid w:val="00124AED"/>
    <w:rsid w:val="00124D44"/>
    <w:rsid w:val="00124DD8"/>
    <w:rsid w:val="00124E29"/>
    <w:rsid w:val="00124EE4"/>
    <w:rsid w:val="00125086"/>
    <w:rsid w:val="0012509A"/>
    <w:rsid w:val="00125559"/>
    <w:rsid w:val="0012567A"/>
    <w:rsid w:val="001256EF"/>
    <w:rsid w:val="001257D5"/>
    <w:rsid w:val="00125896"/>
    <w:rsid w:val="001259EE"/>
    <w:rsid w:val="00125A52"/>
    <w:rsid w:val="00125A84"/>
    <w:rsid w:val="00125AA9"/>
    <w:rsid w:val="00125B35"/>
    <w:rsid w:val="00125D85"/>
    <w:rsid w:val="00125E53"/>
    <w:rsid w:val="00125F73"/>
    <w:rsid w:val="00126100"/>
    <w:rsid w:val="0012614E"/>
    <w:rsid w:val="00126171"/>
    <w:rsid w:val="0012617E"/>
    <w:rsid w:val="001263CB"/>
    <w:rsid w:val="001263E0"/>
    <w:rsid w:val="001264D0"/>
    <w:rsid w:val="0012661E"/>
    <w:rsid w:val="001266B7"/>
    <w:rsid w:val="001266C6"/>
    <w:rsid w:val="001266DE"/>
    <w:rsid w:val="001266FA"/>
    <w:rsid w:val="00126B68"/>
    <w:rsid w:val="001270AB"/>
    <w:rsid w:val="0012714C"/>
    <w:rsid w:val="00127153"/>
    <w:rsid w:val="001274A8"/>
    <w:rsid w:val="001275C1"/>
    <w:rsid w:val="001278D4"/>
    <w:rsid w:val="001279D2"/>
    <w:rsid w:val="00127A3A"/>
    <w:rsid w:val="00127B37"/>
    <w:rsid w:val="00127B3F"/>
    <w:rsid w:val="00127C1E"/>
    <w:rsid w:val="00127D98"/>
    <w:rsid w:val="00127F40"/>
    <w:rsid w:val="00130231"/>
    <w:rsid w:val="001303B4"/>
    <w:rsid w:val="001304E3"/>
    <w:rsid w:val="001307E6"/>
    <w:rsid w:val="0013081A"/>
    <w:rsid w:val="001308C5"/>
    <w:rsid w:val="00130A92"/>
    <w:rsid w:val="00130DAE"/>
    <w:rsid w:val="00130F83"/>
    <w:rsid w:val="0013152A"/>
    <w:rsid w:val="001315BD"/>
    <w:rsid w:val="001315F1"/>
    <w:rsid w:val="001316D0"/>
    <w:rsid w:val="0013177E"/>
    <w:rsid w:val="0013184A"/>
    <w:rsid w:val="00131956"/>
    <w:rsid w:val="00131CE9"/>
    <w:rsid w:val="00131D2E"/>
    <w:rsid w:val="00131FBF"/>
    <w:rsid w:val="00132295"/>
    <w:rsid w:val="00132307"/>
    <w:rsid w:val="00132396"/>
    <w:rsid w:val="0013246C"/>
    <w:rsid w:val="00132568"/>
    <w:rsid w:val="00132659"/>
    <w:rsid w:val="0013268B"/>
    <w:rsid w:val="001327C8"/>
    <w:rsid w:val="001327F8"/>
    <w:rsid w:val="0013286F"/>
    <w:rsid w:val="0013294C"/>
    <w:rsid w:val="00132D81"/>
    <w:rsid w:val="00132E47"/>
    <w:rsid w:val="00132EEF"/>
    <w:rsid w:val="00132F05"/>
    <w:rsid w:val="00132F7E"/>
    <w:rsid w:val="0013339B"/>
    <w:rsid w:val="00133629"/>
    <w:rsid w:val="0013365E"/>
    <w:rsid w:val="0013374A"/>
    <w:rsid w:val="001338D7"/>
    <w:rsid w:val="00133B87"/>
    <w:rsid w:val="00133CE7"/>
    <w:rsid w:val="00133E24"/>
    <w:rsid w:val="00133E8A"/>
    <w:rsid w:val="00133EDD"/>
    <w:rsid w:val="00134117"/>
    <w:rsid w:val="001341A0"/>
    <w:rsid w:val="0013439A"/>
    <w:rsid w:val="00134587"/>
    <w:rsid w:val="00134599"/>
    <w:rsid w:val="001345C5"/>
    <w:rsid w:val="00134660"/>
    <w:rsid w:val="00134920"/>
    <w:rsid w:val="00134981"/>
    <w:rsid w:val="00134C6F"/>
    <w:rsid w:val="00134C72"/>
    <w:rsid w:val="00134C98"/>
    <w:rsid w:val="00135178"/>
    <w:rsid w:val="00135181"/>
    <w:rsid w:val="00135492"/>
    <w:rsid w:val="001354FB"/>
    <w:rsid w:val="00135507"/>
    <w:rsid w:val="001358DA"/>
    <w:rsid w:val="00135B53"/>
    <w:rsid w:val="00135B57"/>
    <w:rsid w:val="00135D91"/>
    <w:rsid w:val="0013600D"/>
    <w:rsid w:val="001361D7"/>
    <w:rsid w:val="001362BC"/>
    <w:rsid w:val="00136750"/>
    <w:rsid w:val="001367DA"/>
    <w:rsid w:val="00136B67"/>
    <w:rsid w:val="00136BF4"/>
    <w:rsid w:val="00136F2F"/>
    <w:rsid w:val="00136F60"/>
    <w:rsid w:val="001371B2"/>
    <w:rsid w:val="00137359"/>
    <w:rsid w:val="00137438"/>
    <w:rsid w:val="00137673"/>
    <w:rsid w:val="001379BC"/>
    <w:rsid w:val="00137A19"/>
    <w:rsid w:val="00137A63"/>
    <w:rsid w:val="00137B76"/>
    <w:rsid w:val="00137B7D"/>
    <w:rsid w:val="00137B94"/>
    <w:rsid w:val="00137DD6"/>
    <w:rsid w:val="00137E97"/>
    <w:rsid w:val="00137F02"/>
    <w:rsid w:val="0014010D"/>
    <w:rsid w:val="001401D8"/>
    <w:rsid w:val="00140265"/>
    <w:rsid w:val="001402CB"/>
    <w:rsid w:val="001404A0"/>
    <w:rsid w:val="00140607"/>
    <w:rsid w:val="001406DB"/>
    <w:rsid w:val="0014077C"/>
    <w:rsid w:val="00140B5C"/>
    <w:rsid w:val="00140B75"/>
    <w:rsid w:val="00140D97"/>
    <w:rsid w:val="00140DE0"/>
    <w:rsid w:val="00140FE7"/>
    <w:rsid w:val="001411AD"/>
    <w:rsid w:val="001411B8"/>
    <w:rsid w:val="001412F7"/>
    <w:rsid w:val="0014134E"/>
    <w:rsid w:val="001414F3"/>
    <w:rsid w:val="001414F5"/>
    <w:rsid w:val="001415A5"/>
    <w:rsid w:val="001416EF"/>
    <w:rsid w:val="0014175F"/>
    <w:rsid w:val="001419E8"/>
    <w:rsid w:val="00141AD4"/>
    <w:rsid w:val="00141B0D"/>
    <w:rsid w:val="00141B3B"/>
    <w:rsid w:val="00141BD6"/>
    <w:rsid w:val="00141F81"/>
    <w:rsid w:val="0014205D"/>
    <w:rsid w:val="00142367"/>
    <w:rsid w:val="00142491"/>
    <w:rsid w:val="00142694"/>
    <w:rsid w:val="001426BC"/>
    <w:rsid w:val="00142742"/>
    <w:rsid w:val="001427CF"/>
    <w:rsid w:val="0014280B"/>
    <w:rsid w:val="00142915"/>
    <w:rsid w:val="00142AC4"/>
    <w:rsid w:val="00142BB1"/>
    <w:rsid w:val="00142BF0"/>
    <w:rsid w:val="00142F65"/>
    <w:rsid w:val="001430F5"/>
    <w:rsid w:val="00143272"/>
    <w:rsid w:val="00143344"/>
    <w:rsid w:val="001434AE"/>
    <w:rsid w:val="0014369D"/>
    <w:rsid w:val="001436CB"/>
    <w:rsid w:val="001436F1"/>
    <w:rsid w:val="001439D7"/>
    <w:rsid w:val="00143C54"/>
    <w:rsid w:val="00143C5A"/>
    <w:rsid w:val="00143D74"/>
    <w:rsid w:val="00143DF6"/>
    <w:rsid w:val="00143FA2"/>
    <w:rsid w:val="00144121"/>
    <w:rsid w:val="0014420D"/>
    <w:rsid w:val="00144239"/>
    <w:rsid w:val="00144302"/>
    <w:rsid w:val="0014440B"/>
    <w:rsid w:val="00144774"/>
    <w:rsid w:val="001447EE"/>
    <w:rsid w:val="00144936"/>
    <w:rsid w:val="00144A90"/>
    <w:rsid w:val="00144B7E"/>
    <w:rsid w:val="00144C3E"/>
    <w:rsid w:val="00144F47"/>
    <w:rsid w:val="001450DD"/>
    <w:rsid w:val="0014533C"/>
    <w:rsid w:val="001453D3"/>
    <w:rsid w:val="001453E2"/>
    <w:rsid w:val="0014540A"/>
    <w:rsid w:val="00145650"/>
    <w:rsid w:val="00145811"/>
    <w:rsid w:val="00145AE2"/>
    <w:rsid w:val="00145D24"/>
    <w:rsid w:val="00145E7B"/>
    <w:rsid w:val="00145F8A"/>
    <w:rsid w:val="00146633"/>
    <w:rsid w:val="00146974"/>
    <w:rsid w:val="00146996"/>
    <w:rsid w:val="00146A16"/>
    <w:rsid w:val="00146A60"/>
    <w:rsid w:val="00146D77"/>
    <w:rsid w:val="00146E7A"/>
    <w:rsid w:val="001470D8"/>
    <w:rsid w:val="00147556"/>
    <w:rsid w:val="0014755D"/>
    <w:rsid w:val="001476E9"/>
    <w:rsid w:val="00147784"/>
    <w:rsid w:val="001477AD"/>
    <w:rsid w:val="00147A32"/>
    <w:rsid w:val="00147A98"/>
    <w:rsid w:val="00147C29"/>
    <w:rsid w:val="00147D00"/>
    <w:rsid w:val="0015004F"/>
    <w:rsid w:val="001500F1"/>
    <w:rsid w:val="00150212"/>
    <w:rsid w:val="00150388"/>
    <w:rsid w:val="00150445"/>
    <w:rsid w:val="00150565"/>
    <w:rsid w:val="001506E6"/>
    <w:rsid w:val="0015071F"/>
    <w:rsid w:val="00150789"/>
    <w:rsid w:val="00150881"/>
    <w:rsid w:val="00150B36"/>
    <w:rsid w:val="00150C17"/>
    <w:rsid w:val="00151044"/>
    <w:rsid w:val="001512B7"/>
    <w:rsid w:val="001514C4"/>
    <w:rsid w:val="001514E5"/>
    <w:rsid w:val="001516B5"/>
    <w:rsid w:val="00151850"/>
    <w:rsid w:val="00151941"/>
    <w:rsid w:val="001519DC"/>
    <w:rsid w:val="00151A24"/>
    <w:rsid w:val="00151B6B"/>
    <w:rsid w:val="00151DC1"/>
    <w:rsid w:val="001520AB"/>
    <w:rsid w:val="001520DA"/>
    <w:rsid w:val="00152559"/>
    <w:rsid w:val="001525B0"/>
    <w:rsid w:val="00152772"/>
    <w:rsid w:val="0015288B"/>
    <w:rsid w:val="00152AF2"/>
    <w:rsid w:val="00152BBB"/>
    <w:rsid w:val="00152D6E"/>
    <w:rsid w:val="00152E23"/>
    <w:rsid w:val="00152E8B"/>
    <w:rsid w:val="00152F34"/>
    <w:rsid w:val="00152FF5"/>
    <w:rsid w:val="001531D3"/>
    <w:rsid w:val="00153438"/>
    <w:rsid w:val="0015348A"/>
    <w:rsid w:val="001535BA"/>
    <w:rsid w:val="00153757"/>
    <w:rsid w:val="001538EE"/>
    <w:rsid w:val="001539A7"/>
    <w:rsid w:val="00153FA5"/>
    <w:rsid w:val="00153FAE"/>
    <w:rsid w:val="00153FFB"/>
    <w:rsid w:val="001540FE"/>
    <w:rsid w:val="00154467"/>
    <w:rsid w:val="00154596"/>
    <w:rsid w:val="001545D0"/>
    <w:rsid w:val="00154677"/>
    <w:rsid w:val="0015474A"/>
    <w:rsid w:val="00154772"/>
    <w:rsid w:val="001547AF"/>
    <w:rsid w:val="0015490C"/>
    <w:rsid w:val="001549E2"/>
    <w:rsid w:val="00154CB6"/>
    <w:rsid w:val="00154D10"/>
    <w:rsid w:val="00154E0C"/>
    <w:rsid w:val="00154E6F"/>
    <w:rsid w:val="00155028"/>
    <w:rsid w:val="00155229"/>
    <w:rsid w:val="00155267"/>
    <w:rsid w:val="001552DE"/>
    <w:rsid w:val="00155397"/>
    <w:rsid w:val="0015573D"/>
    <w:rsid w:val="00155815"/>
    <w:rsid w:val="001558A2"/>
    <w:rsid w:val="00155945"/>
    <w:rsid w:val="0015594F"/>
    <w:rsid w:val="00155A46"/>
    <w:rsid w:val="00155AAB"/>
    <w:rsid w:val="00155D37"/>
    <w:rsid w:val="00155F52"/>
    <w:rsid w:val="0015631A"/>
    <w:rsid w:val="00156434"/>
    <w:rsid w:val="00156498"/>
    <w:rsid w:val="00156533"/>
    <w:rsid w:val="001567A6"/>
    <w:rsid w:val="001568A4"/>
    <w:rsid w:val="001568AC"/>
    <w:rsid w:val="001569AA"/>
    <w:rsid w:val="00156B10"/>
    <w:rsid w:val="00156C60"/>
    <w:rsid w:val="00156D10"/>
    <w:rsid w:val="00156F04"/>
    <w:rsid w:val="001572ED"/>
    <w:rsid w:val="00157672"/>
    <w:rsid w:val="0015771A"/>
    <w:rsid w:val="0015788D"/>
    <w:rsid w:val="0015795A"/>
    <w:rsid w:val="001579CB"/>
    <w:rsid w:val="00157B41"/>
    <w:rsid w:val="00160101"/>
    <w:rsid w:val="001601A8"/>
    <w:rsid w:val="001601F5"/>
    <w:rsid w:val="0016025D"/>
    <w:rsid w:val="001602D7"/>
    <w:rsid w:val="001603BC"/>
    <w:rsid w:val="00160721"/>
    <w:rsid w:val="001608BE"/>
    <w:rsid w:val="00160AEB"/>
    <w:rsid w:val="00160C34"/>
    <w:rsid w:val="00160CDC"/>
    <w:rsid w:val="00160EC2"/>
    <w:rsid w:val="0016104D"/>
    <w:rsid w:val="001612D9"/>
    <w:rsid w:val="00161387"/>
    <w:rsid w:val="001616D3"/>
    <w:rsid w:val="001617F8"/>
    <w:rsid w:val="00161865"/>
    <w:rsid w:val="001618AF"/>
    <w:rsid w:val="0016191B"/>
    <w:rsid w:val="00161B8C"/>
    <w:rsid w:val="00161C55"/>
    <w:rsid w:val="00161EF7"/>
    <w:rsid w:val="00162571"/>
    <w:rsid w:val="001625A5"/>
    <w:rsid w:val="001629F4"/>
    <w:rsid w:val="00162AE3"/>
    <w:rsid w:val="00162BF5"/>
    <w:rsid w:val="00162C19"/>
    <w:rsid w:val="00162D57"/>
    <w:rsid w:val="00162D8C"/>
    <w:rsid w:val="00162DE4"/>
    <w:rsid w:val="00162E45"/>
    <w:rsid w:val="00162F8A"/>
    <w:rsid w:val="00163000"/>
    <w:rsid w:val="00163084"/>
    <w:rsid w:val="001633D7"/>
    <w:rsid w:val="0016381F"/>
    <w:rsid w:val="001638B2"/>
    <w:rsid w:val="001638BA"/>
    <w:rsid w:val="00163B19"/>
    <w:rsid w:val="00163B22"/>
    <w:rsid w:val="00163B72"/>
    <w:rsid w:val="00163B87"/>
    <w:rsid w:val="00163C4D"/>
    <w:rsid w:val="00163D72"/>
    <w:rsid w:val="00163F14"/>
    <w:rsid w:val="00163F28"/>
    <w:rsid w:val="00164098"/>
    <w:rsid w:val="001641F6"/>
    <w:rsid w:val="0016427E"/>
    <w:rsid w:val="00164591"/>
    <w:rsid w:val="001648AA"/>
    <w:rsid w:val="00164D65"/>
    <w:rsid w:val="00164F1E"/>
    <w:rsid w:val="00164F71"/>
    <w:rsid w:val="00165021"/>
    <w:rsid w:val="00165355"/>
    <w:rsid w:val="00165464"/>
    <w:rsid w:val="001655ED"/>
    <w:rsid w:val="00165855"/>
    <w:rsid w:val="0016588D"/>
    <w:rsid w:val="0016592F"/>
    <w:rsid w:val="001659B6"/>
    <w:rsid w:val="00165AED"/>
    <w:rsid w:val="00165B49"/>
    <w:rsid w:val="00165DBC"/>
    <w:rsid w:val="0016609C"/>
    <w:rsid w:val="001660D3"/>
    <w:rsid w:val="00166145"/>
    <w:rsid w:val="00166394"/>
    <w:rsid w:val="001663C0"/>
    <w:rsid w:val="001665D0"/>
    <w:rsid w:val="00166686"/>
    <w:rsid w:val="001667E1"/>
    <w:rsid w:val="001668FC"/>
    <w:rsid w:val="00166933"/>
    <w:rsid w:val="00166993"/>
    <w:rsid w:val="00166B8B"/>
    <w:rsid w:val="00166E65"/>
    <w:rsid w:val="00167183"/>
    <w:rsid w:val="001671DC"/>
    <w:rsid w:val="0016735B"/>
    <w:rsid w:val="001673A1"/>
    <w:rsid w:val="001673E2"/>
    <w:rsid w:val="0016746A"/>
    <w:rsid w:val="0016759E"/>
    <w:rsid w:val="0016763B"/>
    <w:rsid w:val="001676BC"/>
    <w:rsid w:val="00167749"/>
    <w:rsid w:val="0016780B"/>
    <w:rsid w:val="00167934"/>
    <w:rsid w:val="00167A4A"/>
    <w:rsid w:val="00167C90"/>
    <w:rsid w:val="00167D03"/>
    <w:rsid w:val="00167EC2"/>
    <w:rsid w:val="00167F39"/>
    <w:rsid w:val="0017004D"/>
    <w:rsid w:val="001700C1"/>
    <w:rsid w:val="001700D0"/>
    <w:rsid w:val="0017018C"/>
    <w:rsid w:val="00170190"/>
    <w:rsid w:val="001703D2"/>
    <w:rsid w:val="00170455"/>
    <w:rsid w:val="00170603"/>
    <w:rsid w:val="00170670"/>
    <w:rsid w:val="00170735"/>
    <w:rsid w:val="0017082E"/>
    <w:rsid w:val="001708A8"/>
    <w:rsid w:val="00170986"/>
    <w:rsid w:val="00170D45"/>
    <w:rsid w:val="00170D70"/>
    <w:rsid w:val="00170E1F"/>
    <w:rsid w:val="00170E2D"/>
    <w:rsid w:val="00170EA1"/>
    <w:rsid w:val="00170F84"/>
    <w:rsid w:val="0017111E"/>
    <w:rsid w:val="001711C3"/>
    <w:rsid w:val="00171215"/>
    <w:rsid w:val="00171342"/>
    <w:rsid w:val="001715C7"/>
    <w:rsid w:val="001716E3"/>
    <w:rsid w:val="00171963"/>
    <w:rsid w:val="0017198C"/>
    <w:rsid w:val="001719E9"/>
    <w:rsid w:val="00171A54"/>
    <w:rsid w:val="00171AC8"/>
    <w:rsid w:val="00171B20"/>
    <w:rsid w:val="00171B8C"/>
    <w:rsid w:val="00171D4D"/>
    <w:rsid w:val="0017208E"/>
    <w:rsid w:val="001720BB"/>
    <w:rsid w:val="001720E6"/>
    <w:rsid w:val="001721BA"/>
    <w:rsid w:val="001729D4"/>
    <w:rsid w:val="00172AB2"/>
    <w:rsid w:val="00172AFD"/>
    <w:rsid w:val="00172B04"/>
    <w:rsid w:val="00172CD7"/>
    <w:rsid w:val="00172E9B"/>
    <w:rsid w:val="00172FD0"/>
    <w:rsid w:val="00172FE3"/>
    <w:rsid w:val="00173338"/>
    <w:rsid w:val="001733E4"/>
    <w:rsid w:val="00173415"/>
    <w:rsid w:val="00173807"/>
    <w:rsid w:val="00173A8D"/>
    <w:rsid w:val="00173B3F"/>
    <w:rsid w:val="00173D7C"/>
    <w:rsid w:val="00173ED5"/>
    <w:rsid w:val="00173F37"/>
    <w:rsid w:val="00173F3A"/>
    <w:rsid w:val="00174416"/>
    <w:rsid w:val="00174707"/>
    <w:rsid w:val="0017478B"/>
    <w:rsid w:val="00174948"/>
    <w:rsid w:val="00174C8D"/>
    <w:rsid w:val="00174E4A"/>
    <w:rsid w:val="001750A6"/>
    <w:rsid w:val="001750EE"/>
    <w:rsid w:val="00175254"/>
    <w:rsid w:val="00175494"/>
    <w:rsid w:val="001757C0"/>
    <w:rsid w:val="001757D6"/>
    <w:rsid w:val="0017588C"/>
    <w:rsid w:val="001758EA"/>
    <w:rsid w:val="00175A19"/>
    <w:rsid w:val="00175A7E"/>
    <w:rsid w:val="00175AD4"/>
    <w:rsid w:val="00175D6D"/>
    <w:rsid w:val="00175DA8"/>
    <w:rsid w:val="00175E37"/>
    <w:rsid w:val="00175E66"/>
    <w:rsid w:val="001760BD"/>
    <w:rsid w:val="001763C9"/>
    <w:rsid w:val="00176520"/>
    <w:rsid w:val="0017652B"/>
    <w:rsid w:val="00176561"/>
    <w:rsid w:val="0017685C"/>
    <w:rsid w:val="001768A5"/>
    <w:rsid w:val="00176A00"/>
    <w:rsid w:val="00176A84"/>
    <w:rsid w:val="00176AFC"/>
    <w:rsid w:val="00176B51"/>
    <w:rsid w:val="00176C93"/>
    <w:rsid w:val="00176F19"/>
    <w:rsid w:val="00176F9B"/>
    <w:rsid w:val="00176FC4"/>
    <w:rsid w:val="00177010"/>
    <w:rsid w:val="00177631"/>
    <w:rsid w:val="00177725"/>
    <w:rsid w:val="00177865"/>
    <w:rsid w:val="001779AD"/>
    <w:rsid w:val="00177A0F"/>
    <w:rsid w:val="00177D1E"/>
    <w:rsid w:val="00177D81"/>
    <w:rsid w:val="00177F95"/>
    <w:rsid w:val="00180017"/>
    <w:rsid w:val="001800D6"/>
    <w:rsid w:val="001801F0"/>
    <w:rsid w:val="00180237"/>
    <w:rsid w:val="0018025E"/>
    <w:rsid w:val="00180299"/>
    <w:rsid w:val="00180344"/>
    <w:rsid w:val="0018035A"/>
    <w:rsid w:val="0018038E"/>
    <w:rsid w:val="00180467"/>
    <w:rsid w:val="00180681"/>
    <w:rsid w:val="00180805"/>
    <w:rsid w:val="00180921"/>
    <w:rsid w:val="001809F7"/>
    <w:rsid w:val="00180E02"/>
    <w:rsid w:val="00180EB5"/>
    <w:rsid w:val="00180EBA"/>
    <w:rsid w:val="001810D8"/>
    <w:rsid w:val="00181126"/>
    <w:rsid w:val="001813B7"/>
    <w:rsid w:val="001813C9"/>
    <w:rsid w:val="0018140F"/>
    <w:rsid w:val="00181551"/>
    <w:rsid w:val="001815EA"/>
    <w:rsid w:val="00181876"/>
    <w:rsid w:val="00181913"/>
    <w:rsid w:val="00181BFC"/>
    <w:rsid w:val="00181C83"/>
    <w:rsid w:val="00181DB8"/>
    <w:rsid w:val="0018221B"/>
    <w:rsid w:val="00182435"/>
    <w:rsid w:val="00182536"/>
    <w:rsid w:val="00182580"/>
    <w:rsid w:val="00182660"/>
    <w:rsid w:val="001826BC"/>
    <w:rsid w:val="0018270E"/>
    <w:rsid w:val="001827FE"/>
    <w:rsid w:val="0018283F"/>
    <w:rsid w:val="001829F4"/>
    <w:rsid w:val="00182A5B"/>
    <w:rsid w:val="00182BCE"/>
    <w:rsid w:val="00182BEA"/>
    <w:rsid w:val="00182D8D"/>
    <w:rsid w:val="00182E52"/>
    <w:rsid w:val="00182EAD"/>
    <w:rsid w:val="00182F0F"/>
    <w:rsid w:val="00183097"/>
    <w:rsid w:val="001830EB"/>
    <w:rsid w:val="00183118"/>
    <w:rsid w:val="00183187"/>
    <w:rsid w:val="001831F3"/>
    <w:rsid w:val="0018330A"/>
    <w:rsid w:val="0018347C"/>
    <w:rsid w:val="001835ED"/>
    <w:rsid w:val="00183626"/>
    <w:rsid w:val="00183B27"/>
    <w:rsid w:val="00183C2D"/>
    <w:rsid w:val="00183DFC"/>
    <w:rsid w:val="001840FA"/>
    <w:rsid w:val="001844E7"/>
    <w:rsid w:val="0018476E"/>
    <w:rsid w:val="001848B5"/>
    <w:rsid w:val="001849C6"/>
    <w:rsid w:val="00184A11"/>
    <w:rsid w:val="00184A65"/>
    <w:rsid w:val="00184AA6"/>
    <w:rsid w:val="00184B83"/>
    <w:rsid w:val="00184E9C"/>
    <w:rsid w:val="0018515D"/>
    <w:rsid w:val="00185265"/>
    <w:rsid w:val="001854FF"/>
    <w:rsid w:val="0018561F"/>
    <w:rsid w:val="001857C7"/>
    <w:rsid w:val="001859F2"/>
    <w:rsid w:val="00185A17"/>
    <w:rsid w:val="00185A85"/>
    <w:rsid w:val="00185C3F"/>
    <w:rsid w:val="00185C87"/>
    <w:rsid w:val="00185C9C"/>
    <w:rsid w:val="00185D50"/>
    <w:rsid w:val="00185D77"/>
    <w:rsid w:val="00186189"/>
    <w:rsid w:val="001861BD"/>
    <w:rsid w:val="00186368"/>
    <w:rsid w:val="0018636D"/>
    <w:rsid w:val="00186391"/>
    <w:rsid w:val="001863E8"/>
    <w:rsid w:val="00186567"/>
    <w:rsid w:val="00186674"/>
    <w:rsid w:val="001869DB"/>
    <w:rsid w:val="001869E4"/>
    <w:rsid w:val="00186CDD"/>
    <w:rsid w:val="00186DC9"/>
    <w:rsid w:val="00186E47"/>
    <w:rsid w:val="001871CB"/>
    <w:rsid w:val="001872D5"/>
    <w:rsid w:val="001873EF"/>
    <w:rsid w:val="001873FA"/>
    <w:rsid w:val="00187420"/>
    <w:rsid w:val="001874A2"/>
    <w:rsid w:val="0018752E"/>
    <w:rsid w:val="00187822"/>
    <w:rsid w:val="001879F0"/>
    <w:rsid w:val="00187A4F"/>
    <w:rsid w:val="00187A83"/>
    <w:rsid w:val="00187B2C"/>
    <w:rsid w:val="00187B32"/>
    <w:rsid w:val="00187D84"/>
    <w:rsid w:val="00187DD7"/>
    <w:rsid w:val="00187E0C"/>
    <w:rsid w:val="0019007B"/>
    <w:rsid w:val="001901C5"/>
    <w:rsid w:val="00190269"/>
    <w:rsid w:val="00190277"/>
    <w:rsid w:val="001902EA"/>
    <w:rsid w:val="00190476"/>
    <w:rsid w:val="0019047C"/>
    <w:rsid w:val="00190626"/>
    <w:rsid w:val="00190694"/>
    <w:rsid w:val="001906D8"/>
    <w:rsid w:val="001908D1"/>
    <w:rsid w:val="001908DE"/>
    <w:rsid w:val="00190CE8"/>
    <w:rsid w:val="00190D04"/>
    <w:rsid w:val="00190F7E"/>
    <w:rsid w:val="0019125A"/>
    <w:rsid w:val="0019127F"/>
    <w:rsid w:val="001912D7"/>
    <w:rsid w:val="001913AB"/>
    <w:rsid w:val="0019146E"/>
    <w:rsid w:val="001914B3"/>
    <w:rsid w:val="00191599"/>
    <w:rsid w:val="001915E0"/>
    <w:rsid w:val="001916CB"/>
    <w:rsid w:val="001916EE"/>
    <w:rsid w:val="0019175E"/>
    <w:rsid w:val="0019185F"/>
    <w:rsid w:val="001918F0"/>
    <w:rsid w:val="00191915"/>
    <w:rsid w:val="00191990"/>
    <w:rsid w:val="00191E1F"/>
    <w:rsid w:val="00191E6A"/>
    <w:rsid w:val="00192035"/>
    <w:rsid w:val="0019229E"/>
    <w:rsid w:val="0019246D"/>
    <w:rsid w:val="00192559"/>
    <w:rsid w:val="001925D7"/>
    <w:rsid w:val="001929C9"/>
    <w:rsid w:val="00192B86"/>
    <w:rsid w:val="00192C32"/>
    <w:rsid w:val="00192C36"/>
    <w:rsid w:val="00192D05"/>
    <w:rsid w:val="00192D7C"/>
    <w:rsid w:val="00192DE1"/>
    <w:rsid w:val="001933C0"/>
    <w:rsid w:val="001933DF"/>
    <w:rsid w:val="001933E2"/>
    <w:rsid w:val="00193447"/>
    <w:rsid w:val="001934C5"/>
    <w:rsid w:val="00193572"/>
    <w:rsid w:val="00193612"/>
    <w:rsid w:val="001937E6"/>
    <w:rsid w:val="00193CFF"/>
    <w:rsid w:val="00193EE3"/>
    <w:rsid w:val="00193EE8"/>
    <w:rsid w:val="00194B0A"/>
    <w:rsid w:val="00194BC4"/>
    <w:rsid w:val="00194C93"/>
    <w:rsid w:val="00194D9D"/>
    <w:rsid w:val="00194E55"/>
    <w:rsid w:val="00194F12"/>
    <w:rsid w:val="001950DA"/>
    <w:rsid w:val="001951E6"/>
    <w:rsid w:val="001955FE"/>
    <w:rsid w:val="001956B1"/>
    <w:rsid w:val="001958B8"/>
    <w:rsid w:val="001959FF"/>
    <w:rsid w:val="00195A13"/>
    <w:rsid w:val="00195AE1"/>
    <w:rsid w:val="00195BC6"/>
    <w:rsid w:val="00195C9C"/>
    <w:rsid w:val="00195E75"/>
    <w:rsid w:val="00195EA1"/>
    <w:rsid w:val="00195F7C"/>
    <w:rsid w:val="00195FF1"/>
    <w:rsid w:val="00196029"/>
    <w:rsid w:val="001960FE"/>
    <w:rsid w:val="0019613D"/>
    <w:rsid w:val="001963AD"/>
    <w:rsid w:val="00196404"/>
    <w:rsid w:val="0019641C"/>
    <w:rsid w:val="00196756"/>
    <w:rsid w:val="001969D7"/>
    <w:rsid w:val="00196A08"/>
    <w:rsid w:val="00196B67"/>
    <w:rsid w:val="00196CAB"/>
    <w:rsid w:val="00196CCA"/>
    <w:rsid w:val="00196D6B"/>
    <w:rsid w:val="00196D77"/>
    <w:rsid w:val="00196FA8"/>
    <w:rsid w:val="00196FB2"/>
    <w:rsid w:val="00196FE5"/>
    <w:rsid w:val="0019704B"/>
    <w:rsid w:val="0019725A"/>
    <w:rsid w:val="001974E9"/>
    <w:rsid w:val="0019751D"/>
    <w:rsid w:val="00197535"/>
    <w:rsid w:val="0019755E"/>
    <w:rsid w:val="0019759A"/>
    <w:rsid w:val="00197888"/>
    <w:rsid w:val="00197906"/>
    <w:rsid w:val="001979FB"/>
    <w:rsid w:val="00197C7E"/>
    <w:rsid w:val="00197D9C"/>
    <w:rsid w:val="00197EC2"/>
    <w:rsid w:val="001A0176"/>
    <w:rsid w:val="001A02E6"/>
    <w:rsid w:val="001A048E"/>
    <w:rsid w:val="001A0802"/>
    <w:rsid w:val="001A09F1"/>
    <w:rsid w:val="001A0A32"/>
    <w:rsid w:val="001A0AB7"/>
    <w:rsid w:val="001A0C1A"/>
    <w:rsid w:val="001A0DD5"/>
    <w:rsid w:val="001A0F6F"/>
    <w:rsid w:val="001A103A"/>
    <w:rsid w:val="001A11B5"/>
    <w:rsid w:val="001A11FC"/>
    <w:rsid w:val="001A12E7"/>
    <w:rsid w:val="001A13A2"/>
    <w:rsid w:val="001A14B2"/>
    <w:rsid w:val="001A1671"/>
    <w:rsid w:val="001A172A"/>
    <w:rsid w:val="001A17C6"/>
    <w:rsid w:val="001A1C1A"/>
    <w:rsid w:val="001A1CB6"/>
    <w:rsid w:val="001A1F73"/>
    <w:rsid w:val="001A20BF"/>
    <w:rsid w:val="001A2285"/>
    <w:rsid w:val="001A22E7"/>
    <w:rsid w:val="001A2517"/>
    <w:rsid w:val="001A2622"/>
    <w:rsid w:val="001A2626"/>
    <w:rsid w:val="001A2677"/>
    <w:rsid w:val="001A269F"/>
    <w:rsid w:val="001A2702"/>
    <w:rsid w:val="001A2754"/>
    <w:rsid w:val="001A29ED"/>
    <w:rsid w:val="001A320C"/>
    <w:rsid w:val="001A326F"/>
    <w:rsid w:val="001A34A6"/>
    <w:rsid w:val="001A35C8"/>
    <w:rsid w:val="001A3BFF"/>
    <w:rsid w:val="001A3C02"/>
    <w:rsid w:val="001A3CF5"/>
    <w:rsid w:val="001A3D34"/>
    <w:rsid w:val="001A3D88"/>
    <w:rsid w:val="001A3E01"/>
    <w:rsid w:val="001A3FE3"/>
    <w:rsid w:val="001A4025"/>
    <w:rsid w:val="001A41D6"/>
    <w:rsid w:val="001A4412"/>
    <w:rsid w:val="001A4499"/>
    <w:rsid w:val="001A4512"/>
    <w:rsid w:val="001A492F"/>
    <w:rsid w:val="001A495E"/>
    <w:rsid w:val="001A4C31"/>
    <w:rsid w:val="001A4C3C"/>
    <w:rsid w:val="001A4DB1"/>
    <w:rsid w:val="001A4FDA"/>
    <w:rsid w:val="001A4FE4"/>
    <w:rsid w:val="001A5008"/>
    <w:rsid w:val="001A51F0"/>
    <w:rsid w:val="001A5256"/>
    <w:rsid w:val="001A52BB"/>
    <w:rsid w:val="001A5338"/>
    <w:rsid w:val="001A53DA"/>
    <w:rsid w:val="001A54DD"/>
    <w:rsid w:val="001A54FB"/>
    <w:rsid w:val="001A5595"/>
    <w:rsid w:val="001A56B3"/>
    <w:rsid w:val="001A5A3F"/>
    <w:rsid w:val="001A5AFC"/>
    <w:rsid w:val="001A5D21"/>
    <w:rsid w:val="001A6054"/>
    <w:rsid w:val="001A60B2"/>
    <w:rsid w:val="001A60E9"/>
    <w:rsid w:val="001A6115"/>
    <w:rsid w:val="001A6262"/>
    <w:rsid w:val="001A63CA"/>
    <w:rsid w:val="001A6410"/>
    <w:rsid w:val="001A6471"/>
    <w:rsid w:val="001A65C0"/>
    <w:rsid w:val="001A65E3"/>
    <w:rsid w:val="001A678D"/>
    <w:rsid w:val="001A6C6E"/>
    <w:rsid w:val="001A6D1E"/>
    <w:rsid w:val="001A6D32"/>
    <w:rsid w:val="001A6D93"/>
    <w:rsid w:val="001A6E4D"/>
    <w:rsid w:val="001A6E7D"/>
    <w:rsid w:val="001A7061"/>
    <w:rsid w:val="001A714A"/>
    <w:rsid w:val="001A71E5"/>
    <w:rsid w:val="001A733E"/>
    <w:rsid w:val="001A746E"/>
    <w:rsid w:val="001A748A"/>
    <w:rsid w:val="001A748C"/>
    <w:rsid w:val="001A74CA"/>
    <w:rsid w:val="001A75DD"/>
    <w:rsid w:val="001A7633"/>
    <w:rsid w:val="001A76DA"/>
    <w:rsid w:val="001A77F1"/>
    <w:rsid w:val="001A7870"/>
    <w:rsid w:val="001A7925"/>
    <w:rsid w:val="001A7960"/>
    <w:rsid w:val="001A7C09"/>
    <w:rsid w:val="001A7D54"/>
    <w:rsid w:val="001A7F5B"/>
    <w:rsid w:val="001A7F84"/>
    <w:rsid w:val="001A7F92"/>
    <w:rsid w:val="001B02C8"/>
    <w:rsid w:val="001B0662"/>
    <w:rsid w:val="001B07EC"/>
    <w:rsid w:val="001B0C8A"/>
    <w:rsid w:val="001B0C8E"/>
    <w:rsid w:val="001B0F8C"/>
    <w:rsid w:val="001B1007"/>
    <w:rsid w:val="001B1072"/>
    <w:rsid w:val="001B1144"/>
    <w:rsid w:val="001B1274"/>
    <w:rsid w:val="001B1300"/>
    <w:rsid w:val="001B1321"/>
    <w:rsid w:val="001B14DC"/>
    <w:rsid w:val="001B1819"/>
    <w:rsid w:val="001B1A0F"/>
    <w:rsid w:val="001B1B3A"/>
    <w:rsid w:val="001B1D58"/>
    <w:rsid w:val="001B1D6B"/>
    <w:rsid w:val="001B1DB6"/>
    <w:rsid w:val="001B1E4C"/>
    <w:rsid w:val="001B1EB6"/>
    <w:rsid w:val="001B1F65"/>
    <w:rsid w:val="001B203E"/>
    <w:rsid w:val="001B2078"/>
    <w:rsid w:val="001B214E"/>
    <w:rsid w:val="001B222D"/>
    <w:rsid w:val="001B2318"/>
    <w:rsid w:val="001B238F"/>
    <w:rsid w:val="001B24A1"/>
    <w:rsid w:val="001B28D7"/>
    <w:rsid w:val="001B2A2B"/>
    <w:rsid w:val="001B2A92"/>
    <w:rsid w:val="001B2CB2"/>
    <w:rsid w:val="001B2D83"/>
    <w:rsid w:val="001B2E79"/>
    <w:rsid w:val="001B2EF5"/>
    <w:rsid w:val="001B2F97"/>
    <w:rsid w:val="001B30F8"/>
    <w:rsid w:val="001B324C"/>
    <w:rsid w:val="001B32BB"/>
    <w:rsid w:val="001B3388"/>
    <w:rsid w:val="001B35FD"/>
    <w:rsid w:val="001B387B"/>
    <w:rsid w:val="001B38CB"/>
    <w:rsid w:val="001B3A18"/>
    <w:rsid w:val="001B3EDE"/>
    <w:rsid w:val="001B4003"/>
    <w:rsid w:val="001B410B"/>
    <w:rsid w:val="001B435A"/>
    <w:rsid w:val="001B44FC"/>
    <w:rsid w:val="001B4679"/>
    <w:rsid w:val="001B4709"/>
    <w:rsid w:val="001B47D5"/>
    <w:rsid w:val="001B4942"/>
    <w:rsid w:val="001B49A7"/>
    <w:rsid w:val="001B4B79"/>
    <w:rsid w:val="001B4D47"/>
    <w:rsid w:val="001B4D61"/>
    <w:rsid w:val="001B4E6E"/>
    <w:rsid w:val="001B4F0A"/>
    <w:rsid w:val="001B517D"/>
    <w:rsid w:val="001B526F"/>
    <w:rsid w:val="001B52A6"/>
    <w:rsid w:val="001B5851"/>
    <w:rsid w:val="001B58F8"/>
    <w:rsid w:val="001B59AE"/>
    <w:rsid w:val="001B5A39"/>
    <w:rsid w:val="001B5A5A"/>
    <w:rsid w:val="001B5A83"/>
    <w:rsid w:val="001B5ACA"/>
    <w:rsid w:val="001B5ADC"/>
    <w:rsid w:val="001B5AE9"/>
    <w:rsid w:val="001B5B20"/>
    <w:rsid w:val="001B5D95"/>
    <w:rsid w:val="001B5E4E"/>
    <w:rsid w:val="001B60FC"/>
    <w:rsid w:val="001B62D3"/>
    <w:rsid w:val="001B62DF"/>
    <w:rsid w:val="001B63C1"/>
    <w:rsid w:val="001B63EF"/>
    <w:rsid w:val="001B63FC"/>
    <w:rsid w:val="001B644A"/>
    <w:rsid w:val="001B6654"/>
    <w:rsid w:val="001B6936"/>
    <w:rsid w:val="001B69D0"/>
    <w:rsid w:val="001B6B8D"/>
    <w:rsid w:val="001B6C56"/>
    <w:rsid w:val="001B6D02"/>
    <w:rsid w:val="001B6D77"/>
    <w:rsid w:val="001B6EEC"/>
    <w:rsid w:val="001B7002"/>
    <w:rsid w:val="001B70A3"/>
    <w:rsid w:val="001B7157"/>
    <w:rsid w:val="001B729C"/>
    <w:rsid w:val="001B738C"/>
    <w:rsid w:val="001B740C"/>
    <w:rsid w:val="001B7531"/>
    <w:rsid w:val="001B755E"/>
    <w:rsid w:val="001B7587"/>
    <w:rsid w:val="001B783E"/>
    <w:rsid w:val="001B79D9"/>
    <w:rsid w:val="001B7B66"/>
    <w:rsid w:val="001B7CB6"/>
    <w:rsid w:val="001B7D89"/>
    <w:rsid w:val="001B7E69"/>
    <w:rsid w:val="001B7F67"/>
    <w:rsid w:val="001C0051"/>
    <w:rsid w:val="001C0131"/>
    <w:rsid w:val="001C0381"/>
    <w:rsid w:val="001C0599"/>
    <w:rsid w:val="001C0637"/>
    <w:rsid w:val="001C06D8"/>
    <w:rsid w:val="001C07BE"/>
    <w:rsid w:val="001C085E"/>
    <w:rsid w:val="001C08EB"/>
    <w:rsid w:val="001C0972"/>
    <w:rsid w:val="001C0991"/>
    <w:rsid w:val="001C09FE"/>
    <w:rsid w:val="001C0B3F"/>
    <w:rsid w:val="001C0B47"/>
    <w:rsid w:val="001C0BC7"/>
    <w:rsid w:val="001C0CDB"/>
    <w:rsid w:val="001C0D17"/>
    <w:rsid w:val="001C1100"/>
    <w:rsid w:val="001C13A1"/>
    <w:rsid w:val="001C13D7"/>
    <w:rsid w:val="001C13DB"/>
    <w:rsid w:val="001C14DF"/>
    <w:rsid w:val="001C15DC"/>
    <w:rsid w:val="001C1923"/>
    <w:rsid w:val="001C19C0"/>
    <w:rsid w:val="001C1A37"/>
    <w:rsid w:val="001C1E74"/>
    <w:rsid w:val="001C1ECC"/>
    <w:rsid w:val="001C20EB"/>
    <w:rsid w:val="001C21B3"/>
    <w:rsid w:val="001C224E"/>
    <w:rsid w:val="001C25BF"/>
    <w:rsid w:val="001C26FB"/>
    <w:rsid w:val="001C277C"/>
    <w:rsid w:val="001C294C"/>
    <w:rsid w:val="001C2992"/>
    <w:rsid w:val="001C2A72"/>
    <w:rsid w:val="001C2C79"/>
    <w:rsid w:val="001C2D0E"/>
    <w:rsid w:val="001C2D2D"/>
    <w:rsid w:val="001C2DFD"/>
    <w:rsid w:val="001C2EC9"/>
    <w:rsid w:val="001C2FE9"/>
    <w:rsid w:val="001C3031"/>
    <w:rsid w:val="001C308A"/>
    <w:rsid w:val="001C308E"/>
    <w:rsid w:val="001C3096"/>
    <w:rsid w:val="001C30F5"/>
    <w:rsid w:val="001C3105"/>
    <w:rsid w:val="001C315E"/>
    <w:rsid w:val="001C3161"/>
    <w:rsid w:val="001C31D2"/>
    <w:rsid w:val="001C3300"/>
    <w:rsid w:val="001C334A"/>
    <w:rsid w:val="001C37FF"/>
    <w:rsid w:val="001C3842"/>
    <w:rsid w:val="001C3988"/>
    <w:rsid w:val="001C3B6E"/>
    <w:rsid w:val="001C3BCE"/>
    <w:rsid w:val="001C3E06"/>
    <w:rsid w:val="001C3ED5"/>
    <w:rsid w:val="001C3EE3"/>
    <w:rsid w:val="001C4023"/>
    <w:rsid w:val="001C402D"/>
    <w:rsid w:val="001C40C4"/>
    <w:rsid w:val="001C4176"/>
    <w:rsid w:val="001C41B9"/>
    <w:rsid w:val="001C42C5"/>
    <w:rsid w:val="001C4399"/>
    <w:rsid w:val="001C467B"/>
    <w:rsid w:val="001C4A8F"/>
    <w:rsid w:val="001C4C54"/>
    <w:rsid w:val="001C4C8E"/>
    <w:rsid w:val="001C4D70"/>
    <w:rsid w:val="001C4E52"/>
    <w:rsid w:val="001C4FF5"/>
    <w:rsid w:val="001C5185"/>
    <w:rsid w:val="001C532E"/>
    <w:rsid w:val="001C554E"/>
    <w:rsid w:val="001C5A68"/>
    <w:rsid w:val="001C5B6E"/>
    <w:rsid w:val="001C5B8F"/>
    <w:rsid w:val="001C5C8F"/>
    <w:rsid w:val="001C5CA8"/>
    <w:rsid w:val="001C5EE2"/>
    <w:rsid w:val="001C612A"/>
    <w:rsid w:val="001C61F1"/>
    <w:rsid w:val="001C6398"/>
    <w:rsid w:val="001C6529"/>
    <w:rsid w:val="001C6694"/>
    <w:rsid w:val="001C669D"/>
    <w:rsid w:val="001C66AB"/>
    <w:rsid w:val="001C66BF"/>
    <w:rsid w:val="001C677A"/>
    <w:rsid w:val="001C68A4"/>
    <w:rsid w:val="001C68A5"/>
    <w:rsid w:val="001C692F"/>
    <w:rsid w:val="001C6997"/>
    <w:rsid w:val="001C6A06"/>
    <w:rsid w:val="001C6D9D"/>
    <w:rsid w:val="001C6E98"/>
    <w:rsid w:val="001C6F83"/>
    <w:rsid w:val="001C70E7"/>
    <w:rsid w:val="001C724A"/>
    <w:rsid w:val="001C7283"/>
    <w:rsid w:val="001C7388"/>
    <w:rsid w:val="001C752E"/>
    <w:rsid w:val="001C754D"/>
    <w:rsid w:val="001C7647"/>
    <w:rsid w:val="001C76E5"/>
    <w:rsid w:val="001C78A9"/>
    <w:rsid w:val="001C7F58"/>
    <w:rsid w:val="001D0067"/>
    <w:rsid w:val="001D0105"/>
    <w:rsid w:val="001D0243"/>
    <w:rsid w:val="001D02CE"/>
    <w:rsid w:val="001D046F"/>
    <w:rsid w:val="001D04CF"/>
    <w:rsid w:val="001D069D"/>
    <w:rsid w:val="001D0742"/>
    <w:rsid w:val="001D0749"/>
    <w:rsid w:val="001D0CDE"/>
    <w:rsid w:val="001D0CE3"/>
    <w:rsid w:val="001D0E33"/>
    <w:rsid w:val="001D0E61"/>
    <w:rsid w:val="001D0E65"/>
    <w:rsid w:val="001D122D"/>
    <w:rsid w:val="001D123A"/>
    <w:rsid w:val="001D12F4"/>
    <w:rsid w:val="001D13AF"/>
    <w:rsid w:val="001D145A"/>
    <w:rsid w:val="001D1694"/>
    <w:rsid w:val="001D19F4"/>
    <w:rsid w:val="001D1B7E"/>
    <w:rsid w:val="001D1F20"/>
    <w:rsid w:val="001D2064"/>
    <w:rsid w:val="001D20BF"/>
    <w:rsid w:val="001D2289"/>
    <w:rsid w:val="001D22F3"/>
    <w:rsid w:val="001D2316"/>
    <w:rsid w:val="001D23E3"/>
    <w:rsid w:val="001D277C"/>
    <w:rsid w:val="001D2C2D"/>
    <w:rsid w:val="001D2EC9"/>
    <w:rsid w:val="001D2FD5"/>
    <w:rsid w:val="001D315B"/>
    <w:rsid w:val="001D31F8"/>
    <w:rsid w:val="001D33E0"/>
    <w:rsid w:val="001D3489"/>
    <w:rsid w:val="001D3590"/>
    <w:rsid w:val="001D37BE"/>
    <w:rsid w:val="001D3857"/>
    <w:rsid w:val="001D38FB"/>
    <w:rsid w:val="001D3B2B"/>
    <w:rsid w:val="001D3E2F"/>
    <w:rsid w:val="001D4024"/>
    <w:rsid w:val="001D40BA"/>
    <w:rsid w:val="001D41CD"/>
    <w:rsid w:val="001D4300"/>
    <w:rsid w:val="001D432B"/>
    <w:rsid w:val="001D432D"/>
    <w:rsid w:val="001D443D"/>
    <w:rsid w:val="001D4562"/>
    <w:rsid w:val="001D464B"/>
    <w:rsid w:val="001D47A9"/>
    <w:rsid w:val="001D4C20"/>
    <w:rsid w:val="001D4D14"/>
    <w:rsid w:val="001D4DB7"/>
    <w:rsid w:val="001D4E83"/>
    <w:rsid w:val="001D508A"/>
    <w:rsid w:val="001D5090"/>
    <w:rsid w:val="001D531D"/>
    <w:rsid w:val="001D5522"/>
    <w:rsid w:val="001D5739"/>
    <w:rsid w:val="001D586C"/>
    <w:rsid w:val="001D5B8B"/>
    <w:rsid w:val="001D5E6D"/>
    <w:rsid w:val="001D5E84"/>
    <w:rsid w:val="001D5F7E"/>
    <w:rsid w:val="001D604B"/>
    <w:rsid w:val="001D629F"/>
    <w:rsid w:val="001D6422"/>
    <w:rsid w:val="001D6431"/>
    <w:rsid w:val="001D6470"/>
    <w:rsid w:val="001D64D2"/>
    <w:rsid w:val="001D6703"/>
    <w:rsid w:val="001D6944"/>
    <w:rsid w:val="001D6A5D"/>
    <w:rsid w:val="001D6BA0"/>
    <w:rsid w:val="001D6BDB"/>
    <w:rsid w:val="001D6DD8"/>
    <w:rsid w:val="001D6EF8"/>
    <w:rsid w:val="001D6F23"/>
    <w:rsid w:val="001D6F42"/>
    <w:rsid w:val="001D7082"/>
    <w:rsid w:val="001D7123"/>
    <w:rsid w:val="001D7391"/>
    <w:rsid w:val="001D7440"/>
    <w:rsid w:val="001D7497"/>
    <w:rsid w:val="001D750F"/>
    <w:rsid w:val="001D765A"/>
    <w:rsid w:val="001D799A"/>
    <w:rsid w:val="001D7A46"/>
    <w:rsid w:val="001D7AFC"/>
    <w:rsid w:val="001D7B15"/>
    <w:rsid w:val="001E0107"/>
    <w:rsid w:val="001E01ED"/>
    <w:rsid w:val="001E0346"/>
    <w:rsid w:val="001E03D0"/>
    <w:rsid w:val="001E0510"/>
    <w:rsid w:val="001E0629"/>
    <w:rsid w:val="001E0871"/>
    <w:rsid w:val="001E0898"/>
    <w:rsid w:val="001E0A2B"/>
    <w:rsid w:val="001E0B70"/>
    <w:rsid w:val="001E0BED"/>
    <w:rsid w:val="001E0D3B"/>
    <w:rsid w:val="001E0F20"/>
    <w:rsid w:val="001E115B"/>
    <w:rsid w:val="001E12A2"/>
    <w:rsid w:val="001E12B9"/>
    <w:rsid w:val="001E1465"/>
    <w:rsid w:val="001E15AD"/>
    <w:rsid w:val="001E1607"/>
    <w:rsid w:val="001E16B6"/>
    <w:rsid w:val="001E1746"/>
    <w:rsid w:val="001E18CA"/>
    <w:rsid w:val="001E1C21"/>
    <w:rsid w:val="001E1D8E"/>
    <w:rsid w:val="001E2178"/>
    <w:rsid w:val="001E2189"/>
    <w:rsid w:val="001E24ED"/>
    <w:rsid w:val="001E24FD"/>
    <w:rsid w:val="001E28F3"/>
    <w:rsid w:val="001E2A67"/>
    <w:rsid w:val="001E2AA2"/>
    <w:rsid w:val="001E2CA2"/>
    <w:rsid w:val="001E2E68"/>
    <w:rsid w:val="001E2F73"/>
    <w:rsid w:val="001E304A"/>
    <w:rsid w:val="001E390D"/>
    <w:rsid w:val="001E39E8"/>
    <w:rsid w:val="001E3D91"/>
    <w:rsid w:val="001E4152"/>
    <w:rsid w:val="001E41A1"/>
    <w:rsid w:val="001E4358"/>
    <w:rsid w:val="001E463C"/>
    <w:rsid w:val="001E46AE"/>
    <w:rsid w:val="001E494F"/>
    <w:rsid w:val="001E4957"/>
    <w:rsid w:val="001E49E9"/>
    <w:rsid w:val="001E5271"/>
    <w:rsid w:val="001E52B5"/>
    <w:rsid w:val="001E5322"/>
    <w:rsid w:val="001E5364"/>
    <w:rsid w:val="001E53CB"/>
    <w:rsid w:val="001E558D"/>
    <w:rsid w:val="001E5881"/>
    <w:rsid w:val="001E5AB3"/>
    <w:rsid w:val="001E5B04"/>
    <w:rsid w:val="001E5C86"/>
    <w:rsid w:val="001E5D00"/>
    <w:rsid w:val="001E5DD7"/>
    <w:rsid w:val="001E607B"/>
    <w:rsid w:val="001E61BC"/>
    <w:rsid w:val="001E6619"/>
    <w:rsid w:val="001E6812"/>
    <w:rsid w:val="001E6841"/>
    <w:rsid w:val="001E6BF9"/>
    <w:rsid w:val="001E6C6C"/>
    <w:rsid w:val="001E6D74"/>
    <w:rsid w:val="001E6E92"/>
    <w:rsid w:val="001E6F7C"/>
    <w:rsid w:val="001E6F92"/>
    <w:rsid w:val="001E70EE"/>
    <w:rsid w:val="001E7247"/>
    <w:rsid w:val="001E7410"/>
    <w:rsid w:val="001E74BB"/>
    <w:rsid w:val="001E750F"/>
    <w:rsid w:val="001E753E"/>
    <w:rsid w:val="001E7600"/>
    <w:rsid w:val="001E7802"/>
    <w:rsid w:val="001E791A"/>
    <w:rsid w:val="001E7975"/>
    <w:rsid w:val="001E7B13"/>
    <w:rsid w:val="001E7B1C"/>
    <w:rsid w:val="001E7DC1"/>
    <w:rsid w:val="001E7EC4"/>
    <w:rsid w:val="001E7EE7"/>
    <w:rsid w:val="001E7F15"/>
    <w:rsid w:val="001F00CE"/>
    <w:rsid w:val="001F03F2"/>
    <w:rsid w:val="001F0627"/>
    <w:rsid w:val="001F0B62"/>
    <w:rsid w:val="001F1058"/>
    <w:rsid w:val="001F1282"/>
    <w:rsid w:val="001F12B0"/>
    <w:rsid w:val="001F1497"/>
    <w:rsid w:val="001F14A6"/>
    <w:rsid w:val="001F155F"/>
    <w:rsid w:val="001F1733"/>
    <w:rsid w:val="001F1756"/>
    <w:rsid w:val="001F17B8"/>
    <w:rsid w:val="001F18BA"/>
    <w:rsid w:val="001F1BAC"/>
    <w:rsid w:val="001F1CEC"/>
    <w:rsid w:val="001F1EC0"/>
    <w:rsid w:val="001F1EE8"/>
    <w:rsid w:val="001F25BF"/>
    <w:rsid w:val="001F263F"/>
    <w:rsid w:val="001F2684"/>
    <w:rsid w:val="001F2713"/>
    <w:rsid w:val="001F27CF"/>
    <w:rsid w:val="001F288A"/>
    <w:rsid w:val="001F28A2"/>
    <w:rsid w:val="001F2A59"/>
    <w:rsid w:val="001F2AED"/>
    <w:rsid w:val="001F2B1F"/>
    <w:rsid w:val="001F2C40"/>
    <w:rsid w:val="001F2DDE"/>
    <w:rsid w:val="001F3014"/>
    <w:rsid w:val="001F3086"/>
    <w:rsid w:val="001F32D1"/>
    <w:rsid w:val="001F349A"/>
    <w:rsid w:val="001F3508"/>
    <w:rsid w:val="001F3558"/>
    <w:rsid w:val="001F3588"/>
    <w:rsid w:val="001F36BF"/>
    <w:rsid w:val="001F3AD9"/>
    <w:rsid w:val="001F3C88"/>
    <w:rsid w:val="001F3C96"/>
    <w:rsid w:val="001F3CBA"/>
    <w:rsid w:val="001F3E75"/>
    <w:rsid w:val="001F3F98"/>
    <w:rsid w:val="001F4000"/>
    <w:rsid w:val="001F4046"/>
    <w:rsid w:val="001F40D8"/>
    <w:rsid w:val="001F43B4"/>
    <w:rsid w:val="001F4484"/>
    <w:rsid w:val="001F45F2"/>
    <w:rsid w:val="001F4928"/>
    <w:rsid w:val="001F4971"/>
    <w:rsid w:val="001F4B8D"/>
    <w:rsid w:val="001F4BBD"/>
    <w:rsid w:val="001F4C17"/>
    <w:rsid w:val="001F4C59"/>
    <w:rsid w:val="001F4DCC"/>
    <w:rsid w:val="001F4E3E"/>
    <w:rsid w:val="001F4ED6"/>
    <w:rsid w:val="001F5237"/>
    <w:rsid w:val="001F54F3"/>
    <w:rsid w:val="001F5579"/>
    <w:rsid w:val="001F55FE"/>
    <w:rsid w:val="001F57C6"/>
    <w:rsid w:val="001F5885"/>
    <w:rsid w:val="001F58A0"/>
    <w:rsid w:val="001F5C77"/>
    <w:rsid w:val="001F5C9E"/>
    <w:rsid w:val="001F5CB2"/>
    <w:rsid w:val="001F5DC6"/>
    <w:rsid w:val="001F6036"/>
    <w:rsid w:val="001F60CD"/>
    <w:rsid w:val="001F6426"/>
    <w:rsid w:val="001F66F5"/>
    <w:rsid w:val="001F67E2"/>
    <w:rsid w:val="001F68BB"/>
    <w:rsid w:val="001F68F0"/>
    <w:rsid w:val="001F6928"/>
    <w:rsid w:val="001F69AD"/>
    <w:rsid w:val="001F6AC9"/>
    <w:rsid w:val="001F6B57"/>
    <w:rsid w:val="001F6BA0"/>
    <w:rsid w:val="001F6C64"/>
    <w:rsid w:val="001F6CE4"/>
    <w:rsid w:val="001F6DD0"/>
    <w:rsid w:val="001F6E42"/>
    <w:rsid w:val="001F6FB1"/>
    <w:rsid w:val="001F72CC"/>
    <w:rsid w:val="001F73DB"/>
    <w:rsid w:val="001F74C4"/>
    <w:rsid w:val="001F74F6"/>
    <w:rsid w:val="001F77DC"/>
    <w:rsid w:val="001F78A2"/>
    <w:rsid w:val="001F798A"/>
    <w:rsid w:val="001F79F7"/>
    <w:rsid w:val="001F7AF7"/>
    <w:rsid w:val="001F7BC4"/>
    <w:rsid w:val="001F7F4D"/>
    <w:rsid w:val="001F7FA7"/>
    <w:rsid w:val="002001C1"/>
    <w:rsid w:val="002002FE"/>
    <w:rsid w:val="002003AF"/>
    <w:rsid w:val="002004AE"/>
    <w:rsid w:val="00200550"/>
    <w:rsid w:val="002008C7"/>
    <w:rsid w:val="00200ACE"/>
    <w:rsid w:val="00200CC3"/>
    <w:rsid w:val="00200EF6"/>
    <w:rsid w:val="00200F63"/>
    <w:rsid w:val="00200F78"/>
    <w:rsid w:val="002014BE"/>
    <w:rsid w:val="00201552"/>
    <w:rsid w:val="0020161E"/>
    <w:rsid w:val="002018D3"/>
    <w:rsid w:val="00201942"/>
    <w:rsid w:val="00201961"/>
    <w:rsid w:val="00201C5A"/>
    <w:rsid w:val="002020D6"/>
    <w:rsid w:val="00202144"/>
    <w:rsid w:val="0020221D"/>
    <w:rsid w:val="002022A8"/>
    <w:rsid w:val="0020259C"/>
    <w:rsid w:val="00202672"/>
    <w:rsid w:val="002026BB"/>
    <w:rsid w:val="00202838"/>
    <w:rsid w:val="00202AB8"/>
    <w:rsid w:val="00202BD6"/>
    <w:rsid w:val="00202BDF"/>
    <w:rsid w:val="00202C34"/>
    <w:rsid w:val="00202CD3"/>
    <w:rsid w:val="00202DA0"/>
    <w:rsid w:val="0020307E"/>
    <w:rsid w:val="00203268"/>
    <w:rsid w:val="00203865"/>
    <w:rsid w:val="002038EC"/>
    <w:rsid w:val="00203A5C"/>
    <w:rsid w:val="00203C55"/>
    <w:rsid w:val="00203CD8"/>
    <w:rsid w:val="00203CDF"/>
    <w:rsid w:val="00203D4C"/>
    <w:rsid w:val="00204042"/>
    <w:rsid w:val="002041D4"/>
    <w:rsid w:val="00204207"/>
    <w:rsid w:val="002043A6"/>
    <w:rsid w:val="002045CD"/>
    <w:rsid w:val="002045F0"/>
    <w:rsid w:val="0020489F"/>
    <w:rsid w:val="00204938"/>
    <w:rsid w:val="00204970"/>
    <w:rsid w:val="00204B92"/>
    <w:rsid w:val="00204C35"/>
    <w:rsid w:val="0020532F"/>
    <w:rsid w:val="002054A3"/>
    <w:rsid w:val="00205556"/>
    <w:rsid w:val="0020556A"/>
    <w:rsid w:val="002057CD"/>
    <w:rsid w:val="002058A4"/>
    <w:rsid w:val="00205A9E"/>
    <w:rsid w:val="00205C05"/>
    <w:rsid w:val="00205C26"/>
    <w:rsid w:val="00206121"/>
    <w:rsid w:val="00206122"/>
    <w:rsid w:val="002061B6"/>
    <w:rsid w:val="0020632F"/>
    <w:rsid w:val="002063AE"/>
    <w:rsid w:val="00206406"/>
    <w:rsid w:val="00206639"/>
    <w:rsid w:val="002066DA"/>
    <w:rsid w:val="00206772"/>
    <w:rsid w:val="002067A8"/>
    <w:rsid w:val="0020692C"/>
    <w:rsid w:val="00206A6F"/>
    <w:rsid w:val="00206CE9"/>
    <w:rsid w:val="0020710D"/>
    <w:rsid w:val="0020712A"/>
    <w:rsid w:val="00207131"/>
    <w:rsid w:val="0020716D"/>
    <w:rsid w:val="002071B4"/>
    <w:rsid w:val="002073BB"/>
    <w:rsid w:val="0020768C"/>
    <w:rsid w:val="00207846"/>
    <w:rsid w:val="0020786A"/>
    <w:rsid w:val="0020786D"/>
    <w:rsid w:val="00207976"/>
    <w:rsid w:val="00207A08"/>
    <w:rsid w:val="00207BFD"/>
    <w:rsid w:val="0021008A"/>
    <w:rsid w:val="00210182"/>
    <w:rsid w:val="00210502"/>
    <w:rsid w:val="00210519"/>
    <w:rsid w:val="00210703"/>
    <w:rsid w:val="00210917"/>
    <w:rsid w:val="002109BD"/>
    <w:rsid w:val="00210B37"/>
    <w:rsid w:val="00210B75"/>
    <w:rsid w:val="00210F35"/>
    <w:rsid w:val="002110E7"/>
    <w:rsid w:val="0021128C"/>
    <w:rsid w:val="002113C9"/>
    <w:rsid w:val="00211403"/>
    <w:rsid w:val="002114DE"/>
    <w:rsid w:val="00211953"/>
    <w:rsid w:val="00211D3D"/>
    <w:rsid w:val="00212007"/>
    <w:rsid w:val="002122D3"/>
    <w:rsid w:val="002123A8"/>
    <w:rsid w:val="00212470"/>
    <w:rsid w:val="00212545"/>
    <w:rsid w:val="00212674"/>
    <w:rsid w:val="002126C6"/>
    <w:rsid w:val="00212719"/>
    <w:rsid w:val="002128A9"/>
    <w:rsid w:val="002129F5"/>
    <w:rsid w:val="00212B31"/>
    <w:rsid w:val="00212EF5"/>
    <w:rsid w:val="00212FF8"/>
    <w:rsid w:val="0021315C"/>
    <w:rsid w:val="002132D1"/>
    <w:rsid w:val="0021336E"/>
    <w:rsid w:val="00213388"/>
    <w:rsid w:val="0021353A"/>
    <w:rsid w:val="00213579"/>
    <w:rsid w:val="002135C2"/>
    <w:rsid w:val="00213657"/>
    <w:rsid w:val="0021369A"/>
    <w:rsid w:val="002136A1"/>
    <w:rsid w:val="002137DF"/>
    <w:rsid w:val="002138A9"/>
    <w:rsid w:val="002139EA"/>
    <w:rsid w:val="00213AC3"/>
    <w:rsid w:val="00213C27"/>
    <w:rsid w:val="00213F8A"/>
    <w:rsid w:val="002140DE"/>
    <w:rsid w:val="002140E3"/>
    <w:rsid w:val="002143FE"/>
    <w:rsid w:val="00214488"/>
    <w:rsid w:val="00214674"/>
    <w:rsid w:val="002148BA"/>
    <w:rsid w:val="002149F4"/>
    <w:rsid w:val="00214A81"/>
    <w:rsid w:val="00214A9A"/>
    <w:rsid w:val="00214ACC"/>
    <w:rsid w:val="00214CC7"/>
    <w:rsid w:val="00214CE5"/>
    <w:rsid w:val="00214E45"/>
    <w:rsid w:val="00214F3A"/>
    <w:rsid w:val="00215014"/>
    <w:rsid w:val="002151D3"/>
    <w:rsid w:val="0021525C"/>
    <w:rsid w:val="002153CB"/>
    <w:rsid w:val="00215491"/>
    <w:rsid w:val="002155A6"/>
    <w:rsid w:val="002155FE"/>
    <w:rsid w:val="00215870"/>
    <w:rsid w:val="00215896"/>
    <w:rsid w:val="002159E6"/>
    <w:rsid w:val="00215B35"/>
    <w:rsid w:val="00215E71"/>
    <w:rsid w:val="00215F05"/>
    <w:rsid w:val="0021603B"/>
    <w:rsid w:val="0021608C"/>
    <w:rsid w:val="002163FF"/>
    <w:rsid w:val="0021654C"/>
    <w:rsid w:val="002167CD"/>
    <w:rsid w:val="002167D9"/>
    <w:rsid w:val="0021688B"/>
    <w:rsid w:val="002168BF"/>
    <w:rsid w:val="002168E2"/>
    <w:rsid w:val="0021692B"/>
    <w:rsid w:val="00216D7A"/>
    <w:rsid w:val="00216EBD"/>
    <w:rsid w:val="00216FE4"/>
    <w:rsid w:val="002170E1"/>
    <w:rsid w:val="00217248"/>
    <w:rsid w:val="0021731C"/>
    <w:rsid w:val="0021751E"/>
    <w:rsid w:val="00217541"/>
    <w:rsid w:val="0021757A"/>
    <w:rsid w:val="00217587"/>
    <w:rsid w:val="00217775"/>
    <w:rsid w:val="00217778"/>
    <w:rsid w:val="00217835"/>
    <w:rsid w:val="00217921"/>
    <w:rsid w:val="00217A9F"/>
    <w:rsid w:val="00217B76"/>
    <w:rsid w:val="00217FD1"/>
    <w:rsid w:val="00220059"/>
    <w:rsid w:val="00220240"/>
    <w:rsid w:val="00220670"/>
    <w:rsid w:val="00220874"/>
    <w:rsid w:val="002208F3"/>
    <w:rsid w:val="0022094D"/>
    <w:rsid w:val="00220C1D"/>
    <w:rsid w:val="00220E65"/>
    <w:rsid w:val="0022101A"/>
    <w:rsid w:val="00221026"/>
    <w:rsid w:val="002210E7"/>
    <w:rsid w:val="00221204"/>
    <w:rsid w:val="00221492"/>
    <w:rsid w:val="0022154D"/>
    <w:rsid w:val="00221673"/>
    <w:rsid w:val="0022179D"/>
    <w:rsid w:val="002217E1"/>
    <w:rsid w:val="0022183D"/>
    <w:rsid w:val="002224D0"/>
    <w:rsid w:val="0022250F"/>
    <w:rsid w:val="00222648"/>
    <w:rsid w:val="00222735"/>
    <w:rsid w:val="0022278B"/>
    <w:rsid w:val="00222812"/>
    <w:rsid w:val="00222B68"/>
    <w:rsid w:val="00222B77"/>
    <w:rsid w:val="00222C54"/>
    <w:rsid w:val="00222CF3"/>
    <w:rsid w:val="00222D8A"/>
    <w:rsid w:val="00222E6D"/>
    <w:rsid w:val="00222FED"/>
    <w:rsid w:val="0022310C"/>
    <w:rsid w:val="00223305"/>
    <w:rsid w:val="00223421"/>
    <w:rsid w:val="002234BC"/>
    <w:rsid w:val="0022356D"/>
    <w:rsid w:val="00223726"/>
    <w:rsid w:val="002238B4"/>
    <w:rsid w:val="00223AB8"/>
    <w:rsid w:val="00223B11"/>
    <w:rsid w:val="00223D0C"/>
    <w:rsid w:val="00223DA0"/>
    <w:rsid w:val="00223EFF"/>
    <w:rsid w:val="00223F38"/>
    <w:rsid w:val="00224115"/>
    <w:rsid w:val="002241E6"/>
    <w:rsid w:val="0022426E"/>
    <w:rsid w:val="0022433A"/>
    <w:rsid w:val="0022437C"/>
    <w:rsid w:val="00224561"/>
    <w:rsid w:val="00224731"/>
    <w:rsid w:val="00224806"/>
    <w:rsid w:val="00224A67"/>
    <w:rsid w:val="00224D2D"/>
    <w:rsid w:val="00224DA9"/>
    <w:rsid w:val="00224E75"/>
    <w:rsid w:val="00224EA1"/>
    <w:rsid w:val="00224EE7"/>
    <w:rsid w:val="00224F19"/>
    <w:rsid w:val="002250E6"/>
    <w:rsid w:val="00225362"/>
    <w:rsid w:val="00225469"/>
    <w:rsid w:val="00225567"/>
    <w:rsid w:val="002257E1"/>
    <w:rsid w:val="0022582C"/>
    <w:rsid w:val="00225899"/>
    <w:rsid w:val="0022595B"/>
    <w:rsid w:val="00225ACA"/>
    <w:rsid w:val="00225B09"/>
    <w:rsid w:val="00225C99"/>
    <w:rsid w:val="00225D9A"/>
    <w:rsid w:val="00225F83"/>
    <w:rsid w:val="00226046"/>
    <w:rsid w:val="002260EA"/>
    <w:rsid w:val="00226168"/>
    <w:rsid w:val="002262B2"/>
    <w:rsid w:val="002262D0"/>
    <w:rsid w:val="00226386"/>
    <w:rsid w:val="002264DF"/>
    <w:rsid w:val="00226783"/>
    <w:rsid w:val="00226962"/>
    <w:rsid w:val="00226987"/>
    <w:rsid w:val="00226E0A"/>
    <w:rsid w:val="00226E89"/>
    <w:rsid w:val="0022704C"/>
    <w:rsid w:val="00227212"/>
    <w:rsid w:val="0022740F"/>
    <w:rsid w:val="002274D4"/>
    <w:rsid w:val="002274F0"/>
    <w:rsid w:val="00227672"/>
    <w:rsid w:val="002277A7"/>
    <w:rsid w:val="002278A7"/>
    <w:rsid w:val="00227A4A"/>
    <w:rsid w:val="00227A61"/>
    <w:rsid w:val="00227B16"/>
    <w:rsid w:val="00227D89"/>
    <w:rsid w:val="00227DC0"/>
    <w:rsid w:val="00227E61"/>
    <w:rsid w:val="00227E73"/>
    <w:rsid w:val="00227F48"/>
    <w:rsid w:val="00227FC3"/>
    <w:rsid w:val="002301A8"/>
    <w:rsid w:val="002301C3"/>
    <w:rsid w:val="00230263"/>
    <w:rsid w:val="00230400"/>
    <w:rsid w:val="0023040B"/>
    <w:rsid w:val="0023058E"/>
    <w:rsid w:val="00230990"/>
    <w:rsid w:val="002309D7"/>
    <w:rsid w:val="00230C4C"/>
    <w:rsid w:val="00230F10"/>
    <w:rsid w:val="00230F92"/>
    <w:rsid w:val="00231106"/>
    <w:rsid w:val="00231176"/>
    <w:rsid w:val="00231191"/>
    <w:rsid w:val="00231B90"/>
    <w:rsid w:val="00231CB1"/>
    <w:rsid w:val="00231D99"/>
    <w:rsid w:val="00231DDC"/>
    <w:rsid w:val="00231EC8"/>
    <w:rsid w:val="00231F0D"/>
    <w:rsid w:val="00232207"/>
    <w:rsid w:val="002323A5"/>
    <w:rsid w:val="00232716"/>
    <w:rsid w:val="00232B8D"/>
    <w:rsid w:val="00233153"/>
    <w:rsid w:val="002331AF"/>
    <w:rsid w:val="00233269"/>
    <w:rsid w:val="002333A4"/>
    <w:rsid w:val="0023340F"/>
    <w:rsid w:val="0023361E"/>
    <w:rsid w:val="00233875"/>
    <w:rsid w:val="002339FC"/>
    <w:rsid w:val="00233B40"/>
    <w:rsid w:val="00233C40"/>
    <w:rsid w:val="00233D2D"/>
    <w:rsid w:val="00233D9B"/>
    <w:rsid w:val="00233DA0"/>
    <w:rsid w:val="00233F70"/>
    <w:rsid w:val="002340A0"/>
    <w:rsid w:val="00234162"/>
    <w:rsid w:val="00234629"/>
    <w:rsid w:val="00234633"/>
    <w:rsid w:val="00234685"/>
    <w:rsid w:val="00234745"/>
    <w:rsid w:val="00234B47"/>
    <w:rsid w:val="00234F1F"/>
    <w:rsid w:val="00234F2E"/>
    <w:rsid w:val="00234FBD"/>
    <w:rsid w:val="002353B5"/>
    <w:rsid w:val="002353E4"/>
    <w:rsid w:val="002354B7"/>
    <w:rsid w:val="00235593"/>
    <w:rsid w:val="00235637"/>
    <w:rsid w:val="0023574F"/>
    <w:rsid w:val="002357F8"/>
    <w:rsid w:val="0023596D"/>
    <w:rsid w:val="002359E9"/>
    <w:rsid w:val="00235CBB"/>
    <w:rsid w:val="00235E4F"/>
    <w:rsid w:val="0023621A"/>
    <w:rsid w:val="002366F4"/>
    <w:rsid w:val="0023671F"/>
    <w:rsid w:val="0023673B"/>
    <w:rsid w:val="002367CF"/>
    <w:rsid w:val="00236A4D"/>
    <w:rsid w:val="00236C0B"/>
    <w:rsid w:val="00236C9C"/>
    <w:rsid w:val="00236D6E"/>
    <w:rsid w:val="0023721B"/>
    <w:rsid w:val="0023727E"/>
    <w:rsid w:val="002374AC"/>
    <w:rsid w:val="0023759A"/>
    <w:rsid w:val="002375DE"/>
    <w:rsid w:val="0023789A"/>
    <w:rsid w:val="00237A42"/>
    <w:rsid w:val="00237A70"/>
    <w:rsid w:val="00237BDE"/>
    <w:rsid w:val="00237F61"/>
    <w:rsid w:val="0024026E"/>
    <w:rsid w:val="0024031A"/>
    <w:rsid w:val="00240407"/>
    <w:rsid w:val="00240597"/>
    <w:rsid w:val="0024063C"/>
    <w:rsid w:val="0024088C"/>
    <w:rsid w:val="00240A2E"/>
    <w:rsid w:val="00240B04"/>
    <w:rsid w:val="00240B3D"/>
    <w:rsid w:val="00240BAF"/>
    <w:rsid w:val="00240D92"/>
    <w:rsid w:val="00240DA0"/>
    <w:rsid w:val="00240E06"/>
    <w:rsid w:val="002411A7"/>
    <w:rsid w:val="0024131E"/>
    <w:rsid w:val="00241393"/>
    <w:rsid w:val="00241403"/>
    <w:rsid w:val="002414BB"/>
    <w:rsid w:val="002417EB"/>
    <w:rsid w:val="00241869"/>
    <w:rsid w:val="0024191F"/>
    <w:rsid w:val="00241A3C"/>
    <w:rsid w:val="00241A50"/>
    <w:rsid w:val="00241AE5"/>
    <w:rsid w:val="00241E5A"/>
    <w:rsid w:val="00242104"/>
    <w:rsid w:val="00242136"/>
    <w:rsid w:val="00242360"/>
    <w:rsid w:val="00242583"/>
    <w:rsid w:val="00242912"/>
    <w:rsid w:val="00242AFA"/>
    <w:rsid w:val="00242B9E"/>
    <w:rsid w:val="00242BCB"/>
    <w:rsid w:val="00242D5D"/>
    <w:rsid w:val="00242D84"/>
    <w:rsid w:val="00242DA1"/>
    <w:rsid w:val="00242F0B"/>
    <w:rsid w:val="00243075"/>
    <w:rsid w:val="00243506"/>
    <w:rsid w:val="00243554"/>
    <w:rsid w:val="0024373A"/>
    <w:rsid w:val="00243837"/>
    <w:rsid w:val="002439A5"/>
    <w:rsid w:val="002439D9"/>
    <w:rsid w:val="00243DC1"/>
    <w:rsid w:val="00243FB0"/>
    <w:rsid w:val="00244056"/>
    <w:rsid w:val="002440E5"/>
    <w:rsid w:val="00244116"/>
    <w:rsid w:val="0024419D"/>
    <w:rsid w:val="002449D8"/>
    <w:rsid w:val="00244A64"/>
    <w:rsid w:val="00244CBD"/>
    <w:rsid w:val="00244F96"/>
    <w:rsid w:val="00245790"/>
    <w:rsid w:val="00245BD1"/>
    <w:rsid w:val="00245DF0"/>
    <w:rsid w:val="00245E69"/>
    <w:rsid w:val="00245E92"/>
    <w:rsid w:val="0024609A"/>
    <w:rsid w:val="00246413"/>
    <w:rsid w:val="0024650A"/>
    <w:rsid w:val="0024655A"/>
    <w:rsid w:val="002468A8"/>
    <w:rsid w:val="002468D4"/>
    <w:rsid w:val="0024694F"/>
    <w:rsid w:val="00246A8B"/>
    <w:rsid w:val="00246AA2"/>
    <w:rsid w:val="00246ABC"/>
    <w:rsid w:val="00246CD8"/>
    <w:rsid w:val="00246F01"/>
    <w:rsid w:val="00246FCE"/>
    <w:rsid w:val="00247023"/>
    <w:rsid w:val="002472B9"/>
    <w:rsid w:val="0024730E"/>
    <w:rsid w:val="002473FA"/>
    <w:rsid w:val="00247453"/>
    <w:rsid w:val="00247740"/>
    <w:rsid w:val="0024774E"/>
    <w:rsid w:val="002478AF"/>
    <w:rsid w:val="002479B8"/>
    <w:rsid w:val="00247D3E"/>
    <w:rsid w:val="00247E8A"/>
    <w:rsid w:val="00247F8A"/>
    <w:rsid w:val="002501B3"/>
    <w:rsid w:val="0025068C"/>
    <w:rsid w:val="002507F8"/>
    <w:rsid w:val="0025089C"/>
    <w:rsid w:val="00250A81"/>
    <w:rsid w:val="00250D8A"/>
    <w:rsid w:val="00250F3C"/>
    <w:rsid w:val="00250F5D"/>
    <w:rsid w:val="00250FCE"/>
    <w:rsid w:val="0025124A"/>
    <w:rsid w:val="00251374"/>
    <w:rsid w:val="00251551"/>
    <w:rsid w:val="002515A3"/>
    <w:rsid w:val="0025171E"/>
    <w:rsid w:val="002518A5"/>
    <w:rsid w:val="002518EB"/>
    <w:rsid w:val="00251980"/>
    <w:rsid w:val="00251AB2"/>
    <w:rsid w:val="00251BAB"/>
    <w:rsid w:val="00251C62"/>
    <w:rsid w:val="002522D8"/>
    <w:rsid w:val="002523A4"/>
    <w:rsid w:val="002524D3"/>
    <w:rsid w:val="00252A28"/>
    <w:rsid w:val="00252BC2"/>
    <w:rsid w:val="00252DBF"/>
    <w:rsid w:val="00252E93"/>
    <w:rsid w:val="00252EDD"/>
    <w:rsid w:val="00252FB4"/>
    <w:rsid w:val="00253028"/>
    <w:rsid w:val="002530C4"/>
    <w:rsid w:val="0025319E"/>
    <w:rsid w:val="002531EB"/>
    <w:rsid w:val="00253387"/>
    <w:rsid w:val="0025364F"/>
    <w:rsid w:val="002537B6"/>
    <w:rsid w:val="002537FE"/>
    <w:rsid w:val="0025380E"/>
    <w:rsid w:val="00253826"/>
    <w:rsid w:val="00253908"/>
    <w:rsid w:val="00253942"/>
    <w:rsid w:val="00253AD6"/>
    <w:rsid w:val="00253AE9"/>
    <w:rsid w:val="00253BAD"/>
    <w:rsid w:val="00253C8E"/>
    <w:rsid w:val="00253DD8"/>
    <w:rsid w:val="00253E59"/>
    <w:rsid w:val="00253E66"/>
    <w:rsid w:val="00253E75"/>
    <w:rsid w:val="00253FA0"/>
    <w:rsid w:val="00253FCD"/>
    <w:rsid w:val="00254092"/>
    <w:rsid w:val="00254112"/>
    <w:rsid w:val="0025427D"/>
    <w:rsid w:val="002542BD"/>
    <w:rsid w:val="0025435D"/>
    <w:rsid w:val="0025435E"/>
    <w:rsid w:val="00254509"/>
    <w:rsid w:val="00254601"/>
    <w:rsid w:val="00254753"/>
    <w:rsid w:val="00254CB8"/>
    <w:rsid w:val="00254FC8"/>
    <w:rsid w:val="00255304"/>
    <w:rsid w:val="00255342"/>
    <w:rsid w:val="0025542D"/>
    <w:rsid w:val="002554D0"/>
    <w:rsid w:val="0025552A"/>
    <w:rsid w:val="00255553"/>
    <w:rsid w:val="0025574C"/>
    <w:rsid w:val="0025599E"/>
    <w:rsid w:val="00255C05"/>
    <w:rsid w:val="00255DD0"/>
    <w:rsid w:val="00255F4F"/>
    <w:rsid w:val="002560BC"/>
    <w:rsid w:val="00256146"/>
    <w:rsid w:val="002561AE"/>
    <w:rsid w:val="0025629C"/>
    <w:rsid w:val="002563DB"/>
    <w:rsid w:val="0025676C"/>
    <w:rsid w:val="00256782"/>
    <w:rsid w:val="00256A1E"/>
    <w:rsid w:val="00256AE9"/>
    <w:rsid w:val="00256B2F"/>
    <w:rsid w:val="00256F78"/>
    <w:rsid w:val="00257135"/>
    <w:rsid w:val="0025726E"/>
    <w:rsid w:val="00257487"/>
    <w:rsid w:val="002574E4"/>
    <w:rsid w:val="0025751B"/>
    <w:rsid w:val="0025762D"/>
    <w:rsid w:val="00257B1B"/>
    <w:rsid w:val="00257BC4"/>
    <w:rsid w:val="00257ED6"/>
    <w:rsid w:val="00260152"/>
    <w:rsid w:val="00260168"/>
    <w:rsid w:val="0026032E"/>
    <w:rsid w:val="002605CB"/>
    <w:rsid w:val="002605DF"/>
    <w:rsid w:val="00260662"/>
    <w:rsid w:val="002606B5"/>
    <w:rsid w:val="0026070D"/>
    <w:rsid w:val="00260782"/>
    <w:rsid w:val="00260802"/>
    <w:rsid w:val="002608A0"/>
    <w:rsid w:val="002609C9"/>
    <w:rsid w:val="00260A2C"/>
    <w:rsid w:val="00260A93"/>
    <w:rsid w:val="00260B31"/>
    <w:rsid w:val="00260C95"/>
    <w:rsid w:val="00260CB8"/>
    <w:rsid w:val="00260DD1"/>
    <w:rsid w:val="002610A4"/>
    <w:rsid w:val="00261182"/>
    <w:rsid w:val="00261263"/>
    <w:rsid w:val="00261323"/>
    <w:rsid w:val="002614A9"/>
    <w:rsid w:val="002614B8"/>
    <w:rsid w:val="00261541"/>
    <w:rsid w:val="002615E1"/>
    <w:rsid w:val="00261718"/>
    <w:rsid w:val="00261982"/>
    <w:rsid w:val="00261AAF"/>
    <w:rsid w:val="00261C1D"/>
    <w:rsid w:val="00261CA4"/>
    <w:rsid w:val="00261CBF"/>
    <w:rsid w:val="00261D59"/>
    <w:rsid w:val="00261E99"/>
    <w:rsid w:val="00261F5C"/>
    <w:rsid w:val="00261FCB"/>
    <w:rsid w:val="00262159"/>
    <w:rsid w:val="00262289"/>
    <w:rsid w:val="002622F7"/>
    <w:rsid w:val="0026230E"/>
    <w:rsid w:val="0026237A"/>
    <w:rsid w:val="0026244A"/>
    <w:rsid w:val="002625AB"/>
    <w:rsid w:val="0026277A"/>
    <w:rsid w:val="002627CD"/>
    <w:rsid w:val="00262829"/>
    <w:rsid w:val="00262A21"/>
    <w:rsid w:val="00262CAA"/>
    <w:rsid w:val="00262D12"/>
    <w:rsid w:val="00262E2B"/>
    <w:rsid w:val="00262F0F"/>
    <w:rsid w:val="00263270"/>
    <w:rsid w:val="002633BA"/>
    <w:rsid w:val="002634C7"/>
    <w:rsid w:val="0026362B"/>
    <w:rsid w:val="00263796"/>
    <w:rsid w:val="002637B2"/>
    <w:rsid w:val="00263B3A"/>
    <w:rsid w:val="00263C2E"/>
    <w:rsid w:val="00263CD1"/>
    <w:rsid w:val="00263CD6"/>
    <w:rsid w:val="00263D7B"/>
    <w:rsid w:val="00263D95"/>
    <w:rsid w:val="00263DC8"/>
    <w:rsid w:val="00263E1E"/>
    <w:rsid w:val="00263E89"/>
    <w:rsid w:val="002643B4"/>
    <w:rsid w:val="002644B3"/>
    <w:rsid w:val="002645A4"/>
    <w:rsid w:val="002645AD"/>
    <w:rsid w:val="0026472E"/>
    <w:rsid w:val="002647CF"/>
    <w:rsid w:val="002647D0"/>
    <w:rsid w:val="0026487B"/>
    <w:rsid w:val="00264A5B"/>
    <w:rsid w:val="00264B16"/>
    <w:rsid w:val="00264BF0"/>
    <w:rsid w:val="00264C6A"/>
    <w:rsid w:val="00264C87"/>
    <w:rsid w:val="00264C91"/>
    <w:rsid w:val="00264DD4"/>
    <w:rsid w:val="0026504D"/>
    <w:rsid w:val="00265564"/>
    <w:rsid w:val="00265567"/>
    <w:rsid w:val="00265619"/>
    <w:rsid w:val="00265A58"/>
    <w:rsid w:val="00265CDD"/>
    <w:rsid w:val="00265D14"/>
    <w:rsid w:val="002660E9"/>
    <w:rsid w:val="00266168"/>
    <w:rsid w:val="0026625E"/>
    <w:rsid w:val="002662C8"/>
    <w:rsid w:val="00266537"/>
    <w:rsid w:val="00266575"/>
    <w:rsid w:val="00266BAE"/>
    <w:rsid w:val="00266C93"/>
    <w:rsid w:val="00266DFE"/>
    <w:rsid w:val="00266E74"/>
    <w:rsid w:val="00266F02"/>
    <w:rsid w:val="00266F44"/>
    <w:rsid w:val="00267159"/>
    <w:rsid w:val="0026733F"/>
    <w:rsid w:val="0026737E"/>
    <w:rsid w:val="002674E8"/>
    <w:rsid w:val="002675A6"/>
    <w:rsid w:val="002675AE"/>
    <w:rsid w:val="0026775A"/>
    <w:rsid w:val="00267BA5"/>
    <w:rsid w:val="00267C70"/>
    <w:rsid w:val="00267E4D"/>
    <w:rsid w:val="00267F0D"/>
    <w:rsid w:val="00267F28"/>
    <w:rsid w:val="00270001"/>
    <w:rsid w:val="00270243"/>
    <w:rsid w:val="002702AC"/>
    <w:rsid w:val="00270325"/>
    <w:rsid w:val="002704DC"/>
    <w:rsid w:val="00270ABB"/>
    <w:rsid w:val="00270B18"/>
    <w:rsid w:val="00270F13"/>
    <w:rsid w:val="0027101E"/>
    <w:rsid w:val="00271410"/>
    <w:rsid w:val="00271550"/>
    <w:rsid w:val="00271648"/>
    <w:rsid w:val="002717F8"/>
    <w:rsid w:val="00271AA0"/>
    <w:rsid w:val="00271BFF"/>
    <w:rsid w:val="00271D66"/>
    <w:rsid w:val="00271EF4"/>
    <w:rsid w:val="00272301"/>
    <w:rsid w:val="002726DA"/>
    <w:rsid w:val="002727C1"/>
    <w:rsid w:val="0027297B"/>
    <w:rsid w:val="00272A34"/>
    <w:rsid w:val="00272AB0"/>
    <w:rsid w:val="00272AF0"/>
    <w:rsid w:val="00272CAC"/>
    <w:rsid w:val="00272CC9"/>
    <w:rsid w:val="00272E05"/>
    <w:rsid w:val="002730A5"/>
    <w:rsid w:val="00273178"/>
    <w:rsid w:val="00273287"/>
    <w:rsid w:val="0027358A"/>
    <w:rsid w:val="002735C0"/>
    <w:rsid w:val="002735DC"/>
    <w:rsid w:val="00273A5F"/>
    <w:rsid w:val="00273A9A"/>
    <w:rsid w:val="00273BF0"/>
    <w:rsid w:val="00273C19"/>
    <w:rsid w:val="00273D62"/>
    <w:rsid w:val="00273EAB"/>
    <w:rsid w:val="00273F89"/>
    <w:rsid w:val="00273FCD"/>
    <w:rsid w:val="00273FE5"/>
    <w:rsid w:val="00274083"/>
    <w:rsid w:val="0027423F"/>
    <w:rsid w:val="0027436D"/>
    <w:rsid w:val="00274426"/>
    <w:rsid w:val="00274517"/>
    <w:rsid w:val="00274650"/>
    <w:rsid w:val="00274917"/>
    <w:rsid w:val="00274981"/>
    <w:rsid w:val="002749F0"/>
    <w:rsid w:val="00274D07"/>
    <w:rsid w:val="00274E80"/>
    <w:rsid w:val="00275090"/>
    <w:rsid w:val="002750D5"/>
    <w:rsid w:val="00275400"/>
    <w:rsid w:val="00275556"/>
    <w:rsid w:val="00275643"/>
    <w:rsid w:val="0027566F"/>
    <w:rsid w:val="002756FE"/>
    <w:rsid w:val="00275794"/>
    <w:rsid w:val="0027581F"/>
    <w:rsid w:val="00275A50"/>
    <w:rsid w:val="00275A7D"/>
    <w:rsid w:val="00275A88"/>
    <w:rsid w:val="00275BCA"/>
    <w:rsid w:val="00275CFD"/>
    <w:rsid w:val="00275DB6"/>
    <w:rsid w:val="00275E37"/>
    <w:rsid w:val="00275FAF"/>
    <w:rsid w:val="00276040"/>
    <w:rsid w:val="002760C0"/>
    <w:rsid w:val="002760DB"/>
    <w:rsid w:val="002760E0"/>
    <w:rsid w:val="002760EF"/>
    <w:rsid w:val="002762DA"/>
    <w:rsid w:val="002763B3"/>
    <w:rsid w:val="0027645A"/>
    <w:rsid w:val="0027651F"/>
    <w:rsid w:val="00276663"/>
    <w:rsid w:val="00276792"/>
    <w:rsid w:val="002768C5"/>
    <w:rsid w:val="002768CD"/>
    <w:rsid w:val="00276977"/>
    <w:rsid w:val="00276E09"/>
    <w:rsid w:val="00276FD7"/>
    <w:rsid w:val="002770E4"/>
    <w:rsid w:val="0027736D"/>
    <w:rsid w:val="00277492"/>
    <w:rsid w:val="0027751C"/>
    <w:rsid w:val="00277536"/>
    <w:rsid w:val="00277623"/>
    <w:rsid w:val="00277628"/>
    <w:rsid w:val="0027775F"/>
    <w:rsid w:val="002777EC"/>
    <w:rsid w:val="00277D88"/>
    <w:rsid w:val="00277DFD"/>
    <w:rsid w:val="00277E1A"/>
    <w:rsid w:val="00280229"/>
    <w:rsid w:val="002802A9"/>
    <w:rsid w:val="002804B8"/>
    <w:rsid w:val="002805FF"/>
    <w:rsid w:val="002806D2"/>
    <w:rsid w:val="00280727"/>
    <w:rsid w:val="002807E0"/>
    <w:rsid w:val="00280A9B"/>
    <w:rsid w:val="00280B7F"/>
    <w:rsid w:val="00280F55"/>
    <w:rsid w:val="00280FB3"/>
    <w:rsid w:val="00281167"/>
    <w:rsid w:val="00281363"/>
    <w:rsid w:val="0028141B"/>
    <w:rsid w:val="00281573"/>
    <w:rsid w:val="002815DA"/>
    <w:rsid w:val="0028179D"/>
    <w:rsid w:val="00281981"/>
    <w:rsid w:val="002819E2"/>
    <w:rsid w:val="00281A2E"/>
    <w:rsid w:val="00281AD0"/>
    <w:rsid w:val="00281C94"/>
    <w:rsid w:val="00281DD4"/>
    <w:rsid w:val="002820DA"/>
    <w:rsid w:val="00282149"/>
    <w:rsid w:val="00282194"/>
    <w:rsid w:val="00282214"/>
    <w:rsid w:val="002823B8"/>
    <w:rsid w:val="002823CF"/>
    <w:rsid w:val="00282506"/>
    <w:rsid w:val="002826C9"/>
    <w:rsid w:val="0028275F"/>
    <w:rsid w:val="00282851"/>
    <w:rsid w:val="00282929"/>
    <w:rsid w:val="00282980"/>
    <w:rsid w:val="00282B18"/>
    <w:rsid w:val="00282B9E"/>
    <w:rsid w:val="00282C12"/>
    <w:rsid w:val="00282E33"/>
    <w:rsid w:val="00282FA8"/>
    <w:rsid w:val="00282FC8"/>
    <w:rsid w:val="0028336C"/>
    <w:rsid w:val="002835D1"/>
    <w:rsid w:val="0028384D"/>
    <w:rsid w:val="0028389A"/>
    <w:rsid w:val="00283A77"/>
    <w:rsid w:val="00283B0D"/>
    <w:rsid w:val="00283B93"/>
    <w:rsid w:val="00283D2E"/>
    <w:rsid w:val="00283D6B"/>
    <w:rsid w:val="00283F24"/>
    <w:rsid w:val="0028412B"/>
    <w:rsid w:val="00284521"/>
    <w:rsid w:val="0028457C"/>
    <w:rsid w:val="00284708"/>
    <w:rsid w:val="0028472C"/>
    <w:rsid w:val="0028474D"/>
    <w:rsid w:val="00284789"/>
    <w:rsid w:val="00284792"/>
    <w:rsid w:val="00284894"/>
    <w:rsid w:val="00284895"/>
    <w:rsid w:val="002848C6"/>
    <w:rsid w:val="002848D4"/>
    <w:rsid w:val="002849BA"/>
    <w:rsid w:val="00284D0D"/>
    <w:rsid w:val="00284EA6"/>
    <w:rsid w:val="00284FF5"/>
    <w:rsid w:val="002850AC"/>
    <w:rsid w:val="00285377"/>
    <w:rsid w:val="002855BF"/>
    <w:rsid w:val="002856A4"/>
    <w:rsid w:val="002856E1"/>
    <w:rsid w:val="002857F1"/>
    <w:rsid w:val="0028593C"/>
    <w:rsid w:val="00285B5E"/>
    <w:rsid w:val="00285EC2"/>
    <w:rsid w:val="002860C1"/>
    <w:rsid w:val="002860C2"/>
    <w:rsid w:val="00286283"/>
    <w:rsid w:val="00286694"/>
    <w:rsid w:val="0028689A"/>
    <w:rsid w:val="002869E8"/>
    <w:rsid w:val="00286C27"/>
    <w:rsid w:val="00286C76"/>
    <w:rsid w:val="00286C9C"/>
    <w:rsid w:val="00286DB5"/>
    <w:rsid w:val="00286EDF"/>
    <w:rsid w:val="00287468"/>
    <w:rsid w:val="00287493"/>
    <w:rsid w:val="0028765D"/>
    <w:rsid w:val="0028770A"/>
    <w:rsid w:val="002877D7"/>
    <w:rsid w:val="002879F2"/>
    <w:rsid w:val="00287BDB"/>
    <w:rsid w:val="00287D70"/>
    <w:rsid w:val="00287EC8"/>
    <w:rsid w:val="00290005"/>
    <w:rsid w:val="0029014C"/>
    <w:rsid w:val="00290203"/>
    <w:rsid w:val="00290221"/>
    <w:rsid w:val="00290477"/>
    <w:rsid w:val="002905F6"/>
    <w:rsid w:val="002907B4"/>
    <w:rsid w:val="002908C7"/>
    <w:rsid w:val="00290AEA"/>
    <w:rsid w:val="00290B64"/>
    <w:rsid w:val="00290BC7"/>
    <w:rsid w:val="002910BB"/>
    <w:rsid w:val="002910C9"/>
    <w:rsid w:val="0029116A"/>
    <w:rsid w:val="00291233"/>
    <w:rsid w:val="00291393"/>
    <w:rsid w:val="002914EE"/>
    <w:rsid w:val="00291736"/>
    <w:rsid w:val="00291968"/>
    <w:rsid w:val="00291B35"/>
    <w:rsid w:val="00291C4B"/>
    <w:rsid w:val="00291C8A"/>
    <w:rsid w:val="00291CA4"/>
    <w:rsid w:val="00291CE9"/>
    <w:rsid w:val="00291E79"/>
    <w:rsid w:val="002924FC"/>
    <w:rsid w:val="002925B7"/>
    <w:rsid w:val="002929EE"/>
    <w:rsid w:val="00292A6C"/>
    <w:rsid w:val="00292CB3"/>
    <w:rsid w:val="00292FC1"/>
    <w:rsid w:val="0029305E"/>
    <w:rsid w:val="00293121"/>
    <w:rsid w:val="002931C3"/>
    <w:rsid w:val="00293420"/>
    <w:rsid w:val="00293730"/>
    <w:rsid w:val="00293810"/>
    <w:rsid w:val="002939AD"/>
    <w:rsid w:val="00293B53"/>
    <w:rsid w:val="00293D09"/>
    <w:rsid w:val="00293DDD"/>
    <w:rsid w:val="00293E7B"/>
    <w:rsid w:val="00293EA4"/>
    <w:rsid w:val="0029410F"/>
    <w:rsid w:val="002941E8"/>
    <w:rsid w:val="00294300"/>
    <w:rsid w:val="0029443F"/>
    <w:rsid w:val="002947C4"/>
    <w:rsid w:val="002950BA"/>
    <w:rsid w:val="00295102"/>
    <w:rsid w:val="0029518E"/>
    <w:rsid w:val="002953DD"/>
    <w:rsid w:val="00295404"/>
    <w:rsid w:val="00295568"/>
    <w:rsid w:val="0029562C"/>
    <w:rsid w:val="00295715"/>
    <w:rsid w:val="00295B41"/>
    <w:rsid w:val="00295D82"/>
    <w:rsid w:val="00295EE9"/>
    <w:rsid w:val="00295F1D"/>
    <w:rsid w:val="00295FF6"/>
    <w:rsid w:val="002960FB"/>
    <w:rsid w:val="0029646C"/>
    <w:rsid w:val="002964F9"/>
    <w:rsid w:val="002965FA"/>
    <w:rsid w:val="00296650"/>
    <w:rsid w:val="00296733"/>
    <w:rsid w:val="0029676E"/>
    <w:rsid w:val="00296858"/>
    <w:rsid w:val="002968E5"/>
    <w:rsid w:val="00296AF7"/>
    <w:rsid w:val="00296C49"/>
    <w:rsid w:val="00296C63"/>
    <w:rsid w:val="00296D1E"/>
    <w:rsid w:val="00296D4D"/>
    <w:rsid w:val="00296D52"/>
    <w:rsid w:val="00296DE3"/>
    <w:rsid w:val="00296F16"/>
    <w:rsid w:val="00297112"/>
    <w:rsid w:val="00297127"/>
    <w:rsid w:val="002972A5"/>
    <w:rsid w:val="002972BC"/>
    <w:rsid w:val="002973A3"/>
    <w:rsid w:val="00297548"/>
    <w:rsid w:val="00297747"/>
    <w:rsid w:val="0029780C"/>
    <w:rsid w:val="0029781B"/>
    <w:rsid w:val="00297B10"/>
    <w:rsid w:val="00297F07"/>
    <w:rsid w:val="00297F24"/>
    <w:rsid w:val="002A00FA"/>
    <w:rsid w:val="002A04C0"/>
    <w:rsid w:val="002A05D2"/>
    <w:rsid w:val="002A065A"/>
    <w:rsid w:val="002A06FD"/>
    <w:rsid w:val="002A07FA"/>
    <w:rsid w:val="002A0AED"/>
    <w:rsid w:val="002A0B6A"/>
    <w:rsid w:val="002A0BA1"/>
    <w:rsid w:val="002A0C09"/>
    <w:rsid w:val="002A0C43"/>
    <w:rsid w:val="002A0C50"/>
    <w:rsid w:val="002A0E10"/>
    <w:rsid w:val="002A0FD6"/>
    <w:rsid w:val="002A1038"/>
    <w:rsid w:val="002A1180"/>
    <w:rsid w:val="002A1338"/>
    <w:rsid w:val="002A14C6"/>
    <w:rsid w:val="002A17C6"/>
    <w:rsid w:val="002A17F7"/>
    <w:rsid w:val="002A180F"/>
    <w:rsid w:val="002A181D"/>
    <w:rsid w:val="002A1A21"/>
    <w:rsid w:val="002A1B3D"/>
    <w:rsid w:val="002A205B"/>
    <w:rsid w:val="002A207E"/>
    <w:rsid w:val="002A2227"/>
    <w:rsid w:val="002A224B"/>
    <w:rsid w:val="002A248D"/>
    <w:rsid w:val="002A249D"/>
    <w:rsid w:val="002A26BF"/>
    <w:rsid w:val="002A2772"/>
    <w:rsid w:val="002A2875"/>
    <w:rsid w:val="002A2A7B"/>
    <w:rsid w:val="002A2A85"/>
    <w:rsid w:val="002A2D96"/>
    <w:rsid w:val="002A2EB3"/>
    <w:rsid w:val="002A2F48"/>
    <w:rsid w:val="002A3013"/>
    <w:rsid w:val="002A3260"/>
    <w:rsid w:val="002A32DB"/>
    <w:rsid w:val="002A3361"/>
    <w:rsid w:val="002A33D5"/>
    <w:rsid w:val="002A3422"/>
    <w:rsid w:val="002A34C1"/>
    <w:rsid w:val="002A3707"/>
    <w:rsid w:val="002A37BA"/>
    <w:rsid w:val="002A398A"/>
    <w:rsid w:val="002A3BE3"/>
    <w:rsid w:val="002A3F97"/>
    <w:rsid w:val="002A4098"/>
    <w:rsid w:val="002A4224"/>
    <w:rsid w:val="002A436F"/>
    <w:rsid w:val="002A4510"/>
    <w:rsid w:val="002A46CF"/>
    <w:rsid w:val="002A4762"/>
    <w:rsid w:val="002A4795"/>
    <w:rsid w:val="002A4882"/>
    <w:rsid w:val="002A488B"/>
    <w:rsid w:val="002A492C"/>
    <w:rsid w:val="002A4A43"/>
    <w:rsid w:val="002A4A88"/>
    <w:rsid w:val="002A4DEF"/>
    <w:rsid w:val="002A4E3F"/>
    <w:rsid w:val="002A4E51"/>
    <w:rsid w:val="002A4F67"/>
    <w:rsid w:val="002A5044"/>
    <w:rsid w:val="002A5046"/>
    <w:rsid w:val="002A559D"/>
    <w:rsid w:val="002A55C4"/>
    <w:rsid w:val="002A5962"/>
    <w:rsid w:val="002A598D"/>
    <w:rsid w:val="002A5B1E"/>
    <w:rsid w:val="002A5B76"/>
    <w:rsid w:val="002A5D2E"/>
    <w:rsid w:val="002A5D42"/>
    <w:rsid w:val="002A5E0C"/>
    <w:rsid w:val="002A5FA0"/>
    <w:rsid w:val="002A5FB8"/>
    <w:rsid w:val="002A619B"/>
    <w:rsid w:val="002A623A"/>
    <w:rsid w:val="002A6326"/>
    <w:rsid w:val="002A651D"/>
    <w:rsid w:val="002A681A"/>
    <w:rsid w:val="002A69CE"/>
    <w:rsid w:val="002A6B0D"/>
    <w:rsid w:val="002A6B4D"/>
    <w:rsid w:val="002A6D25"/>
    <w:rsid w:val="002A6D66"/>
    <w:rsid w:val="002A6DBF"/>
    <w:rsid w:val="002A6E52"/>
    <w:rsid w:val="002A6EA3"/>
    <w:rsid w:val="002A7078"/>
    <w:rsid w:val="002A7102"/>
    <w:rsid w:val="002A7125"/>
    <w:rsid w:val="002A72F3"/>
    <w:rsid w:val="002A7332"/>
    <w:rsid w:val="002A73AE"/>
    <w:rsid w:val="002A758E"/>
    <w:rsid w:val="002A7602"/>
    <w:rsid w:val="002A7AAC"/>
    <w:rsid w:val="002A7B54"/>
    <w:rsid w:val="002A7DCA"/>
    <w:rsid w:val="002A7E05"/>
    <w:rsid w:val="002A7E0F"/>
    <w:rsid w:val="002A7EC3"/>
    <w:rsid w:val="002B0026"/>
    <w:rsid w:val="002B0500"/>
    <w:rsid w:val="002B05CA"/>
    <w:rsid w:val="002B05D9"/>
    <w:rsid w:val="002B0647"/>
    <w:rsid w:val="002B098F"/>
    <w:rsid w:val="002B0CB1"/>
    <w:rsid w:val="002B0F1E"/>
    <w:rsid w:val="002B1054"/>
    <w:rsid w:val="002B11F5"/>
    <w:rsid w:val="002B137B"/>
    <w:rsid w:val="002B13CB"/>
    <w:rsid w:val="002B147C"/>
    <w:rsid w:val="002B15AF"/>
    <w:rsid w:val="002B15F4"/>
    <w:rsid w:val="002B170F"/>
    <w:rsid w:val="002B1750"/>
    <w:rsid w:val="002B180D"/>
    <w:rsid w:val="002B1872"/>
    <w:rsid w:val="002B1886"/>
    <w:rsid w:val="002B1955"/>
    <w:rsid w:val="002B19F8"/>
    <w:rsid w:val="002B1A8F"/>
    <w:rsid w:val="002B1E11"/>
    <w:rsid w:val="002B1F74"/>
    <w:rsid w:val="002B21C0"/>
    <w:rsid w:val="002B259F"/>
    <w:rsid w:val="002B2733"/>
    <w:rsid w:val="002B2899"/>
    <w:rsid w:val="002B2AF6"/>
    <w:rsid w:val="002B2F06"/>
    <w:rsid w:val="002B2FA8"/>
    <w:rsid w:val="002B3203"/>
    <w:rsid w:val="002B3220"/>
    <w:rsid w:val="002B3638"/>
    <w:rsid w:val="002B3872"/>
    <w:rsid w:val="002B397D"/>
    <w:rsid w:val="002B3A1C"/>
    <w:rsid w:val="002B3C9E"/>
    <w:rsid w:val="002B3EB9"/>
    <w:rsid w:val="002B412F"/>
    <w:rsid w:val="002B4131"/>
    <w:rsid w:val="002B4134"/>
    <w:rsid w:val="002B41B0"/>
    <w:rsid w:val="002B42A9"/>
    <w:rsid w:val="002B42CE"/>
    <w:rsid w:val="002B4636"/>
    <w:rsid w:val="002B477A"/>
    <w:rsid w:val="002B494E"/>
    <w:rsid w:val="002B4A0B"/>
    <w:rsid w:val="002B4C2B"/>
    <w:rsid w:val="002B4D17"/>
    <w:rsid w:val="002B4D72"/>
    <w:rsid w:val="002B4EA8"/>
    <w:rsid w:val="002B4ED3"/>
    <w:rsid w:val="002B500A"/>
    <w:rsid w:val="002B5219"/>
    <w:rsid w:val="002B52B7"/>
    <w:rsid w:val="002B5446"/>
    <w:rsid w:val="002B5550"/>
    <w:rsid w:val="002B5612"/>
    <w:rsid w:val="002B5685"/>
    <w:rsid w:val="002B5762"/>
    <w:rsid w:val="002B58BA"/>
    <w:rsid w:val="002B58CE"/>
    <w:rsid w:val="002B5900"/>
    <w:rsid w:val="002B592C"/>
    <w:rsid w:val="002B59C9"/>
    <w:rsid w:val="002B5AEE"/>
    <w:rsid w:val="002B5B4C"/>
    <w:rsid w:val="002B5B85"/>
    <w:rsid w:val="002B6033"/>
    <w:rsid w:val="002B60B5"/>
    <w:rsid w:val="002B60EE"/>
    <w:rsid w:val="002B6276"/>
    <w:rsid w:val="002B634A"/>
    <w:rsid w:val="002B63D4"/>
    <w:rsid w:val="002B63E2"/>
    <w:rsid w:val="002B647E"/>
    <w:rsid w:val="002B677D"/>
    <w:rsid w:val="002B682B"/>
    <w:rsid w:val="002B696D"/>
    <w:rsid w:val="002B6986"/>
    <w:rsid w:val="002B69AB"/>
    <w:rsid w:val="002B6A37"/>
    <w:rsid w:val="002B6A76"/>
    <w:rsid w:val="002B6C00"/>
    <w:rsid w:val="002B6CBB"/>
    <w:rsid w:val="002B6CD0"/>
    <w:rsid w:val="002B6D23"/>
    <w:rsid w:val="002B6F36"/>
    <w:rsid w:val="002B6F58"/>
    <w:rsid w:val="002B70FB"/>
    <w:rsid w:val="002B72FB"/>
    <w:rsid w:val="002B731C"/>
    <w:rsid w:val="002B7364"/>
    <w:rsid w:val="002B7417"/>
    <w:rsid w:val="002B7553"/>
    <w:rsid w:val="002B75B7"/>
    <w:rsid w:val="002B75B8"/>
    <w:rsid w:val="002B75D4"/>
    <w:rsid w:val="002B761D"/>
    <w:rsid w:val="002B7641"/>
    <w:rsid w:val="002B76F1"/>
    <w:rsid w:val="002B7788"/>
    <w:rsid w:val="002B7A97"/>
    <w:rsid w:val="002B7B79"/>
    <w:rsid w:val="002C01E1"/>
    <w:rsid w:val="002C020B"/>
    <w:rsid w:val="002C03AD"/>
    <w:rsid w:val="002C0435"/>
    <w:rsid w:val="002C05D1"/>
    <w:rsid w:val="002C0740"/>
    <w:rsid w:val="002C0A1B"/>
    <w:rsid w:val="002C0A37"/>
    <w:rsid w:val="002C0D24"/>
    <w:rsid w:val="002C0D45"/>
    <w:rsid w:val="002C1036"/>
    <w:rsid w:val="002C1410"/>
    <w:rsid w:val="002C150F"/>
    <w:rsid w:val="002C1616"/>
    <w:rsid w:val="002C1AA0"/>
    <w:rsid w:val="002C1AF2"/>
    <w:rsid w:val="002C1C96"/>
    <w:rsid w:val="002C1CD6"/>
    <w:rsid w:val="002C1D99"/>
    <w:rsid w:val="002C21F5"/>
    <w:rsid w:val="002C27CF"/>
    <w:rsid w:val="002C27DF"/>
    <w:rsid w:val="002C28A2"/>
    <w:rsid w:val="002C29C8"/>
    <w:rsid w:val="002C2A3F"/>
    <w:rsid w:val="002C2AE1"/>
    <w:rsid w:val="002C2B53"/>
    <w:rsid w:val="002C2B64"/>
    <w:rsid w:val="002C2BBB"/>
    <w:rsid w:val="002C2C2A"/>
    <w:rsid w:val="002C2D4F"/>
    <w:rsid w:val="002C3159"/>
    <w:rsid w:val="002C316E"/>
    <w:rsid w:val="002C346E"/>
    <w:rsid w:val="002C364D"/>
    <w:rsid w:val="002C3726"/>
    <w:rsid w:val="002C38B6"/>
    <w:rsid w:val="002C39CA"/>
    <w:rsid w:val="002C39D4"/>
    <w:rsid w:val="002C3B1F"/>
    <w:rsid w:val="002C3B7F"/>
    <w:rsid w:val="002C3C70"/>
    <w:rsid w:val="002C3FF2"/>
    <w:rsid w:val="002C4278"/>
    <w:rsid w:val="002C42E1"/>
    <w:rsid w:val="002C437C"/>
    <w:rsid w:val="002C43A0"/>
    <w:rsid w:val="002C4956"/>
    <w:rsid w:val="002C4A08"/>
    <w:rsid w:val="002C4CA8"/>
    <w:rsid w:val="002C4E3A"/>
    <w:rsid w:val="002C50A0"/>
    <w:rsid w:val="002C519A"/>
    <w:rsid w:val="002C5348"/>
    <w:rsid w:val="002C548B"/>
    <w:rsid w:val="002C54BD"/>
    <w:rsid w:val="002C55F4"/>
    <w:rsid w:val="002C5847"/>
    <w:rsid w:val="002C58F3"/>
    <w:rsid w:val="002C5A2C"/>
    <w:rsid w:val="002C5A8C"/>
    <w:rsid w:val="002C5B45"/>
    <w:rsid w:val="002C5C01"/>
    <w:rsid w:val="002C5C6B"/>
    <w:rsid w:val="002C5F2C"/>
    <w:rsid w:val="002C6172"/>
    <w:rsid w:val="002C61DA"/>
    <w:rsid w:val="002C64AC"/>
    <w:rsid w:val="002C6598"/>
    <w:rsid w:val="002C66C7"/>
    <w:rsid w:val="002C695F"/>
    <w:rsid w:val="002C697D"/>
    <w:rsid w:val="002C6A62"/>
    <w:rsid w:val="002C6C39"/>
    <w:rsid w:val="002C6C4A"/>
    <w:rsid w:val="002C6CC9"/>
    <w:rsid w:val="002C6CE4"/>
    <w:rsid w:val="002C70A5"/>
    <w:rsid w:val="002C7170"/>
    <w:rsid w:val="002C72D0"/>
    <w:rsid w:val="002C72D8"/>
    <w:rsid w:val="002C7434"/>
    <w:rsid w:val="002C7737"/>
    <w:rsid w:val="002C77A7"/>
    <w:rsid w:val="002C7975"/>
    <w:rsid w:val="002C7C9F"/>
    <w:rsid w:val="002C7EBC"/>
    <w:rsid w:val="002D0035"/>
    <w:rsid w:val="002D01AA"/>
    <w:rsid w:val="002D01AE"/>
    <w:rsid w:val="002D02D7"/>
    <w:rsid w:val="002D0609"/>
    <w:rsid w:val="002D090C"/>
    <w:rsid w:val="002D0C40"/>
    <w:rsid w:val="002D0C4C"/>
    <w:rsid w:val="002D0CA9"/>
    <w:rsid w:val="002D0DF5"/>
    <w:rsid w:val="002D0F26"/>
    <w:rsid w:val="002D1306"/>
    <w:rsid w:val="002D13BD"/>
    <w:rsid w:val="002D13FD"/>
    <w:rsid w:val="002D1692"/>
    <w:rsid w:val="002D16A3"/>
    <w:rsid w:val="002D17A8"/>
    <w:rsid w:val="002D1987"/>
    <w:rsid w:val="002D1A06"/>
    <w:rsid w:val="002D1E83"/>
    <w:rsid w:val="002D1FB2"/>
    <w:rsid w:val="002D20E5"/>
    <w:rsid w:val="002D241C"/>
    <w:rsid w:val="002D2546"/>
    <w:rsid w:val="002D261F"/>
    <w:rsid w:val="002D264D"/>
    <w:rsid w:val="002D26B2"/>
    <w:rsid w:val="002D26B6"/>
    <w:rsid w:val="002D28F3"/>
    <w:rsid w:val="002D2916"/>
    <w:rsid w:val="002D291D"/>
    <w:rsid w:val="002D29E6"/>
    <w:rsid w:val="002D2BFF"/>
    <w:rsid w:val="002D2DE1"/>
    <w:rsid w:val="002D2E1A"/>
    <w:rsid w:val="002D2E7A"/>
    <w:rsid w:val="002D2EBE"/>
    <w:rsid w:val="002D2F1C"/>
    <w:rsid w:val="002D2F24"/>
    <w:rsid w:val="002D2F52"/>
    <w:rsid w:val="002D2F9B"/>
    <w:rsid w:val="002D2FE4"/>
    <w:rsid w:val="002D302B"/>
    <w:rsid w:val="002D307C"/>
    <w:rsid w:val="002D3270"/>
    <w:rsid w:val="002D33D9"/>
    <w:rsid w:val="002D33E6"/>
    <w:rsid w:val="002D355B"/>
    <w:rsid w:val="002D366C"/>
    <w:rsid w:val="002D3831"/>
    <w:rsid w:val="002D385A"/>
    <w:rsid w:val="002D3B12"/>
    <w:rsid w:val="002D3BF7"/>
    <w:rsid w:val="002D3D8D"/>
    <w:rsid w:val="002D3DD7"/>
    <w:rsid w:val="002D41DB"/>
    <w:rsid w:val="002D4333"/>
    <w:rsid w:val="002D4943"/>
    <w:rsid w:val="002D4C21"/>
    <w:rsid w:val="002D4CFE"/>
    <w:rsid w:val="002D4F00"/>
    <w:rsid w:val="002D5200"/>
    <w:rsid w:val="002D5360"/>
    <w:rsid w:val="002D548E"/>
    <w:rsid w:val="002D54BF"/>
    <w:rsid w:val="002D54ED"/>
    <w:rsid w:val="002D577D"/>
    <w:rsid w:val="002D5953"/>
    <w:rsid w:val="002D59D7"/>
    <w:rsid w:val="002D5ACF"/>
    <w:rsid w:val="002D5ADE"/>
    <w:rsid w:val="002D5D0D"/>
    <w:rsid w:val="002D5E1E"/>
    <w:rsid w:val="002D609D"/>
    <w:rsid w:val="002D60C8"/>
    <w:rsid w:val="002D6171"/>
    <w:rsid w:val="002D61D9"/>
    <w:rsid w:val="002D6231"/>
    <w:rsid w:val="002D6265"/>
    <w:rsid w:val="002D6541"/>
    <w:rsid w:val="002D665C"/>
    <w:rsid w:val="002D6944"/>
    <w:rsid w:val="002D6F0D"/>
    <w:rsid w:val="002D770F"/>
    <w:rsid w:val="002D7736"/>
    <w:rsid w:val="002D77BF"/>
    <w:rsid w:val="002D7883"/>
    <w:rsid w:val="002D7A3C"/>
    <w:rsid w:val="002D7AD6"/>
    <w:rsid w:val="002D7B11"/>
    <w:rsid w:val="002D7B9C"/>
    <w:rsid w:val="002D7EA8"/>
    <w:rsid w:val="002D7F87"/>
    <w:rsid w:val="002E0089"/>
    <w:rsid w:val="002E01D9"/>
    <w:rsid w:val="002E0268"/>
    <w:rsid w:val="002E04B9"/>
    <w:rsid w:val="002E060C"/>
    <w:rsid w:val="002E07AE"/>
    <w:rsid w:val="002E083D"/>
    <w:rsid w:val="002E0AF2"/>
    <w:rsid w:val="002E0AF3"/>
    <w:rsid w:val="002E0BE5"/>
    <w:rsid w:val="002E0C25"/>
    <w:rsid w:val="002E0E13"/>
    <w:rsid w:val="002E0F17"/>
    <w:rsid w:val="002E0F6F"/>
    <w:rsid w:val="002E0FDF"/>
    <w:rsid w:val="002E107D"/>
    <w:rsid w:val="002E10AA"/>
    <w:rsid w:val="002E10E7"/>
    <w:rsid w:val="002E11F2"/>
    <w:rsid w:val="002E121A"/>
    <w:rsid w:val="002E1451"/>
    <w:rsid w:val="002E1596"/>
    <w:rsid w:val="002E1649"/>
    <w:rsid w:val="002E19CA"/>
    <w:rsid w:val="002E1A4C"/>
    <w:rsid w:val="002E1AAA"/>
    <w:rsid w:val="002E1AB9"/>
    <w:rsid w:val="002E1AF4"/>
    <w:rsid w:val="002E1D1A"/>
    <w:rsid w:val="002E1D60"/>
    <w:rsid w:val="002E1E4E"/>
    <w:rsid w:val="002E20A4"/>
    <w:rsid w:val="002E22C4"/>
    <w:rsid w:val="002E22FD"/>
    <w:rsid w:val="002E237A"/>
    <w:rsid w:val="002E2630"/>
    <w:rsid w:val="002E278D"/>
    <w:rsid w:val="002E2A55"/>
    <w:rsid w:val="002E2B5F"/>
    <w:rsid w:val="002E2B98"/>
    <w:rsid w:val="002E2ED4"/>
    <w:rsid w:val="002E2F85"/>
    <w:rsid w:val="002E2FBF"/>
    <w:rsid w:val="002E3275"/>
    <w:rsid w:val="002E33F1"/>
    <w:rsid w:val="002E3435"/>
    <w:rsid w:val="002E34B3"/>
    <w:rsid w:val="002E3638"/>
    <w:rsid w:val="002E385F"/>
    <w:rsid w:val="002E3C12"/>
    <w:rsid w:val="002E3E55"/>
    <w:rsid w:val="002E3FEB"/>
    <w:rsid w:val="002E41CB"/>
    <w:rsid w:val="002E442E"/>
    <w:rsid w:val="002E448C"/>
    <w:rsid w:val="002E45BE"/>
    <w:rsid w:val="002E4619"/>
    <w:rsid w:val="002E4748"/>
    <w:rsid w:val="002E488E"/>
    <w:rsid w:val="002E4A3F"/>
    <w:rsid w:val="002E4BCE"/>
    <w:rsid w:val="002E4D6B"/>
    <w:rsid w:val="002E5182"/>
    <w:rsid w:val="002E5240"/>
    <w:rsid w:val="002E5404"/>
    <w:rsid w:val="002E540B"/>
    <w:rsid w:val="002E5454"/>
    <w:rsid w:val="002E54AE"/>
    <w:rsid w:val="002E56BF"/>
    <w:rsid w:val="002E57B5"/>
    <w:rsid w:val="002E580B"/>
    <w:rsid w:val="002E5837"/>
    <w:rsid w:val="002E5873"/>
    <w:rsid w:val="002E59A1"/>
    <w:rsid w:val="002E59FE"/>
    <w:rsid w:val="002E5A6E"/>
    <w:rsid w:val="002E5B6A"/>
    <w:rsid w:val="002E5BA2"/>
    <w:rsid w:val="002E6132"/>
    <w:rsid w:val="002E628F"/>
    <w:rsid w:val="002E62DD"/>
    <w:rsid w:val="002E6444"/>
    <w:rsid w:val="002E64FC"/>
    <w:rsid w:val="002E671D"/>
    <w:rsid w:val="002E67E4"/>
    <w:rsid w:val="002E6AD4"/>
    <w:rsid w:val="002E6BAB"/>
    <w:rsid w:val="002E6C36"/>
    <w:rsid w:val="002E6D49"/>
    <w:rsid w:val="002E6E3E"/>
    <w:rsid w:val="002E6ED8"/>
    <w:rsid w:val="002E6F7E"/>
    <w:rsid w:val="002E72B2"/>
    <w:rsid w:val="002E73F4"/>
    <w:rsid w:val="002E76DD"/>
    <w:rsid w:val="002E7827"/>
    <w:rsid w:val="002E793F"/>
    <w:rsid w:val="002E7961"/>
    <w:rsid w:val="002E79D3"/>
    <w:rsid w:val="002E7C6F"/>
    <w:rsid w:val="002E7E1F"/>
    <w:rsid w:val="002E7E4E"/>
    <w:rsid w:val="002E7E5B"/>
    <w:rsid w:val="002E7F46"/>
    <w:rsid w:val="002F00D0"/>
    <w:rsid w:val="002F00F2"/>
    <w:rsid w:val="002F00F7"/>
    <w:rsid w:val="002F011D"/>
    <w:rsid w:val="002F030D"/>
    <w:rsid w:val="002F0446"/>
    <w:rsid w:val="002F05A3"/>
    <w:rsid w:val="002F05DC"/>
    <w:rsid w:val="002F0898"/>
    <w:rsid w:val="002F0952"/>
    <w:rsid w:val="002F0966"/>
    <w:rsid w:val="002F0A7B"/>
    <w:rsid w:val="002F0A8D"/>
    <w:rsid w:val="002F0AAE"/>
    <w:rsid w:val="002F0BF5"/>
    <w:rsid w:val="002F0DE5"/>
    <w:rsid w:val="002F116C"/>
    <w:rsid w:val="002F11AE"/>
    <w:rsid w:val="002F12C6"/>
    <w:rsid w:val="002F13CC"/>
    <w:rsid w:val="002F14D0"/>
    <w:rsid w:val="002F1961"/>
    <w:rsid w:val="002F196C"/>
    <w:rsid w:val="002F19B9"/>
    <w:rsid w:val="002F19BC"/>
    <w:rsid w:val="002F1A26"/>
    <w:rsid w:val="002F1AE4"/>
    <w:rsid w:val="002F1BC4"/>
    <w:rsid w:val="002F1C6E"/>
    <w:rsid w:val="002F1D0B"/>
    <w:rsid w:val="002F1E11"/>
    <w:rsid w:val="002F2462"/>
    <w:rsid w:val="002F2668"/>
    <w:rsid w:val="002F2723"/>
    <w:rsid w:val="002F2A49"/>
    <w:rsid w:val="002F2A77"/>
    <w:rsid w:val="002F2C28"/>
    <w:rsid w:val="002F2D8A"/>
    <w:rsid w:val="002F2DDB"/>
    <w:rsid w:val="002F3011"/>
    <w:rsid w:val="002F30F9"/>
    <w:rsid w:val="002F310A"/>
    <w:rsid w:val="002F3197"/>
    <w:rsid w:val="002F326D"/>
    <w:rsid w:val="002F3324"/>
    <w:rsid w:val="002F3600"/>
    <w:rsid w:val="002F3639"/>
    <w:rsid w:val="002F3667"/>
    <w:rsid w:val="002F36CF"/>
    <w:rsid w:val="002F3A37"/>
    <w:rsid w:val="002F3B0E"/>
    <w:rsid w:val="002F3CD6"/>
    <w:rsid w:val="002F3E3A"/>
    <w:rsid w:val="002F3EDA"/>
    <w:rsid w:val="002F3FCF"/>
    <w:rsid w:val="002F4156"/>
    <w:rsid w:val="002F4246"/>
    <w:rsid w:val="002F42D7"/>
    <w:rsid w:val="002F43DE"/>
    <w:rsid w:val="002F4422"/>
    <w:rsid w:val="002F4568"/>
    <w:rsid w:val="002F45AD"/>
    <w:rsid w:val="002F45D7"/>
    <w:rsid w:val="002F46DA"/>
    <w:rsid w:val="002F4717"/>
    <w:rsid w:val="002F4905"/>
    <w:rsid w:val="002F49CE"/>
    <w:rsid w:val="002F4DC3"/>
    <w:rsid w:val="002F4F81"/>
    <w:rsid w:val="002F52E0"/>
    <w:rsid w:val="002F5356"/>
    <w:rsid w:val="002F55D2"/>
    <w:rsid w:val="002F565C"/>
    <w:rsid w:val="002F571A"/>
    <w:rsid w:val="002F5724"/>
    <w:rsid w:val="002F584D"/>
    <w:rsid w:val="002F589F"/>
    <w:rsid w:val="002F5C52"/>
    <w:rsid w:val="002F5D9C"/>
    <w:rsid w:val="002F6493"/>
    <w:rsid w:val="002F64C1"/>
    <w:rsid w:val="002F6577"/>
    <w:rsid w:val="002F6689"/>
    <w:rsid w:val="002F6820"/>
    <w:rsid w:val="002F690A"/>
    <w:rsid w:val="002F69B1"/>
    <w:rsid w:val="002F6A1F"/>
    <w:rsid w:val="002F6AE2"/>
    <w:rsid w:val="002F6C56"/>
    <w:rsid w:val="002F6FE9"/>
    <w:rsid w:val="002F70B4"/>
    <w:rsid w:val="002F725D"/>
    <w:rsid w:val="002F74BE"/>
    <w:rsid w:val="002F7554"/>
    <w:rsid w:val="002F7780"/>
    <w:rsid w:val="002F7A0D"/>
    <w:rsid w:val="002F7FAC"/>
    <w:rsid w:val="0030031F"/>
    <w:rsid w:val="0030040A"/>
    <w:rsid w:val="00300491"/>
    <w:rsid w:val="0030052D"/>
    <w:rsid w:val="003005D2"/>
    <w:rsid w:val="00300750"/>
    <w:rsid w:val="00300A76"/>
    <w:rsid w:val="00300E9C"/>
    <w:rsid w:val="00301049"/>
    <w:rsid w:val="00301261"/>
    <w:rsid w:val="0030130C"/>
    <w:rsid w:val="00301371"/>
    <w:rsid w:val="00301710"/>
    <w:rsid w:val="00301991"/>
    <w:rsid w:val="003019DB"/>
    <w:rsid w:val="00301B2F"/>
    <w:rsid w:val="003023AE"/>
    <w:rsid w:val="003023EC"/>
    <w:rsid w:val="00302449"/>
    <w:rsid w:val="0030254E"/>
    <w:rsid w:val="00302704"/>
    <w:rsid w:val="00302A26"/>
    <w:rsid w:val="00302B0D"/>
    <w:rsid w:val="00302BB3"/>
    <w:rsid w:val="00302C15"/>
    <w:rsid w:val="00302C1A"/>
    <w:rsid w:val="00302D1B"/>
    <w:rsid w:val="00303288"/>
    <w:rsid w:val="00303707"/>
    <w:rsid w:val="003037AA"/>
    <w:rsid w:val="00303AA2"/>
    <w:rsid w:val="00303B50"/>
    <w:rsid w:val="00303D08"/>
    <w:rsid w:val="003040E7"/>
    <w:rsid w:val="003041BC"/>
    <w:rsid w:val="0030423B"/>
    <w:rsid w:val="003042D7"/>
    <w:rsid w:val="00304371"/>
    <w:rsid w:val="00304979"/>
    <w:rsid w:val="00304A02"/>
    <w:rsid w:val="00304B30"/>
    <w:rsid w:val="00304BFB"/>
    <w:rsid w:val="00304C2C"/>
    <w:rsid w:val="00304C61"/>
    <w:rsid w:val="00304FD8"/>
    <w:rsid w:val="00305246"/>
    <w:rsid w:val="003057BF"/>
    <w:rsid w:val="0030588D"/>
    <w:rsid w:val="0030589A"/>
    <w:rsid w:val="00306023"/>
    <w:rsid w:val="00306259"/>
    <w:rsid w:val="0030638E"/>
    <w:rsid w:val="00306489"/>
    <w:rsid w:val="003064B0"/>
    <w:rsid w:val="0030681A"/>
    <w:rsid w:val="00306C34"/>
    <w:rsid w:val="00306C9C"/>
    <w:rsid w:val="00306DB1"/>
    <w:rsid w:val="00306F0E"/>
    <w:rsid w:val="00306FC1"/>
    <w:rsid w:val="0030716D"/>
    <w:rsid w:val="003072B2"/>
    <w:rsid w:val="003073C7"/>
    <w:rsid w:val="003073EA"/>
    <w:rsid w:val="00307420"/>
    <w:rsid w:val="00307541"/>
    <w:rsid w:val="00307A81"/>
    <w:rsid w:val="00307B2F"/>
    <w:rsid w:val="00307CB1"/>
    <w:rsid w:val="00307DA6"/>
    <w:rsid w:val="00307DC9"/>
    <w:rsid w:val="00307F84"/>
    <w:rsid w:val="00307F88"/>
    <w:rsid w:val="0031009D"/>
    <w:rsid w:val="0031018F"/>
    <w:rsid w:val="003101C9"/>
    <w:rsid w:val="00310233"/>
    <w:rsid w:val="00310298"/>
    <w:rsid w:val="0031039E"/>
    <w:rsid w:val="00310819"/>
    <w:rsid w:val="00310B09"/>
    <w:rsid w:val="00310B46"/>
    <w:rsid w:val="00310BD0"/>
    <w:rsid w:val="00310BD1"/>
    <w:rsid w:val="00310C7A"/>
    <w:rsid w:val="00310CA3"/>
    <w:rsid w:val="00310DEA"/>
    <w:rsid w:val="00310E55"/>
    <w:rsid w:val="00310FBF"/>
    <w:rsid w:val="003110B8"/>
    <w:rsid w:val="00311100"/>
    <w:rsid w:val="003111DB"/>
    <w:rsid w:val="003111E9"/>
    <w:rsid w:val="00311593"/>
    <w:rsid w:val="003115B7"/>
    <w:rsid w:val="0031163C"/>
    <w:rsid w:val="00311729"/>
    <w:rsid w:val="0031179A"/>
    <w:rsid w:val="003117E3"/>
    <w:rsid w:val="00311815"/>
    <w:rsid w:val="00311C16"/>
    <w:rsid w:val="00311C30"/>
    <w:rsid w:val="00311C31"/>
    <w:rsid w:val="00311CE3"/>
    <w:rsid w:val="00311F3E"/>
    <w:rsid w:val="00312090"/>
    <w:rsid w:val="0031212F"/>
    <w:rsid w:val="003121D4"/>
    <w:rsid w:val="0031237A"/>
    <w:rsid w:val="00312512"/>
    <w:rsid w:val="00312762"/>
    <w:rsid w:val="0031298D"/>
    <w:rsid w:val="00312A7C"/>
    <w:rsid w:val="00312CF1"/>
    <w:rsid w:val="00312D78"/>
    <w:rsid w:val="00312FB9"/>
    <w:rsid w:val="003130ED"/>
    <w:rsid w:val="003131C7"/>
    <w:rsid w:val="003133F7"/>
    <w:rsid w:val="0031345A"/>
    <w:rsid w:val="0031350B"/>
    <w:rsid w:val="00313638"/>
    <w:rsid w:val="0031369F"/>
    <w:rsid w:val="00313779"/>
    <w:rsid w:val="00313857"/>
    <w:rsid w:val="00313C7A"/>
    <w:rsid w:val="00313D07"/>
    <w:rsid w:val="00313D9B"/>
    <w:rsid w:val="00313DAD"/>
    <w:rsid w:val="00313DCC"/>
    <w:rsid w:val="00313E29"/>
    <w:rsid w:val="00314035"/>
    <w:rsid w:val="00314059"/>
    <w:rsid w:val="003142B2"/>
    <w:rsid w:val="003143DF"/>
    <w:rsid w:val="0031443A"/>
    <w:rsid w:val="003145C2"/>
    <w:rsid w:val="00314605"/>
    <w:rsid w:val="003148D8"/>
    <w:rsid w:val="00314BD7"/>
    <w:rsid w:val="0031501F"/>
    <w:rsid w:val="003151E6"/>
    <w:rsid w:val="00315487"/>
    <w:rsid w:val="0031579D"/>
    <w:rsid w:val="003158A6"/>
    <w:rsid w:val="0031598F"/>
    <w:rsid w:val="00315BB0"/>
    <w:rsid w:val="00315CF8"/>
    <w:rsid w:val="00315F04"/>
    <w:rsid w:val="003160BC"/>
    <w:rsid w:val="003167AA"/>
    <w:rsid w:val="003167B8"/>
    <w:rsid w:val="003167C1"/>
    <w:rsid w:val="0031681B"/>
    <w:rsid w:val="0031682E"/>
    <w:rsid w:val="00316831"/>
    <w:rsid w:val="003169B5"/>
    <w:rsid w:val="003169E5"/>
    <w:rsid w:val="00316B5F"/>
    <w:rsid w:val="00316CD6"/>
    <w:rsid w:val="00316F46"/>
    <w:rsid w:val="00316FCF"/>
    <w:rsid w:val="0031708E"/>
    <w:rsid w:val="0031714F"/>
    <w:rsid w:val="0031726F"/>
    <w:rsid w:val="0031732B"/>
    <w:rsid w:val="003173A8"/>
    <w:rsid w:val="0031758E"/>
    <w:rsid w:val="00317752"/>
    <w:rsid w:val="003177EF"/>
    <w:rsid w:val="003177FA"/>
    <w:rsid w:val="003178EC"/>
    <w:rsid w:val="00317994"/>
    <w:rsid w:val="00317DEE"/>
    <w:rsid w:val="00320010"/>
    <w:rsid w:val="0032005C"/>
    <w:rsid w:val="00320242"/>
    <w:rsid w:val="00320277"/>
    <w:rsid w:val="003202A2"/>
    <w:rsid w:val="003203E7"/>
    <w:rsid w:val="00320417"/>
    <w:rsid w:val="003205F3"/>
    <w:rsid w:val="003208FF"/>
    <w:rsid w:val="003209B2"/>
    <w:rsid w:val="00320A58"/>
    <w:rsid w:val="00320EA3"/>
    <w:rsid w:val="00320FE2"/>
    <w:rsid w:val="003210A1"/>
    <w:rsid w:val="003212D2"/>
    <w:rsid w:val="003214AF"/>
    <w:rsid w:val="00321542"/>
    <w:rsid w:val="0032182A"/>
    <w:rsid w:val="003218D6"/>
    <w:rsid w:val="00321BC1"/>
    <w:rsid w:val="00321C63"/>
    <w:rsid w:val="00321D1F"/>
    <w:rsid w:val="00321E32"/>
    <w:rsid w:val="00321E91"/>
    <w:rsid w:val="00321F89"/>
    <w:rsid w:val="0032214A"/>
    <w:rsid w:val="003221F7"/>
    <w:rsid w:val="0032232D"/>
    <w:rsid w:val="00322364"/>
    <w:rsid w:val="003224B4"/>
    <w:rsid w:val="003224D7"/>
    <w:rsid w:val="0032259D"/>
    <w:rsid w:val="00322B6E"/>
    <w:rsid w:val="00322C97"/>
    <w:rsid w:val="00322D34"/>
    <w:rsid w:val="00322D96"/>
    <w:rsid w:val="003230FB"/>
    <w:rsid w:val="00323191"/>
    <w:rsid w:val="003231F8"/>
    <w:rsid w:val="003232E3"/>
    <w:rsid w:val="00323345"/>
    <w:rsid w:val="003238F6"/>
    <w:rsid w:val="00323AFC"/>
    <w:rsid w:val="00323B1C"/>
    <w:rsid w:val="00323B22"/>
    <w:rsid w:val="00323B70"/>
    <w:rsid w:val="00323D0B"/>
    <w:rsid w:val="00323D41"/>
    <w:rsid w:val="00323D6C"/>
    <w:rsid w:val="00323D97"/>
    <w:rsid w:val="00323E39"/>
    <w:rsid w:val="00323EA5"/>
    <w:rsid w:val="00323EF8"/>
    <w:rsid w:val="00323FB1"/>
    <w:rsid w:val="0032413C"/>
    <w:rsid w:val="00324622"/>
    <w:rsid w:val="00324675"/>
    <w:rsid w:val="00324E1A"/>
    <w:rsid w:val="00324F5C"/>
    <w:rsid w:val="0032513A"/>
    <w:rsid w:val="003255A7"/>
    <w:rsid w:val="00325691"/>
    <w:rsid w:val="00325BBB"/>
    <w:rsid w:val="00325C0E"/>
    <w:rsid w:val="00325DD4"/>
    <w:rsid w:val="00325DEC"/>
    <w:rsid w:val="00326076"/>
    <w:rsid w:val="0032631E"/>
    <w:rsid w:val="00326504"/>
    <w:rsid w:val="003266CA"/>
    <w:rsid w:val="003266E0"/>
    <w:rsid w:val="003267A8"/>
    <w:rsid w:val="00326841"/>
    <w:rsid w:val="0032689D"/>
    <w:rsid w:val="00326AA4"/>
    <w:rsid w:val="00326B17"/>
    <w:rsid w:val="00326BB0"/>
    <w:rsid w:val="00326D7C"/>
    <w:rsid w:val="00326E22"/>
    <w:rsid w:val="00326E30"/>
    <w:rsid w:val="00326E96"/>
    <w:rsid w:val="0032705A"/>
    <w:rsid w:val="003270D7"/>
    <w:rsid w:val="0032713E"/>
    <w:rsid w:val="00327383"/>
    <w:rsid w:val="00327418"/>
    <w:rsid w:val="0032741C"/>
    <w:rsid w:val="00327443"/>
    <w:rsid w:val="00327631"/>
    <w:rsid w:val="003276C9"/>
    <w:rsid w:val="003277F3"/>
    <w:rsid w:val="0032782B"/>
    <w:rsid w:val="003279F3"/>
    <w:rsid w:val="00327A35"/>
    <w:rsid w:val="00327AF7"/>
    <w:rsid w:val="00327CA6"/>
    <w:rsid w:val="00327E93"/>
    <w:rsid w:val="00327EBD"/>
    <w:rsid w:val="00330116"/>
    <w:rsid w:val="00330323"/>
    <w:rsid w:val="003305C4"/>
    <w:rsid w:val="00330686"/>
    <w:rsid w:val="0033083D"/>
    <w:rsid w:val="003308C3"/>
    <w:rsid w:val="00330A62"/>
    <w:rsid w:val="00330CF4"/>
    <w:rsid w:val="00330F6A"/>
    <w:rsid w:val="003315C3"/>
    <w:rsid w:val="0033172B"/>
    <w:rsid w:val="00331852"/>
    <w:rsid w:val="00331A53"/>
    <w:rsid w:val="00331A5D"/>
    <w:rsid w:val="00331B88"/>
    <w:rsid w:val="00331F90"/>
    <w:rsid w:val="0033203A"/>
    <w:rsid w:val="00332138"/>
    <w:rsid w:val="003323E2"/>
    <w:rsid w:val="00332456"/>
    <w:rsid w:val="0033261E"/>
    <w:rsid w:val="00332759"/>
    <w:rsid w:val="00332774"/>
    <w:rsid w:val="00332BB8"/>
    <w:rsid w:val="00332BE7"/>
    <w:rsid w:val="0033308D"/>
    <w:rsid w:val="00333124"/>
    <w:rsid w:val="003331F1"/>
    <w:rsid w:val="00333228"/>
    <w:rsid w:val="00333328"/>
    <w:rsid w:val="003334B9"/>
    <w:rsid w:val="003334F4"/>
    <w:rsid w:val="0033378E"/>
    <w:rsid w:val="00333868"/>
    <w:rsid w:val="00333878"/>
    <w:rsid w:val="003339B4"/>
    <w:rsid w:val="00333C19"/>
    <w:rsid w:val="00333DDA"/>
    <w:rsid w:val="00333F0C"/>
    <w:rsid w:val="0033403C"/>
    <w:rsid w:val="00334378"/>
    <w:rsid w:val="003343D3"/>
    <w:rsid w:val="00334508"/>
    <w:rsid w:val="0033492B"/>
    <w:rsid w:val="00334C93"/>
    <w:rsid w:val="00334E61"/>
    <w:rsid w:val="00334FCE"/>
    <w:rsid w:val="003354BC"/>
    <w:rsid w:val="003354FE"/>
    <w:rsid w:val="00335635"/>
    <w:rsid w:val="00335790"/>
    <w:rsid w:val="003358F0"/>
    <w:rsid w:val="003359BE"/>
    <w:rsid w:val="003359D6"/>
    <w:rsid w:val="00335A9A"/>
    <w:rsid w:val="00335AA9"/>
    <w:rsid w:val="00335C80"/>
    <w:rsid w:val="00335F2D"/>
    <w:rsid w:val="00336083"/>
    <w:rsid w:val="003362CB"/>
    <w:rsid w:val="0033646A"/>
    <w:rsid w:val="0033654A"/>
    <w:rsid w:val="0033658F"/>
    <w:rsid w:val="0033659E"/>
    <w:rsid w:val="003365E6"/>
    <w:rsid w:val="0033662A"/>
    <w:rsid w:val="0033674E"/>
    <w:rsid w:val="00336876"/>
    <w:rsid w:val="00336AEF"/>
    <w:rsid w:val="00336B07"/>
    <w:rsid w:val="00336F5D"/>
    <w:rsid w:val="00337058"/>
    <w:rsid w:val="00337102"/>
    <w:rsid w:val="00337262"/>
    <w:rsid w:val="00337273"/>
    <w:rsid w:val="003372BE"/>
    <w:rsid w:val="003372C2"/>
    <w:rsid w:val="00337342"/>
    <w:rsid w:val="00337423"/>
    <w:rsid w:val="003374A6"/>
    <w:rsid w:val="0033756F"/>
    <w:rsid w:val="0033764A"/>
    <w:rsid w:val="00337706"/>
    <w:rsid w:val="00337723"/>
    <w:rsid w:val="0033786E"/>
    <w:rsid w:val="00337944"/>
    <w:rsid w:val="00337948"/>
    <w:rsid w:val="00337956"/>
    <w:rsid w:val="00337F15"/>
    <w:rsid w:val="00340002"/>
    <w:rsid w:val="00340524"/>
    <w:rsid w:val="00340558"/>
    <w:rsid w:val="00340699"/>
    <w:rsid w:val="0034079D"/>
    <w:rsid w:val="0034091A"/>
    <w:rsid w:val="003409B3"/>
    <w:rsid w:val="003409BA"/>
    <w:rsid w:val="00340C43"/>
    <w:rsid w:val="00340C95"/>
    <w:rsid w:val="00340CB9"/>
    <w:rsid w:val="00340CE5"/>
    <w:rsid w:val="00340D15"/>
    <w:rsid w:val="00340D62"/>
    <w:rsid w:val="00340D7A"/>
    <w:rsid w:val="00341131"/>
    <w:rsid w:val="00341198"/>
    <w:rsid w:val="003412EE"/>
    <w:rsid w:val="00341496"/>
    <w:rsid w:val="003415B0"/>
    <w:rsid w:val="00341895"/>
    <w:rsid w:val="0034193C"/>
    <w:rsid w:val="00341B13"/>
    <w:rsid w:val="00341BE6"/>
    <w:rsid w:val="00341C58"/>
    <w:rsid w:val="00341CD1"/>
    <w:rsid w:val="00341E29"/>
    <w:rsid w:val="00341F9D"/>
    <w:rsid w:val="00342556"/>
    <w:rsid w:val="003426B0"/>
    <w:rsid w:val="00342836"/>
    <w:rsid w:val="0034294E"/>
    <w:rsid w:val="003429DA"/>
    <w:rsid w:val="00342B0B"/>
    <w:rsid w:val="00342B53"/>
    <w:rsid w:val="00342BD6"/>
    <w:rsid w:val="00342CED"/>
    <w:rsid w:val="0034348E"/>
    <w:rsid w:val="00343504"/>
    <w:rsid w:val="00343930"/>
    <w:rsid w:val="00343D8C"/>
    <w:rsid w:val="00343FAD"/>
    <w:rsid w:val="003440DC"/>
    <w:rsid w:val="0034422D"/>
    <w:rsid w:val="003442E6"/>
    <w:rsid w:val="003443C4"/>
    <w:rsid w:val="003443CF"/>
    <w:rsid w:val="003444EF"/>
    <w:rsid w:val="0034451F"/>
    <w:rsid w:val="00344528"/>
    <w:rsid w:val="00344551"/>
    <w:rsid w:val="0034459F"/>
    <w:rsid w:val="003445FA"/>
    <w:rsid w:val="003446D0"/>
    <w:rsid w:val="00344733"/>
    <w:rsid w:val="0034476D"/>
    <w:rsid w:val="00344863"/>
    <w:rsid w:val="00344A18"/>
    <w:rsid w:val="00344A6F"/>
    <w:rsid w:val="00344CD0"/>
    <w:rsid w:val="00344CE7"/>
    <w:rsid w:val="00344D0F"/>
    <w:rsid w:val="00345014"/>
    <w:rsid w:val="00345238"/>
    <w:rsid w:val="003454B5"/>
    <w:rsid w:val="003454CE"/>
    <w:rsid w:val="00345509"/>
    <w:rsid w:val="00345B71"/>
    <w:rsid w:val="00345B99"/>
    <w:rsid w:val="00345C3B"/>
    <w:rsid w:val="00345E25"/>
    <w:rsid w:val="003460DA"/>
    <w:rsid w:val="00346119"/>
    <w:rsid w:val="0034627C"/>
    <w:rsid w:val="0034630A"/>
    <w:rsid w:val="0034656F"/>
    <w:rsid w:val="00346677"/>
    <w:rsid w:val="00346827"/>
    <w:rsid w:val="0034682A"/>
    <w:rsid w:val="00346917"/>
    <w:rsid w:val="00346A0A"/>
    <w:rsid w:val="00346BE4"/>
    <w:rsid w:val="00346C01"/>
    <w:rsid w:val="00346CC7"/>
    <w:rsid w:val="00346CF7"/>
    <w:rsid w:val="00346DD0"/>
    <w:rsid w:val="00346E34"/>
    <w:rsid w:val="00346EBB"/>
    <w:rsid w:val="00346EE5"/>
    <w:rsid w:val="00346F04"/>
    <w:rsid w:val="00346F1C"/>
    <w:rsid w:val="00346FEE"/>
    <w:rsid w:val="00346FF2"/>
    <w:rsid w:val="00347108"/>
    <w:rsid w:val="0034718A"/>
    <w:rsid w:val="003475CA"/>
    <w:rsid w:val="003475CF"/>
    <w:rsid w:val="00347845"/>
    <w:rsid w:val="003478CA"/>
    <w:rsid w:val="00347CC7"/>
    <w:rsid w:val="00347E40"/>
    <w:rsid w:val="00347E65"/>
    <w:rsid w:val="00347E70"/>
    <w:rsid w:val="00347FC8"/>
    <w:rsid w:val="00350120"/>
    <w:rsid w:val="003504CE"/>
    <w:rsid w:val="003505F4"/>
    <w:rsid w:val="0035082D"/>
    <w:rsid w:val="00350836"/>
    <w:rsid w:val="003509E3"/>
    <w:rsid w:val="00350A22"/>
    <w:rsid w:val="00350BC2"/>
    <w:rsid w:val="00350D6D"/>
    <w:rsid w:val="00350E16"/>
    <w:rsid w:val="00350F68"/>
    <w:rsid w:val="00351221"/>
    <w:rsid w:val="003513BC"/>
    <w:rsid w:val="003515CF"/>
    <w:rsid w:val="0035199B"/>
    <w:rsid w:val="00351AB8"/>
    <w:rsid w:val="00351B38"/>
    <w:rsid w:val="00351C35"/>
    <w:rsid w:val="00351DCB"/>
    <w:rsid w:val="00352077"/>
    <w:rsid w:val="00352088"/>
    <w:rsid w:val="003520C8"/>
    <w:rsid w:val="00352484"/>
    <w:rsid w:val="003524D2"/>
    <w:rsid w:val="00352577"/>
    <w:rsid w:val="003526D3"/>
    <w:rsid w:val="0035292C"/>
    <w:rsid w:val="00352968"/>
    <w:rsid w:val="00352B8B"/>
    <w:rsid w:val="00352C0D"/>
    <w:rsid w:val="00352E45"/>
    <w:rsid w:val="00352E82"/>
    <w:rsid w:val="00352F74"/>
    <w:rsid w:val="003530B5"/>
    <w:rsid w:val="00353140"/>
    <w:rsid w:val="003533AA"/>
    <w:rsid w:val="003533AB"/>
    <w:rsid w:val="003534A5"/>
    <w:rsid w:val="00353532"/>
    <w:rsid w:val="003536AB"/>
    <w:rsid w:val="0035373D"/>
    <w:rsid w:val="0035374D"/>
    <w:rsid w:val="0035385C"/>
    <w:rsid w:val="003539A5"/>
    <w:rsid w:val="00353D1D"/>
    <w:rsid w:val="00353E66"/>
    <w:rsid w:val="00353F0C"/>
    <w:rsid w:val="00353F28"/>
    <w:rsid w:val="00354323"/>
    <w:rsid w:val="0035494A"/>
    <w:rsid w:val="00354A94"/>
    <w:rsid w:val="00354C5F"/>
    <w:rsid w:val="00354CB0"/>
    <w:rsid w:val="00354DFF"/>
    <w:rsid w:val="00354E3D"/>
    <w:rsid w:val="00354FF8"/>
    <w:rsid w:val="00355065"/>
    <w:rsid w:val="00355127"/>
    <w:rsid w:val="00355141"/>
    <w:rsid w:val="003555C9"/>
    <w:rsid w:val="003558E9"/>
    <w:rsid w:val="00355DE7"/>
    <w:rsid w:val="00356017"/>
    <w:rsid w:val="003560F3"/>
    <w:rsid w:val="003561FD"/>
    <w:rsid w:val="003562A2"/>
    <w:rsid w:val="003564FC"/>
    <w:rsid w:val="0035677E"/>
    <w:rsid w:val="003568BB"/>
    <w:rsid w:val="0035696C"/>
    <w:rsid w:val="00356C98"/>
    <w:rsid w:val="0035703D"/>
    <w:rsid w:val="0035708E"/>
    <w:rsid w:val="0035721E"/>
    <w:rsid w:val="00357457"/>
    <w:rsid w:val="0035746C"/>
    <w:rsid w:val="003575B1"/>
    <w:rsid w:val="003575FD"/>
    <w:rsid w:val="0035779B"/>
    <w:rsid w:val="003577F1"/>
    <w:rsid w:val="00357841"/>
    <w:rsid w:val="0035799E"/>
    <w:rsid w:val="003579EA"/>
    <w:rsid w:val="00357B42"/>
    <w:rsid w:val="00357D4C"/>
    <w:rsid w:val="00357E4D"/>
    <w:rsid w:val="003601E9"/>
    <w:rsid w:val="003601F3"/>
    <w:rsid w:val="003603F4"/>
    <w:rsid w:val="00360858"/>
    <w:rsid w:val="003608FD"/>
    <w:rsid w:val="003609C2"/>
    <w:rsid w:val="00360A3B"/>
    <w:rsid w:val="00360C57"/>
    <w:rsid w:val="00360CCC"/>
    <w:rsid w:val="00360DCF"/>
    <w:rsid w:val="003610CF"/>
    <w:rsid w:val="003610F3"/>
    <w:rsid w:val="00361757"/>
    <w:rsid w:val="00361791"/>
    <w:rsid w:val="00361955"/>
    <w:rsid w:val="00361A45"/>
    <w:rsid w:val="00361F8C"/>
    <w:rsid w:val="00362020"/>
    <w:rsid w:val="0036231B"/>
    <w:rsid w:val="00362364"/>
    <w:rsid w:val="003624C6"/>
    <w:rsid w:val="003629D3"/>
    <w:rsid w:val="00362A87"/>
    <w:rsid w:val="00362BE0"/>
    <w:rsid w:val="00362C31"/>
    <w:rsid w:val="00362F5A"/>
    <w:rsid w:val="00362FAA"/>
    <w:rsid w:val="0036324C"/>
    <w:rsid w:val="00363341"/>
    <w:rsid w:val="00363361"/>
    <w:rsid w:val="00363372"/>
    <w:rsid w:val="003633D0"/>
    <w:rsid w:val="003635EB"/>
    <w:rsid w:val="003636DB"/>
    <w:rsid w:val="003639EA"/>
    <w:rsid w:val="00363AE5"/>
    <w:rsid w:val="00363AFD"/>
    <w:rsid w:val="00363B22"/>
    <w:rsid w:val="00363DD0"/>
    <w:rsid w:val="0036406B"/>
    <w:rsid w:val="0036409C"/>
    <w:rsid w:val="003640B7"/>
    <w:rsid w:val="003640FF"/>
    <w:rsid w:val="0036416A"/>
    <w:rsid w:val="003641D0"/>
    <w:rsid w:val="00364261"/>
    <w:rsid w:val="0036428E"/>
    <w:rsid w:val="003645B0"/>
    <w:rsid w:val="00364A76"/>
    <w:rsid w:val="00364C26"/>
    <w:rsid w:val="00364C77"/>
    <w:rsid w:val="00364DF9"/>
    <w:rsid w:val="003653AA"/>
    <w:rsid w:val="003654B8"/>
    <w:rsid w:val="003657BE"/>
    <w:rsid w:val="00365B26"/>
    <w:rsid w:val="00365B39"/>
    <w:rsid w:val="00365D09"/>
    <w:rsid w:val="00365E3B"/>
    <w:rsid w:val="00365E74"/>
    <w:rsid w:val="00366308"/>
    <w:rsid w:val="0036636C"/>
    <w:rsid w:val="003667F5"/>
    <w:rsid w:val="00366B94"/>
    <w:rsid w:val="00366E43"/>
    <w:rsid w:val="00366EE7"/>
    <w:rsid w:val="0036702A"/>
    <w:rsid w:val="0036702D"/>
    <w:rsid w:val="003670D2"/>
    <w:rsid w:val="003676B2"/>
    <w:rsid w:val="0036776F"/>
    <w:rsid w:val="003679E9"/>
    <w:rsid w:val="00367CAE"/>
    <w:rsid w:val="00367F6D"/>
    <w:rsid w:val="00367F8C"/>
    <w:rsid w:val="00367F92"/>
    <w:rsid w:val="0037011F"/>
    <w:rsid w:val="00370279"/>
    <w:rsid w:val="00370445"/>
    <w:rsid w:val="00370520"/>
    <w:rsid w:val="003706C5"/>
    <w:rsid w:val="003707AE"/>
    <w:rsid w:val="003707F3"/>
    <w:rsid w:val="0037084D"/>
    <w:rsid w:val="00370855"/>
    <w:rsid w:val="0037085F"/>
    <w:rsid w:val="00370BB1"/>
    <w:rsid w:val="00370DD6"/>
    <w:rsid w:val="00371093"/>
    <w:rsid w:val="00371189"/>
    <w:rsid w:val="003711AF"/>
    <w:rsid w:val="00371591"/>
    <w:rsid w:val="0037166F"/>
    <w:rsid w:val="00371847"/>
    <w:rsid w:val="003718F9"/>
    <w:rsid w:val="00371C47"/>
    <w:rsid w:val="00371E8E"/>
    <w:rsid w:val="00371FB6"/>
    <w:rsid w:val="00372586"/>
    <w:rsid w:val="0037260D"/>
    <w:rsid w:val="00372757"/>
    <w:rsid w:val="00372A80"/>
    <w:rsid w:val="00372BB6"/>
    <w:rsid w:val="00372DB8"/>
    <w:rsid w:val="00372F60"/>
    <w:rsid w:val="0037304B"/>
    <w:rsid w:val="00373344"/>
    <w:rsid w:val="003733E2"/>
    <w:rsid w:val="003733E5"/>
    <w:rsid w:val="00373405"/>
    <w:rsid w:val="0037347D"/>
    <w:rsid w:val="003734FA"/>
    <w:rsid w:val="003737A6"/>
    <w:rsid w:val="003737E2"/>
    <w:rsid w:val="00373A83"/>
    <w:rsid w:val="00373B62"/>
    <w:rsid w:val="00373B84"/>
    <w:rsid w:val="00373DC7"/>
    <w:rsid w:val="0037411E"/>
    <w:rsid w:val="0037419F"/>
    <w:rsid w:val="00374206"/>
    <w:rsid w:val="003742CA"/>
    <w:rsid w:val="0037443A"/>
    <w:rsid w:val="00374456"/>
    <w:rsid w:val="00374519"/>
    <w:rsid w:val="00374576"/>
    <w:rsid w:val="003745A7"/>
    <w:rsid w:val="0037479B"/>
    <w:rsid w:val="00374934"/>
    <w:rsid w:val="00374974"/>
    <w:rsid w:val="00374BD6"/>
    <w:rsid w:val="00374D78"/>
    <w:rsid w:val="00374DA8"/>
    <w:rsid w:val="00374DC1"/>
    <w:rsid w:val="00374E1D"/>
    <w:rsid w:val="00374F0A"/>
    <w:rsid w:val="00375015"/>
    <w:rsid w:val="003750C9"/>
    <w:rsid w:val="0037539D"/>
    <w:rsid w:val="0037548F"/>
    <w:rsid w:val="0037568B"/>
    <w:rsid w:val="003756A3"/>
    <w:rsid w:val="00375720"/>
    <w:rsid w:val="0037574A"/>
    <w:rsid w:val="00375861"/>
    <w:rsid w:val="0037589A"/>
    <w:rsid w:val="003758DF"/>
    <w:rsid w:val="0037596E"/>
    <w:rsid w:val="00375A5D"/>
    <w:rsid w:val="00375BB9"/>
    <w:rsid w:val="00375C4F"/>
    <w:rsid w:val="00375C5C"/>
    <w:rsid w:val="00375DC1"/>
    <w:rsid w:val="00376053"/>
    <w:rsid w:val="003760B5"/>
    <w:rsid w:val="0037623E"/>
    <w:rsid w:val="00376304"/>
    <w:rsid w:val="00376554"/>
    <w:rsid w:val="0037673E"/>
    <w:rsid w:val="00376756"/>
    <w:rsid w:val="003768C9"/>
    <w:rsid w:val="003769FB"/>
    <w:rsid w:val="00376B99"/>
    <w:rsid w:val="00376C3A"/>
    <w:rsid w:val="00376CDA"/>
    <w:rsid w:val="00376D3E"/>
    <w:rsid w:val="00376E04"/>
    <w:rsid w:val="00376F36"/>
    <w:rsid w:val="00376FD3"/>
    <w:rsid w:val="003772B7"/>
    <w:rsid w:val="0037744B"/>
    <w:rsid w:val="00377492"/>
    <w:rsid w:val="0037749D"/>
    <w:rsid w:val="003775DC"/>
    <w:rsid w:val="003776EA"/>
    <w:rsid w:val="0037794D"/>
    <w:rsid w:val="00377970"/>
    <w:rsid w:val="00377984"/>
    <w:rsid w:val="00377AF7"/>
    <w:rsid w:val="00377CC2"/>
    <w:rsid w:val="00377EA1"/>
    <w:rsid w:val="0038010A"/>
    <w:rsid w:val="0038012E"/>
    <w:rsid w:val="0038013B"/>
    <w:rsid w:val="00380485"/>
    <w:rsid w:val="0038054A"/>
    <w:rsid w:val="003805F7"/>
    <w:rsid w:val="00380967"/>
    <w:rsid w:val="00380A15"/>
    <w:rsid w:val="00380FAA"/>
    <w:rsid w:val="00380FE1"/>
    <w:rsid w:val="003816FC"/>
    <w:rsid w:val="00381837"/>
    <w:rsid w:val="003818E2"/>
    <w:rsid w:val="00381965"/>
    <w:rsid w:val="00381FE1"/>
    <w:rsid w:val="003821BF"/>
    <w:rsid w:val="00382299"/>
    <w:rsid w:val="0038229C"/>
    <w:rsid w:val="00382467"/>
    <w:rsid w:val="0038268B"/>
    <w:rsid w:val="00382787"/>
    <w:rsid w:val="00382B90"/>
    <w:rsid w:val="00382CF7"/>
    <w:rsid w:val="00382ED9"/>
    <w:rsid w:val="00382FEC"/>
    <w:rsid w:val="00383126"/>
    <w:rsid w:val="0038329B"/>
    <w:rsid w:val="0038339B"/>
    <w:rsid w:val="003836AB"/>
    <w:rsid w:val="003836CC"/>
    <w:rsid w:val="0038371C"/>
    <w:rsid w:val="00383790"/>
    <w:rsid w:val="003838EF"/>
    <w:rsid w:val="00383941"/>
    <w:rsid w:val="00383C32"/>
    <w:rsid w:val="00383D22"/>
    <w:rsid w:val="00383D68"/>
    <w:rsid w:val="0038441C"/>
    <w:rsid w:val="00384524"/>
    <w:rsid w:val="00384ACA"/>
    <w:rsid w:val="00384FC2"/>
    <w:rsid w:val="00385003"/>
    <w:rsid w:val="003850D7"/>
    <w:rsid w:val="003851C2"/>
    <w:rsid w:val="00385288"/>
    <w:rsid w:val="0038535D"/>
    <w:rsid w:val="00385384"/>
    <w:rsid w:val="00385421"/>
    <w:rsid w:val="0038546E"/>
    <w:rsid w:val="0038599C"/>
    <w:rsid w:val="00385B2F"/>
    <w:rsid w:val="00385DC5"/>
    <w:rsid w:val="00385F07"/>
    <w:rsid w:val="0038608A"/>
    <w:rsid w:val="00386294"/>
    <w:rsid w:val="003862D0"/>
    <w:rsid w:val="00386735"/>
    <w:rsid w:val="00386776"/>
    <w:rsid w:val="0038690C"/>
    <w:rsid w:val="00386AB4"/>
    <w:rsid w:val="00386D4B"/>
    <w:rsid w:val="00386D4D"/>
    <w:rsid w:val="00386E57"/>
    <w:rsid w:val="00386F58"/>
    <w:rsid w:val="00387124"/>
    <w:rsid w:val="003872C7"/>
    <w:rsid w:val="00387333"/>
    <w:rsid w:val="0038757F"/>
    <w:rsid w:val="003875A5"/>
    <w:rsid w:val="003876D6"/>
    <w:rsid w:val="003876EC"/>
    <w:rsid w:val="00387A52"/>
    <w:rsid w:val="00387A7A"/>
    <w:rsid w:val="00387DAC"/>
    <w:rsid w:val="00387E1C"/>
    <w:rsid w:val="00387F77"/>
    <w:rsid w:val="00387FC7"/>
    <w:rsid w:val="00390046"/>
    <w:rsid w:val="003901D3"/>
    <w:rsid w:val="0039041E"/>
    <w:rsid w:val="00390454"/>
    <w:rsid w:val="003906B2"/>
    <w:rsid w:val="003906F7"/>
    <w:rsid w:val="003907CB"/>
    <w:rsid w:val="0039084F"/>
    <w:rsid w:val="00390898"/>
    <w:rsid w:val="00390ACC"/>
    <w:rsid w:val="00390D41"/>
    <w:rsid w:val="00390D8F"/>
    <w:rsid w:val="00390EA6"/>
    <w:rsid w:val="003910FA"/>
    <w:rsid w:val="00391285"/>
    <w:rsid w:val="003912B9"/>
    <w:rsid w:val="0039134E"/>
    <w:rsid w:val="00391477"/>
    <w:rsid w:val="00391497"/>
    <w:rsid w:val="00391666"/>
    <w:rsid w:val="00391667"/>
    <w:rsid w:val="0039169D"/>
    <w:rsid w:val="00391749"/>
    <w:rsid w:val="003918FF"/>
    <w:rsid w:val="00391977"/>
    <w:rsid w:val="00391A66"/>
    <w:rsid w:val="00391B37"/>
    <w:rsid w:val="00391DD3"/>
    <w:rsid w:val="00391DFC"/>
    <w:rsid w:val="00391E8A"/>
    <w:rsid w:val="00391EB6"/>
    <w:rsid w:val="00391FF4"/>
    <w:rsid w:val="00391FF6"/>
    <w:rsid w:val="00392064"/>
    <w:rsid w:val="003920EF"/>
    <w:rsid w:val="00392116"/>
    <w:rsid w:val="00392465"/>
    <w:rsid w:val="003924E3"/>
    <w:rsid w:val="003925A1"/>
    <w:rsid w:val="00392824"/>
    <w:rsid w:val="00392A8E"/>
    <w:rsid w:val="00392BFC"/>
    <w:rsid w:val="00392C27"/>
    <w:rsid w:val="00392C73"/>
    <w:rsid w:val="00392D2A"/>
    <w:rsid w:val="00392E55"/>
    <w:rsid w:val="00392F79"/>
    <w:rsid w:val="003930BD"/>
    <w:rsid w:val="003934BA"/>
    <w:rsid w:val="00393C00"/>
    <w:rsid w:val="00393C90"/>
    <w:rsid w:val="00393E4E"/>
    <w:rsid w:val="00393EDE"/>
    <w:rsid w:val="00393F53"/>
    <w:rsid w:val="00393FA7"/>
    <w:rsid w:val="0039401A"/>
    <w:rsid w:val="003940B7"/>
    <w:rsid w:val="003941FD"/>
    <w:rsid w:val="0039452D"/>
    <w:rsid w:val="00394785"/>
    <w:rsid w:val="00394A6E"/>
    <w:rsid w:val="00394C47"/>
    <w:rsid w:val="00394C6A"/>
    <w:rsid w:val="00394C92"/>
    <w:rsid w:val="00394CF7"/>
    <w:rsid w:val="00394E06"/>
    <w:rsid w:val="00394EDD"/>
    <w:rsid w:val="00394F14"/>
    <w:rsid w:val="00394F36"/>
    <w:rsid w:val="003950F0"/>
    <w:rsid w:val="00395369"/>
    <w:rsid w:val="00395374"/>
    <w:rsid w:val="003957BE"/>
    <w:rsid w:val="00395886"/>
    <w:rsid w:val="003958B7"/>
    <w:rsid w:val="00395A45"/>
    <w:rsid w:val="00395CDF"/>
    <w:rsid w:val="00395D80"/>
    <w:rsid w:val="00395DC2"/>
    <w:rsid w:val="00395E96"/>
    <w:rsid w:val="00395FAC"/>
    <w:rsid w:val="00395FD1"/>
    <w:rsid w:val="00396361"/>
    <w:rsid w:val="003963A2"/>
    <w:rsid w:val="003964CE"/>
    <w:rsid w:val="003967D1"/>
    <w:rsid w:val="003968D7"/>
    <w:rsid w:val="00396BB8"/>
    <w:rsid w:val="00396EF5"/>
    <w:rsid w:val="00396F38"/>
    <w:rsid w:val="00396FEC"/>
    <w:rsid w:val="0039707F"/>
    <w:rsid w:val="003972A6"/>
    <w:rsid w:val="00397789"/>
    <w:rsid w:val="00397885"/>
    <w:rsid w:val="003978D0"/>
    <w:rsid w:val="00397962"/>
    <w:rsid w:val="00397995"/>
    <w:rsid w:val="00397AD8"/>
    <w:rsid w:val="00397BB3"/>
    <w:rsid w:val="00397C79"/>
    <w:rsid w:val="00397E3F"/>
    <w:rsid w:val="003A0036"/>
    <w:rsid w:val="003A00DD"/>
    <w:rsid w:val="003A05B1"/>
    <w:rsid w:val="003A063F"/>
    <w:rsid w:val="003A0852"/>
    <w:rsid w:val="003A0855"/>
    <w:rsid w:val="003A08A3"/>
    <w:rsid w:val="003A08C1"/>
    <w:rsid w:val="003A0904"/>
    <w:rsid w:val="003A09D4"/>
    <w:rsid w:val="003A0ACE"/>
    <w:rsid w:val="003A0BFC"/>
    <w:rsid w:val="003A0C84"/>
    <w:rsid w:val="003A0D0D"/>
    <w:rsid w:val="003A0D1E"/>
    <w:rsid w:val="003A0D5C"/>
    <w:rsid w:val="003A0DAC"/>
    <w:rsid w:val="003A0DFA"/>
    <w:rsid w:val="003A1156"/>
    <w:rsid w:val="003A1720"/>
    <w:rsid w:val="003A1747"/>
    <w:rsid w:val="003A1755"/>
    <w:rsid w:val="003A19C4"/>
    <w:rsid w:val="003A19EF"/>
    <w:rsid w:val="003A1A5C"/>
    <w:rsid w:val="003A1B0C"/>
    <w:rsid w:val="003A1CDF"/>
    <w:rsid w:val="003A1F36"/>
    <w:rsid w:val="003A20C3"/>
    <w:rsid w:val="003A2462"/>
    <w:rsid w:val="003A2599"/>
    <w:rsid w:val="003A284D"/>
    <w:rsid w:val="003A2852"/>
    <w:rsid w:val="003A2A79"/>
    <w:rsid w:val="003A2A82"/>
    <w:rsid w:val="003A2B0A"/>
    <w:rsid w:val="003A2B7E"/>
    <w:rsid w:val="003A2CB6"/>
    <w:rsid w:val="003A2D93"/>
    <w:rsid w:val="003A2EC2"/>
    <w:rsid w:val="003A2ED8"/>
    <w:rsid w:val="003A3223"/>
    <w:rsid w:val="003A34DF"/>
    <w:rsid w:val="003A34F8"/>
    <w:rsid w:val="003A35B2"/>
    <w:rsid w:val="003A36C2"/>
    <w:rsid w:val="003A3743"/>
    <w:rsid w:val="003A3820"/>
    <w:rsid w:val="003A395D"/>
    <w:rsid w:val="003A398A"/>
    <w:rsid w:val="003A3B89"/>
    <w:rsid w:val="003A3BA3"/>
    <w:rsid w:val="003A3D7A"/>
    <w:rsid w:val="003A401A"/>
    <w:rsid w:val="003A40BA"/>
    <w:rsid w:val="003A4117"/>
    <w:rsid w:val="003A4206"/>
    <w:rsid w:val="003A4356"/>
    <w:rsid w:val="003A4691"/>
    <w:rsid w:val="003A474A"/>
    <w:rsid w:val="003A4751"/>
    <w:rsid w:val="003A4A56"/>
    <w:rsid w:val="003A4A68"/>
    <w:rsid w:val="003A4AE0"/>
    <w:rsid w:val="003A4D2B"/>
    <w:rsid w:val="003A4FFD"/>
    <w:rsid w:val="003A5045"/>
    <w:rsid w:val="003A53CF"/>
    <w:rsid w:val="003A5657"/>
    <w:rsid w:val="003A5679"/>
    <w:rsid w:val="003A5991"/>
    <w:rsid w:val="003A5B36"/>
    <w:rsid w:val="003A5DF8"/>
    <w:rsid w:val="003A5E38"/>
    <w:rsid w:val="003A6059"/>
    <w:rsid w:val="003A629F"/>
    <w:rsid w:val="003A6353"/>
    <w:rsid w:val="003A63CA"/>
    <w:rsid w:val="003A652E"/>
    <w:rsid w:val="003A65D1"/>
    <w:rsid w:val="003A6C1F"/>
    <w:rsid w:val="003A6CEA"/>
    <w:rsid w:val="003A6DAF"/>
    <w:rsid w:val="003A6E38"/>
    <w:rsid w:val="003A7017"/>
    <w:rsid w:val="003A725B"/>
    <w:rsid w:val="003A768F"/>
    <w:rsid w:val="003A7E32"/>
    <w:rsid w:val="003A7F8A"/>
    <w:rsid w:val="003A7FA1"/>
    <w:rsid w:val="003B00F0"/>
    <w:rsid w:val="003B04E1"/>
    <w:rsid w:val="003B075A"/>
    <w:rsid w:val="003B093D"/>
    <w:rsid w:val="003B0B0E"/>
    <w:rsid w:val="003B0C88"/>
    <w:rsid w:val="003B0DD5"/>
    <w:rsid w:val="003B12F7"/>
    <w:rsid w:val="003B131A"/>
    <w:rsid w:val="003B13EB"/>
    <w:rsid w:val="003B1729"/>
    <w:rsid w:val="003B177E"/>
    <w:rsid w:val="003B18D0"/>
    <w:rsid w:val="003B19AF"/>
    <w:rsid w:val="003B1B6D"/>
    <w:rsid w:val="003B1C9A"/>
    <w:rsid w:val="003B1D1A"/>
    <w:rsid w:val="003B1D20"/>
    <w:rsid w:val="003B1FF4"/>
    <w:rsid w:val="003B2115"/>
    <w:rsid w:val="003B218A"/>
    <w:rsid w:val="003B2550"/>
    <w:rsid w:val="003B25AC"/>
    <w:rsid w:val="003B270B"/>
    <w:rsid w:val="003B28E4"/>
    <w:rsid w:val="003B29E1"/>
    <w:rsid w:val="003B2A38"/>
    <w:rsid w:val="003B2C07"/>
    <w:rsid w:val="003B2E8E"/>
    <w:rsid w:val="003B308D"/>
    <w:rsid w:val="003B3335"/>
    <w:rsid w:val="003B33BA"/>
    <w:rsid w:val="003B3758"/>
    <w:rsid w:val="003B38D6"/>
    <w:rsid w:val="003B3A95"/>
    <w:rsid w:val="003B3B32"/>
    <w:rsid w:val="003B3B7C"/>
    <w:rsid w:val="003B3EF7"/>
    <w:rsid w:val="003B3EFC"/>
    <w:rsid w:val="003B413A"/>
    <w:rsid w:val="003B43CB"/>
    <w:rsid w:val="003B44C8"/>
    <w:rsid w:val="003B4539"/>
    <w:rsid w:val="003B46B4"/>
    <w:rsid w:val="003B47A8"/>
    <w:rsid w:val="003B4916"/>
    <w:rsid w:val="003B493C"/>
    <w:rsid w:val="003B4964"/>
    <w:rsid w:val="003B49E1"/>
    <w:rsid w:val="003B49FC"/>
    <w:rsid w:val="003B4A32"/>
    <w:rsid w:val="003B4AD1"/>
    <w:rsid w:val="003B4BCD"/>
    <w:rsid w:val="003B4C1E"/>
    <w:rsid w:val="003B4C7D"/>
    <w:rsid w:val="003B4E4A"/>
    <w:rsid w:val="003B51E6"/>
    <w:rsid w:val="003B527B"/>
    <w:rsid w:val="003B53B6"/>
    <w:rsid w:val="003B53F9"/>
    <w:rsid w:val="003B5493"/>
    <w:rsid w:val="003B5501"/>
    <w:rsid w:val="003B555B"/>
    <w:rsid w:val="003B5597"/>
    <w:rsid w:val="003B5B38"/>
    <w:rsid w:val="003B5B7F"/>
    <w:rsid w:val="003B5BAB"/>
    <w:rsid w:val="003B5DA7"/>
    <w:rsid w:val="003B5DE3"/>
    <w:rsid w:val="003B5E06"/>
    <w:rsid w:val="003B61AA"/>
    <w:rsid w:val="003B62EE"/>
    <w:rsid w:val="003B6328"/>
    <w:rsid w:val="003B65CA"/>
    <w:rsid w:val="003B66BC"/>
    <w:rsid w:val="003B69C6"/>
    <w:rsid w:val="003B6A88"/>
    <w:rsid w:val="003B6A9F"/>
    <w:rsid w:val="003B6B94"/>
    <w:rsid w:val="003B6D81"/>
    <w:rsid w:val="003B6FD2"/>
    <w:rsid w:val="003B714A"/>
    <w:rsid w:val="003B71CA"/>
    <w:rsid w:val="003B746A"/>
    <w:rsid w:val="003B74B7"/>
    <w:rsid w:val="003B77D8"/>
    <w:rsid w:val="003B7854"/>
    <w:rsid w:val="003B786F"/>
    <w:rsid w:val="003B793B"/>
    <w:rsid w:val="003B7A97"/>
    <w:rsid w:val="003B7DC7"/>
    <w:rsid w:val="003C0271"/>
    <w:rsid w:val="003C0314"/>
    <w:rsid w:val="003C03AF"/>
    <w:rsid w:val="003C0467"/>
    <w:rsid w:val="003C063B"/>
    <w:rsid w:val="003C06CB"/>
    <w:rsid w:val="003C0971"/>
    <w:rsid w:val="003C09B1"/>
    <w:rsid w:val="003C0B63"/>
    <w:rsid w:val="003C0B76"/>
    <w:rsid w:val="003C0BC8"/>
    <w:rsid w:val="003C0D5B"/>
    <w:rsid w:val="003C0D77"/>
    <w:rsid w:val="003C0FDA"/>
    <w:rsid w:val="003C102E"/>
    <w:rsid w:val="003C1076"/>
    <w:rsid w:val="003C10C9"/>
    <w:rsid w:val="003C1276"/>
    <w:rsid w:val="003C1556"/>
    <w:rsid w:val="003C1569"/>
    <w:rsid w:val="003C1871"/>
    <w:rsid w:val="003C1905"/>
    <w:rsid w:val="003C1930"/>
    <w:rsid w:val="003C19A3"/>
    <w:rsid w:val="003C1A0C"/>
    <w:rsid w:val="003C1A90"/>
    <w:rsid w:val="003C1C8A"/>
    <w:rsid w:val="003C1EA1"/>
    <w:rsid w:val="003C1EA8"/>
    <w:rsid w:val="003C1FA3"/>
    <w:rsid w:val="003C1FD6"/>
    <w:rsid w:val="003C226C"/>
    <w:rsid w:val="003C23EC"/>
    <w:rsid w:val="003C2417"/>
    <w:rsid w:val="003C2499"/>
    <w:rsid w:val="003C2617"/>
    <w:rsid w:val="003C263C"/>
    <w:rsid w:val="003C289E"/>
    <w:rsid w:val="003C28AE"/>
    <w:rsid w:val="003C2A53"/>
    <w:rsid w:val="003C2A57"/>
    <w:rsid w:val="003C2CB9"/>
    <w:rsid w:val="003C3090"/>
    <w:rsid w:val="003C345B"/>
    <w:rsid w:val="003C3501"/>
    <w:rsid w:val="003C36C5"/>
    <w:rsid w:val="003C3770"/>
    <w:rsid w:val="003C3791"/>
    <w:rsid w:val="003C389C"/>
    <w:rsid w:val="003C3C6D"/>
    <w:rsid w:val="003C3D46"/>
    <w:rsid w:val="003C3DD9"/>
    <w:rsid w:val="003C4115"/>
    <w:rsid w:val="003C41A2"/>
    <w:rsid w:val="003C41C3"/>
    <w:rsid w:val="003C446D"/>
    <w:rsid w:val="003C44CD"/>
    <w:rsid w:val="003C458B"/>
    <w:rsid w:val="003C4782"/>
    <w:rsid w:val="003C47B4"/>
    <w:rsid w:val="003C485B"/>
    <w:rsid w:val="003C4DAB"/>
    <w:rsid w:val="003C50B2"/>
    <w:rsid w:val="003C50CC"/>
    <w:rsid w:val="003C5229"/>
    <w:rsid w:val="003C5273"/>
    <w:rsid w:val="003C54BE"/>
    <w:rsid w:val="003C5659"/>
    <w:rsid w:val="003C57AF"/>
    <w:rsid w:val="003C581D"/>
    <w:rsid w:val="003C58E7"/>
    <w:rsid w:val="003C5B5D"/>
    <w:rsid w:val="003C5BDE"/>
    <w:rsid w:val="003C600F"/>
    <w:rsid w:val="003C60C0"/>
    <w:rsid w:val="003C61DA"/>
    <w:rsid w:val="003C627C"/>
    <w:rsid w:val="003C63AF"/>
    <w:rsid w:val="003C6466"/>
    <w:rsid w:val="003C6505"/>
    <w:rsid w:val="003C673A"/>
    <w:rsid w:val="003C6786"/>
    <w:rsid w:val="003C6787"/>
    <w:rsid w:val="003C67E6"/>
    <w:rsid w:val="003C6884"/>
    <w:rsid w:val="003C68C8"/>
    <w:rsid w:val="003C6FF4"/>
    <w:rsid w:val="003C7016"/>
    <w:rsid w:val="003C721D"/>
    <w:rsid w:val="003C73B3"/>
    <w:rsid w:val="003C74BA"/>
    <w:rsid w:val="003C74C1"/>
    <w:rsid w:val="003C77DF"/>
    <w:rsid w:val="003C7891"/>
    <w:rsid w:val="003C78C7"/>
    <w:rsid w:val="003C7AAE"/>
    <w:rsid w:val="003C7DFE"/>
    <w:rsid w:val="003C7EFB"/>
    <w:rsid w:val="003C7F16"/>
    <w:rsid w:val="003D010E"/>
    <w:rsid w:val="003D0558"/>
    <w:rsid w:val="003D062A"/>
    <w:rsid w:val="003D087B"/>
    <w:rsid w:val="003D0CFA"/>
    <w:rsid w:val="003D0DD7"/>
    <w:rsid w:val="003D0FC9"/>
    <w:rsid w:val="003D12FD"/>
    <w:rsid w:val="003D1380"/>
    <w:rsid w:val="003D15E0"/>
    <w:rsid w:val="003D1826"/>
    <w:rsid w:val="003D1D4C"/>
    <w:rsid w:val="003D1E5C"/>
    <w:rsid w:val="003D1FD8"/>
    <w:rsid w:val="003D218D"/>
    <w:rsid w:val="003D2557"/>
    <w:rsid w:val="003D2B0F"/>
    <w:rsid w:val="003D2B96"/>
    <w:rsid w:val="003D2C02"/>
    <w:rsid w:val="003D2CEC"/>
    <w:rsid w:val="003D2D04"/>
    <w:rsid w:val="003D2D1C"/>
    <w:rsid w:val="003D2D7B"/>
    <w:rsid w:val="003D2EBF"/>
    <w:rsid w:val="003D2ED6"/>
    <w:rsid w:val="003D305E"/>
    <w:rsid w:val="003D3076"/>
    <w:rsid w:val="003D3260"/>
    <w:rsid w:val="003D326A"/>
    <w:rsid w:val="003D33C1"/>
    <w:rsid w:val="003D3645"/>
    <w:rsid w:val="003D368D"/>
    <w:rsid w:val="003D3795"/>
    <w:rsid w:val="003D3830"/>
    <w:rsid w:val="003D3A8F"/>
    <w:rsid w:val="003D3AA1"/>
    <w:rsid w:val="003D3B47"/>
    <w:rsid w:val="003D3C06"/>
    <w:rsid w:val="003D3C1E"/>
    <w:rsid w:val="003D3C5E"/>
    <w:rsid w:val="003D3EDC"/>
    <w:rsid w:val="003D4031"/>
    <w:rsid w:val="003D4112"/>
    <w:rsid w:val="003D414A"/>
    <w:rsid w:val="003D418D"/>
    <w:rsid w:val="003D4294"/>
    <w:rsid w:val="003D42A6"/>
    <w:rsid w:val="003D42F7"/>
    <w:rsid w:val="003D43E1"/>
    <w:rsid w:val="003D4587"/>
    <w:rsid w:val="003D45AD"/>
    <w:rsid w:val="003D46DF"/>
    <w:rsid w:val="003D470D"/>
    <w:rsid w:val="003D4720"/>
    <w:rsid w:val="003D4890"/>
    <w:rsid w:val="003D48AC"/>
    <w:rsid w:val="003D49A2"/>
    <w:rsid w:val="003D49EC"/>
    <w:rsid w:val="003D49FD"/>
    <w:rsid w:val="003D4C7B"/>
    <w:rsid w:val="003D4C86"/>
    <w:rsid w:val="003D4D9D"/>
    <w:rsid w:val="003D4DAE"/>
    <w:rsid w:val="003D4DE1"/>
    <w:rsid w:val="003D4F92"/>
    <w:rsid w:val="003D4FCB"/>
    <w:rsid w:val="003D5282"/>
    <w:rsid w:val="003D5471"/>
    <w:rsid w:val="003D5586"/>
    <w:rsid w:val="003D5C65"/>
    <w:rsid w:val="003D5D1F"/>
    <w:rsid w:val="003D5E0B"/>
    <w:rsid w:val="003D5F34"/>
    <w:rsid w:val="003D6050"/>
    <w:rsid w:val="003D61C8"/>
    <w:rsid w:val="003D62BA"/>
    <w:rsid w:val="003D662B"/>
    <w:rsid w:val="003D66BF"/>
    <w:rsid w:val="003D6772"/>
    <w:rsid w:val="003D6835"/>
    <w:rsid w:val="003D6863"/>
    <w:rsid w:val="003D68A2"/>
    <w:rsid w:val="003D68D0"/>
    <w:rsid w:val="003D6983"/>
    <w:rsid w:val="003D6B42"/>
    <w:rsid w:val="003D6CE1"/>
    <w:rsid w:val="003D6D35"/>
    <w:rsid w:val="003D6F0C"/>
    <w:rsid w:val="003D6F99"/>
    <w:rsid w:val="003D710E"/>
    <w:rsid w:val="003D7170"/>
    <w:rsid w:val="003D719D"/>
    <w:rsid w:val="003D722A"/>
    <w:rsid w:val="003D7273"/>
    <w:rsid w:val="003D728A"/>
    <w:rsid w:val="003D73D4"/>
    <w:rsid w:val="003D74F3"/>
    <w:rsid w:val="003D7561"/>
    <w:rsid w:val="003D75EE"/>
    <w:rsid w:val="003D7694"/>
    <w:rsid w:val="003D774F"/>
    <w:rsid w:val="003D77D0"/>
    <w:rsid w:val="003D78D5"/>
    <w:rsid w:val="003D7CA6"/>
    <w:rsid w:val="003D7DE7"/>
    <w:rsid w:val="003D7F60"/>
    <w:rsid w:val="003E008C"/>
    <w:rsid w:val="003E01C4"/>
    <w:rsid w:val="003E043F"/>
    <w:rsid w:val="003E04B9"/>
    <w:rsid w:val="003E0526"/>
    <w:rsid w:val="003E06E4"/>
    <w:rsid w:val="003E0825"/>
    <w:rsid w:val="003E0879"/>
    <w:rsid w:val="003E08F2"/>
    <w:rsid w:val="003E0BA4"/>
    <w:rsid w:val="003E0BF5"/>
    <w:rsid w:val="003E0C18"/>
    <w:rsid w:val="003E0CA6"/>
    <w:rsid w:val="003E0F65"/>
    <w:rsid w:val="003E1030"/>
    <w:rsid w:val="003E1037"/>
    <w:rsid w:val="003E1337"/>
    <w:rsid w:val="003E15B4"/>
    <w:rsid w:val="003E16A6"/>
    <w:rsid w:val="003E1A4B"/>
    <w:rsid w:val="003E1ADB"/>
    <w:rsid w:val="003E1CBE"/>
    <w:rsid w:val="003E1D6F"/>
    <w:rsid w:val="003E21BB"/>
    <w:rsid w:val="003E21F7"/>
    <w:rsid w:val="003E225F"/>
    <w:rsid w:val="003E2454"/>
    <w:rsid w:val="003E25FC"/>
    <w:rsid w:val="003E267E"/>
    <w:rsid w:val="003E29AE"/>
    <w:rsid w:val="003E2B16"/>
    <w:rsid w:val="003E2B45"/>
    <w:rsid w:val="003E2CA0"/>
    <w:rsid w:val="003E2CAA"/>
    <w:rsid w:val="003E2D29"/>
    <w:rsid w:val="003E2FEC"/>
    <w:rsid w:val="003E30C5"/>
    <w:rsid w:val="003E3132"/>
    <w:rsid w:val="003E317F"/>
    <w:rsid w:val="003E3237"/>
    <w:rsid w:val="003E3572"/>
    <w:rsid w:val="003E3599"/>
    <w:rsid w:val="003E3705"/>
    <w:rsid w:val="003E38A3"/>
    <w:rsid w:val="003E3A4A"/>
    <w:rsid w:val="003E3A8D"/>
    <w:rsid w:val="003E3AC1"/>
    <w:rsid w:val="003E3B49"/>
    <w:rsid w:val="003E3C8B"/>
    <w:rsid w:val="003E3C99"/>
    <w:rsid w:val="003E3D2E"/>
    <w:rsid w:val="003E4301"/>
    <w:rsid w:val="003E4323"/>
    <w:rsid w:val="003E433E"/>
    <w:rsid w:val="003E473A"/>
    <w:rsid w:val="003E477F"/>
    <w:rsid w:val="003E47F1"/>
    <w:rsid w:val="003E4909"/>
    <w:rsid w:val="003E4BBC"/>
    <w:rsid w:val="003E4BE0"/>
    <w:rsid w:val="003E4D3B"/>
    <w:rsid w:val="003E4EC4"/>
    <w:rsid w:val="003E4FDB"/>
    <w:rsid w:val="003E5101"/>
    <w:rsid w:val="003E524E"/>
    <w:rsid w:val="003E5322"/>
    <w:rsid w:val="003E5373"/>
    <w:rsid w:val="003E5406"/>
    <w:rsid w:val="003E5438"/>
    <w:rsid w:val="003E5454"/>
    <w:rsid w:val="003E547C"/>
    <w:rsid w:val="003E5667"/>
    <w:rsid w:val="003E56E3"/>
    <w:rsid w:val="003E583F"/>
    <w:rsid w:val="003E58FE"/>
    <w:rsid w:val="003E5B46"/>
    <w:rsid w:val="003E5EDB"/>
    <w:rsid w:val="003E5FB3"/>
    <w:rsid w:val="003E6336"/>
    <w:rsid w:val="003E64FA"/>
    <w:rsid w:val="003E671F"/>
    <w:rsid w:val="003E672B"/>
    <w:rsid w:val="003E6850"/>
    <w:rsid w:val="003E693C"/>
    <w:rsid w:val="003E6AF6"/>
    <w:rsid w:val="003E6B8C"/>
    <w:rsid w:val="003E7478"/>
    <w:rsid w:val="003E749A"/>
    <w:rsid w:val="003E74DD"/>
    <w:rsid w:val="003E7A20"/>
    <w:rsid w:val="003E7B03"/>
    <w:rsid w:val="003E7BB2"/>
    <w:rsid w:val="003E7FA9"/>
    <w:rsid w:val="003E7FAE"/>
    <w:rsid w:val="003F05B9"/>
    <w:rsid w:val="003F06A7"/>
    <w:rsid w:val="003F07C9"/>
    <w:rsid w:val="003F097E"/>
    <w:rsid w:val="003F0A99"/>
    <w:rsid w:val="003F0B15"/>
    <w:rsid w:val="003F0E27"/>
    <w:rsid w:val="003F10E5"/>
    <w:rsid w:val="003F117F"/>
    <w:rsid w:val="003F1187"/>
    <w:rsid w:val="003F138C"/>
    <w:rsid w:val="003F1433"/>
    <w:rsid w:val="003F1436"/>
    <w:rsid w:val="003F1731"/>
    <w:rsid w:val="003F18E3"/>
    <w:rsid w:val="003F1A3D"/>
    <w:rsid w:val="003F1B27"/>
    <w:rsid w:val="003F1BB0"/>
    <w:rsid w:val="003F1C24"/>
    <w:rsid w:val="003F1CBC"/>
    <w:rsid w:val="003F1D07"/>
    <w:rsid w:val="003F1EB0"/>
    <w:rsid w:val="003F23C5"/>
    <w:rsid w:val="003F250C"/>
    <w:rsid w:val="003F26F9"/>
    <w:rsid w:val="003F2C54"/>
    <w:rsid w:val="003F2F73"/>
    <w:rsid w:val="003F2F89"/>
    <w:rsid w:val="003F2FEF"/>
    <w:rsid w:val="003F2FF9"/>
    <w:rsid w:val="003F368A"/>
    <w:rsid w:val="003F375F"/>
    <w:rsid w:val="003F3B28"/>
    <w:rsid w:val="003F3B3F"/>
    <w:rsid w:val="003F3C55"/>
    <w:rsid w:val="003F3C95"/>
    <w:rsid w:val="003F3DB2"/>
    <w:rsid w:val="003F3F48"/>
    <w:rsid w:val="003F41C3"/>
    <w:rsid w:val="003F43E7"/>
    <w:rsid w:val="003F44B3"/>
    <w:rsid w:val="003F475C"/>
    <w:rsid w:val="003F4860"/>
    <w:rsid w:val="003F4861"/>
    <w:rsid w:val="003F4936"/>
    <w:rsid w:val="003F4B5D"/>
    <w:rsid w:val="003F4B64"/>
    <w:rsid w:val="003F4C12"/>
    <w:rsid w:val="003F4EC1"/>
    <w:rsid w:val="003F507E"/>
    <w:rsid w:val="003F516D"/>
    <w:rsid w:val="003F5190"/>
    <w:rsid w:val="003F527B"/>
    <w:rsid w:val="003F54F7"/>
    <w:rsid w:val="003F55DA"/>
    <w:rsid w:val="003F5603"/>
    <w:rsid w:val="003F5815"/>
    <w:rsid w:val="003F59A2"/>
    <w:rsid w:val="003F5A28"/>
    <w:rsid w:val="003F5BFE"/>
    <w:rsid w:val="003F5E63"/>
    <w:rsid w:val="003F619F"/>
    <w:rsid w:val="003F64D0"/>
    <w:rsid w:val="003F659E"/>
    <w:rsid w:val="003F65A7"/>
    <w:rsid w:val="003F6664"/>
    <w:rsid w:val="003F675F"/>
    <w:rsid w:val="003F6F00"/>
    <w:rsid w:val="003F6F37"/>
    <w:rsid w:val="003F7063"/>
    <w:rsid w:val="003F70CD"/>
    <w:rsid w:val="003F72DE"/>
    <w:rsid w:val="003F7451"/>
    <w:rsid w:val="003F7495"/>
    <w:rsid w:val="003F75D4"/>
    <w:rsid w:val="003F76BB"/>
    <w:rsid w:val="003F76BF"/>
    <w:rsid w:val="003F7781"/>
    <w:rsid w:val="003F790D"/>
    <w:rsid w:val="003F7985"/>
    <w:rsid w:val="003F7E71"/>
    <w:rsid w:val="003F7F93"/>
    <w:rsid w:val="004000AF"/>
    <w:rsid w:val="0040012C"/>
    <w:rsid w:val="004002EE"/>
    <w:rsid w:val="004002F1"/>
    <w:rsid w:val="004004A9"/>
    <w:rsid w:val="004005EA"/>
    <w:rsid w:val="004006CA"/>
    <w:rsid w:val="004007AF"/>
    <w:rsid w:val="00400820"/>
    <w:rsid w:val="004008B8"/>
    <w:rsid w:val="00400A0A"/>
    <w:rsid w:val="00400B0A"/>
    <w:rsid w:val="00400D30"/>
    <w:rsid w:val="00400E17"/>
    <w:rsid w:val="00400F8B"/>
    <w:rsid w:val="00400F94"/>
    <w:rsid w:val="00400FF6"/>
    <w:rsid w:val="00401003"/>
    <w:rsid w:val="004011F3"/>
    <w:rsid w:val="004012C5"/>
    <w:rsid w:val="00401397"/>
    <w:rsid w:val="00401627"/>
    <w:rsid w:val="004016BC"/>
    <w:rsid w:val="004016C6"/>
    <w:rsid w:val="00401815"/>
    <w:rsid w:val="00401A20"/>
    <w:rsid w:val="00401CBE"/>
    <w:rsid w:val="00401D3C"/>
    <w:rsid w:val="00401DED"/>
    <w:rsid w:val="00401F03"/>
    <w:rsid w:val="00401FD0"/>
    <w:rsid w:val="004020B4"/>
    <w:rsid w:val="004020B7"/>
    <w:rsid w:val="004021E8"/>
    <w:rsid w:val="00402309"/>
    <w:rsid w:val="004023A2"/>
    <w:rsid w:val="004023D0"/>
    <w:rsid w:val="004024E3"/>
    <w:rsid w:val="004024FC"/>
    <w:rsid w:val="00402552"/>
    <w:rsid w:val="00402B6B"/>
    <w:rsid w:val="00402C7A"/>
    <w:rsid w:val="00402D8E"/>
    <w:rsid w:val="00402E28"/>
    <w:rsid w:val="004032EB"/>
    <w:rsid w:val="00403343"/>
    <w:rsid w:val="0040345B"/>
    <w:rsid w:val="0040350D"/>
    <w:rsid w:val="004038F3"/>
    <w:rsid w:val="0040395C"/>
    <w:rsid w:val="00403962"/>
    <w:rsid w:val="00403988"/>
    <w:rsid w:val="00403C80"/>
    <w:rsid w:val="00403D52"/>
    <w:rsid w:val="00403D9F"/>
    <w:rsid w:val="00403DF8"/>
    <w:rsid w:val="00403ED1"/>
    <w:rsid w:val="00403F08"/>
    <w:rsid w:val="00403F6D"/>
    <w:rsid w:val="00403FFF"/>
    <w:rsid w:val="0040408D"/>
    <w:rsid w:val="00404263"/>
    <w:rsid w:val="00404333"/>
    <w:rsid w:val="00404426"/>
    <w:rsid w:val="0040455B"/>
    <w:rsid w:val="0040455F"/>
    <w:rsid w:val="004045FA"/>
    <w:rsid w:val="004045FD"/>
    <w:rsid w:val="00404B15"/>
    <w:rsid w:val="00404B3A"/>
    <w:rsid w:val="00404DBB"/>
    <w:rsid w:val="00404EC0"/>
    <w:rsid w:val="00405045"/>
    <w:rsid w:val="00405081"/>
    <w:rsid w:val="004050E1"/>
    <w:rsid w:val="0040514E"/>
    <w:rsid w:val="004051D4"/>
    <w:rsid w:val="0040520A"/>
    <w:rsid w:val="00405256"/>
    <w:rsid w:val="00405465"/>
    <w:rsid w:val="00405538"/>
    <w:rsid w:val="0040553C"/>
    <w:rsid w:val="0040556C"/>
    <w:rsid w:val="00405724"/>
    <w:rsid w:val="00405BB1"/>
    <w:rsid w:val="00405BD7"/>
    <w:rsid w:val="00405C61"/>
    <w:rsid w:val="00405E73"/>
    <w:rsid w:val="0040660E"/>
    <w:rsid w:val="004066CF"/>
    <w:rsid w:val="00406748"/>
    <w:rsid w:val="00406753"/>
    <w:rsid w:val="004067E1"/>
    <w:rsid w:val="004068A1"/>
    <w:rsid w:val="00406972"/>
    <w:rsid w:val="00406976"/>
    <w:rsid w:val="00406DB5"/>
    <w:rsid w:val="00406E8E"/>
    <w:rsid w:val="0040712D"/>
    <w:rsid w:val="004073F0"/>
    <w:rsid w:val="004079F8"/>
    <w:rsid w:val="00407A0F"/>
    <w:rsid w:val="00407C21"/>
    <w:rsid w:val="0041031A"/>
    <w:rsid w:val="004105EF"/>
    <w:rsid w:val="0041092C"/>
    <w:rsid w:val="0041108B"/>
    <w:rsid w:val="004110A9"/>
    <w:rsid w:val="0041113C"/>
    <w:rsid w:val="00411324"/>
    <w:rsid w:val="00411356"/>
    <w:rsid w:val="00411367"/>
    <w:rsid w:val="004114F5"/>
    <w:rsid w:val="004116A5"/>
    <w:rsid w:val="004117F1"/>
    <w:rsid w:val="004118AC"/>
    <w:rsid w:val="004119B0"/>
    <w:rsid w:val="00411B29"/>
    <w:rsid w:val="00411DB6"/>
    <w:rsid w:val="00411DB8"/>
    <w:rsid w:val="00411EC9"/>
    <w:rsid w:val="00411F27"/>
    <w:rsid w:val="0041212A"/>
    <w:rsid w:val="004121D2"/>
    <w:rsid w:val="004122B4"/>
    <w:rsid w:val="0041239E"/>
    <w:rsid w:val="00412458"/>
    <w:rsid w:val="004126F3"/>
    <w:rsid w:val="00412845"/>
    <w:rsid w:val="004129AB"/>
    <w:rsid w:val="00412AA9"/>
    <w:rsid w:val="00412DF6"/>
    <w:rsid w:val="00412F88"/>
    <w:rsid w:val="00412F9E"/>
    <w:rsid w:val="004130BC"/>
    <w:rsid w:val="00413315"/>
    <w:rsid w:val="004138A0"/>
    <w:rsid w:val="004138F3"/>
    <w:rsid w:val="00413A4D"/>
    <w:rsid w:val="00413BB7"/>
    <w:rsid w:val="00413BF5"/>
    <w:rsid w:val="004141B4"/>
    <w:rsid w:val="0041425C"/>
    <w:rsid w:val="004148D7"/>
    <w:rsid w:val="00414A7B"/>
    <w:rsid w:val="00414BA4"/>
    <w:rsid w:val="00414C11"/>
    <w:rsid w:val="00414F5D"/>
    <w:rsid w:val="0041505F"/>
    <w:rsid w:val="004152F5"/>
    <w:rsid w:val="004154B5"/>
    <w:rsid w:val="00415568"/>
    <w:rsid w:val="0041591C"/>
    <w:rsid w:val="00415A26"/>
    <w:rsid w:val="00415A7B"/>
    <w:rsid w:val="00415BB4"/>
    <w:rsid w:val="00415CBA"/>
    <w:rsid w:val="00415D2D"/>
    <w:rsid w:val="00415F86"/>
    <w:rsid w:val="00415FA6"/>
    <w:rsid w:val="00416140"/>
    <w:rsid w:val="00416145"/>
    <w:rsid w:val="00416322"/>
    <w:rsid w:val="00416812"/>
    <w:rsid w:val="00416E40"/>
    <w:rsid w:val="00416F68"/>
    <w:rsid w:val="00417177"/>
    <w:rsid w:val="00417296"/>
    <w:rsid w:val="004174FC"/>
    <w:rsid w:val="00417743"/>
    <w:rsid w:val="00417886"/>
    <w:rsid w:val="00417914"/>
    <w:rsid w:val="00417A61"/>
    <w:rsid w:val="00417C03"/>
    <w:rsid w:val="00417C40"/>
    <w:rsid w:val="00417D23"/>
    <w:rsid w:val="00417D67"/>
    <w:rsid w:val="00417FD2"/>
    <w:rsid w:val="004204FA"/>
    <w:rsid w:val="004206C0"/>
    <w:rsid w:val="004208FD"/>
    <w:rsid w:val="004209A1"/>
    <w:rsid w:val="00420B86"/>
    <w:rsid w:val="00420BC3"/>
    <w:rsid w:val="00420D06"/>
    <w:rsid w:val="00420F6E"/>
    <w:rsid w:val="0042106F"/>
    <w:rsid w:val="00421141"/>
    <w:rsid w:val="00421339"/>
    <w:rsid w:val="0042139F"/>
    <w:rsid w:val="0042150F"/>
    <w:rsid w:val="00421593"/>
    <w:rsid w:val="004218C2"/>
    <w:rsid w:val="004218CE"/>
    <w:rsid w:val="004219B2"/>
    <w:rsid w:val="00421A57"/>
    <w:rsid w:val="00421CAF"/>
    <w:rsid w:val="00421D6E"/>
    <w:rsid w:val="004221DF"/>
    <w:rsid w:val="0042227A"/>
    <w:rsid w:val="004224E2"/>
    <w:rsid w:val="0042255F"/>
    <w:rsid w:val="004225F9"/>
    <w:rsid w:val="0042286D"/>
    <w:rsid w:val="004229D2"/>
    <w:rsid w:val="00422A3E"/>
    <w:rsid w:val="00422ADA"/>
    <w:rsid w:val="00422B0C"/>
    <w:rsid w:val="00422CC5"/>
    <w:rsid w:val="00423165"/>
    <w:rsid w:val="00423544"/>
    <w:rsid w:val="004236B0"/>
    <w:rsid w:val="0042388B"/>
    <w:rsid w:val="004238D6"/>
    <w:rsid w:val="00423AF3"/>
    <w:rsid w:val="00423B33"/>
    <w:rsid w:val="00423C26"/>
    <w:rsid w:val="004242BC"/>
    <w:rsid w:val="00424670"/>
    <w:rsid w:val="00424700"/>
    <w:rsid w:val="004247CE"/>
    <w:rsid w:val="004248DC"/>
    <w:rsid w:val="00424B2E"/>
    <w:rsid w:val="00424B9B"/>
    <w:rsid w:val="00424D1B"/>
    <w:rsid w:val="00424D33"/>
    <w:rsid w:val="00424E96"/>
    <w:rsid w:val="00424EFD"/>
    <w:rsid w:val="00424FF7"/>
    <w:rsid w:val="00425108"/>
    <w:rsid w:val="00425408"/>
    <w:rsid w:val="00425501"/>
    <w:rsid w:val="004255AF"/>
    <w:rsid w:val="004255F2"/>
    <w:rsid w:val="00425618"/>
    <w:rsid w:val="00425735"/>
    <w:rsid w:val="00425B79"/>
    <w:rsid w:val="00425C42"/>
    <w:rsid w:val="00425FD6"/>
    <w:rsid w:val="004260DC"/>
    <w:rsid w:val="004262A4"/>
    <w:rsid w:val="004265D4"/>
    <w:rsid w:val="00426727"/>
    <w:rsid w:val="00426C37"/>
    <w:rsid w:val="00426DE7"/>
    <w:rsid w:val="004270D3"/>
    <w:rsid w:val="00427247"/>
    <w:rsid w:val="00427289"/>
    <w:rsid w:val="00427411"/>
    <w:rsid w:val="0042744B"/>
    <w:rsid w:val="0042746B"/>
    <w:rsid w:val="0042747E"/>
    <w:rsid w:val="004274F1"/>
    <w:rsid w:val="00427545"/>
    <w:rsid w:val="0042760D"/>
    <w:rsid w:val="00427819"/>
    <w:rsid w:val="004278E1"/>
    <w:rsid w:val="004278F8"/>
    <w:rsid w:val="00427AB4"/>
    <w:rsid w:val="00427AEB"/>
    <w:rsid w:val="00427D29"/>
    <w:rsid w:val="00427E76"/>
    <w:rsid w:val="004300B4"/>
    <w:rsid w:val="004301A4"/>
    <w:rsid w:val="00430338"/>
    <w:rsid w:val="00430352"/>
    <w:rsid w:val="00430362"/>
    <w:rsid w:val="004303B2"/>
    <w:rsid w:val="00430417"/>
    <w:rsid w:val="004304F7"/>
    <w:rsid w:val="004308E7"/>
    <w:rsid w:val="00430A20"/>
    <w:rsid w:val="00430CB1"/>
    <w:rsid w:val="00430D04"/>
    <w:rsid w:val="00430E69"/>
    <w:rsid w:val="00430E9C"/>
    <w:rsid w:val="00431016"/>
    <w:rsid w:val="004312AB"/>
    <w:rsid w:val="00431330"/>
    <w:rsid w:val="0043137F"/>
    <w:rsid w:val="004313B7"/>
    <w:rsid w:val="0043159B"/>
    <w:rsid w:val="00431601"/>
    <w:rsid w:val="00431701"/>
    <w:rsid w:val="00431807"/>
    <w:rsid w:val="00431978"/>
    <w:rsid w:val="00431A1E"/>
    <w:rsid w:val="00431C0F"/>
    <w:rsid w:val="00431D47"/>
    <w:rsid w:val="00431D7F"/>
    <w:rsid w:val="00431F06"/>
    <w:rsid w:val="00432117"/>
    <w:rsid w:val="00432359"/>
    <w:rsid w:val="004323C3"/>
    <w:rsid w:val="00432443"/>
    <w:rsid w:val="0043260D"/>
    <w:rsid w:val="004327AD"/>
    <w:rsid w:val="00432A67"/>
    <w:rsid w:val="00432B3D"/>
    <w:rsid w:val="00432C29"/>
    <w:rsid w:val="00432E69"/>
    <w:rsid w:val="00432F20"/>
    <w:rsid w:val="00432F36"/>
    <w:rsid w:val="00432FAC"/>
    <w:rsid w:val="004330D8"/>
    <w:rsid w:val="0043315B"/>
    <w:rsid w:val="004331BD"/>
    <w:rsid w:val="0043333D"/>
    <w:rsid w:val="0043343C"/>
    <w:rsid w:val="0043350C"/>
    <w:rsid w:val="00433526"/>
    <w:rsid w:val="00433563"/>
    <w:rsid w:val="004336F1"/>
    <w:rsid w:val="0043375C"/>
    <w:rsid w:val="00433882"/>
    <w:rsid w:val="00433B1B"/>
    <w:rsid w:val="00433C8F"/>
    <w:rsid w:val="00433CDC"/>
    <w:rsid w:val="00433CF0"/>
    <w:rsid w:val="00433DBD"/>
    <w:rsid w:val="00433E1E"/>
    <w:rsid w:val="00433FDC"/>
    <w:rsid w:val="0043406A"/>
    <w:rsid w:val="00434094"/>
    <w:rsid w:val="00434207"/>
    <w:rsid w:val="004342E5"/>
    <w:rsid w:val="00434728"/>
    <w:rsid w:val="004347EE"/>
    <w:rsid w:val="00434849"/>
    <w:rsid w:val="0043484D"/>
    <w:rsid w:val="00434A2D"/>
    <w:rsid w:val="00434AA1"/>
    <w:rsid w:val="00434ADB"/>
    <w:rsid w:val="00434AE3"/>
    <w:rsid w:val="00434DE1"/>
    <w:rsid w:val="00434F1C"/>
    <w:rsid w:val="00434FD5"/>
    <w:rsid w:val="00435065"/>
    <w:rsid w:val="00435139"/>
    <w:rsid w:val="0043519B"/>
    <w:rsid w:val="00435227"/>
    <w:rsid w:val="004357DC"/>
    <w:rsid w:val="0043598D"/>
    <w:rsid w:val="004359D4"/>
    <w:rsid w:val="00435B4C"/>
    <w:rsid w:val="00435C47"/>
    <w:rsid w:val="00435CF5"/>
    <w:rsid w:val="00435EEC"/>
    <w:rsid w:val="00435F26"/>
    <w:rsid w:val="00435FD9"/>
    <w:rsid w:val="0043645E"/>
    <w:rsid w:val="0043646E"/>
    <w:rsid w:val="00436678"/>
    <w:rsid w:val="004369D0"/>
    <w:rsid w:val="00436B20"/>
    <w:rsid w:val="00436DE4"/>
    <w:rsid w:val="00436E30"/>
    <w:rsid w:val="00436EBF"/>
    <w:rsid w:val="00437110"/>
    <w:rsid w:val="004372A8"/>
    <w:rsid w:val="00437301"/>
    <w:rsid w:val="00437318"/>
    <w:rsid w:val="00437399"/>
    <w:rsid w:val="004374D5"/>
    <w:rsid w:val="0043757D"/>
    <w:rsid w:val="00437705"/>
    <w:rsid w:val="00437735"/>
    <w:rsid w:val="00437805"/>
    <w:rsid w:val="0043794E"/>
    <w:rsid w:val="00437B6A"/>
    <w:rsid w:val="00437D81"/>
    <w:rsid w:val="00440140"/>
    <w:rsid w:val="0044016A"/>
    <w:rsid w:val="004401A5"/>
    <w:rsid w:val="004404D9"/>
    <w:rsid w:val="0044054F"/>
    <w:rsid w:val="004406BF"/>
    <w:rsid w:val="0044075A"/>
    <w:rsid w:val="004409E8"/>
    <w:rsid w:val="00440A51"/>
    <w:rsid w:val="00440DC7"/>
    <w:rsid w:val="00440E1C"/>
    <w:rsid w:val="00440F3B"/>
    <w:rsid w:val="00441056"/>
    <w:rsid w:val="00441364"/>
    <w:rsid w:val="004413A1"/>
    <w:rsid w:val="00441616"/>
    <w:rsid w:val="004416DF"/>
    <w:rsid w:val="00441809"/>
    <w:rsid w:val="00441951"/>
    <w:rsid w:val="004419B7"/>
    <w:rsid w:val="004419F9"/>
    <w:rsid w:val="00441A39"/>
    <w:rsid w:val="00441E51"/>
    <w:rsid w:val="00441ED2"/>
    <w:rsid w:val="00441F7D"/>
    <w:rsid w:val="0044215B"/>
    <w:rsid w:val="0044265B"/>
    <w:rsid w:val="004427A3"/>
    <w:rsid w:val="0044287E"/>
    <w:rsid w:val="00442978"/>
    <w:rsid w:val="00442B49"/>
    <w:rsid w:val="00442CF3"/>
    <w:rsid w:val="00442E6D"/>
    <w:rsid w:val="00443001"/>
    <w:rsid w:val="00443006"/>
    <w:rsid w:val="0044309E"/>
    <w:rsid w:val="004430B7"/>
    <w:rsid w:val="004430D2"/>
    <w:rsid w:val="0044335D"/>
    <w:rsid w:val="004435B3"/>
    <w:rsid w:val="0044382B"/>
    <w:rsid w:val="0044398D"/>
    <w:rsid w:val="00443AB2"/>
    <w:rsid w:val="00443C11"/>
    <w:rsid w:val="00443C49"/>
    <w:rsid w:val="0044408F"/>
    <w:rsid w:val="004441C2"/>
    <w:rsid w:val="004442BE"/>
    <w:rsid w:val="00444546"/>
    <w:rsid w:val="00444572"/>
    <w:rsid w:val="0044457D"/>
    <w:rsid w:val="0044477C"/>
    <w:rsid w:val="00444BA8"/>
    <w:rsid w:val="00444BFE"/>
    <w:rsid w:val="00444DA2"/>
    <w:rsid w:val="004452A8"/>
    <w:rsid w:val="004452B0"/>
    <w:rsid w:val="00445561"/>
    <w:rsid w:val="00445767"/>
    <w:rsid w:val="004457B9"/>
    <w:rsid w:val="00445871"/>
    <w:rsid w:val="00445BE7"/>
    <w:rsid w:val="00445C6B"/>
    <w:rsid w:val="00445DDE"/>
    <w:rsid w:val="00445EAA"/>
    <w:rsid w:val="00445EE0"/>
    <w:rsid w:val="00445FF0"/>
    <w:rsid w:val="004462FC"/>
    <w:rsid w:val="00446566"/>
    <w:rsid w:val="00446640"/>
    <w:rsid w:val="0044695E"/>
    <w:rsid w:val="004469BC"/>
    <w:rsid w:val="00446B9E"/>
    <w:rsid w:val="00446D17"/>
    <w:rsid w:val="00446EBD"/>
    <w:rsid w:val="00447132"/>
    <w:rsid w:val="0044715B"/>
    <w:rsid w:val="004471AF"/>
    <w:rsid w:val="0044742E"/>
    <w:rsid w:val="00447530"/>
    <w:rsid w:val="00447610"/>
    <w:rsid w:val="00447669"/>
    <w:rsid w:val="00447670"/>
    <w:rsid w:val="004476C4"/>
    <w:rsid w:val="004476CA"/>
    <w:rsid w:val="00447823"/>
    <w:rsid w:val="00447841"/>
    <w:rsid w:val="004478FD"/>
    <w:rsid w:val="004479EC"/>
    <w:rsid w:val="00447AE5"/>
    <w:rsid w:val="00447D82"/>
    <w:rsid w:val="00447E2E"/>
    <w:rsid w:val="004501EE"/>
    <w:rsid w:val="00450235"/>
    <w:rsid w:val="00450271"/>
    <w:rsid w:val="0045032A"/>
    <w:rsid w:val="00450379"/>
    <w:rsid w:val="00450434"/>
    <w:rsid w:val="004504A8"/>
    <w:rsid w:val="00450649"/>
    <w:rsid w:val="0045071B"/>
    <w:rsid w:val="00450792"/>
    <w:rsid w:val="0045087F"/>
    <w:rsid w:val="00450A4A"/>
    <w:rsid w:val="00450D41"/>
    <w:rsid w:val="00450ED7"/>
    <w:rsid w:val="00451035"/>
    <w:rsid w:val="004510E3"/>
    <w:rsid w:val="004510ED"/>
    <w:rsid w:val="0045117F"/>
    <w:rsid w:val="004513CD"/>
    <w:rsid w:val="00451642"/>
    <w:rsid w:val="00451857"/>
    <w:rsid w:val="00451B17"/>
    <w:rsid w:val="00451BB9"/>
    <w:rsid w:val="00451DA0"/>
    <w:rsid w:val="00451DDF"/>
    <w:rsid w:val="00451F25"/>
    <w:rsid w:val="00451FB2"/>
    <w:rsid w:val="004522C5"/>
    <w:rsid w:val="0045265F"/>
    <w:rsid w:val="004526F3"/>
    <w:rsid w:val="0045286E"/>
    <w:rsid w:val="0045289A"/>
    <w:rsid w:val="00452D09"/>
    <w:rsid w:val="00452E20"/>
    <w:rsid w:val="00452EBB"/>
    <w:rsid w:val="004537B4"/>
    <w:rsid w:val="0045383C"/>
    <w:rsid w:val="00453877"/>
    <w:rsid w:val="004539DC"/>
    <w:rsid w:val="00453B58"/>
    <w:rsid w:val="00453BFF"/>
    <w:rsid w:val="00453C11"/>
    <w:rsid w:val="00453E87"/>
    <w:rsid w:val="00453EE7"/>
    <w:rsid w:val="00453EF4"/>
    <w:rsid w:val="00453F71"/>
    <w:rsid w:val="004540D2"/>
    <w:rsid w:val="00454212"/>
    <w:rsid w:val="00454396"/>
    <w:rsid w:val="00454469"/>
    <w:rsid w:val="0045461C"/>
    <w:rsid w:val="0045493B"/>
    <w:rsid w:val="00454CC0"/>
    <w:rsid w:val="00454D6D"/>
    <w:rsid w:val="00454DB7"/>
    <w:rsid w:val="00454F47"/>
    <w:rsid w:val="0045510E"/>
    <w:rsid w:val="004553C1"/>
    <w:rsid w:val="0045545A"/>
    <w:rsid w:val="004556A6"/>
    <w:rsid w:val="0045582C"/>
    <w:rsid w:val="004558A0"/>
    <w:rsid w:val="004558A3"/>
    <w:rsid w:val="00455AD5"/>
    <w:rsid w:val="00455B60"/>
    <w:rsid w:val="00455C7B"/>
    <w:rsid w:val="00455D87"/>
    <w:rsid w:val="00455E0D"/>
    <w:rsid w:val="00456001"/>
    <w:rsid w:val="0045601F"/>
    <w:rsid w:val="0045603C"/>
    <w:rsid w:val="00456327"/>
    <w:rsid w:val="004563E3"/>
    <w:rsid w:val="004564B0"/>
    <w:rsid w:val="004565DA"/>
    <w:rsid w:val="004566B8"/>
    <w:rsid w:val="00456756"/>
    <w:rsid w:val="0045689D"/>
    <w:rsid w:val="00456920"/>
    <w:rsid w:val="00456B3A"/>
    <w:rsid w:val="00456BF5"/>
    <w:rsid w:val="00456F94"/>
    <w:rsid w:val="00457377"/>
    <w:rsid w:val="004573A1"/>
    <w:rsid w:val="00457470"/>
    <w:rsid w:val="004575E3"/>
    <w:rsid w:val="004575F5"/>
    <w:rsid w:val="00457821"/>
    <w:rsid w:val="00457A58"/>
    <w:rsid w:val="00457B08"/>
    <w:rsid w:val="00457DAA"/>
    <w:rsid w:val="00457F8B"/>
    <w:rsid w:val="00457FD4"/>
    <w:rsid w:val="0046008E"/>
    <w:rsid w:val="0046017C"/>
    <w:rsid w:val="004604B0"/>
    <w:rsid w:val="004605B0"/>
    <w:rsid w:val="004606CB"/>
    <w:rsid w:val="00460722"/>
    <w:rsid w:val="004608DE"/>
    <w:rsid w:val="00460B03"/>
    <w:rsid w:val="00460B7F"/>
    <w:rsid w:val="00460C64"/>
    <w:rsid w:val="00460CF4"/>
    <w:rsid w:val="00460EB8"/>
    <w:rsid w:val="00460EC1"/>
    <w:rsid w:val="00461023"/>
    <w:rsid w:val="00461088"/>
    <w:rsid w:val="004611EA"/>
    <w:rsid w:val="004611ED"/>
    <w:rsid w:val="0046120C"/>
    <w:rsid w:val="004612FE"/>
    <w:rsid w:val="0046130F"/>
    <w:rsid w:val="00461499"/>
    <w:rsid w:val="004618E5"/>
    <w:rsid w:val="0046196C"/>
    <w:rsid w:val="00461ABB"/>
    <w:rsid w:val="00461B7E"/>
    <w:rsid w:val="00461BAC"/>
    <w:rsid w:val="00461E6A"/>
    <w:rsid w:val="00462086"/>
    <w:rsid w:val="004621B2"/>
    <w:rsid w:val="0046222C"/>
    <w:rsid w:val="00462253"/>
    <w:rsid w:val="004623E3"/>
    <w:rsid w:val="00462496"/>
    <w:rsid w:val="00462730"/>
    <w:rsid w:val="004627D2"/>
    <w:rsid w:val="004627E8"/>
    <w:rsid w:val="00462A46"/>
    <w:rsid w:val="00462B2F"/>
    <w:rsid w:val="00462B73"/>
    <w:rsid w:val="00462D62"/>
    <w:rsid w:val="00462E5B"/>
    <w:rsid w:val="00462E5F"/>
    <w:rsid w:val="00462E83"/>
    <w:rsid w:val="00462E9A"/>
    <w:rsid w:val="00463125"/>
    <w:rsid w:val="004634E5"/>
    <w:rsid w:val="0046352E"/>
    <w:rsid w:val="004635B8"/>
    <w:rsid w:val="004636FE"/>
    <w:rsid w:val="00463755"/>
    <w:rsid w:val="004637A5"/>
    <w:rsid w:val="00463A74"/>
    <w:rsid w:val="00463B2D"/>
    <w:rsid w:val="00463BAE"/>
    <w:rsid w:val="00463BBE"/>
    <w:rsid w:val="00463BC7"/>
    <w:rsid w:val="00463C3F"/>
    <w:rsid w:val="00463D67"/>
    <w:rsid w:val="00463D80"/>
    <w:rsid w:val="00463DF4"/>
    <w:rsid w:val="00463E70"/>
    <w:rsid w:val="00463F04"/>
    <w:rsid w:val="00463F64"/>
    <w:rsid w:val="0046402E"/>
    <w:rsid w:val="00464037"/>
    <w:rsid w:val="004640CA"/>
    <w:rsid w:val="004640DD"/>
    <w:rsid w:val="0046413D"/>
    <w:rsid w:val="004644A7"/>
    <w:rsid w:val="0046450A"/>
    <w:rsid w:val="00464577"/>
    <w:rsid w:val="00464876"/>
    <w:rsid w:val="00464A5D"/>
    <w:rsid w:val="00464AFD"/>
    <w:rsid w:val="00464B21"/>
    <w:rsid w:val="00464BDB"/>
    <w:rsid w:val="00464C90"/>
    <w:rsid w:val="00464E5C"/>
    <w:rsid w:val="00464EB8"/>
    <w:rsid w:val="00464F31"/>
    <w:rsid w:val="0046506C"/>
    <w:rsid w:val="004650B9"/>
    <w:rsid w:val="00465139"/>
    <w:rsid w:val="00465359"/>
    <w:rsid w:val="004654D6"/>
    <w:rsid w:val="00465827"/>
    <w:rsid w:val="0046596C"/>
    <w:rsid w:val="00465B55"/>
    <w:rsid w:val="00465EE5"/>
    <w:rsid w:val="00465F04"/>
    <w:rsid w:val="00465F10"/>
    <w:rsid w:val="00465FC1"/>
    <w:rsid w:val="00466177"/>
    <w:rsid w:val="004661DE"/>
    <w:rsid w:val="004662D9"/>
    <w:rsid w:val="00466440"/>
    <w:rsid w:val="00466570"/>
    <w:rsid w:val="00466648"/>
    <w:rsid w:val="00466727"/>
    <w:rsid w:val="00466B25"/>
    <w:rsid w:val="00466BB4"/>
    <w:rsid w:val="00466BCE"/>
    <w:rsid w:val="00466C86"/>
    <w:rsid w:val="00466D10"/>
    <w:rsid w:val="00466E4F"/>
    <w:rsid w:val="00466E7D"/>
    <w:rsid w:val="004670B3"/>
    <w:rsid w:val="004670B6"/>
    <w:rsid w:val="004672AF"/>
    <w:rsid w:val="00467654"/>
    <w:rsid w:val="0046774A"/>
    <w:rsid w:val="00467882"/>
    <w:rsid w:val="00467AF1"/>
    <w:rsid w:val="00467B29"/>
    <w:rsid w:val="00467C58"/>
    <w:rsid w:val="00467CA2"/>
    <w:rsid w:val="00467D0A"/>
    <w:rsid w:val="00467D7D"/>
    <w:rsid w:val="00467FE1"/>
    <w:rsid w:val="0047013E"/>
    <w:rsid w:val="00470252"/>
    <w:rsid w:val="004703FB"/>
    <w:rsid w:val="004704FA"/>
    <w:rsid w:val="0047055A"/>
    <w:rsid w:val="0047086A"/>
    <w:rsid w:val="0047090D"/>
    <w:rsid w:val="00470915"/>
    <w:rsid w:val="00470976"/>
    <w:rsid w:val="004709D6"/>
    <w:rsid w:val="00470AFD"/>
    <w:rsid w:val="00470FCB"/>
    <w:rsid w:val="00471011"/>
    <w:rsid w:val="00471236"/>
    <w:rsid w:val="00471245"/>
    <w:rsid w:val="004712E2"/>
    <w:rsid w:val="00471351"/>
    <w:rsid w:val="004714CD"/>
    <w:rsid w:val="004715A7"/>
    <w:rsid w:val="004717D6"/>
    <w:rsid w:val="00471940"/>
    <w:rsid w:val="00471ABD"/>
    <w:rsid w:val="00471BF5"/>
    <w:rsid w:val="00471E0E"/>
    <w:rsid w:val="00471E21"/>
    <w:rsid w:val="00471E25"/>
    <w:rsid w:val="00472160"/>
    <w:rsid w:val="004721A7"/>
    <w:rsid w:val="00472386"/>
    <w:rsid w:val="00472428"/>
    <w:rsid w:val="004726B2"/>
    <w:rsid w:val="004726D0"/>
    <w:rsid w:val="004727F4"/>
    <w:rsid w:val="00472880"/>
    <w:rsid w:val="004729D1"/>
    <w:rsid w:val="00472B3C"/>
    <w:rsid w:val="00472D0D"/>
    <w:rsid w:val="00472D39"/>
    <w:rsid w:val="00472EB7"/>
    <w:rsid w:val="0047303E"/>
    <w:rsid w:val="00473221"/>
    <w:rsid w:val="0047340C"/>
    <w:rsid w:val="004734A8"/>
    <w:rsid w:val="00473850"/>
    <w:rsid w:val="00473A49"/>
    <w:rsid w:val="00473C9D"/>
    <w:rsid w:val="00473D45"/>
    <w:rsid w:val="00473F17"/>
    <w:rsid w:val="00474078"/>
    <w:rsid w:val="0047420D"/>
    <w:rsid w:val="00474291"/>
    <w:rsid w:val="004746BF"/>
    <w:rsid w:val="004747FF"/>
    <w:rsid w:val="004748F1"/>
    <w:rsid w:val="00474908"/>
    <w:rsid w:val="004749BB"/>
    <w:rsid w:val="00474A0A"/>
    <w:rsid w:val="00474A60"/>
    <w:rsid w:val="00474B36"/>
    <w:rsid w:val="00474B3C"/>
    <w:rsid w:val="00474F7B"/>
    <w:rsid w:val="00474FC9"/>
    <w:rsid w:val="00475174"/>
    <w:rsid w:val="004751D7"/>
    <w:rsid w:val="0047535A"/>
    <w:rsid w:val="004754CF"/>
    <w:rsid w:val="00475ACE"/>
    <w:rsid w:val="00475C02"/>
    <w:rsid w:val="00475C12"/>
    <w:rsid w:val="00475D30"/>
    <w:rsid w:val="00475F12"/>
    <w:rsid w:val="00475FD7"/>
    <w:rsid w:val="004761DB"/>
    <w:rsid w:val="00476211"/>
    <w:rsid w:val="00476355"/>
    <w:rsid w:val="004763BC"/>
    <w:rsid w:val="00476597"/>
    <w:rsid w:val="004766AD"/>
    <w:rsid w:val="00476811"/>
    <w:rsid w:val="00476CF3"/>
    <w:rsid w:val="00477020"/>
    <w:rsid w:val="004772F0"/>
    <w:rsid w:val="004775E9"/>
    <w:rsid w:val="00477612"/>
    <w:rsid w:val="0047765D"/>
    <w:rsid w:val="0047768E"/>
    <w:rsid w:val="00477715"/>
    <w:rsid w:val="004778D2"/>
    <w:rsid w:val="00477AB0"/>
    <w:rsid w:val="00477BD3"/>
    <w:rsid w:val="00477D28"/>
    <w:rsid w:val="00477F56"/>
    <w:rsid w:val="004800F8"/>
    <w:rsid w:val="00480208"/>
    <w:rsid w:val="0048026B"/>
    <w:rsid w:val="004804B1"/>
    <w:rsid w:val="004804E0"/>
    <w:rsid w:val="00480595"/>
    <w:rsid w:val="00480829"/>
    <w:rsid w:val="00480E2C"/>
    <w:rsid w:val="00480FCE"/>
    <w:rsid w:val="0048100D"/>
    <w:rsid w:val="00481051"/>
    <w:rsid w:val="0048105C"/>
    <w:rsid w:val="004810A1"/>
    <w:rsid w:val="004812C0"/>
    <w:rsid w:val="004813C1"/>
    <w:rsid w:val="00481480"/>
    <w:rsid w:val="0048169B"/>
    <w:rsid w:val="004818F3"/>
    <w:rsid w:val="00481A13"/>
    <w:rsid w:val="00481EBA"/>
    <w:rsid w:val="00481F57"/>
    <w:rsid w:val="00481FA2"/>
    <w:rsid w:val="00481FB9"/>
    <w:rsid w:val="0048205B"/>
    <w:rsid w:val="004820E8"/>
    <w:rsid w:val="00482192"/>
    <w:rsid w:val="00482216"/>
    <w:rsid w:val="0048239D"/>
    <w:rsid w:val="0048249B"/>
    <w:rsid w:val="00482859"/>
    <w:rsid w:val="0048289B"/>
    <w:rsid w:val="0048296A"/>
    <w:rsid w:val="00482BFD"/>
    <w:rsid w:val="00482D05"/>
    <w:rsid w:val="00482E01"/>
    <w:rsid w:val="00483036"/>
    <w:rsid w:val="004831A3"/>
    <w:rsid w:val="00483251"/>
    <w:rsid w:val="00483256"/>
    <w:rsid w:val="004832D7"/>
    <w:rsid w:val="00483336"/>
    <w:rsid w:val="00483679"/>
    <w:rsid w:val="00483829"/>
    <w:rsid w:val="00483B9D"/>
    <w:rsid w:val="00483BED"/>
    <w:rsid w:val="00483CDA"/>
    <w:rsid w:val="00483D7F"/>
    <w:rsid w:val="0048419D"/>
    <w:rsid w:val="004841C1"/>
    <w:rsid w:val="00484201"/>
    <w:rsid w:val="004843B8"/>
    <w:rsid w:val="0048450C"/>
    <w:rsid w:val="0048451F"/>
    <w:rsid w:val="004845B5"/>
    <w:rsid w:val="004846CC"/>
    <w:rsid w:val="0048470A"/>
    <w:rsid w:val="00484730"/>
    <w:rsid w:val="00484764"/>
    <w:rsid w:val="00484842"/>
    <w:rsid w:val="004849E9"/>
    <w:rsid w:val="00484B30"/>
    <w:rsid w:val="00484BC6"/>
    <w:rsid w:val="00484BE9"/>
    <w:rsid w:val="00484C36"/>
    <w:rsid w:val="00484D89"/>
    <w:rsid w:val="00484DC4"/>
    <w:rsid w:val="00484F41"/>
    <w:rsid w:val="00485B03"/>
    <w:rsid w:val="00485CF8"/>
    <w:rsid w:val="00485DCE"/>
    <w:rsid w:val="00485EEC"/>
    <w:rsid w:val="0048609E"/>
    <w:rsid w:val="0048634C"/>
    <w:rsid w:val="00486365"/>
    <w:rsid w:val="00486475"/>
    <w:rsid w:val="004864D4"/>
    <w:rsid w:val="00486648"/>
    <w:rsid w:val="004866DC"/>
    <w:rsid w:val="004866F2"/>
    <w:rsid w:val="004867B5"/>
    <w:rsid w:val="004867FA"/>
    <w:rsid w:val="00486953"/>
    <w:rsid w:val="0048696F"/>
    <w:rsid w:val="0048698C"/>
    <w:rsid w:val="00486AA7"/>
    <w:rsid w:val="00486AF6"/>
    <w:rsid w:val="00486B33"/>
    <w:rsid w:val="00486D94"/>
    <w:rsid w:val="00486DC3"/>
    <w:rsid w:val="00486E01"/>
    <w:rsid w:val="00486FF9"/>
    <w:rsid w:val="004871D9"/>
    <w:rsid w:val="00487251"/>
    <w:rsid w:val="0048728A"/>
    <w:rsid w:val="004872AC"/>
    <w:rsid w:val="004872B4"/>
    <w:rsid w:val="00487415"/>
    <w:rsid w:val="004876F0"/>
    <w:rsid w:val="00487829"/>
    <w:rsid w:val="004879E9"/>
    <w:rsid w:val="00487C6D"/>
    <w:rsid w:val="00487D43"/>
    <w:rsid w:val="00487E26"/>
    <w:rsid w:val="0049004C"/>
    <w:rsid w:val="0049005C"/>
    <w:rsid w:val="0049030A"/>
    <w:rsid w:val="004903C6"/>
    <w:rsid w:val="004904E2"/>
    <w:rsid w:val="0049078D"/>
    <w:rsid w:val="0049087C"/>
    <w:rsid w:val="00490948"/>
    <w:rsid w:val="0049096E"/>
    <w:rsid w:val="00490975"/>
    <w:rsid w:val="004909E6"/>
    <w:rsid w:val="004909F3"/>
    <w:rsid w:val="00490D4A"/>
    <w:rsid w:val="00490D57"/>
    <w:rsid w:val="00490E42"/>
    <w:rsid w:val="00490FB0"/>
    <w:rsid w:val="004910F2"/>
    <w:rsid w:val="00491112"/>
    <w:rsid w:val="00491145"/>
    <w:rsid w:val="0049136F"/>
    <w:rsid w:val="00491434"/>
    <w:rsid w:val="004914C5"/>
    <w:rsid w:val="004914E2"/>
    <w:rsid w:val="00491639"/>
    <w:rsid w:val="004916A9"/>
    <w:rsid w:val="004917DE"/>
    <w:rsid w:val="00491B4A"/>
    <w:rsid w:val="00491C53"/>
    <w:rsid w:val="00491D00"/>
    <w:rsid w:val="00491DCA"/>
    <w:rsid w:val="00491DE7"/>
    <w:rsid w:val="00491E73"/>
    <w:rsid w:val="0049205D"/>
    <w:rsid w:val="00492096"/>
    <w:rsid w:val="00492116"/>
    <w:rsid w:val="00492281"/>
    <w:rsid w:val="0049235D"/>
    <w:rsid w:val="00492378"/>
    <w:rsid w:val="004924C4"/>
    <w:rsid w:val="004925B5"/>
    <w:rsid w:val="00492751"/>
    <w:rsid w:val="00492764"/>
    <w:rsid w:val="0049297A"/>
    <w:rsid w:val="00492A1F"/>
    <w:rsid w:val="00492A8E"/>
    <w:rsid w:val="00492B2C"/>
    <w:rsid w:val="00492C58"/>
    <w:rsid w:val="00492C9D"/>
    <w:rsid w:val="0049326F"/>
    <w:rsid w:val="0049329C"/>
    <w:rsid w:val="004932E2"/>
    <w:rsid w:val="004936F1"/>
    <w:rsid w:val="00493718"/>
    <w:rsid w:val="0049376E"/>
    <w:rsid w:val="00493803"/>
    <w:rsid w:val="0049380C"/>
    <w:rsid w:val="00493B5C"/>
    <w:rsid w:val="00493D8F"/>
    <w:rsid w:val="00493E24"/>
    <w:rsid w:val="00493EE2"/>
    <w:rsid w:val="00493F95"/>
    <w:rsid w:val="00494043"/>
    <w:rsid w:val="00494238"/>
    <w:rsid w:val="00494670"/>
    <w:rsid w:val="0049480F"/>
    <w:rsid w:val="00494A25"/>
    <w:rsid w:val="00494D72"/>
    <w:rsid w:val="00494E7A"/>
    <w:rsid w:val="00495022"/>
    <w:rsid w:val="0049515A"/>
    <w:rsid w:val="004952FD"/>
    <w:rsid w:val="00495386"/>
    <w:rsid w:val="00495487"/>
    <w:rsid w:val="00495785"/>
    <w:rsid w:val="0049583C"/>
    <w:rsid w:val="0049591B"/>
    <w:rsid w:val="00495931"/>
    <w:rsid w:val="0049596C"/>
    <w:rsid w:val="004959CE"/>
    <w:rsid w:val="00495A3C"/>
    <w:rsid w:val="00495CBC"/>
    <w:rsid w:val="00495DE6"/>
    <w:rsid w:val="00495E61"/>
    <w:rsid w:val="00495E66"/>
    <w:rsid w:val="0049605E"/>
    <w:rsid w:val="00496199"/>
    <w:rsid w:val="00496467"/>
    <w:rsid w:val="0049648D"/>
    <w:rsid w:val="00496616"/>
    <w:rsid w:val="0049668F"/>
    <w:rsid w:val="004966BB"/>
    <w:rsid w:val="004966DC"/>
    <w:rsid w:val="004966FE"/>
    <w:rsid w:val="00496749"/>
    <w:rsid w:val="0049675A"/>
    <w:rsid w:val="00496784"/>
    <w:rsid w:val="0049681D"/>
    <w:rsid w:val="0049692C"/>
    <w:rsid w:val="004969E2"/>
    <w:rsid w:val="00496A7F"/>
    <w:rsid w:val="00496BF1"/>
    <w:rsid w:val="00496D0C"/>
    <w:rsid w:val="00496DD7"/>
    <w:rsid w:val="0049702C"/>
    <w:rsid w:val="00497147"/>
    <w:rsid w:val="0049716C"/>
    <w:rsid w:val="00497309"/>
    <w:rsid w:val="00497398"/>
    <w:rsid w:val="004973A4"/>
    <w:rsid w:val="0049749E"/>
    <w:rsid w:val="00497747"/>
    <w:rsid w:val="0049774A"/>
    <w:rsid w:val="004978F2"/>
    <w:rsid w:val="0049797C"/>
    <w:rsid w:val="00497A0B"/>
    <w:rsid w:val="00497C5E"/>
    <w:rsid w:val="00497DA3"/>
    <w:rsid w:val="00497E9B"/>
    <w:rsid w:val="00497EFC"/>
    <w:rsid w:val="004A008F"/>
    <w:rsid w:val="004A009A"/>
    <w:rsid w:val="004A0169"/>
    <w:rsid w:val="004A0386"/>
    <w:rsid w:val="004A03E3"/>
    <w:rsid w:val="004A04B7"/>
    <w:rsid w:val="004A068A"/>
    <w:rsid w:val="004A0ABD"/>
    <w:rsid w:val="004A0F6D"/>
    <w:rsid w:val="004A104E"/>
    <w:rsid w:val="004A11BB"/>
    <w:rsid w:val="004A13C7"/>
    <w:rsid w:val="004A1400"/>
    <w:rsid w:val="004A1683"/>
    <w:rsid w:val="004A16CE"/>
    <w:rsid w:val="004A172A"/>
    <w:rsid w:val="004A1791"/>
    <w:rsid w:val="004A18B2"/>
    <w:rsid w:val="004A1AE6"/>
    <w:rsid w:val="004A1C43"/>
    <w:rsid w:val="004A1D97"/>
    <w:rsid w:val="004A1E4A"/>
    <w:rsid w:val="004A1EB0"/>
    <w:rsid w:val="004A1EB7"/>
    <w:rsid w:val="004A1FD3"/>
    <w:rsid w:val="004A20B4"/>
    <w:rsid w:val="004A272C"/>
    <w:rsid w:val="004A27C6"/>
    <w:rsid w:val="004A2B98"/>
    <w:rsid w:val="004A2F6D"/>
    <w:rsid w:val="004A314A"/>
    <w:rsid w:val="004A354D"/>
    <w:rsid w:val="004A3758"/>
    <w:rsid w:val="004A3844"/>
    <w:rsid w:val="004A3874"/>
    <w:rsid w:val="004A39C9"/>
    <w:rsid w:val="004A3AB1"/>
    <w:rsid w:val="004A3B51"/>
    <w:rsid w:val="004A3B59"/>
    <w:rsid w:val="004A3C40"/>
    <w:rsid w:val="004A3CA5"/>
    <w:rsid w:val="004A3D90"/>
    <w:rsid w:val="004A3FDC"/>
    <w:rsid w:val="004A401B"/>
    <w:rsid w:val="004A40C3"/>
    <w:rsid w:val="004A40F8"/>
    <w:rsid w:val="004A4151"/>
    <w:rsid w:val="004A4381"/>
    <w:rsid w:val="004A441E"/>
    <w:rsid w:val="004A4444"/>
    <w:rsid w:val="004A4640"/>
    <w:rsid w:val="004A4705"/>
    <w:rsid w:val="004A475F"/>
    <w:rsid w:val="004A47DC"/>
    <w:rsid w:val="004A4984"/>
    <w:rsid w:val="004A4B6A"/>
    <w:rsid w:val="004A4CFF"/>
    <w:rsid w:val="004A4F9C"/>
    <w:rsid w:val="004A4FFE"/>
    <w:rsid w:val="004A5003"/>
    <w:rsid w:val="004A50BC"/>
    <w:rsid w:val="004A5235"/>
    <w:rsid w:val="004A5268"/>
    <w:rsid w:val="004A53B0"/>
    <w:rsid w:val="004A57C9"/>
    <w:rsid w:val="004A5801"/>
    <w:rsid w:val="004A58ED"/>
    <w:rsid w:val="004A5A8A"/>
    <w:rsid w:val="004A5AF8"/>
    <w:rsid w:val="004A5B87"/>
    <w:rsid w:val="004A5BC1"/>
    <w:rsid w:val="004A5ED1"/>
    <w:rsid w:val="004A5FA1"/>
    <w:rsid w:val="004A6103"/>
    <w:rsid w:val="004A61F3"/>
    <w:rsid w:val="004A6270"/>
    <w:rsid w:val="004A6458"/>
    <w:rsid w:val="004A66F4"/>
    <w:rsid w:val="004A67CB"/>
    <w:rsid w:val="004A68A1"/>
    <w:rsid w:val="004A6A53"/>
    <w:rsid w:val="004A6BB0"/>
    <w:rsid w:val="004A6C29"/>
    <w:rsid w:val="004A6D85"/>
    <w:rsid w:val="004A700E"/>
    <w:rsid w:val="004A7147"/>
    <w:rsid w:val="004A7438"/>
    <w:rsid w:val="004A748B"/>
    <w:rsid w:val="004A74D0"/>
    <w:rsid w:val="004A7524"/>
    <w:rsid w:val="004A75C8"/>
    <w:rsid w:val="004A7616"/>
    <w:rsid w:val="004A785E"/>
    <w:rsid w:val="004A7B45"/>
    <w:rsid w:val="004A7C49"/>
    <w:rsid w:val="004A7C53"/>
    <w:rsid w:val="004A7E55"/>
    <w:rsid w:val="004A7E63"/>
    <w:rsid w:val="004A7E8D"/>
    <w:rsid w:val="004B035C"/>
    <w:rsid w:val="004B046A"/>
    <w:rsid w:val="004B04CF"/>
    <w:rsid w:val="004B0531"/>
    <w:rsid w:val="004B0861"/>
    <w:rsid w:val="004B09EE"/>
    <w:rsid w:val="004B0C89"/>
    <w:rsid w:val="004B0D76"/>
    <w:rsid w:val="004B0E02"/>
    <w:rsid w:val="004B128D"/>
    <w:rsid w:val="004B1297"/>
    <w:rsid w:val="004B1447"/>
    <w:rsid w:val="004B149E"/>
    <w:rsid w:val="004B166A"/>
    <w:rsid w:val="004B17D6"/>
    <w:rsid w:val="004B1C14"/>
    <w:rsid w:val="004B1DF9"/>
    <w:rsid w:val="004B21B7"/>
    <w:rsid w:val="004B227D"/>
    <w:rsid w:val="004B22B9"/>
    <w:rsid w:val="004B230A"/>
    <w:rsid w:val="004B2390"/>
    <w:rsid w:val="004B24DD"/>
    <w:rsid w:val="004B2506"/>
    <w:rsid w:val="004B27C6"/>
    <w:rsid w:val="004B27DC"/>
    <w:rsid w:val="004B28B6"/>
    <w:rsid w:val="004B29EF"/>
    <w:rsid w:val="004B2A15"/>
    <w:rsid w:val="004B2B3C"/>
    <w:rsid w:val="004B2C82"/>
    <w:rsid w:val="004B2DFA"/>
    <w:rsid w:val="004B304F"/>
    <w:rsid w:val="004B31CF"/>
    <w:rsid w:val="004B32D2"/>
    <w:rsid w:val="004B3366"/>
    <w:rsid w:val="004B3424"/>
    <w:rsid w:val="004B3548"/>
    <w:rsid w:val="004B35CA"/>
    <w:rsid w:val="004B35E3"/>
    <w:rsid w:val="004B394D"/>
    <w:rsid w:val="004B3CAE"/>
    <w:rsid w:val="004B3D69"/>
    <w:rsid w:val="004B406B"/>
    <w:rsid w:val="004B4193"/>
    <w:rsid w:val="004B437E"/>
    <w:rsid w:val="004B455C"/>
    <w:rsid w:val="004B464C"/>
    <w:rsid w:val="004B47AA"/>
    <w:rsid w:val="004B49FA"/>
    <w:rsid w:val="004B4B28"/>
    <w:rsid w:val="004B4BBD"/>
    <w:rsid w:val="004B4E06"/>
    <w:rsid w:val="004B5066"/>
    <w:rsid w:val="004B5238"/>
    <w:rsid w:val="004B5254"/>
    <w:rsid w:val="004B52CA"/>
    <w:rsid w:val="004B53EE"/>
    <w:rsid w:val="004B5451"/>
    <w:rsid w:val="004B558D"/>
    <w:rsid w:val="004B57EB"/>
    <w:rsid w:val="004B5860"/>
    <w:rsid w:val="004B5AAC"/>
    <w:rsid w:val="004B5B5D"/>
    <w:rsid w:val="004B5C50"/>
    <w:rsid w:val="004B5DA9"/>
    <w:rsid w:val="004B5E34"/>
    <w:rsid w:val="004B5E37"/>
    <w:rsid w:val="004B5E8D"/>
    <w:rsid w:val="004B6162"/>
    <w:rsid w:val="004B63CE"/>
    <w:rsid w:val="004B6612"/>
    <w:rsid w:val="004B6716"/>
    <w:rsid w:val="004B681B"/>
    <w:rsid w:val="004B6894"/>
    <w:rsid w:val="004B68DB"/>
    <w:rsid w:val="004B6902"/>
    <w:rsid w:val="004B697D"/>
    <w:rsid w:val="004B6B1A"/>
    <w:rsid w:val="004B6BA1"/>
    <w:rsid w:val="004B6C4F"/>
    <w:rsid w:val="004B6D76"/>
    <w:rsid w:val="004B70A2"/>
    <w:rsid w:val="004B70D1"/>
    <w:rsid w:val="004B7200"/>
    <w:rsid w:val="004B7246"/>
    <w:rsid w:val="004B742F"/>
    <w:rsid w:val="004B7560"/>
    <w:rsid w:val="004B75BB"/>
    <w:rsid w:val="004B7614"/>
    <w:rsid w:val="004B764E"/>
    <w:rsid w:val="004B7730"/>
    <w:rsid w:val="004B773C"/>
    <w:rsid w:val="004B7847"/>
    <w:rsid w:val="004B790A"/>
    <w:rsid w:val="004B7A9E"/>
    <w:rsid w:val="004B7AC7"/>
    <w:rsid w:val="004B7E55"/>
    <w:rsid w:val="004B7E58"/>
    <w:rsid w:val="004B7FC7"/>
    <w:rsid w:val="004C0036"/>
    <w:rsid w:val="004C01A0"/>
    <w:rsid w:val="004C0531"/>
    <w:rsid w:val="004C056E"/>
    <w:rsid w:val="004C0727"/>
    <w:rsid w:val="004C0763"/>
    <w:rsid w:val="004C088B"/>
    <w:rsid w:val="004C0AA9"/>
    <w:rsid w:val="004C0B9A"/>
    <w:rsid w:val="004C0E35"/>
    <w:rsid w:val="004C0E58"/>
    <w:rsid w:val="004C0ED7"/>
    <w:rsid w:val="004C0FF1"/>
    <w:rsid w:val="004C11AF"/>
    <w:rsid w:val="004C151A"/>
    <w:rsid w:val="004C1672"/>
    <w:rsid w:val="004C1B30"/>
    <w:rsid w:val="004C1C2E"/>
    <w:rsid w:val="004C1C4F"/>
    <w:rsid w:val="004C1D0A"/>
    <w:rsid w:val="004C1DE8"/>
    <w:rsid w:val="004C200D"/>
    <w:rsid w:val="004C203A"/>
    <w:rsid w:val="004C228C"/>
    <w:rsid w:val="004C228D"/>
    <w:rsid w:val="004C2422"/>
    <w:rsid w:val="004C24CB"/>
    <w:rsid w:val="004C2602"/>
    <w:rsid w:val="004C27C5"/>
    <w:rsid w:val="004C2917"/>
    <w:rsid w:val="004C2A05"/>
    <w:rsid w:val="004C2ADA"/>
    <w:rsid w:val="004C2C8B"/>
    <w:rsid w:val="004C2C92"/>
    <w:rsid w:val="004C2CA4"/>
    <w:rsid w:val="004C2D57"/>
    <w:rsid w:val="004C2D79"/>
    <w:rsid w:val="004C2F46"/>
    <w:rsid w:val="004C3004"/>
    <w:rsid w:val="004C3415"/>
    <w:rsid w:val="004C34EB"/>
    <w:rsid w:val="004C36D5"/>
    <w:rsid w:val="004C3830"/>
    <w:rsid w:val="004C3847"/>
    <w:rsid w:val="004C38C9"/>
    <w:rsid w:val="004C3A31"/>
    <w:rsid w:val="004C3B66"/>
    <w:rsid w:val="004C3ECA"/>
    <w:rsid w:val="004C3F1F"/>
    <w:rsid w:val="004C4065"/>
    <w:rsid w:val="004C410B"/>
    <w:rsid w:val="004C416F"/>
    <w:rsid w:val="004C41BA"/>
    <w:rsid w:val="004C438A"/>
    <w:rsid w:val="004C43D2"/>
    <w:rsid w:val="004C4417"/>
    <w:rsid w:val="004C454F"/>
    <w:rsid w:val="004C45B3"/>
    <w:rsid w:val="004C45E0"/>
    <w:rsid w:val="004C4936"/>
    <w:rsid w:val="004C4AC0"/>
    <w:rsid w:val="004C4E32"/>
    <w:rsid w:val="004C4FB0"/>
    <w:rsid w:val="004C5128"/>
    <w:rsid w:val="004C53E6"/>
    <w:rsid w:val="004C545A"/>
    <w:rsid w:val="004C55BC"/>
    <w:rsid w:val="004C57C9"/>
    <w:rsid w:val="004C59CE"/>
    <w:rsid w:val="004C5A31"/>
    <w:rsid w:val="004C5B08"/>
    <w:rsid w:val="004C5B9F"/>
    <w:rsid w:val="004C5C30"/>
    <w:rsid w:val="004C5CA5"/>
    <w:rsid w:val="004C5D07"/>
    <w:rsid w:val="004C5E68"/>
    <w:rsid w:val="004C5EED"/>
    <w:rsid w:val="004C61C3"/>
    <w:rsid w:val="004C61C6"/>
    <w:rsid w:val="004C643A"/>
    <w:rsid w:val="004C6445"/>
    <w:rsid w:val="004C64DC"/>
    <w:rsid w:val="004C6BFB"/>
    <w:rsid w:val="004C6C14"/>
    <w:rsid w:val="004C6C24"/>
    <w:rsid w:val="004C6D30"/>
    <w:rsid w:val="004C6DCB"/>
    <w:rsid w:val="004C6E96"/>
    <w:rsid w:val="004C707C"/>
    <w:rsid w:val="004C72B1"/>
    <w:rsid w:val="004C73A7"/>
    <w:rsid w:val="004C7407"/>
    <w:rsid w:val="004C77A9"/>
    <w:rsid w:val="004C78E1"/>
    <w:rsid w:val="004C7AA2"/>
    <w:rsid w:val="004C7B48"/>
    <w:rsid w:val="004C7CE6"/>
    <w:rsid w:val="004C7D8C"/>
    <w:rsid w:val="004C7E12"/>
    <w:rsid w:val="004C7E67"/>
    <w:rsid w:val="004C7F7E"/>
    <w:rsid w:val="004D0073"/>
    <w:rsid w:val="004D00A2"/>
    <w:rsid w:val="004D012A"/>
    <w:rsid w:val="004D022F"/>
    <w:rsid w:val="004D02E5"/>
    <w:rsid w:val="004D043C"/>
    <w:rsid w:val="004D0663"/>
    <w:rsid w:val="004D0669"/>
    <w:rsid w:val="004D0971"/>
    <w:rsid w:val="004D0AB7"/>
    <w:rsid w:val="004D0D9A"/>
    <w:rsid w:val="004D0FF6"/>
    <w:rsid w:val="004D114F"/>
    <w:rsid w:val="004D11E5"/>
    <w:rsid w:val="004D11ED"/>
    <w:rsid w:val="004D123C"/>
    <w:rsid w:val="004D1305"/>
    <w:rsid w:val="004D157D"/>
    <w:rsid w:val="004D179D"/>
    <w:rsid w:val="004D19D4"/>
    <w:rsid w:val="004D1D48"/>
    <w:rsid w:val="004D1E36"/>
    <w:rsid w:val="004D1F66"/>
    <w:rsid w:val="004D2092"/>
    <w:rsid w:val="004D20DF"/>
    <w:rsid w:val="004D24E9"/>
    <w:rsid w:val="004D24FC"/>
    <w:rsid w:val="004D2548"/>
    <w:rsid w:val="004D259A"/>
    <w:rsid w:val="004D2895"/>
    <w:rsid w:val="004D2A30"/>
    <w:rsid w:val="004D2AC1"/>
    <w:rsid w:val="004D2B11"/>
    <w:rsid w:val="004D2EC2"/>
    <w:rsid w:val="004D2F47"/>
    <w:rsid w:val="004D312D"/>
    <w:rsid w:val="004D31E9"/>
    <w:rsid w:val="004D3375"/>
    <w:rsid w:val="004D3453"/>
    <w:rsid w:val="004D347A"/>
    <w:rsid w:val="004D348F"/>
    <w:rsid w:val="004D34F0"/>
    <w:rsid w:val="004D3799"/>
    <w:rsid w:val="004D380D"/>
    <w:rsid w:val="004D3858"/>
    <w:rsid w:val="004D3909"/>
    <w:rsid w:val="004D39E8"/>
    <w:rsid w:val="004D3BF9"/>
    <w:rsid w:val="004D3F5B"/>
    <w:rsid w:val="004D3FCA"/>
    <w:rsid w:val="004D4108"/>
    <w:rsid w:val="004D4177"/>
    <w:rsid w:val="004D45E1"/>
    <w:rsid w:val="004D48B5"/>
    <w:rsid w:val="004D48F5"/>
    <w:rsid w:val="004D4A97"/>
    <w:rsid w:val="004D4B83"/>
    <w:rsid w:val="004D4BA9"/>
    <w:rsid w:val="004D4BD8"/>
    <w:rsid w:val="004D4C92"/>
    <w:rsid w:val="004D4E52"/>
    <w:rsid w:val="004D4FCE"/>
    <w:rsid w:val="004D534B"/>
    <w:rsid w:val="004D547A"/>
    <w:rsid w:val="004D547E"/>
    <w:rsid w:val="004D54E1"/>
    <w:rsid w:val="004D57E9"/>
    <w:rsid w:val="004D5824"/>
    <w:rsid w:val="004D5BAD"/>
    <w:rsid w:val="004D5C06"/>
    <w:rsid w:val="004D5FCE"/>
    <w:rsid w:val="004D6042"/>
    <w:rsid w:val="004D62CA"/>
    <w:rsid w:val="004D6ACE"/>
    <w:rsid w:val="004D6EA9"/>
    <w:rsid w:val="004D6EF9"/>
    <w:rsid w:val="004D7094"/>
    <w:rsid w:val="004D7189"/>
    <w:rsid w:val="004D71A1"/>
    <w:rsid w:val="004D71B7"/>
    <w:rsid w:val="004D7256"/>
    <w:rsid w:val="004D72CC"/>
    <w:rsid w:val="004D72EA"/>
    <w:rsid w:val="004D7376"/>
    <w:rsid w:val="004D742D"/>
    <w:rsid w:val="004D7A7C"/>
    <w:rsid w:val="004D7B76"/>
    <w:rsid w:val="004D7C05"/>
    <w:rsid w:val="004D7E2A"/>
    <w:rsid w:val="004D7F95"/>
    <w:rsid w:val="004E00D9"/>
    <w:rsid w:val="004E024B"/>
    <w:rsid w:val="004E043C"/>
    <w:rsid w:val="004E074D"/>
    <w:rsid w:val="004E07EF"/>
    <w:rsid w:val="004E080F"/>
    <w:rsid w:val="004E0843"/>
    <w:rsid w:val="004E08B4"/>
    <w:rsid w:val="004E0905"/>
    <w:rsid w:val="004E092A"/>
    <w:rsid w:val="004E0B9B"/>
    <w:rsid w:val="004E0D00"/>
    <w:rsid w:val="004E0F59"/>
    <w:rsid w:val="004E1065"/>
    <w:rsid w:val="004E1106"/>
    <w:rsid w:val="004E1118"/>
    <w:rsid w:val="004E1254"/>
    <w:rsid w:val="004E1323"/>
    <w:rsid w:val="004E138D"/>
    <w:rsid w:val="004E140F"/>
    <w:rsid w:val="004E16E9"/>
    <w:rsid w:val="004E19C2"/>
    <w:rsid w:val="004E1DF4"/>
    <w:rsid w:val="004E1E54"/>
    <w:rsid w:val="004E2051"/>
    <w:rsid w:val="004E236D"/>
    <w:rsid w:val="004E239E"/>
    <w:rsid w:val="004E242A"/>
    <w:rsid w:val="004E277D"/>
    <w:rsid w:val="004E27DF"/>
    <w:rsid w:val="004E2845"/>
    <w:rsid w:val="004E2960"/>
    <w:rsid w:val="004E2A91"/>
    <w:rsid w:val="004E2AAF"/>
    <w:rsid w:val="004E2BCB"/>
    <w:rsid w:val="004E2D2F"/>
    <w:rsid w:val="004E30BD"/>
    <w:rsid w:val="004E32D8"/>
    <w:rsid w:val="004E3449"/>
    <w:rsid w:val="004E347B"/>
    <w:rsid w:val="004E34D9"/>
    <w:rsid w:val="004E3554"/>
    <w:rsid w:val="004E3632"/>
    <w:rsid w:val="004E377D"/>
    <w:rsid w:val="004E3815"/>
    <w:rsid w:val="004E3826"/>
    <w:rsid w:val="004E3A23"/>
    <w:rsid w:val="004E3A70"/>
    <w:rsid w:val="004E3DA1"/>
    <w:rsid w:val="004E3E0F"/>
    <w:rsid w:val="004E3EF6"/>
    <w:rsid w:val="004E3F2D"/>
    <w:rsid w:val="004E401D"/>
    <w:rsid w:val="004E4232"/>
    <w:rsid w:val="004E4283"/>
    <w:rsid w:val="004E44DB"/>
    <w:rsid w:val="004E4630"/>
    <w:rsid w:val="004E46D6"/>
    <w:rsid w:val="004E4D7C"/>
    <w:rsid w:val="004E4FA2"/>
    <w:rsid w:val="004E504A"/>
    <w:rsid w:val="004E5168"/>
    <w:rsid w:val="004E5199"/>
    <w:rsid w:val="004E54F1"/>
    <w:rsid w:val="004E59D2"/>
    <w:rsid w:val="004E5A58"/>
    <w:rsid w:val="004E5BB2"/>
    <w:rsid w:val="004E5EBA"/>
    <w:rsid w:val="004E60B4"/>
    <w:rsid w:val="004E62B6"/>
    <w:rsid w:val="004E6320"/>
    <w:rsid w:val="004E6415"/>
    <w:rsid w:val="004E6549"/>
    <w:rsid w:val="004E6750"/>
    <w:rsid w:val="004E684A"/>
    <w:rsid w:val="004E6A53"/>
    <w:rsid w:val="004E6AA5"/>
    <w:rsid w:val="004E6CBF"/>
    <w:rsid w:val="004E6E2B"/>
    <w:rsid w:val="004E713E"/>
    <w:rsid w:val="004E71C1"/>
    <w:rsid w:val="004E71D3"/>
    <w:rsid w:val="004E7470"/>
    <w:rsid w:val="004E7539"/>
    <w:rsid w:val="004E78C6"/>
    <w:rsid w:val="004E7975"/>
    <w:rsid w:val="004E799D"/>
    <w:rsid w:val="004E7ACA"/>
    <w:rsid w:val="004E7AD4"/>
    <w:rsid w:val="004E7B25"/>
    <w:rsid w:val="004E7B33"/>
    <w:rsid w:val="004E7D43"/>
    <w:rsid w:val="004E7DCF"/>
    <w:rsid w:val="004E7DDB"/>
    <w:rsid w:val="004E7E05"/>
    <w:rsid w:val="004F00D6"/>
    <w:rsid w:val="004F00F2"/>
    <w:rsid w:val="004F01C6"/>
    <w:rsid w:val="004F072D"/>
    <w:rsid w:val="004F095A"/>
    <w:rsid w:val="004F0BC8"/>
    <w:rsid w:val="004F0C05"/>
    <w:rsid w:val="004F1032"/>
    <w:rsid w:val="004F112D"/>
    <w:rsid w:val="004F113D"/>
    <w:rsid w:val="004F12C7"/>
    <w:rsid w:val="004F1369"/>
    <w:rsid w:val="004F14C3"/>
    <w:rsid w:val="004F14E6"/>
    <w:rsid w:val="004F1658"/>
    <w:rsid w:val="004F179C"/>
    <w:rsid w:val="004F199E"/>
    <w:rsid w:val="004F1CDA"/>
    <w:rsid w:val="004F22C6"/>
    <w:rsid w:val="004F22D0"/>
    <w:rsid w:val="004F2522"/>
    <w:rsid w:val="004F278A"/>
    <w:rsid w:val="004F29C2"/>
    <w:rsid w:val="004F2ABE"/>
    <w:rsid w:val="004F2B40"/>
    <w:rsid w:val="004F2B9D"/>
    <w:rsid w:val="004F2E03"/>
    <w:rsid w:val="004F2FCF"/>
    <w:rsid w:val="004F35A4"/>
    <w:rsid w:val="004F38E2"/>
    <w:rsid w:val="004F3906"/>
    <w:rsid w:val="004F3A2F"/>
    <w:rsid w:val="004F3AA8"/>
    <w:rsid w:val="004F3DB4"/>
    <w:rsid w:val="004F3DF6"/>
    <w:rsid w:val="004F3DFE"/>
    <w:rsid w:val="004F3E0A"/>
    <w:rsid w:val="004F3FC5"/>
    <w:rsid w:val="004F40BD"/>
    <w:rsid w:val="004F4145"/>
    <w:rsid w:val="004F4270"/>
    <w:rsid w:val="004F440A"/>
    <w:rsid w:val="004F47D7"/>
    <w:rsid w:val="004F489C"/>
    <w:rsid w:val="004F4C0C"/>
    <w:rsid w:val="004F4D5B"/>
    <w:rsid w:val="004F4DAF"/>
    <w:rsid w:val="004F5028"/>
    <w:rsid w:val="004F50D9"/>
    <w:rsid w:val="004F547A"/>
    <w:rsid w:val="004F55BA"/>
    <w:rsid w:val="004F56B2"/>
    <w:rsid w:val="004F5BDD"/>
    <w:rsid w:val="004F5C0A"/>
    <w:rsid w:val="004F5C31"/>
    <w:rsid w:val="004F5C39"/>
    <w:rsid w:val="004F5CBC"/>
    <w:rsid w:val="004F5FBB"/>
    <w:rsid w:val="004F6715"/>
    <w:rsid w:val="004F6769"/>
    <w:rsid w:val="004F688A"/>
    <w:rsid w:val="004F68D0"/>
    <w:rsid w:val="004F6920"/>
    <w:rsid w:val="004F69A1"/>
    <w:rsid w:val="004F6C7E"/>
    <w:rsid w:val="004F6F19"/>
    <w:rsid w:val="004F7079"/>
    <w:rsid w:val="004F71E4"/>
    <w:rsid w:val="004F726D"/>
    <w:rsid w:val="004F7341"/>
    <w:rsid w:val="004F7427"/>
    <w:rsid w:val="004F74D0"/>
    <w:rsid w:val="004F75FD"/>
    <w:rsid w:val="004F76A7"/>
    <w:rsid w:val="004F7786"/>
    <w:rsid w:val="004F77BF"/>
    <w:rsid w:val="004F7895"/>
    <w:rsid w:val="004F78E5"/>
    <w:rsid w:val="004F79B0"/>
    <w:rsid w:val="004F7A67"/>
    <w:rsid w:val="004F7A82"/>
    <w:rsid w:val="004F7A83"/>
    <w:rsid w:val="004F7D6E"/>
    <w:rsid w:val="004F7DC6"/>
    <w:rsid w:val="004F7F77"/>
    <w:rsid w:val="004F7F9E"/>
    <w:rsid w:val="00500087"/>
    <w:rsid w:val="00500162"/>
    <w:rsid w:val="00500256"/>
    <w:rsid w:val="00500291"/>
    <w:rsid w:val="0050079F"/>
    <w:rsid w:val="005007C5"/>
    <w:rsid w:val="005007DD"/>
    <w:rsid w:val="00500AD7"/>
    <w:rsid w:val="00500B33"/>
    <w:rsid w:val="00500FF9"/>
    <w:rsid w:val="0050102B"/>
    <w:rsid w:val="0050150D"/>
    <w:rsid w:val="005016FF"/>
    <w:rsid w:val="0050170E"/>
    <w:rsid w:val="00501751"/>
    <w:rsid w:val="0050176A"/>
    <w:rsid w:val="00501804"/>
    <w:rsid w:val="00501948"/>
    <w:rsid w:val="00501A05"/>
    <w:rsid w:val="00501B2C"/>
    <w:rsid w:val="00501B91"/>
    <w:rsid w:val="00501D21"/>
    <w:rsid w:val="00501EC9"/>
    <w:rsid w:val="00501F24"/>
    <w:rsid w:val="0050238F"/>
    <w:rsid w:val="00502732"/>
    <w:rsid w:val="00502A34"/>
    <w:rsid w:val="00502BAF"/>
    <w:rsid w:val="00502C55"/>
    <w:rsid w:val="00502EA8"/>
    <w:rsid w:val="0050322F"/>
    <w:rsid w:val="0050363C"/>
    <w:rsid w:val="00503788"/>
    <w:rsid w:val="005037BA"/>
    <w:rsid w:val="00503914"/>
    <w:rsid w:val="00503A4E"/>
    <w:rsid w:val="00503C33"/>
    <w:rsid w:val="00503C49"/>
    <w:rsid w:val="00503D63"/>
    <w:rsid w:val="00503DA1"/>
    <w:rsid w:val="00503E07"/>
    <w:rsid w:val="00503EB0"/>
    <w:rsid w:val="00503F47"/>
    <w:rsid w:val="0050404E"/>
    <w:rsid w:val="0050427A"/>
    <w:rsid w:val="005048A3"/>
    <w:rsid w:val="0050497A"/>
    <w:rsid w:val="005049D9"/>
    <w:rsid w:val="00504BAA"/>
    <w:rsid w:val="00504BD0"/>
    <w:rsid w:val="00504E7C"/>
    <w:rsid w:val="00504EBC"/>
    <w:rsid w:val="00504FC1"/>
    <w:rsid w:val="00504FDF"/>
    <w:rsid w:val="005052C7"/>
    <w:rsid w:val="00505437"/>
    <w:rsid w:val="0050545E"/>
    <w:rsid w:val="00505739"/>
    <w:rsid w:val="005057D8"/>
    <w:rsid w:val="00505883"/>
    <w:rsid w:val="0050599E"/>
    <w:rsid w:val="00505A1E"/>
    <w:rsid w:val="00505AC6"/>
    <w:rsid w:val="00505CA9"/>
    <w:rsid w:val="00505D3E"/>
    <w:rsid w:val="00505FA3"/>
    <w:rsid w:val="005060C6"/>
    <w:rsid w:val="00506191"/>
    <w:rsid w:val="0050626C"/>
    <w:rsid w:val="0050670C"/>
    <w:rsid w:val="00506938"/>
    <w:rsid w:val="00506A3D"/>
    <w:rsid w:val="00506AD0"/>
    <w:rsid w:val="00506D51"/>
    <w:rsid w:val="00506D85"/>
    <w:rsid w:val="00506E28"/>
    <w:rsid w:val="00506E34"/>
    <w:rsid w:val="00506E90"/>
    <w:rsid w:val="00506F2C"/>
    <w:rsid w:val="005070E3"/>
    <w:rsid w:val="00507265"/>
    <w:rsid w:val="005073A2"/>
    <w:rsid w:val="005073F6"/>
    <w:rsid w:val="005074A1"/>
    <w:rsid w:val="005074EF"/>
    <w:rsid w:val="00507528"/>
    <w:rsid w:val="00507561"/>
    <w:rsid w:val="00507613"/>
    <w:rsid w:val="0050765D"/>
    <w:rsid w:val="005077B2"/>
    <w:rsid w:val="005077D4"/>
    <w:rsid w:val="005077DE"/>
    <w:rsid w:val="0050795E"/>
    <w:rsid w:val="00507BDC"/>
    <w:rsid w:val="005101AB"/>
    <w:rsid w:val="00510262"/>
    <w:rsid w:val="005102CD"/>
    <w:rsid w:val="005103F4"/>
    <w:rsid w:val="00510578"/>
    <w:rsid w:val="00510716"/>
    <w:rsid w:val="005107B9"/>
    <w:rsid w:val="00510B72"/>
    <w:rsid w:val="00510D4F"/>
    <w:rsid w:val="00510DE6"/>
    <w:rsid w:val="00510FB0"/>
    <w:rsid w:val="0051102B"/>
    <w:rsid w:val="005111EB"/>
    <w:rsid w:val="00511263"/>
    <w:rsid w:val="0051130C"/>
    <w:rsid w:val="00511359"/>
    <w:rsid w:val="005116D7"/>
    <w:rsid w:val="00511772"/>
    <w:rsid w:val="00511868"/>
    <w:rsid w:val="00511A56"/>
    <w:rsid w:val="00511F92"/>
    <w:rsid w:val="00511FD9"/>
    <w:rsid w:val="005120E6"/>
    <w:rsid w:val="005123AA"/>
    <w:rsid w:val="00512515"/>
    <w:rsid w:val="0051252E"/>
    <w:rsid w:val="0051253B"/>
    <w:rsid w:val="0051254B"/>
    <w:rsid w:val="00512646"/>
    <w:rsid w:val="0051265B"/>
    <w:rsid w:val="005126CD"/>
    <w:rsid w:val="005127DE"/>
    <w:rsid w:val="00512825"/>
    <w:rsid w:val="00512851"/>
    <w:rsid w:val="0051290D"/>
    <w:rsid w:val="00512B99"/>
    <w:rsid w:val="00512F60"/>
    <w:rsid w:val="00513033"/>
    <w:rsid w:val="00513126"/>
    <w:rsid w:val="0051313C"/>
    <w:rsid w:val="00513490"/>
    <w:rsid w:val="00513592"/>
    <w:rsid w:val="005136F4"/>
    <w:rsid w:val="00513AC1"/>
    <w:rsid w:val="00513ADD"/>
    <w:rsid w:val="00513B4E"/>
    <w:rsid w:val="00513DD8"/>
    <w:rsid w:val="00513E77"/>
    <w:rsid w:val="00513FDC"/>
    <w:rsid w:val="0051405E"/>
    <w:rsid w:val="00514120"/>
    <w:rsid w:val="0051423B"/>
    <w:rsid w:val="005142A6"/>
    <w:rsid w:val="00514351"/>
    <w:rsid w:val="00514431"/>
    <w:rsid w:val="00514479"/>
    <w:rsid w:val="00514658"/>
    <w:rsid w:val="005147AE"/>
    <w:rsid w:val="005147ED"/>
    <w:rsid w:val="0051491A"/>
    <w:rsid w:val="005149EA"/>
    <w:rsid w:val="00514AB5"/>
    <w:rsid w:val="00514BD7"/>
    <w:rsid w:val="00514E1A"/>
    <w:rsid w:val="00514F84"/>
    <w:rsid w:val="0051534C"/>
    <w:rsid w:val="0051538D"/>
    <w:rsid w:val="005156B3"/>
    <w:rsid w:val="005156B7"/>
    <w:rsid w:val="00515709"/>
    <w:rsid w:val="00515723"/>
    <w:rsid w:val="0051577F"/>
    <w:rsid w:val="00515879"/>
    <w:rsid w:val="00515AE0"/>
    <w:rsid w:val="00515C1F"/>
    <w:rsid w:val="00515CA4"/>
    <w:rsid w:val="00515D4A"/>
    <w:rsid w:val="00515ED3"/>
    <w:rsid w:val="00515F1E"/>
    <w:rsid w:val="00515F80"/>
    <w:rsid w:val="0051600D"/>
    <w:rsid w:val="0051603A"/>
    <w:rsid w:val="0051606E"/>
    <w:rsid w:val="005164D7"/>
    <w:rsid w:val="00516585"/>
    <w:rsid w:val="005167B3"/>
    <w:rsid w:val="0051680D"/>
    <w:rsid w:val="005168CC"/>
    <w:rsid w:val="005168F0"/>
    <w:rsid w:val="00516B06"/>
    <w:rsid w:val="00516B2A"/>
    <w:rsid w:val="00516B3A"/>
    <w:rsid w:val="00516BF1"/>
    <w:rsid w:val="00517045"/>
    <w:rsid w:val="00517458"/>
    <w:rsid w:val="005175E3"/>
    <w:rsid w:val="00517938"/>
    <w:rsid w:val="00517964"/>
    <w:rsid w:val="00517BA7"/>
    <w:rsid w:val="00517BDB"/>
    <w:rsid w:val="00517C37"/>
    <w:rsid w:val="00517EBA"/>
    <w:rsid w:val="00520166"/>
    <w:rsid w:val="005202E1"/>
    <w:rsid w:val="0052047D"/>
    <w:rsid w:val="00520658"/>
    <w:rsid w:val="0052069C"/>
    <w:rsid w:val="005206D6"/>
    <w:rsid w:val="005208B0"/>
    <w:rsid w:val="005209E6"/>
    <w:rsid w:val="00520AF2"/>
    <w:rsid w:val="00520C79"/>
    <w:rsid w:val="00520E4F"/>
    <w:rsid w:val="00520EAB"/>
    <w:rsid w:val="00521215"/>
    <w:rsid w:val="00521432"/>
    <w:rsid w:val="0052145F"/>
    <w:rsid w:val="0052153D"/>
    <w:rsid w:val="00521568"/>
    <w:rsid w:val="0052165D"/>
    <w:rsid w:val="00521728"/>
    <w:rsid w:val="0052186C"/>
    <w:rsid w:val="005219C8"/>
    <w:rsid w:val="00521B72"/>
    <w:rsid w:val="00521F3C"/>
    <w:rsid w:val="00521FD7"/>
    <w:rsid w:val="005221F8"/>
    <w:rsid w:val="00522236"/>
    <w:rsid w:val="00522393"/>
    <w:rsid w:val="00522603"/>
    <w:rsid w:val="00522776"/>
    <w:rsid w:val="00522924"/>
    <w:rsid w:val="00522B39"/>
    <w:rsid w:val="00522C8A"/>
    <w:rsid w:val="00522F7C"/>
    <w:rsid w:val="00522F83"/>
    <w:rsid w:val="00523007"/>
    <w:rsid w:val="005230ED"/>
    <w:rsid w:val="00523118"/>
    <w:rsid w:val="00523154"/>
    <w:rsid w:val="00523230"/>
    <w:rsid w:val="00523260"/>
    <w:rsid w:val="0052333D"/>
    <w:rsid w:val="00523413"/>
    <w:rsid w:val="005234AA"/>
    <w:rsid w:val="005234F5"/>
    <w:rsid w:val="00523614"/>
    <w:rsid w:val="00523849"/>
    <w:rsid w:val="005239E4"/>
    <w:rsid w:val="00523A78"/>
    <w:rsid w:val="00523B4D"/>
    <w:rsid w:val="00523C69"/>
    <w:rsid w:val="00523DE7"/>
    <w:rsid w:val="00523F54"/>
    <w:rsid w:val="005245B3"/>
    <w:rsid w:val="005248C1"/>
    <w:rsid w:val="0052491B"/>
    <w:rsid w:val="00524CCC"/>
    <w:rsid w:val="00524CE3"/>
    <w:rsid w:val="00524CE4"/>
    <w:rsid w:val="00524EC1"/>
    <w:rsid w:val="00524F14"/>
    <w:rsid w:val="00524F5B"/>
    <w:rsid w:val="005250B0"/>
    <w:rsid w:val="005253E0"/>
    <w:rsid w:val="00525469"/>
    <w:rsid w:val="005256B2"/>
    <w:rsid w:val="00525B44"/>
    <w:rsid w:val="00525BEB"/>
    <w:rsid w:val="00525D11"/>
    <w:rsid w:val="00525EB4"/>
    <w:rsid w:val="00526095"/>
    <w:rsid w:val="00526448"/>
    <w:rsid w:val="00526609"/>
    <w:rsid w:val="00526649"/>
    <w:rsid w:val="00526679"/>
    <w:rsid w:val="005267B4"/>
    <w:rsid w:val="005267D3"/>
    <w:rsid w:val="0052687F"/>
    <w:rsid w:val="00526949"/>
    <w:rsid w:val="00526984"/>
    <w:rsid w:val="005269B3"/>
    <w:rsid w:val="00526A4C"/>
    <w:rsid w:val="00526B16"/>
    <w:rsid w:val="00526B51"/>
    <w:rsid w:val="00526B9A"/>
    <w:rsid w:val="00526C2E"/>
    <w:rsid w:val="00526C8B"/>
    <w:rsid w:val="00526CA8"/>
    <w:rsid w:val="00526D27"/>
    <w:rsid w:val="00526DB4"/>
    <w:rsid w:val="00527147"/>
    <w:rsid w:val="005272C0"/>
    <w:rsid w:val="005273B7"/>
    <w:rsid w:val="0052784F"/>
    <w:rsid w:val="00527AEC"/>
    <w:rsid w:val="00527C49"/>
    <w:rsid w:val="00527CF3"/>
    <w:rsid w:val="00527F5B"/>
    <w:rsid w:val="00527FDC"/>
    <w:rsid w:val="00527FFD"/>
    <w:rsid w:val="005300ED"/>
    <w:rsid w:val="005301EE"/>
    <w:rsid w:val="00530583"/>
    <w:rsid w:val="005305F3"/>
    <w:rsid w:val="00530720"/>
    <w:rsid w:val="00530A78"/>
    <w:rsid w:val="00530AB1"/>
    <w:rsid w:val="00530C1E"/>
    <w:rsid w:val="00530C28"/>
    <w:rsid w:val="00530C9A"/>
    <w:rsid w:val="00530DC2"/>
    <w:rsid w:val="00530E2A"/>
    <w:rsid w:val="00530F51"/>
    <w:rsid w:val="00530FA7"/>
    <w:rsid w:val="00530FAB"/>
    <w:rsid w:val="00531009"/>
    <w:rsid w:val="005312E7"/>
    <w:rsid w:val="00531378"/>
    <w:rsid w:val="00531427"/>
    <w:rsid w:val="005319DE"/>
    <w:rsid w:val="00531A19"/>
    <w:rsid w:val="00531B39"/>
    <w:rsid w:val="00531B7C"/>
    <w:rsid w:val="00531CE5"/>
    <w:rsid w:val="00531D91"/>
    <w:rsid w:val="00531EF6"/>
    <w:rsid w:val="005320E1"/>
    <w:rsid w:val="0053219C"/>
    <w:rsid w:val="005321E1"/>
    <w:rsid w:val="0053224F"/>
    <w:rsid w:val="00532277"/>
    <w:rsid w:val="0053254E"/>
    <w:rsid w:val="005327FC"/>
    <w:rsid w:val="00532960"/>
    <w:rsid w:val="005329EE"/>
    <w:rsid w:val="00532C52"/>
    <w:rsid w:val="00532E1C"/>
    <w:rsid w:val="0053302B"/>
    <w:rsid w:val="0053308C"/>
    <w:rsid w:val="0053308F"/>
    <w:rsid w:val="0053318C"/>
    <w:rsid w:val="005331F4"/>
    <w:rsid w:val="00533353"/>
    <w:rsid w:val="00533557"/>
    <w:rsid w:val="005336A0"/>
    <w:rsid w:val="005337AC"/>
    <w:rsid w:val="005338A8"/>
    <w:rsid w:val="00533A4E"/>
    <w:rsid w:val="00533C3D"/>
    <w:rsid w:val="00533CF6"/>
    <w:rsid w:val="00533E61"/>
    <w:rsid w:val="00533EA6"/>
    <w:rsid w:val="00533EFF"/>
    <w:rsid w:val="00533FB5"/>
    <w:rsid w:val="00533FE9"/>
    <w:rsid w:val="00534283"/>
    <w:rsid w:val="0053448D"/>
    <w:rsid w:val="0053478F"/>
    <w:rsid w:val="00534890"/>
    <w:rsid w:val="00534A4B"/>
    <w:rsid w:val="00534AF7"/>
    <w:rsid w:val="00534B19"/>
    <w:rsid w:val="00534C75"/>
    <w:rsid w:val="0053514E"/>
    <w:rsid w:val="00535185"/>
    <w:rsid w:val="005351B9"/>
    <w:rsid w:val="0053532D"/>
    <w:rsid w:val="00535428"/>
    <w:rsid w:val="005354C6"/>
    <w:rsid w:val="005356DF"/>
    <w:rsid w:val="005357F7"/>
    <w:rsid w:val="0053583D"/>
    <w:rsid w:val="00535A72"/>
    <w:rsid w:val="00535B5C"/>
    <w:rsid w:val="00535C36"/>
    <w:rsid w:val="00535D2C"/>
    <w:rsid w:val="00535E57"/>
    <w:rsid w:val="00535F50"/>
    <w:rsid w:val="0053605A"/>
    <w:rsid w:val="00536718"/>
    <w:rsid w:val="005367FE"/>
    <w:rsid w:val="0053689A"/>
    <w:rsid w:val="005368B7"/>
    <w:rsid w:val="00536B29"/>
    <w:rsid w:val="00536BDA"/>
    <w:rsid w:val="00536C17"/>
    <w:rsid w:val="00536CA1"/>
    <w:rsid w:val="00536E89"/>
    <w:rsid w:val="00536EA3"/>
    <w:rsid w:val="00536EDB"/>
    <w:rsid w:val="00536EF1"/>
    <w:rsid w:val="00536F0C"/>
    <w:rsid w:val="005370C6"/>
    <w:rsid w:val="0053713C"/>
    <w:rsid w:val="00537496"/>
    <w:rsid w:val="00537544"/>
    <w:rsid w:val="005375D0"/>
    <w:rsid w:val="0053778A"/>
    <w:rsid w:val="005377F6"/>
    <w:rsid w:val="005378DD"/>
    <w:rsid w:val="0053798A"/>
    <w:rsid w:val="00537D7D"/>
    <w:rsid w:val="00537E2E"/>
    <w:rsid w:val="00537F87"/>
    <w:rsid w:val="00540469"/>
    <w:rsid w:val="00540832"/>
    <w:rsid w:val="0054094B"/>
    <w:rsid w:val="005409D2"/>
    <w:rsid w:val="00540B7C"/>
    <w:rsid w:val="005410B0"/>
    <w:rsid w:val="005410E2"/>
    <w:rsid w:val="0054126F"/>
    <w:rsid w:val="00541435"/>
    <w:rsid w:val="00541602"/>
    <w:rsid w:val="005418AE"/>
    <w:rsid w:val="005418B3"/>
    <w:rsid w:val="00541926"/>
    <w:rsid w:val="00541969"/>
    <w:rsid w:val="00541A8E"/>
    <w:rsid w:val="00541C5A"/>
    <w:rsid w:val="00541C70"/>
    <w:rsid w:val="00541D09"/>
    <w:rsid w:val="00541DA0"/>
    <w:rsid w:val="00541E24"/>
    <w:rsid w:val="00541F3D"/>
    <w:rsid w:val="00541F45"/>
    <w:rsid w:val="005420D9"/>
    <w:rsid w:val="00542294"/>
    <w:rsid w:val="00542376"/>
    <w:rsid w:val="005423D7"/>
    <w:rsid w:val="00542505"/>
    <w:rsid w:val="00542589"/>
    <w:rsid w:val="00542643"/>
    <w:rsid w:val="0054271F"/>
    <w:rsid w:val="0054285F"/>
    <w:rsid w:val="005428AB"/>
    <w:rsid w:val="005428E6"/>
    <w:rsid w:val="00542955"/>
    <w:rsid w:val="00542A30"/>
    <w:rsid w:val="00542B6C"/>
    <w:rsid w:val="00542BF1"/>
    <w:rsid w:val="00542CB7"/>
    <w:rsid w:val="005430CA"/>
    <w:rsid w:val="00543120"/>
    <w:rsid w:val="00543244"/>
    <w:rsid w:val="00543507"/>
    <w:rsid w:val="00543716"/>
    <w:rsid w:val="005437A1"/>
    <w:rsid w:val="005437C2"/>
    <w:rsid w:val="005437C4"/>
    <w:rsid w:val="00543908"/>
    <w:rsid w:val="005439FE"/>
    <w:rsid w:val="00543A4C"/>
    <w:rsid w:val="00543A8A"/>
    <w:rsid w:val="00543B40"/>
    <w:rsid w:val="00543BB8"/>
    <w:rsid w:val="00543CAA"/>
    <w:rsid w:val="00543CE3"/>
    <w:rsid w:val="00543F16"/>
    <w:rsid w:val="00544165"/>
    <w:rsid w:val="005445D8"/>
    <w:rsid w:val="00544716"/>
    <w:rsid w:val="005448B9"/>
    <w:rsid w:val="00544B00"/>
    <w:rsid w:val="00544B62"/>
    <w:rsid w:val="00544BCD"/>
    <w:rsid w:val="00544C5C"/>
    <w:rsid w:val="00544CDF"/>
    <w:rsid w:val="00544EF8"/>
    <w:rsid w:val="00545072"/>
    <w:rsid w:val="005450C0"/>
    <w:rsid w:val="00545229"/>
    <w:rsid w:val="005452C8"/>
    <w:rsid w:val="005455E8"/>
    <w:rsid w:val="00545647"/>
    <w:rsid w:val="0054564B"/>
    <w:rsid w:val="00545664"/>
    <w:rsid w:val="005458D3"/>
    <w:rsid w:val="00545C41"/>
    <w:rsid w:val="00545CE2"/>
    <w:rsid w:val="00545D36"/>
    <w:rsid w:val="00545FE7"/>
    <w:rsid w:val="00546181"/>
    <w:rsid w:val="005461E2"/>
    <w:rsid w:val="0054672C"/>
    <w:rsid w:val="00546990"/>
    <w:rsid w:val="00546B67"/>
    <w:rsid w:val="00546CFF"/>
    <w:rsid w:val="00546DCF"/>
    <w:rsid w:val="00546ECE"/>
    <w:rsid w:val="00546F3A"/>
    <w:rsid w:val="00546F45"/>
    <w:rsid w:val="0054726D"/>
    <w:rsid w:val="00547343"/>
    <w:rsid w:val="005475BC"/>
    <w:rsid w:val="005476E7"/>
    <w:rsid w:val="0054776D"/>
    <w:rsid w:val="005477F8"/>
    <w:rsid w:val="005479B3"/>
    <w:rsid w:val="00547AA8"/>
    <w:rsid w:val="00547BA0"/>
    <w:rsid w:val="00547CCE"/>
    <w:rsid w:val="00547DCF"/>
    <w:rsid w:val="00547F15"/>
    <w:rsid w:val="00547F6F"/>
    <w:rsid w:val="00547F9F"/>
    <w:rsid w:val="00550067"/>
    <w:rsid w:val="005500D2"/>
    <w:rsid w:val="00550199"/>
    <w:rsid w:val="0055037E"/>
    <w:rsid w:val="00550552"/>
    <w:rsid w:val="00550641"/>
    <w:rsid w:val="005508D5"/>
    <w:rsid w:val="0055091C"/>
    <w:rsid w:val="00550A35"/>
    <w:rsid w:val="00550A88"/>
    <w:rsid w:val="00550B75"/>
    <w:rsid w:val="00550C10"/>
    <w:rsid w:val="00550CAE"/>
    <w:rsid w:val="00550DB2"/>
    <w:rsid w:val="0055106B"/>
    <w:rsid w:val="00551167"/>
    <w:rsid w:val="0055127F"/>
    <w:rsid w:val="00551444"/>
    <w:rsid w:val="0055148E"/>
    <w:rsid w:val="005515B2"/>
    <w:rsid w:val="0055179F"/>
    <w:rsid w:val="005519C2"/>
    <w:rsid w:val="005519E1"/>
    <w:rsid w:val="00551A6F"/>
    <w:rsid w:val="00551A8C"/>
    <w:rsid w:val="00551CD6"/>
    <w:rsid w:val="00551E4C"/>
    <w:rsid w:val="005520B1"/>
    <w:rsid w:val="005520BA"/>
    <w:rsid w:val="005520DD"/>
    <w:rsid w:val="005524F9"/>
    <w:rsid w:val="005526BB"/>
    <w:rsid w:val="005526BF"/>
    <w:rsid w:val="005528D0"/>
    <w:rsid w:val="00552A0D"/>
    <w:rsid w:val="00552BC3"/>
    <w:rsid w:val="00552CD9"/>
    <w:rsid w:val="00552D5D"/>
    <w:rsid w:val="00552E62"/>
    <w:rsid w:val="00552E71"/>
    <w:rsid w:val="00552FA1"/>
    <w:rsid w:val="00552FEC"/>
    <w:rsid w:val="005530F2"/>
    <w:rsid w:val="00553239"/>
    <w:rsid w:val="0055339E"/>
    <w:rsid w:val="00553472"/>
    <w:rsid w:val="005534A7"/>
    <w:rsid w:val="0055350C"/>
    <w:rsid w:val="00553638"/>
    <w:rsid w:val="005537DA"/>
    <w:rsid w:val="005538E2"/>
    <w:rsid w:val="00553AC6"/>
    <w:rsid w:val="00553B82"/>
    <w:rsid w:val="00553D40"/>
    <w:rsid w:val="00553DA5"/>
    <w:rsid w:val="00553FC6"/>
    <w:rsid w:val="00553FC9"/>
    <w:rsid w:val="0055402E"/>
    <w:rsid w:val="0055447C"/>
    <w:rsid w:val="00554802"/>
    <w:rsid w:val="00554A46"/>
    <w:rsid w:val="00554B51"/>
    <w:rsid w:val="00554C86"/>
    <w:rsid w:val="00554C92"/>
    <w:rsid w:val="00554D1B"/>
    <w:rsid w:val="00554EB8"/>
    <w:rsid w:val="0055511A"/>
    <w:rsid w:val="0055513E"/>
    <w:rsid w:val="0055521A"/>
    <w:rsid w:val="005554C2"/>
    <w:rsid w:val="005555B5"/>
    <w:rsid w:val="0055581F"/>
    <w:rsid w:val="00555925"/>
    <w:rsid w:val="0055598E"/>
    <w:rsid w:val="00555A8C"/>
    <w:rsid w:val="00555B07"/>
    <w:rsid w:val="00555B50"/>
    <w:rsid w:val="00555FB9"/>
    <w:rsid w:val="00556149"/>
    <w:rsid w:val="00556544"/>
    <w:rsid w:val="005565A3"/>
    <w:rsid w:val="00556772"/>
    <w:rsid w:val="00556A8C"/>
    <w:rsid w:val="00556D85"/>
    <w:rsid w:val="00556E97"/>
    <w:rsid w:val="00556F24"/>
    <w:rsid w:val="00556FDB"/>
    <w:rsid w:val="005576EC"/>
    <w:rsid w:val="005577C8"/>
    <w:rsid w:val="005578C3"/>
    <w:rsid w:val="00557905"/>
    <w:rsid w:val="00557A13"/>
    <w:rsid w:val="00557A83"/>
    <w:rsid w:val="00557AC9"/>
    <w:rsid w:val="0056008A"/>
    <w:rsid w:val="0056024B"/>
    <w:rsid w:val="0056040B"/>
    <w:rsid w:val="005604CF"/>
    <w:rsid w:val="00560580"/>
    <w:rsid w:val="005605E1"/>
    <w:rsid w:val="00560617"/>
    <w:rsid w:val="005606B1"/>
    <w:rsid w:val="0056090A"/>
    <w:rsid w:val="00560A27"/>
    <w:rsid w:val="00560AF9"/>
    <w:rsid w:val="00560E1F"/>
    <w:rsid w:val="00560E30"/>
    <w:rsid w:val="00560E3D"/>
    <w:rsid w:val="00561060"/>
    <w:rsid w:val="00561151"/>
    <w:rsid w:val="0056132F"/>
    <w:rsid w:val="00561629"/>
    <w:rsid w:val="005616D4"/>
    <w:rsid w:val="0056171D"/>
    <w:rsid w:val="0056178B"/>
    <w:rsid w:val="005619E2"/>
    <w:rsid w:val="00561A1C"/>
    <w:rsid w:val="00561BB0"/>
    <w:rsid w:val="00561ED3"/>
    <w:rsid w:val="0056205A"/>
    <w:rsid w:val="0056226D"/>
    <w:rsid w:val="005622C2"/>
    <w:rsid w:val="005622F6"/>
    <w:rsid w:val="005623CB"/>
    <w:rsid w:val="005623D8"/>
    <w:rsid w:val="00562471"/>
    <w:rsid w:val="005625DF"/>
    <w:rsid w:val="0056267B"/>
    <w:rsid w:val="005627F9"/>
    <w:rsid w:val="00562809"/>
    <w:rsid w:val="00562F82"/>
    <w:rsid w:val="005632D9"/>
    <w:rsid w:val="0056370D"/>
    <w:rsid w:val="0056374A"/>
    <w:rsid w:val="00563B01"/>
    <w:rsid w:val="00563B27"/>
    <w:rsid w:val="00563C54"/>
    <w:rsid w:val="00563D49"/>
    <w:rsid w:val="00564121"/>
    <w:rsid w:val="0056412B"/>
    <w:rsid w:val="00564212"/>
    <w:rsid w:val="00564241"/>
    <w:rsid w:val="00564305"/>
    <w:rsid w:val="00564496"/>
    <w:rsid w:val="00564594"/>
    <w:rsid w:val="005646EF"/>
    <w:rsid w:val="00564A2A"/>
    <w:rsid w:val="00564B6A"/>
    <w:rsid w:val="00564C2C"/>
    <w:rsid w:val="00565000"/>
    <w:rsid w:val="005651BF"/>
    <w:rsid w:val="00565624"/>
    <w:rsid w:val="0056566E"/>
    <w:rsid w:val="00565681"/>
    <w:rsid w:val="0056577F"/>
    <w:rsid w:val="00565928"/>
    <w:rsid w:val="00565A8E"/>
    <w:rsid w:val="00565BE4"/>
    <w:rsid w:val="00565BFF"/>
    <w:rsid w:val="00565D93"/>
    <w:rsid w:val="00565E71"/>
    <w:rsid w:val="0056616D"/>
    <w:rsid w:val="00566290"/>
    <w:rsid w:val="00566386"/>
    <w:rsid w:val="005663BA"/>
    <w:rsid w:val="005667B4"/>
    <w:rsid w:val="00566819"/>
    <w:rsid w:val="0056686C"/>
    <w:rsid w:val="00566964"/>
    <w:rsid w:val="00566D56"/>
    <w:rsid w:val="00566FAE"/>
    <w:rsid w:val="0056716C"/>
    <w:rsid w:val="0056724F"/>
    <w:rsid w:val="0056734C"/>
    <w:rsid w:val="005673C4"/>
    <w:rsid w:val="00567713"/>
    <w:rsid w:val="00567973"/>
    <w:rsid w:val="005679CE"/>
    <w:rsid w:val="00567ABE"/>
    <w:rsid w:val="00567ACE"/>
    <w:rsid w:val="00567D52"/>
    <w:rsid w:val="00567DA2"/>
    <w:rsid w:val="00567DED"/>
    <w:rsid w:val="00570007"/>
    <w:rsid w:val="0057025F"/>
    <w:rsid w:val="00570262"/>
    <w:rsid w:val="005702E3"/>
    <w:rsid w:val="0057043D"/>
    <w:rsid w:val="00570447"/>
    <w:rsid w:val="00570639"/>
    <w:rsid w:val="005707C7"/>
    <w:rsid w:val="00570833"/>
    <w:rsid w:val="005708E9"/>
    <w:rsid w:val="0057090E"/>
    <w:rsid w:val="005709D1"/>
    <w:rsid w:val="00570B56"/>
    <w:rsid w:val="00570C7C"/>
    <w:rsid w:val="00570E9E"/>
    <w:rsid w:val="00570EB7"/>
    <w:rsid w:val="005711EA"/>
    <w:rsid w:val="0057160F"/>
    <w:rsid w:val="0057179B"/>
    <w:rsid w:val="00571990"/>
    <w:rsid w:val="00571C40"/>
    <w:rsid w:val="00571C84"/>
    <w:rsid w:val="00571C86"/>
    <w:rsid w:val="00571CAF"/>
    <w:rsid w:val="00571ED1"/>
    <w:rsid w:val="00571F6E"/>
    <w:rsid w:val="00572008"/>
    <w:rsid w:val="00572128"/>
    <w:rsid w:val="0057219B"/>
    <w:rsid w:val="005721A2"/>
    <w:rsid w:val="005722E1"/>
    <w:rsid w:val="00572739"/>
    <w:rsid w:val="005727D4"/>
    <w:rsid w:val="005728D3"/>
    <w:rsid w:val="00572C15"/>
    <w:rsid w:val="00572CE2"/>
    <w:rsid w:val="00572CED"/>
    <w:rsid w:val="00572FE4"/>
    <w:rsid w:val="00572FE8"/>
    <w:rsid w:val="00573035"/>
    <w:rsid w:val="00573074"/>
    <w:rsid w:val="005730FD"/>
    <w:rsid w:val="0057323E"/>
    <w:rsid w:val="005732D4"/>
    <w:rsid w:val="005734BD"/>
    <w:rsid w:val="005737DD"/>
    <w:rsid w:val="0057387A"/>
    <w:rsid w:val="00573D6E"/>
    <w:rsid w:val="00573D74"/>
    <w:rsid w:val="005740A2"/>
    <w:rsid w:val="005740CF"/>
    <w:rsid w:val="0057420E"/>
    <w:rsid w:val="00574592"/>
    <w:rsid w:val="0057472F"/>
    <w:rsid w:val="005748E1"/>
    <w:rsid w:val="00574975"/>
    <w:rsid w:val="00574B6B"/>
    <w:rsid w:val="00574DFD"/>
    <w:rsid w:val="00574F4E"/>
    <w:rsid w:val="0057510A"/>
    <w:rsid w:val="0057533D"/>
    <w:rsid w:val="00575773"/>
    <w:rsid w:val="00575D0A"/>
    <w:rsid w:val="00575F5A"/>
    <w:rsid w:val="00576074"/>
    <w:rsid w:val="005761C2"/>
    <w:rsid w:val="005762AF"/>
    <w:rsid w:val="005762E2"/>
    <w:rsid w:val="005764A7"/>
    <w:rsid w:val="0057653F"/>
    <w:rsid w:val="0057655D"/>
    <w:rsid w:val="00576571"/>
    <w:rsid w:val="00576760"/>
    <w:rsid w:val="00576797"/>
    <w:rsid w:val="00576ADE"/>
    <w:rsid w:val="00576F02"/>
    <w:rsid w:val="005774AC"/>
    <w:rsid w:val="005775D8"/>
    <w:rsid w:val="0057766A"/>
    <w:rsid w:val="00577E1A"/>
    <w:rsid w:val="00577F09"/>
    <w:rsid w:val="00577F33"/>
    <w:rsid w:val="00577F60"/>
    <w:rsid w:val="00580017"/>
    <w:rsid w:val="00580075"/>
    <w:rsid w:val="0058013F"/>
    <w:rsid w:val="0058017A"/>
    <w:rsid w:val="0058056F"/>
    <w:rsid w:val="005807E4"/>
    <w:rsid w:val="0058085C"/>
    <w:rsid w:val="005809DE"/>
    <w:rsid w:val="00580B3F"/>
    <w:rsid w:val="00580ED6"/>
    <w:rsid w:val="00580FF1"/>
    <w:rsid w:val="005811BE"/>
    <w:rsid w:val="00581215"/>
    <w:rsid w:val="00581305"/>
    <w:rsid w:val="0058147A"/>
    <w:rsid w:val="005815B3"/>
    <w:rsid w:val="005815EA"/>
    <w:rsid w:val="00581815"/>
    <w:rsid w:val="005818B7"/>
    <w:rsid w:val="005819FE"/>
    <w:rsid w:val="00581A50"/>
    <w:rsid w:val="00581A76"/>
    <w:rsid w:val="00581A9E"/>
    <w:rsid w:val="00581BB1"/>
    <w:rsid w:val="00581CB8"/>
    <w:rsid w:val="00581F48"/>
    <w:rsid w:val="00581F5D"/>
    <w:rsid w:val="00581F7D"/>
    <w:rsid w:val="00581FE7"/>
    <w:rsid w:val="00582089"/>
    <w:rsid w:val="005820E3"/>
    <w:rsid w:val="00582364"/>
    <w:rsid w:val="005823C2"/>
    <w:rsid w:val="0058247C"/>
    <w:rsid w:val="00582960"/>
    <w:rsid w:val="00582D2F"/>
    <w:rsid w:val="00582E2E"/>
    <w:rsid w:val="00582F6C"/>
    <w:rsid w:val="00583250"/>
    <w:rsid w:val="00583298"/>
    <w:rsid w:val="005835D6"/>
    <w:rsid w:val="005835FE"/>
    <w:rsid w:val="005837FB"/>
    <w:rsid w:val="005838CA"/>
    <w:rsid w:val="00583959"/>
    <w:rsid w:val="00583A68"/>
    <w:rsid w:val="00583A82"/>
    <w:rsid w:val="00583F04"/>
    <w:rsid w:val="00583F1C"/>
    <w:rsid w:val="00583FAE"/>
    <w:rsid w:val="00583FB1"/>
    <w:rsid w:val="0058404C"/>
    <w:rsid w:val="00584068"/>
    <w:rsid w:val="00584076"/>
    <w:rsid w:val="0058411A"/>
    <w:rsid w:val="0058413C"/>
    <w:rsid w:val="00584253"/>
    <w:rsid w:val="00584447"/>
    <w:rsid w:val="005845AE"/>
    <w:rsid w:val="005846FB"/>
    <w:rsid w:val="005848E9"/>
    <w:rsid w:val="00584AAF"/>
    <w:rsid w:val="00584B79"/>
    <w:rsid w:val="00584CFD"/>
    <w:rsid w:val="00584E15"/>
    <w:rsid w:val="0058567C"/>
    <w:rsid w:val="0058588F"/>
    <w:rsid w:val="00585A16"/>
    <w:rsid w:val="00585A17"/>
    <w:rsid w:val="00585D78"/>
    <w:rsid w:val="00585DE4"/>
    <w:rsid w:val="00585FDA"/>
    <w:rsid w:val="005861F3"/>
    <w:rsid w:val="00586225"/>
    <w:rsid w:val="00586485"/>
    <w:rsid w:val="0058650D"/>
    <w:rsid w:val="00586574"/>
    <w:rsid w:val="005866CE"/>
    <w:rsid w:val="0058671A"/>
    <w:rsid w:val="005868F5"/>
    <w:rsid w:val="00586928"/>
    <w:rsid w:val="00586965"/>
    <w:rsid w:val="005869B1"/>
    <w:rsid w:val="00586ACD"/>
    <w:rsid w:val="00586D98"/>
    <w:rsid w:val="00586E45"/>
    <w:rsid w:val="00586EF6"/>
    <w:rsid w:val="00586F9F"/>
    <w:rsid w:val="00586FAD"/>
    <w:rsid w:val="005873F6"/>
    <w:rsid w:val="005874CE"/>
    <w:rsid w:val="00587583"/>
    <w:rsid w:val="005875EA"/>
    <w:rsid w:val="00587742"/>
    <w:rsid w:val="00587885"/>
    <w:rsid w:val="00587A0E"/>
    <w:rsid w:val="00587AF4"/>
    <w:rsid w:val="00587B3E"/>
    <w:rsid w:val="00587DAF"/>
    <w:rsid w:val="00587EA4"/>
    <w:rsid w:val="00587ECA"/>
    <w:rsid w:val="00590218"/>
    <w:rsid w:val="0059021F"/>
    <w:rsid w:val="0059039B"/>
    <w:rsid w:val="005904B7"/>
    <w:rsid w:val="00590554"/>
    <w:rsid w:val="00590577"/>
    <w:rsid w:val="005905D2"/>
    <w:rsid w:val="005907FB"/>
    <w:rsid w:val="00590875"/>
    <w:rsid w:val="00590BCE"/>
    <w:rsid w:val="00590CF0"/>
    <w:rsid w:val="00590DEC"/>
    <w:rsid w:val="00590DF1"/>
    <w:rsid w:val="00590E08"/>
    <w:rsid w:val="00590EC8"/>
    <w:rsid w:val="0059119B"/>
    <w:rsid w:val="0059124B"/>
    <w:rsid w:val="00591263"/>
    <w:rsid w:val="005913F3"/>
    <w:rsid w:val="005917FC"/>
    <w:rsid w:val="00591ACD"/>
    <w:rsid w:val="00591AE7"/>
    <w:rsid w:val="00591C57"/>
    <w:rsid w:val="00591C70"/>
    <w:rsid w:val="00591E8C"/>
    <w:rsid w:val="00591F1B"/>
    <w:rsid w:val="00591F6D"/>
    <w:rsid w:val="005920AF"/>
    <w:rsid w:val="00592156"/>
    <w:rsid w:val="00592249"/>
    <w:rsid w:val="0059243D"/>
    <w:rsid w:val="005924B0"/>
    <w:rsid w:val="0059256F"/>
    <w:rsid w:val="005927E0"/>
    <w:rsid w:val="005928E1"/>
    <w:rsid w:val="0059292F"/>
    <w:rsid w:val="00592AEB"/>
    <w:rsid w:val="00592B2F"/>
    <w:rsid w:val="00592B79"/>
    <w:rsid w:val="00592B91"/>
    <w:rsid w:val="00592BA0"/>
    <w:rsid w:val="00592C25"/>
    <w:rsid w:val="00592D01"/>
    <w:rsid w:val="00592ECF"/>
    <w:rsid w:val="00592EF5"/>
    <w:rsid w:val="0059307F"/>
    <w:rsid w:val="0059334E"/>
    <w:rsid w:val="005933E6"/>
    <w:rsid w:val="005934BB"/>
    <w:rsid w:val="0059397D"/>
    <w:rsid w:val="00593A7D"/>
    <w:rsid w:val="00593B10"/>
    <w:rsid w:val="00593C04"/>
    <w:rsid w:val="00593CF7"/>
    <w:rsid w:val="00593DD0"/>
    <w:rsid w:val="00593F98"/>
    <w:rsid w:val="0059402D"/>
    <w:rsid w:val="00594055"/>
    <w:rsid w:val="00594085"/>
    <w:rsid w:val="005940B5"/>
    <w:rsid w:val="005940E0"/>
    <w:rsid w:val="00594114"/>
    <w:rsid w:val="00594536"/>
    <w:rsid w:val="0059470C"/>
    <w:rsid w:val="0059473B"/>
    <w:rsid w:val="00594A4D"/>
    <w:rsid w:val="00594ADB"/>
    <w:rsid w:val="00594B1A"/>
    <w:rsid w:val="00594B2B"/>
    <w:rsid w:val="00594B72"/>
    <w:rsid w:val="00594CBE"/>
    <w:rsid w:val="00594D93"/>
    <w:rsid w:val="00594E52"/>
    <w:rsid w:val="005950BA"/>
    <w:rsid w:val="00595424"/>
    <w:rsid w:val="00595609"/>
    <w:rsid w:val="005956FD"/>
    <w:rsid w:val="00595888"/>
    <w:rsid w:val="005958C1"/>
    <w:rsid w:val="0059596E"/>
    <w:rsid w:val="005959E6"/>
    <w:rsid w:val="00595C11"/>
    <w:rsid w:val="00595E4A"/>
    <w:rsid w:val="00595ED6"/>
    <w:rsid w:val="00595F72"/>
    <w:rsid w:val="005960FB"/>
    <w:rsid w:val="005961CF"/>
    <w:rsid w:val="0059630A"/>
    <w:rsid w:val="0059631E"/>
    <w:rsid w:val="0059657D"/>
    <w:rsid w:val="00596CE7"/>
    <w:rsid w:val="00596D2B"/>
    <w:rsid w:val="00596FEA"/>
    <w:rsid w:val="0059707F"/>
    <w:rsid w:val="00597511"/>
    <w:rsid w:val="00597B52"/>
    <w:rsid w:val="00597BBD"/>
    <w:rsid w:val="00597C44"/>
    <w:rsid w:val="005A0043"/>
    <w:rsid w:val="005A0073"/>
    <w:rsid w:val="005A02EC"/>
    <w:rsid w:val="005A0384"/>
    <w:rsid w:val="005A088D"/>
    <w:rsid w:val="005A096E"/>
    <w:rsid w:val="005A0978"/>
    <w:rsid w:val="005A0B18"/>
    <w:rsid w:val="005A0B21"/>
    <w:rsid w:val="005A0C0F"/>
    <w:rsid w:val="005A0C21"/>
    <w:rsid w:val="005A0C8D"/>
    <w:rsid w:val="005A0E3F"/>
    <w:rsid w:val="005A0E86"/>
    <w:rsid w:val="005A0EBF"/>
    <w:rsid w:val="005A0F24"/>
    <w:rsid w:val="005A0F6B"/>
    <w:rsid w:val="005A0F80"/>
    <w:rsid w:val="005A1184"/>
    <w:rsid w:val="005A161B"/>
    <w:rsid w:val="005A179E"/>
    <w:rsid w:val="005A1863"/>
    <w:rsid w:val="005A192E"/>
    <w:rsid w:val="005A1A00"/>
    <w:rsid w:val="005A1BF7"/>
    <w:rsid w:val="005A1C4F"/>
    <w:rsid w:val="005A1E75"/>
    <w:rsid w:val="005A1E85"/>
    <w:rsid w:val="005A2014"/>
    <w:rsid w:val="005A278D"/>
    <w:rsid w:val="005A2821"/>
    <w:rsid w:val="005A2D09"/>
    <w:rsid w:val="005A2D65"/>
    <w:rsid w:val="005A2DA6"/>
    <w:rsid w:val="005A31B1"/>
    <w:rsid w:val="005A320D"/>
    <w:rsid w:val="005A321A"/>
    <w:rsid w:val="005A33FD"/>
    <w:rsid w:val="005A359C"/>
    <w:rsid w:val="005A3606"/>
    <w:rsid w:val="005A366D"/>
    <w:rsid w:val="005A375A"/>
    <w:rsid w:val="005A3789"/>
    <w:rsid w:val="005A38E8"/>
    <w:rsid w:val="005A3955"/>
    <w:rsid w:val="005A3AB8"/>
    <w:rsid w:val="005A3AF8"/>
    <w:rsid w:val="005A3BD3"/>
    <w:rsid w:val="005A3C1D"/>
    <w:rsid w:val="005A3CE6"/>
    <w:rsid w:val="005A3F4C"/>
    <w:rsid w:val="005A40F9"/>
    <w:rsid w:val="005A413F"/>
    <w:rsid w:val="005A4327"/>
    <w:rsid w:val="005A455F"/>
    <w:rsid w:val="005A46A5"/>
    <w:rsid w:val="005A4751"/>
    <w:rsid w:val="005A48C3"/>
    <w:rsid w:val="005A49C0"/>
    <w:rsid w:val="005A4C54"/>
    <w:rsid w:val="005A4CD7"/>
    <w:rsid w:val="005A4CFF"/>
    <w:rsid w:val="005A4D37"/>
    <w:rsid w:val="005A50E7"/>
    <w:rsid w:val="005A515C"/>
    <w:rsid w:val="005A527C"/>
    <w:rsid w:val="005A536F"/>
    <w:rsid w:val="005A53E8"/>
    <w:rsid w:val="005A53EF"/>
    <w:rsid w:val="005A5568"/>
    <w:rsid w:val="005A55B4"/>
    <w:rsid w:val="005A55F0"/>
    <w:rsid w:val="005A5604"/>
    <w:rsid w:val="005A5736"/>
    <w:rsid w:val="005A5923"/>
    <w:rsid w:val="005A5A0A"/>
    <w:rsid w:val="005A5A7F"/>
    <w:rsid w:val="005A5B0C"/>
    <w:rsid w:val="005A5E68"/>
    <w:rsid w:val="005A5E87"/>
    <w:rsid w:val="005A60B6"/>
    <w:rsid w:val="005A6401"/>
    <w:rsid w:val="005A6479"/>
    <w:rsid w:val="005A6557"/>
    <w:rsid w:val="005A6575"/>
    <w:rsid w:val="005A65A1"/>
    <w:rsid w:val="005A661F"/>
    <w:rsid w:val="005A68F4"/>
    <w:rsid w:val="005A6C62"/>
    <w:rsid w:val="005A6E05"/>
    <w:rsid w:val="005A6E10"/>
    <w:rsid w:val="005A6EB3"/>
    <w:rsid w:val="005A6FC5"/>
    <w:rsid w:val="005A6FFA"/>
    <w:rsid w:val="005A715C"/>
    <w:rsid w:val="005A736D"/>
    <w:rsid w:val="005A7378"/>
    <w:rsid w:val="005A7411"/>
    <w:rsid w:val="005A7471"/>
    <w:rsid w:val="005A760B"/>
    <w:rsid w:val="005A772B"/>
    <w:rsid w:val="005A7758"/>
    <w:rsid w:val="005A7B77"/>
    <w:rsid w:val="005A7BF3"/>
    <w:rsid w:val="005A7D09"/>
    <w:rsid w:val="005A7D0B"/>
    <w:rsid w:val="005A7D17"/>
    <w:rsid w:val="005A7FB2"/>
    <w:rsid w:val="005B0046"/>
    <w:rsid w:val="005B013C"/>
    <w:rsid w:val="005B0168"/>
    <w:rsid w:val="005B03E6"/>
    <w:rsid w:val="005B07EB"/>
    <w:rsid w:val="005B0811"/>
    <w:rsid w:val="005B0880"/>
    <w:rsid w:val="005B0996"/>
    <w:rsid w:val="005B0A74"/>
    <w:rsid w:val="005B0AFC"/>
    <w:rsid w:val="005B0C2A"/>
    <w:rsid w:val="005B0E53"/>
    <w:rsid w:val="005B1007"/>
    <w:rsid w:val="005B1652"/>
    <w:rsid w:val="005B1772"/>
    <w:rsid w:val="005B18B1"/>
    <w:rsid w:val="005B192C"/>
    <w:rsid w:val="005B19EF"/>
    <w:rsid w:val="005B1B8F"/>
    <w:rsid w:val="005B1D06"/>
    <w:rsid w:val="005B206A"/>
    <w:rsid w:val="005B211B"/>
    <w:rsid w:val="005B216B"/>
    <w:rsid w:val="005B235C"/>
    <w:rsid w:val="005B23BD"/>
    <w:rsid w:val="005B2476"/>
    <w:rsid w:val="005B26BE"/>
    <w:rsid w:val="005B275F"/>
    <w:rsid w:val="005B28E6"/>
    <w:rsid w:val="005B29BE"/>
    <w:rsid w:val="005B2B4C"/>
    <w:rsid w:val="005B307E"/>
    <w:rsid w:val="005B3106"/>
    <w:rsid w:val="005B31A8"/>
    <w:rsid w:val="005B3E96"/>
    <w:rsid w:val="005B3FE6"/>
    <w:rsid w:val="005B4039"/>
    <w:rsid w:val="005B408B"/>
    <w:rsid w:val="005B40AD"/>
    <w:rsid w:val="005B40B6"/>
    <w:rsid w:val="005B4101"/>
    <w:rsid w:val="005B41E5"/>
    <w:rsid w:val="005B446E"/>
    <w:rsid w:val="005B46C6"/>
    <w:rsid w:val="005B4761"/>
    <w:rsid w:val="005B478B"/>
    <w:rsid w:val="005B47AE"/>
    <w:rsid w:val="005B4863"/>
    <w:rsid w:val="005B4C57"/>
    <w:rsid w:val="005B4C74"/>
    <w:rsid w:val="005B4E00"/>
    <w:rsid w:val="005B4F7F"/>
    <w:rsid w:val="005B51B4"/>
    <w:rsid w:val="005B55B7"/>
    <w:rsid w:val="005B561B"/>
    <w:rsid w:val="005B57C7"/>
    <w:rsid w:val="005B57CB"/>
    <w:rsid w:val="005B57D4"/>
    <w:rsid w:val="005B57F3"/>
    <w:rsid w:val="005B5C1C"/>
    <w:rsid w:val="005B5F69"/>
    <w:rsid w:val="005B64A3"/>
    <w:rsid w:val="005B667C"/>
    <w:rsid w:val="005B6975"/>
    <w:rsid w:val="005B698B"/>
    <w:rsid w:val="005B6A1E"/>
    <w:rsid w:val="005B6BD0"/>
    <w:rsid w:val="005B6C24"/>
    <w:rsid w:val="005B6D82"/>
    <w:rsid w:val="005B6E7F"/>
    <w:rsid w:val="005B6EEF"/>
    <w:rsid w:val="005B6F71"/>
    <w:rsid w:val="005B7103"/>
    <w:rsid w:val="005B7250"/>
    <w:rsid w:val="005B72B3"/>
    <w:rsid w:val="005B747D"/>
    <w:rsid w:val="005B74AD"/>
    <w:rsid w:val="005B74BD"/>
    <w:rsid w:val="005B78CD"/>
    <w:rsid w:val="005B78E5"/>
    <w:rsid w:val="005B7A20"/>
    <w:rsid w:val="005B7B11"/>
    <w:rsid w:val="005B7E30"/>
    <w:rsid w:val="005B7FEB"/>
    <w:rsid w:val="005C0233"/>
    <w:rsid w:val="005C0377"/>
    <w:rsid w:val="005C0434"/>
    <w:rsid w:val="005C0526"/>
    <w:rsid w:val="005C05D6"/>
    <w:rsid w:val="005C0759"/>
    <w:rsid w:val="005C08FF"/>
    <w:rsid w:val="005C0B8A"/>
    <w:rsid w:val="005C0D0A"/>
    <w:rsid w:val="005C0E65"/>
    <w:rsid w:val="005C0ED1"/>
    <w:rsid w:val="005C0EFC"/>
    <w:rsid w:val="005C1096"/>
    <w:rsid w:val="005C10CF"/>
    <w:rsid w:val="005C118B"/>
    <w:rsid w:val="005C1399"/>
    <w:rsid w:val="005C13F9"/>
    <w:rsid w:val="005C1406"/>
    <w:rsid w:val="005C18DE"/>
    <w:rsid w:val="005C192E"/>
    <w:rsid w:val="005C1AAB"/>
    <w:rsid w:val="005C1B4C"/>
    <w:rsid w:val="005C1D7B"/>
    <w:rsid w:val="005C1E31"/>
    <w:rsid w:val="005C1E9B"/>
    <w:rsid w:val="005C1F69"/>
    <w:rsid w:val="005C1FD6"/>
    <w:rsid w:val="005C1FEC"/>
    <w:rsid w:val="005C21CE"/>
    <w:rsid w:val="005C232A"/>
    <w:rsid w:val="005C25A9"/>
    <w:rsid w:val="005C2829"/>
    <w:rsid w:val="005C2872"/>
    <w:rsid w:val="005C2A50"/>
    <w:rsid w:val="005C2D24"/>
    <w:rsid w:val="005C2D2D"/>
    <w:rsid w:val="005C2E7F"/>
    <w:rsid w:val="005C3039"/>
    <w:rsid w:val="005C3045"/>
    <w:rsid w:val="005C30A0"/>
    <w:rsid w:val="005C341B"/>
    <w:rsid w:val="005C3467"/>
    <w:rsid w:val="005C3819"/>
    <w:rsid w:val="005C3903"/>
    <w:rsid w:val="005C3A09"/>
    <w:rsid w:val="005C3A58"/>
    <w:rsid w:val="005C3B6B"/>
    <w:rsid w:val="005C3C79"/>
    <w:rsid w:val="005C403C"/>
    <w:rsid w:val="005C4146"/>
    <w:rsid w:val="005C42A2"/>
    <w:rsid w:val="005C4470"/>
    <w:rsid w:val="005C44F5"/>
    <w:rsid w:val="005C45F8"/>
    <w:rsid w:val="005C4729"/>
    <w:rsid w:val="005C478E"/>
    <w:rsid w:val="005C4910"/>
    <w:rsid w:val="005C4953"/>
    <w:rsid w:val="005C4A12"/>
    <w:rsid w:val="005C4E3B"/>
    <w:rsid w:val="005C4F61"/>
    <w:rsid w:val="005C5013"/>
    <w:rsid w:val="005C5438"/>
    <w:rsid w:val="005C557C"/>
    <w:rsid w:val="005C5598"/>
    <w:rsid w:val="005C5704"/>
    <w:rsid w:val="005C5B17"/>
    <w:rsid w:val="005C5C0C"/>
    <w:rsid w:val="005C5D1D"/>
    <w:rsid w:val="005C5DEA"/>
    <w:rsid w:val="005C5FA7"/>
    <w:rsid w:val="005C5FBD"/>
    <w:rsid w:val="005C5FFE"/>
    <w:rsid w:val="005C624F"/>
    <w:rsid w:val="005C6436"/>
    <w:rsid w:val="005C6511"/>
    <w:rsid w:val="005C67B8"/>
    <w:rsid w:val="005C6B8E"/>
    <w:rsid w:val="005C6CDC"/>
    <w:rsid w:val="005C6D17"/>
    <w:rsid w:val="005C6D71"/>
    <w:rsid w:val="005C6F67"/>
    <w:rsid w:val="005C70BA"/>
    <w:rsid w:val="005C7170"/>
    <w:rsid w:val="005C7182"/>
    <w:rsid w:val="005C7283"/>
    <w:rsid w:val="005C732D"/>
    <w:rsid w:val="005C74D4"/>
    <w:rsid w:val="005C74DC"/>
    <w:rsid w:val="005C766F"/>
    <w:rsid w:val="005C779D"/>
    <w:rsid w:val="005C7B94"/>
    <w:rsid w:val="005C7C84"/>
    <w:rsid w:val="005D0040"/>
    <w:rsid w:val="005D02DC"/>
    <w:rsid w:val="005D0700"/>
    <w:rsid w:val="005D0752"/>
    <w:rsid w:val="005D07F4"/>
    <w:rsid w:val="005D0BC4"/>
    <w:rsid w:val="005D0DB1"/>
    <w:rsid w:val="005D0E9B"/>
    <w:rsid w:val="005D0F0D"/>
    <w:rsid w:val="005D0F8B"/>
    <w:rsid w:val="005D101D"/>
    <w:rsid w:val="005D1074"/>
    <w:rsid w:val="005D107E"/>
    <w:rsid w:val="005D10EF"/>
    <w:rsid w:val="005D10FD"/>
    <w:rsid w:val="005D1137"/>
    <w:rsid w:val="005D122C"/>
    <w:rsid w:val="005D1248"/>
    <w:rsid w:val="005D1376"/>
    <w:rsid w:val="005D14FA"/>
    <w:rsid w:val="005D15F9"/>
    <w:rsid w:val="005D167A"/>
    <w:rsid w:val="005D1B6F"/>
    <w:rsid w:val="005D1BE5"/>
    <w:rsid w:val="005D1C05"/>
    <w:rsid w:val="005D1CF3"/>
    <w:rsid w:val="005D1D65"/>
    <w:rsid w:val="005D1F1B"/>
    <w:rsid w:val="005D2688"/>
    <w:rsid w:val="005D26C2"/>
    <w:rsid w:val="005D270F"/>
    <w:rsid w:val="005D2716"/>
    <w:rsid w:val="005D2796"/>
    <w:rsid w:val="005D2861"/>
    <w:rsid w:val="005D28E6"/>
    <w:rsid w:val="005D29EE"/>
    <w:rsid w:val="005D2A0E"/>
    <w:rsid w:val="005D2ADE"/>
    <w:rsid w:val="005D2F8B"/>
    <w:rsid w:val="005D3032"/>
    <w:rsid w:val="005D312C"/>
    <w:rsid w:val="005D31D0"/>
    <w:rsid w:val="005D3254"/>
    <w:rsid w:val="005D343F"/>
    <w:rsid w:val="005D36A7"/>
    <w:rsid w:val="005D3A55"/>
    <w:rsid w:val="005D3C5F"/>
    <w:rsid w:val="005D3F07"/>
    <w:rsid w:val="005D4195"/>
    <w:rsid w:val="005D4268"/>
    <w:rsid w:val="005D43BC"/>
    <w:rsid w:val="005D4426"/>
    <w:rsid w:val="005D4535"/>
    <w:rsid w:val="005D469E"/>
    <w:rsid w:val="005D4753"/>
    <w:rsid w:val="005D4838"/>
    <w:rsid w:val="005D4967"/>
    <w:rsid w:val="005D4C20"/>
    <w:rsid w:val="005D4D0C"/>
    <w:rsid w:val="005D4D5D"/>
    <w:rsid w:val="005D4DFE"/>
    <w:rsid w:val="005D4E5B"/>
    <w:rsid w:val="005D5009"/>
    <w:rsid w:val="005D512C"/>
    <w:rsid w:val="005D5191"/>
    <w:rsid w:val="005D5287"/>
    <w:rsid w:val="005D52A9"/>
    <w:rsid w:val="005D5367"/>
    <w:rsid w:val="005D54BC"/>
    <w:rsid w:val="005D54E4"/>
    <w:rsid w:val="005D550B"/>
    <w:rsid w:val="005D5515"/>
    <w:rsid w:val="005D561C"/>
    <w:rsid w:val="005D5865"/>
    <w:rsid w:val="005D58F9"/>
    <w:rsid w:val="005D59A6"/>
    <w:rsid w:val="005D5B89"/>
    <w:rsid w:val="005D5BB0"/>
    <w:rsid w:val="005D5C54"/>
    <w:rsid w:val="005D5E14"/>
    <w:rsid w:val="005D5F30"/>
    <w:rsid w:val="005D620A"/>
    <w:rsid w:val="005D6348"/>
    <w:rsid w:val="005D635D"/>
    <w:rsid w:val="005D69DE"/>
    <w:rsid w:val="005D6B6F"/>
    <w:rsid w:val="005D6BF8"/>
    <w:rsid w:val="005D6FC8"/>
    <w:rsid w:val="005D7185"/>
    <w:rsid w:val="005D72CA"/>
    <w:rsid w:val="005D7571"/>
    <w:rsid w:val="005D7677"/>
    <w:rsid w:val="005D77C4"/>
    <w:rsid w:val="005D7900"/>
    <w:rsid w:val="005D7936"/>
    <w:rsid w:val="005D7946"/>
    <w:rsid w:val="005D7AA5"/>
    <w:rsid w:val="005D7AE5"/>
    <w:rsid w:val="005D7B70"/>
    <w:rsid w:val="005D7BCB"/>
    <w:rsid w:val="005D7C1A"/>
    <w:rsid w:val="005D7CA7"/>
    <w:rsid w:val="005E00D5"/>
    <w:rsid w:val="005E0242"/>
    <w:rsid w:val="005E0370"/>
    <w:rsid w:val="005E04F9"/>
    <w:rsid w:val="005E07D9"/>
    <w:rsid w:val="005E0848"/>
    <w:rsid w:val="005E0894"/>
    <w:rsid w:val="005E0976"/>
    <w:rsid w:val="005E0B37"/>
    <w:rsid w:val="005E0BF9"/>
    <w:rsid w:val="005E0DEA"/>
    <w:rsid w:val="005E0DFE"/>
    <w:rsid w:val="005E119A"/>
    <w:rsid w:val="005E1551"/>
    <w:rsid w:val="005E168F"/>
    <w:rsid w:val="005E17F9"/>
    <w:rsid w:val="005E17FB"/>
    <w:rsid w:val="005E19F7"/>
    <w:rsid w:val="005E1C7E"/>
    <w:rsid w:val="005E1D55"/>
    <w:rsid w:val="005E1FD4"/>
    <w:rsid w:val="005E1FE9"/>
    <w:rsid w:val="005E2117"/>
    <w:rsid w:val="005E2133"/>
    <w:rsid w:val="005E2141"/>
    <w:rsid w:val="005E2158"/>
    <w:rsid w:val="005E21A0"/>
    <w:rsid w:val="005E2499"/>
    <w:rsid w:val="005E25F0"/>
    <w:rsid w:val="005E25F3"/>
    <w:rsid w:val="005E2761"/>
    <w:rsid w:val="005E288D"/>
    <w:rsid w:val="005E2A75"/>
    <w:rsid w:val="005E2A94"/>
    <w:rsid w:val="005E2D86"/>
    <w:rsid w:val="005E2E74"/>
    <w:rsid w:val="005E2EA5"/>
    <w:rsid w:val="005E300D"/>
    <w:rsid w:val="005E34EE"/>
    <w:rsid w:val="005E3932"/>
    <w:rsid w:val="005E39D6"/>
    <w:rsid w:val="005E3A68"/>
    <w:rsid w:val="005E3C06"/>
    <w:rsid w:val="005E3C9E"/>
    <w:rsid w:val="005E3D50"/>
    <w:rsid w:val="005E3FC8"/>
    <w:rsid w:val="005E40D0"/>
    <w:rsid w:val="005E4289"/>
    <w:rsid w:val="005E43C7"/>
    <w:rsid w:val="005E442A"/>
    <w:rsid w:val="005E4460"/>
    <w:rsid w:val="005E4727"/>
    <w:rsid w:val="005E4742"/>
    <w:rsid w:val="005E47FF"/>
    <w:rsid w:val="005E49BF"/>
    <w:rsid w:val="005E49DB"/>
    <w:rsid w:val="005E4A4B"/>
    <w:rsid w:val="005E4EAC"/>
    <w:rsid w:val="005E4F7F"/>
    <w:rsid w:val="005E4FDE"/>
    <w:rsid w:val="005E5010"/>
    <w:rsid w:val="005E50CC"/>
    <w:rsid w:val="005E5533"/>
    <w:rsid w:val="005E57DF"/>
    <w:rsid w:val="005E58F3"/>
    <w:rsid w:val="005E5BD7"/>
    <w:rsid w:val="005E5D5B"/>
    <w:rsid w:val="005E5D86"/>
    <w:rsid w:val="005E5D9E"/>
    <w:rsid w:val="005E6100"/>
    <w:rsid w:val="005E6211"/>
    <w:rsid w:val="005E6626"/>
    <w:rsid w:val="005E6B7F"/>
    <w:rsid w:val="005E6E5F"/>
    <w:rsid w:val="005E6F82"/>
    <w:rsid w:val="005E6F90"/>
    <w:rsid w:val="005E70AB"/>
    <w:rsid w:val="005E73F2"/>
    <w:rsid w:val="005E75B7"/>
    <w:rsid w:val="005E7603"/>
    <w:rsid w:val="005E7BD0"/>
    <w:rsid w:val="005E7E57"/>
    <w:rsid w:val="005E7EC9"/>
    <w:rsid w:val="005F01B6"/>
    <w:rsid w:val="005F036A"/>
    <w:rsid w:val="005F05E7"/>
    <w:rsid w:val="005F0924"/>
    <w:rsid w:val="005F0951"/>
    <w:rsid w:val="005F095E"/>
    <w:rsid w:val="005F09D0"/>
    <w:rsid w:val="005F0A1B"/>
    <w:rsid w:val="005F1054"/>
    <w:rsid w:val="005F120D"/>
    <w:rsid w:val="005F127C"/>
    <w:rsid w:val="005F13C9"/>
    <w:rsid w:val="005F1491"/>
    <w:rsid w:val="005F1579"/>
    <w:rsid w:val="005F1595"/>
    <w:rsid w:val="005F15B8"/>
    <w:rsid w:val="005F1684"/>
    <w:rsid w:val="005F1805"/>
    <w:rsid w:val="005F1859"/>
    <w:rsid w:val="005F19D7"/>
    <w:rsid w:val="005F1A41"/>
    <w:rsid w:val="005F1A8D"/>
    <w:rsid w:val="005F1ACF"/>
    <w:rsid w:val="005F1BFE"/>
    <w:rsid w:val="005F1FA2"/>
    <w:rsid w:val="005F20C9"/>
    <w:rsid w:val="005F2362"/>
    <w:rsid w:val="005F24B1"/>
    <w:rsid w:val="005F275E"/>
    <w:rsid w:val="005F285B"/>
    <w:rsid w:val="005F2A3D"/>
    <w:rsid w:val="005F2A52"/>
    <w:rsid w:val="005F3093"/>
    <w:rsid w:val="005F312E"/>
    <w:rsid w:val="005F3250"/>
    <w:rsid w:val="005F3273"/>
    <w:rsid w:val="005F3331"/>
    <w:rsid w:val="005F3345"/>
    <w:rsid w:val="005F3380"/>
    <w:rsid w:val="005F33A8"/>
    <w:rsid w:val="005F340A"/>
    <w:rsid w:val="005F35C1"/>
    <w:rsid w:val="005F35E2"/>
    <w:rsid w:val="005F370F"/>
    <w:rsid w:val="005F37A3"/>
    <w:rsid w:val="005F3804"/>
    <w:rsid w:val="005F384C"/>
    <w:rsid w:val="005F3876"/>
    <w:rsid w:val="005F3880"/>
    <w:rsid w:val="005F393A"/>
    <w:rsid w:val="005F3B9F"/>
    <w:rsid w:val="005F3C00"/>
    <w:rsid w:val="005F3CDC"/>
    <w:rsid w:val="005F3E88"/>
    <w:rsid w:val="005F3EC8"/>
    <w:rsid w:val="005F3EDD"/>
    <w:rsid w:val="005F3F27"/>
    <w:rsid w:val="005F3FAE"/>
    <w:rsid w:val="005F4083"/>
    <w:rsid w:val="005F42E9"/>
    <w:rsid w:val="005F4321"/>
    <w:rsid w:val="005F44A1"/>
    <w:rsid w:val="005F44D1"/>
    <w:rsid w:val="005F467E"/>
    <w:rsid w:val="005F46EB"/>
    <w:rsid w:val="005F47BE"/>
    <w:rsid w:val="005F49BF"/>
    <w:rsid w:val="005F4DC5"/>
    <w:rsid w:val="005F4F42"/>
    <w:rsid w:val="005F5216"/>
    <w:rsid w:val="005F529C"/>
    <w:rsid w:val="005F52CD"/>
    <w:rsid w:val="005F52F3"/>
    <w:rsid w:val="005F5373"/>
    <w:rsid w:val="005F5525"/>
    <w:rsid w:val="005F562F"/>
    <w:rsid w:val="005F5C81"/>
    <w:rsid w:val="005F5E27"/>
    <w:rsid w:val="005F5E41"/>
    <w:rsid w:val="005F608E"/>
    <w:rsid w:val="005F62D1"/>
    <w:rsid w:val="005F64D1"/>
    <w:rsid w:val="005F6513"/>
    <w:rsid w:val="005F6F7B"/>
    <w:rsid w:val="005F7072"/>
    <w:rsid w:val="005F7276"/>
    <w:rsid w:val="005F72A2"/>
    <w:rsid w:val="005F7396"/>
    <w:rsid w:val="005F7516"/>
    <w:rsid w:val="005F7521"/>
    <w:rsid w:val="005F7716"/>
    <w:rsid w:val="005F77D0"/>
    <w:rsid w:val="005F77DD"/>
    <w:rsid w:val="005F7898"/>
    <w:rsid w:val="005F7A20"/>
    <w:rsid w:val="005F7A55"/>
    <w:rsid w:val="005F7B68"/>
    <w:rsid w:val="005F7BFE"/>
    <w:rsid w:val="005F7C04"/>
    <w:rsid w:val="005F7C07"/>
    <w:rsid w:val="005F7D05"/>
    <w:rsid w:val="005F7D5C"/>
    <w:rsid w:val="005F7EC5"/>
    <w:rsid w:val="005F7FC7"/>
    <w:rsid w:val="006000C7"/>
    <w:rsid w:val="0060016F"/>
    <w:rsid w:val="00600330"/>
    <w:rsid w:val="00600392"/>
    <w:rsid w:val="00600397"/>
    <w:rsid w:val="0060041F"/>
    <w:rsid w:val="006004C4"/>
    <w:rsid w:val="006006DE"/>
    <w:rsid w:val="00600828"/>
    <w:rsid w:val="006009D7"/>
    <w:rsid w:val="00600A11"/>
    <w:rsid w:val="00600A57"/>
    <w:rsid w:val="00600ACF"/>
    <w:rsid w:val="00600C60"/>
    <w:rsid w:val="00601089"/>
    <w:rsid w:val="006010F5"/>
    <w:rsid w:val="0060116F"/>
    <w:rsid w:val="0060148D"/>
    <w:rsid w:val="00601976"/>
    <w:rsid w:val="00601C5D"/>
    <w:rsid w:val="00601CBD"/>
    <w:rsid w:val="00601D99"/>
    <w:rsid w:val="00601EF5"/>
    <w:rsid w:val="006022C5"/>
    <w:rsid w:val="00602329"/>
    <w:rsid w:val="006023CB"/>
    <w:rsid w:val="006023FE"/>
    <w:rsid w:val="00602572"/>
    <w:rsid w:val="006025A9"/>
    <w:rsid w:val="0060274F"/>
    <w:rsid w:val="006027F8"/>
    <w:rsid w:val="006029D0"/>
    <w:rsid w:val="00602B76"/>
    <w:rsid w:val="00602DC7"/>
    <w:rsid w:val="00602EC0"/>
    <w:rsid w:val="00603104"/>
    <w:rsid w:val="00603153"/>
    <w:rsid w:val="00603247"/>
    <w:rsid w:val="00603267"/>
    <w:rsid w:val="0060343E"/>
    <w:rsid w:val="0060358D"/>
    <w:rsid w:val="00603ADC"/>
    <w:rsid w:val="00603BEF"/>
    <w:rsid w:val="00603D53"/>
    <w:rsid w:val="006040DC"/>
    <w:rsid w:val="0060418A"/>
    <w:rsid w:val="006041C9"/>
    <w:rsid w:val="0060479F"/>
    <w:rsid w:val="006047BB"/>
    <w:rsid w:val="00604878"/>
    <w:rsid w:val="00604A0E"/>
    <w:rsid w:val="00604AC6"/>
    <w:rsid w:val="00604B2B"/>
    <w:rsid w:val="00604DD8"/>
    <w:rsid w:val="00604E62"/>
    <w:rsid w:val="00605077"/>
    <w:rsid w:val="0060515B"/>
    <w:rsid w:val="00605311"/>
    <w:rsid w:val="00605443"/>
    <w:rsid w:val="00605561"/>
    <w:rsid w:val="006055DA"/>
    <w:rsid w:val="00605693"/>
    <w:rsid w:val="006056CA"/>
    <w:rsid w:val="00605A2F"/>
    <w:rsid w:val="00605BC9"/>
    <w:rsid w:val="00605D57"/>
    <w:rsid w:val="00605DCD"/>
    <w:rsid w:val="00605E7C"/>
    <w:rsid w:val="00605FB0"/>
    <w:rsid w:val="0060640E"/>
    <w:rsid w:val="0060685E"/>
    <w:rsid w:val="00606904"/>
    <w:rsid w:val="00606936"/>
    <w:rsid w:val="00606B3A"/>
    <w:rsid w:val="00606BA8"/>
    <w:rsid w:val="00606CC6"/>
    <w:rsid w:val="00606D78"/>
    <w:rsid w:val="00606E57"/>
    <w:rsid w:val="006073A6"/>
    <w:rsid w:val="00607564"/>
    <w:rsid w:val="00607695"/>
    <w:rsid w:val="00607737"/>
    <w:rsid w:val="0060788F"/>
    <w:rsid w:val="00607984"/>
    <w:rsid w:val="006079E9"/>
    <w:rsid w:val="00607BE1"/>
    <w:rsid w:val="00607C66"/>
    <w:rsid w:val="00607CC3"/>
    <w:rsid w:val="00607E31"/>
    <w:rsid w:val="00607F01"/>
    <w:rsid w:val="00607FC4"/>
    <w:rsid w:val="006100AD"/>
    <w:rsid w:val="006102EC"/>
    <w:rsid w:val="00610305"/>
    <w:rsid w:val="0061044B"/>
    <w:rsid w:val="006106DF"/>
    <w:rsid w:val="006107B5"/>
    <w:rsid w:val="006108E0"/>
    <w:rsid w:val="00610BBD"/>
    <w:rsid w:val="00610BF9"/>
    <w:rsid w:val="00610E5F"/>
    <w:rsid w:val="00610ED2"/>
    <w:rsid w:val="00610F9F"/>
    <w:rsid w:val="00610FAA"/>
    <w:rsid w:val="00610FC2"/>
    <w:rsid w:val="006110F7"/>
    <w:rsid w:val="00611156"/>
    <w:rsid w:val="00611298"/>
    <w:rsid w:val="0061195B"/>
    <w:rsid w:val="00611AD7"/>
    <w:rsid w:val="00611CD2"/>
    <w:rsid w:val="00611CF2"/>
    <w:rsid w:val="00611F5D"/>
    <w:rsid w:val="0061214A"/>
    <w:rsid w:val="00612529"/>
    <w:rsid w:val="00612653"/>
    <w:rsid w:val="00612745"/>
    <w:rsid w:val="00612BFA"/>
    <w:rsid w:val="00612D01"/>
    <w:rsid w:val="00613149"/>
    <w:rsid w:val="0061316A"/>
    <w:rsid w:val="0061326E"/>
    <w:rsid w:val="0061349B"/>
    <w:rsid w:val="0061370E"/>
    <w:rsid w:val="006137BA"/>
    <w:rsid w:val="006137C9"/>
    <w:rsid w:val="006137FB"/>
    <w:rsid w:val="00613830"/>
    <w:rsid w:val="00613975"/>
    <w:rsid w:val="00613991"/>
    <w:rsid w:val="006139F6"/>
    <w:rsid w:val="00613A35"/>
    <w:rsid w:val="00613BEF"/>
    <w:rsid w:val="00613C88"/>
    <w:rsid w:val="00613C93"/>
    <w:rsid w:val="00613D65"/>
    <w:rsid w:val="0061403F"/>
    <w:rsid w:val="006142DF"/>
    <w:rsid w:val="006143A0"/>
    <w:rsid w:val="00614491"/>
    <w:rsid w:val="006145E2"/>
    <w:rsid w:val="00614C9D"/>
    <w:rsid w:val="00614CA6"/>
    <w:rsid w:val="00614D37"/>
    <w:rsid w:val="0061510C"/>
    <w:rsid w:val="0061514D"/>
    <w:rsid w:val="00615207"/>
    <w:rsid w:val="006152CA"/>
    <w:rsid w:val="0061550F"/>
    <w:rsid w:val="00615576"/>
    <w:rsid w:val="006156B1"/>
    <w:rsid w:val="00615710"/>
    <w:rsid w:val="00615828"/>
    <w:rsid w:val="00615893"/>
    <w:rsid w:val="00615ABF"/>
    <w:rsid w:val="00615BB9"/>
    <w:rsid w:val="00615C20"/>
    <w:rsid w:val="00615D5A"/>
    <w:rsid w:val="00615DEE"/>
    <w:rsid w:val="00615E48"/>
    <w:rsid w:val="00615E4D"/>
    <w:rsid w:val="00615F1E"/>
    <w:rsid w:val="00615FB6"/>
    <w:rsid w:val="00615FF5"/>
    <w:rsid w:val="00616156"/>
    <w:rsid w:val="00616224"/>
    <w:rsid w:val="00616308"/>
    <w:rsid w:val="0061656C"/>
    <w:rsid w:val="006165F4"/>
    <w:rsid w:val="006166AB"/>
    <w:rsid w:val="00616715"/>
    <w:rsid w:val="00616720"/>
    <w:rsid w:val="006167C2"/>
    <w:rsid w:val="006168D6"/>
    <w:rsid w:val="00616965"/>
    <w:rsid w:val="006169D0"/>
    <w:rsid w:val="00616A81"/>
    <w:rsid w:val="00616A8B"/>
    <w:rsid w:val="00616E49"/>
    <w:rsid w:val="006170BA"/>
    <w:rsid w:val="0061719A"/>
    <w:rsid w:val="00617245"/>
    <w:rsid w:val="0061764B"/>
    <w:rsid w:val="00617701"/>
    <w:rsid w:val="0061786A"/>
    <w:rsid w:val="00617AAE"/>
    <w:rsid w:val="00617DA4"/>
    <w:rsid w:val="00617EB8"/>
    <w:rsid w:val="00617F95"/>
    <w:rsid w:val="00620397"/>
    <w:rsid w:val="006203AC"/>
    <w:rsid w:val="0062048A"/>
    <w:rsid w:val="006205D2"/>
    <w:rsid w:val="006205DF"/>
    <w:rsid w:val="0062086C"/>
    <w:rsid w:val="00620874"/>
    <w:rsid w:val="00620A90"/>
    <w:rsid w:val="00620C03"/>
    <w:rsid w:val="00620D9B"/>
    <w:rsid w:val="00621037"/>
    <w:rsid w:val="0062107D"/>
    <w:rsid w:val="00621198"/>
    <w:rsid w:val="0062122F"/>
    <w:rsid w:val="00621374"/>
    <w:rsid w:val="006214B6"/>
    <w:rsid w:val="006214C4"/>
    <w:rsid w:val="006214C8"/>
    <w:rsid w:val="006215EF"/>
    <w:rsid w:val="00621665"/>
    <w:rsid w:val="006216C9"/>
    <w:rsid w:val="006216DD"/>
    <w:rsid w:val="00621750"/>
    <w:rsid w:val="0062180F"/>
    <w:rsid w:val="00621978"/>
    <w:rsid w:val="00621A6A"/>
    <w:rsid w:val="00621A84"/>
    <w:rsid w:val="00621B55"/>
    <w:rsid w:val="00621C1F"/>
    <w:rsid w:val="00621D1B"/>
    <w:rsid w:val="00621E8E"/>
    <w:rsid w:val="00621F35"/>
    <w:rsid w:val="006221B3"/>
    <w:rsid w:val="00622219"/>
    <w:rsid w:val="0062232B"/>
    <w:rsid w:val="006223E8"/>
    <w:rsid w:val="0062242B"/>
    <w:rsid w:val="0062253F"/>
    <w:rsid w:val="006225B2"/>
    <w:rsid w:val="006225CE"/>
    <w:rsid w:val="00622689"/>
    <w:rsid w:val="0062290F"/>
    <w:rsid w:val="00622A6F"/>
    <w:rsid w:val="00622B87"/>
    <w:rsid w:val="00622D5F"/>
    <w:rsid w:val="00622DB2"/>
    <w:rsid w:val="006231EA"/>
    <w:rsid w:val="006233AB"/>
    <w:rsid w:val="006233B5"/>
    <w:rsid w:val="0062378C"/>
    <w:rsid w:val="0062385C"/>
    <w:rsid w:val="0062385F"/>
    <w:rsid w:val="00623D1A"/>
    <w:rsid w:val="00623EC7"/>
    <w:rsid w:val="00623F74"/>
    <w:rsid w:val="00623FF0"/>
    <w:rsid w:val="00624046"/>
    <w:rsid w:val="0062406D"/>
    <w:rsid w:val="00624124"/>
    <w:rsid w:val="00624177"/>
    <w:rsid w:val="006242B5"/>
    <w:rsid w:val="006242D9"/>
    <w:rsid w:val="0062432D"/>
    <w:rsid w:val="00624423"/>
    <w:rsid w:val="00624741"/>
    <w:rsid w:val="006248A9"/>
    <w:rsid w:val="00624AC7"/>
    <w:rsid w:val="00624DEA"/>
    <w:rsid w:val="0062501F"/>
    <w:rsid w:val="006251BA"/>
    <w:rsid w:val="00625297"/>
    <w:rsid w:val="0062544C"/>
    <w:rsid w:val="006254D8"/>
    <w:rsid w:val="00625656"/>
    <w:rsid w:val="006256A7"/>
    <w:rsid w:val="006256CC"/>
    <w:rsid w:val="0062575F"/>
    <w:rsid w:val="00625829"/>
    <w:rsid w:val="0062583E"/>
    <w:rsid w:val="00625A58"/>
    <w:rsid w:val="00625A6A"/>
    <w:rsid w:val="00625D27"/>
    <w:rsid w:val="00625D49"/>
    <w:rsid w:val="00625E31"/>
    <w:rsid w:val="006262BD"/>
    <w:rsid w:val="00626557"/>
    <w:rsid w:val="00626633"/>
    <w:rsid w:val="006267F7"/>
    <w:rsid w:val="00626853"/>
    <w:rsid w:val="00626ECD"/>
    <w:rsid w:val="00626EED"/>
    <w:rsid w:val="00626F17"/>
    <w:rsid w:val="00626FDE"/>
    <w:rsid w:val="0062700C"/>
    <w:rsid w:val="00627043"/>
    <w:rsid w:val="00627237"/>
    <w:rsid w:val="006273E7"/>
    <w:rsid w:val="00627446"/>
    <w:rsid w:val="00627580"/>
    <w:rsid w:val="00627756"/>
    <w:rsid w:val="00627AA3"/>
    <w:rsid w:val="00627B42"/>
    <w:rsid w:val="00627B68"/>
    <w:rsid w:val="00627C0B"/>
    <w:rsid w:val="00627EF2"/>
    <w:rsid w:val="00627EF8"/>
    <w:rsid w:val="00627FDD"/>
    <w:rsid w:val="006303E4"/>
    <w:rsid w:val="006304EA"/>
    <w:rsid w:val="00630689"/>
    <w:rsid w:val="0063074E"/>
    <w:rsid w:val="00630C46"/>
    <w:rsid w:val="00630F81"/>
    <w:rsid w:val="00631227"/>
    <w:rsid w:val="0063139D"/>
    <w:rsid w:val="006314FE"/>
    <w:rsid w:val="006316A4"/>
    <w:rsid w:val="00631ADB"/>
    <w:rsid w:val="00631D3F"/>
    <w:rsid w:val="00631E35"/>
    <w:rsid w:val="00631ED0"/>
    <w:rsid w:val="0063203E"/>
    <w:rsid w:val="0063226B"/>
    <w:rsid w:val="006323EA"/>
    <w:rsid w:val="006323FE"/>
    <w:rsid w:val="0063242B"/>
    <w:rsid w:val="00632482"/>
    <w:rsid w:val="00632551"/>
    <w:rsid w:val="006326FD"/>
    <w:rsid w:val="00632AD5"/>
    <w:rsid w:val="00632BBB"/>
    <w:rsid w:val="00632C3B"/>
    <w:rsid w:val="00632CF5"/>
    <w:rsid w:val="00632D94"/>
    <w:rsid w:val="00632F13"/>
    <w:rsid w:val="006334E1"/>
    <w:rsid w:val="00633887"/>
    <w:rsid w:val="00633AC3"/>
    <w:rsid w:val="00633B30"/>
    <w:rsid w:val="00633C6E"/>
    <w:rsid w:val="00633F0B"/>
    <w:rsid w:val="00633F3B"/>
    <w:rsid w:val="006342BA"/>
    <w:rsid w:val="006343EB"/>
    <w:rsid w:val="006345C4"/>
    <w:rsid w:val="00634C65"/>
    <w:rsid w:val="00634CEA"/>
    <w:rsid w:val="00634E72"/>
    <w:rsid w:val="0063506F"/>
    <w:rsid w:val="00635197"/>
    <w:rsid w:val="006351BF"/>
    <w:rsid w:val="006354A6"/>
    <w:rsid w:val="00635654"/>
    <w:rsid w:val="006357F6"/>
    <w:rsid w:val="0063589F"/>
    <w:rsid w:val="006358D7"/>
    <w:rsid w:val="00635A7E"/>
    <w:rsid w:val="00635D66"/>
    <w:rsid w:val="00635DD8"/>
    <w:rsid w:val="0063606F"/>
    <w:rsid w:val="00636144"/>
    <w:rsid w:val="00636252"/>
    <w:rsid w:val="006363EF"/>
    <w:rsid w:val="00636457"/>
    <w:rsid w:val="0063649A"/>
    <w:rsid w:val="00636594"/>
    <w:rsid w:val="00636839"/>
    <w:rsid w:val="00636864"/>
    <w:rsid w:val="00636DAC"/>
    <w:rsid w:val="006370EE"/>
    <w:rsid w:val="0063715E"/>
    <w:rsid w:val="00637394"/>
    <w:rsid w:val="006373EA"/>
    <w:rsid w:val="006376AC"/>
    <w:rsid w:val="00637755"/>
    <w:rsid w:val="00637785"/>
    <w:rsid w:val="006377DE"/>
    <w:rsid w:val="0063785C"/>
    <w:rsid w:val="00637900"/>
    <w:rsid w:val="00637A47"/>
    <w:rsid w:val="00637BBE"/>
    <w:rsid w:val="00637E30"/>
    <w:rsid w:val="00637E46"/>
    <w:rsid w:val="00637EA5"/>
    <w:rsid w:val="00637F77"/>
    <w:rsid w:val="0064018C"/>
    <w:rsid w:val="006401CA"/>
    <w:rsid w:val="006403B6"/>
    <w:rsid w:val="006403E1"/>
    <w:rsid w:val="0064042B"/>
    <w:rsid w:val="00640836"/>
    <w:rsid w:val="00640858"/>
    <w:rsid w:val="00640A42"/>
    <w:rsid w:val="00640A68"/>
    <w:rsid w:val="00640D01"/>
    <w:rsid w:val="00640E23"/>
    <w:rsid w:val="00640E6D"/>
    <w:rsid w:val="00640EF7"/>
    <w:rsid w:val="00640F10"/>
    <w:rsid w:val="00640FDD"/>
    <w:rsid w:val="00641064"/>
    <w:rsid w:val="0064107A"/>
    <w:rsid w:val="00641213"/>
    <w:rsid w:val="00641253"/>
    <w:rsid w:val="0064130A"/>
    <w:rsid w:val="0064138C"/>
    <w:rsid w:val="00641446"/>
    <w:rsid w:val="006415A7"/>
    <w:rsid w:val="006416C3"/>
    <w:rsid w:val="006418E3"/>
    <w:rsid w:val="00641970"/>
    <w:rsid w:val="00641A24"/>
    <w:rsid w:val="00641A42"/>
    <w:rsid w:val="00641A97"/>
    <w:rsid w:val="00641AA4"/>
    <w:rsid w:val="00641C7D"/>
    <w:rsid w:val="00641D68"/>
    <w:rsid w:val="00641D7E"/>
    <w:rsid w:val="00641DD5"/>
    <w:rsid w:val="00641F59"/>
    <w:rsid w:val="00641F61"/>
    <w:rsid w:val="006421C8"/>
    <w:rsid w:val="00642281"/>
    <w:rsid w:val="0064228B"/>
    <w:rsid w:val="006422EB"/>
    <w:rsid w:val="0064234E"/>
    <w:rsid w:val="00642398"/>
    <w:rsid w:val="00642565"/>
    <w:rsid w:val="00642703"/>
    <w:rsid w:val="006427B8"/>
    <w:rsid w:val="006429BB"/>
    <w:rsid w:val="00642A41"/>
    <w:rsid w:val="00642BDD"/>
    <w:rsid w:val="00642C43"/>
    <w:rsid w:val="00642C65"/>
    <w:rsid w:val="00642CC6"/>
    <w:rsid w:val="00642E5F"/>
    <w:rsid w:val="0064328C"/>
    <w:rsid w:val="00643641"/>
    <w:rsid w:val="00643733"/>
    <w:rsid w:val="006437AC"/>
    <w:rsid w:val="00643A79"/>
    <w:rsid w:val="00643A84"/>
    <w:rsid w:val="00643A86"/>
    <w:rsid w:val="00643B75"/>
    <w:rsid w:val="00643BDC"/>
    <w:rsid w:val="00643EFF"/>
    <w:rsid w:val="00643F5F"/>
    <w:rsid w:val="00643FB8"/>
    <w:rsid w:val="0064403E"/>
    <w:rsid w:val="006444CE"/>
    <w:rsid w:val="00644A00"/>
    <w:rsid w:val="00644BA7"/>
    <w:rsid w:val="00644BF3"/>
    <w:rsid w:val="00644C9F"/>
    <w:rsid w:val="00644F03"/>
    <w:rsid w:val="0064551B"/>
    <w:rsid w:val="00645563"/>
    <w:rsid w:val="00645612"/>
    <w:rsid w:val="0064588A"/>
    <w:rsid w:val="00645BEA"/>
    <w:rsid w:val="00645D50"/>
    <w:rsid w:val="00645D8F"/>
    <w:rsid w:val="00645E5C"/>
    <w:rsid w:val="00645EE9"/>
    <w:rsid w:val="00645F1C"/>
    <w:rsid w:val="00645F73"/>
    <w:rsid w:val="00646137"/>
    <w:rsid w:val="00646200"/>
    <w:rsid w:val="0064631D"/>
    <w:rsid w:val="00646851"/>
    <w:rsid w:val="006468CE"/>
    <w:rsid w:val="0064691C"/>
    <w:rsid w:val="006469D1"/>
    <w:rsid w:val="00646A57"/>
    <w:rsid w:val="00646AC8"/>
    <w:rsid w:val="00646B20"/>
    <w:rsid w:val="00646C43"/>
    <w:rsid w:val="00646D02"/>
    <w:rsid w:val="00646DE7"/>
    <w:rsid w:val="00646E95"/>
    <w:rsid w:val="00646FB6"/>
    <w:rsid w:val="0064705F"/>
    <w:rsid w:val="00647095"/>
    <w:rsid w:val="00647100"/>
    <w:rsid w:val="006471A2"/>
    <w:rsid w:val="006475AF"/>
    <w:rsid w:val="006477C6"/>
    <w:rsid w:val="006478AF"/>
    <w:rsid w:val="00647921"/>
    <w:rsid w:val="00647963"/>
    <w:rsid w:val="00647B68"/>
    <w:rsid w:val="00647C94"/>
    <w:rsid w:val="00647F8B"/>
    <w:rsid w:val="0065009B"/>
    <w:rsid w:val="006500CD"/>
    <w:rsid w:val="0065025E"/>
    <w:rsid w:val="006503B0"/>
    <w:rsid w:val="006505B7"/>
    <w:rsid w:val="00650684"/>
    <w:rsid w:val="00650949"/>
    <w:rsid w:val="00650B04"/>
    <w:rsid w:val="00651069"/>
    <w:rsid w:val="0065106E"/>
    <w:rsid w:val="006510DC"/>
    <w:rsid w:val="006510DF"/>
    <w:rsid w:val="0065118E"/>
    <w:rsid w:val="00651343"/>
    <w:rsid w:val="00651371"/>
    <w:rsid w:val="0065144C"/>
    <w:rsid w:val="00651471"/>
    <w:rsid w:val="006517CA"/>
    <w:rsid w:val="0065189C"/>
    <w:rsid w:val="0065193D"/>
    <w:rsid w:val="00651BCD"/>
    <w:rsid w:val="00651C06"/>
    <w:rsid w:val="00651DF0"/>
    <w:rsid w:val="00651F5D"/>
    <w:rsid w:val="006520D4"/>
    <w:rsid w:val="006520DA"/>
    <w:rsid w:val="0065223F"/>
    <w:rsid w:val="00652355"/>
    <w:rsid w:val="006524F6"/>
    <w:rsid w:val="00652685"/>
    <w:rsid w:val="0065268D"/>
    <w:rsid w:val="0065268E"/>
    <w:rsid w:val="00652815"/>
    <w:rsid w:val="006528DD"/>
    <w:rsid w:val="00652907"/>
    <w:rsid w:val="00652A98"/>
    <w:rsid w:val="00652B3C"/>
    <w:rsid w:val="00652E85"/>
    <w:rsid w:val="00652FC6"/>
    <w:rsid w:val="006531B0"/>
    <w:rsid w:val="006531BB"/>
    <w:rsid w:val="0065325A"/>
    <w:rsid w:val="00653473"/>
    <w:rsid w:val="006535CE"/>
    <w:rsid w:val="00653806"/>
    <w:rsid w:val="006538E7"/>
    <w:rsid w:val="0065392A"/>
    <w:rsid w:val="00653996"/>
    <w:rsid w:val="00653A89"/>
    <w:rsid w:val="00653BD3"/>
    <w:rsid w:val="00654109"/>
    <w:rsid w:val="00654145"/>
    <w:rsid w:val="0065426C"/>
    <w:rsid w:val="006542B6"/>
    <w:rsid w:val="0065433D"/>
    <w:rsid w:val="0065440D"/>
    <w:rsid w:val="0065483D"/>
    <w:rsid w:val="00654929"/>
    <w:rsid w:val="00654997"/>
    <w:rsid w:val="00654A15"/>
    <w:rsid w:val="00654B3A"/>
    <w:rsid w:val="00654C09"/>
    <w:rsid w:val="00654C75"/>
    <w:rsid w:val="00654C79"/>
    <w:rsid w:val="00654DC4"/>
    <w:rsid w:val="00654EE4"/>
    <w:rsid w:val="00654F01"/>
    <w:rsid w:val="00654F63"/>
    <w:rsid w:val="00655068"/>
    <w:rsid w:val="006554A6"/>
    <w:rsid w:val="00655ACA"/>
    <w:rsid w:val="00655B3D"/>
    <w:rsid w:val="00655CBE"/>
    <w:rsid w:val="00655CFC"/>
    <w:rsid w:val="00655D06"/>
    <w:rsid w:val="00655D43"/>
    <w:rsid w:val="00655D5A"/>
    <w:rsid w:val="00655E8D"/>
    <w:rsid w:val="00655EFC"/>
    <w:rsid w:val="0065622F"/>
    <w:rsid w:val="0065629C"/>
    <w:rsid w:val="00656657"/>
    <w:rsid w:val="00656683"/>
    <w:rsid w:val="006568F1"/>
    <w:rsid w:val="00656907"/>
    <w:rsid w:val="00656AD2"/>
    <w:rsid w:val="00656CC2"/>
    <w:rsid w:val="00656DA7"/>
    <w:rsid w:val="00656E5F"/>
    <w:rsid w:val="00656F73"/>
    <w:rsid w:val="00657000"/>
    <w:rsid w:val="0065702E"/>
    <w:rsid w:val="0065706A"/>
    <w:rsid w:val="006572F7"/>
    <w:rsid w:val="00657306"/>
    <w:rsid w:val="006573C3"/>
    <w:rsid w:val="0065740D"/>
    <w:rsid w:val="006577DF"/>
    <w:rsid w:val="00657ADC"/>
    <w:rsid w:val="00657D1D"/>
    <w:rsid w:val="00657D25"/>
    <w:rsid w:val="00657FEB"/>
    <w:rsid w:val="006601FC"/>
    <w:rsid w:val="006604E5"/>
    <w:rsid w:val="0066066C"/>
    <w:rsid w:val="0066095B"/>
    <w:rsid w:val="00660A7C"/>
    <w:rsid w:val="00660A7E"/>
    <w:rsid w:val="00660B88"/>
    <w:rsid w:val="00660DEC"/>
    <w:rsid w:val="00660E75"/>
    <w:rsid w:val="00660EAE"/>
    <w:rsid w:val="00660F48"/>
    <w:rsid w:val="006610BC"/>
    <w:rsid w:val="00661124"/>
    <w:rsid w:val="00661453"/>
    <w:rsid w:val="00661FC2"/>
    <w:rsid w:val="0066202E"/>
    <w:rsid w:val="006622FC"/>
    <w:rsid w:val="00662403"/>
    <w:rsid w:val="0066257A"/>
    <w:rsid w:val="00662794"/>
    <w:rsid w:val="00662941"/>
    <w:rsid w:val="00662A8E"/>
    <w:rsid w:val="00662A9A"/>
    <w:rsid w:val="00662D52"/>
    <w:rsid w:val="00662E5F"/>
    <w:rsid w:val="00662E76"/>
    <w:rsid w:val="00662EDB"/>
    <w:rsid w:val="00662FA5"/>
    <w:rsid w:val="00663154"/>
    <w:rsid w:val="006631D2"/>
    <w:rsid w:val="006631FE"/>
    <w:rsid w:val="0066361A"/>
    <w:rsid w:val="00663640"/>
    <w:rsid w:val="0066383D"/>
    <w:rsid w:val="00663890"/>
    <w:rsid w:val="0066391D"/>
    <w:rsid w:val="00663A2F"/>
    <w:rsid w:val="00663B15"/>
    <w:rsid w:val="00663C59"/>
    <w:rsid w:val="006645EE"/>
    <w:rsid w:val="0066464C"/>
    <w:rsid w:val="006646A7"/>
    <w:rsid w:val="006649B0"/>
    <w:rsid w:val="00664A77"/>
    <w:rsid w:val="00664BA4"/>
    <w:rsid w:val="00664CB4"/>
    <w:rsid w:val="00664D62"/>
    <w:rsid w:val="00664DCB"/>
    <w:rsid w:val="00664EA4"/>
    <w:rsid w:val="00664EFF"/>
    <w:rsid w:val="00665108"/>
    <w:rsid w:val="00665142"/>
    <w:rsid w:val="006651F8"/>
    <w:rsid w:val="00665287"/>
    <w:rsid w:val="006653B8"/>
    <w:rsid w:val="00665555"/>
    <w:rsid w:val="00665566"/>
    <w:rsid w:val="006656C8"/>
    <w:rsid w:val="00665A70"/>
    <w:rsid w:val="00665B95"/>
    <w:rsid w:val="00665B98"/>
    <w:rsid w:val="00665BA9"/>
    <w:rsid w:val="00665C26"/>
    <w:rsid w:val="00665FCE"/>
    <w:rsid w:val="00666077"/>
    <w:rsid w:val="006661C4"/>
    <w:rsid w:val="006661C8"/>
    <w:rsid w:val="00666331"/>
    <w:rsid w:val="00666451"/>
    <w:rsid w:val="0066673C"/>
    <w:rsid w:val="006667A9"/>
    <w:rsid w:val="006667FD"/>
    <w:rsid w:val="006669BA"/>
    <w:rsid w:val="00666AC5"/>
    <w:rsid w:val="00666C78"/>
    <w:rsid w:val="00666CB5"/>
    <w:rsid w:val="00666CF4"/>
    <w:rsid w:val="00666D37"/>
    <w:rsid w:val="00666E78"/>
    <w:rsid w:val="0066708F"/>
    <w:rsid w:val="006671AC"/>
    <w:rsid w:val="0066723D"/>
    <w:rsid w:val="0066729F"/>
    <w:rsid w:val="0066741F"/>
    <w:rsid w:val="00667461"/>
    <w:rsid w:val="00667551"/>
    <w:rsid w:val="0066760C"/>
    <w:rsid w:val="00667680"/>
    <w:rsid w:val="00667689"/>
    <w:rsid w:val="00667796"/>
    <w:rsid w:val="00667895"/>
    <w:rsid w:val="006679BA"/>
    <w:rsid w:val="00667A25"/>
    <w:rsid w:val="00667AE3"/>
    <w:rsid w:val="00667B78"/>
    <w:rsid w:val="00667BCE"/>
    <w:rsid w:val="00667CA4"/>
    <w:rsid w:val="00667E52"/>
    <w:rsid w:val="00670072"/>
    <w:rsid w:val="006700D8"/>
    <w:rsid w:val="00670141"/>
    <w:rsid w:val="00670170"/>
    <w:rsid w:val="006705EC"/>
    <w:rsid w:val="0067062C"/>
    <w:rsid w:val="00670664"/>
    <w:rsid w:val="00670804"/>
    <w:rsid w:val="00670E82"/>
    <w:rsid w:val="00670E8E"/>
    <w:rsid w:val="00670F07"/>
    <w:rsid w:val="00671069"/>
    <w:rsid w:val="006710BB"/>
    <w:rsid w:val="006714DA"/>
    <w:rsid w:val="00671947"/>
    <w:rsid w:val="006719B8"/>
    <w:rsid w:val="00671ABE"/>
    <w:rsid w:val="00671AD4"/>
    <w:rsid w:val="00671FF1"/>
    <w:rsid w:val="00672005"/>
    <w:rsid w:val="006720DF"/>
    <w:rsid w:val="00672192"/>
    <w:rsid w:val="00672204"/>
    <w:rsid w:val="00672300"/>
    <w:rsid w:val="0067247E"/>
    <w:rsid w:val="00672929"/>
    <w:rsid w:val="00672AE6"/>
    <w:rsid w:val="00672E78"/>
    <w:rsid w:val="00673041"/>
    <w:rsid w:val="00673195"/>
    <w:rsid w:val="006731CB"/>
    <w:rsid w:val="006733BE"/>
    <w:rsid w:val="00673614"/>
    <w:rsid w:val="006736B9"/>
    <w:rsid w:val="006736DB"/>
    <w:rsid w:val="00673708"/>
    <w:rsid w:val="00673761"/>
    <w:rsid w:val="0067377C"/>
    <w:rsid w:val="00673885"/>
    <w:rsid w:val="00673A22"/>
    <w:rsid w:val="00673BDB"/>
    <w:rsid w:val="00673C37"/>
    <w:rsid w:val="00673D68"/>
    <w:rsid w:val="00673DBC"/>
    <w:rsid w:val="00673F1A"/>
    <w:rsid w:val="00673F43"/>
    <w:rsid w:val="00673F6D"/>
    <w:rsid w:val="00673F9D"/>
    <w:rsid w:val="00674124"/>
    <w:rsid w:val="00674165"/>
    <w:rsid w:val="00674200"/>
    <w:rsid w:val="006742FF"/>
    <w:rsid w:val="0067430C"/>
    <w:rsid w:val="00674480"/>
    <w:rsid w:val="00674524"/>
    <w:rsid w:val="00674816"/>
    <w:rsid w:val="00674AA6"/>
    <w:rsid w:val="00674B68"/>
    <w:rsid w:val="00674BAB"/>
    <w:rsid w:val="00674CD5"/>
    <w:rsid w:val="00674DEA"/>
    <w:rsid w:val="00674E5D"/>
    <w:rsid w:val="00674E66"/>
    <w:rsid w:val="00675044"/>
    <w:rsid w:val="0067509E"/>
    <w:rsid w:val="00675288"/>
    <w:rsid w:val="006753E5"/>
    <w:rsid w:val="006755E9"/>
    <w:rsid w:val="006756C5"/>
    <w:rsid w:val="006757E3"/>
    <w:rsid w:val="00675BB6"/>
    <w:rsid w:val="00675D06"/>
    <w:rsid w:val="00675DF1"/>
    <w:rsid w:val="00675E83"/>
    <w:rsid w:val="00676017"/>
    <w:rsid w:val="006760F1"/>
    <w:rsid w:val="00676113"/>
    <w:rsid w:val="00676168"/>
    <w:rsid w:val="00676255"/>
    <w:rsid w:val="00676267"/>
    <w:rsid w:val="006762D7"/>
    <w:rsid w:val="006762DA"/>
    <w:rsid w:val="00676595"/>
    <w:rsid w:val="00676777"/>
    <w:rsid w:val="006767C4"/>
    <w:rsid w:val="00676830"/>
    <w:rsid w:val="006768B8"/>
    <w:rsid w:val="00676B96"/>
    <w:rsid w:val="00676BB2"/>
    <w:rsid w:val="00676C4A"/>
    <w:rsid w:val="00676D15"/>
    <w:rsid w:val="00676D72"/>
    <w:rsid w:val="00676DC1"/>
    <w:rsid w:val="00676FF0"/>
    <w:rsid w:val="00677005"/>
    <w:rsid w:val="00677015"/>
    <w:rsid w:val="006770E9"/>
    <w:rsid w:val="00677263"/>
    <w:rsid w:val="00677328"/>
    <w:rsid w:val="00677367"/>
    <w:rsid w:val="00677394"/>
    <w:rsid w:val="00677617"/>
    <w:rsid w:val="00677996"/>
    <w:rsid w:val="00677B1E"/>
    <w:rsid w:val="00677CA4"/>
    <w:rsid w:val="00677DF5"/>
    <w:rsid w:val="0068003D"/>
    <w:rsid w:val="0068010A"/>
    <w:rsid w:val="0068019B"/>
    <w:rsid w:val="00680247"/>
    <w:rsid w:val="00680353"/>
    <w:rsid w:val="0068036C"/>
    <w:rsid w:val="0068047A"/>
    <w:rsid w:val="00680631"/>
    <w:rsid w:val="00680917"/>
    <w:rsid w:val="00680CB4"/>
    <w:rsid w:val="00680D07"/>
    <w:rsid w:val="00680D41"/>
    <w:rsid w:val="00680D5F"/>
    <w:rsid w:val="00680EC4"/>
    <w:rsid w:val="00681056"/>
    <w:rsid w:val="006813AF"/>
    <w:rsid w:val="0068140A"/>
    <w:rsid w:val="0068162C"/>
    <w:rsid w:val="00681930"/>
    <w:rsid w:val="00681FAD"/>
    <w:rsid w:val="00681FB0"/>
    <w:rsid w:val="00681FB8"/>
    <w:rsid w:val="00681FE0"/>
    <w:rsid w:val="0068207A"/>
    <w:rsid w:val="00682131"/>
    <w:rsid w:val="006821BF"/>
    <w:rsid w:val="006821CE"/>
    <w:rsid w:val="00682204"/>
    <w:rsid w:val="00682234"/>
    <w:rsid w:val="00682253"/>
    <w:rsid w:val="006822CB"/>
    <w:rsid w:val="0068241D"/>
    <w:rsid w:val="006824A8"/>
    <w:rsid w:val="00682508"/>
    <w:rsid w:val="00682538"/>
    <w:rsid w:val="0068256A"/>
    <w:rsid w:val="00682830"/>
    <w:rsid w:val="00682AB5"/>
    <w:rsid w:val="00682E10"/>
    <w:rsid w:val="00682E24"/>
    <w:rsid w:val="00682F43"/>
    <w:rsid w:val="00683039"/>
    <w:rsid w:val="006830C0"/>
    <w:rsid w:val="006830EB"/>
    <w:rsid w:val="0068310C"/>
    <w:rsid w:val="00683146"/>
    <w:rsid w:val="00683158"/>
    <w:rsid w:val="006833FB"/>
    <w:rsid w:val="0068340A"/>
    <w:rsid w:val="006835D4"/>
    <w:rsid w:val="0068368B"/>
    <w:rsid w:val="006836E8"/>
    <w:rsid w:val="006837CB"/>
    <w:rsid w:val="00683809"/>
    <w:rsid w:val="00683ACB"/>
    <w:rsid w:val="00683D72"/>
    <w:rsid w:val="00683DAF"/>
    <w:rsid w:val="00683E43"/>
    <w:rsid w:val="00683E5B"/>
    <w:rsid w:val="00683EE0"/>
    <w:rsid w:val="0068401A"/>
    <w:rsid w:val="006840B1"/>
    <w:rsid w:val="00684345"/>
    <w:rsid w:val="00684373"/>
    <w:rsid w:val="0068456C"/>
    <w:rsid w:val="00684764"/>
    <w:rsid w:val="006847C0"/>
    <w:rsid w:val="00684B31"/>
    <w:rsid w:val="00684BF4"/>
    <w:rsid w:val="00684C41"/>
    <w:rsid w:val="00684CE8"/>
    <w:rsid w:val="00684D8B"/>
    <w:rsid w:val="00684E18"/>
    <w:rsid w:val="00684FCE"/>
    <w:rsid w:val="00685013"/>
    <w:rsid w:val="0068529C"/>
    <w:rsid w:val="006853B5"/>
    <w:rsid w:val="00685501"/>
    <w:rsid w:val="006855A6"/>
    <w:rsid w:val="006855D9"/>
    <w:rsid w:val="00685662"/>
    <w:rsid w:val="0068569A"/>
    <w:rsid w:val="006857D6"/>
    <w:rsid w:val="006859D7"/>
    <w:rsid w:val="00685B55"/>
    <w:rsid w:val="00685D00"/>
    <w:rsid w:val="00685EBC"/>
    <w:rsid w:val="00685EF9"/>
    <w:rsid w:val="00685F02"/>
    <w:rsid w:val="00685F74"/>
    <w:rsid w:val="006860AB"/>
    <w:rsid w:val="006861EA"/>
    <w:rsid w:val="0068668C"/>
    <w:rsid w:val="0068682D"/>
    <w:rsid w:val="00686963"/>
    <w:rsid w:val="0068698C"/>
    <w:rsid w:val="00686A80"/>
    <w:rsid w:val="00686BF3"/>
    <w:rsid w:val="00686D02"/>
    <w:rsid w:val="00686E28"/>
    <w:rsid w:val="006873C2"/>
    <w:rsid w:val="006873DE"/>
    <w:rsid w:val="0068744C"/>
    <w:rsid w:val="00687713"/>
    <w:rsid w:val="00687797"/>
    <w:rsid w:val="006877D4"/>
    <w:rsid w:val="00687B60"/>
    <w:rsid w:val="00687BC2"/>
    <w:rsid w:val="00687C00"/>
    <w:rsid w:val="00687CC2"/>
    <w:rsid w:val="00687D9E"/>
    <w:rsid w:val="00687DB0"/>
    <w:rsid w:val="00690657"/>
    <w:rsid w:val="00690696"/>
    <w:rsid w:val="006906F4"/>
    <w:rsid w:val="00690863"/>
    <w:rsid w:val="006908F0"/>
    <w:rsid w:val="00690915"/>
    <w:rsid w:val="00690AEC"/>
    <w:rsid w:val="00690B6E"/>
    <w:rsid w:val="00690B76"/>
    <w:rsid w:val="00690CBC"/>
    <w:rsid w:val="00690F3C"/>
    <w:rsid w:val="006910B0"/>
    <w:rsid w:val="0069142B"/>
    <w:rsid w:val="006914BE"/>
    <w:rsid w:val="006918CC"/>
    <w:rsid w:val="00691979"/>
    <w:rsid w:val="00691BAE"/>
    <w:rsid w:val="00691BCE"/>
    <w:rsid w:val="00691D23"/>
    <w:rsid w:val="006921B6"/>
    <w:rsid w:val="006921F1"/>
    <w:rsid w:val="00692237"/>
    <w:rsid w:val="00692252"/>
    <w:rsid w:val="006922B5"/>
    <w:rsid w:val="0069251F"/>
    <w:rsid w:val="006926FF"/>
    <w:rsid w:val="0069282B"/>
    <w:rsid w:val="0069295B"/>
    <w:rsid w:val="00692A29"/>
    <w:rsid w:val="00692F45"/>
    <w:rsid w:val="00693252"/>
    <w:rsid w:val="006934A0"/>
    <w:rsid w:val="0069350E"/>
    <w:rsid w:val="00693557"/>
    <w:rsid w:val="00693808"/>
    <w:rsid w:val="0069387F"/>
    <w:rsid w:val="00693968"/>
    <w:rsid w:val="00693A24"/>
    <w:rsid w:val="00693BE1"/>
    <w:rsid w:val="00693D31"/>
    <w:rsid w:val="00693DE9"/>
    <w:rsid w:val="00694062"/>
    <w:rsid w:val="0069425A"/>
    <w:rsid w:val="0069458A"/>
    <w:rsid w:val="0069491D"/>
    <w:rsid w:val="00694AD4"/>
    <w:rsid w:val="00694DA9"/>
    <w:rsid w:val="00694DBE"/>
    <w:rsid w:val="00694E16"/>
    <w:rsid w:val="00694EDA"/>
    <w:rsid w:val="00694FFA"/>
    <w:rsid w:val="006951F5"/>
    <w:rsid w:val="00695262"/>
    <w:rsid w:val="00695935"/>
    <w:rsid w:val="006959A1"/>
    <w:rsid w:val="006959BB"/>
    <w:rsid w:val="006959E6"/>
    <w:rsid w:val="00695C2A"/>
    <w:rsid w:val="00695D88"/>
    <w:rsid w:val="00695E12"/>
    <w:rsid w:val="00696331"/>
    <w:rsid w:val="00696469"/>
    <w:rsid w:val="00696684"/>
    <w:rsid w:val="00696731"/>
    <w:rsid w:val="00696A3D"/>
    <w:rsid w:val="00696A8E"/>
    <w:rsid w:val="00696E78"/>
    <w:rsid w:val="00696EF8"/>
    <w:rsid w:val="0069705F"/>
    <w:rsid w:val="00697429"/>
    <w:rsid w:val="0069770F"/>
    <w:rsid w:val="00697733"/>
    <w:rsid w:val="0069773C"/>
    <w:rsid w:val="00697A58"/>
    <w:rsid w:val="00697B6F"/>
    <w:rsid w:val="00697D7B"/>
    <w:rsid w:val="006A01BB"/>
    <w:rsid w:val="006A01D8"/>
    <w:rsid w:val="006A0756"/>
    <w:rsid w:val="006A09BC"/>
    <w:rsid w:val="006A0C5F"/>
    <w:rsid w:val="006A0C73"/>
    <w:rsid w:val="006A1066"/>
    <w:rsid w:val="006A11B7"/>
    <w:rsid w:val="006A11C0"/>
    <w:rsid w:val="006A11E8"/>
    <w:rsid w:val="006A1357"/>
    <w:rsid w:val="006A13AB"/>
    <w:rsid w:val="006A140F"/>
    <w:rsid w:val="006A1417"/>
    <w:rsid w:val="006A1686"/>
    <w:rsid w:val="006A19F6"/>
    <w:rsid w:val="006A1A5F"/>
    <w:rsid w:val="006A1B5A"/>
    <w:rsid w:val="006A2067"/>
    <w:rsid w:val="006A2371"/>
    <w:rsid w:val="006A25F6"/>
    <w:rsid w:val="006A2656"/>
    <w:rsid w:val="006A27BE"/>
    <w:rsid w:val="006A27C2"/>
    <w:rsid w:val="006A2845"/>
    <w:rsid w:val="006A2936"/>
    <w:rsid w:val="006A29AA"/>
    <w:rsid w:val="006A29C4"/>
    <w:rsid w:val="006A2A38"/>
    <w:rsid w:val="006A2B2A"/>
    <w:rsid w:val="006A2CBC"/>
    <w:rsid w:val="006A2E47"/>
    <w:rsid w:val="006A2ECE"/>
    <w:rsid w:val="006A300C"/>
    <w:rsid w:val="006A3107"/>
    <w:rsid w:val="006A31F1"/>
    <w:rsid w:val="006A327E"/>
    <w:rsid w:val="006A369D"/>
    <w:rsid w:val="006A3804"/>
    <w:rsid w:val="006A3907"/>
    <w:rsid w:val="006A3A21"/>
    <w:rsid w:val="006A3E1D"/>
    <w:rsid w:val="006A3E6F"/>
    <w:rsid w:val="006A4137"/>
    <w:rsid w:val="006A45F5"/>
    <w:rsid w:val="006A45F6"/>
    <w:rsid w:val="006A495E"/>
    <w:rsid w:val="006A49E1"/>
    <w:rsid w:val="006A4B59"/>
    <w:rsid w:val="006A4B73"/>
    <w:rsid w:val="006A4B87"/>
    <w:rsid w:val="006A4BA2"/>
    <w:rsid w:val="006A4D7E"/>
    <w:rsid w:val="006A4F15"/>
    <w:rsid w:val="006A4FA1"/>
    <w:rsid w:val="006A4FDA"/>
    <w:rsid w:val="006A521C"/>
    <w:rsid w:val="006A537D"/>
    <w:rsid w:val="006A53CE"/>
    <w:rsid w:val="006A541E"/>
    <w:rsid w:val="006A5439"/>
    <w:rsid w:val="006A5AE3"/>
    <w:rsid w:val="006A5D51"/>
    <w:rsid w:val="006A5D54"/>
    <w:rsid w:val="006A5FD1"/>
    <w:rsid w:val="006A61B9"/>
    <w:rsid w:val="006A62B1"/>
    <w:rsid w:val="006A62EA"/>
    <w:rsid w:val="006A6336"/>
    <w:rsid w:val="006A63E8"/>
    <w:rsid w:val="006A63FC"/>
    <w:rsid w:val="006A64BF"/>
    <w:rsid w:val="006A674B"/>
    <w:rsid w:val="006A680D"/>
    <w:rsid w:val="006A683E"/>
    <w:rsid w:val="006A68AD"/>
    <w:rsid w:val="006A699E"/>
    <w:rsid w:val="006A6D17"/>
    <w:rsid w:val="006A6E8C"/>
    <w:rsid w:val="006A70CE"/>
    <w:rsid w:val="006A70E7"/>
    <w:rsid w:val="006A726C"/>
    <w:rsid w:val="006A7594"/>
    <w:rsid w:val="006A7AA3"/>
    <w:rsid w:val="006A7B28"/>
    <w:rsid w:val="006A7D7A"/>
    <w:rsid w:val="006B0265"/>
    <w:rsid w:val="006B0275"/>
    <w:rsid w:val="006B033A"/>
    <w:rsid w:val="006B03EE"/>
    <w:rsid w:val="006B0528"/>
    <w:rsid w:val="006B06A6"/>
    <w:rsid w:val="006B088A"/>
    <w:rsid w:val="006B089C"/>
    <w:rsid w:val="006B08CB"/>
    <w:rsid w:val="006B0ACF"/>
    <w:rsid w:val="006B0CC9"/>
    <w:rsid w:val="006B0DD3"/>
    <w:rsid w:val="006B108A"/>
    <w:rsid w:val="006B1090"/>
    <w:rsid w:val="006B1170"/>
    <w:rsid w:val="006B1176"/>
    <w:rsid w:val="006B1219"/>
    <w:rsid w:val="006B127B"/>
    <w:rsid w:val="006B1413"/>
    <w:rsid w:val="006B1854"/>
    <w:rsid w:val="006B1AC2"/>
    <w:rsid w:val="006B1B95"/>
    <w:rsid w:val="006B1E34"/>
    <w:rsid w:val="006B1E3D"/>
    <w:rsid w:val="006B1F5D"/>
    <w:rsid w:val="006B1F64"/>
    <w:rsid w:val="006B2028"/>
    <w:rsid w:val="006B2050"/>
    <w:rsid w:val="006B21E6"/>
    <w:rsid w:val="006B2233"/>
    <w:rsid w:val="006B2326"/>
    <w:rsid w:val="006B2833"/>
    <w:rsid w:val="006B286B"/>
    <w:rsid w:val="006B2A55"/>
    <w:rsid w:val="006B2BC5"/>
    <w:rsid w:val="006B2C20"/>
    <w:rsid w:val="006B2CF0"/>
    <w:rsid w:val="006B2D8C"/>
    <w:rsid w:val="006B2D92"/>
    <w:rsid w:val="006B2ED0"/>
    <w:rsid w:val="006B2F6B"/>
    <w:rsid w:val="006B3161"/>
    <w:rsid w:val="006B336F"/>
    <w:rsid w:val="006B33B5"/>
    <w:rsid w:val="006B354D"/>
    <w:rsid w:val="006B3615"/>
    <w:rsid w:val="006B3770"/>
    <w:rsid w:val="006B384B"/>
    <w:rsid w:val="006B3851"/>
    <w:rsid w:val="006B38B2"/>
    <w:rsid w:val="006B390A"/>
    <w:rsid w:val="006B395A"/>
    <w:rsid w:val="006B3A1D"/>
    <w:rsid w:val="006B3B31"/>
    <w:rsid w:val="006B3B5C"/>
    <w:rsid w:val="006B3BA5"/>
    <w:rsid w:val="006B3C5A"/>
    <w:rsid w:val="006B3D81"/>
    <w:rsid w:val="006B3E99"/>
    <w:rsid w:val="006B402F"/>
    <w:rsid w:val="006B40BC"/>
    <w:rsid w:val="006B41F8"/>
    <w:rsid w:val="006B42BB"/>
    <w:rsid w:val="006B43B2"/>
    <w:rsid w:val="006B448F"/>
    <w:rsid w:val="006B4537"/>
    <w:rsid w:val="006B459A"/>
    <w:rsid w:val="006B4689"/>
    <w:rsid w:val="006B4730"/>
    <w:rsid w:val="006B4786"/>
    <w:rsid w:val="006B47D5"/>
    <w:rsid w:val="006B4803"/>
    <w:rsid w:val="006B4CDC"/>
    <w:rsid w:val="006B4CDD"/>
    <w:rsid w:val="006B4D09"/>
    <w:rsid w:val="006B4D0E"/>
    <w:rsid w:val="006B4E06"/>
    <w:rsid w:val="006B4EF1"/>
    <w:rsid w:val="006B4F55"/>
    <w:rsid w:val="006B5036"/>
    <w:rsid w:val="006B50A1"/>
    <w:rsid w:val="006B513D"/>
    <w:rsid w:val="006B52E3"/>
    <w:rsid w:val="006B5327"/>
    <w:rsid w:val="006B53CF"/>
    <w:rsid w:val="006B5472"/>
    <w:rsid w:val="006B5A8F"/>
    <w:rsid w:val="006B5ADD"/>
    <w:rsid w:val="006B5B7F"/>
    <w:rsid w:val="006B5C01"/>
    <w:rsid w:val="006B5C5A"/>
    <w:rsid w:val="006B5EC0"/>
    <w:rsid w:val="006B5EC5"/>
    <w:rsid w:val="006B6063"/>
    <w:rsid w:val="006B613F"/>
    <w:rsid w:val="006B6398"/>
    <w:rsid w:val="006B64F0"/>
    <w:rsid w:val="006B65BF"/>
    <w:rsid w:val="006B66BD"/>
    <w:rsid w:val="006B66CF"/>
    <w:rsid w:val="006B6796"/>
    <w:rsid w:val="006B696B"/>
    <w:rsid w:val="006B6D16"/>
    <w:rsid w:val="006B6F6D"/>
    <w:rsid w:val="006B7137"/>
    <w:rsid w:val="006B7204"/>
    <w:rsid w:val="006B7362"/>
    <w:rsid w:val="006B739A"/>
    <w:rsid w:val="006B73CD"/>
    <w:rsid w:val="006B7601"/>
    <w:rsid w:val="006B7740"/>
    <w:rsid w:val="006B77C5"/>
    <w:rsid w:val="006B787F"/>
    <w:rsid w:val="006B7B81"/>
    <w:rsid w:val="006B7C8F"/>
    <w:rsid w:val="006B7DFB"/>
    <w:rsid w:val="006B7EE6"/>
    <w:rsid w:val="006B7F54"/>
    <w:rsid w:val="006B7F93"/>
    <w:rsid w:val="006C02ED"/>
    <w:rsid w:val="006C031F"/>
    <w:rsid w:val="006C03FF"/>
    <w:rsid w:val="006C0489"/>
    <w:rsid w:val="006C073F"/>
    <w:rsid w:val="006C0874"/>
    <w:rsid w:val="006C0BF7"/>
    <w:rsid w:val="006C0CAB"/>
    <w:rsid w:val="006C0CB5"/>
    <w:rsid w:val="006C0DA9"/>
    <w:rsid w:val="006C0DC4"/>
    <w:rsid w:val="006C0F31"/>
    <w:rsid w:val="006C1207"/>
    <w:rsid w:val="006C1285"/>
    <w:rsid w:val="006C14E7"/>
    <w:rsid w:val="006C1660"/>
    <w:rsid w:val="006C170E"/>
    <w:rsid w:val="006C1731"/>
    <w:rsid w:val="006C1831"/>
    <w:rsid w:val="006C1938"/>
    <w:rsid w:val="006C1A26"/>
    <w:rsid w:val="006C1A8C"/>
    <w:rsid w:val="006C1B00"/>
    <w:rsid w:val="006C1C60"/>
    <w:rsid w:val="006C1DFB"/>
    <w:rsid w:val="006C1E62"/>
    <w:rsid w:val="006C2391"/>
    <w:rsid w:val="006C25BD"/>
    <w:rsid w:val="006C25D0"/>
    <w:rsid w:val="006C2644"/>
    <w:rsid w:val="006C26D3"/>
    <w:rsid w:val="006C27F2"/>
    <w:rsid w:val="006C2815"/>
    <w:rsid w:val="006C2AF5"/>
    <w:rsid w:val="006C2B99"/>
    <w:rsid w:val="006C2BFB"/>
    <w:rsid w:val="006C2C22"/>
    <w:rsid w:val="006C2E72"/>
    <w:rsid w:val="006C2FC4"/>
    <w:rsid w:val="006C2FF5"/>
    <w:rsid w:val="006C301C"/>
    <w:rsid w:val="006C30F3"/>
    <w:rsid w:val="006C3244"/>
    <w:rsid w:val="006C32BA"/>
    <w:rsid w:val="006C3341"/>
    <w:rsid w:val="006C33CE"/>
    <w:rsid w:val="006C33FE"/>
    <w:rsid w:val="006C380D"/>
    <w:rsid w:val="006C387C"/>
    <w:rsid w:val="006C38E3"/>
    <w:rsid w:val="006C3B88"/>
    <w:rsid w:val="006C3BB2"/>
    <w:rsid w:val="006C3C20"/>
    <w:rsid w:val="006C3D16"/>
    <w:rsid w:val="006C3E72"/>
    <w:rsid w:val="006C3FF2"/>
    <w:rsid w:val="006C4106"/>
    <w:rsid w:val="006C4107"/>
    <w:rsid w:val="006C439B"/>
    <w:rsid w:val="006C4465"/>
    <w:rsid w:val="006C446E"/>
    <w:rsid w:val="006C44AA"/>
    <w:rsid w:val="006C450A"/>
    <w:rsid w:val="006C4520"/>
    <w:rsid w:val="006C46E4"/>
    <w:rsid w:val="006C4780"/>
    <w:rsid w:val="006C479C"/>
    <w:rsid w:val="006C47EE"/>
    <w:rsid w:val="006C4A63"/>
    <w:rsid w:val="006C4A8A"/>
    <w:rsid w:val="006C4AEC"/>
    <w:rsid w:val="006C4C03"/>
    <w:rsid w:val="006C4E2A"/>
    <w:rsid w:val="006C507C"/>
    <w:rsid w:val="006C5277"/>
    <w:rsid w:val="006C538F"/>
    <w:rsid w:val="006C53CA"/>
    <w:rsid w:val="006C5703"/>
    <w:rsid w:val="006C57F6"/>
    <w:rsid w:val="006C584A"/>
    <w:rsid w:val="006C58A4"/>
    <w:rsid w:val="006C5AD1"/>
    <w:rsid w:val="006C5BF1"/>
    <w:rsid w:val="006C5DBD"/>
    <w:rsid w:val="006C5ED7"/>
    <w:rsid w:val="006C5EF5"/>
    <w:rsid w:val="006C641A"/>
    <w:rsid w:val="006C6544"/>
    <w:rsid w:val="006C6613"/>
    <w:rsid w:val="006C6AE1"/>
    <w:rsid w:val="006C6C8E"/>
    <w:rsid w:val="006C6D62"/>
    <w:rsid w:val="006C6EB1"/>
    <w:rsid w:val="006C72CD"/>
    <w:rsid w:val="006C7373"/>
    <w:rsid w:val="006C77FF"/>
    <w:rsid w:val="006C7B87"/>
    <w:rsid w:val="006C7C90"/>
    <w:rsid w:val="006C7CD6"/>
    <w:rsid w:val="006C7E18"/>
    <w:rsid w:val="006C7F32"/>
    <w:rsid w:val="006D0090"/>
    <w:rsid w:val="006D0235"/>
    <w:rsid w:val="006D0296"/>
    <w:rsid w:val="006D0305"/>
    <w:rsid w:val="006D0526"/>
    <w:rsid w:val="006D06A6"/>
    <w:rsid w:val="006D07B6"/>
    <w:rsid w:val="006D0A45"/>
    <w:rsid w:val="006D0B09"/>
    <w:rsid w:val="006D0BA0"/>
    <w:rsid w:val="006D0BD0"/>
    <w:rsid w:val="006D0C3A"/>
    <w:rsid w:val="006D0DB6"/>
    <w:rsid w:val="006D0FBE"/>
    <w:rsid w:val="006D1141"/>
    <w:rsid w:val="006D114F"/>
    <w:rsid w:val="006D1261"/>
    <w:rsid w:val="006D1358"/>
    <w:rsid w:val="006D13EB"/>
    <w:rsid w:val="006D1549"/>
    <w:rsid w:val="006D1722"/>
    <w:rsid w:val="006D1B79"/>
    <w:rsid w:val="006D1B9D"/>
    <w:rsid w:val="006D1C65"/>
    <w:rsid w:val="006D1D90"/>
    <w:rsid w:val="006D1F78"/>
    <w:rsid w:val="006D227C"/>
    <w:rsid w:val="006D234C"/>
    <w:rsid w:val="006D2354"/>
    <w:rsid w:val="006D23A5"/>
    <w:rsid w:val="006D24A7"/>
    <w:rsid w:val="006D2509"/>
    <w:rsid w:val="006D2676"/>
    <w:rsid w:val="006D269E"/>
    <w:rsid w:val="006D286A"/>
    <w:rsid w:val="006D2A0D"/>
    <w:rsid w:val="006D2B72"/>
    <w:rsid w:val="006D2C60"/>
    <w:rsid w:val="006D2DDD"/>
    <w:rsid w:val="006D2FE6"/>
    <w:rsid w:val="006D3238"/>
    <w:rsid w:val="006D33A4"/>
    <w:rsid w:val="006D37AA"/>
    <w:rsid w:val="006D39F3"/>
    <w:rsid w:val="006D3A7E"/>
    <w:rsid w:val="006D3D59"/>
    <w:rsid w:val="006D3D8F"/>
    <w:rsid w:val="006D4077"/>
    <w:rsid w:val="006D414A"/>
    <w:rsid w:val="006D4242"/>
    <w:rsid w:val="006D4320"/>
    <w:rsid w:val="006D4468"/>
    <w:rsid w:val="006D46B0"/>
    <w:rsid w:val="006D4793"/>
    <w:rsid w:val="006D4946"/>
    <w:rsid w:val="006D4990"/>
    <w:rsid w:val="006D4B33"/>
    <w:rsid w:val="006D4B40"/>
    <w:rsid w:val="006D4BB5"/>
    <w:rsid w:val="006D4C0E"/>
    <w:rsid w:val="006D4D5D"/>
    <w:rsid w:val="006D4D64"/>
    <w:rsid w:val="006D4DEC"/>
    <w:rsid w:val="006D4E4D"/>
    <w:rsid w:val="006D4E73"/>
    <w:rsid w:val="006D4F38"/>
    <w:rsid w:val="006D5024"/>
    <w:rsid w:val="006D50D2"/>
    <w:rsid w:val="006D5153"/>
    <w:rsid w:val="006D52CB"/>
    <w:rsid w:val="006D54ED"/>
    <w:rsid w:val="006D5915"/>
    <w:rsid w:val="006D5A6C"/>
    <w:rsid w:val="006D5C97"/>
    <w:rsid w:val="006D5CCD"/>
    <w:rsid w:val="006D5D4D"/>
    <w:rsid w:val="006D5DD2"/>
    <w:rsid w:val="006D611C"/>
    <w:rsid w:val="006D6133"/>
    <w:rsid w:val="006D6328"/>
    <w:rsid w:val="006D6348"/>
    <w:rsid w:val="006D655C"/>
    <w:rsid w:val="006D6739"/>
    <w:rsid w:val="006D6923"/>
    <w:rsid w:val="006D6A09"/>
    <w:rsid w:val="006D6A5F"/>
    <w:rsid w:val="006D6CAD"/>
    <w:rsid w:val="006D6CFE"/>
    <w:rsid w:val="006D6D5B"/>
    <w:rsid w:val="006D6D6A"/>
    <w:rsid w:val="006D6D85"/>
    <w:rsid w:val="006D6F2B"/>
    <w:rsid w:val="006D7002"/>
    <w:rsid w:val="006D7133"/>
    <w:rsid w:val="006D7482"/>
    <w:rsid w:val="006D7522"/>
    <w:rsid w:val="006D75F1"/>
    <w:rsid w:val="006D7707"/>
    <w:rsid w:val="006D7AEC"/>
    <w:rsid w:val="006D7CB6"/>
    <w:rsid w:val="006D7CC9"/>
    <w:rsid w:val="006E0042"/>
    <w:rsid w:val="006E005C"/>
    <w:rsid w:val="006E0141"/>
    <w:rsid w:val="006E01F0"/>
    <w:rsid w:val="006E0285"/>
    <w:rsid w:val="006E02A4"/>
    <w:rsid w:val="006E02ED"/>
    <w:rsid w:val="006E0352"/>
    <w:rsid w:val="006E0361"/>
    <w:rsid w:val="006E0366"/>
    <w:rsid w:val="006E041B"/>
    <w:rsid w:val="006E04F1"/>
    <w:rsid w:val="006E0524"/>
    <w:rsid w:val="006E05C0"/>
    <w:rsid w:val="006E074F"/>
    <w:rsid w:val="006E0757"/>
    <w:rsid w:val="006E0824"/>
    <w:rsid w:val="006E0968"/>
    <w:rsid w:val="006E0C0D"/>
    <w:rsid w:val="006E0D73"/>
    <w:rsid w:val="006E0FE1"/>
    <w:rsid w:val="006E1273"/>
    <w:rsid w:val="006E12B3"/>
    <w:rsid w:val="006E139C"/>
    <w:rsid w:val="006E14D7"/>
    <w:rsid w:val="006E1554"/>
    <w:rsid w:val="006E16F9"/>
    <w:rsid w:val="006E1753"/>
    <w:rsid w:val="006E18FD"/>
    <w:rsid w:val="006E1992"/>
    <w:rsid w:val="006E19CF"/>
    <w:rsid w:val="006E1B69"/>
    <w:rsid w:val="006E1BDA"/>
    <w:rsid w:val="006E1C1B"/>
    <w:rsid w:val="006E1E51"/>
    <w:rsid w:val="006E1FCA"/>
    <w:rsid w:val="006E2306"/>
    <w:rsid w:val="006E23B3"/>
    <w:rsid w:val="006E2471"/>
    <w:rsid w:val="006E25CE"/>
    <w:rsid w:val="006E2649"/>
    <w:rsid w:val="006E2910"/>
    <w:rsid w:val="006E295F"/>
    <w:rsid w:val="006E2ADE"/>
    <w:rsid w:val="006E2B0F"/>
    <w:rsid w:val="006E2B89"/>
    <w:rsid w:val="006E2CF1"/>
    <w:rsid w:val="006E2E04"/>
    <w:rsid w:val="006E2F86"/>
    <w:rsid w:val="006E30A8"/>
    <w:rsid w:val="006E3193"/>
    <w:rsid w:val="006E323C"/>
    <w:rsid w:val="006E334D"/>
    <w:rsid w:val="006E33B1"/>
    <w:rsid w:val="006E34A5"/>
    <w:rsid w:val="006E3608"/>
    <w:rsid w:val="006E37E8"/>
    <w:rsid w:val="006E3A26"/>
    <w:rsid w:val="006E3D33"/>
    <w:rsid w:val="006E3D6A"/>
    <w:rsid w:val="006E3DED"/>
    <w:rsid w:val="006E3F77"/>
    <w:rsid w:val="006E41A7"/>
    <w:rsid w:val="006E4396"/>
    <w:rsid w:val="006E4527"/>
    <w:rsid w:val="006E4601"/>
    <w:rsid w:val="006E46F4"/>
    <w:rsid w:val="006E4715"/>
    <w:rsid w:val="006E477B"/>
    <w:rsid w:val="006E5521"/>
    <w:rsid w:val="006E552D"/>
    <w:rsid w:val="006E55E4"/>
    <w:rsid w:val="006E5632"/>
    <w:rsid w:val="006E56AB"/>
    <w:rsid w:val="006E58D7"/>
    <w:rsid w:val="006E5A5F"/>
    <w:rsid w:val="006E5BFA"/>
    <w:rsid w:val="006E5CD0"/>
    <w:rsid w:val="006E5EC8"/>
    <w:rsid w:val="006E60ED"/>
    <w:rsid w:val="006E613D"/>
    <w:rsid w:val="006E6144"/>
    <w:rsid w:val="006E6176"/>
    <w:rsid w:val="006E647F"/>
    <w:rsid w:val="006E65DD"/>
    <w:rsid w:val="006E6629"/>
    <w:rsid w:val="006E674D"/>
    <w:rsid w:val="006E6791"/>
    <w:rsid w:val="006E692E"/>
    <w:rsid w:val="006E6A05"/>
    <w:rsid w:val="006E6C20"/>
    <w:rsid w:val="006E6CE1"/>
    <w:rsid w:val="006E6EF6"/>
    <w:rsid w:val="006E6EFD"/>
    <w:rsid w:val="006E70BA"/>
    <w:rsid w:val="006E71F7"/>
    <w:rsid w:val="006E7221"/>
    <w:rsid w:val="006E7285"/>
    <w:rsid w:val="006E7694"/>
    <w:rsid w:val="006E76D6"/>
    <w:rsid w:val="006E78A1"/>
    <w:rsid w:val="006E79C2"/>
    <w:rsid w:val="006E7A2B"/>
    <w:rsid w:val="006E7D4A"/>
    <w:rsid w:val="006E7E0C"/>
    <w:rsid w:val="006F003D"/>
    <w:rsid w:val="006F01DD"/>
    <w:rsid w:val="006F0509"/>
    <w:rsid w:val="006F0584"/>
    <w:rsid w:val="006F05EA"/>
    <w:rsid w:val="006F0618"/>
    <w:rsid w:val="006F07D9"/>
    <w:rsid w:val="006F0816"/>
    <w:rsid w:val="006F0BA9"/>
    <w:rsid w:val="006F100E"/>
    <w:rsid w:val="006F1024"/>
    <w:rsid w:val="006F1102"/>
    <w:rsid w:val="006F12CE"/>
    <w:rsid w:val="006F12E7"/>
    <w:rsid w:val="006F12EE"/>
    <w:rsid w:val="006F1315"/>
    <w:rsid w:val="006F14A3"/>
    <w:rsid w:val="006F1622"/>
    <w:rsid w:val="006F16F5"/>
    <w:rsid w:val="006F1758"/>
    <w:rsid w:val="006F1971"/>
    <w:rsid w:val="006F1A53"/>
    <w:rsid w:val="006F1AB1"/>
    <w:rsid w:val="006F1B08"/>
    <w:rsid w:val="006F1BE9"/>
    <w:rsid w:val="006F1C6D"/>
    <w:rsid w:val="006F2002"/>
    <w:rsid w:val="006F235B"/>
    <w:rsid w:val="006F2473"/>
    <w:rsid w:val="006F28CC"/>
    <w:rsid w:val="006F2B5E"/>
    <w:rsid w:val="006F2C50"/>
    <w:rsid w:val="006F2E9E"/>
    <w:rsid w:val="006F2FEE"/>
    <w:rsid w:val="006F329A"/>
    <w:rsid w:val="006F3581"/>
    <w:rsid w:val="006F3587"/>
    <w:rsid w:val="006F35AE"/>
    <w:rsid w:val="006F368B"/>
    <w:rsid w:val="006F384E"/>
    <w:rsid w:val="006F3D98"/>
    <w:rsid w:val="006F3E0E"/>
    <w:rsid w:val="006F3E29"/>
    <w:rsid w:val="006F3F45"/>
    <w:rsid w:val="006F3F79"/>
    <w:rsid w:val="006F40E9"/>
    <w:rsid w:val="006F4111"/>
    <w:rsid w:val="006F4294"/>
    <w:rsid w:val="006F4389"/>
    <w:rsid w:val="006F46EA"/>
    <w:rsid w:val="006F4785"/>
    <w:rsid w:val="006F485E"/>
    <w:rsid w:val="006F48F5"/>
    <w:rsid w:val="006F49F8"/>
    <w:rsid w:val="006F4D37"/>
    <w:rsid w:val="006F4D84"/>
    <w:rsid w:val="006F4D96"/>
    <w:rsid w:val="006F4FA3"/>
    <w:rsid w:val="006F505C"/>
    <w:rsid w:val="006F5297"/>
    <w:rsid w:val="006F54A1"/>
    <w:rsid w:val="006F54F4"/>
    <w:rsid w:val="006F55AF"/>
    <w:rsid w:val="006F55E0"/>
    <w:rsid w:val="006F59D0"/>
    <w:rsid w:val="006F5D1E"/>
    <w:rsid w:val="006F602F"/>
    <w:rsid w:val="006F60AC"/>
    <w:rsid w:val="006F60AF"/>
    <w:rsid w:val="006F60D5"/>
    <w:rsid w:val="006F6123"/>
    <w:rsid w:val="006F6139"/>
    <w:rsid w:val="006F61F3"/>
    <w:rsid w:val="006F62A2"/>
    <w:rsid w:val="006F668B"/>
    <w:rsid w:val="006F682C"/>
    <w:rsid w:val="006F6B43"/>
    <w:rsid w:val="006F6BFC"/>
    <w:rsid w:val="006F6DA6"/>
    <w:rsid w:val="006F6E72"/>
    <w:rsid w:val="006F707B"/>
    <w:rsid w:val="006F716A"/>
    <w:rsid w:val="006F7191"/>
    <w:rsid w:val="006F7253"/>
    <w:rsid w:val="006F7302"/>
    <w:rsid w:val="006F7331"/>
    <w:rsid w:val="006F7373"/>
    <w:rsid w:val="006F7379"/>
    <w:rsid w:val="006F73C0"/>
    <w:rsid w:val="006F753F"/>
    <w:rsid w:val="006F793E"/>
    <w:rsid w:val="006F797C"/>
    <w:rsid w:val="006F79B8"/>
    <w:rsid w:val="006F7ACB"/>
    <w:rsid w:val="006F7BA6"/>
    <w:rsid w:val="006F7CE3"/>
    <w:rsid w:val="006F7D21"/>
    <w:rsid w:val="006F7F48"/>
    <w:rsid w:val="006F7FB1"/>
    <w:rsid w:val="007001C3"/>
    <w:rsid w:val="007002C2"/>
    <w:rsid w:val="00700422"/>
    <w:rsid w:val="00700626"/>
    <w:rsid w:val="0070072C"/>
    <w:rsid w:val="00700A07"/>
    <w:rsid w:val="00700AD6"/>
    <w:rsid w:val="00700B02"/>
    <w:rsid w:val="00700D9C"/>
    <w:rsid w:val="00700F05"/>
    <w:rsid w:val="00701257"/>
    <w:rsid w:val="00701739"/>
    <w:rsid w:val="0070192A"/>
    <w:rsid w:val="00701958"/>
    <w:rsid w:val="00701A95"/>
    <w:rsid w:val="00701BFD"/>
    <w:rsid w:val="00701C1D"/>
    <w:rsid w:val="00701CE6"/>
    <w:rsid w:val="00701D82"/>
    <w:rsid w:val="00701E34"/>
    <w:rsid w:val="00701E3C"/>
    <w:rsid w:val="00701ED7"/>
    <w:rsid w:val="007020A1"/>
    <w:rsid w:val="007022D9"/>
    <w:rsid w:val="00702309"/>
    <w:rsid w:val="00702840"/>
    <w:rsid w:val="00702ABE"/>
    <w:rsid w:val="00702B9E"/>
    <w:rsid w:val="00702F1F"/>
    <w:rsid w:val="007031A8"/>
    <w:rsid w:val="0070323D"/>
    <w:rsid w:val="00703293"/>
    <w:rsid w:val="00703A50"/>
    <w:rsid w:val="00703B2F"/>
    <w:rsid w:val="00703CC7"/>
    <w:rsid w:val="00703D2B"/>
    <w:rsid w:val="007040EB"/>
    <w:rsid w:val="007044F5"/>
    <w:rsid w:val="0070495A"/>
    <w:rsid w:val="0070498C"/>
    <w:rsid w:val="00704B59"/>
    <w:rsid w:val="00704C26"/>
    <w:rsid w:val="00704C8B"/>
    <w:rsid w:val="00704CDC"/>
    <w:rsid w:val="00704D29"/>
    <w:rsid w:val="00704EFC"/>
    <w:rsid w:val="00704FCB"/>
    <w:rsid w:val="00705370"/>
    <w:rsid w:val="0070553A"/>
    <w:rsid w:val="00705582"/>
    <w:rsid w:val="007055B8"/>
    <w:rsid w:val="00705660"/>
    <w:rsid w:val="007057BE"/>
    <w:rsid w:val="0070582A"/>
    <w:rsid w:val="00705920"/>
    <w:rsid w:val="00705A00"/>
    <w:rsid w:val="00705AF3"/>
    <w:rsid w:val="00705FF8"/>
    <w:rsid w:val="007062BE"/>
    <w:rsid w:val="007062C2"/>
    <w:rsid w:val="007062F9"/>
    <w:rsid w:val="007062FD"/>
    <w:rsid w:val="00706436"/>
    <w:rsid w:val="0070644B"/>
    <w:rsid w:val="00706454"/>
    <w:rsid w:val="007064F6"/>
    <w:rsid w:val="0070655F"/>
    <w:rsid w:val="007065E8"/>
    <w:rsid w:val="00706633"/>
    <w:rsid w:val="00706787"/>
    <w:rsid w:val="007067C0"/>
    <w:rsid w:val="007067C4"/>
    <w:rsid w:val="007068E5"/>
    <w:rsid w:val="00706C58"/>
    <w:rsid w:val="00706CC4"/>
    <w:rsid w:val="00706F77"/>
    <w:rsid w:val="00706FB2"/>
    <w:rsid w:val="007071D3"/>
    <w:rsid w:val="0070725E"/>
    <w:rsid w:val="007074C6"/>
    <w:rsid w:val="0070753B"/>
    <w:rsid w:val="0070776A"/>
    <w:rsid w:val="007077B1"/>
    <w:rsid w:val="00707853"/>
    <w:rsid w:val="00707B77"/>
    <w:rsid w:val="00707B8B"/>
    <w:rsid w:val="00707DFC"/>
    <w:rsid w:val="007103A6"/>
    <w:rsid w:val="007104C8"/>
    <w:rsid w:val="00710888"/>
    <w:rsid w:val="00710907"/>
    <w:rsid w:val="00710A43"/>
    <w:rsid w:val="00710CC4"/>
    <w:rsid w:val="00710D15"/>
    <w:rsid w:val="00710FC1"/>
    <w:rsid w:val="00710FF1"/>
    <w:rsid w:val="007112C6"/>
    <w:rsid w:val="00711355"/>
    <w:rsid w:val="007113EE"/>
    <w:rsid w:val="007115BA"/>
    <w:rsid w:val="0071161C"/>
    <w:rsid w:val="007116A2"/>
    <w:rsid w:val="007117A6"/>
    <w:rsid w:val="0071181A"/>
    <w:rsid w:val="00711850"/>
    <w:rsid w:val="0071199A"/>
    <w:rsid w:val="00711B42"/>
    <w:rsid w:val="00711B94"/>
    <w:rsid w:val="00711E00"/>
    <w:rsid w:val="00711E6C"/>
    <w:rsid w:val="00712260"/>
    <w:rsid w:val="00712300"/>
    <w:rsid w:val="00712342"/>
    <w:rsid w:val="007124DC"/>
    <w:rsid w:val="00712581"/>
    <w:rsid w:val="007125CB"/>
    <w:rsid w:val="0071260E"/>
    <w:rsid w:val="00712816"/>
    <w:rsid w:val="00712900"/>
    <w:rsid w:val="00712B35"/>
    <w:rsid w:val="00712D16"/>
    <w:rsid w:val="00712D97"/>
    <w:rsid w:val="00712DA6"/>
    <w:rsid w:val="00712EE4"/>
    <w:rsid w:val="007131D9"/>
    <w:rsid w:val="0071335B"/>
    <w:rsid w:val="007133B7"/>
    <w:rsid w:val="00713B9F"/>
    <w:rsid w:val="00713EDD"/>
    <w:rsid w:val="00713EDE"/>
    <w:rsid w:val="0071405E"/>
    <w:rsid w:val="007140AF"/>
    <w:rsid w:val="00714156"/>
    <w:rsid w:val="0071427A"/>
    <w:rsid w:val="0071431D"/>
    <w:rsid w:val="00714566"/>
    <w:rsid w:val="007145C9"/>
    <w:rsid w:val="00714925"/>
    <w:rsid w:val="00714952"/>
    <w:rsid w:val="00714BC3"/>
    <w:rsid w:val="00714DC1"/>
    <w:rsid w:val="007150D3"/>
    <w:rsid w:val="007150FE"/>
    <w:rsid w:val="007152AC"/>
    <w:rsid w:val="00715461"/>
    <w:rsid w:val="00715782"/>
    <w:rsid w:val="00715C2F"/>
    <w:rsid w:val="00715E65"/>
    <w:rsid w:val="00715E7D"/>
    <w:rsid w:val="00715EBC"/>
    <w:rsid w:val="00715EE5"/>
    <w:rsid w:val="00716232"/>
    <w:rsid w:val="007162B9"/>
    <w:rsid w:val="00716309"/>
    <w:rsid w:val="007163EF"/>
    <w:rsid w:val="00716428"/>
    <w:rsid w:val="007165AC"/>
    <w:rsid w:val="00716680"/>
    <w:rsid w:val="00716703"/>
    <w:rsid w:val="00716726"/>
    <w:rsid w:val="00716870"/>
    <w:rsid w:val="00716B4F"/>
    <w:rsid w:val="00716B70"/>
    <w:rsid w:val="00716E30"/>
    <w:rsid w:val="00716E33"/>
    <w:rsid w:val="00716ED7"/>
    <w:rsid w:val="00717054"/>
    <w:rsid w:val="00717059"/>
    <w:rsid w:val="007170A9"/>
    <w:rsid w:val="007170D3"/>
    <w:rsid w:val="0071712A"/>
    <w:rsid w:val="00717296"/>
    <w:rsid w:val="00717321"/>
    <w:rsid w:val="007174D9"/>
    <w:rsid w:val="00717579"/>
    <w:rsid w:val="0071768C"/>
    <w:rsid w:val="0071769D"/>
    <w:rsid w:val="00717811"/>
    <w:rsid w:val="00717906"/>
    <w:rsid w:val="00717AA5"/>
    <w:rsid w:val="00717AFF"/>
    <w:rsid w:val="00717BCA"/>
    <w:rsid w:val="00717CEB"/>
    <w:rsid w:val="00717E93"/>
    <w:rsid w:val="00717EA8"/>
    <w:rsid w:val="00717F04"/>
    <w:rsid w:val="00720116"/>
    <w:rsid w:val="00720283"/>
    <w:rsid w:val="0072038B"/>
    <w:rsid w:val="00720443"/>
    <w:rsid w:val="00720535"/>
    <w:rsid w:val="00720B4B"/>
    <w:rsid w:val="00720C4A"/>
    <w:rsid w:val="00720D57"/>
    <w:rsid w:val="00720F54"/>
    <w:rsid w:val="00721206"/>
    <w:rsid w:val="00721253"/>
    <w:rsid w:val="007212D0"/>
    <w:rsid w:val="00721357"/>
    <w:rsid w:val="007213BB"/>
    <w:rsid w:val="00721546"/>
    <w:rsid w:val="007215F5"/>
    <w:rsid w:val="0072163D"/>
    <w:rsid w:val="00721718"/>
    <w:rsid w:val="0072188E"/>
    <w:rsid w:val="007218C7"/>
    <w:rsid w:val="00721B09"/>
    <w:rsid w:val="00721E30"/>
    <w:rsid w:val="00721F9A"/>
    <w:rsid w:val="00722064"/>
    <w:rsid w:val="007223C2"/>
    <w:rsid w:val="0072240A"/>
    <w:rsid w:val="0072276D"/>
    <w:rsid w:val="00722827"/>
    <w:rsid w:val="00722BFA"/>
    <w:rsid w:val="00722C23"/>
    <w:rsid w:val="00722DA8"/>
    <w:rsid w:val="00722E1D"/>
    <w:rsid w:val="00722F25"/>
    <w:rsid w:val="00722FBE"/>
    <w:rsid w:val="00723390"/>
    <w:rsid w:val="00723481"/>
    <w:rsid w:val="0072351A"/>
    <w:rsid w:val="00723707"/>
    <w:rsid w:val="00723728"/>
    <w:rsid w:val="007237E0"/>
    <w:rsid w:val="00723A50"/>
    <w:rsid w:val="00723A9C"/>
    <w:rsid w:val="00723B0E"/>
    <w:rsid w:val="00723CA6"/>
    <w:rsid w:val="00723FC8"/>
    <w:rsid w:val="0072406A"/>
    <w:rsid w:val="00724486"/>
    <w:rsid w:val="00724815"/>
    <w:rsid w:val="00724831"/>
    <w:rsid w:val="007248FF"/>
    <w:rsid w:val="0072497C"/>
    <w:rsid w:val="007249AD"/>
    <w:rsid w:val="00724A44"/>
    <w:rsid w:val="00724B77"/>
    <w:rsid w:val="00724CD6"/>
    <w:rsid w:val="00724D33"/>
    <w:rsid w:val="00724D5F"/>
    <w:rsid w:val="00724E31"/>
    <w:rsid w:val="0072550F"/>
    <w:rsid w:val="0072557E"/>
    <w:rsid w:val="007256D5"/>
    <w:rsid w:val="0072570A"/>
    <w:rsid w:val="00725A04"/>
    <w:rsid w:val="00725CDA"/>
    <w:rsid w:val="0072605F"/>
    <w:rsid w:val="007265E1"/>
    <w:rsid w:val="00726601"/>
    <w:rsid w:val="00726620"/>
    <w:rsid w:val="007266AD"/>
    <w:rsid w:val="007266EB"/>
    <w:rsid w:val="007267EF"/>
    <w:rsid w:val="00726A6B"/>
    <w:rsid w:val="00726C3C"/>
    <w:rsid w:val="00726DC9"/>
    <w:rsid w:val="00726E78"/>
    <w:rsid w:val="00726F69"/>
    <w:rsid w:val="00727146"/>
    <w:rsid w:val="007271DD"/>
    <w:rsid w:val="00727323"/>
    <w:rsid w:val="00727387"/>
    <w:rsid w:val="007273E4"/>
    <w:rsid w:val="00727612"/>
    <w:rsid w:val="007278E3"/>
    <w:rsid w:val="007300B0"/>
    <w:rsid w:val="007301F1"/>
    <w:rsid w:val="00730375"/>
    <w:rsid w:val="007303EF"/>
    <w:rsid w:val="007304C6"/>
    <w:rsid w:val="00730907"/>
    <w:rsid w:val="00730985"/>
    <w:rsid w:val="00730B61"/>
    <w:rsid w:val="00730C2D"/>
    <w:rsid w:val="00730E02"/>
    <w:rsid w:val="007312C3"/>
    <w:rsid w:val="00731394"/>
    <w:rsid w:val="00731427"/>
    <w:rsid w:val="0073154D"/>
    <w:rsid w:val="007315E7"/>
    <w:rsid w:val="0073179E"/>
    <w:rsid w:val="0073189C"/>
    <w:rsid w:val="00731975"/>
    <w:rsid w:val="007319B9"/>
    <w:rsid w:val="007319DD"/>
    <w:rsid w:val="00731A7B"/>
    <w:rsid w:val="00731DE5"/>
    <w:rsid w:val="00731E03"/>
    <w:rsid w:val="0073226C"/>
    <w:rsid w:val="007322D6"/>
    <w:rsid w:val="007323A5"/>
    <w:rsid w:val="00732509"/>
    <w:rsid w:val="0073289C"/>
    <w:rsid w:val="00732A0D"/>
    <w:rsid w:val="00732B20"/>
    <w:rsid w:val="00732CBA"/>
    <w:rsid w:val="00732D69"/>
    <w:rsid w:val="00732F43"/>
    <w:rsid w:val="00733065"/>
    <w:rsid w:val="00733543"/>
    <w:rsid w:val="0073357C"/>
    <w:rsid w:val="007335D3"/>
    <w:rsid w:val="0073363B"/>
    <w:rsid w:val="007337CF"/>
    <w:rsid w:val="0073390A"/>
    <w:rsid w:val="00733C12"/>
    <w:rsid w:val="00733E0E"/>
    <w:rsid w:val="00733EB6"/>
    <w:rsid w:val="00733F6F"/>
    <w:rsid w:val="0073417F"/>
    <w:rsid w:val="007342B4"/>
    <w:rsid w:val="0073458D"/>
    <w:rsid w:val="00734702"/>
    <w:rsid w:val="00734904"/>
    <w:rsid w:val="007349BD"/>
    <w:rsid w:val="00734A0E"/>
    <w:rsid w:val="00734A10"/>
    <w:rsid w:val="00734CC9"/>
    <w:rsid w:val="00734D2B"/>
    <w:rsid w:val="00734D8C"/>
    <w:rsid w:val="00735026"/>
    <w:rsid w:val="007351CA"/>
    <w:rsid w:val="007353C7"/>
    <w:rsid w:val="007353E0"/>
    <w:rsid w:val="007354D8"/>
    <w:rsid w:val="00735873"/>
    <w:rsid w:val="00735971"/>
    <w:rsid w:val="007359D5"/>
    <w:rsid w:val="00735A07"/>
    <w:rsid w:val="00735C02"/>
    <w:rsid w:val="00735C93"/>
    <w:rsid w:val="00735D82"/>
    <w:rsid w:val="00735F3E"/>
    <w:rsid w:val="007360E3"/>
    <w:rsid w:val="00736231"/>
    <w:rsid w:val="0073636F"/>
    <w:rsid w:val="007363C2"/>
    <w:rsid w:val="007365D9"/>
    <w:rsid w:val="007368DF"/>
    <w:rsid w:val="00736A66"/>
    <w:rsid w:val="00736ACC"/>
    <w:rsid w:val="00736B03"/>
    <w:rsid w:val="00736BF7"/>
    <w:rsid w:val="00736DB9"/>
    <w:rsid w:val="00736DE5"/>
    <w:rsid w:val="00736FC6"/>
    <w:rsid w:val="00736FEB"/>
    <w:rsid w:val="0073706A"/>
    <w:rsid w:val="007370DB"/>
    <w:rsid w:val="007372FB"/>
    <w:rsid w:val="00737338"/>
    <w:rsid w:val="00737358"/>
    <w:rsid w:val="007377F8"/>
    <w:rsid w:val="0073788F"/>
    <w:rsid w:val="007378CA"/>
    <w:rsid w:val="00737963"/>
    <w:rsid w:val="00737975"/>
    <w:rsid w:val="00737C12"/>
    <w:rsid w:val="00737C66"/>
    <w:rsid w:val="00737D9B"/>
    <w:rsid w:val="0074034D"/>
    <w:rsid w:val="007405EF"/>
    <w:rsid w:val="007406FC"/>
    <w:rsid w:val="007407D8"/>
    <w:rsid w:val="00740865"/>
    <w:rsid w:val="00740AF2"/>
    <w:rsid w:val="00740BAB"/>
    <w:rsid w:val="00740CE8"/>
    <w:rsid w:val="00740E39"/>
    <w:rsid w:val="00740E94"/>
    <w:rsid w:val="00740F0E"/>
    <w:rsid w:val="00740F20"/>
    <w:rsid w:val="007410C3"/>
    <w:rsid w:val="0074136D"/>
    <w:rsid w:val="00741462"/>
    <w:rsid w:val="00741474"/>
    <w:rsid w:val="007414D0"/>
    <w:rsid w:val="0074164F"/>
    <w:rsid w:val="007416C1"/>
    <w:rsid w:val="007416C5"/>
    <w:rsid w:val="007419A4"/>
    <w:rsid w:val="007419CD"/>
    <w:rsid w:val="00741D3B"/>
    <w:rsid w:val="00741D6A"/>
    <w:rsid w:val="00741DF4"/>
    <w:rsid w:val="00742030"/>
    <w:rsid w:val="0074222F"/>
    <w:rsid w:val="00742367"/>
    <w:rsid w:val="00742387"/>
    <w:rsid w:val="007423E0"/>
    <w:rsid w:val="00742570"/>
    <w:rsid w:val="007425D7"/>
    <w:rsid w:val="0074266C"/>
    <w:rsid w:val="007429CF"/>
    <w:rsid w:val="00742DE4"/>
    <w:rsid w:val="00742DF5"/>
    <w:rsid w:val="00742E0F"/>
    <w:rsid w:val="00742EA5"/>
    <w:rsid w:val="0074313C"/>
    <w:rsid w:val="0074322C"/>
    <w:rsid w:val="00743453"/>
    <w:rsid w:val="007434E2"/>
    <w:rsid w:val="007435D8"/>
    <w:rsid w:val="007436B0"/>
    <w:rsid w:val="007436B2"/>
    <w:rsid w:val="00743AA5"/>
    <w:rsid w:val="00743B21"/>
    <w:rsid w:val="00743CE7"/>
    <w:rsid w:val="00743D98"/>
    <w:rsid w:val="00743DA8"/>
    <w:rsid w:val="00743E20"/>
    <w:rsid w:val="007440BE"/>
    <w:rsid w:val="0074413B"/>
    <w:rsid w:val="00744395"/>
    <w:rsid w:val="00744838"/>
    <w:rsid w:val="00744CF7"/>
    <w:rsid w:val="00744D10"/>
    <w:rsid w:val="00744DD0"/>
    <w:rsid w:val="00745006"/>
    <w:rsid w:val="00745016"/>
    <w:rsid w:val="007450CB"/>
    <w:rsid w:val="00745133"/>
    <w:rsid w:val="007453CB"/>
    <w:rsid w:val="0074540C"/>
    <w:rsid w:val="00745442"/>
    <w:rsid w:val="007459C9"/>
    <w:rsid w:val="00745B40"/>
    <w:rsid w:val="00745B5A"/>
    <w:rsid w:val="00745B81"/>
    <w:rsid w:val="00745C1E"/>
    <w:rsid w:val="00745C64"/>
    <w:rsid w:val="00745DC5"/>
    <w:rsid w:val="00745E49"/>
    <w:rsid w:val="00746099"/>
    <w:rsid w:val="007461A8"/>
    <w:rsid w:val="00746480"/>
    <w:rsid w:val="007464E7"/>
    <w:rsid w:val="00746686"/>
    <w:rsid w:val="007466DC"/>
    <w:rsid w:val="00746889"/>
    <w:rsid w:val="00746A16"/>
    <w:rsid w:val="00746A2A"/>
    <w:rsid w:val="00746A35"/>
    <w:rsid w:val="00746A47"/>
    <w:rsid w:val="00746B56"/>
    <w:rsid w:val="00746D44"/>
    <w:rsid w:val="00746FA1"/>
    <w:rsid w:val="00747145"/>
    <w:rsid w:val="00747490"/>
    <w:rsid w:val="007474ED"/>
    <w:rsid w:val="007476A9"/>
    <w:rsid w:val="00747935"/>
    <w:rsid w:val="00747A6B"/>
    <w:rsid w:val="007502D3"/>
    <w:rsid w:val="0075035E"/>
    <w:rsid w:val="007504DE"/>
    <w:rsid w:val="00750503"/>
    <w:rsid w:val="00750505"/>
    <w:rsid w:val="007505C0"/>
    <w:rsid w:val="00750629"/>
    <w:rsid w:val="00750644"/>
    <w:rsid w:val="00750929"/>
    <w:rsid w:val="00750CC0"/>
    <w:rsid w:val="007510AF"/>
    <w:rsid w:val="007513C7"/>
    <w:rsid w:val="007514C0"/>
    <w:rsid w:val="00751622"/>
    <w:rsid w:val="007516CB"/>
    <w:rsid w:val="007518A1"/>
    <w:rsid w:val="007518D9"/>
    <w:rsid w:val="00751935"/>
    <w:rsid w:val="00751954"/>
    <w:rsid w:val="00751B24"/>
    <w:rsid w:val="00751C82"/>
    <w:rsid w:val="00751CDB"/>
    <w:rsid w:val="00751D60"/>
    <w:rsid w:val="00751D8E"/>
    <w:rsid w:val="00751EF8"/>
    <w:rsid w:val="00751F69"/>
    <w:rsid w:val="00752539"/>
    <w:rsid w:val="00752571"/>
    <w:rsid w:val="007525BE"/>
    <w:rsid w:val="00752667"/>
    <w:rsid w:val="00752920"/>
    <w:rsid w:val="00752E95"/>
    <w:rsid w:val="00752FF8"/>
    <w:rsid w:val="00753265"/>
    <w:rsid w:val="00753419"/>
    <w:rsid w:val="00753A44"/>
    <w:rsid w:val="00753EE1"/>
    <w:rsid w:val="00753FE7"/>
    <w:rsid w:val="00754036"/>
    <w:rsid w:val="007540B3"/>
    <w:rsid w:val="007541D8"/>
    <w:rsid w:val="00754235"/>
    <w:rsid w:val="007542AB"/>
    <w:rsid w:val="007543A2"/>
    <w:rsid w:val="007544A6"/>
    <w:rsid w:val="007546BA"/>
    <w:rsid w:val="00754730"/>
    <w:rsid w:val="0075477C"/>
    <w:rsid w:val="007547F4"/>
    <w:rsid w:val="007549BB"/>
    <w:rsid w:val="00754CDD"/>
    <w:rsid w:val="00754F2A"/>
    <w:rsid w:val="00754F4C"/>
    <w:rsid w:val="0075507D"/>
    <w:rsid w:val="0075519C"/>
    <w:rsid w:val="007551F3"/>
    <w:rsid w:val="00755259"/>
    <w:rsid w:val="007552B9"/>
    <w:rsid w:val="007553A2"/>
    <w:rsid w:val="00755499"/>
    <w:rsid w:val="00755946"/>
    <w:rsid w:val="00755A68"/>
    <w:rsid w:val="00755C03"/>
    <w:rsid w:val="00755DC3"/>
    <w:rsid w:val="00755F18"/>
    <w:rsid w:val="00755F2C"/>
    <w:rsid w:val="00755FE0"/>
    <w:rsid w:val="0075625D"/>
    <w:rsid w:val="0075629B"/>
    <w:rsid w:val="00756518"/>
    <w:rsid w:val="0075659E"/>
    <w:rsid w:val="00756728"/>
    <w:rsid w:val="00756788"/>
    <w:rsid w:val="0075687B"/>
    <w:rsid w:val="007569CD"/>
    <w:rsid w:val="007569F1"/>
    <w:rsid w:val="00756AA7"/>
    <w:rsid w:val="00756BA0"/>
    <w:rsid w:val="00756D2E"/>
    <w:rsid w:val="00756E7C"/>
    <w:rsid w:val="00757073"/>
    <w:rsid w:val="00757200"/>
    <w:rsid w:val="0075726A"/>
    <w:rsid w:val="00757459"/>
    <w:rsid w:val="00757683"/>
    <w:rsid w:val="00757700"/>
    <w:rsid w:val="0075774B"/>
    <w:rsid w:val="007577E5"/>
    <w:rsid w:val="00757895"/>
    <w:rsid w:val="00757A6E"/>
    <w:rsid w:val="00757C3E"/>
    <w:rsid w:val="00757DBE"/>
    <w:rsid w:val="00757EB0"/>
    <w:rsid w:val="00757EEB"/>
    <w:rsid w:val="00757F27"/>
    <w:rsid w:val="00757F6D"/>
    <w:rsid w:val="007601FF"/>
    <w:rsid w:val="0076023B"/>
    <w:rsid w:val="00760332"/>
    <w:rsid w:val="007603FD"/>
    <w:rsid w:val="00760445"/>
    <w:rsid w:val="00760578"/>
    <w:rsid w:val="00760716"/>
    <w:rsid w:val="0076071E"/>
    <w:rsid w:val="00760766"/>
    <w:rsid w:val="00760845"/>
    <w:rsid w:val="007608AF"/>
    <w:rsid w:val="00760A03"/>
    <w:rsid w:val="00760CF6"/>
    <w:rsid w:val="00760E57"/>
    <w:rsid w:val="00760E86"/>
    <w:rsid w:val="00760ECC"/>
    <w:rsid w:val="00761318"/>
    <w:rsid w:val="00761498"/>
    <w:rsid w:val="007614C4"/>
    <w:rsid w:val="00761858"/>
    <w:rsid w:val="007618F1"/>
    <w:rsid w:val="0076190F"/>
    <w:rsid w:val="0076193E"/>
    <w:rsid w:val="00761A23"/>
    <w:rsid w:val="00761BC7"/>
    <w:rsid w:val="00761BF0"/>
    <w:rsid w:val="00761BFC"/>
    <w:rsid w:val="00761E4E"/>
    <w:rsid w:val="00761F71"/>
    <w:rsid w:val="00761F9F"/>
    <w:rsid w:val="00761FB9"/>
    <w:rsid w:val="00761FD5"/>
    <w:rsid w:val="00762419"/>
    <w:rsid w:val="00762589"/>
    <w:rsid w:val="007626E9"/>
    <w:rsid w:val="007627BA"/>
    <w:rsid w:val="00762A21"/>
    <w:rsid w:val="00762B5B"/>
    <w:rsid w:val="00762E8F"/>
    <w:rsid w:val="00762F07"/>
    <w:rsid w:val="00762F3C"/>
    <w:rsid w:val="00763052"/>
    <w:rsid w:val="007630B6"/>
    <w:rsid w:val="007631C8"/>
    <w:rsid w:val="007637FF"/>
    <w:rsid w:val="00763927"/>
    <w:rsid w:val="00763949"/>
    <w:rsid w:val="00763981"/>
    <w:rsid w:val="00763BBD"/>
    <w:rsid w:val="00763D27"/>
    <w:rsid w:val="00763D82"/>
    <w:rsid w:val="00763DA6"/>
    <w:rsid w:val="00763E42"/>
    <w:rsid w:val="00764176"/>
    <w:rsid w:val="007641A3"/>
    <w:rsid w:val="00764201"/>
    <w:rsid w:val="007644FF"/>
    <w:rsid w:val="00764670"/>
    <w:rsid w:val="00764824"/>
    <w:rsid w:val="0076484C"/>
    <w:rsid w:val="00764885"/>
    <w:rsid w:val="007651D4"/>
    <w:rsid w:val="0076532E"/>
    <w:rsid w:val="007653B2"/>
    <w:rsid w:val="00765498"/>
    <w:rsid w:val="00765559"/>
    <w:rsid w:val="007656A8"/>
    <w:rsid w:val="007658D8"/>
    <w:rsid w:val="00765993"/>
    <w:rsid w:val="00765A91"/>
    <w:rsid w:val="00765B33"/>
    <w:rsid w:val="00765BDA"/>
    <w:rsid w:val="00765DD4"/>
    <w:rsid w:val="00765F9B"/>
    <w:rsid w:val="0076601B"/>
    <w:rsid w:val="007660C0"/>
    <w:rsid w:val="00766103"/>
    <w:rsid w:val="007663CB"/>
    <w:rsid w:val="0076646D"/>
    <w:rsid w:val="00766590"/>
    <w:rsid w:val="007668BF"/>
    <w:rsid w:val="007668CC"/>
    <w:rsid w:val="00766AA7"/>
    <w:rsid w:val="00766B6D"/>
    <w:rsid w:val="00766C59"/>
    <w:rsid w:val="00766CFD"/>
    <w:rsid w:val="00766DD8"/>
    <w:rsid w:val="00766EE5"/>
    <w:rsid w:val="0076721F"/>
    <w:rsid w:val="007674AB"/>
    <w:rsid w:val="007674C3"/>
    <w:rsid w:val="007676BD"/>
    <w:rsid w:val="007676EA"/>
    <w:rsid w:val="00767739"/>
    <w:rsid w:val="0076797A"/>
    <w:rsid w:val="00767B17"/>
    <w:rsid w:val="00767B6C"/>
    <w:rsid w:val="00767BD0"/>
    <w:rsid w:val="00767DFD"/>
    <w:rsid w:val="007700FB"/>
    <w:rsid w:val="00770170"/>
    <w:rsid w:val="007701E2"/>
    <w:rsid w:val="00770277"/>
    <w:rsid w:val="007703FF"/>
    <w:rsid w:val="00770461"/>
    <w:rsid w:val="007704B3"/>
    <w:rsid w:val="007704F9"/>
    <w:rsid w:val="0077063F"/>
    <w:rsid w:val="00770773"/>
    <w:rsid w:val="00770870"/>
    <w:rsid w:val="00770AE5"/>
    <w:rsid w:val="00770B7E"/>
    <w:rsid w:val="00770B9B"/>
    <w:rsid w:val="00770CFD"/>
    <w:rsid w:val="00771451"/>
    <w:rsid w:val="0077169B"/>
    <w:rsid w:val="007716C0"/>
    <w:rsid w:val="007718CC"/>
    <w:rsid w:val="00771A34"/>
    <w:rsid w:val="00771AD3"/>
    <w:rsid w:val="00771EB4"/>
    <w:rsid w:val="00771FE0"/>
    <w:rsid w:val="00772059"/>
    <w:rsid w:val="0077221A"/>
    <w:rsid w:val="00772382"/>
    <w:rsid w:val="00772509"/>
    <w:rsid w:val="007726DC"/>
    <w:rsid w:val="00772A7F"/>
    <w:rsid w:val="00772B31"/>
    <w:rsid w:val="00772D21"/>
    <w:rsid w:val="00772DCC"/>
    <w:rsid w:val="00772EE3"/>
    <w:rsid w:val="00772FA7"/>
    <w:rsid w:val="00772FC6"/>
    <w:rsid w:val="00772FE3"/>
    <w:rsid w:val="0077311A"/>
    <w:rsid w:val="00773917"/>
    <w:rsid w:val="00773DCB"/>
    <w:rsid w:val="00773DCD"/>
    <w:rsid w:val="00774288"/>
    <w:rsid w:val="007743EF"/>
    <w:rsid w:val="00774474"/>
    <w:rsid w:val="007744F3"/>
    <w:rsid w:val="0077455F"/>
    <w:rsid w:val="00774662"/>
    <w:rsid w:val="007748A0"/>
    <w:rsid w:val="00774938"/>
    <w:rsid w:val="00774954"/>
    <w:rsid w:val="00774AD8"/>
    <w:rsid w:val="00774C8E"/>
    <w:rsid w:val="00774CE9"/>
    <w:rsid w:val="00774DA8"/>
    <w:rsid w:val="007750CC"/>
    <w:rsid w:val="007750D7"/>
    <w:rsid w:val="00775446"/>
    <w:rsid w:val="00775451"/>
    <w:rsid w:val="0077556F"/>
    <w:rsid w:val="00775614"/>
    <w:rsid w:val="007756DD"/>
    <w:rsid w:val="0077582C"/>
    <w:rsid w:val="00775851"/>
    <w:rsid w:val="007758EF"/>
    <w:rsid w:val="007759D8"/>
    <w:rsid w:val="00775A05"/>
    <w:rsid w:val="00775BA3"/>
    <w:rsid w:val="00775BB6"/>
    <w:rsid w:val="00775BD4"/>
    <w:rsid w:val="00775BE2"/>
    <w:rsid w:val="00775C20"/>
    <w:rsid w:val="00775CB1"/>
    <w:rsid w:val="00775E8C"/>
    <w:rsid w:val="00775E9E"/>
    <w:rsid w:val="007762AF"/>
    <w:rsid w:val="00776859"/>
    <w:rsid w:val="00776B16"/>
    <w:rsid w:val="00776B94"/>
    <w:rsid w:val="00776CAC"/>
    <w:rsid w:val="00776CD2"/>
    <w:rsid w:val="007770D1"/>
    <w:rsid w:val="0077764F"/>
    <w:rsid w:val="00777772"/>
    <w:rsid w:val="00777B64"/>
    <w:rsid w:val="00777C91"/>
    <w:rsid w:val="00777D55"/>
    <w:rsid w:val="00777F40"/>
    <w:rsid w:val="00777F64"/>
    <w:rsid w:val="00780102"/>
    <w:rsid w:val="00780517"/>
    <w:rsid w:val="007805C0"/>
    <w:rsid w:val="007805EC"/>
    <w:rsid w:val="00780D2B"/>
    <w:rsid w:val="00780D73"/>
    <w:rsid w:val="00780DB4"/>
    <w:rsid w:val="00780EB2"/>
    <w:rsid w:val="00781099"/>
    <w:rsid w:val="00781107"/>
    <w:rsid w:val="0078116E"/>
    <w:rsid w:val="00781350"/>
    <w:rsid w:val="00781390"/>
    <w:rsid w:val="007813FA"/>
    <w:rsid w:val="00781527"/>
    <w:rsid w:val="00781638"/>
    <w:rsid w:val="007816D5"/>
    <w:rsid w:val="0078190D"/>
    <w:rsid w:val="007819E2"/>
    <w:rsid w:val="00781B21"/>
    <w:rsid w:val="00782094"/>
    <w:rsid w:val="00782402"/>
    <w:rsid w:val="00782833"/>
    <w:rsid w:val="00782BC6"/>
    <w:rsid w:val="00782CE1"/>
    <w:rsid w:val="00782DFF"/>
    <w:rsid w:val="007832CD"/>
    <w:rsid w:val="007835B6"/>
    <w:rsid w:val="0078369F"/>
    <w:rsid w:val="00783B0E"/>
    <w:rsid w:val="00783BFF"/>
    <w:rsid w:val="00783C6A"/>
    <w:rsid w:val="00783E4B"/>
    <w:rsid w:val="00783E53"/>
    <w:rsid w:val="00783E68"/>
    <w:rsid w:val="00783E6D"/>
    <w:rsid w:val="00783F9F"/>
    <w:rsid w:val="007842A3"/>
    <w:rsid w:val="0078430E"/>
    <w:rsid w:val="0078432B"/>
    <w:rsid w:val="007846DB"/>
    <w:rsid w:val="00784747"/>
    <w:rsid w:val="0078486D"/>
    <w:rsid w:val="00784C17"/>
    <w:rsid w:val="00784C4D"/>
    <w:rsid w:val="00784D45"/>
    <w:rsid w:val="00784D71"/>
    <w:rsid w:val="00784DF1"/>
    <w:rsid w:val="00784E45"/>
    <w:rsid w:val="00784E84"/>
    <w:rsid w:val="00784F5E"/>
    <w:rsid w:val="007850D4"/>
    <w:rsid w:val="007852C3"/>
    <w:rsid w:val="00785418"/>
    <w:rsid w:val="007856A7"/>
    <w:rsid w:val="0078573B"/>
    <w:rsid w:val="0078578B"/>
    <w:rsid w:val="00785795"/>
    <w:rsid w:val="00785B52"/>
    <w:rsid w:val="00785BAA"/>
    <w:rsid w:val="00785CD9"/>
    <w:rsid w:val="00785CED"/>
    <w:rsid w:val="00785D33"/>
    <w:rsid w:val="0078635E"/>
    <w:rsid w:val="0078644A"/>
    <w:rsid w:val="0078683A"/>
    <w:rsid w:val="00786928"/>
    <w:rsid w:val="00786ACD"/>
    <w:rsid w:val="00786CAF"/>
    <w:rsid w:val="00786D70"/>
    <w:rsid w:val="00786E85"/>
    <w:rsid w:val="00786EA2"/>
    <w:rsid w:val="00786F79"/>
    <w:rsid w:val="00786F90"/>
    <w:rsid w:val="007871A0"/>
    <w:rsid w:val="007872D3"/>
    <w:rsid w:val="007872E7"/>
    <w:rsid w:val="00787504"/>
    <w:rsid w:val="007875E3"/>
    <w:rsid w:val="0078771A"/>
    <w:rsid w:val="00787949"/>
    <w:rsid w:val="007879BB"/>
    <w:rsid w:val="00787AC1"/>
    <w:rsid w:val="00787D59"/>
    <w:rsid w:val="00787D7A"/>
    <w:rsid w:val="00787D8B"/>
    <w:rsid w:val="00787E86"/>
    <w:rsid w:val="00787E8F"/>
    <w:rsid w:val="00787E93"/>
    <w:rsid w:val="007900D9"/>
    <w:rsid w:val="0079014F"/>
    <w:rsid w:val="0079016D"/>
    <w:rsid w:val="007903C1"/>
    <w:rsid w:val="007905C4"/>
    <w:rsid w:val="00790643"/>
    <w:rsid w:val="0079070A"/>
    <w:rsid w:val="0079084B"/>
    <w:rsid w:val="00790913"/>
    <w:rsid w:val="00790CA3"/>
    <w:rsid w:val="00790F4C"/>
    <w:rsid w:val="007910B2"/>
    <w:rsid w:val="007910E5"/>
    <w:rsid w:val="00791376"/>
    <w:rsid w:val="00791591"/>
    <w:rsid w:val="007915F5"/>
    <w:rsid w:val="007917D2"/>
    <w:rsid w:val="00791840"/>
    <w:rsid w:val="007918EF"/>
    <w:rsid w:val="007919C8"/>
    <w:rsid w:val="00791AE7"/>
    <w:rsid w:val="00791C03"/>
    <w:rsid w:val="00791C96"/>
    <w:rsid w:val="00791EB6"/>
    <w:rsid w:val="0079202C"/>
    <w:rsid w:val="0079213F"/>
    <w:rsid w:val="00792143"/>
    <w:rsid w:val="0079263E"/>
    <w:rsid w:val="0079276F"/>
    <w:rsid w:val="00792A59"/>
    <w:rsid w:val="00792A67"/>
    <w:rsid w:val="00792B40"/>
    <w:rsid w:val="00792C5E"/>
    <w:rsid w:val="00792FDA"/>
    <w:rsid w:val="00792FEB"/>
    <w:rsid w:val="0079323D"/>
    <w:rsid w:val="00793343"/>
    <w:rsid w:val="0079341D"/>
    <w:rsid w:val="007934C2"/>
    <w:rsid w:val="007934F6"/>
    <w:rsid w:val="00793654"/>
    <w:rsid w:val="00793661"/>
    <w:rsid w:val="0079368E"/>
    <w:rsid w:val="007936FB"/>
    <w:rsid w:val="00793732"/>
    <w:rsid w:val="00793924"/>
    <w:rsid w:val="00793A8D"/>
    <w:rsid w:val="00793B78"/>
    <w:rsid w:val="007940B1"/>
    <w:rsid w:val="0079433F"/>
    <w:rsid w:val="00794377"/>
    <w:rsid w:val="00794397"/>
    <w:rsid w:val="00794413"/>
    <w:rsid w:val="00794622"/>
    <w:rsid w:val="0079476D"/>
    <w:rsid w:val="00794794"/>
    <w:rsid w:val="00794AD1"/>
    <w:rsid w:val="00794DE7"/>
    <w:rsid w:val="00794E54"/>
    <w:rsid w:val="0079501A"/>
    <w:rsid w:val="007950E4"/>
    <w:rsid w:val="0079511D"/>
    <w:rsid w:val="007951EF"/>
    <w:rsid w:val="007953FF"/>
    <w:rsid w:val="007958A8"/>
    <w:rsid w:val="007958C2"/>
    <w:rsid w:val="007959D4"/>
    <w:rsid w:val="00795A71"/>
    <w:rsid w:val="00795B07"/>
    <w:rsid w:val="00795C4F"/>
    <w:rsid w:val="00795D73"/>
    <w:rsid w:val="00795E69"/>
    <w:rsid w:val="007964A5"/>
    <w:rsid w:val="007964C1"/>
    <w:rsid w:val="0079651A"/>
    <w:rsid w:val="00796557"/>
    <w:rsid w:val="00796586"/>
    <w:rsid w:val="0079671F"/>
    <w:rsid w:val="007967CC"/>
    <w:rsid w:val="00796890"/>
    <w:rsid w:val="0079697E"/>
    <w:rsid w:val="00796AD5"/>
    <w:rsid w:val="00796C8C"/>
    <w:rsid w:val="00796E66"/>
    <w:rsid w:val="00796F02"/>
    <w:rsid w:val="0079707D"/>
    <w:rsid w:val="00797551"/>
    <w:rsid w:val="007977BF"/>
    <w:rsid w:val="007979B6"/>
    <w:rsid w:val="00797AF8"/>
    <w:rsid w:val="00797CB5"/>
    <w:rsid w:val="00797E72"/>
    <w:rsid w:val="00797EB5"/>
    <w:rsid w:val="00797FBD"/>
    <w:rsid w:val="00797FE0"/>
    <w:rsid w:val="007A0087"/>
    <w:rsid w:val="007A0092"/>
    <w:rsid w:val="007A010D"/>
    <w:rsid w:val="007A025F"/>
    <w:rsid w:val="007A02A1"/>
    <w:rsid w:val="007A02D0"/>
    <w:rsid w:val="007A0423"/>
    <w:rsid w:val="007A05AB"/>
    <w:rsid w:val="007A05DE"/>
    <w:rsid w:val="007A06C0"/>
    <w:rsid w:val="007A0730"/>
    <w:rsid w:val="007A0AA8"/>
    <w:rsid w:val="007A0AFF"/>
    <w:rsid w:val="007A0CB9"/>
    <w:rsid w:val="007A0E26"/>
    <w:rsid w:val="007A0F34"/>
    <w:rsid w:val="007A109D"/>
    <w:rsid w:val="007A1101"/>
    <w:rsid w:val="007A13DF"/>
    <w:rsid w:val="007A155C"/>
    <w:rsid w:val="007A15C9"/>
    <w:rsid w:val="007A1646"/>
    <w:rsid w:val="007A1758"/>
    <w:rsid w:val="007A1972"/>
    <w:rsid w:val="007A1B26"/>
    <w:rsid w:val="007A1C64"/>
    <w:rsid w:val="007A1F12"/>
    <w:rsid w:val="007A1FFF"/>
    <w:rsid w:val="007A2036"/>
    <w:rsid w:val="007A2075"/>
    <w:rsid w:val="007A20AE"/>
    <w:rsid w:val="007A20F7"/>
    <w:rsid w:val="007A2141"/>
    <w:rsid w:val="007A24B6"/>
    <w:rsid w:val="007A2534"/>
    <w:rsid w:val="007A254F"/>
    <w:rsid w:val="007A256A"/>
    <w:rsid w:val="007A259C"/>
    <w:rsid w:val="007A2781"/>
    <w:rsid w:val="007A27A0"/>
    <w:rsid w:val="007A27C2"/>
    <w:rsid w:val="007A282E"/>
    <w:rsid w:val="007A2863"/>
    <w:rsid w:val="007A2918"/>
    <w:rsid w:val="007A294F"/>
    <w:rsid w:val="007A2997"/>
    <w:rsid w:val="007A2A30"/>
    <w:rsid w:val="007A2B46"/>
    <w:rsid w:val="007A2C8A"/>
    <w:rsid w:val="007A2D50"/>
    <w:rsid w:val="007A2F71"/>
    <w:rsid w:val="007A30C2"/>
    <w:rsid w:val="007A3261"/>
    <w:rsid w:val="007A326F"/>
    <w:rsid w:val="007A3381"/>
    <w:rsid w:val="007A3382"/>
    <w:rsid w:val="007A3460"/>
    <w:rsid w:val="007A394D"/>
    <w:rsid w:val="007A3B25"/>
    <w:rsid w:val="007A3C01"/>
    <w:rsid w:val="007A3CEF"/>
    <w:rsid w:val="007A3D93"/>
    <w:rsid w:val="007A4188"/>
    <w:rsid w:val="007A41B8"/>
    <w:rsid w:val="007A41E8"/>
    <w:rsid w:val="007A42CA"/>
    <w:rsid w:val="007A43AC"/>
    <w:rsid w:val="007A43E6"/>
    <w:rsid w:val="007A49B1"/>
    <w:rsid w:val="007A4A3F"/>
    <w:rsid w:val="007A4B0A"/>
    <w:rsid w:val="007A4B82"/>
    <w:rsid w:val="007A4D12"/>
    <w:rsid w:val="007A4DC7"/>
    <w:rsid w:val="007A5087"/>
    <w:rsid w:val="007A50DE"/>
    <w:rsid w:val="007A51E5"/>
    <w:rsid w:val="007A5615"/>
    <w:rsid w:val="007A5634"/>
    <w:rsid w:val="007A56A6"/>
    <w:rsid w:val="007A5789"/>
    <w:rsid w:val="007A587E"/>
    <w:rsid w:val="007A5AEA"/>
    <w:rsid w:val="007A5C81"/>
    <w:rsid w:val="007A5E67"/>
    <w:rsid w:val="007A6338"/>
    <w:rsid w:val="007A6535"/>
    <w:rsid w:val="007A669E"/>
    <w:rsid w:val="007A68F6"/>
    <w:rsid w:val="007A6A85"/>
    <w:rsid w:val="007A6ACF"/>
    <w:rsid w:val="007A6B30"/>
    <w:rsid w:val="007A6E41"/>
    <w:rsid w:val="007A6EE6"/>
    <w:rsid w:val="007A6FFB"/>
    <w:rsid w:val="007A71D5"/>
    <w:rsid w:val="007A7285"/>
    <w:rsid w:val="007A7346"/>
    <w:rsid w:val="007A73C2"/>
    <w:rsid w:val="007A749E"/>
    <w:rsid w:val="007A753F"/>
    <w:rsid w:val="007A7730"/>
    <w:rsid w:val="007A7890"/>
    <w:rsid w:val="007A78BA"/>
    <w:rsid w:val="007A7A99"/>
    <w:rsid w:val="007A7C71"/>
    <w:rsid w:val="007A7E95"/>
    <w:rsid w:val="007B009E"/>
    <w:rsid w:val="007B0468"/>
    <w:rsid w:val="007B051D"/>
    <w:rsid w:val="007B0766"/>
    <w:rsid w:val="007B080D"/>
    <w:rsid w:val="007B084C"/>
    <w:rsid w:val="007B09C3"/>
    <w:rsid w:val="007B0AA0"/>
    <w:rsid w:val="007B0BD8"/>
    <w:rsid w:val="007B0C0C"/>
    <w:rsid w:val="007B0CE6"/>
    <w:rsid w:val="007B0D73"/>
    <w:rsid w:val="007B0DDF"/>
    <w:rsid w:val="007B0EE7"/>
    <w:rsid w:val="007B12D3"/>
    <w:rsid w:val="007B134D"/>
    <w:rsid w:val="007B1438"/>
    <w:rsid w:val="007B143F"/>
    <w:rsid w:val="007B14C8"/>
    <w:rsid w:val="007B1705"/>
    <w:rsid w:val="007B17DA"/>
    <w:rsid w:val="007B186D"/>
    <w:rsid w:val="007B1951"/>
    <w:rsid w:val="007B1ABE"/>
    <w:rsid w:val="007B1E64"/>
    <w:rsid w:val="007B1E7B"/>
    <w:rsid w:val="007B1FFB"/>
    <w:rsid w:val="007B219D"/>
    <w:rsid w:val="007B2584"/>
    <w:rsid w:val="007B2628"/>
    <w:rsid w:val="007B291D"/>
    <w:rsid w:val="007B29E8"/>
    <w:rsid w:val="007B2A5E"/>
    <w:rsid w:val="007B2B50"/>
    <w:rsid w:val="007B2D86"/>
    <w:rsid w:val="007B2F09"/>
    <w:rsid w:val="007B2FC4"/>
    <w:rsid w:val="007B3061"/>
    <w:rsid w:val="007B3064"/>
    <w:rsid w:val="007B314F"/>
    <w:rsid w:val="007B315A"/>
    <w:rsid w:val="007B3416"/>
    <w:rsid w:val="007B3467"/>
    <w:rsid w:val="007B34F9"/>
    <w:rsid w:val="007B35D2"/>
    <w:rsid w:val="007B3860"/>
    <w:rsid w:val="007B3C04"/>
    <w:rsid w:val="007B3DAE"/>
    <w:rsid w:val="007B3DCD"/>
    <w:rsid w:val="007B3E08"/>
    <w:rsid w:val="007B3E8C"/>
    <w:rsid w:val="007B3EF1"/>
    <w:rsid w:val="007B448E"/>
    <w:rsid w:val="007B457D"/>
    <w:rsid w:val="007B491B"/>
    <w:rsid w:val="007B4953"/>
    <w:rsid w:val="007B496A"/>
    <w:rsid w:val="007B4F60"/>
    <w:rsid w:val="007B50F2"/>
    <w:rsid w:val="007B5128"/>
    <w:rsid w:val="007B5138"/>
    <w:rsid w:val="007B526D"/>
    <w:rsid w:val="007B54A7"/>
    <w:rsid w:val="007B5676"/>
    <w:rsid w:val="007B5742"/>
    <w:rsid w:val="007B5816"/>
    <w:rsid w:val="007B583A"/>
    <w:rsid w:val="007B58A6"/>
    <w:rsid w:val="007B5BA6"/>
    <w:rsid w:val="007B5DEA"/>
    <w:rsid w:val="007B5E7C"/>
    <w:rsid w:val="007B6132"/>
    <w:rsid w:val="007B6201"/>
    <w:rsid w:val="007B623C"/>
    <w:rsid w:val="007B633C"/>
    <w:rsid w:val="007B6679"/>
    <w:rsid w:val="007B689D"/>
    <w:rsid w:val="007B68BA"/>
    <w:rsid w:val="007B68EB"/>
    <w:rsid w:val="007B6A1E"/>
    <w:rsid w:val="007B6A7F"/>
    <w:rsid w:val="007B7161"/>
    <w:rsid w:val="007B719B"/>
    <w:rsid w:val="007B7393"/>
    <w:rsid w:val="007B770B"/>
    <w:rsid w:val="007B7716"/>
    <w:rsid w:val="007B79BC"/>
    <w:rsid w:val="007B7A28"/>
    <w:rsid w:val="007B7A5B"/>
    <w:rsid w:val="007C02DF"/>
    <w:rsid w:val="007C0362"/>
    <w:rsid w:val="007C03E5"/>
    <w:rsid w:val="007C05C8"/>
    <w:rsid w:val="007C0611"/>
    <w:rsid w:val="007C0620"/>
    <w:rsid w:val="007C0731"/>
    <w:rsid w:val="007C0761"/>
    <w:rsid w:val="007C0B1A"/>
    <w:rsid w:val="007C0D20"/>
    <w:rsid w:val="007C0E10"/>
    <w:rsid w:val="007C0EF2"/>
    <w:rsid w:val="007C1242"/>
    <w:rsid w:val="007C12F6"/>
    <w:rsid w:val="007C1322"/>
    <w:rsid w:val="007C1374"/>
    <w:rsid w:val="007C148E"/>
    <w:rsid w:val="007C14EB"/>
    <w:rsid w:val="007C1920"/>
    <w:rsid w:val="007C1E5A"/>
    <w:rsid w:val="007C1F22"/>
    <w:rsid w:val="007C1FA2"/>
    <w:rsid w:val="007C20D4"/>
    <w:rsid w:val="007C20F6"/>
    <w:rsid w:val="007C2109"/>
    <w:rsid w:val="007C22AE"/>
    <w:rsid w:val="007C24E9"/>
    <w:rsid w:val="007C2590"/>
    <w:rsid w:val="007C25D0"/>
    <w:rsid w:val="007C26D2"/>
    <w:rsid w:val="007C293A"/>
    <w:rsid w:val="007C2A1C"/>
    <w:rsid w:val="007C2C1A"/>
    <w:rsid w:val="007C2C63"/>
    <w:rsid w:val="007C2E5A"/>
    <w:rsid w:val="007C2F0B"/>
    <w:rsid w:val="007C3021"/>
    <w:rsid w:val="007C3078"/>
    <w:rsid w:val="007C3272"/>
    <w:rsid w:val="007C3629"/>
    <w:rsid w:val="007C36CF"/>
    <w:rsid w:val="007C3761"/>
    <w:rsid w:val="007C384A"/>
    <w:rsid w:val="007C3A32"/>
    <w:rsid w:val="007C3B13"/>
    <w:rsid w:val="007C3B6B"/>
    <w:rsid w:val="007C3B7E"/>
    <w:rsid w:val="007C3B8B"/>
    <w:rsid w:val="007C3B9D"/>
    <w:rsid w:val="007C3BCB"/>
    <w:rsid w:val="007C3BF1"/>
    <w:rsid w:val="007C3BF7"/>
    <w:rsid w:val="007C3C90"/>
    <w:rsid w:val="007C3D27"/>
    <w:rsid w:val="007C3D95"/>
    <w:rsid w:val="007C3DF5"/>
    <w:rsid w:val="007C3DFD"/>
    <w:rsid w:val="007C402E"/>
    <w:rsid w:val="007C4086"/>
    <w:rsid w:val="007C41A7"/>
    <w:rsid w:val="007C41CF"/>
    <w:rsid w:val="007C4849"/>
    <w:rsid w:val="007C48DB"/>
    <w:rsid w:val="007C4A05"/>
    <w:rsid w:val="007C4AA3"/>
    <w:rsid w:val="007C4B22"/>
    <w:rsid w:val="007C4BF1"/>
    <w:rsid w:val="007C4BF5"/>
    <w:rsid w:val="007C4C7A"/>
    <w:rsid w:val="007C4EEA"/>
    <w:rsid w:val="007C52C2"/>
    <w:rsid w:val="007C54FE"/>
    <w:rsid w:val="007C555B"/>
    <w:rsid w:val="007C566B"/>
    <w:rsid w:val="007C5718"/>
    <w:rsid w:val="007C5B1C"/>
    <w:rsid w:val="007C5B67"/>
    <w:rsid w:val="007C5C6F"/>
    <w:rsid w:val="007C5CC2"/>
    <w:rsid w:val="007C5CD2"/>
    <w:rsid w:val="007C5DDB"/>
    <w:rsid w:val="007C5E3D"/>
    <w:rsid w:val="007C60C4"/>
    <w:rsid w:val="007C61D7"/>
    <w:rsid w:val="007C62AD"/>
    <w:rsid w:val="007C62BA"/>
    <w:rsid w:val="007C6377"/>
    <w:rsid w:val="007C64DC"/>
    <w:rsid w:val="007C6608"/>
    <w:rsid w:val="007C67A8"/>
    <w:rsid w:val="007C6848"/>
    <w:rsid w:val="007C6863"/>
    <w:rsid w:val="007C69CE"/>
    <w:rsid w:val="007C69D4"/>
    <w:rsid w:val="007C6A97"/>
    <w:rsid w:val="007C6E76"/>
    <w:rsid w:val="007C703E"/>
    <w:rsid w:val="007C712A"/>
    <w:rsid w:val="007C7164"/>
    <w:rsid w:val="007C71E8"/>
    <w:rsid w:val="007C7331"/>
    <w:rsid w:val="007C7385"/>
    <w:rsid w:val="007C7387"/>
    <w:rsid w:val="007C77A5"/>
    <w:rsid w:val="007C79AA"/>
    <w:rsid w:val="007C79DD"/>
    <w:rsid w:val="007C7A03"/>
    <w:rsid w:val="007C7C62"/>
    <w:rsid w:val="007C7E6B"/>
    <w:rsid w:val="007C7E82"/>
    <w:rsid w:val="007C7F39"/>
    <w:rsid w:val="007C7F8E"/>
    <w:rsid w:val="007D008D"/>
    <w:rsid w:val="007D0092"/>
    <w:rsid w:val="007D018E"/>
    <w:rsid w:val="007D0249"/>
    <w:rsid w:val="007D046E"/>
    <w:rsid w:val="007D0577"/>
    <w:rsid w:val="007D08BA"/>
    <w:rsid w:val="007D0B46"/>
    <w:rsid w:val="007D0F7C"/>
    <w:rsid w:val="007D1198"/>
    <w:rsid w:val="007D13B1"/>
    <w:rsid w:val="007D14D7"/>
    <w:rsid w:val="007D1709"/>
    <w:rsid w:val="007D17D0"/>
    <w:rsid w:val="007D17E9"/>
    <w:rsid w:val="007D183E"/>
    <w:rsid w:val="007D191C"/>
    <w:rsid w:val="007D199A"/>
    <w:rsid w:val="007D1A13"/>
    <w:rsid w:val="007D1C04"/>
    <w:rsid w:val="007D1C21"/>
    <w:rsid w:val="007D1D45"/>
    <w:rsid w:val="007D1E95"/>
    <w:rsid w:val="007D1EF4"/>
    <w:rsid w:val="007D20F8"/>
    <w:rsid w:val="007D2226"/>
    <w:rsid w:val="007D2276"/>
    <w:rsid w:val="007D2285"/>
    <w:rsid w:val="007D2356"/>
    <w:rsid w:val="007D23AC"/>
    <w:rsid w:val="007D240C"/>
    <w:rsid w:val="007D2485"/>
    <w:rsid w:val="007D25FC"/>
    <w:rsid w:val="007D28F6"/>
    <w:rsid w:val="007D2A03"/>
    <w:rsid w:val="007D2F77"/>
    <w:rsid w:val="007D3081"/>
    <w:rsid w:val="007D32D7"/>
    <w:rsid w:val="007D3591"/>
    <w:rsid w:val="007D35F5"/>
    <w:rsid w:val="007D3620"/>
    <w:rsid w:val="007D36DC"/>
    <w:rsid w:val="007D36E2"/>
    <w:rsid w:val="007D3827"/>
    <w:rsid w:val="007D38A6"/>
    <w:rsid w:val="007D38FB"/>
    <w:rsid w:val="007D38FE"/>
    <w:rsid w:val="007D39DA"/>
    <w:rsid w:val="007D3A2E"/>
    <w:rsid w:val="007D3B8E"/>
    <w:rsid w:val="007D3BC8"/>
    <w:rsid w:val="007D3DD6"/>
    <w:rsid w:val="007D3F44"/>
    <w:rsid w:val="007D406D"/>
    <w:rsid w:val="007D40C2"/>
    <w:rsid w:val="007D40C3"/>
    <w:rsid w:val="007D4215"/>
    <w:rsid w:val="007D42BB"/>
    <w:rsid w:val="007D42DE"/>
    <w:rsid w:val="007D46DF"/>
    <w:rsid w:val="007D48A3"/>
    <w:rsid w:val="007D4927"/>
    <w:rsid w:val="007D494E"/>
    <w:rsid w:val="007D4996"/>
    <w:rsid w:val="007D4AF6"/>
    <w:rsid w:val="007D4CDD"/>
    <w:rsid w:val="007D4D1D"/>
    <w:rsid w:val="007D50C3"/>
    <w:rsid w:val="007D5522"/>
    <w:rsid w:val="007D5886"/>
    <w:rsid w:val="007D5977"/>
    <w:rsid w:val="007D59A2"/>
    <w:rsid w:val="007D5A2F"/>
    <w:rsid w:val="007D5AEA"/>
    <w:rsid w:val="007D5BC8"/>
    <w:rsid w:val="007D5D72"/>
    <w:rsid w:val="007D5D9C"/>
    <w:rsid w:val="007D5EC3"/>
    <w:rsid w:val="007D5EFE"/>
    <w:rsid w:val="007D6154"/>
    <w:rsid w:val="007D61DC"/>
    <w:rsid w:val="007D6220"/>
    <w:rsid w:val="007D630F"/>
    <w:rsid w:val="007D639C"/>
    <w:rsid w:val="007D653E"/>
    <w:rsid w:val="007D66CF"/>
    <w:rsid w:val="007D6797"/>
    <w:rsid w:val="007D682A"/>
    <w:rsid w:val="007D6963"/>
    <w:rsid w:val="007D69BE"/>
    <w:rsid w:val="007D6A19"/>
    <w:rsid w:val="007D6B2A"/>
    <w:rsid w:val="007D6B56"/>
    <w:rsid w:val="007D6DA6"/>
    <w:rsid w:val="007D6F98"/>
    <w:rsid w:val="007D6FE6"/>
    <w:rsid w:val="007D6FED"/>
    <w:rsid w:val="007D7023"/>
    <w:rsid w:val="007D7045"/>
    <w:rsid w:val="007D705F"/>
    <w:rsid w:val="007D7077"/>
    <w:rsid w:val="007D71F6"/>
    <w:rsid w:val="007D7414"/>
    <w:rsid w:val="007D766E"/>
    <w:rsid w:val="007D768D"/>
    <w:rsid w:val="007D77C5"/>
    <w:rsid w:val="007D78CE"/>
    <w:rsid w:val="007D7A34"/>
    <w:rsid w:val="007D7BCC"/>
    <w:rsid w:val="007D7E52"/>
    <w:rsid w:val="007E0033"/>
    <w:rsid w:val="007E021A"/>
    <w:rsid w:val="007E04D0"/>
    <w:rsid w:val="007E06A4"/>
    <w:rsid w:val="007E0757"/>
    <w:rsid w:val="007E08F9"/>
    <w:rsid w:val="007E090E"/>
    <w:rsid w:val="007E0939"/>
    <w:rsid w:val="007E0B56"/>
    <w:rsid w:val="007E0CAF"/>
    <w:rsid w:val="007E0D02"/>
    <w:rsid w:val="007E0D61"/>
    <w:rsid w:val="007E0D8C"/>
    <w:rsid w:val="007E0EA0"/>
    <w:rsid w:val="007E0EAB"/>
    <w:rsid w:val="007E0FB4"/>
    <w:rsid w:val="007E1119"/>
    <w:rsid w:val="007E11D9"/>
    <w:rsid w:val="007E11F2"/>
    <w:rsid w:val="007E11F5"/>
    <w:rsid w:val="007E13CD"/>
    <w:rsid w:val="007E1452"/>
    <w:rsid w:val="007E152C"/>
    <w:rsid w:val="007E180F"/>
    <w:rsid w:val="007E1914"/>
    <w:rsid w:val="007E1B22"/>
    <w:rsid w:val="007E1B7A"/>
    <w:rsid w:val="007E20E0"/>
    <w:rsid w:val="007E2192"/>
    <w:rsid w:val="007E2334"/>
    <w:rsid w:val="007E23EB"/>
    <w:rsid w:val="007E26BF"/>
    <w:rsid w:val="007E27B1"/>
    <w:rsid w:val="007E2841"/>
    <w:rsid w:val="007E28CA"/>
    <w:rsid w:val="007E29B6"/>
    <w:rsid w:val="007E2B7C"/>
    <w:rsid w:val="007E2BAA"/>
    <w:rsid w:val="007E2BB8"/>
    <w:rsid w:val="007E3033"/>
    <w:rsid w:val="007E3577"/>
    <w:rsid w:val="007E35AF"/>
    <w:rsid w:val="007E3627"/>
    <w:rsid w:val="007E3669"/>
    <w:rsid w:val="007E3AAD"/>
    <w:rsid w:val="007E3C80"/>
    <w:rsid w:val="007E3DD5"/>
    <w:rsid w:val="007E3EC8"/>
    <w:rsid w:val="007E3F4E"/>
    <w:rsid w:val="007E4148"/>
    <w:rsid w:val="007E433C"/>
    <w:rsid w:val="007E44D3"/>
    <w:rsid w:val="007E476E"/>
    <w:rsid w:val="007E47D0"/>
    <w:rsid w:val="007E48F9"/>
    <w:rsid w:val="007E497A"/>
    <w:rsid w:val="007E4A75"/>
    <w:rsid w:val="007E4B23"/>
    <w:rsid w:val="007E4CC2"/>
    <w:rsid w:val="007E4CC6"/>
    <w:rsid w:val="007E51F1"/>
    <w:rsid w:val="007E53CF"/>
    <w:rsid w:val="007E557A"/>
    <w:rsid w:val="007E5681"/>
    <w:rsid w:val="007E5708"/>
    <w:rsid w:val="007E58A9"/>
    <w:rsid w:val="007E5957"/>
    <w:rsid w:val="007E59EE"/>
    <w:rsid w:val="007E5BA3"/>
    <w:rsid w:val="007E5C0D"/>
    <w:rsid w:val="007E5D3E"/>
    <w:rsid w:val="007E5E30"/>
    <w:rsid w:val="007E5E6A"/>
    <w:rsid w:val="007E61AF"/>
    <w:rsid w:val="007E61B2"/>
    <w:rsid w:val="007E6214"/>
    <w:rsid w:val="007E639A"/>
    <w:rsid w:val="007E6562"/>
    <w:rsid w:val="007E67AB"/>
    <w:rsid w:val="007E68B8"/>
    <w:rsid w:val="007E6949"/>
    <w:rsid w:val="007E696D"/>
    <w:rsid w:val="007E6A54"/>
    <w:rsid w:val="007E6CD1"/>
    <w:rsid w:val="007E6CDE"/>
    <w:rsid w:val="007E6D87"/>
    <w:rsid w:val="007E6DF4"/>
    <w:rsid w:val="007E6E8A"/>
    <w:rsid w:val="007E706F"/>
    <w:rsid w:val="007E718C"/>
    <w:rsid w:val="007E74DD"/>
    <w:rsid w:val="007E757E"/>
    <w:rsid w:val="007E778C"/>
    <w:rsid w:val="007E7802"/>
    <w:rsid w:val="007E7913"/>
    <w:rsid w:val="007E7929"/>
    <w:rsid w:val="007E7A14"/>
    <w:rsid w:val="007E7AE0"/>
    <w:rsid w:val="007E7B18"/>
    <w:rsid w:val="007E7B7A"/>
    <w:rsid w:val="007E7BD7"/>
    <w:rsid w:val="007E7C10"/>
    <w:rsid w:val="007E7C87"/>
    <w:rsid w:val="007E7DC9"/>
    <w:rsid w:val="007F012B"/>
    <w:rsid w:val="007F0253"/>
    <w:rsid w:val="007F051A"/>
    <w:rsid w:val="007F0A26"/>
    <w:rsid w:val="007F0A3A"/>
    <w:rsid w:val="007F0AB8"/>
    <w:rsid w:val="007F0AE3"/>
    <w:rsid w:val="007F0BD3"/>
    <w:rsid w:val="007F0F4C"/>
    <w:rsid w:val="007F0F5E"/>
    <w:rsid w:val="007F101E"/>
    <w:rsid w:val="007F1235"/>
    <w:rsid w:val="007F1440"/>
    <w:rsid w:val="007F144C"/>
    <w:rsid w:val="007F183A"/>
    <w:rsid w:val="007F192A"/>
    <w:rsid w:val="007F19F8"/>
    <w:rsid w:val="007F1BC8"/>
    <w:rsid w:val="007F1EBC"/>
    <w:rsid w:val="007F1FA0"/>
    <w:rsid w:val="007F2059"/>
    <w:rsid w:val="007F2182"/>
    <w:rsid w:val="007F229A"/>
    <w:rsid w:val="007F2351"/>
    <w:rsid w:val="007F250C"/>
    <w:rsid w:val="007F295E"/>
    <w:rsid w:val="007F29C2"/>
    <w:rsid w:val="007F2A61"/>
    <w:rsid w:val="007F2BBD"/>
    <w:rsid w:val="007F2C1C"/>
    <w:rsid w:val="007F30B7"/>
    <w:rsid w:val="007F324E"/>
    <w:rsid w:val="007F3420"/>
    <w:rsid w:val="007F3514"/>
    <w:rsid w:val="007F371C"/>
    <w:rsid w:val="007F38AE"/>
    <w:rsid w:val="007F3AAB"/>
    <w:rsid w:val="007F3AEB"/>
    <w:rsid w:val="007F3CB8"/>
    <w:rsid w:val="007F3D99"/>
    <w:rsid w:val="007F3D9F"/>
    <w:rsid w:val="007F3DD3"/>
    <w:rsid w:val="007F4015"/>
    <w:rsid w:val="007F40BC"/>
    <w:rsid w:val="007F40C5"/>
    <w:rsid w:val="007F4113"/>
    <w:rsid w:val="007F43B4"/>
    <w:rsid w:val="007F43ED"/>
    <w:rsid w:val="007F4828"/>
    <w:rsid w:val="007F4A12"/>
    <w:rsid w:val="007F4C74"/>
    <w:rsid w:val="007F4CE8"/>
    <w:rsid w:val="007F4F97"/>
    <w:rsid w:val="007F5198"/>
    <w:rsid w:val="007F5355"/>
    <w:rsid w:val="007F55BD"/>
    <w:rsid w:val="007F55F9"/>
    <w:rsid w:val="007F5A4A"/>
    <w:rsid w:val="007F5F6B"/>
    <w:rsid w:val="007F612A"/>
    <w:rsid w:val="007F6180"/>
    <w:rsid w:val="007F6246"/>
    <w:rsid w:val="007F62AB"/>
    <w:rsid w:val="007F62BC"/>
    <w:rsid w:val="007F62F9"/>
    <w:rsid w:val="007F64E9"/>
    <w:rsid w:val="007F6561"/>
    <w:rsid w:val="007F6CB4"/>
    <w:rsid w:val="007F6D3A"/>
    <w:rsid w:val="007F6D8F"/>
    <w:rsid w:val="007F6DCA"/>
    <w:rsid w:val="007F6E9A"/>
    <w:rsid w:val="007F6F49"/>
    <w:rsid w:val="007F70DB"/>
    <w:rsid w:val="007F710E"/>
    <w:rsid w:val="007F71D8"/>
    <w:rsid w:val="007F74AB"/>
    <w:rsid w:val="007F780F"/>
    <w:rsid w:val="007F78B2"/>
    <w:rsid w:val="007F78BB"/>
    <w:rsid w:val="007F7983"/>
    <w:rsid w:val="007F79F9"/>
    <w:rsid w:val="007F7F25"/>
    <w:rsid w:val="00800067"/>
    <w:rsid w:val="008001DD"/>
    <w:rsid w:val="00800215"/>
    <w:rsid w:val="008003B0"/>
    <w:rsid w:val="0080043B"/>
    <w:rsid w:val="00800644"/>
    <w:rsid w:val="008006DF"/>
    <w:rsid w:val="008006E6"/>
    <w:rsid w:val="008007A4"/>
    <w:rsid w:val="008009AD"/>
    <w:rsid w:val="00800A04"/>
    <w:rsid w:val="00800B35"/>
    <w:rsid w:val="00800B84"/>
    <w:rsid w:val="00800C73"/>
    <w:rsid w:val="00800C93"/>
    <w:rsid w:val="00800D94"/>
    <w:rsid w:val="0080101D"/>
    <w:rsid w:val="00801036"/>
    <w:rsid w:val="0080124E"/>
    <w:rsid w:val="0080128E"/>
    <w:rsid w:val="008012A1"/>
    <w:rsid w:val="0080159B"/>
    <w:rsid w:val="0080169D"/>
    <w:rsid w:val="00801704"/>
    <w:rsid w:val="008017C5"/>
    <w:rsid w:val="00801CCE"/>
    <w:rsid w:val="00801D63"/>
    <w:rsid w:val="00801DF4"/>
    <w:rsid w:val="00801E19"/>
    <w:rsid w:val="00802311"/>
    <w:rsid w:val="0080272B"/>
    <w:rsid w:val="008028D7"/>
    <w:rsid w:val="00802CD0"/>
    <w:rsid w:val="00802D81"/>
    <w:rsid w:val="00802E0F"/>
    <w:rsid w:val="00802E55"/>
    <w:rsid w:val="00802FF1"/>
    <w:rsid w:val="00803108"/>
    <w:rsid w:val="00803206"/>
    <w:rsid w:val="00803259"/>
    <w:rsid w:val="008034A0"/>
    <w:rsid w:val="008034E8"/>
    <w:rsid w:val="00803C2D"/>
    <w:rsid w:val="00803CA4"/>
    <w:rsid w:val="00803CB9"/>
    <w:rsid w:val="00803CD1"/>
    <w:rsid w:val="00803DBA"/>
    <w:rsid w:val="00803FEB"/>
    <w:rsid w:val="00803FF9"/>
    <w:rsid w:val="00804020"/>
    <w:rsid w:val="008040DB"/>
    <w:rsid w:val="00804102"/>
    <w:rsid w:val="008041D5"/>
    <w:rsid w:val="00804364"/>
    <w:rsid w:val="008044BA"/>
    <w:rsid w:val="00804533"/>
    <w:rsid w:val="0080453E"/>
    <w:rsid w:val="0080486A"/>
    <w:rsid w:val="00804AD3"/>
    <w:rsid w:val="00804AEE"/>
    <w:rsid w:val="00804B9C"/>
    <w:rsid w:val="00804C09"/>
    <w:rsid w:val="00804C5F"/>
    <w:rsid w:val="00804FA2"/>
    <w:rsid w:val="00805056"/>
    <w:rsid w:val="00805332"/>
    <w:rsid w:val="00805419"/>
    <w:rsid w:val="00805782"/>
    <w:rsid w:val="008057B0"/>
    <w:rsid w:val="008058DE"/>
    <w:rsid w:val="00805986"/>
    <w:rsid w:val="00805AFE"/>
    <w:rsid w:val="00805D1C"/>
    <w:rsid w:val="00805ED5"/>
    <w:rsid w:val="00805F64"/>
    <w:rsid w:val="00805F78"/>
    <w:rsid w:val="00806255"/>
    <w:rsid w:val="008063C1"/>
    <w:rsid w:val="008063EC"/>
    <w:rsid w:val="008064D2"/>
    <w:rsid w:val="00806697"/>
    <w:rsid w:val="00806725"/>
    <w:rsid w:val="00806970"/>
    <w:rsid w:val="00806AD8"/>
    <w:rsid w:val="00806D3F"/>
    <w:rsid w:val="00806DCB"/>
    <w:rsid w:val="00806F1A"/>
    <w:rsid w:val="00807281"/>
    <w:rsid w:val="00807AF6"/>
    <w:rsid w:val="00807B35"/>
    <w:rsid w:val="00807E9D"/>
    <w:rsid w:val="00810093"/>
    <w:rsid w:val="008105FB"/>
    <w:rsid w:val="00810668"/>
    <w:rsid w:val="00810752"/>
    <w:rsid w:val="008107DE"/>
    <w:rsid w:val="008109C1"/>
    <w:rsid w:val="00811169"/>
    <w:rsid w:val="0081117E"/>
    <w:rsid w:val="00811237"/>
    <w:rsid w:val="008112FC"/>
    <w:rsid w:val="008114B4"/>
    <w:rsid w:val="008114D7"/>
    <w:rsid w:val="008115D7"/>
    <w:rsid w:val="00811620"/>
    <w:rsid w:val="00811758"/>
    <w:rsid w:val="008117D4"/>
    <w:rsid w:val="00811818"/>
    <w:rsid w:val="008118B1"/>
    <w:rsid w:val="0081196F"/>
    <w:rsid w:val="0081199E"/>
    <w:rsid w:val="008119E3"/>
    <w:rsid w:val="0081249C"/>
    <w:rsid w:val="0081251F"/>
    <w:rsid w:val="00812683"/>
    <w:rsid w:val="008126CD"/>
    <w:rsid w:val="008127CD"/>
    <w:rsid w:val="00812B38"/>
    <w:rsid w:val="00812BA7"/>
    <w:rsid w:val="00812BB1"/>
    <w:rsid w:val="00812C82"/>
    <w:rsid w:val="00812C9B"/>
    <w:rsid w:val="00812D26"/>
    <w:rsid w:val="00812D8A"/>
    <w:rsid w:val="00812E7C"/>
    <w:rsid w:val="0081313D"/>
    <w:rsid w:val="0081327E"/>
    <w:rsid w:val="00813517"/>
    <w:rsid w:val="0081356C"/>
    <w:rsid w:val="008135D8"/>
    <w:rsid w:val="0081399B"/>
    <w:rsid w:val="008139B4"/>
    <w:rsid w:val="00813A41"/>
    <w:rsid w:val="00813AC6"/>
    <w:rsid w:val="00813EA3"/>
    <w:rsid w:val="00813F41"/>
    <w:rsid w:val="008141CE"/>
    <w:rsid w:val="00814252"/>
    <w:rsid w:val="0081441D"/>
    <w:rsid w:val="00814439"/>
    <w:rsid w:val="0081470B"/>
    <w:rsid w:val="00814A6C"/>
    <w:rsid w:val="00814B9D"/>
    <w:rsid w:val="00814CE9"/>
    <w:rsid w:val="00814FBB"/>
    <w:rsid w:val="00815098"/>
    <w:rsid w:val="0081513B"/>
    <w:rsid w:val="0081572C"/>
    <w:rsid w:val="0081589F"/>
    <w:rsid w:val="00815906"/>
    <w:rsid w:val="00815AF6"/>
    <w:rsid w:val="00815D09"/>
    <w:rsid w:val="00815DFA"/>
    <w:rsid w:val="0081602C"/>
    <w:rsid w:val="008160FC"/>
    <w:rsid w:val="008164EF"/>
    <w:rsid w:val="0081652E"/>
    <w:rsid w:val="0081653A"/>
    <w:rsid w:val="008166F0"/>
    <w:rsid w:val="00816769"/>
    <w:rsid w:val="00816A7D"/>
    <w:rsid w:val="00816CE8"/>
    <w:rsid w:val="00816E7B"/>
    <w:rsid w:val="00817086"/>
    <w:rsid w:val="00817100"/>
    <w:rsid w:val="008173DB"/>
    <w:rsid w:val="00817452"/>
    <w:rsid w:val="008177E3"/>
    <w:rsid w:val="00817838"/>
    <w:rsid w:val="008178F4"/>
    <w:rsid w:val="00817926"/>
    <w:rsid w:val="00817B4D"/>
    <w:rsid w:val="00817BB8"/>
    <w:rsid w:val="00817C17"/>
    <w:rsid w:val="00817C73"/>
    <w:rsid w:val="00817FAD"/>
    <w:rsid w:val="00820184"/>
    <w:rsid w:val="008201C3"/>
    <w:rsid w:val="008201F7"/>
    <w:rsid w:val="008202FD"/>
    <w:rsid w:val="008204CF"/>
    <w:rsid w:val="00820585"/>
    <w:rsid w:val="00820610"/>
    <w:rsid w:val="008207F0"/>
    <w:rsid w:val="008209BA"/>
    <w:rsid w:val="00820D5F"/>
    <w:rsid w:val="00820E0B"/>
    <w:rsid w:val="008211BC"/>
    <w:rsid w:val="008211C0"/>
    <w:rsid w:val="0082121A"/>
    <w:rsid w:val="0082127D"/>
    <w:rsid w:val="008212B4"/>
    <w:rsid w:val="00821368"/>
    <w:rsid w:val="00821974"/>
    <w:rsid w:val="008219D2"/>
    <w:rsid w:val="00821E3C"/>
    <w:rsid w:val="00821EAA"/>
    <w:rsid w:val="00822041"/>
    <w:rsid w:val="00822191"/>
    <w:rsid w:val="008221BA"/>
    <w:rsid w:val="008221C7"/>
    <w:rsid w:val="0082229D"/>
    <w:rsid w:val="008222E3"/>
    <w:rsid w:val="008223E6"/>
    <w:rsid w:val="008224E4"/>
    <w:rsid w:val="008225E6"/>
    <w:rsid w:val="008228C6"/>
    <w:rsid w:val="00822935"/>
    <w:rsid w:val="008229A8"/>
    <w:rsid w:val="008229F4"/>
    <w:rsid w:val="00822A72"/>
    <w:rsid w:val="00822AC8"/>
    <w:rsid w:val="00822B5E"/>
    <w:rsid w:val="00822E10"/>
    <w:rsid w:val="00823138"/>
    <w:rsid w:val="00823519"/>
    <w:rsid w:val="008235B0"/>
    <w:rsid w:val="0082383E"/>
    <w:rsid w:val="008238AC"/>
    <w:rsid w:val="00823A5B"/>
    <w:rsid w:val="00823CFC"/>
    <w:rsid w:val="00823D54"/>
    <w:rsid w:val="00823DEA"/>
    <w:rsid w:val="00823E5E"/>
    <w:rsid w:val="00823F07"/>
    <w:rsid w:val="008242A0"/>
    <w:rsid w:val="008242A1"/>
    <w:rsid w:val="00824497"/>
    <w:rsid w:val="00824902"/>
    <w:rsid w:val="0082490D"/>
    <w:rsid w:val="00824A35"/>
    <w:rsid w:val="00824C24"/>
    <w:rsid w:val="00824D25"/>
    <w:rsid w:val="008250D6"/>
    <w:rsid w:val="00825167"/>
    <w:rsid w:val="008251D7"/>
    <w:rsid w:val="0082520F"/>
    <w:rsid w:val="008259A4"/>
    <w:rsid w:val="00825A1F"/>
    <w:rsid w:val="00825AAB"/>
    <w:rsid w:val="00825FD9"/>
    <w:rsid w:val="00826043"/>
    <w:rsid w:val="0082604A"/>
    <w:rsid w:val="00826051"/>
    <w:rsid w:val="008260C2"/>
    <w:rsid w:val="00826428"/>
    <w:rsid w:val="008265A0"/>
    <w:rsid w:val="00826649"/>
    <w:rsid w:val="00826BBB"/>
    <w:rsid w:val="00826C97"/>
    <w:rsid w:val="00826E89"/>
    <w:rsid w:val="00826F6C"/>
    <w:rsid w:val="00827242"/>
    <w:rsid w:val="00827462"/>
    <w:rsid w:val="0082749A"/>
    <w:rsid w:val="00827620"/>
    <w:rsid w:val="0082772E"/>
    <w:rsid w:val="0082773C"/>
    <w:rsid w:val="00827A75"/>
    <w:rsid w:val="00827AAE"/>
    <w:rsid w:val="00827ABD"/>
    <w:rsid w:val="00827AC2"/>
    <w:rsid w:val="00827BC4"/>
    <w:rsid w:val="00827CCD"/>
    <w:rsid w:val="00827DFE"/>
    <w:rsid w:val="00827E98"/>
    <w:rsid w:val="008302C8"/>
    <w:rsid w:val="0083033D"/>
    <w:rsid w:val="0083039E"/>
    <w:rsid w:val="0083044D"/>
    <w:rsid w:val="00830526"/>
    <w:rsid w:val="008307CB"/>
    <w:rsid w:val="008307E5"/>
    <w:rsid w:val="008308B3"/>
    <w:rsid w:val="00830931"/>
    <w:rsid w:val="00830BED"/>
    <w:rsid w:val="00830D56"/>
    <w:rsid w:val="00830DA8"/>
    <w:rsid w:val="00830EAE"/>
    <w:rsid w:val="00830F0B"/>
    <w:rsid w:val="00830F47"/>
    <w:rsid w:val="00831357"/>
    <w:rsid w:val="00831605"/>
    <w:rsid w:val="0083163A"/>
    <w:rsid w:val="00831A22"/>
    <w:rsid w:val="00831B7B"/>
    <w:rsid w:val="00831B8C"/>
    <w:rsid w:val="00831C8F"/>
    <w:rsid w:val="00831E51"/>
    <w:rsid w:val="00831E98"/>
    <w:rsid w:val="00832069"/>
    <w:rsid w:val="008322A3"/>
    <w:rsid w:val="0083238C"/>
    <w:rsid w:val="00832465"/>
    <w:rsid w:val="008324D4"/>
    <w:rsid w:val="008325FF"/>
    <w:rsid w:val="00832787"/>
    <w:rsid w:val="0083288A"/>
    <w:rsid w:val="00832A42"/>
    <w:rsid w:val="00832A8B"/>
    <w:rsid w:val="00832CE7"/>
    <w:rsid w:val="00832D0E"/>
    <w:rsid w:val="00832F4E"/>
    <w:rsid w:val="008330BB"/>
    <w:rsid w:val="00833161"/>
    <w:rsid w:val="008332E1"/>
    <w:rsid w:val="008333A9"/>
    <w:rsid w:val="00833477"/>
    <w:rsid w:val="008337A0"/>
    <w:rsid w:val="008338FD"/>
    <w:rsid w:val="008339C9"/>
    <w:rsid w:val="00833B55"/>
    <w:rsid w:val="00833D15"/>
    <w:rsid w:val="00833E6D"/>
    <w:rsid w:val="00834027"/>
    <w:rsid w:val="008340D5"/>
    <w:rsid w:val="0083411B"/>
    <w:rsid w:val="00834272"/>
    <w:rsid w:val="008342C6"/>
    <w:rsid w:val="0083439A"/>
    <w:rsid w:val="008344AA"/>
    <w:rsid w:val="0083498C"/>
    <w:rsid w:val="00834BC5"/>
    <w:rsid w:val="00834D48"/>
    <w:rsid w:val="00834ED8"/>
    <w:rsid w:val="00834EE9"/>
    <w:rsid w:val="00835082"/>
    <w:rsid w:val="0083509A"/>
    <w:rsid w:val="0083514C"/>
    <w:rsid w:val="008351DE"/>
    <w:rsid w:val="00835212"/>
    <w:rsid w:val="0083533D"/>
    <w:rsid w:val="008354CE"/>
    <w:rsid w:val="00835502"/>
    <w:rsid w:val="0083567A"/>
    <w:rsid w:val="00835688"/>
    <w:rsid w:val="00835D8E"/>
    <w:rsid w:val="00835E49"/>
    <w:rsid w:val="00836077"/>
    <w:rsid w:val="008361E1"/>
    <w:rsid w:val="00836227"/>
    <w:rsid w:val="00836615"/>
    <w:rsid w:val="00836A26"/>
    <w:rsid w:val="00836D41"/>
    <w:rsid w:val="00836F7F"/>
    <w:rsid w:val="0083719C"/>
    <w:rsid w:val="008371B8"/>
    <w:rsid w:val="00837462"/>
    <w:rsid w:val="0083748E"/>
    <w:rsid w:val="00837512"/>
    <w:rsid w:val="0083774D"/>
    <w:rsid w:val="008378B7"/>
    <w:rsid w:val="00837946"/>
    <w:rsid w:val="00837967"/>
    <w:rsid w:val="0083798E"/>
    <w:rsid w:val="00837A48"/>
    <w:rsid w:val="00837AB0"/>
    <w:rsid w:val="00837AD6"/>
    <w:rsid w:val="00837E9E"/>
    <w:rsid w:val="00837FA9"/>
    <w:rsid w:val="00840075"/>
    <w:rsid w:val="0084018A"/>
    <w:rsid w:val="00840286"/>
    <w:rsid w:val="00840514"/>
    <w:rsid w:val="0084052C"/>
    <w:rsid w:val="008408DE"/>
    <w:rsid w:val="00840913"/>
    <w:rsid w:val="00840A83"/>
    <w:rsid w:val="00840C4A"/>
    <w:rsid w:val="00840E04"/>
    <w:rsid w:val="00840F7B"/>
    <w:rsid w:val="00840F90"/>
    <w:rsid w:val="00840FDF"/>
    <w:rsid w:val="0084126E"/>
    <w:rsid w:val="00841276"/>
    <w:rsid w:val="0084131F"/>
    <w:rsid w:val="00841358"/>
    <w:rsid w:val="008414F9"/>
    <w:rsid w:val="00841596"/>
    <w:rsid w:val="0084160B"/>
    <w:rsid w:val="0084172C"/>
    <w:rsid w:val="00841845"/>
    <w:rsid w:val="00841C1E"/>
    <w:rsid w:val="00841C5E"/>
    <w:rsid w:val="0084217A"/>
    <w:rsid w:val="00842186"/>
    <w:rsid w:val="008421FA"/>
    <w:rsid w:val="00842284"/>
    <w:rsid w:val="008422D2"/>
    <w:rsid w:val="008423AC"/>
    <w:rsid w:val="00842501"/>
    <w:rsid w:val="00842613"/>
    <w:rsid w:val="008429DC"/>
    <w:rsid w:val="00842A5A"/>
    <w:rsid w:val="00842CFB"/>
    <w:rsid w:val="008430BC"/>
    <w:rsid w:val="00843113"/>
    <w:rsid w:val="0084319B"/>
    <w:rsid w:val="008431BC"/>
    <w:rsid w:val="00843261"/>
    <w:rsid w:val="008435BD"/>
    <w:rsid w:val="0084367D"/>
    <w:rsid w:val="008438BF"/>
    <w:rsid w:val="008438F5"/>
    <w:rsid w:val="00843995"/>
    <w:rsid w:val="00843A78"/>
    <w:rsid w:val="00843D87"/>
    <w:rsid w:val="00843DA8"/>
    <w:rsid w:val="00843DBD"/>
    <w:rsid w:val="00843ECF"/>
    <w:rsid w:val="00844211"/>
    <w:rsid w:val="0084424C"/>
    <w:rsid w:val="0084442C"/>
    <w:rsid w:val="0084450A"/>
    <w:rsid w:val="00844521"/>
    <w:rsid w:val="0084459D"/>
    <w:rsid w:val="00844744"/>
    <w:rsid w:val="00844A06"/>
    <w:rsid w:val="00844C4D"/>
    <w:rsid w:val="00844DC0"/>
    <w:rsid w:val="00844E5A"/>
    <w:rsid w:val="00844E89"/>
    <w:rsid w:val="008450A9"/>
    <w:rsid w:val="00845127"/>
    <w:rsid w:val="008451E8"/>
    <w:rsid w:val="008455CA"/>
    <w:rsid w:val="008455D9"/>
    <w:rsid w:val="00845853"/>
    <w:rsid w:val="0084586C"/>
    <w:rsid w:val="008458EC"/>
    <w:rsid w:val="00845A55"/>
    <w:rsid w:val="00845BA1"/>
    <w:rsid w:val="00845C1C"/>
    <w:rsid w:val="00845D10"/>
    <w:rsid w:val="00845FF8"/>
    <w:rsid w:val="008460B8"/>
    <w:rsid w:val="00846134"/>
    <w:rsid w:val="008462FD"/>
    <w:rsid w:val="0084656C"/>
    <w:rsid w:val="008465AD"/>
    <w:rsid w:val="00846650"/>
    <w:rsid w:val="00846904"/>
    <w:rsid w:val="00846931"/>
    <w:rsid w:val="00846B32"/>
    <w:rsid w:val="00846B6A"/>
    <w:rsid w:val="00846CCA"/>
    <w:rsid w:val="00846D5F"/>
    <w:rsid w:val="008472D6"/>
    <w:rsid w:val="008473D5"/>
    <w:rsid w:val="008476DF"/>
    <w:rsid w:val="0084787F"/>
    <w:rsid w:val="008478D4"/>
    <w:rsid w:val="008478FB"/>
    <w:rsid w:val="00847BBB"/>
    <w:rsid w:val="00847D47"/>
    <w:rsid w:val="00847D4D"/>
    <w:rsid w:val="00847E90"/>
    <w:rsid w:val="00847EF4"/>
    <w:rsid w:val="00847EF8"/>
    <w:rsid w:val="008500D6"/>
    <w:rsid w:val="008501F8"/>
    <w:rsid w:val="0085024D"/>
    <w:rsid w:val="008503BE"/>
    <w:rsid w:val="00850528"/>
    <w:rsid w:val="0085068A"/>
    <w:rsid w:val="0085083C"/>
    <w:rsid w:val="0085085C"/>
    <w:rsid w:val="00850B65"/>
    <w:rsid w:val="00850BB8"/>
    <w:rsid w:val="0085116D"/>
    <w:rsid w:val="008511AB"/>
    <w:rsid w:val="0085134D"/>
    <w:rsid w:val="00851655"/>
    <w:rsid w:val="008516C8"/>
    <w:rsid w:val="008516D6"/>
    <w:rsid w:val="008517DB"/>
    <w:rsid w:val="008518D2"/>
    <w:rsid w:val="008519C8"/>
    <w:rsid w:val="00851D22"/>
    <w:rsid w:val="00851EE2"/>
    <w:rsid w:val="00851F2B"/>
    <w:rsid w:val="008520F6"/>
    <w:rsid w:val="008522CA"/>
    <w:rsid w:val="008522DA"/>
    <w:rsid w:val="0085238C"/>
    <w:rsid w:val="00852849"/>
    <w:rsid w:val="0085284A"/>
    <w:rsid w:val="00852874"/>
    <w:rsid w:val="0085291F"/>
    <w:rsid w:val="008529DC"/>
    <w:rsid w:val="00852A48"/>
    <w:rsid w:val="00852AA6"/>
    <w:rsid w:val="00852AB7"/>
    <w:rsid w:val="00852ECE"/>
    <w:rsid w:val="00853274"/>
    <w:rsid w:val="00853367"/>
    <w:rsid w:val="00853463"/>
    <w:rsid w:val="00853770"/>
    <w:rsid w:val="008539EF"/>
    <w:rsid w:val="00853A34"/>
    <w:rsid w:val="00853C44"/>
    <w:rsid w:val="00854067"/>
    <w:rsid w:val="00854240"/>
    <w:rsid w:val="008544DB"/>
    <w:rsid w:val="0085452E"/>
    <w:rsid w:val="0085489C"/>
    <w:rsid w:val="00854B92"/>
    <w:rsid w:val="00854C09"/>
    <w:rsid w:val="00854F4C"/>
    <w:rsid w:val="00854FAD"/>
    <w:rsid w:val="00854FF5"/>
    <w:rsid w:val="00855007"/>
    <w:rsid w:val="008550BB"/>
    <w:rsid w:val="00855142"/>
    <w:rsid w:val="008553D4"/>
    <w:rsid w:val="008554A1"/>
    <w:rsid w:val="00855695"/>
    <w:rsid w:val="00855840"/>
    <w:rsid w:val="008558CE"/>
    <w:rsid w:val="00855A31"/>
    <w:rsid w:val="00855B31"/>
    <w:rsid w:val="00855B9C"/>
    <w:rsid w:val="00855E68"/>
    <w:rsid w:val="00855F4C"/>
    <w:rsid w:val="00856030"/>
    <w:rsid w:val="00856403"/>
    <w:rsid w:val="008564BB"/>
    <w:rsid w:val="008564BD"/>
    <w:rsid w:val="00856514"/>
    <w:rsid w:val="00856641"/>
    <w:rsid w:val="008567C2"/>
    <w:rsid w:val="00856985"/>
    <w:rsid w:val="00856B5C"/>
    <w:rsid w:val="00856B7A"/>
    <w:rsid w:val="00856BB2"/>
    <w:rsid w:val="00856BD3"/>
    <w:rsid w:val="00856BE2"/>
    <w:rsid w:val="00856C93"/>
    <w:rsid w:val="00856DE2"/>
    <w:rsid w:val="00857104"/>
    <w:rsid w:val="008573C2"/>
    <w:rsid w:val="008573CD"/>
    <w:rsid w:val="008574DB"/>
    <w:rsid w:val="008575AB"/>
    <w:rsid w:val="008575C3"/>
    <w:rsid w:val="008576C6"/>
    <w:rsid w:val="00857737"/>
    <w:rsid w:val="00857A0B"/>
    <w:rsid w:val="008601E9"/>
    <w:rsid w:val="008602AF"/>
    <w:rsid w:val="0086034F"/>
    <w:rsid w:val="00860358"/>
    <w:rsid w:val="0086074A"/>
    <w:rsid w:val="008608A5"/>
    <w:rsid w:val="008609F9"/>
    <w:rsid w:val="00860A77"/>
    <w:rsid w:val="00860AB6"/>
    <w:rsid w:val="00860AE6"/>
    <w:rsid w:val="00860BD6"/>
    <w:rsid w:val="00860DFA"/>
    <w:rsid w:val="00860E33"/>
    <w:rsid w:val="00860F89"/>
    <w:rsid w:val="00861132"/>
    <w:rsid w:val="00861235"/>
    <w:rsid w:val="00861262"/>
    <w:rsid w:val="00861845"/>
    <w:rsid w:val="0086190C"/>
    <w:rsid w:val="00861A9A"/>
    <w:rsid w:val="00861D17"/>
    <w:rsid w:val="00861D55"/>
    <w:rsid w:val="00861E7B"/>
    <w:rsid w:val="00861F6D"/>
    <w:rsid w:val="00861F79"/>
    <w:rsid w:val="00862134"/>
    <w:rsid w:val="008621AF"/>
    <w:rsid w:val="008622C1"/>
    <w:rsid w:val="008624A2"/>
    <w:rsid w:val="008629D7"/>
    <w:rsid w:val="00862AFB"/>
    <w:rsid w:val="00862F8D"/>
    <w:rsid w:val="00863052"/>
    <w:rsid w:val="008630DE"/>
    <w:rsid w:val="008633BC"/>
    <w:rsid w:val="0086372F"/>
    <w:rsid w:val="00863888"/>
    <w:rsid w:val="008638C0"/>
    <w:rsid w:val="008638C9"/>
    <w:rsid w:val="00863976"/>
    <w:rsid w:val="00863A5B"/>
    <w:rsid w:val="00863A6A"/>
    <w:rsid w:val="00863B41"/>
    <w:rsid w:val="00863F2A"/>
    <w:rsid w:val="00863FA8"/>
    <w:rsid w:val="00863FDF"/>
    <w:rsid w:val="0086401C"/>
    <w:rsid w:val="00864406"/>
    <w:rsid w:val="00864501"/>
    <w:rsid w:val="00864565"/>
    <w:rsid w:val="00864584"/>
    <w:rsid w:val="00864614"/>
    <w:rsid w:val="008648E7"/>
    <w:rsid w:val="0086495E"/>
    <w:rsid w:val="00864C90"/>
    <w:rsid w:val="00864D1E"/>
    <w:rsid w:val="00864D33"/>
    <w:rsid w:val="00864D3D"/>
    <w:rsid w:val="00864E6C"/>
    <w:rsid w:val="00864ED7"/>
    <w:rsid w:val="0086504E"/>
    <w:rsid w:val="00865330"/>
    <w:rsid w:val="008653FE"/>
    <w:rsid w:val="0086544C"/>
    <w:rsid w:val="008655D8"/>
    <w:rsid w:val="00865656"/>
    <w:rsid w:val="008658AA"/>
    <w:rsid w:val="00865DDD"/>
    <w:rsid w:val="00865F27"/>
    <w:rsid w:val="0086603B"/>
    <w:rsid w:val="008662E1"/>
    <w:rsid w:val="00866651"/>
    <w:rsid w:val="0086679E"/>
    <w:rsid w:val="0086684C"/>
    <w:rsid w:val="00866A6A"/>
    <w:rsid w:val="00867023"/>
    <w:rsid w:val="00867238"/>
    <w:rsid w:val="0086724B"/>
    <w:rsid w:val="00867321"/>
    <w:rsid w:val="00867337"/>
    <w:rsid w:val="008675A5"/>
    <w:rsid w:val="0086779F"/>
    <w:rsid w:val="00867D49"/>
    <w:rsid w:val="00867D94"/>
    <w:rsid w:val="00867E7A"/>
    <w:rsid w:val="00867EC2"/>
    <w:rsid w:val="00867EE2"/>
    <w:rsid w:val="008705C0"/>
    <w:rsid w:val="00870627"/>
    <w:rsid w:val="008708DB"/>
    <w:rsid w:val="00870999"/>
    <w:rsid w:val="00870BFB"/>
    <w:rsid w:val="008712F8"/>
    <w:rsid w:val="008716AB"/>
    <w:rsid w:val="008718FF"/>
    <w:rsid w:val="00871A35"/>
    <w:rsid w:val="00871B6C"/>
    <w:rsid w:val="00871B8D"/>
    <w:rsid w:val="00871C66"/>
    <w:rsid w:val="00871DC7"/>
    <w:rsid w:val="00872000"/>
    <w:rsid w:val="008720A2"/>
    <w:rsid w:val="008722A3"/>
    <w:rsid w:val="0087230E"/>
    <w:rsid w:val="0087258B"/>
    <w:rsid w:val="00872B50"/>
    <w:rsid w:val="00872D72"/>
    <w:rsid w:val="00872EC7"/>
    <w:rsid w:val="00872F4C"/>
    <w:rsid w:val="00873053"/>
    <w:rsid w:val="008735A4"/>
    <w:rsid w:val="008736B6"/>
    <w:rsid w:val="00873721"/>
    <w:rsid w:val="0087375C"/>
    <w:rsid w:val="008739C5"/>
    <w:rsid w:val="00873BDE"/>
    <w:rsid w:val="00873C1D"/>
    <w:rsid w:val="00873C2B"/>
    <w:rsid w:val="00873CC5"/>
    <w:rsid w:val="008748AB"/>
    <w:rsid w:val="008748E8"/>
    <w:rsid w:val="008749BA"/>
    <w:rsid w:val="008749D9"/>
    <w:rsid w:val="00874A83"/>
    <w:rsid w:val="00874AD8"/>
    <w:rsid w:val="00875131"/>
    <w:rsid w:val="008752D5"/>
    <w:rsid w:val="008754C7"/>
    <w:rsid w:val="008754CA"/>
    <w:rsid w:val="008754CF"/>
    <w:rsid w:val="00875652"/>
    <w:rsid w:val="00875954"/>
    <w:rsid w:val="008759A4"/>
    <w:rsid w:val="00875B44"/>
    <w:rsid w:val="00875E5D"/>
    <w:rsid w:val="00875EED"/>
    <w:rsid w:val="0087600F"/>
    <w:rsid w:val="00876258"/>
    <w:rsid w:val="008762DE"/>
    <w:rsid w:val="00876490"/>
    <w:rsid w:val="0087655B"/>
    <w:rsid w:val="008765F3"/>
    <w:rsid w:val="008766E7"/>
    <w:rsid w:val="008769DE"/>
    <w:rsid w:val="00876A26"/>
    <w:rsid w:val="00876B6F"/>
    <w:rsid w:val="00876B89"/>
    <w:rsid w:val="00876D8B"/>
    <w:rsid w:val="00876DF0"/>
    <w:rsid w:val="00876E63"/>
    <w:rsid w:val="00876E8B"/>
    <w:rsid w:val="00877082"/>
    <w:rsid w:val="008770E5"/>
    <w:rsid w:val="0087729A"/>
    <w:rsid w:val="00877307"/>
    <w:rsid w:val="0087732C"/>
    <w:rsid w:val="008773A1"/>
    <w:rsid w:val="00877448"/>
    <w:rsid w:val="008774A6"/>
    <w:rsid w:val="008776C2"/>
    <w:rsid w:val="0087770C"/>
    <w:rsid w:val="0087794F"/>
    <w:rsid w:val="00877C8B"/>
    <w:rsid w:val="00877F5D"/>
    <w:rsid w:val="00880184"/>
    <w:rsid w:val="0088027A"/>
    <w:rsid w:val="008802CA"/>
    <w:rsid w:val="008803C9"/>
    <w:rsid w:val="00880694"/>
    <w:rsid w:val="00880740"/>
    <w:rsid w:val="00880753"/>
    <w:rsid w:val="00880890"/>
    <w:rsid w:val="00880920"/>
    <w:rsid w:val="008809B1"/>
    <w:rsid w:val="00880AD3"/>
    <w:rsid w:val="00880B2D"/>
    <w:rsid w:val="00880E9E"/>
    <w:rsid w:val="00881124"/>
    <w:rsid w:val="008811E3"/>
    <w:rsid w:val="00881201"/>
    <w:rsid w:val="00881413"/>
    <w:rsid w:val="00881535"/>
    <w:rsid w:val="008815FC"/>
    <w:rsid w:val="00881687"/>
    <w:rsid w:val="008816D8"/>
    <w:rsid w:val="008817EE"/>
    <w:rsid w:val="00881894"/>
    <w:rsid w:val="008819B6"/>
    <w:rsid w:val="00881AF8"/>
    <w:rsid w:val="00881B62"/>
    <w:rsid w:val="00881BAC"/>
    <w:rsid w:val="00881D1C"/>
    <w:rsid w:val="00881DE5"/>
    <w:rsid w:val="00881E99"/>
    <w:rsid w:val="008821AC"/>
    <w:rsid w:val="0088227C"/>
    <w:rsid w:val="008822F3"/>
    <w:rsid w:val="008822F8"/>
    <w:rsid w:val="0088248B"/>
    <w:rsid w:val="00882B33"/>
    <w:rsid w:val="00882CFB"/>
    <w:rsid w:val="00882F4E"/>
    <w:rsid w:val="00882F6D"/>
    <w:rsid w:val="008830D8"/>
    <w:rsid w:val="0088315A"/>
    <w:rsid w:val="00883379"/>
    <w:rsid w:val="0088361A"/>
    <w:rsid w:val="00883788"/>
    <w:rsid w:val="00883934"/>
    <w:rsid w:val="00883970"/>
    <w:rsid w:val="00883B38"/>
    <w:rsid w:val="00883C2D"/>
    <w:rsid w:val="00883E29"/>
    <w:rsid w:val="00883E87"/>
    <w:rsid w:val="008841F9"/>
    <w:rsid w:val="008842E2"/>
    <w:rsid w:val="00884460"/>
    <w:rsid w:val="008845BF"/>
    <w:rsid w:val="008846FC"/>
    <w:rsid w:val="0088472A"/>
    <w:rsid w:val="00884874"/>
    <w:rsid w:val="008848DD"/>
    <w:rsid w:val="008849A6"/>
    <w:rsid w:val="008849D6"/>
    <w:rsid w:val="00884DAB"/>
    <w:rsid w:val="00884ED6"/>
    <w:rsid w:val="0088501F"/>
    <w:rsid w:val="008850AD"/>
    <w:rsid w:val="008850F9"/>
    <w:rsid w:val="008852BA"/>
    <w:rsid w:val="008854C2"/>
    <w:rsid w:val="0088583F"/>
    <w:rsid w:val="008858E3"/>
    <w:rsid w:val="008858E8"/>
    <w:rsid w:val="0088590A"/>
    <w:rsid w:val="008859CE"/>
    <w:rsid w:val="00885C87"/>
    <w:rsid w:val="00885CBA"/>
    <w:rsid w:val="00885D17"/>
    <w:rsid w:val="00885F28"/>
    <w:rsid w:val="00885F36"/>
    <w:rsid w:val="00885FB1"/>
    <w:rsid w:val="00885FCC"/>
    <w:rsid w:val="00886047"/>
    <w:rsid w:val="0088647F"/>
    <w:rsid w:val="00886617"/>
    <w:rsid w:val="008866E7"/>
    <w:rsid w:val="008867C8"/>
    <w:rsid w:val="00886988"/>
    <w:rsid w:val="00886A2C"/>
    <w:rsid w:val="00886AB7"/>
    <w:rsid w:val="00886E83"/>
    <w:rsid w:val="00886F25"/>
    <w:rsid w:val="00886FB1"/>
    <w:rsid w:val="0088712B"/>
    <w:rsid w:val="00887136"/>
    <w:rsid w:val="00887278"/>
    <w:rsid w:val="008874BE"/>
    <w:rsid w:val="0088758D"/>
    <w:rsid w:val="008875CD"/>
    <w:rsid w:val="008876D1"/>
    <w:rsid w:val="00887766"/>
    <w:rsid w:val="008877FE"/>
    <w:rsid w:val="00887881"/>
    <w:rsid w:val="008878E9"/>
    <w:rsid w:val="00887976"/>
    <w:rsid w:val="00887ADD"/>
    <w:rsid w:val="00887C2A"/>
    <w:rsid w:val="00887D52"/>
    <w:rsid w:val="00887D85"/>
    <w:rsid w:val="00887FDC"/>
    <w:rsid w:val="00887FE1"/>
    <w:rsid w:val="00890264"/>
    <w:rsid w:val="0089039C"/>
    <w:rsid w:val="008904AB"/>
    <w:rsid w:val="00890519"/>
    <w:rsid w:val="008906E2"/>
    <w:rsid w:val="00890CF1"/>
    <w:rsid w:val="00890E52"/>
    <w:rsid w:val="00890EEA"/>
    <w:rsid w:val="00890F6C"/>
    <w:rsid w:val="00891730"/>
    <w:rsid w:val="00891731"/>
    <w:rsid w:val="00891784"/>
    <w:rsid w:val="00891821"/>
    <w:rsid w:val="008919DE"/>
    <w:rsid w:val="00891A48"/>
    <w:rsid w:val="00891B9B"/>
    <w:rsid w:val="00891BAF"/>
    <w:rsid w:val="00891D24"/>
    <w:rsid w:val="00891DDC"/>
    <w:rsid w:val="00892000"/>
    <w:rsid w:val="008921C9"/>
    <w:rsid w:val="00892219"/>
    <w:rsid w:val="00892235"/>
    <w:rsid w:val="00892288"/>
    <w:rsid w:val="0089231B"/>
    <w:rsid w:val="00892322"/>
    <w:rsid w:val="00892323"/>
    <w:rsid w:val="0089254A"/>
    <w:rsid w:val="00892663"/>
    <w:rsid w:val="008927E7"/>
    <w:rsid w:val="0089283D"/>
    <w:rsid w:val="00892889"/>
    <w:rsid w:val="00892B90"/>
    <w:rsid w:val="00892D52"/>
    <w:rsid w:val="00892ECA"/>
    <w:rsid w:val="00892F14"/>
    <w:rsid w:val="00892F30"/>
    <w:rsid w:val="00892FF9"/>
    <w:rsid w:val="0089308F"/>
    <w:rsid w:val="00893155"/>
    <w:rsid w:val="00893199"/>
    <w:rsid w:val="008931F3"/>
    <w:rsid w:val="008932C0"/>
    <w:rsid w:val="00893393"/>
    <w:rsid w:val="00893604"/>
    <w:rsid w:val="0089365B"/>
    <w:rsid w:val="00893684"/>
    <w:rsid w:val="00893764"/>
    <w:rsid w:val="0089387E"/>
    <w:rsid w:val="00893B74"/>
    <w:rsid w:val="00893C9C"/>
    <w:rsid w:val="00893CA4"/>
    <w:rsid w:val="00893CB7"/>
    <w:rsid w:val="00894363"/>
    <w:rsid w:val="00894401"/>
    <w:rsid w:val="00894816"/>
    <w:rsid w:val="008948DB"/>
    <w:rsid w:val="00894A17"/>
    <w:rsid w:val="00894AE8"/>
    <w:rsid w:val="00894B52"/>
    <w:rsid w:val="00894BBE"/>
    <w:rsid w:val="00894D0B"/>
    <w:rsid w:val="00894E36"/>
    <w:rsid w:val="00894E3D"/>
    <w:rsid w:val="00894FEB"/>
    <w:rsid w:val="00894FF1"/>
    <w:rsid w:val="0089515B"/>
    <w:rsid w:val="0089537F"/>
    <w:rsid w:val="00895686"/>
    <w:rsid w:val="008956EF"/>
    <w:rsid w:val="00895862"/>
    <w:rsid w:val="008959D0"/>
    <w:rsid w:val="00895B48"/>
    <w:rsid w:val="00895B4D"/>
    <w:rsid w:val="00895D39"/>
    <w:rsid w:val="00895E4F"/>
    <w:rsid w:val="00895F21"/>
    <w:rsid w:val="00895FA4"/>
    <w:rsid w:val="00896077"/>
    <w:rsid w:val="008961D8"/>
    <w:rsid w:val="008962CB"/>
    <w:rsid w:val="008962DA"/>
    <w:rsid w:val="00896727"/>
    <w:rsid w:val="00896745"/>
    <w:rsid w:val="00896859"/>
    <w:rsid w:val="008969D1"/>
    <w:rsid w:val="00896C04"/>
    <w:rsid w:val="00896D4F"/>
    <w:rsid w:val="0089724B"/>
    <w:rsid w:val="008972B4"/>
    <w:rsid w:val="00897314"/>
    <w:rsid w:val="008973D6"/>
    <w:rsid w:val="008973E1"/>
    <w:rsid w:val="0089748B"/>
    <w:rsid w:val="008974A0"/>
    <w:rsid w:val="00897523"/>
    <w:rsid w:val="0089767F"/>
    <w:rsid w:val="0089770D"/>
    <w:rsid w:val="00897833"/>
    <w:rsid w:val="0089785D"/>
    <w:rsid w:val="00897A20"/>
    <w:rsid w:val="00897A8F"/>
    <w:rsid w:val="00897AD1"/>
    <w:rsid w:val="00897D3D"/>
    <w:rsid w:val="00897D87"/>
    <w:rsid w:val="00897F0C"/>
    <w:rsid w:val="008A0109"/>
    <w:rsid w:val="008A015C"/>
    <w:rsid w:val="008A0247"/>
    <w:rsid w:val="008A03D0"/>
    <w:rsid w:val="008A0441"/>
    <w:rsid w:val="008A0504"/>
    <w:rsid w:val="008A059B"/>
    <w:rsid w:val="008A0605"/>
    <w:rsid w:val="008A06D7"/>
    <w:rsid w:val="008A06E3"/>
    <w:rsid w:val="008A0A7D"/>
    <w:rsid w:val="008A0F90"/>
    <w:rsid w:val="008A12E0"/>
    <w:rsid w:val="008A13A1"/>
    <w:rsid w:val="008A13C9"/>
    <w:rsid w:val="008A1524"/>
    <w:rsid w:val="008A1591"/>
    <w:rsid w:val="008A1598"/>
    <w:rsid w:val="008A15A1"/>
    <w:rsid w:val="008A1726"/>
    <w:rsid w:val="008A185E"/>
    <w:rsid w:val="008A18C1"/>
    <w:rsid w:val="008A19F9"/>
    <w:rsid w:val="008A1B57"/>
    <w:rsid w:val="008A1C05"/>
    <w:rsid w:val="008A1CE9"/>
    <w:rsid w:val="008A1E76"/>
    <w:rsid w:val="008A1EF7"/>
    <w:rsid w:val="008A209D"/>
    <w:rsid w:val="008A2243"/>
    <w:rsid w:val="008A236A"/>
    <w:rsid w:val="008A26A6"/>
    <w:rsid w:val="008A280F"/>
    <w:rsid w:val="008A28BD"/>
    <w:rsid w:val="008A292B"/>
    <w:rsid w:val="008A2A2F"/>
    <w:rsid w:val="008A2A96"/>
    <w:rsid w:val="008A2BEC"/>
    <w:rsid w:val="008A2CEE"/>
    <w:rsid w:val="008A2E81"/>
    <w:rsid w:val="008A3025"/>
    <w:rsid w:val="008A311E"/>
    <w:rsid w:val="008A3290"/>
    <w:rsid w:val="008A3359"/>
    <w:rsid w:val="008A33CD"/>
    <w:rsid w:val="008A3430"/>
    <w:rsid w:val="008A3547"/>
    <w:rsid w:val="008A366D"/>
    <w:rsid w:val="008A3904"/>
    <w:rsid w:val="008A39E0"/>
    <w:rsid w:val="008A3A72"/>
    <w:rsid w:val="008A3B8F"/>
    <w:rsid w:val="008A3C6C"/>
    <w:rsid w:val="008A3E49"/>
    <w:rsid w:val="008A3E65"/>
    <w:rsid w:val="008A401F"/>
    <w:rsid w:val="008A40FF"/>
    <w:rsid w:val="008A4182"/>
    <w:rsid w:val="008A41C9"/>
    <w:rsid w:val="008A420B"/>
    <w:rsid w:val="008A4268"/>
    <w:rsid w:val="008A4557"/>
    <w:rsid w:val="008A461C"/>
    <w:rsid w:val="008A4948"/>
    <w:rsid w:val="008A4B8F"/>
    <w:rsid w:val="008A4CB0"/>
    <w:rsid w:val="008A5178"/>
    <w:rsid w:val="008A5295"/>
    <w:rsid w:val="008A5477"/>
    <w:rsid w:val="008A554B"/>
    <w:rsid w:val="008A5748"/>
    <w:rsid w:val="008A59C6"/>
    <w:rsid w:val="008A5A42"/>
    <w:rsid w:val="008A5B02"/>
    <w:rsid w:val="008A5DD3"/>
    <w:rsid w:val="008A5DE4"/>
    <w:rsid w:val="008A5ED3"/>
    <w:rsid w:val="008A5F1A"/>
    <w:rsid w:val="008A5F2B"/>
    <w:rsid w:val="008A6070"/>
    <w:rsid w:val="008A60FA"/>
    <w:rsid w:val="008A626E"/>
    <w:rsid w:val="008A62C9"/>
    <w:rsid w:val="008A639E"/>
    <w:rsid w:val="008A63CD"/>
    <w:rsid w:val="008A64CB"/>
    <w:rsid w:val="008A669E"/>
    <w:rsid w:val="008A66DA"/>
    <w:rsid w:val="008A6723"/>
    <w:rsid w:val="008A6A4B"/>
    <w:rsid w:val="008A6A9E"/>
    <w:rsid w:val="008A6B85"/>
    <w:rsid w:val="008A6B88"/>
    <w:rsid w:val="008A6BCA"/>
    <w:rsid w:val="008A6BE3"/>
    <w:rsid w:val="008A6C39"/>
    <w:rsid w:val="008A6D1D"/>
    <w:rsid w:val="008A6F06"/>
    <w:rsid w:val="008A7013"/>
    <w:rsid w:val="008A731B"/>
    <w:rsid w:val="008A7386"/>
    <w:rsid w:val="008A74C1"/>
    <w:rsid w:val="008A74EB"/>
    <w:rsid w:val="008A765F"/>
    <w:rsid w:val="008A771E"/>
    <w:rsid w:val="008A7AEB"/>
    <w:rsid w:val="008A7C39"/>
    <w:rsid w:val="008A7C44"/>
    <w:rsid w:val="008A7FD2"/>
    <w:rsid w:val="008B00E2"/>
    <w:rsid w:val="008B039F"/>
    <w:rsid w:val="008B0639"/>
    <w:rsid w:val="008B06C3"/>
    <w:rsid w:val="008B08AD"/>
    <w:rsid w:val="008B09A3"/>
    <w:rsid w:val="008B09C1"/>
    <w:rsid w:val="008B0AAB"/>
    <w:rsid w:val="008B0B16"/>
    <w:rsid w:val="008B0CC2"/>
    <w:rsid w:val="008B0CDD"/>
    <w:rsid w:val="008B0DCC"/>
    <w:rsid w:val="008B0E38"/>
    <w:rsid w:val="008B1043"/>
    <w:rsid w:val="008B1274"/>
    <w:rsid w:val="008B149F"/>
    <w:rsid w:val="008B15C6"/>
    <w:rsid w:val="008B15C8"/>
    <w:rsid w:val="008B1600"/>
    <w:rsid w:val="008B1BAF"/>
    <w:rsid w:val="008B1DD8"/>
    <w:rsid w:val="008B1EE7"/>
    <w:rsid w:val="008B2099"/>
    <w:rsid w:val="008B232D"/>
    <w:rsid w:val="008B235B"/>
    <w:rsid w:val="008B23C1"/>
    <w:rsid w:val="008B25DF"/>
    <w:rsid w:val="008B263B"/>
    <w:rsid w:val="008B26B0"/>
    <w:rsid w:val="008B2723"/>
    <w:rsid w:val="008B2770"/>
    <w:rsid w:val="008B2783"/>
    <w:rsid w:val="008B27BC"/>
    <w:rsid w:val="008B27F0"/>
    <w:rsid w:val="008B2852"/>
    <w:rsid w:val="008B2987"/>
    <w:rsid w:val="008B2988"/>
    <w:rsid w:val="008B306D"/>
    <w:rsid w:val="008B35F1"/>
    <w:rsid w:val="008B3854"/>
    <w:rsid w:val="008B3858"/>
    <w:rsid w:val="008B38F1"/>
    <w:rsid w:val="008B399B"/>
    <w:rsid w:val="008B39D1"/>
    <w:rsid w:val="008B3A9C"/>
    <w:rsid w:val="008B3B44"/>
    <w:rsid w:val="008B3B53"/>
    <w:rsid w:val="008B3E52"/>
    <w:rsid w:val="008B3F05"/>
    <w:rsid w:val="008B3F25"/>
    <w:rsid w:val="008B40CB"/>
    <w:rsid w:val="008B4428"/>
    <w:rsid w:val="008B44AC"/>
    <w:rsid w:val="008B470A"/>
    <w:rsid w:val="008B4719"/>
    <w:rsid w:val="008B4750"/>
    <w:rsid w:val="008B47F0"/>
    <w:rsid w:val="008B485F"/>
    <w:rsid w:val="008B4A4F"/>
    <w:rsid w:val="008B4DE2"/>
    <w:rsid w:val="008B509A"/>
    <w:rsid w:val="008B5843"/>
    <w:rsid w:val="008B5BFC"/>
    <w:rsid w:val="008B5C80"/>
    <w:rsid w:val="008B5CDC"/>
    <w:rsid w:val="008B5E8E"/>
    <w:rsid w:val="008B5F9A"/>
    <w:rsid w:val="008B5FD5"/>
    <w:rsid w:val="008B6062"/>
    <w:rsid w:val="008B6461"/>
    <w:rsid w:val="008B6467"/>
    <w:rsid w:val="008B64F8"/>
    <w:rsid w:val="008B6634"/>
    <w:rsid w:val="008B66A7"/>
    <w:rsid w:val="008B66FF"/>
    <w:rsid w:val="008B693D"/>
    <w:rsid w:val="008B6BC1"/>
    <w:rsid w:val="008B6EE4"/>
    <w:rsid w:val="008B6F93"/>
    <w:rsid w:val="008B7121"/>
    <w:rsid w:val="008B7201"/>
    <w:rsid w:val="008B7214"/>
    <w:rsid w:val="008B7463"/>
    <w:rsid w:val="008B74BD"/>
    <w:rsid w:val="008B7591"/>
    <w:rsid w:val="008B7787"/>
    <w:rsid w:val="008B77C0"/>
    <w:rsid w:val="008B7957"/>
    <w:rsid w:val="008B7A44"/>
    <w:rsid w:val="008B7CB2"/>
    <w:rsid w:val="008B7DE3"/>
    <w:rsid w:val="008B7EB7"/>
    <w:rsid w:val="008C010A"/>
    <w:rsid w:val="008C0246"/>
    <w:rsid w:val="008C0283"/>
    <w:rsid w:val="008C0305"/>
    <w:rsid w:val="008C04E9"/>
    <w:rsid w:val="008C060A"/>
    <w:rsid w:val="008C0627"/>
    <w:rsid w:val="008C0684"/>
    <w:rsid w:val="008C06C0"/>
    <w:rsid w:val="008C06E0"/>
    <w:rsid w:val="008C07A3"/>
    <w:rsid w:val="008C08D8"/>
    <w:rsid w:val="008C08E6"/>
    <w:rsid w:val="008C0919"/>
    <w:rsid w:val="008C0C37"/>
    <w:rsid w:val="008C0CA8"/>
    <w:rsid w:val="008C0D2A"/>
    <w:rsid w:val="008C0D73"/>
    <w:rsid w:val="008C1166"/>
    <w:rsid w:val="008C1569"/>
    <w:rsid w:val="008C1610"/>
    <w:rsid w:val="008C1673"/>
    <w:rsid w:val="008C1693"/>
    <w:rsid w:val="008C1B92"/>
    <w:rsid w:val="008C1DC2"/>
    <w:rsid w:val="008C1EED"/>
    <w:rsid w:val="008C1F65"/>
    <w:rsid w:val="008C248D"/>
    <w:rsid w:val="008C25C9"/>
    <w:rsid w:val="008C2819"/>
    <w:rsid w:val="008C2E42"/>
    <w:rsid w:val="008C2FA7"/>
    <w:rsid w:val="008C314B"/>
    <w:rsid w:val="008C3245"/>
    <w:rsid w:val="008C32AA"/>
    <w:rsid w:val="008C32CB"/>
    <w:rsid w:val="008C3767"/>
    <w:rsid w:val="008C378C"/>
    <w:rsid w:val="008C37B8"/>
    <w:rsid w:val="008C3CE6"/>
    <w:rsid w:val="008C3D09"/>
    <w:rsid w:val="008C3E9F"/>
    <w:rsid w:val="008C3FA2"/>
    <w:rsid w:val="008C4091"/>
    <w:rsid w:val="008C41D6"/>
    <w:rsid w:val="008C4277"/>
    <w:rsid w:val="008C4324"/>
    <w:rsid w:val="008C4332"/>
    <w:rsid w:val="008C4570"/>
    <w:rsid w:val="008C48B7"/>
    <w:rsid w:val="008C48C4"/>
    <w:rsid w:val="008C4B47"/>
    <w:rsid w:val="008C4B82"/>
    <w:rsid w:val="008C4BC0"/>
    <w:rsid w:val="008C4BC7"/>
    <w:rsid w:val="008C4E09"/>
    <w:rsid w:val="008C4E79"/>
    <w:rsid w:val="008C509A"/>
    <w:rsid w:val="008C5194"/>
    <w:rsid w:val="008C562F"/>
    <w:rsid w:val="008C5698"/>
    <w:rsid w:val="008C5876"/>
    <w:rsid w:val="008C587D"/>
    <w:rsid w:val="008C5ACC"/>
    <w:rsid w:val="008C5BA4"/>
    <w:rsid w:val="008C5BFF"/>
    <w:rsid w:val="008C5EBA"/>
    <w:rsid w:val="008C6070"/>
    <w:rsid w:val="008C62F2"/>
    <w:rsid w:val="008C632F"/>
    <w:rsid w:val="008C63F5"/>
    <w:rsid w:val="008C662F"/>
    <w:rsid w:val="008C6805"/>
    <w:rsid w:val="008C68CA"/>
    <w:rsid w:val="008C698E"/>
    <w:rsid w:val="008C6B3D"/>
    <w:rsid w:val="008C6BE7"/>
    <w:rsid w:val="008C6C88"/>
    <w:rsid w:val="008C6D82"/>
    <w:rsid w:val="008C6F9E"/>
    <w:rsid w:val="008C70FB"/>
    <w:rsid w:val="008C7399"/>
    <w:rsid w:val="008C748D"/>
    <w:rsid w:val="008C758C"/>
    <w:rsid w:val="008C7774"/>
    <w:rsid w:val="008C7B18"/>
    <w:rsid w:val="008C7B45"/>
    <w:rsid w:val="008C7BFD"/>
    <w:rsid w:val="008C7C39"/>
    <w:rsid w:val="008C7C74"/>
    <w:rsid w:val="008C7F40"/>
    <w:rsid w:val="008D031C"/>
    <w:rsid w:val="008D034E"/>
    <w:rsid w:val="008D039A"/>
    <w:rsid w:val="008D04FA"/>
    <w:rsid w:val="008D0531"/>
    <w:rsid w:val="008D06FC"/>
    <w:rsid w:val="008D08A7"/>
    <w:rsid w:val="008D0983"/>
    <w:rsid w:val="008D0BE6"/>
    <w:rsid w:val="008D0DDC"/>
    <w:rsid w:val="008D1188"/>
    <w:rsid w:val="008D1199"/>
    <w:rsid w:val="008D11BC"/>
    <w:rsid w:val="008D13EA"/>
    <w:rsid w:val="008D161D"/>
    <w:rsid w:val="008D1A17"/>
    <w:rsid w:val="008D1C2E"/>
    <w:rsid w:val="008D1D38"/>
    <w:rsid w:val="008D1E5C"/>
    <w:rsid w:val="008D1E6B"/>
    <w:rsid w:val="008D2055"/>
    <w:rsid w:val="008D20DE"/>
    <w:rsid w:val="008D224F"/>
    <w:rsid w:val="008D27D2"/>
    <w:rsid w:val="008D2835"/>
    <w:rsid w:val="008D28EF"/>
    <w:rsid w:val="008D2B8F"/>
    <w:rsid w:val="008D2E2B"/>
    <w:rsid w:val="008D2EC6"/>
    <w:rsid w:val="008D36DC"/>
    <w:rsid w:val="008D3908"/>
    <w:rsid w:val="008D3CAD"/>
    <w:rsid w:val="008D3CCE"/>
    <w:rsid w:val="008D3E17"/>
    <w:rsid w:val="008D3FF8"/>
    <w:rsid w:val="008D4165"/>
    <w:rsid w:val="008D41FB"/>
    <w:rsid w:val="008D4257"/>
    <w:rsid w:val="008D42AC"/>
    <w:rsid w:val="008D4402"/>
    <w:rsid w:val="008D443D"/>
    <w:rsid w:val="008D447C"/>
    <w:rsid w:val="008D447D"/>
    <w:rsid w:val="008D4D48"/>
    <w:rsid w:val="008D4E31"/>
    <w:rsid w:val="008D4E36"/>
    <w:rsid w:val="008D4E67"/>
    <w:rsid w:val="008D5006"/>
    <w:rsid w:val="008D536D"/>
    <w:rsid w:val="008D593F"/>
    <w:rsid w:val="008D5991"/>
    <w:rsid w:val="008D5A26"/>
    <w:rsid w:val="008D5AAE"/>
    <w:rsid w:val="008D5B29"/>
    <w:rsid w:val="008D5D00"/>
    <w:rsid w:val="008D5D3C"/>
    <w:rsid w:val="008D60AF"/>
    <w:rsid w:val="008D61AE"/>
    <w:rsid w:val="008D6221"/>
    <w:rsid w:val="008D625F"/>
    <w:rsid w:val="008D6295"/>
    <w:rsid w:val="008D64F5"/>
    <w:rsid w:val="008D650A"/>
    <w:rsid w:val="008D67B2"/>
    <w:rsid w:val="008D680B"/>
    <w:rsid w:val="008D683C"/>
    <w:rsid w:val="008D692E"/>
    <w:rsid w:val="008D6953"/>
    <w:rsid w:val="008D6A64"/>
    <w:rsid w:val="008D6B00"/>
    <w:rsid w:val="008D6C89"/>
    <w:rsid w:val="008D6F68"/>
    <w:rsid w:val="008D71AF"/>
    <w:rsid w:val="008D72F3"/>
    <w:rsid w:val="008D743B"/>
    <w:rsid w:val="008D7868"/>
    <w:rsid w:val="008D788E"/>
    <w:rsid w:val="008D79CA"/>
    <w:rsid w:val="008D7A17"/>
    <w:rsid w:val="008D7B2D"/>
    <w:rsid w:val="008D7E02"/>
    <w:rsid w:val="008D7E72"/>
    <w:rsid w:val="008D7EA1"/>
    <w:rsid w:val="008E0042"/>
    <w:rsid w:val="008E01AF"/>
    <w:rsid w:val="008E0732"/>
    <w:rsid w:val="008E07B5"/>
    <w:rsid w:val="008E0896"/>
    <w:rsid w:val="008E0959"/>
    <w:rsid w:val="008E0A8F"/>
    <w:rsid w:val="008E0B22"/>
    <w:rsid w:val="008E0E7E"/>
    <w:rsid w:val="008E0F81"/>
    <w:rsid w:val="008E114E"/>
    <w:rsid w:val="008E11A5"/>
    <w:rsid w:val="008E1378"/>
    <w:rsid w:val="008E13D5"/>
    <w:rsid w:val="008E1520"/>
    <w:rsid w:val="008E162C"/>
    <w:rsid w:val="008E1633"/>
    <w:rsid w:val="008E17F4"/>
    <w:rsid w:val="008E1855"/>
    <w:rsid w:val="008E1D88"/>
    <w:rsid w:val="008E1E4A"/>
    <w:rsid w:val="008E20F5"/>
    <w:rsid w:val="008E2222"/>
    <w:rsid w:val="008E228B"/>
    <w:rsid w:val="008E2330"/>
    <w:rsid w:val="008E28E5"/>
    <w:rsid w:val="008E28F2"/>
    <w:rsid w:val="008E29F1"/>
    <w:rsid w:val="008E2AC0"/>
    <w:rsid w:val="008E2E77"/>
    <w:rsid w:val="008E2ECA"/>
    <w:rsid w:val="008E3021"/>
    <w:rsid w:val="008E3068"/>
    <w:rsid w:val="008E30B4"/>
    <w:rsid w:val="008E31EA"/>
    <w:rsid w:val="008E32C3"/>
    <w:rsid w:val="008E3303"/>
    <w:rsid w:val="008E3615"/>
    <w:rsid w:val="008E3671"/>
    <w:rsid w:val="008E3801"/>
    <w:rsid w:val="008E38A9"/>
    <w:rsid w:val="008E38BD"/>
    <w:rsid w:val="008E3949"/>
    <w:rsid w:val="008E3B38"/>
    <w:rsid w:val="008E3CC1"/>
    <w:rsid w:val="008E3D0E"/>
    <w:rsid w:val="008E3F57"/>
    <w:rsid w:val="008E3F6F"/>
    <w:rsid w:val="008E4585"/>
    <w:rsid w:val="008E4663"/>
    <w:rsid w:val="008E46A9"/>
    <w:rsid w:val="008E47E9"/>
    <w:rsid w:val="008E4836"/>
    <w:rsid w:val="008E48AF"/>
    <w:rsid w:val="008E495D"/>
    <w:rsid w:val="008E4968"/>
    <w:rsid w:val="008E4993"/>
    <w:rsid w:val="008E4A11"/>
    <w:rsid w:val="008E4CAD"/>
    <w:rsid w:val="008E4DB5"/>
    <w:rsid w:val="008E50A9"/>
    <w:rsid w:val="008E50AD"/>
    <w:rsid w:val="008E50BE"/>
    <w:rsid w:val="008E513A"/>
    <w:rsid w:val="008E516A"/>
    <w:rsid w:val="008E5427"/>
    <w:rsid w:val="008E5564"/>
    <w:rsid w:val="008E5895"/>
    <w:rsid w:val="008E5897"/>
    <w:rsid w:val="008E58A9"/>
    <w:rsid w:val="008E59C8"/>
    <w:rsid w:val="008E6067"/>
    <w:rsid w:val="008E6178"/>
    <w:rsid w:val="008E6229"/>
    <w:rsid w:val="008E627E"/>
    <w:rsid w:val="008E62BA"/>
    <w:rsid w:val="008E634A"/>
    <w:rsid w:val="008E6388"/>
    <w:rsid w:val="008E6594"/>
    <w:rsid w:val="008E65D1"/>
    <w:rsid w:val="008E66BB"/>
    <w:rsid w:val="008E679B"/>
    <w:rsid w:val="008E681D"/>
    <w:rsid w:val="008E6AC7"/>
    <w:rsid w:val="008E6BF8"/>
    <w:rsid w:val="008E6E45"/>
    <w:rsid w:val="008E7103"/>
    <w:rsid w:val="008E7180"/>
    <w:rsid w:val="008E71A1"/>
    <w:rsid w:val="008E73FD"/>
    <w:rsid w:val="008E74FD"/>
    <w:rsid w:val="008E75D3"/>
    <w:rsid w:val="008E76CE"/>
    <w:rsid w:val="008E7840"/>
    <w:rsid w:val="008E7A30"/>
    <w:rsid w:val="008E7B40"/>
    <w:rsid w:val="008E7B52"/>
    <w:rsid w:val="008E7BB1"/>
    <w:rsid w:val="008E7FFC"/>
    <w:rsid w:val="008F00E7"/>
    <w:rsid w:val="008F01E6"/>
    <w:rsid w:val="008F0450"/>
    <w:rsid w:val="008F06ED"/>
    <w:rsid w:val="008F09EE"/>
    <w:rsid w:val="008F0A62"/>
    <w:rsid w:val="008F0C24"/>
    <w:rsid w:val="008F0C47"/>
    <w:rsid w:val="008F0CB1"/>
    <w:rsid w:val="008F15E9"/>
    <w:rsid w:val="008F1630"/>
    <w:rsid w:val="008F1632"/>
    <w:rsid w:val="008F1A91"/>
    <w:rsid w:val="008F1AB7"/>
    <w:rsid w:val="008F1C66"/>
    <w:rsid w:val="008F1CC6"/>
    <w:rsid w:val="008F1D6D"/>
    <w:rsid w:val="008F1E58"/>
    <w:rsid w:val="008F21E5"/>
    <w:rsid w:val="008F220C"/>
    <w:rsid w:val="008F222D"/>
    <w:rsid w:val="008F242C"/>
    <w:rsid w:val="008F2810"/>
    <w:rsid w:val="008F2BE0"/>
    <w:rsid w:val="008F311F"/>
    <w:rsid w:val="008F3367"/>
    <w:rsid w:val="008F33D8"/>
    <w:rsid w:val="008F355A"/>
    <w:rsid w:val="008F369A"/>
    <w:rsid w:val="008F3A34"/>
    <w:rsid w:val="008F3A53"/>
    <w:rsid w:val="008F3AC2"/>
    <w:rsid w:val="008F3DBF"/>
    <w:rsid w:val="008F41F0"/>
    <w:rsid w:val="008F4209"/>
    <w:rsid w:val="008F44D0"/>
    <w:rsid w:val="008F470F"/>
    <w:rsid w:val="008F4915"/>
    <w:rsid w:val="008F4992"/>
    <w:rsid w:val="008F49AC"/>
    <w:rsid w:val="008F4B53"/>
    <w:rsid w:val="008F50A8"/>
    <w:rsid w:val="008F50D0"/>
    <w:rsid w:val="008F52CC"/>
    <w:rsid w:val="008F5351"/>
    <w:rsid w:val="008F53DD"/>
    <w:rsid w:val="008F547B"/>
    <w:rsid w:val="008F5496"/>
    <w:rsid w:val="008F5951"/>
    <w:rsid w:val="008F5BAA"/>
    <w:rsid w:val="008F5D02"/>
    <w:rsid w:val="008F5F11"/>
    <w:rsid w:val="008F6008"/>
    <w:rsid w:val="008F61CD"/>
    <w:rsid w:val="008F62B6"/>
    <w:rsid w:val="008F6631"/>
    <w:rsid w:val="008F6681"/>
    <w:rsid w:val="008F6BDB"/>
    <w:rsid w:val="008F706A"/>
    <w:rsid w:val="008F712A"/>
    <w:rsid w:val="008F71AD"/>
    <w:rsid w:val="008F73B9"/>
    <w:rsid w:val="008F75DD"/>
    <w:rsid w:val="008F768F"/>
    <w:rsid w:val="008F7825"/>
    <w:rsid w:val="008F7ABC"/>
    <w:rsid w:val="008F7D39"/>
    <w:rsid w:val="008F7E14"/>
    <w:rsid w:val="008F7E15"/>
    <w:rsid w:val="008F7F5E"/>
    <w:rsid w:val="008F7FCC"/>
    <w:rsid w:val="009002B7"/>
    <w:rsid w:val="00900305"/>
    <w:rsid w:val="00900333"/>
    <w:rsid w:val="0090035C"/>
    <w:rsid w:val="00900642"/>
    <w:rsid w:val="00900712"/>
    <w:rsid w:val="00900794"/>
    <w:rsid w:val="0090082D"/>
    <w:rsid w:val="00900ABB"/>
    <w:rsid w:val="00900B10"/>
    <w:rsid w:val="00900E43"/>
    <w:rsid w:val="00900E7A"/>
    <w:rsid w:val="00900EA7"/>
    <w:rsid w:val="00900F5E"/>
    <w:rsid w:val="0090106C"/>
    <w:rsid w:val="0090119B"/>
    <w:rsid w:val="00901375"/>
    <w:rsid w:val="00901424"/>
    <w:rsid w:val="00901662"/>
    <w:rsid w:val="00901779"/>
    <w:rsid w:val="009019B3"/>
    <w:rsid w:val="00901F62"/>
    <w:rsid w:val="0090207B"/>
    <w:rsid w:val="009020D7"/>
    <w:rsid w:val="00902165"/>
    <w:rsid w:val="00902453"/>
    <w:rsid w:val="009024B7"/>
    <w:rsid w:val="00902535"/>
    <w:rsid w:val="00902899"/>
    <w:rsid w:val="00902D28"/>
    <w:rsid w:val="00902D9A"/>
    <w:rsid w:val="00902DD0"/>
    <w:rsid w:val="00902F09"/>
    <w:rsid w:val="009031FE"/>
    <w:rsid w:val="009032F9"/>
    <w:rsid w:val="00903523"/>
    <w:rsid w:val="0090354D"/>
    <w:rsid w:val="009038C1"/>
    <w:rsid w:val="00903A79"/>
    <w:rsid w:val="00903BBA"/>
    <w:rsid w:val="00903BE3"/>
    <w:rsid w:val="00903C41"/>
    <w:rsid w:val="00903E5C"/>
    <w:rsid w:val="00903F14"/>
    <w:rsid w:val="00903F86"/>
    <w:rsid w:val="0090429A"/>
    <w:rsid w:val="00904599"/>
    <w:rsid w:val="00904617"/>
    <w:rsid w:val="00904690"/>
    <w:rsid w:val="00904731"/>
    <w:rsid w:val="0090491A"/>
    <w:rsid w:val="00904C1D"/>
    <w:rsid w:val="00904D41"/>
    <w:rsid w:val="00904F56"/>
    <w:rsid w:val="009051AC"/>
    <w:rsid w:val="00905293"/>
    <w:rsid w:val="00905329"/>
    <w:rsid w:val="009053BB"/>
    <w:rsid w:val="009053D0"/>
    <w:rsid w:val="00905504"/>
    <w:rsid w:val="0090552D"/>
    <w:rsid w:val="009055E3"/>
    <w:rsid w:val="009055EC"/>
    <w:rsid w:val="00905713"/>
    <w:rsid w:val="00905AD9"/>
    <w:rsid w:val="00905AEA"/>
    <w:rsid w:val="00905B6A"/>
    <w:rsid w:val="00905BD8"/>
    <w:rsid w:val="00905EF2"/>
    <w:rsid w:val="00905F98"/>
    <w:rsid w:val="00906072"/>
    <w:rsid w:val="0090609B"/>
    <w:rsid w:val="00906443"/>
    <w:rsid w:val="009065E4"/>
    <w:rsid w:val="00906627"/>
    <w:rsid w:val="00906697"/>
    <w:rsid w:val="009068F7"/>
    <w:rsid w:val="00906EDA"/>
    <w:rsid w:val="009070D3"/>
    <w:rsid w:val="009070FD"/>
    <w:rsid w:val="00907129"/>
    <w:rsid w:val="00907222"/>
    <w:rsid w:val="0090723D"/>
    <w:rsid w:val="0090727C"/>
    <w:rsid w:val="009073AA"/>
    <w:rsid w:val="0090782F"/>
    <w:rsid w:val="00907B56"/>
    <w:rsid w:val="00907C7A"/>
    <w:rsid w:val="00907D1D"/>
    <w:rsid w:val="00907F0B"/>
    <w:rsid w:val="00910149"/>
    <w:rsid w:val="0091023C"/>
    <w:rsid w:val="009105C9"/>
    <w:rsid w:val="009106E8"/>
    <w:rsid w:val="0091082F"/>
    <w:rsid w:val="00910A30"/>
    <w:rsid w:val="00910AE2"/>
    <w:rsid w:val="00910B1F"/>
    <w:rsid w:val="00910B96"/>
    <w:rsid w:val="00910C99"/>
    <w:rsid w:val="00910D5C"/>
    <w:rsid w:val="00910DAF"/>
    <w:rsid w:val="00910DF8"/>
    <w:rsid w:val="00910E80"/>
    <w:rsid w:val="00910F12"/>
    <w:rsid w:val="00911041"/>
    <w:rsid w:val="00911141"/>
    <w:rsid w:val="0091130E"/>
    <w:rsid w:val="00911639"/>
    <w:rsid w:val="009116B2"/>
    <w:rsid w:val="009116D4"/>
    <w:rsid w:val="00911714"/>
    <w:rsid w:val="0091180B"/>
    <w:rsid w:val="0091190B"/>
    <w:rsid w:val="00911965"/>
    <w:rsid w:val="009119B4"/>
    <w:rsid w:val="009119EE"/>
    <w:rsid w:val="00911BCB"/>
    <w:rsid w:val="00911EB1"/>
    <w:rsid w:val="00911EFE"/>
    <w:rsid w:val="00911FA3"/>
    <w:rsid w:val="00911FF8"/>
    <w:rsid w:val="00912079"/>
    <w:rsid w:val="0091208C"/>
    <w:rsid w:val="009122E6"/>
    <w:rsid w:val="00912553"/>
    <w:rsid w:val="0091279D"/>
    <w:rsid w:val="009129E5"/>
    <w:rsid w:val="00912B7F"/>
    <w:rsid w:val="00912C32"/>
    <w:rsid w:val="00912DCC"/>
    <w:rsid w:val="00912F2C"/>
    <w:rsid w:val="00912F98"/>
    <w:rsid w:val="00913042"/>
    <w:rsid w:val="00913180"/>
    <w:rsid w:val="0091319E"/>
    <w:rsid w:val="009132E9"/>
    <w:rsid w:val="00913546"/>
    <w:rsid w:val="009137D8"/>
    <w:rsid w:val="0091381E"/>
    <w:rsid w:val="009138E8"/>
    <w:rsid w:val="00913A39"/>
    <w:rsid w:val="00913AA5"/>
    <w:rsid w:val="00913AB3"/>
    <w:rsid w:val="00913B1B"/>
    <w:rsid w:val="009140E1"/>
    <w:rsid w:val="00914100"/>
    <w:rsid w:val="00914121"/>
    <w:rsid w:val="0091418E"/>
    <w:rsid w:val="009141B7"/>
    <w:rsid w:val="00914547"/>
    <w:rsid w:val="0091459A"/>
    <w:rsid w:val="00914991"/>
    <w:rsid w:val="00914A5E"/>
    <w:rsid w:val="00914AFE"/>
    <w:rsid w:val="00914BB4"/>
    <w:rsid w:val="00914C6A"/>
    <w:rsid w:val="00914F6E"/>
    <w:rsid w:val="00914F94"/>
    <w:rsid w:val="00914FB5"/>
    <w:rsid w:val="00914FF1"/>
    <w:rsid w:val="009151C1"/>
    <w:rsid w:val="009151CE"/>
    <w:rsid w:val="009153A3"/>
    <w:rsid w:val="00915509"/>
    <w:rsid w:val="00915675"/>
    <w:rsid w:val="00915720"/>
    <w:rsid w:val="0091578F"/>
    <w:rsid w:val="009157E1"/>
    <w:rsid w:val="0091588C"/>
    <w:rsid w:val="009158D5"/>
    <w:rsid w:val="00915A19"/>
    <w:rsid w:val="00915A93"/>
    <w:rsid w:val="00915EE8"/>
    <w:rsid w:val="00915F7D"/>
    <w:rsid w:val="00915F8B"/>
    <w:rsid w:val="00915FF0"/>
    <w:rsid w:val="00915FFB"/>
    <w:rsid w:val="009160B7"/>
    <w:rsid w:val="0091622C"/>
    <w:rsid w:val="0091698F"/>
    <w:rsid w:val="00916B47"/>
    <w:rsid w:val="00916C0B"/>
    <w:rsid w:val="00916E4D"/>
    <w:rsid w:val="00917087"/>
    <w:rsid w:val="009170EB"/>
    <w:rsid w:val="00917331"/>
    <w:rsid w:val="009174FA"/>
    <w:rsid w:val="009175EB"/>
    <w:rsid w:val="0091768E"/>
    <w:rsid w:val="00917754"/>
    <w:rsid w:val="00917958"/>
    <w:rsid w:val="00917A55"/>
    <w:rsid w:val="00917ACF"/>
    <w:rsid w:val="00917C34"/>
    <w:rsid w:val="00917D09"/>
    <w:rsid w:val="00917EC1"/>
    <w:rsid w:val="00917F84"/>
    <w:rsid w:val="0092000C"/>
    <w:rsid w:val="0092010F"/>
    <w:rsid w:val="00920119"/>
    <w:rsid w:val="00920167"/>
    <w:rsid w:val="009201BC"/>
    <w:rsid w:val="00920236"/>
    <w:rsid w:val="0092028E"/>
    <w:rsid w:val="009204A9"/>
    <w:rsid w:val="00920564"/>
    <w:rsid w:val="009205E8"/>
    <w:rsid w:val="00920797"/>
    <w:rsid w:val="009208B6"/>
    <w:rsid w:val="0092092A"/>
    <w:rsid w:val="00920A6B"/>
    <w:rsid w:val="00920AA0"/>
    <w:rsid w:val="00920B1F"/>
    <w:rsid w:val="00920BC4"/>
    <w:rsid w:val="00920C49"/>
    <w:rsid w:val="00920C85"/>
    <w:rsid w:val="00920CFB"/>
    <w:rsid w:val="00920E72"/>
    <w:rsid w:val="0092105E"/>
    <w:rsid w:val="009210CB"/>
    <w:rsid w:val="0092131F"/>
    <w:rsid w:val="00921373"/>
    <w:rsid w:val="00921381"/>
    <w:rsid w:val="009213C2"/>
    <w:rsid w:val="009216F0"/>
    <w:rsid w:val="00921774"/>
    <w:rsid w:val="009217AB"/>
    <w:rsid w:val="00921D0B"/>
    <w:rsid w:val="00921E23"/>
    <w:rsid w:val="00921F13"/>
    <w:rsid w:val="00921F2E"/>
    <w:rsid w:val="00921F8F"/>
    <w:rsid w:val="00922026"/>
    <w:rsid w:val="00922214"/>
    <w:rsid w:val="009224FC"/>
    <w:rsid w:val="009225DB"/>
    <w:rsid w:val="0092271A"/>
    <w:rsid w:val="009227B2"/>
    <w:rsid w:val="00922884"/>
    <w:rsid w:val="00922AC4"/>
    <w:rsid w:val="00922B5C"/>
    <w:rsid w:val="00922BC7"/>
    <w:rsid w:val="00922C43"/>
    <w:rsid w:val="00922CB3"/>
    <w:rsid w:val="00922E94"/>
    <w:rsid w:val="009232DA"/>
    <w:rsid w:val="00923409"/>
    <w:rsid w:val="00923714"/>
    <w:rsid w:val="009237E0"/>
    <w:rsid w:val="00923819"/>
    <w:rsid w:val="00923872"/>
    <w:rsid w:val="00923944"/>
    <w:rsid w:val="009240DF"/>
    <w:rsid w:val="0092412B"/>
    <w:rsid w:val="009241D2"/>
    <w:rsid w:val="00924231"/>
    <w:rsid w:val="00924259"/>
    <w:rsid w:val="00924308"/>
    <w:rsid w:val="0092437C"/>
    <w:rsid w:val="00924387"/>
    <w:rsid w:val="0092441A"/>
    <w:rsid w:val="009244C1"/>
    <w:rsid w:val="009245DA"/>
    <w:rsid w:val="0092472E"/>
    <w:rsid w:val="009248A9"/>
    <w:rsid w:val="009248EB"/>
    <w:rsid w:val="00925070"/>
    <w:rsid w:val="009250E0"/>
    <w:rsid w:val="009252B3"/>
    <w:rsid w:val="009252C5"/>
    <w:rsid w:val="009253FA"/>
    <w:rsid w:val="009254C3"/>
    <w:rsid w:val="00925545"/>
    <w:rsid w:val="0092567D"/>
    <w:rsid w:val="00925808"/>
    <w:rsid w:val="0092588F"/>
    <w:rsid w:val="00925BA7"/>
    <w:rsid w:val="00925BAB"/>
    <w:rsid w:val="00925CDC"/>
    <w:rsid w:val="009260E8"/>
    <w:rsid w:val="00926144"/>
    <w:rsid w:val="0092614C"/>
    <w:rsid w:val="009261F1"/>
    <w:rsid w:val="00926266"/>
    <w:rsid w:val="009264D0"/>
    <w:rsid w:val="00926822"/>
    <w:rsid w:val="009269AC"/>
    <w:rsid w:val="009269BE"/>
    <w:rsid w:val="00926A7D"/>
    <w:rsid w:val="00926BAB"/>
    <w:rsid w:val="00926CCD"/>
    <w:rsid w:val="00926DA1"/>
    <w:rsid w:val="0092710D"/>
    <w:rsid w:val="009271D2"/>
    <w:rsid w:val="00927241"/>
    <w:rsid w:val="009272BE"/>
    <w:rsid w:val="009275C7"/>
    <w:rsid w:val="009279A0"/>
    <w:rsid w:val="00927B8A"/>
    <w:rsid w:val="00927DB0"/>
    <w:rsid w:val="00927DBA"/>
    <w:rsid w:val="00927EA3"/>
    <w:rsid w:val="00927EBA"/>
    <w:rsid w:val="00927FAC"/>
    <w:rsid w:val="00930159"/>
    <w:rsid w:val="0093038B"/>
    <w:rsid w:val="009303B3"/>
    <w:rsid w:val="009303FA"/>
    <w:rsid w:val="009308F2"/>
    <w:rsid w:val="009310F4"/>
    <w:rsid w:val="009312C8"/>
    <w:rsid w:val="00931311"/>
    <w:rsid w:val="0093148A"/>
    <w:rsid w:val="009316A8"/>
    <w:rsid w:val="00931782"/>
    <w:rsid w:val="009317C4"/>
    <w:rsid w:val="00931A5E"/>
    <w:rsid w:val="00931A9A"/>
    <w:rsid w:val="00931B5C"/>
    <w:rsid w:val="00931C61"/>
    <w:rsid w:val="00931C92"/>
    <w:rsid w:val="0093211D"/>
    <w:rsid w:val="00932212"/>
    <w:rsid w:val="009324EE"/>
    <w:rsid w:val="009325B0"/>
    <w:rsid w:val="009325C0"/>
    <w:rsid w:val="0093262D"/>
    <w:rsid w:val="0093265B"/>
    <w:rsid w:val="0093293B"/>
    <w:rsid w:val="00932BE8"/>
    <w:rsid w:val="00932C3D"/>
    <w:rsid w:val="00932C66"/>
    <w:rsid w:val="00932E41"/>
    <w:rsid w:val="00932F3C"/>
    <w:rsid w:val="00932FD3"/>
    <w:rsid w:val="009330B7"/>
    <w:rsid w:val="00933327"/>
    <w:rsid w:val="00933339"/>
    <w:rsid w:val="00933361"/>
    <w:rsid w:val="009333B5"/>
    <w:rsid w:val="009333C4"/>
    <w:rsid w:val="009334A7"/>
    <w:rsid w:val="0093365A"/>
    <w:rsid w:val="009337DB"/>
    <w:rsid w:val="00933865"/>
    <w:rsid w:val="00933897"/>
    <w:rsid w:val="00933A95"/>
    <w:rsid w:val="00933AAD"/>
    <w:rsid w:val="00933BB4"/>
    <w:rsid w:val="00933DD3"/>
    <w:rsid w:val="009340AF"/>
    <w:rsid w:val="00934234"/>
    <w:rsid w:val="009343E7"/>
    <w:rsid w:val="009344C4"/>
    <w:rsid w:val="009347E3"/>
    <w:rsid w:val="0093480B"/>
    <w:rsid w:val="00934951"/>
    <w:rsid w:val="009349A3"/>
    <w:rsid w:val="00934C9F"/>
    <w:rsid w:val="00934D4F"/>
    <w:rsid w:val="00934FC4"/>
    <w:rsid w:val="0093500F"/>
    <w:rsid w:val="009351CD"/>
    <w:rsid w:val="00935296"/>
    <w:rsid w:val="009353D6"/>
    <w:rsid w:val="00935669"/>
    <w:rsid w:val="009356F8"/>
    <w:rsid w:val="0093593B"/>
    <w:rsid w:val="00935A34"/>
    <w:rsid w:val="00935C64"/>
    <w:rsid w:val="00935F38"/>
    <w:rsid w:val="0093618D"/>
    <w:rsid w:val="00936352"/>
    <w:rsid w:val="00936621"/>
    <w:rsid w:val="009366A2"/>
    <w:rsid w:val="0093673B"/>
    <w:rsid w:val="00936800"/>
    <w:rsid w:val="0093683F"/>
    <w:rsid w:val="009368E9"/>
    <w:rsid w:val="0093696D"/>
    <w:rsid w:val="00936A2F"/>
    <w:rsid w:val="00936C31"/>
    <w:rsid w:val="009371CE"/>
    <w:rsid w:val="00937301"/>
    <w:rsid w:val="00937487"/>
    <w:rsid w:val="009374DD"/>
    <w:rsid w:val="0093773C"/>
    <w:rsid w:val="00937768"/>
    <w:rsid w:val="00937810"/>
    <w:rsid w:val="00937A1B"/>
    <w:rsid w:val="00937B63"/>
    <w:rsid w:val="00937E71"/>
    <w:rsid w:val="00937FE1"/>
    <w:rsid w:val="00940183"/>
    <w:rsid w:val="0094036D"/>
    <w:rsid w:val="00940389"/>
    <w:rsid w:val="00940765"/>
    <w:rsid w:val="00940A0D"/>
    <w:rsid w:val="00940D80"/>
    <w:rsid w:val="00940F54"/>
    <w:rsid w:val="00940F8E"/>
    <w:rsid w:val="00941278"/>
    <w:rsid w:val="009413BB"/>
    <w:rsid w:val="009414AE"/>
    <w:rsid w:val="009417BD"/>
    <w:rsid w:val="009417D8"/>
    <w:rsid w:val="00941874"/>
    <w:rsid w:val="00941918"/>
    <w:rsid w:val="00941EB6"/>
    <w:rsid w:val="00941FB4"/>
    <w:rsid w:val="0094223C"/>
    <w:rsid w:val="009422E7"/>
    <w:rsid w:val="0094234D"/>
    <w:rsid w:val="0094243B"/>
    <w:rsid w:val="0094245A"/>
    <w:rsid w:val="00942671"/>
    <w:rsid w:val="0094269E"/>
    <w:rsid w:val="009426E6"/>
    <w:rsid w:val="009428C0"/>
    <w:rsid w:val="00942A04"/>
    <w:rsid w:val="00942D87"/>
    <w:rsid w:val="00943006"/>
    <w:rsid w:val="0094369A"/>
    <w:rsid w:val="00943A74"/>
    <w:rsid w:val="00943AD0"/>
    <w:rsid w:val="00943ADC"/>
    <w:rsid w:val="00943B34"/>
    <w:rsid w:val="00943EA6"/>
    <w:rsid w:val="00943F76"/>
    <w:rsid w:val="00944099"/>
    <w:rsid w:val="0094416B"/>
    <w:rsid w:val="009441D1"/>
    <w:rsid w:val="00944226"/>
    <w:rsid w:val="009443BA"/>
    <w:rsid w:val="00944881"/>
    <w:rsid w:val="0094492A"/>
    <w:rsid w:val="00944B31"/>
    <w:rsid w:val="00944CB1"/>
    <w:rsid w:val="00944D90"/>
    <w:rsid w:val="00944E27"/>
    <w:rsid w:val="00944E44"/>
    <w:rsid w:val="009450AB"/>
    <w:rsid w:val="009450D6"/>
    <w:rsid w:val="00945161"/>
    <w:rsid w:val="009451B8"/>
    <w:rsid w:val="009451DF"/>
    <w:rsid w:val="0094542F"/>
    <w:rsid w:val="0094563D"/>
    <w:rsid w:val="009456BF"/>
    <w:rsid w:val="00945837"/>
    <w:rsid w:val="0094586A"/>
    <w:rsid w:val="009459B5"/>
    <w:rsid w:val="00945A87"/>
    <w:rsid w:val="00945B12"/>
    <w:rsid w:val="0094600E"/>
    <w:rsid w:val="009461AA"/>
    <w:rsid w:val="009462A3"/>
    <w:rsid w:val="00946334"/>
    <w:rsid w:val="009465D1"/>
    <w:rsid w:val="009465FF"/>
    <w:rsid w:val="00946880"/>
    <w:rsid w:val="0094691C"/>
    <w:rsid w:val="009469BC"/>
    <w:rsid w:val="00946A82"/>
    <w:rsid w:val="00946C10"/>
    <w:rsid w:val="00946EEF"/>
    <w:rsid w:val="00947213"/>
    <w:rsid w:val="00947259"/>
    <w:rsid w:val="00947264"/>
    <w:rsid w:val="009472E0"/>
    <w:rsid w:val="00947446"/>
    <w:rsid w:val="009475F6"/>
    <w:rsid w:val="00947967"/>
    <w:rsid w:val="00947CCB"/>
    <w:rsid w:val="00947DBB"/>
    <w:rsid w:val="0095022D"/>
    <w:rsid w:val="0095026B"/>
    <w:rsid w:val="009505BB"/>
    <w:rsid w:val="00950711"/>
    <w:rsid w:val="00950B5E"/>
    <w:rsid w:val="00950C15"/>
    <w:rsid w:val="00950E2B"/>
    <w:rsid w:val="00950EFA"/>
    <w:rsid w:val="0095108E"/>
    <w:rsid w:val="0095117E"/>
    <w:rsid w:val="009511A2"/>
    <w:rsid w:val="00951275"/>
    <w:rsid w:val="009512A0"/>
    <w:rsid w:val="00951375"/>
    <w:rsid w:val="009515DC"/>
    <w:rsid w:val="009515EB"/>
    <w:rsid w:val="009516DC"/>
    <w:rsid w:val="0095176C"/>
    <w:rsid w:val="00951C45"/>
    <w:rsid w:val="00951C70"/>
    <w:rsid w:val="00951D79"/>
    <w:rsid w:val="00951DD9"/>
    <w:rsid w:val="00951E0E"/>
    <w:rsid w:val="00951FDC"/>
    <w:rsid w:val="00952030"/>
    <w:rsid w:val="00952073"/>
    <w:rsid w:val="0095209C"/>
    <w:rsid w:val="0095210B"/>
    <w:rsid w:val="0095236D"/>
    <w:rsid w:val="009523E5"/>
    <w:rsid w:val="00952713"/>
    <w:rsid w:val="009528E0"/>
    <w:rsid w:val="00952AF5"/>
    <w:rsid w:val="00952F61"/>
    <w:rsid w:val="00952FFA"/>
    <w:rsid w:val="0095334A"/>
    <w:rsid w:val="0095341C"/>
    <w:rsid w:val="0095367B"/>
    <w:rsid w:val="00953833"/>
    <w:rsid w:val="00953C36"/>
    <w:rsid w:val="00953C68"/>
    <w:rsid w:val="00953D53"/>
    <w:rsid w:val="00953DC2"/>
    <w:rsid w:val="0095403A"/>
    <w:rsid w:val="009540B8"/>
    <w:rsid w:val="00954121"/>
    <w:rsid w:val="00954151"/>
    <w:rsid w:val="00954163"/>
    <w:rsid w:val="00954330"/>
    <w:rsid w:val="009546C4"/>
    <w:rsid w:val="0095478C"/>
    <w:rsid w:val="00954860"/>
    <w:rsid w:val="00954C64"/>
    <w:rsid w:val="00954C70"/>
    <w:rsid w:val="00954CAA"/>
    <w:rsid w:val="00954D0D"/>
    <w:rsid w:val="00954F50"/>
    <w:rsid w:val="00955041"/>
    <w:rsid w:val="0095505F"/>
    <w:rsid w:val="0095521D"/>
    <w:rsid w:val="0095537D"/>
    <w:rsid w:val="00955386"/>
    <w:rsid w:val="009553A1"/>
    <w:rsid w:val="00955421"/>
    <w:rsid w:val="0095545C"/>
    <w:rsid w:val="00955630"/>
    <w:rsid w:val="009557E4"/>
    <w:rsid w:val="00955936"/>
    <w:rsid w:val="00955A25"/>
    <w:rsid w:val="00955B11"/>
    <w:rsid w:val="00955C1E"/>
    <w:rsid w:val="00955D43"/>
    <w:rsid w:val="00955FD0"/>
    <w:rsid w:val="009560B4"/>
    <w:rsid w:val="009560CF"/>
    <w:rsid w:val="00956167"/>
    <w:rsid w:val="0095628D"/>
    <w:rsid w:val="0095640A"/>
    <w:rsid w:val="009564DF"/>
    <w:rsid w:val="0095655E"/>
    <w:rsid w:val="0095676B"/>
    <w:rsid w:val="009567B2"/>
    <w:rsid w:val="009568EE"/>
    <w:rsid w:val="00956927"/>
    <w:rsid w:val="00956B1F"/>
    <w:rsid w:val="00956CE8"/>
    <w:rsid w:val="00956F63"/>
    <w:rsid w:val="009570C4"/>
    <w:rsid w:val="009574F3"/>
    <w:rsid w:val="009575F8"/>
    <w:rsid w:val="0095767C"/>
    <w:rsid w:val="00957818"/>
    <w:rsid w:val="009579AE"/>
    <w:rsid w:val="00957A8C"/>
    <w:rsid w:val="00957BEB"/>
    <w:rsid w:val="00957C3A"/>
    <w:rsid w:val="009602AC"/>
    <w:rsid w:val="00960318"/>
    <w:rsid w:val="00960334"/>
    <w:rsid w:val="00960354"/>
    <w:rsid w:val="009603B8"/>
    <w:rsid w:val="009604A0"/>
    <w:rsid w:val="0096059C"/>
    <w:rsid w:val="00960675"/>
    <w:rsid w:val="00960761"/>
    <w:rsid w:val="009608B3"/>
    <w:rsid w:val="009608F7"/>
    <w:rsid w:val="00960A49"/>
    <w:rsid w:val="00960D05"/>
    <w:rsid w:val="00960D7B"/>
    <w:rsid w:val="00960DA4"/>
    <w:rsid w:val="00960E85"/>
    <w:rsid w:val="00960F5D"/>
    <w:rsid w:val="009611F1"/>
    <w:rsid w:val="00961294"/>
    <w:rsid w:val="0096131F"/>
    <w:rsid w:val="00961372"/>
    <w:rsid w:val="009614AB"/>
    <w:rsid w:val="00961808"/>
    <w:rsid w:val="0096188A"/>
    <w:rsid w:val="00961B60"/>
    <w:rsid w:val="00961BD7"/>
    <w:rsid w:val="00961BE6"/>
    <w:rsid w:val="00961E83"/>
    <w:rsid w:val="009620D6"/>
    <w:rsid w:val="00962179"/>
    <w:rsid w:val="00962243"/>
    <w:rsid w:val="00962298"/>
    <w:rsid w:val="009622AB"/>
    <w:rsid w:val="0096241D"/>
    <w:rsid w:val="0096266D"/>
    <w:rsid w:val="009627BD"/>
    <w:rsid w:val="00962AFD"/>
    <w:rsid w:val="00962D4D"/>
    <w:rsid w:val="00962F3D"/>
    <w:rsid w:val="00962FB9"/>
    <w:rsid w:val="00963177"/>
    <w:rsid w:val="0096325D"/>
    <w:rsid w:val="0096336E"/>
    <w:rsid w:val="009633F7"/>
    <w:rsid w:val="00963571"/>
    <w:rsid w:val="009635C1"/>
    <w:rsid w:val="00963746"/>
    <w:rsid w:val="0096374E"/>
    <w:rsid w:val="009638D4"/>
    <w:rsid w:val="00963902"/>
    <w:rsid w:val="00963951"/>
    <w:rsid w:val="009639B8"/>
    <w:rsid w:val="00963B74"/>
    <w:rsid w:val="00963BB5"/>
    <w:rsid w:val="00963BCA"/>
    <w:rsid w:val="00963D98"/>
    <w:rsid w:val="00963F59"/>
    <w:rsid w:val="00963FE1"/>
    <w:rsid w:val="00964208"/>
    <w:rsid w:val="00964514"/>
    <w:rsid w:val="00964659"/>
    <w:rsid w:val="00964781"/>
    <w:rsid w:val="009648D0"/>
    <w:rsid w:val="009648E7"/>
    <w:rsid w:val="00964A27"/>
    <w:rsid w:val="00964A28"/>
    <w:rsid w:val="00964BFD"/>
    <w:rsid w:val="00964E99"/>
    <w:rsid w:val="00964FAB"/>
    <w:rsid w:val="0096500F"/>
    <w:rsid w:val="0096544A"/>
    <w:rsid w:val="009654C2"/>
    <w:rsid w:val="0096552B"/>
    <w:rsid w:val="0096555C"/>
    <w:rsid w:val="0096567B"/>
    <w:rsid w:val="00965855"/>
    <w:rsid w:val="00965A3F"/>
    <w:rsid w:val="00965D6E"/>
    <w:rsid w:val="00965ED9"/>
    <w:rsid w:val="00965F5D"/>
    <w:rsid w:val="00965F8C"/>
    <w:rsid w:val="00966074"/>
    <w:rsid w:val="009662B6"/>
    <w:rsid w:val="009664F4"/>
    <w:rsid w:val="0096653A"/>
    <w:rsid w:val="0096653E"/>
    <w:rsid w:val="009665AB"/>
    <w:rsid w:val="00966945"/>
    <w:rsid w:val="009669A1"/>
    <w:rsid w:val="00966C4A"/>
    <w:rsid w:val="00966D37"/>
    <w:rsid w:val="00966E0F"/>
    <w:rsid w:val="009670B8"/>
    <w:rsid w:val="00967187"/>
    <w:rsid w:val="00967401"/>
    <w:rsid w:val="009674A0"/>
    <w:rsid w:val="009678D2"/>
    <w:rsid w:val="00967A2F"/>
    <w:rsid w:val="00967AA7"/>
    <w:rsid w:val="00967C4B"/>
    <w:rsid w:val="00967F60"/>
    <w:rsid w:val="009700EC"/>
    <w:rsid w:val="0097018B"/>
    <w:rsid w:val="00970443"/>
    <w:rsid w:val="00970523"/>
    <w:rsid w:val="009706F9"/>
    <w:rsid w:val="0097082F"/>
    <w:rsid w:val="00970B94"/>
    <w:rsid w:val="00970C31"/>
    <w:rsid w:val="00970D0A"/>
    <w:rsid w:val="00970DBB"/>
    <w:rsid w:val="00970DE2"/>
    <w:rsid w:val="00970F11"/>
    <w:rsid w:val="009711EB"/>
    <w:rsid w:val="00971217"/>
    <w:rsid w:val="0097141D"/>
    <w:rsid w:val="0097142F"/>
    <w:rsid w:val="0097146A"/>
    <w:rsid w:val="00971495"/>
    <w:rsid w:val="00971567"/>
    <w:rsid w:val="009715A3"/>
    <w:rsid w:val="00971776"/>
    <w:rsid w:val="009717DD"/>
    <w:rsid w:val="00971848"/>
    <w:rsid w:val="00971971"/>
    <w:rsid w:val="00971979"/>
    <w:rsid w:val="00971BF0"/>
    <w:rsid w:val="009720F7"/>
    <w:rsid w:val="0097225D"/>
    <w:rsid w:val="009722D0"/>
    <w:rsid w:val="009725E6"/>
    <w:rsid w:val="00972732"/>
    <w:rsid w:val="009727F6"/>
    <w:rsid w:val="00972A32"/>
    <w:rsid w:val="00972A3C"/>
    <w:rsid w:val="00972ABF"/>
    <w:rsid w:val="00972C38"/>
    <w:rsid w:val="00972C94"/>
    <w:rsid w:val="00972E0B"/>
    <w:rsid w:val="009730B9"/>
    <w:rsid w:val="00973212"/>
    <w:rsid w:val="0097338A"/>
    <w:rsid w:val="0097348B"/>
    <w:rsid w:val="009735D9"/>
    <w:rsid w:val="00973634"/>
    <w:rsid w:val="0097369D"/>
    <w:rsid w:val="00973757"/>
    <w:rsid w:val="0097378C"/>
    <w:rsid w:val="009738F8"/>
    <w:rsid w:val="00973961"/>
    <w:rsid w:val="00973998"/>
    <w:rsid w:val="00973BA8"/>
    <w:rsid w:val="00973CD2"/>
    <w:rsid w:val="00973DC1"/>
    <w:rsid w:val="00974171"/>
    <w:rsid w:val="009741BF"/>
    <w:rsid w:val="009743D7"/>
    <w:rsid w:val="00974475"/>
    <w:rsid w:val="00974B23"/>
    <w:rsid w:val="00974D18"/>
    <w:rsid w:val="00974D38"/>
    <w:rsid w:val="00974DAE"/>
    <w:rsid w:val="00974E2F"/>
    <w:rsid w:val="00974E65"/>
    <w:rsid w:val="009750A3"/>
    <w:rsid w:val="009750DE"/>
    <w:rsid w:val="009751A7"/>
    <w:rsid w:val="009751CB"/>
    <w:rsid w:val="0097565D"/>
    <w:rsid w:val="0097570C"/>
    <w:rsid w:val="00975736"/>
    <w:rsid w:val="0097586F"/>
    <w:rsid w:val="009758D7"/>
    <w:rsid w:val="00975A00"/>
    <w:rsid w:val="00975B76"/>
    <w:rsid w:val="00975C94"/>
    <w:rsid w:val="00976134"/>
    <w:rsid w:val="0097614E"/>
    <w:rsid w:val="00976345"/>
    <w:rsid w:val="009764DD"/>
    <w:rsid w:val="009764DF"/>
    <w:rsid w:val="0097659E"/>
    <w:rsid w:val="00976698"/>
    <w:rsid w:val="00976A0B"/>
    <w:rsid w:val="00976C05"/>
    <w:rsid w:val="00976CAB"/>
    <w:rsid w:val="00976CDC"/>
    <w:rsid w:val="00976D12"/>
    <w:rsid w:val="00976D44"/>
    <w:rsid w:val="00976E04"/>
    <w:rsid w:val="00976ECB"/>
    <w:rsid w:val="00976FE6"/>
    <w:rsid w:val="00977006"/>
    <w:rsid w:val="00977009"/>
    <w:rsid w:val="00977152"/>
    <w:rsid w:val="0097743D"/>
    <w:rsid w:val="0097755B"/>
    <w:rsid w:val="0097761E"/>
    <w:rsid w:val="00977B25"/>
    <w:rsid w:val="00977CCF"/>
    <w:rsid w:val="00977E64"/>
    <w:rsid w:val="00977F41"/>
    <w:rsid w:val="00980068"/>
    <w:rsid w:val="0098027E"/>
    <w:rsid w:val="009802DE"/>
    <w:rsid w:val="00980810"/>
    <w:rsid w:val="009808CD"/>
    <w:rsid w:val="009808CE"/>
    <w:rsid w:val="0098096C"/>
    <w:rsid w:val="00980B4E"/>
    <w:rsid w:val="00980C41"/>
    <w:rsid w:val="00980EAF"/>
    <w:rsid w:val="00981036"/>
    <w:rsid w:val="0098129B"/>
    <w:rsid w:val="0098132B"/>
    <w:rsid w:val="009814AA"/>
    <w:rsid w:val="00981625"/>
    <w:rsid w:val="0098191D"/>
    <w:rsid w:val="009819BE"/>
    <w:rsid w:val="009819D2"/>
    <w:rsid w:val="00981AB2"/>
    <w:rsid w:val="00981B45"/>
    <w:rsid w:val="00981D3F"/>
    <w:rsid w:val="009822E4"/>
    <w:rsid w:val="00982391"/>
    <w:rsid w:val="0098241C"/>
    <w:rsid w:val="009825A9"/>
    <w:rsid w:val="009826FD"/>
    <w:rsid w:val="00982930"/>
    <w:rsid w:val="00982984"/>
    <w:rsid w:val="00982997"/>
    <w:rsid w:val="00982B00"/>
    <w:rsid w:val="00982B02"/>
    <w:rsid w:val="00982B08"/>
    <w:rsid w:val="00982D4D"/>
    <w:rsid w:val="00982DF6"/>
    <w:rsid w:val="00982E82"/>
    <w:rsid w:val="00982F7D"/>
    <w:rsid w:val="00982F8E"/>
    <w:rsid w:val="0098300E"/>
    <w:rsid w:val="00983062"/>
    <w:rsid w:val="0098307B"/>
    <w:rsid w:val="009830DF"/>
    <w:rsid w:val="00983170"/>
    <w:rsid w:val="009831EF"/>
    <w:rsid w:val="0098320D"/>
    <w:rsid w:val="0098353E"/>
    <w:rsid w:val="0098371D"/>
    <w:rsid w:val="0098375C"/>
    <w:rsid w:val="009837BE"/>
    <w:rsid w:val="0098386B"/>
    <w:rsid w:val="00983B01"/>
    <w:rsid w:val="00983B61"/>
    <w:rsid w:val="00983C8E"/>
    <w:rsid w:val="00983D87"/>
    <w:rsid w:val="00983E5F"/>
    <w:rsid w:val="00983F37"/>
    <w:rsid w:val="00983FD3"/>
    <w:rsid w:val="0098410C"/>
    <w:rsid w:val="00984515"/>
    <w:rsid w:val="0098457C"/>
    <w:rsid w:val="009845BF"/>
    <w:rsid w:val="0098467F"/>
    <w:rsid w:val="009848C3"/>
    <w:rsid w:val="00984A07"/>
    <w:rsid w:val="00984AB5"/>
    <w:rsid w:val="0098527E"/>
    <w:rsid w:val="00985647"/>
    <w:rsid w:val="00985904"/>
    <w:rsid w:val="00985962"/>
    <w:rsid w:val="00985A55"/>
    <w:rsid w:val="00985AE0"/>
    <w:rsid w:val="00985AFA"/>
    <w:rsid w:val="00985BD1"/>
    <w:rsid w:val="00985CC2"/>
    <w:rsid w:val="00985D94"/>
    <w:rsid w:val="00985EC9"/>
    <w:rsid w:val="00985FBF"/>
    <w:rsid w:val="009860C6"/>
    <w:rsid w:val="0098619F"/>
    <w:rsid w:val="0098656B"/>
    <w:rsid w:val="00986769"/>
    <w:rsid w:val="009867DC"/>
    <w:rsid w:val="00986896"/>
    <w:rsid w:val="00986B13"/>
    <w:rsid w:val="00986BB2"/>
    <w:rsid w:val="00986DD1"/>
    <w:rsid w:val="00986F35"/>
    <w:rsid w:val="0098719C"/>
    <w:rsid w:val="00987389"/>
    <w:rsid w:val="009873D2"/>
    <w:rsid w:val="009875CA"/>
    <w:rsid w:val="00987D1F"/>
    <w:rsid w:val="00987DCA"/>
    <w:rsid w:val="00987E5A"/>
    <w:rsid w:val="00987F7B"/>
    <w:rsid w:val="00990000"/>
    <w:rsid w:val="00990051"/>
    <w:rsid w:val="009900B9"/>
    <w:rsid w:val="00990129"/>
    <w:rsid w:val="00990239"/>
    <w:rsid w:val="009902D5"/>
    <w:rsid w:val="009902EC"/>
    <w:rsid w:val="009902F8"/>
    <w:rsid w:val="009903ED"/>
    <w:rsid w:val="0099044D"/>
    <w:rsid w:val="0099056E"/>
    <w:rsid w:val="0099058E"/>
    <w:rsid w:val="0099086C"/>
    <w:rsid w:val="00990890"/>
    <w:rsid w:val="0099098E"/>
    <w:rsid w:val="009909DF"/>
    <w:rsid w:val="00990C63"/>
    <w:rsid w:val="0099106A"/>
    <w:rsid w:val="00991426"/>
    <w:rsid w:val="009914F6"/>
    <w:rsid w:val="009915E0"/>
    <w:rsid w:val="009917C2"/>
    <w:rsid w:val="009917FE"/>
    <w:rsid w:val="00991867"/>
    <w:rsid w:val="00991A46"/>
    <w:rsid w:val="00991B43"/>
    <w:rsid w:val="00991C05"/>
    <w:rsid w:val="00991DDD"/>
    <w:rsid w:val="00991FAE"/>
    <w:rsid w:val="0099210F"/>
    <w:rsid w:val="0099216F"/>
    <w:rsid w:val="00992262"/>
    <w:rsid w:val="0099237F"/>
    <w:rsid w:val="009924AC"/>
    <w:rsid w:val="0099259D"/>
    <w:rsid w:val="00992638"/>
    <w:rsid w:val="00992776"/>
    <w:rsid w:val="00992ABD"/>
    <w:rsid w:val="00992B35"/>
    <w:rsid w:val="00992CC3"/>
    <w:rsid w:val="00992D00"/>
    <w:rsid w:val="00992D51"/>
    <w:rsid w:val="00992E04"/>
    <w:rsid w:val="00992E8C"/>
    <w:rsid w:val="009931F9"/>
    <w:rsid w:val="00993209"/>
    <w:rsid w:val="00993385"/>
    <w:rsid w:val="0099359C"/>
    <w:rsid w:val="00993796"/>
    <w:rsid w:val="00993C0D"/>
    <w:rsid w:val="00993C16"/>
    <w:rsid w:val="00993C83"/>
    <w:rsid w:val="00993F23"/>
    <w:rsid w:val="0099405A"/>
    <w:rsid w:val="00994112"/>
    <w:rsid w:val="00994147"/>
    <w:rsid w:val="009941D6"/>
    <w:rsid w:val="009942BD"/>
    <w:rsid w:val="00994315"/>
    <w:rsid w:val="009946CD"/>
    <w:rsid w:val="009947D2"/>
    <w:rsid w:val="00994843"/>
    <w:rsid w:val="00994AAB"/>
    <w:rsid w:val="00994AD0"/>
    <w:rsid w:val="00994AD7"/>
    <w:rsid w:val="00994BB0"/>
    <w:rsid w:val="00994BD5"/>
    <w:rsid w:val="00994C76"/>
    <w:rsid w:val="00994D65"/>
    <w:rsid w:val="00994E51"/>
    <w:rsid w:val="00994FC9"/>
    <w:rsid w:val="009950CD"/>
    <w:rsid w:val="0099512C"/>
    <w:rsid w:val="00995155"/>
    <w:rsid w:val="0099531D"/>
    <w:rsid w:val="00995585"/>
    <w:rsid w:val="0099589B"/>
    <w:rsid w:val="009958FD"/>
    <w:rsid w:val="0099594D"/>
    <w:rsid w:val="00995A80"/>
    <w:rsid w:val="00995C91"/>
    <w:rsid w:val="009960B7"/>
    <w:rsid w:val="00996143"/>
    <w:rsid w:val="0099635D"/>
    <w:rsid w:val="00996393"/>
    <w:rsid w:val="0099649D"/>
    <w:rsid w:val="009964D6"/>
    <w:rsid w:val="0099664E"/>
    <w:rsid w:val="00996856"/>
    <w:rsid w:val="00996A6E"/>
    <w:rsid w:val="00996ADF"/>
    <w:rsid w:val="00996AE6"/>
    <w:rsid w:val="00996D09"/>
    <w:rsid w:val="00996ED8"/>
    <w:rsid w:val="009973D6"/>
    <w:rsid w:val="00997409"/>
    <w:rsid w:val="009974EE"/>
    <w:rsid w:val="0099752B"/>
    <w:rsid w:val="0099770A"/>
    <w:rsid w:val="0099770E"/>
    <w:rsid w:val="009977C0"/>
    <w:rsid w:val="009977F5"/>
    <w:rsid w:val="00997858"/>
    <w:rsid w:val="00997ADC"/>
    <w:rsid w:val="00997B53"/>
    <w:rsid w:val="00997B99"/>
    <w:rsid w:val="00997C17"/>
    <w:rsid w:val="00997D8E"/>
    <w:rsid w:val="009A009E"/>
    <w:rsid w:val="009A00E7"/>
    <w:rsid w:val="009A0173"/>
    <w:rsid w:val="009A0272"/>
    <w:rsid w:val="009A0316"/>
    <w:rsid w:val="009A0489"/>
    <w:rsid w:val="009A05B0"/>
    <w:rsid w:val="009A0638"/>
    <w:rsid w:val="009A0B90"/>
    <w:rsid w:val="009A0DF7"/>
    <w:rsid w:val="009A0E2E"/>
    <w:rsid w:val="009A0FA5"/>
    <w:rsid w:val="009A0FB9"/>
    <w:rsid w:val="009A11E9"/>
    <w:rsid w:val="009A127B"/>
    <w:rsid w:val="009A12C9"/>
    <w:rsid w:val="009A1327"/>
    <w:rsid w:val="009A1463"/>
    <w:rsid w:val="009A1617"/>
    <w:rsid w:val="009A18B5"/>
    <w:rsid w:val="009A19B7"/>
    <w:rsid w:val="009A1A22"/>
    <w:rsid w:val="009A1A25"/>
    <w:rsid w:val="009A1B46"/>
    <w:rsid w:val="009A1BF0"/>
    <w:rsid w:val="009A1F78"/>
    <w:rsid w:val="009A1FBB"/>
    <w:rsid w:val="009A2071"/>
    <w:rsid w:val="009A2216"/>
    <w:rsid w:val="009A250F"/>
    <w:rsid w:val="009A2573"/>
    <w:rsid w:val="009A26CA"/>
    <w:rsid w:val="009A27B9"/>
    <w:rsid w:val="009A2813"/>
    <w:rsid w:val="009A2839"/>
    <w:rsid w:val="009A2B16"/>
    <w:rsid w:val="009A2D83"/>
    <w:rsid w:val="009A2E7A"/>
    <w:rsid w:val="009A2FAA"/>
    <w:rsid w:val="009A3074"/>
    <w:rsid w:val="009A31C8"/>
    <w:rsid w:val="009A3239"/>
    <w:rsid w:val="009A3811"/>
    <w:rsid w:val="009A381D"/>
    <w:rsid w:val="009A3981"/>
    <w:rsid w:val="009A3984"/>
    <w:rsid w:val="009A3A8D"/>
    <w:rsid w:val="009A3B92"/>
    <w:rsid w:val="009A3D1D"/>
    <w:rsid w:val="009A3F21"/>
    <w:rsid w:val="009A42BF"/>
    <w:rsid w:val="009A4338"/>
    <w:rsid w:val="009A44EC"/>
    <w:rsid w:val="009A451E"/>
    <w:rsid w:val="009A4536"/>
    <w:rsid w:val="009A45ED"/>
    <w:rsid w:val="009A4941"/>
    <w:rsid w:val="009A49B9"/>
    <w:rsid w:val="009A4A7A"/>
    <w:rsid w:val="009A4AA0"/>
    <w:rsid w:val="009A4B28"/>
    <w:rsid w:val="009A4B2D"/>
    <w:rsid w:val="009A4B45"/>
    <w:rsid w:val="009A4DCD"/>
    <w:rsid w:val="009A4F53"/>
    <w:rsid w:val="009A4FCE"/>
    <w:rsid w:val="009A5062"/>
    <w:rsid w:val="009A50C4"/>
    <w:rsid w:val="009A5103"/>
    <w:rsid w:val="009A5423"/>
    <w:rsid w:val="009A5859"/>
    <w:rsid w:val="009A5874"/>
    <w:rsid w:val="009A5ABA"/>
    <w:rsid w:val="009A5E27"/>
    <w:rsid w:val="009A5EAF"/>
    <w:rsid w:val="009A6329"/>
    <w:rsid w:val="009A63D7"/>
    <w:rsid w:val="009A68AF"/>
    <w:rsid w:val="009A69A8"/>
    <w:rsid w:val="009A69AD"/>
    <w:rsid w:val="009A6A21"/>
    <w:rsid w:val="009A70CC"/>
    <w:rsid w:val="009A7285"/>
    <w:rsid w:val="009A754B"/>
    <w:rsid w:val="009A76EF"/>
    <w:rsid w:val="009A7904"/>
    <w:rsid w:val="009A7AAF"/>
    <w:rsid w:val="009A7C9C"/>
    <w:rsid w:val="009A7D23"/>
    <w:rsid w:val="009A7D78"/>
    <w:rsid w:val="009A7D9A"/>
    <w:rsid w:val="009A7E17"/>
    <w:rsid w:val="009B026B"/>
    <w:rsid w:val="009B02AB"/>
    <w:rsid w:val="009B03CE"/>
    <w:rsid w:val="009B0469"/>
    <w:rsid w:val="009B04EF"/>
    <w:rsid w:val="009B0572"/>
    <w:rsid w:val="009B0696"/>
    <w:rsid w:val="009B075A"/>
    <w:rsid w:val="009B0780"/>
    <w:rsid w:val="009B078C"/>
    <w:rsid w:val="009B088E"/>
    <w:rsid w:val="009B08FD"/>
    <w:rsid w:val="009B09C1"/>
    <w:rsid w:val="009B0A4C"/>
    <w:rsid w:val="009B0A5A"/>
    <w:rsid w:val="009B0B3F"/>
    <w:rsid w:val="009B0BC4"/>
    <w:rsid w:val="009B0BCA"/>
    <w:rsid w:val="009B0C52"/>
    <w:rsid w:val="009B0C64"/>
    <w:rsid w:val="009B0D33"/>
    <w:rsid w:val="009B0E67"/>
    <w:rsid w:val="009B10BE"/>
    <w:rsid w:val="009B1376"/>
    <w:rsid w:val="009B14CE"/>
    <w:rsid w:val="009B166B"/>
    <w:rsid w:val="009B1695"/>
    <w:rsid w:val="009B17C1"/>
    <w:rsid w:val="009B1ABC"/>
    <w:rsid w:val="009B1C33"/>
    <w:rsid w:val="009B1E25"/>
    <w:rsid w:val="009B1FD9"/>
    <w:rsid w:val="009B2186"/>
    <w:rsid w:val="009B2261"/>
    <w:rsid w:val="009B2312"/>
    <w:rsid w:val="009B23CC"/>
    <w:rsid w:val="009B24E2"/>
    <w:rsid w:val="009B25C2"/>
    <w:rsid w:val="009B2A98"/>
    <w:rsid w:val="009B2BC0"/>
    <w:rsid w:val="009B2D03"/>
    <w:rsid w:val="009B2DB8"/>
    <w:rsid w:val="009B2E44"/>
    <w:rsid w:val="009B2F7F"/>
    <w:rsid w:val="009B33F8"/>
    <w:rsid w:val="009B35DA"/>
    <w:rsid w:val="009B3657"/>
    <w:rsid w:val="009B36F2"/>
    <w:rsid w:val="009B3938"/>
    <w:rsid w:val="009B3945"/>
    <w:rsid w:val="009B3B00"/>
    <w:rsid w:val="009B3D6F"/>
    <w:rsid w:val="009B4015"/>
    <w:rsid w:val="009B40AA"/>
    <w:rsid w:val="009B4113"/>
    <w:rsid w:val="009B41B6"/>
    <w:rsid w:val="009B41DA"/>
    <w:rsid w:val="009B41EB"/>
    <w:rsid w:val="009B4214"/>
    <w:rsid w:val="009B4312"/>
    <w:rsid w:val="009B48B8"/>
    <w:rsid w:val="009B48E0"/>
    <w:rsid w:val="009B4E50"/>
    <w:rsid w:val="009B50EE"/>
    <w:rsid w:val="009B51BF"/>
    <w:rsid w:val="009B521C"/>
    <w:rsid w:val="009B525C"/>
    <w:rsid w:val="009B5433"/>
    <w:rsid w:val="009B5492"/>
    <w:rsid w:val="009B54B0"/>
    <w:rsid w:val="009B55DF"/>
    <w:rsid w:val="009B57A1"/>
    <w:rsid w:val="009B5807"/>
    <w:rsid w:val="009B5846"/>
    <w:rsid w:val="009B58CA"/>
    <w:rsid w:val="009B5ADD"/>
    <w:rsid w:val="009B5B4A"/>
    <w:rsid w:val="009B5B69"/>
    <w:rsid w:val="009B5D87"/>
    <w:rsid w:val="009B6159"/>
    <w:rsid w:val="009B61E2"/>
    <w:rsid w:val="009B626A"/>
    <w:rsid w:val="009B6292"/>
    <w:rsid w:val="009B66B7"/>
    <w:rsid w:val="009B6824"/>
    <w:rsid w:val="009B6884"/>
    <w:rsid w:val="009B69B5"/>
    <w:rsid w:val="009B6AE2"/>
    <w:rsid w:val="009B6C7E"/>
    <w:rsid w:val="009B6EF3"/>
    <w:rsid w:val="009B7096"/>
    <w:rsid w:val="009B70FE"/>
    <w:rsid w:val="009B7162"/>
    <w:rsid w:val="009B71EA"/>
    <w:rsid w:val="009B7344"/>
    <w:rsid w:val="009B73ED"/>
    <w:rsid w:val="009B74AE"/>
    <w:rsid w:val="009B74F3"/>
    <w:rsid w:val="009B7958"/>
    <w:rsid w:val="009B7960"/>
    <w:rsid w:val="009B79C3"/>
    <w:rsid w:val="009B7B07"/>
    <w:rsid w:val="009B7CD7"/>
    <w:rsid w:val="009C0555"/>
    <w:rsid w:val="009C0706"/>
    <w:rsid w:val="009C07BD"/>
    <w:rsid w:val="009C0809"/>
    <w:rsid w:val="009C096C"/>
    <w:rsid w:val="009C0AF4"/>
    <w:rsid w:val="009C0B5A"/>
    <w:rsid w:val="009C0B94"/>
    <w:rsid w:val="009C0BA1"/>
    <w:rsid w:val="009C0BA4"/>
    <w:rsid w:val="009C0BF1"/>
    <w:rsid w:val="009C0CAE"/>
    <w:rsid w:val="009C0DD0"/>
    <w:rsid w:val="009C0F88"/>
    <w:rsid w:val="009C113F"/>
    <w:rsid w:val="009C137F"/>
    <w:rsid w:val="009C13D5"/>
    <w:rsid w:val="009C1693"/>
    <w:rsid w:val="009C1702"/>
    <w:rsid w:val="009C19AF"/>
    <w:rsid w:val="009C1B45"/>
    <w:rsid w:val="009C1C21"/>
    <w:rsid w:val="009C1CD0"/>
    <w:rsid w:val="009C1F2A"/>
    <w:rsid w:val="009C2030"/>
    <w:rsid w:val="009C2065"/>
    <w:rsid w:val="009C2178"/>
    <w:rsid w:val="009C22AC"/>
    <w:rsid w:val="009C22E8"/>
    <w:rsid w:val="009C27A4"/>
    <w:rsid w:val="009C28AC"/>
    <w:rsid w:val="009C2A39"/>
    <w:rsid w:val="009C2AD1"/>
    <w:rsid w:val="009C2D06"/>
    <w:rsid w:val="009C2D0A"/>
    <w:rsid w:val="009C2E36"/>
    <w:rsid w:val="009C2EAF"/>
    <w:rsid w:val="009C31B3"/>
    <w:rsid w:val="009C3232"/>
    <w:rsid w:val="009C32AE"/>
    <w:rsid w:val="009C3392"/>
    <w:rsid w:val="009C3418"/>
    <w:rsid w:val="009C353C"/>
    <w:rsid w:val="009C363F"/>
    <w:rsid w:val="009C36FE"/>
    <w:rsid w:val="009C37A9"/>
    <w:rsid w:val="009C37AD"/>
    <w:rsid w:val="009C390E"/>
    <w:rsid w:val="009C39C1"/>
    <w:rsid w:val="009C39CF"/>
    <w:rsid w:val="009C3D2D"/>
    <w:rsid w:val="009C3F05"/>
    <w:rsid w:val="009C40FC"/>
    <w:rsid w:val="009C421A"/>
    <w:rsid w:val="009C43C9"/>
    <w:rsid w:val="009C4453"/>
    <w:rsid w:val="009C4546"/>
    <w:rsid w:val="009C4655"/>
    <w:rsid w:val="009C49DF"/>
    <w:rsid w:val="009C4A9B"/>
    <w:rsid w:val="009C4AD6"/>
    <w:rsid w:val="009C4B13"/>
    <w:rsid w:val="009C4BF4"/>
    <w:rsid w:val="009C4BF6"/>
    <w:rsid w:val="009C4DF9"/>
    <w:rsid w:val="009C4DFA"/>
    <w:rsid w:val="009C4E5A"/>
    <w:rsid w:val="009C4FB0"/>
    <w:rsid w:val="009C576B"/>
    <w:rsid w:val="009C589E"/>
    <w:rsid w:val="009C59D8"/>
    <w:rsid w:val="009C5ABF"/>
    <w:rsid w:val="009C5B0E"/>
    <w:rsid w:val="009C5BD3"/>
    <w:rsid w:val="009C5C22"/>
    <w:rsid w:val="009C5CF3"/>
    <w:rsid w:val="009C5E01"/>
    <w:rsid w:val="009C5E75"/>
    <w:rsid w:val="009C5EDA"/>
    <w:rsid w:val="009C6042"/>
    <w:rsid w:val="009C60A9"/>
    <w:rsid w:val="009C60E4"/>
    <w:rsid w:val="009C61F4"/>
    <w:rsid w:val="009C6486"/>
    <w:rsid w:val="009C6495"/>
    <w:rsid w:val="009C64FB"/>
    <w:rsid w:val="009C652B"/>
    <w:rsid w:val="009C65BA"/>
    <w:rsid w:val="009C66CE"/>
    <w:rsid w:val="009C6BDE"/>
    <w:rsid w:val="009C6C34"/>
    <w:rsid w:val="009C6C52"/>
    <w:rsid w:val="009C6D78"/>
    <w:rsid w:val="009C6D8F"/>
    <w:rsid w:val="009C6DB2"/>
    <w:rsid w:val="009C6DDA"/>
    <w:rsid w:val="009C6FDD"/>
    <w:rsid w:val="009C6FF9"/>
    <w:rsid w:val="009C7057"/>
    <w:rsid w:val="009C70D7"/>
    <w:rsid w:val="009C70F2"/>
    <w:rsid w:val="009C720D"/>
    <w:rsid w:val="009C72C7"/>
    <w:rsid w:val="009C76B8"/>
    <w:rsid w:val="009C7760"/>
    <w:rsid w:val="009C7950"/>
    <w:rsid w:val="009C7AB0"/>
    <w:rsid w:val="009C7C5E"/>
    <w:rsid w:val="009C7D4E"/>
    <w:rsid w:val="009D007B"/>
    <w:rsid w:val="009D0300"/>
    <w:rsid w:val="009D03FE"/>
    <w:rsid w:val="009D045E"/>
    <w:rsid w:val="009D06C8"/>
    <w:rsid w:val="009D0804"/>
    <w:rsid w:val="009D0C65"/>
    <w:rsid w:val="009D0CCA"/>
    <w:rsid w:val="009D0E77"/>
    <w:rsid w:val="009D0F72"/>
    <w:rsid w:val="009D10F2"/>
    <w:rsid w:val="009D1539"/>
    <w:rsid w:val="009D15C6"/>
    <w:rsid w:val="009D17B9"/>
    <w:rsid w:val="009D1819"/>
    <w:rsid w:val="009D18F2"/>
    <w:rsid w:val="009D1A5E"/>
    <w:rsid w:val="009D1ACF"/>
    <w:rsid w:val="009D1B82"/>
    <w:rsid w:val="009D1B9F"/>
    <w:rsid w:val="009D1BFB"/>
    <w:rsid w:val="009D1CB7"/>
    <w:rsid w:val="009D1F50"/>
    <w:rsid w:val="009D205F"/>
    <w:rsid w:val="009D2099"/>
    <w:rsid w:val="009D2214"/>
    <w:rsid w:val="009D234D"/>
    <w:rsid w:val="009D2425"/>
    <w:rsid w:val="009D2550"/>
    <w:rsid w:val="009D2560"/>
    <w:rsid w:val="009D258E"/>
    <w:rsid w:val="009D25C8"/>
    <w:rsid w:val="009D27A5"/>
    <w:rsid w:val="009D2887"/>
    <w:rsid w:val="009D2996"/>
    <w:rsid w:val="009D2AE3"/>
    <w:rsid w:val="009D2CAC"/>
    <w:rsid w:val="009D2CFE"/>
    <w:rsid w:val="009D2DDD"/>
    <w:rsid w:val="009D2E9C"/>
    <w:rsid w:val="009D2EE5"/>
    <w:rsid w:val="009D2F2D"/>
    <w:rsid w:val="009D2F49"/>
    <w:rsid w:val="009D3036"/>
    <w:rsid w:val="009D30AF"/>
    <w:rsid w:val="009D31A9"/>
    <w:rsid w:val="009D32C4"/>
    <w:rsid w:val="009D32F3"/>
    <w:rsid w:val="009D3323"/>
    <w:rsid w:val="009D33E1"/>
    <w:rsid w:val="009D34C7"/>
    <w:rsid w:val="009D35AA"/>
    <w:rsid w:val="009D35C7"/>
    <w:rsid w:val="009D3622"/>
    <w:rsid w:val="009D3664"/>
    <w:rsid w:val="009D37E2"/>
    <w:rsid w:val="009D396A"/>
    <w:rsid w:val="009D3A44"/>
    <w:rsid w:val="009D3A7E"/>
    <w:rsid w:val="009D3BCF"/>
    <w:rsid w:val="009D3BEF"/>
    <w:rsid w:val="009D3D37"/>
    <w:rsid w:val="009D3DCA"/>
    <w:rsid w:val="009D3E0C"/>
    <w:rsid w:val="009D3E63"/>
    <w:rsid w:val="009D3FE9"/>
    <w:rsid w:val="009D3FF7"/>
    <w:rsid w:val="009D429D"/>
    <w:rsid w:val="009D446F"/>
    <w:rsid w:val="009D44CE"/>
    <w:rsid w:val="009D45DF"/>
    <w:rsid w:val="009D4772"/>
    <w:rsid w:val="009D486A"/>
    <w:rsid w:val="009D4C56"/>
    <w:rsid w:val="009D4C82"/>
    <w:rsid w:val="009D4DAF"/>
    <w:rsid w:val="009D4E42"/>
    <w:rsid w:val="009D4EE4"/>
    <w:rsid w:val="009D4EE7"/>
    <w:rsid w:val="009D5060"/>
    <w:rsid w:val="009D516B"/>
    <w:rsid w:val="009D5176"/>
    <w:rsid w:val="009D5294"/>
    <w:rsid w:val="009D52CA"/>
    <w:rsid w:val="009D52F1"/>
    <w:rsid w:val="009D5346"/>
    <w:rsid w:val="009D5347"/>
    <w:rsid w:val="009D53D8"/>
    <w:rsid w:val="009D548C"/>
    <w:rsid w:val="009D55AD"/>
    <w:rsid w:val="009D57B9"/>
    <w:rsid w:val="009D5873"/>
    <w:rsid w:val="009D5944"/>
    <w:rsid w:val="009D597E"/>
    <w:rsid w:val="009D5A47"/>
    <w:rsid w:val="009D5B99"/>
    <w:rsid w:val="009D5DBF"/>
    <w:rsid w:val="009D5E4E"/>
    <w:rsid w:val="009D5F52"/>
    <w:rsid w:val="009D5FCF"/>
    <w:rsid w:val="009D6080"/>
    <w:rsid w:val="009D6202"/>
    <w:rsid w:val="009D6252"/>
    <w:rsid w:val="009D632D"/>
    <w:rsid w:val="009D689F"/>
    <w:rsid w:val="009D6A03"/>
    <w:rsid w:val="009D6A27"/>
    <w:rsid w:val="009D6BFE"/>
    <w:rsid w:val="009D6DC3"/>
    <w:rsid w:val="009D6DDF"/>
    <w:rsid w:val="009D6E37"/>
    <w:rsid w:val="009D7529"/>
    <w:rsid w:val="009D78CE"/>
    <w:rsid w:val="009D78FC"/>
    <w:rsid w:val="009D794E"/>
    <w:rsid w:val="009D79AC"/>
    <w:rsid w:val="009D7BCD"/>
    <w:rsid w:val="009D7C04"/>
    <w:rsid w:val="009D7DB8"/>
    <w:rsid w:val="009D7E43"/>
    <w:rsid w:val="009D7EE5"/>
    <w:rsid w:val="009D7F39"/>
    <w:rsid w:val="009E0020"/>
    <w:rsid w:val="009E0065"/>
    <w:rsid w:val="009E010E"/>
    <w:rsid w:val="009E01B3"/>
    <w:rsid w:val="009E02F5"/>
    <w:rsid w:val="009E034E"/>
    <w:rsid w:val="009E0812"/>
    <w:rsid w:val="009E09EA"/>
    <w:rsid w:val="009E0B53"/>
    <w:rsid w:val="009E0B7D"/>
    <w:rsid w:val="009E0CB2"/>
    <w:rsid w:val="009E0D1A"/>
    <w:rsid w:val="009E0F4E"/>
    <w:rsid w:val="009E0F9E"/>
    <w:rsid w:val="009E1400"/>
    <w:rsid w:val="009E1437"/>
    <w:rsid w:val="009E145D"/>
    <w:rsid w:val="009E15F6"/>
    <w:rsid w:val="009E162D"/>
    <w:rsid w:val="009E19D5"/>
    <w:rsid w:val="009E1A48"/>
    <w:rsid w:val="009E1A85"/>
    <w:rsid w:val="009E1AE8"/>
    <w:rsid w:val="009E1B5A"/>
    <w:rsid w:val="009E1B61"/>
    <w:rsid w:val="009E1B6B"/>
    <w:rsid w:val="009E1BDC"/>
    <w:rsid w:val="009E1CCF"/>
    <w:rsid w:val="009E1E97"/>
    <w:rsid w:val="009E212D"/>
    <w:rsid w:val="009E2473"/>
    <w:rsid w:val="009E250A"/>
    <w:rsid w:val="009E2672"/>
    <w:rsid w:val="009E2756"/>
    <w:rsid w:val="009E2A1D"/>
    <w:rsid w:val="009E2B7B"/>
    <w:rsid w:val="009E2BD2"/>
    <w:rsid w:val="009E2CC1"/>
    <w:rsid w:val="009E2DE4"/>
    <w:rsid w:val="009E2EC7"/>
    <w:rsid w:val="009E30B9"/>
    <w:rsid w:val="009E31F1"/>
    <w:rsid w:val="009E3299"/>
    <w:rsid w:val="009E334A"/>
    <w:rsid w:val="009E33D3"/>
    <w:rsid w:val="009E33F0"/>
    <w:rsid w:val="009E34EE"/>
    <w:rsid w:val="009E362E"/>
    <w:rsid w:val="009E36CC"/>
    <w:rsid w:val="009E3763"/>
    <w:rsid w:val="009E3785"/>
    <w:rsid w:val="009E3942"/>
    <w:rsid w:val="009E3B27"/>
    <w:rsid w:val="009E3EEC"/>
    <w:rsid w:val="009E4056"/>
    <w:rsid w:val="009E4177"/>
    <w:rsid w:val="009E4326"/>
    <w:rsid w:val="009E449C"/>
    <w:rsid w:val="009E4641"/>
    <w:rsid w:val="009E4739"/>
    <w:rsid w:val="009E4748"/>
    <w:rsid w:val="009E4E0F"/>
    <w:rsid w:val="009E4E54"/>
    <w:rsid w:val="009E4EC5"/>
    <w:rsid w:val="009E5005"/>
    <w:rsid w:val="009E50EE"/>
    <w:rsid w:val="009E50FD"/>
    <w:rsid w:val="009E5137"/>
    <w:rsid w:val="009E515B"/>
    <w:rsid w:val="009E526F"/>
    <w:rsid w:val="009E5289"/>
    <w:rsid w:val="009E5430"/>
    <w:rsid w:val="009E554A"/>
    <w:rsid w:val="009E58C4"/>
    <w:rsid w:val="009E5BFC"/>
    <w:rsid w:val="009E5CD1"/>
    <w:rsid w:val="009E5FE4"/>
    <w:rsid w:val="009E61CD"/>
    <w:rsid w:val="009E61D4"/>
    <w:rsid w:val="009E62CF"/>
    <w:rsid w:val="009E62D7"/>
    <w:rsid w:val="009E6345"/>
    <w:rsid w:val="009E63BC"/>
    <w:rsid w:val="009E63D4"/>
    <w:rsid w:val="009E64C8"/>
    <w:rsid w:val="009E6597"/>
    <w:rsid w:val="009E6756"/>
    <w:rsid w:val="009E67A0"/>
    <w:rsid w:val="009E68BA"/>
    <w:rsid w:val="009E6AD2"/>
    <w:rsid w:val="009E6C92"/>
    <w:rsid w:val="009E6CAD"/>
    <w:rsid w:val="009E6CDF"/>
    <w:rsid w:val="009E6E8F"/>
    <w:rsid w:val="009E6ED2"/>
    <w:rsid w:val="009E6F89"/>
    <w:rsid w:val="009E71C3"/>
    <w:rsid w:val="009E71D2"/>
    <w:rsid w:val="009E7282"/>
    <w:rsid w:val="009E7311"/>
    <w:rsid w:val="009E7455"/>
    <w:rsid w:val="009E7577"/>
    <w:rsid w:val="009E75AF"/>
    <w:rsid w:val="009E7676"/>
    <w:rsid w:val="009E7757"/>
    <w:rsid w:val="009E79CF"/>
    <w:rsid w:val="009E7A7A"/>
    <w:rsid w:val="009E7CDD"/>
    <w:rsid w:val="009E7F21"/>
    <w:rsid w:val="009F006B"/>
    <w:rsid w:val="009F00EB"/>
    <w:rsid w:val="009F0127"/>
    <w:rsid w:val="009F021A"/>
    <w:rsid w:val="009F02FB"/>
    <w:rsid w:val="009F034F"/>
    <w:rsid w:val="009F0392"/>
    <w:rsid w:val="009F0397"/>
    <w:rsid w:val="009F04BB"/>
    <w:rsid w:val="009F04E9"/>
    <w:rsid w:val="009F0781"/>
    <w:rsid w:val="009F095D"/>
    <w:rsid w:val="009F09D9"/>
    <w:rsid w:val="009F0A44"/>
    <w:rsid w:val="009F0C54"/>
    <w:rsid w:val="009F1230"/>
    <w:rsid w:val="009F1372"/>
    <w:rsid w:val="009F1432"/>
    <w:rsid w:val="009F1775"/>
    <w:rsid w:val="009F18ED"/>
    <w:rsid w:val="009F1C48"/>
    <w:rsid w:val="009F1F9C"/>
    <w:rsid w:val="009F1FFC"/>
    <w:rsid w:val="009F219D"/>
    <w:rsid w:val="009F21B7"/>
    <w:rsid w:val="009F21E8"/>
    <w:rsid w:val="009F22A3"/>
    <w:rsid w:val="009F2402"/>
    <w:rsid w:val="009F243C"/>
    <w:rsid w:val="009F2512"/>
    <w:rsid w:val="009F27C0"/>
    <w:rsid w:val="009F28BC"/>
    <w:rsid w:val="009F2AC6"/>
    <w:rsid w:val="009F2B88"/>
    <w:rsid w:val="009F2C16"/>
    <w:rsid w:val="009F2D71"/>
    <w:rsid w:val="009F2DB7"/>
    <w:rsid w:val="009F2E2C"/>
    <w:rsid w:val="009F2FFF"/>
    <w:rsid w:val="009F318B"/>
    <w:rsid w:val="009F318C"/>
    <w:rsid w:val="009F31D2"/>
    <w:rsid w:val="009F32F7"/>
    <w:rsid w:val="009F3429"/>
    <w:rsid w:val="009F35C8"/>
    <w:rsid w:val="009F36D5"/>
    <w:rsid w:val="009F37F9"/>
    <w:rsid w:val="009F3A49"/>
    <w:rsid w:val="009F3A6A"/>
    <w:rsid w:val="009F3C08"/>
    <w:rsid w:val="009F3DA1"/>
    <w:rsid w:val="009F3E34"/>
    <w:rsid w:val="009F3E40"/>
    <w:rsid w:val="009F405B"/>
    <w:rsid w:val="009F41A9"/>
    <w:rsid w:val="009F460C"/>
    <w:rsid w:val="009F484A"/>
    <w:rsid w:val="009F4B2D"/>
    <w:rsid w:val="009F4CB3"/>
    <w:rsid w:val="009F4E5D"/>
    <w:rsid w:val="009F4E97"/>
    <w:rsid w:val="009F5095"/>
    <w:rsid w:val="009F5146"/>
    <w:rsid w:val="009F5292"/>
    <w:rsid w:val="009F55CE"/>
    <w:rsid w:val="009F55F7"/>
    <w:rsid w:val="009F5669"/>
    <w:rsid w:val="009F56CD"/>
    <w:rsid w:val="009F5846"/>
    <w:rsid w:val="009F5C52"/>
    <w:rsid w:val="009F5C5B"/>
    <w:rsid w:val="009F5CD9"/>
    <w:rsid w:val="009F5EDC"/>
    <w:rsid w:val="009F6082"/>
    <w:rsid w:val="009F639F"/>
    <w:rsid w:val="009F653C"/>
    <w:rsid w:val="009F65BB"/>
    <w:rsid w:val="009F6669"/>
    <w:rsid w:val="009F6B3D"/>
    <w:rsid w:val="009F6C63"/>
    <w:rsid w:val="009F6C67"/>
    <w:rsid w:val="009F6C96"/>
    <w:rsid w:val="009F6CB6"/>
    <w:rsid w:val="009F6D17"/>
    <w:rsid w:val="009F6E86"/>
    <w:rsid w:val="009F6F05"/>
    <w:rsid w:val="009F6FCF"/>
    <w:rsid w:val="009F7218"/>
    <w:rsid w:val="009F73D6"/>
    <w:rsid w:val="009F756D"/>
    <w:rsid w:val="009F75E6"/>
    <w:rsid w:val="009F7712"/>
    <w:rsid w:val="009F77F8"/>
    <w:rsid w:val="009F7992"/>
    <w:rsid w:val="009F7B6F"/>
    <w:rsid w:val="009F7E7B"/>
    <w:rsid w:val="009F7FEF"/>
    <w:rsid w:val="00A00039"/>
    <w:rsid w:val="00A002DD"/>
    <w:rsid w:val="00A00351"/>
    <w:rsid w:val="00A004AF"/>
    <w:rsid w:val="00A00519"/>
    <w:rsid w:val="00A006D5"/>
    <w:rsid w:val="00A009A2"/>
    <w:rsid w:val="00A00F10"/>
    <w:rsid w:val="00A010B1"/>
    <w:rsid w:val="00A010B2"/>
    <w:rsid w:val="00A01187"/>
    <w:rsid w:val="00A01390"/>
    <w:rsid w:val="00A0142F"/>
    <w:rsid w:val="00A014C1"/>
    <w:rsid w:val="00A01608"/>
    <w:rsid w:val="00A0165B"/>
    <w:rsid w:val="00A018A4"/>
    <w:rsid w:val="00A018A9"/>
    <w:rsid w:val="00A01938"/>
    <w:rsid w:val="00A0194D"/>
    <w:rsid w:val="00A01C02"/>
    <w:rsid w:val="00A01C9F"/>
    <w:rsid w:val="00A01D81"/>
    <w:rsid w:val="00A01DF8"/>
    <w:rsid w:val="00A021DA"/>
    <w:rsid w:val="00A023F5"/>
    <w:rsid w:val="00A026EF"/>
    <w:rsid w:val="00A028D4"/>
    <w:rsid w:val="00A0294A"/>
    <w:rsid w:val="00A029E3"/>
    <w:rsid w:val="00A02AEC"/>
    <w:rsid w:val="00A02C30"/>
    <w:rsid w:val="00A02CC3"/>
    <w:rsid w:val="00A02CDC"/>
    <w:rsid w:val="00A02E57"/>
    <w:rsid w:val="00A02F9A"/>
    <w:rsid w:val="00A0310E"/>
    <w:rsid w:val="00A03316"/>
    <w:rsid w:val="00A036BD"/>
    <w:rsid w:val="00A03733"/>
    <w:rsid w:val="00A03771"/>
    <w:rsid w:val="00A03A17"/>
    <w:rsid w:val="00A03B47"/>
    <w:rsid w:val="00A03B67"/>
    <w:rsid w:val="00A03B7C"/>
    <w:rsid w:val="00A03D90"/>
    <w:rsid w:val="00A03FC1"/>
    <w:rsid w:val="00A0411E"/>
    <w:rsid w:val="00A0413E"/>
    <w:rsid w:val="00A041E9"/>
    <w:rsid w:val="00A04486"/>
    <w:rsid w:val="00A045C2"/>
    <w:rsid w:val="00A04663"/>
    <w:rsid w:val="00A04674"/>
    <w:rsid w:val="00A047C0"/>
    <w:rsid w:val="00A04879"/>
    <w:rsid w:val="00A04916"/>
    <w:rsid w:val="00A0491B"/>
    <w:rsid w:val="00A04989"/>
    <w:rsid w:val="00A04BAB"/>
    <w:rsid w:val="00A04C85"/>
    <w:rsid w:val="00A04E4F"/>
    <w:rsid w:val="00A051E6"/>
    <w:rsid w:val="00A05241"/>
    <w:rsid w:val="00A05244"/>
    <w:rsid w:val="00A052E2"/>
    <w:rsid w:val="00A05643"/>
    <w:rsid w:val="00A05808"/>
    <w:rsid w:val="00A059CA"/>
    <w:rsid w:val="00A05A4D"/>
    <w:rsid w:val="00A05AE9"/>
    <w:rsid w:val="00A05B86"/>
    <w:rsid w:val="00A05BE3"/>
    <w:rsid w:val="00A05E8C"/>
    <w:rsid w:val="00A06075"/>
    <w:rsid w:val="00A06261"/>
    <w:rsid w:val="00A06323"/>
    <w:rsid w:val="00A0633A"/>
    <w:rsid w:val="00A0686B"/>
    <w:rsid w:val="00A069B5"/>
    <w:rsid w:val="00A069C6"/>
    <w:rsid w:val="00A069DC"/>
    <w:rsid w:val="00A069DF"/>
    <w:rsid w:val="00A069E1"/>
    <w:rsid w:val="00A06A1F"/>
    <w:rsid w:val="00A06A5C"/>
    <w:rsid w:val="00A06CAC"/>
    <w:rsid w:val="00A06DDA"/>
    <w:rsid w:val="00A06EF2"/>
    <w:rsid w:val="00A07030"/>
    <w:rsid w:val="00A071A8"/>
    <w:rsid w:val="00A073F7"/>
    <w:rsid w:val="00A075A1"/>
    <w:rsid w:val="00A075A8"/>
    <w:rsid w:val="00A07736"/>
    <w:rsid w:val="00A0791C"/>
    <w:rsid w:val="00A07991"/>
    <w:rsid w:val="00A07B13"/>
    <w:rsid w:val="00A07BEB"/>
    <w:rsid w:val="00A07E81"/>
    <w:rsid w:val="00A07EB1"/>
    <w:rsid w:val="00A07FFA"/>
    <w:rsid w:val="00A10035"/>
    <w:rsid w:val="00A10085"/>
    <w:rsid w:val="00A1010A"/>
    <w:rsid w:val="00A10152"/>
    <w:rsid w:val="00A10282"/>
    <w:rsid w:val="00A102E5"/>
    <w:rsid w:val="00A103FA"/>
    <w:rsid w:val="00A106A8"/>
    <w:rsid w:val="00A1085B"/>
    <w:rsid w:val="00A108F4"/>
    <w:rsid w:val="00A10B6A"/>
    <w:rsid w:val="00A10B6F"/>
    <w:rsid w:val="00A10B90"/>
    <w:rsid w:val="00A10BE3"/>
    <w:rsid w:val="00A10D2B"/>
    <w:rsid w:val="00A10D68"/>
    <w:rsid w:val="00A10DBC"/>
    <w:rsid w:val="00A10DC1"/>
    <w:rsid w:val="00A10EE4"/>
    <w:rsid w:val="00A10F19"/>
    <w:rsid w:val="00A11349"/>
    <w:rsid w:val="00A113AE"/>
    <w:rsid w:val="00A11501"/>
    <w:rsid w:val="00A11B32"/>
    <w:rsid w:val="00A11F58"/>
    <w:rsid w:val="00A1225C"/>
    <w:rsid w:val="00A1241B"/>
    <w:rsid w:val="00A126AC"/>
    <w:rsid w:val="00A12A7D"/>
    <w:rsid w:val="00A12CF2"/>
    <w:rsid w:val="00A12D8E"/>
    <w:rsid w:val="00A12F5C"/>
    <w:rsid w:val="00A130F7"/>
    <w:rsid w:val="00A131D3"/>
    <w:rsid w:val="00A13226"/>
    <w:rsid w:val="00A1344B"/>
    <w:rsid w:val="00A1347E"/>
    <w:rsid w:val="00A13516"/>
    <w:rsid w:val="00A1353C"/>
    <w:rsid w:val="00A136B2"/>
    <w:rsid w:val="00A136F8"/>
    <w:rsid w:val="00A138ED"/>
    <w:rsid w:val="00A138F7"/>
    <w:rsid w:val="00A13BCB"/>
    <w:rsid w:val="00A13CE0"/>
    <w:rsid w:val="00A13DA5"/>
    <w:rsid w:val="00A14190"/>
    <w:rsid w:val="00A14242"/>
    <w:rsid w:val="00A1426E"/>
    <w:rsid w:val="00A1439D"/>
    <w:rsid w:val="00A14536"/>
    <w:rsid w:val="00A1457A"/>
    <w:rsid w:val="00A145C4"/>
    <w:rsid w:val="00A14779"/>
    <w:rsid w:val="00A147CB"/>
    <w:rsid w:val="00A14888"/>
    <w:rsid w:val="00A14ADC"/>
    <w:rsid w:val="00A14FFC"/>
    <w:rsid w:val="00A1506C"/>
    <w:rsid w:val="00A150E4"/>
    <w:rsid w:val="00A152C7"/>
    <w:rsid w:val="00A152CF"/>
    <w:rsid w:val="00A15379"/>
    <w:rsid w:val="00A154D5"/>
    <w:rsid w:val="00A15521"/>
    <w:rsid w:val="00A1553D"/>
    <w:rsid w:val="00A155B4"/>
    <w:rsid w:val="00A157EF"/>
    <w:rsid w:val="00A15E0B"/>
    <w:rsid w:val="00A15E3D"/>
    <w:rsid w:val="00A15E40"/>
    <w:rsid w:val="00A15EAB"/>
    <w:rsid w:val="00A161C5"/>
    <w:rsid w:val="00A16444"/>
    <w:rsid w:val="00A165DF"/>
    <w:rsid w:val="00A1661B"/>
    <w:rsid w:val="00A168D4"/>
    <w:rsid w:val="00A16958"/>
    <w:rsid w:val="00A16B30"/>
    <w:rsid w:val="00A16B6F"/>
    <w:rsid w:val="00A16CBC"/>
    <w:rsid w:val="00A16DE0"/>
    <w:rsid w:val="00A16E2B"/>
    <w:rsid w:val="00A16EC9"/>
    <w:rsid w:val="00A16FDF"/>
    <w:rsid w:val="00A16FF3"/>
    <w:rsid w:val="00A171F5"/>
    <w:rsid w:val="00A17532"/>
    <w:rsid w:val="00A175E1"/>
    <w:rsid w:val="00A17676"/>
    <w:rsid w:val="00A176C7"/>
    <w:rsid w:val="00A1783E"/>
    <w:rsid w:val="00A17BC2"/>
    <w:rsid w:val="00A17C23"/>
    <w:rsid w:val="00A17C2C"/>
    <w:rsid w:val="00A17C55"/>
    <w:rsid w:val="00A17C8C"/>
    <w:rsid w:val="00A17DD7"/>
    <w:rsid w:val="00A20183"/>
    <w:rsid w:val="00A20356"/>
    <w:rsid w:val="00A20444"/>
    <w:rsid w:val="00A204A8"/>
    <w:rsid w:val="00A20507"/>
    <w:rsid w:val="00A207D5"/>
    <w:rsid w:val="00A2086E"/>
    <w:rsid w:val="00A209C8"/>
    <w:rsid w:val="00A20A6E"/>
    <w:rsid w:val="00A20AB3"/>
    <w:rsid w:val="00A20B04"/>
    <w:rsid w:val="00A20CBE"/>
    <w:rsid w:val="00A20D45"/>
    <w:rsid w:val="00A20DB9"/>
    <w:rsid w:val="00A20ECF"/>
    <w:rsid w:val="00A20FB8"/>
    <w:rsid w:val="00A21165"/>
    <w:rsid w:val="00A21216"/>
    <w:rsid w:val="00A21245"/>
    <w:rsid w:val="00A21246"/>
    <w:rsid w:val="00A216B4"/>
    <w:rsid w:val="00A217BC"/>
    <w:rsid w:val="00A218B1"/>
    <w:rsid w:val="00A21A19"/>
    <w:rsid w:val="00A21A36"/>
    <w:rsid w:val="00A21AD9"/>
    <w:rsid w:val="00A21EB4"/>
    <w:rsid w:val="00A21EBB"/>
    <w:rsid w:val="00A220D7"/>
    <w:rsid w:val="00A22106"/>
    <w:rsid w:val="00A224E9"/>
    <w:rsid w:val="00A22534"/>
    <w:rsid w:val="00A225DD"/>
    <w:rsid w:val="00A227E9"/>
    <w:rsid w:val="00A22A8C"/>
    <w:rsid w:val="00A22B95"/>
    <w:rsid w:val="00A22D2E"/>
    <w:rsid w:val="00A22EB1"/>
    <w:rsid w:val="00A22FAA"/>
    <w:rsid w:val="00A2305F"/>
    <w:rsid w:val="00A23112"/>
    <w:rsid w:val="00A2313F"/>
    <w:rsid w:val="00A23176"/>
    <w:rsid w:val="00A23240"/>
    <w:rsid w:val="00A2334B"/>
    <w:rsid w:val="00A2348C"/>
    <w:rsid w:val="00A235AB"/>
    <w:rsid w:val="00A23746"/>
    <w:rsid w:val="00A2375A"/>
    <w:rsid w:val="00A2379D"/>
    <w:rsid w:val="00A23B8E"/>
    <w:rsid w:val="00A23CB0"/>
    <w:rsid w:val="00A240E7"/>
    <w:rsid w:val="00A24167"/>
    <w:rsid w:val="00A2416B"/>
    <w:rsid w:val="00A24456"/>
    <w:rsid w:val="00A24506"/>
    <w:rsid w:val="00A24510"/>
    <w:rsid w:val="00A24946"/>
    <w:rsid w:val="00A24AE7"/>
    <w:rsid w:val="00A24AEB"/>
    <w:rsid w:val="00A24B3B"/>
    <w:rsid w:val="00A24BF3"/>
    <w:rsid w:val="00A24F2E"/>
    <w:rsid w:val="00A25005"/>
    <w:rsid w:val="00A2509C"/>
    <w:rsid w:val="00A25159"/>
    <w:rsid w:val="00A25272"/>
    <w:rsid w:val="00A25278"/>
    <w:rsid w:val="00A25388"/>
    <w:rsid w:val="00A2544D"/>
    <w:rsid w:val="00A256F1"/>
    <w:rsid w:val="00A25891"/>
    <w:rsid w:val="00A258BC"/>
    <w:rsid w:val="00A25963"/>
    <w:rsid w:val="00A259A1"/>
    <w:rsid w:val="00A25C6B"/>
    <w:rsid w:val="00A25E08"/>
    <w:rsid w:val="00A25F93"/>
    <w:rsid w:val="00A26203"/>
    <w:rsid w:val="00A26240"/>
    <w:rsid w:val="00A26588"/>
    <w:rsid w:val="00A2666E"/>
    <w:rsid w:val="00A269C2"/>
    <w:rsid w:val="00A26AB4"/>
    <w:rsid w:val="00A26C20"/>
    <w:rsid w:val="00A26CD0"/>
    <w:rsid w:val="00A26CE5"/>
    <w:rsid w:val="00A26F49"/>
    <w:rsid w:val="00A26F6A"/>
    <w:rsid w:val="00A26F98"/>
    <w:rsid w:val="00A27001"/>
    <w:rsid w:val="00A27059"/>
    <w:rsid w:val="00A27079"/>
    <w:rsid w:val="00A27214"/>
    <w:rsid w:val="00A2724D"/>
    <w:rsid w:val="00A274EA"/>
    <w:rsid w:val="00A2750D"/>
    <w:rsid w:val="00A2760A"/>
    <w:rsid w:val="00A2763E"/>
    <w:rsid w:val="00A277FE"/>
    <w:rsid w:val="00A278AC"/>
    <w:rsid w:val="00A27A2C"/>
    <w:rsid w:val="00A27A3B"/>
    <w:rsid w:val="00A27CDF"/>
    <w:rsid w:val="00A27E06"/>
    <w:rsid w:val="00A27E19"/>
    <w:rsid w:val="00A27F35"/>
    <w:rsid w:val="00A27F77"/>
    <w:rsid w:val="00A30186"/>
    <w:rsid w:val="00A301AD"/>
    <w:rsid w:val="00A3031F"/>
    <w:rsid w:val="00A304B8"/>
    <w:rsid w:val="00A307C1"/>
    <w:rsid w:val="00A3084A"/>
    <w:rsid w:val="00A30C2E"/>
    <w:rsid w:val="00A30CFE"/>
    <w:rsid w:val="00A3105C"/>
    <w:rsid w:val="00A311DC"/>
    <w:rsid w:val="00A311F4"/>
    <w:rsid w:val="00A31355"/>
    <w:rsid w:val="00A3139E"/>
    <w:rsid w:val="00A3158C"/>
    <w:rsid w:val="00A315C1"/>
    <w:rsid w:val="00A317DA"/>
    <w:rsid w:val="00A318F0"/>
    <w:rsid w:val="00A31908"/>
    <w:rsid w:val="00A3194D"/>
    <w:rsid w:val="00A31B76"/>
    <w:rsid w:val="00A31BA2"/>
    <w:rsid w:val="00A31C7F"/>
    <w:rsid w:val="00A31D9C"/>
    <w:rsid w:val="00A31E94"/>
    <w:rsid w:val="00A31F26"/>
    <w:rsid w:val="00A32023"/>
    <w:rsid w:val="00A320CD"/>
    <w:rsid w:val="00A3211D"/>
    <w:rsid w:val="00A32158"/>
    <w:rsid w:val="00A32553"/>
    <w:rsid w:val="00A3264D"/>
    <w:rsid w:val="00A32B09"/>
    <w:rsid w:val="00A32D1C"/>
    <w:rsid w:val="00A32D84"/>
    <w:rsid w:val="00A32DAC"/>
    <w:rsid w:val="00A32E9E"/>
    <w:rsid w:val="00A330B8"/>
    <w:rsid w:val="00A3319D"/>
    <w:rsid w:val="00A331A2"/>
    <w:rsid w:val="00A331E2"/>
    <w:rsid w:val="00A3332C"/>
    <w:rsid w:val="00A3332D"/>
    <w:rsid w:val="00A3332E"/>
    <w:rsid w:val="00A333C9"/>
    <w:rsid w:val="00A336AE"/>
    <w:rsid w:val="00A336F7"/>
    <w:rsid w:val="00A338B7"/>
    <w:rsid w:val="00A3396C"/>
    <w:rsid w:val="00A33C31"/>
    <w:rsid w:val="00A33C8A"/>
    <w:rsid w:val="00A33CF4"/>
    <w:rsid w:val="00A33D0B"/>
    <w:rsid w:val="00A33FCF"/>
    <w:rsid w:val="00A34058"/>
    <w:rsid w:val="00A3406E"/>
    <w:rsid w:val="00A34146"/>
    <w:rsid w:val="00A3418A"/>
    <w:rsid w:val="00A348A5"/>
    <w:rsid w:val="00A349CB"/>
    <w:rsid w:val="00A34B0B"/>
    <w:rsid w:val="00A34B96"/>
    <w:rsid w:val="00A34BAF"/>
    <w:rsid w:val="00A34C6D"/>
    <w:rsid w:val="00A34DDC"/>
    <w:rsid w:val="00A34E09"/>
    <w:rsid w:val="00A34E10"/>
    <w:rsid w:val="00A34EDE"/>
    <w:rsid w:val="00A352C8"/>
    <w:rsid w:val="00A353AD"/>
    <w:rsid w:val="00A3552F"/>
    <w:rsid w:val="00A35541"/>
    <w:rsid w:val="00A359C0"/>
    <w:rsid w:val="00A35B96"/>
    <w:rsid w:val="00A35C1E"/>
    <w:rsid w:val="00A35CD8"/>
    <w:rsid w:val="00A35D5A"/>
    <w:rsid w:val="00A35E5F"/>
    <w:rsid w:val="00A36062"/>
    <w:rsid w:val="00A36246"/>
    <w:rsid w:val="00A362A7"/>
    <w:rsid w:val="00A364D9"/>
    <w:rsid w:val="00A36534"/>
    <w:rsid w:val="00A36800"/>
    <w:rsid w:val="00A36836"/>
    <w:rsid w:val="00A368B8"/>
    <w:rsid w:val="00A369AD"/>
    <w:rsid w:val="00A36B7B"/>
    <w:rsid w:val="00A36E06"/>
    <w:rsid w:val="00A36E88"/>
    <w:rsid w:val="00A36F68"/>
    <w:rsid w:val="00A37086"/>
    <w:rsid w:val="00A370AC"/>
    <w:rsid w:val="00A374AA"/>
    <w:rsid w:val="00A376A8"/>
    <w:rsid w:val="00A37785"/>
    <w:rsid w:val="00A377DA"/>
    <w:rsid w:val="00A37813"/>
    <w:rsid w:val="00A3789F"/>
    <w:rsid w:val="00A37909"/>
    <w:rsid w:val="00A37952"/>
    <w:rsid w:val="00A37B32"/>
    <w:rsid w:val="00A37E41"/>
    <w:rsid w:val="00A37F24"/>
    <w:rsid w:val="00A37F4A"/>
    <w:rsid w:val="00A4003E"/>
    <w:rsid w:val="00A40047"/>
    <w:rsid w:val="00A40056"/>
    <w:rsid w:val="00A40184"/>
    <w:rsid w:val="00A40307"/>
    <w:rsid w:val="00A4069A"/>
    <w:rsid w:val="00A406B9"/>
    <w:rsid w:val="00A4078C"/>
    <w:rsid w:val="00A4091A"/>
    <w:rsid w:val="00A40AB2"/>
    <w:rsid w:val="00A40C19"/>
    <w:rsid w:val="00A40E2E"/>
    <w:rsid w:val="00A4105D"/>
    <w:rsid w:val="00A4112B"/>
    <w:rsid w:val="00A41233"/>
    <w:rsid w:val="00A414C2"/>
    <w:rsid w:val="00A41799"/>
    <w:rsid w:val="00A41828"/>
    <w:rsid w:val="00A4187D"/>
    <w:rsid w:val="00A418BA"/>
    <w:rsid w:val="00A419BF"/>
    <w:rsid w:val="00A41AAA"/>
    <w:rsid w:val="00A41AEF"/>
    <w:rsid w:val="00A41EF0"/>
    <w:rsid w:val="00A41F08"/>
    <w:rsid w:val="00A41F0C"/>
    <w:rsid w:val="00A42109"/>
    <w:rsid w:val="00A42712"/>
    <w:rsid w:val="00A42716"/>
    <w:rsid w:val="00A427C7"/>
    <w:rsid w:val="00A428D0"/>
    <w:rsid w:val="00A42AB7"/>
    <w:rsid w:val="00A42DF5"/>
    <w:rsid w:val="00A42FEE"/>
    <w:rsid w:val="00A43168"/>
    <w:rsid w:val="00A4316E"/>
    <w:rsid w:val="00A431EF"/>
    <w:rsid w:val="00A43262"/>
    <w:rsid w:val="00A4342C"/>
    <w:rsid w:val="00A4352B"/>
    <w:rsid w:val="00A43818"/>
    <w:rsid w:val="00A43A1D"/>
    <w:rsid w:val="00A43D12"/>
    <w:rsid w:val="00A43E00"/>
    <w:rsid w:val="00A43F67"/>
    <w:rsid w:val="00A44244"/>
    <w:rsid w:val="00A442A6"/>
    <w:rsid w:val="00A449D9"/>
    <w:rsid w:val="00A44A1E"/>
    <w:rsid w:val="00A44A66"/>
    <w:rsid w:val="00A44BF9"/>
    <w:rsid w:val="00A44C13"/>
    <w:rsid w:val="00A44DE7"/>
    <w:rsid w:val="00A45056"/>
    <w:rsid w:val="00A451DF"/>
    <w:rsid w:val="00A453ED"/>
    <w:rsid w:val="00A455EC"/>
    <w:rsid w:val="00A456F2"/>
    <w:rsid w:val="00A4581F"/>
    <w:rsid w:val="00A458DD"/>
    <w:rsid w:val="00A45C0C"/>
    <w:rsid w:val="00A45D0D"/>
    <w:rsid w:val="00A45E2C"/>
    <w:rsid w:val="00A46097"/>
    <w:rsid w:val="00A4612B"/>
    <w:rsid w:val="00A46194"/>
    <w:rsid w:val="00A461A4"/>
    <w:rsid w:val="00A462C2"/>
    <w:rsid w:val="00A46387"/>
    <w:rsid w:val="00A46730"/>
    <w:rsid w:val="00A4678D"/>
    <w:rsid w:val="00A467A1"/>
    <w:rsid w:val="00A46D32"/>
    <w:rsid w:val="00A470B1"/>
    <w:rsid w:val="00A47329"/>
    <w:rsid w:val="00A4751D"/>
    <w:rsid w:val="00A475E8"/>
    <w:rsid w:val="00A476BF"/>
    <w:rsid w:val="00A4771B"/>
    <w:rsid w:val="00A47742"/>
    <w:rsid w:val="00A4783C"/>
    <w:rsid w:val="00A47909"/>
    <w:rsid w:val="00A47A09"/>
    <w:rsid w:val="00A47B1D"/>
    <w:rsid w:val="00A47B49"/>
    <w:rsid w:val="00A47C58"/>
    <w:rsid w:val="00A47CB6"/>
    <w:rsid w:val="00A47D1F"/>
    <w:rsid w:val="00A47E5D"/>
    <w:rsid w:val="00A500BD"/>
    <w:rsid w:val="00A5023F"/>
    <w:rsid w:val="00A50321"/>
    <w:rsid w:val="00A50649"/>
    <w:rsid w:val="00A5073E"/>
    <w:rsid w:val="00A5075D"/>
    <w:rsid w:val="00A50806"/>
    <w:rsid w:val="00A50833"/>
    <w:rsid w:val="00A5090B"/>
    <w:rsid w:val="00A5096C"/>
    <w:rsid w:val="00A50B73"/>
    <w:rsid w:val="00A50CE8"/>
    <w:rsid w:val="00A50E49"/>
    <w:rsid w:val="00A50E69"/>
    <w:rsid w:val="00A510F9"/>
    <w:rsid w:val="00A51116"/>
    <w:rsid w:val="00A5119E"/>
    <w:rsid w:val="00A511D6"/>
    <w:rsid w:val="00A51440"/>
    <w:rsid w:val="00A5178A"/>
    <w:rsid w:val="00A5183A"/>
    <w:rsid w:val="00A51880"/>
    <w:rsid w:val="00A51AC4"/>
    <w:rsid w:val="00A51AEA"/>
    <w:rsid w:val="00A51C11"/>
    <w:rsid w:val="00A51CCB"/>
    <w:rsid w:val="00A51CFE"/>
    <w:rsid w:val="00A51E1B"/>
    <w:rsid w:val="00A51F58"/>
    <w:rsid w:val="00A51FB6"/>
    <w:rsid w:val="00A52198"/>
    <w:rsid w:val="00A5221A"/>
    <w:rsid w:val="00A5221C"/>
    <w:rsid w:val="00A5245A"/>
    <w:rsid w:val="00A5251E"/>
    <w:rsid w:val="00A5267A"/>
    <w:rsid w:val="00A5269C"/>
    <w:rsid w:val="00A52879"/>
    <w:rsid w:val="00A529C4"/>
    <w:rsid w:val="00A52A44"/>
    <w:rsid w:val="00A52A8E"/>
    <w:rsid w:val="00A52BA1"/>
    <w:rsid w:val="00A52C8F"/>
    <w:rsid w:val="00A52CC0"/>
    <w:rsid w:val="00A52E6F"/>
    <w:rsid w:val="00A52F41"/>
    <w:rsid w:val="00A52F9D"/>
    <w:rsid w:val="00A530E2"/>
    <w:rsid w:val="00A53216"/>
    <w:rsid w:val="00A53668"/>
    <w:rsid w:val="00A5385E"/>
    <w:rsid w:val="00A53B2E"/>
    <w:rsid w:val="00A53D2B"/>
    <w:rsid w:val="00A53D67"/>
    <w:rsid w:val="00A53D97"/>
    <w:rsid w:val="00A53E58"/>
    <w:rsid w:val="00A54030"/>
    <w:rsid w:val="00A541AA"/>
    <w:rsid w:val="00A54373"/>
    <w:rsid w:val="00A5467C"/>
    <w:rsid w:val="00A546B9"/>
    <w:rsid w:val="00A548BF"/>
    <w:rsid w:val="00A54909"/>
    <w:rsid w:val="00A54A18"/>
    <w:rsid w:val="00A54ABD"/>
    <w:rsid w:val="00A54CAC"/>
    <w:rsid w:val="00A54CE6"/>
    <w:rsid w:val="00A54DB5"/>
    <w:rsid w:val="00A54E6C"/>
    <w:rsid w:val="00A54F12"/>
    <w:rsid w:val="00A55143"/>
    <w:rsid w:val="00A5522C"/>
    <w:rsid w:val="00A552A9"/>
    <w:rsid w:val="00A555EB"/>
    <w:rsid w:val="00A559F6"/>
    <w:rsid w:val="00A55B2C"/>
    <w:rsid w:val="00A55B46"/>
    <w:rsid w:val="00A55D7E"/>
    <w:rsid w:val="00A55DB6"/>
    <w:rsid w:val="00A560AC"/>
    <w:rsid w:val="00A560EA"/>
    <w:rsid w:val="00A5620E"/>
    <w:rsid w:val="00A5629A"/>
    <w:rsid w:val="00A56384"/>
    <w:rsid w:val="00A56816"/>
    <w:rsid w:val="00A56878"/>
    <w:rsid w:val="00A5687E"/>
    <w:rsid w:val="00A568DC"/>
    <w:rsid w:val="00A56A9E"/>
    <w:rsid w:val="00A56AC4"/>
    <w:rsid w:val="00A56CB8"/>
    <w:rsid w:val="00A56E09"/>
    <w:rsid w:val="00A56E3C"/>
    <w:rsid w:val="00A5700D"/>
    <w:rsid w:val="00A5745B"/>
    <w:rsid w:val="00A5782F"/>
    <w:rsid w:val="00A57938"/>
    <w:rsid w:val="00A579DF"/>
    <w:rsid w:val="00A57A10"/>
    <w:rsid w:val="00A57E1A"/>
    <w:rsid w:val="00A57E4A"/>
    <w:rsid w:val="00A60303"/>
    <w:rsid w:val="00A603C2"/>
    <w:rsid w:val="00A60517"/>
    <w:rsid w:val="00A60682"/>
    <w:rsid w:val="00A60769"/>
    <w:rsid w:val="00A6082D"/>
    <w:rsid w:val="00A609DB"/>
    <w:rsid w:val="00A60A8B"/>
    <w:rsid w:val="00A60EF4"/>
    <w:rsid w:val="00A60F59"/>
    <w:rsid w:val="00A61090"/>
    <w:rsid w:val="00A612A3"/>
    <w:rsid w:val="00A612A7"/>
    <w:rsid w:val="00A612D2"/>
    <w:rsid w:val="00A6135A"/>
    <w:rsid w:val="00A6140D"/>
    <w:rsid w:val="00A6155F"/>
    <w:rsid w:val="00A61981"/>
    <w:rsid w:val="00A61A97"/>
    <w:rsid w:val="00A61BCA"/>
    <w:rsid w:val="00A61DF4"/>
    <w:rsid w:val="00A6202C"/>
    <w:rsid w:val="00A6262A"/>
    <w:rsid w:val="00A626DD"/>
    <w:rsid w:val="00A628E9"/>
    <w:rsid w:val="00A6293D"/>
    <w:rsid w:val="00A629DA"/>
    <w:rsid w:val="00A62DA0"/>
    <w:rsid w:val="00A62DE6"/>
    <w:rsid w:val="00A62E05"/>
    <w:rsid w:val="00A630D4"/>
    <w:rsid w:val="00A630F5"/>
    <w:rsid w:val="00A631AD"/>
    <w:rsid w:val="00A633B0"/>
    <w:rsid w:val="00A63476"/>
    <w:rsid w:val="00A63496"/>
    <w:rsid w:val="00A6361C"/>
    <w:rsid w:val="00A636B1"/>
    <w:rsid w:val="00A638C4"/>
    <w:rsid w:val="00A63A16"/>
    <w:rsid w:val="00A63B12"/>
    <w:rsid w:val="00A63B52"/>
    <w:rsid w:val="00A63DD9"/>
    <w:rsid w:val="00A63F74"/>
    <w:rsid w:val="00A63FB1"/>
    <w:rsid w:val="00A6419C"/>
    <w:rsid w:val="00A641DC"/>
    <w:rsid w:val="00A641E4"/>
    <w:rsid w:val="00A644E4"/>
    <w:rsid w:val="00A645D7"/>
    <w:rsid w:val="00A64C19"/>
    <w:rsid w:val="00A64E11"/>
    <w:rsid w:val="00A64E4D"/>
    <w:rsid w:val="00A6508C"/>
    <w:rsid w:val="00A65282"/>
    <w:rsid w:val="00A652EA"/>
    <w:rsid w:val="00A65380"/>
    <w:rsid w:val="00A653A3"/>
    <w:rsid w:val="00A65611"/>
    <w:rsid w:val="00A6579C"/>
    <w:rsid w:val="00A658E5"/>
    <w:rsid w:val="00A65941"/>
    <w:rsid w:val="00A65A33"/>
    <w:rsid w:val="00A65DD4"/>
    <w:rsid w:val="00A65EA7"/>
    <w:rsid w:val="00A66201"/>
    <w:rsid w:val="00A666BF"/>
    <w:rsid w:val="00A6680E"/>
    <w:rsid w:val="00A66BAD"/>
    <w:rsid w:val="00A66CC4"/>
    <w:rsid w:val="00A66CDC"/>
    <w:rsid w:val="00A66E10"/>
    <w:rsid w:val="00A66EA7"/>
    <w:rsid w:val="00A673AE"/>
    <w:rsid w:val="00A673C7"/>
    <w:rsid w:val="00A6740F"/>
    <w:rsid w:val="00A675BF"/>
    <w:rsid w:val="00A677CB"/>
    <w:rsid w:val="00A6795F"/>
    <w:rsid w:val="00A67A34"/>
    <w:rsid w:val="00A67BA1"/>
    <w:rsid w:val="00A67E7C"/>
    <w:rsid w:val="00A70082"/>
    <w:rsid w:val="00A7027A"/>
    <w:rsid w:val="00A70599"/>
    <w:rsid w:val="00A705A7"/>
    <w:rsid w:val="00A70776"/>
    <w:rsid w:val="00A707C2"/>
    <w:rsid w:val="00A707C9"/>
    <w:rsid w:val="00A70959"/>
    <w:rsid w:val="00A7098C"/>
    <w:rsid w:val="00A70A93"/>
    <w:rsid w:val="00A70C10"/>
    <w:rsid w:val="00A70C5C"/>
    <w:rsid w:val="00A70D4D"/>
    <w:rsid w:val="00A70DDC"/>
    <w:rsid w:val="00A70FB7"/>
    <w:rsid w:val="00A712D0"/>
    <w:rsid w:val="00A71350"/>
    <w:rsid w:val="00A71385"/>
    <w:rsid w:val="00A713FF"/>
    <w:rsid w:val="00A71453"/>
    <w:rsid w:val="00A71512"/>
    <w:rsid w:val="00A716FE"/>
    <w:rsid w:val="00A7173E"/>
    <w:rsid w:val="00A71940"/>
    <w:rsid w:val="00A719CD"/>
    <w:rsid w:val="00A71B39"/>
    <w:rsid w:val="00A71E98"/>
    <w:rsid w:val="00A71E9A"/>
    <w:rsid w:val="00A71F53"/>
    <w:rsid w:val="00A72069"/>
    <w:rsid w:val="00A72075"/>
    <w:rsid w:val="00A7239B"/>
    <w:rsid w:val="00A729C6"/>
    <w:rsid w:val="00A72BA1"/>
    <w:rsid w:val="00A72E13"/>
    <w:rsid w:val="00A72ECC"/>
    <w:rsid w:val="00A72F56"/>
    <w:rsid w:val="00A72FA0"/>
    <w:rsid w:val="00A7330B"/>
    <w:rsid w:val="00A7343F"/>
    <w:rsid w:val="00A734EF"/>
    <w:rsid w:val="00A73666"/>
    <w:rsid w:val="00A73822"/>
    <w:rsid w:val="00A7384D"/>
    <w:rsid w:val="00A73891"/>
    <w:rsid w:val="00A7392D"/>
    <w:rsid w:val="00A73BC2"/>
    <w:rsid w:val="00A73E6B"/>
    <w:rsid w:val="00A74081"/>
    <w:rsid w:val="00A741FE"/>
    <w:rsid w:val="00A74218"/>
    <w:rsid w:val="00A743DB"/>
    <w:rsid w:val="00A74417"/>
    <w:rsid w:val="00A7456A"/>
    <w:rsid w:val="00A745B4"/>
    <w:rsid w:val="00A746C0"/>
    <w:rsid w:val="00A74749"/>
    <w:rsid w:val="00A74875"/>
    <w:rsid w:val="00A7497C"/>
    <w:rsid w:val="00A749E6"/>
    <w:rsid w:val="00A74C7D"/>
    <w:rsid w:val="00A74C9E"/>
    <w:rsid w:val="00A74DFF"/>
    <w:rsid w:val="00A74F06"/>
    <w:rsid w:val="00A75224"/>
    <w:rsid w:val="00A75605"/>
    <w:rsid w:val="00A75643"/>
    <w:rsid w:val="00A75795"/>
    <w:rsid w:val="00A75873"/>
    <w:rsid w:val="00A75BBC"/>
    <w:rsid w:val="00A75C82"/>
    <w:rsid w:val="00A75C83"/>
    <w:rsid w:val="00A75D29"/>
    <w:rsid w:val="00A75DBC"/>
    <w:rsid w:val="00A76052"/>
    <w:rsid w:val="00A76114"/>
    <w:rsid w:val="00A76219"/>
    <w:rsid w:val="00A76384"/>
    <w:rsid w:val="00A764DC"/>
    <w:rsid w:val="00A7658C"/>
    <w:rsid w:val="00A765DE"/>
    <w:rsid w:val="00A766C0"/>
    <w:rsid w:val="00A76720"/>
    <w:rsid w:val="00A769CF"/>
    <w:rsid w:val="00A76A1F"/>
    <w:rsid w:val="00A76A9C"/>
    <w:rsid w:val="00A76C95"/>
    <w:rsid w:val="00A76CB9"/>
    <w:rsid w:val="00A76E6A"/>
    <w:rsid w:val="00A76FE1"/>
    <w:rsid w:val="00A76FF7"/>
    <w:rsid w:val="00A770B9"/>
    <w:rsid w:val="00A771BB"/>
    <w:rsid w:val="00A77651"/>
    <w:rsid w:val="00A77842"/>
    <w:rsid w:val="00A7787E"/>
    <w:rsid w:val="00A77EA2"/>
    <w:rsid w:val="00A80007"/>
    <w:rsid w:val="00A80015"/>
    <w:rsid w:val="00A8012E"/>
    <w:rsid w:val="00A8034E"/>
    <w:rsid w:val="00A807AE"/>
    <w:rsid w:val="00A8095A"/>
    <w:rsid w:val="00A80A19"/>
    <w:rsid w:val="00A80B7E"/>
    <w:rsid w:val="00A80BC4"/>
    <w:rsid w:val="00A80C6A"/>
    <w:rsid w:val="00A80CED"/>
    <w:rsid w:val="00A80DE7"/>
    <w:rsid w:val="00A80E8A"/>
    <w:rsid w:val="00A80F94"/>
    <w:rsid w:val="00A81041"/>
    <w:rsid w:val="00A8105B"/>
    <w:rsid w:val="00A810A1"/>
    <w:rsid w:val="00A810D1"/>
    <w:rsid w:val="00A81117"/>
    <w:rsid w:val="00A81288"/>
    <w:rsid w:val="00A81343"/>
    <w:rsid w:val="00A817A4"/>
    <w:rsid w:val="00A81A5A"/>
    <w:rsid w:val="00A81B9B"/>
    <w:rsid w:val="00A81C12"/>
    <w:rsid w:val="00A81DD8"/>
    <w:rsid w:val="00A821D4"/>
    <w:rsid w:val="00A8232E"/>
    <w:rsid w:val="00A82334"/>
    <w:rsid w:val="00A82805"/>
    <w:rsid w:val="00A82843"/>
    <w:rsid w:val="00A828CA"/>
    <w:rsid w:val="00A82C71"/>
    <w:rsid w:val="00A82CB1"/>
    <w:rsid w:val="00A82DDA"/>
    <w:rsid w:val="00A82EC0"/>
    <w:rsid w:val="00A82F60"/>
    <w:rsid w:val="00A82F8E"/>
    <w:rsid w:val="00A830EF"/>
    <w:rsid w:val="00A831B3"/>
    <w:rsid w:val="00A8322C"/>
    <w:rsid w:val="00A833C7"/>
    <w:rsid w:val="00A8354E"/>
    <w:rsid w:val="00A83657"/>
    <w:rsid w:val="00A83790"/>
    <w:rsid w:val="00A837A4"/>
    <w:rsid w:val="00A8396E"/>
    <w:rsid w:val="00A83C41"/>
    <w:rsid w:val="00A83DE9"/>
    <w:rsid w:val="00A83F53"/>
    <w:rsid w:val="00A840FA"/>
    <w:rsid w:val="00A840FE"/>
    <w:rsid w:val="00A84215"/>
    <w:rsid w:val="00A843E4"/>
    <w:rsid w:val="00A84411"/>
    <w:rsid w:val="00A844B2"/>
    <w:rsid w:val="00A84755"/>
    <w:rsid w:val="00A84943"/>
    <w:rsid w:val="00A84958"/>
    <w:rsid w:val="00A84BE3"/>
    <w:rsid w:val="00A84C68"/>
    <w:rsid w:val="00A84DF9"/>
    <w:rsid w:val="00A85001"/>
    <w:rsid w:val="00A8514D"/>
    <w:rsid w:val="00A854D6"/>
    <w:rsid w:val="00A85508"/>
    <w:rsid w:val="00A859AB"/>
    <w:rsid w:val="00A85DA6"/>
    <w:rsid w:val="00A85E7D"/>
    <w:rsid w:val="00A8602E"/>
    <w:rsid w:val="00A86329"/>
    <w:rsid w:val="00A864FE"/>
    <w:rsid w:val="00A8682C"/>
    <w:rsid w:val="00A86DC0"/>
    <w:rsid w:val="00A86E46"/>
    <w:rsid w:val="00A86EC9"/>
    <w:rsid w:val="00A87149"/>
    <w:rsid w:val="00A873F3"/>
    <w:rsid w:val="00A8742C"/>
    <w:rsid w:val="00A875DE"/>
    <w:rsid w:val="00A87610"/>
    <w:rsid w:val="00A87620"/>
    <w:rsid w:val="00A8774B"/>
    <w:rsid w:val="00A87F6A"/>
    <w:rsid w:val="00A87FE8"/>
    <w:rsid w:val="00A900AC"/>
    <w:rsid w:val="00A901A6"/>
    <w:rsid w:val="00A9023D"/>
    <w:rsid w:val="00A9025F"/>
    <w:rsid w:val="00A90557"/>
    <w:rsid w:val="00A905E6"/>
    <w:rsid w:val="00A90A79"/>
    <w:rsid w:val="00A90AA3"/>
    <w:rsid w:val="00A90DA8"/>
    <w:rsid w:val="00A90EB2"/>
    <w:rsid w:val="00A90F3F"/>
    <w:rsid w:val="00A9119C"/>
    <w:rsid w:val="00A912EE"/>
    <w:rsid w:val="00A91406"/>
    <w:rsid w:val="00A9170E"/>
    <w:rsid w:val="00A9179D"/>
    <w:rsid w:val="00A917DA"/>
    <w:rsid w:val="00A91A23"/>
    <w:rsid w:val="00A91AD4"/>
    <w:rsid w:val="00A91AE1"/>
    <w:rsid w:val="00A91DC8"/>
    <w:rsid w:val="00A91E8A"/>
    <w:rsid w:val="00A91ED7"/>
    <w:rsid w:val="00A91F41"/>
    <w:rsid w:val="00A91FED"/>
    <w:rsid w:val="00A9223C"/>
    <w:rsid w:val="00A92427"/>
    <w:rsid w:val="00A92472"/>
    <w:rsid w:val="00A92609"/>
    <w:rsid w:val="00A9262E"/>
    <w:rsid w:val="00A9263C"/>
    <w:rsid w:val="00A92708"/>
    <w:rsid w:val="00A92807"/>
    <w:rsid w:val="00A92943"/>
    <w:rsid w:val="00A92D26"/>
    <w:rsid w:val="00A930E3"/>
    <w:rsid w:val="00A933BE"/>
    <w:rsid w:val="00A935EC"/>
    <w:rsid w:val="00A9360F"/>
    <w:rsid w:val="00A93A04"/>
    <w:rsid w:val="00A93B6D"/>
    <w:rsid w:val="00A93C6A"/>
    <w:rsid w:val="00A93C6F"/>
    <w:rsid w:val="00A93FB1"/>
    <w:rsid w:val="00A9407C"/>
    <w:rsid w:val="00A9432C"/>
    <w:rsid w:val="00A94381"/>
    <w:rsid w:val="00A94493"/>
    <w:rsid w:val="00A94591"/>
    <w:rsid w:val="00A947E6"/>
    <w:rsid w:val="00A94810"/>
    <w:rsid w:val="00A948AD"/>
    <w:rsid w:val="00A948CB"/>
    <w:rsid w:val="00A94913"/>
    <w:rsid w:val="00A94921"/>
    <w:rsid w:val="00A94B45"/>
    <w:rsid w:val="00A94B9B"/>
    <w:rsid w:val="00A94C7F"/>
    <w:rsid w:val="00A94DEA"/>
    <w:rsid w:val="00A94EC4"/>
    <w:rsid w:val="00A94F92"/>
    <w:rsid w:val="00A94FF1"/>
    <w:rsid w:val="00A951DD"/>
    <w:rsid w:val="00A95344"/>
    <w:rsid w:val="00A95511"/>
    <w:rsid w:val="00A955FC"/>
    <w:rsid w:val="00A9580E"/>
    <w:rsid w:val="00A959F3"/>
    <w:rsid w:val="00A95B7B"/>
    <w:rsid w:val="00A95B91"/>
    <w:rsid w:val="00A95C15"/>
    <w:rsid w:val="00A95F6F"/>
    <w:rsid w:val="00A962C5"/>
    <w:rsid w:val="00A965A9"/>
    <w:rsid w:val="00A965BD"/>
    <w:rsid w:val="00A96683"/>
    <w:rsid w:val="00A96710"/>
    <w:rsid w:val="00A96864"/>
    <w:rsid w:val="00A96884"/>
    <w:rsid w:val="00A96A45"/>
    <w:rsid w:val="00A96ABB"/>
    <w:rsid w:val="00A96B6D"/>
    <w:rsid w:val="00A96D0E"/>
    <w:rsid w:val="00A96D61"/>
    <w:rsid w:val="00A96EE1"/>
    <w:rsid w:val="00A97153"/>
    <w:rsid w:val="00A97366"/>
    <w:rsid w:val="00A973FD"/>
    <w:rsid w:val="00A97534"/>
    <w:rsid w:val="00A9753C"/>
    <w:rsid w:val="00A976B7"/>
    <w:rsid w:val="00A977D7"/>
    <w:rsid w:val="00A97B31"/>
    <w:rsid w:val="00A97B5D"/>
    <w:rsid w:val="00A97C34"/>
    <w:rsid w:val="00A97C73"/>
    <w:rsid w:val="00A97CC9"/>
    <w:rsid w:val="00A97F7C"/>
    <w:rsid w:val="00AA002A"/>
    <w:rsid w:val="00AA00DC"/>
    <w:rsid w:val="00AA02D6"/>
    <w:rsid w:val="00AA037C"/>
    <w:rsid w:val="00AA0469"/>
    <w:rsid w:val="00AA0AB5"/>
    <w:rsid w:val="00AA0ACF"/>
    <w:rsid w:val="00AA0AF4"/>
    <w:rsid w:val="00AA0B6F"/>
    <w:rsid w:val="00AA0D95"/>
    <w:rsid w:val="00AA0DD4"/>
    <w:rsid w:val="00AA128F"/>
    <w:rsid w:val="00AA12FF"/>
    <w:rsid w:val="00AA1367"/>
    <w:rsid w:val="00AA1407"/>
    <w:rsid w:val="00AA15D0"/>
    <w:rsid w:val="00AA1632"/>
    <w:rsid w:val="00AA1659"/>
    <w:rsid w:val="00AA187E"/>
    <w:rsid w:val="00AA18A8"/>
    <w:rsid w:val="00AA1B70"/>
    <w:rsid w:val="00AA1C20"/>
    <w:rsid w:val="00AA1E37"/>
    <w:rsid w:val="00AA1E7E"/>
    <w:rsid w:val="00AA1F32"/>
    <w:rsid w:val="00AA2285"/>
    <w:rsid w:val="00AA236B"/>
    <w:rsid w:val="00AA2460"/>
    <w:rsid w:val="00AA2506"/>
    <w:rsid w:val="00AA26AA"/>
    <w:rsid w:val="00AA27E3"/>
    <w:rsid w:val="00AA2801"/>
    <w:rsid w:val="00AA2826"/>
    <w:rsid w:val="00AA28DD"/>
    <w:rsid w:val="00AA2913"/>
    <w:rsid w:val="00AA29B4"/>
    <w:rsid w:val="00AA2A0B"/>
    <w:rsid w:val="00AA2A31"/>
    <w:rsid w:val="00AA2B3D"/>
    <w:rsid w:val="00AA2B81"/>
    <w:rsid w:val="00AA2BFB"/>
    <w:rsid w:val="00AA2C1C"/>
    <w:rsid w:val="00AA2EA8"/>
    <w:rsid w:val="00AA30EF"/>
    <w:rsid w:val="00AA3150"/>
    <w:rsid w:val="00AA322B"/>
    <w:rsid w:val="00AA3283"/>
    <w:rsid w:val="00AA3383"/>
    <w:rsid w:val="00AA33F7"/>
    <w:rsid w:val="00AA3440"/>
    <w:rsid w:val="00AA3900"/>
    <w:rsid w:val="00AA3A2F"/>
    <w:rsid w:val="00AA3B9E"/>
    <w:rsid w:val="00AA3BEF"/>
    <w:rsid w:val="00AA3BF7"/>
    <w:rsid w:val="00AA3D43"/>
    <w:rsid w:val="00AA3E21"/>
    <w:rsid w:val="00AA3E8D"/>
    <w:rsid w:val="00AA4137"/>
    <w:rsid w:val="00AA41ED"/>
    <w:rsid w:val="00AA4262"/>
    <w:rsid w:val="00AA429E"/>
    <w:rsid w:val="00AA4498"/>
    <w:rsid w:val="00AA46AA"/>
    <w:rsid w:val="00AA4844"/>
    <w:rsid w:val="00AA4928"/>
    <w:rsid w:val="00AA4BC1"/>
    <w:rsid w:val="00AA4E82"/>
    <w:rsid w:val="00AA50D5"/>
    <w:rsid w:val="00AA518C"/>
    <w:rsid w:val="00AA52A2"/>
    <w:rsid w:val="00AA532A"/>
    <w:rsid w:val="00AA5469"/>
    <w:rsid w:val="00AA5646"/>
    <w:rsid w:val="00AA5671"/>
    <w:rsid w:val="00AA56A2"/>
    <w:rsid w:val="00AA58AD"/>
    <w:rsid w:val="00AA58B9"/>
    <w:rsid w:val="00AA5B22"/>
    <w:rsid w:val="00AA5D09"/>
    <w:rsid w:val="00AA604B"/>
    <w:rsid w:val="00AA606D"/>
    <w:rsid w:val="00AA6095"/>
    <w:rsid w:val="00AA6608"/>
    <w:rsid w:val="00AA6635"/>
    <w:rsid w:val="00AA6650"/>
    <w:rsid w:val="00AA67B6"/>
    <w:rsid w:val="00AA68B3"/>
    <w:rsid w:val="00AA6ADE"/>
    <w:rsid w:val="00AA6D43"/>
    <w:rsid w:val="00AA6D4E"/>
    <w:rsid w:val="00AA6D99"/>
    <w:rsid w:val="00AA6F06"/>
    <w:rsid w:val="00AA6F4D"/>
    <w:rsid w:val="00AA70C4"/>
    <w:rsid w:val="00AA727A"/>
    <w:rsid w:val="00AA7585"/>
    <w:rsid w:val="00AA794D"/>
    <w:rsid w:val="00AA7A41"/>
    <w:rsid w:val="00AA7D0D"/>
    <w:rsid w:val="00AA7DA3"/>
    <w:rsid w:val="00AA7EFE"/>
    <w:rsid w:val="00AA7F37"/>
    <w:rsid w:val="00AB00AF"/>
    <w:rsid w:val="00AB0311"/>
    <w:rsid w:val="00AB05C2"/>
    <w:rsid w:val="00AB05D2"/>
    <w:rsid w:val="00AB07DD"/>
    <w:rsid w:val="00AB0D90"/>
    <w:rsid w:val="00AB0DC9"/>
    <w:rsid w:val="00AB0E43"/>
    <w:rsid w:val="00AB1033"/>
    <w:rsid w:val="00AB10A1"/>
    <w:rsid w:val="00AB1257"/>
    <w:rsid w:val="00AB1561"/>
    <w:rsid w:val="00AB1599"/>
    <w:rsid w:val="00AB15C7"/>
    <w:rsid w:val="00AB16C9"/>
    <w:rsid w:val="00AB18E1"/>
    <w:rsid w:val="00AB1C1A"/>
    <w:rsid w:val="00AB1F6D"/>
    <w:rsid w:val="00AB1F91"/>
    <w:rsid w:val="00AB201F"/>
    <w:rsid w:val="00AB20F5"/>
    <w:rsid w:val="00AB2269"/>
    <w:rsid w:val="00AB2704"/>
    <w:rsid w:val="00AB28AD"/>
    <w:rsid w:val="00AB28C7"/>
    <w:rsid w:val="00AB2A1F"/>
    <w:rsid w:val="00AB2BEC"/>
    <w:rsid w:val="00AB2C5E"/>
    <w:rsid w:val="00AB2CFD"/>
    <w:rsid w:val="00AB2D52"/>
    <w:rsid w:val="00AB30BD"/>
    <w:rsid w:val="00AB3220"/>
    <w:rsid w:val="00AB329A"/>
    <w:rsid w:val="00AB3562"/>
    <w:rsid w:val="00AB3882"/>
    <w:rsid w:val="00AB3A84"/>
    <w:rsid w:val="00AB3AD3"/>
    <w:rsid w:val="00AB3C36"/>
    <w:rsid w:val="00AB3E6F"/>
    <w:rsid w:val="00AB3E9A"/>
    <w:rsid w:val="00AB3F43"/>
    <w:rsid w:val="00AB420B"/>
    <w:rsid w:val="00AB43A3"/>
    <w:rsid w:val="00AB43FF"/>
    <w:rsid w:val="00AB450E"/>
    <w:rsid w:val="00AB458E"/>
    <w:rsid w:val="00AB47D3"/>
    <w:rsid w:val="00AB485A"/>
    <w:rsid w:val="00AB4ADC"/>
    <w:rsid w:val="00AB4C98"/>
    <w:rsid w:val="00AB4E69"/>
    <w:rsid w:val="00AB500C"/>
    <w:rsid w:val="00AB5352"/>
    <w:rsid w:val="00AB53D5"/>
    <w:rsid w:val="00AB54B5"/>
    <w:rsid w:val="00AB56A1"/>
    <w:rsid w:val="00AB56B0"/>
    <w:rsid w:val="00AB578E"/>
    <w:rsid w:val="00AB5A84"/>
    <w:rsid w:val="00AB5AC7"/>
    <w:rsid w:val="00AB5C3B"/>
    <w:rsid w:val="00AB5D37"/>
    <w:rsid w:val="00AB5EAB"/>
    <w:rsid w:val="00AB5F85"/>
    <w:rsid w:val="00AB60C9"/>
    <w:rsid w:val="00AB6176"/>
    <w:rsid w:val="00AB61DC"/>
    <w:rsid w:val="00AB6234"/>
    <w:rsid w:val="00AB64BF"/>
    <w:rsid w:val="00AB688A"/>
    <w:rsid w:val="00AB68A0"/>
    <w:rsid w:val="00AB68DD"/>
    <w:rsid w:val="00AB694E"/>
    <w:rsid w:val="00AB6BBE"/>
    <w:rsid w:val="00AB6D2C"/>
    <w:rsid w:val="00AB708C"/>
    <w:rsid w:val="00AB71E2"/>
    <w:rsid w:val="00AB7267"/>
    <w:rsid w:val="00AB7731"/>
    <w:rsid w:val="00AB7739"/>
    <w:rsid w:val="00AB7761"/>
    <w:rsid w:val="00AB7787"/>
    <w:rsid w:val="00AB7793"/>
    <w:rsid w:val="00AB79AC"/>
    <w:rsid w:val="00AB7ABF"/>
    <w:rsid w:val="00AB7B36"/>
    <w:rsid w:val="00AB7C52"/>
    <w:rsid w:val="00AB7D4A"/>
    <w:rsid w:val="00AB7DD8"/>
    <w:rsid w:val="00AC0097"/>
    <w:rsid w:val="00AC021F"/>
    <w:rsid w:val="00AC0282"/>
    <w:rsid w:val="00AC0392"/>
    <w:rsid w:val="00AC0471"/>
    <w:rsid w:val="00AC04B4"/>
    <w:rsid w:val="00AC05BB"/>
    <w:rsid w:val="00AC05DF"/>
    <w:rsid w:val="00AC0814"/>
    <w:rsid w:val="00AC0931"/>
    <w:rsid w:val="00AC09DD"/>
    <w:rsid w:val="00AC0A1A"/>
    <w:rsid w:val="00AC0AD9"/>
    <w:rsid w:val="00AC0BAB"/>
    <w:rsid w:val="00AC1145"/>
    <w:rsid w:val="00AC1284"/>
    <w:rsid w:val="00AC147E"/>
    <w:rsid w:val="00AC14F1"/>
    <w:rsid w:val="00AC179D"/>
    <w:rsid w:val="00AC1B04"/>
    <w:rsid w:val="00AC1C16"/>
    <w:rsid w:val="00AC1CA8"/>
    <w:rsid w:val="00AC1F98"/>
    <w:rsid w:val="00AC20F6"/>
    <w:rsid w:val="00AC2103"/>
    <w:rsid w:val="00AC213D"/>
    <w:rsid w:val="00AC2163"/>
    <w:rsid w:val="00AC2275"/>
    <w:rsid w:val="00AC25BC"/>
    <w:rsid w:val="00AC26BF"/>
    <w:rsid w:val="00AC2767"/>
    <w:rsid w:val="00AC27AF"/>
    <w:rsid w:val="00AC28DB"/>
    <w:rsid w:val="00AC28ED"/>
    <w:rsid w:val="00AC2CDF"/>
    <w:rsid w:val="00AC2D68"/>
    <w:rsid w:val="00AC2EB9"/>
    <w:rsid w:val="00AC2ED1"/>
    <w:rsid w:val="00AC3055"/>
    <w:rsid w:val="00AC3112"/>
    <w:rsid w:val="00AC31CF"/>
    <w:rsid w:val="00AC3207"/>
    <w:rsid w:val="00AC322D"/>
    <w:rsid w:val="00AC322F"/>
    <w:rsid w:val="00AC32B3"/>
    <w:rsid w:val="00AC33CE"/>
    <w:rsid w:val="00AC3403"/>
    <w:rsid w:val="00AC3490"/>
    <w:rsid w:val="00AC35F1"/>
    <w:rsid w:val="00AC3675"/>
    <w:rsid w:val="00AC37EB"/>
    <w:rsid w:val="00AC3885"/>
    <w:rsid w:val="00AC3BEA"/>
    <w:rsid w:val="00AC3CBE"/>
    <w:rsid w:val="00AC3CC9"/>
    <w:rsid w:val="00AC3D8A"/>
    <w:rsid w:val="00AC3E01"/>
    <w:rsid w:val="00AC3E7D"/>
    <w:rsid w:val="00AC4108"/>
    <w:rsid w:val="00AC4496"/>
    <w:rsid w:val="00AC464D"/>
    <w:rsid w:val="00AC4809"/>
    <w:rsid w:val="00AC48D9"/>
    <w:rsid w:val="00AC49D9"/>
    <w:rsid w:val="00AC4AC5"/>
    <w:rsid w:val="00AC4B0C"/>
    <w:rsid w:val="00AC4B2D"/>
    <w:rsid w:val="00AC4D86"/>
    <w:rsid w:val="00AC4E18"/>
    <w:rsid w:val="00AC4F34"/>
    <w:rsid w:val="00AC505B"/>
    <w:rsid w:val="00AC5183"/>
    <w:rsid w:val="00AC5321"/>
    <w:rsid w:val="00AC54E2"/>
    <w:rsid w:val="00AC5554"/>
    <w:rsid w:val="00AC562B"/>
    <w:rsid w:val="00AC57A5"/>
    <w:rsid w:val="00AC57D0"/>
    <w:rsid w:val="00AC588C"/>
    <w:rsid w:val="00AC5908"/>
    <w:rsid w:val="00AC5AAF"/>
    <w:rsid w:val="00AC5AC6"/>
    <w:rsid w:val="00AC5BBE"/>
    <w:rsid w:val="00AC5C17"/>
    <w:rsid w:val="00AC5CF1"/>
    <w:rsid w:val="00AC5D81"/>
    <w:rsid w:val="00AC5FB0"/>
    <w:rsid w:val="00AC6264"/>
    <w:rsid w:val="00AC65BD"/>
    <w:rsid w:val="00AC6631"/>
    <w:rsid w:val="00AC66AE"/>
    <w:rsid w:val="00AC66E1"/>
    <w:rsid w:val="00AC6701"/>
    <w:rsid w:val="00AC6749"/>
    <w:rsid w:val="00AC67FB"/>
    <w:rsid w:val="00AC68CB"/>
    <w:rsid w:val="00AC6AA9"/>
    <w:rsid w:val="00AC6BF5"/>
    <w:rsid w:val="00AC6C3B"/>
    <w:rsid w:val="00AC6CB9"/>
    <w:rsid w:val="00AC6F1C"/>
    <w:rsid w:val="00AC6F62"/>
    <w:rsid w:val="00AC74B3"/>
    <w:rsid w:val="00AC751D"/>
    <w:rsid w:val="00AC7735"/>
    <w:rsid w:val="00AC773C"/>
    <w:rsid w:val="00AC79D3"/>
    <w:rsid w:val="00AC7A02"/>
    <w:rsid w:val="00AC7B1F"/>
    <w:rsid w:val="00AC7BD2"/>
    <w:rsid w:val="00AC7D7B"/>
    <w:rsid w:val="00AC7DFE"/>
    <w:rsid w:val="00AC7FBD"/>
    <w:rsid w:val="00AC7FD7"/>
    <w:rsid w:val="00AD00BB"/>
    <w:rsid w:val="00AD01F1"/>
    <w:rsid w:val="00AD0205"/>
    <w:rsid w:val="00AD0272"/>
    <w:rsid w:val="00AD0287"/>
    <w:rsid w:val="00AD029D"/>
    <w:rsid w:val="00AD041A"/>
    <w:rsid w:val="00AD0432"/>
    <w:rsid w:val="00AD04A5"/>
    <w:rsid w:val="00AD04E7"/>
    <w:rsid w:val="00AD05D4"/>
    <w:rsid w:val="00AD0624"/>
    <w:rsid w:val="00AD062C"/>
    <w:rsid w:val="00AD063E"/>
    <w:rsid w:val="00AD06B2"/>
    <w:rsid w:val="00AD0845"/>
    <w:rsid w:val="00AD0974"/>
    <w:rsid w:val="00AD09BB"/>
    <w:rsid w:val="00AD09FA"/>
    <w:rsid w:val="00AD0D53"/>
    <w:rsid w:val="00AD1125"/>
    <w:rsid w:val="00AD11AB"/>
    <w:rsid w:val="00AD1319"/>
    <w:rsid w:val="00AD142A"/>
    <w:rsid w:val="00AD16D7"/>
    <w:rsid w:val="00AD16E1"/>
    <w:rsid w:val="00AD1707"/>
    <w:rsid w:val="00AD179F"/>
    <w:rsid w:val="00AD1D03"/>
    <w:rsid w:val="00AD2046"/>
    <w:rsid w:val="00AD2047"/>
    <w:rsid w:val="00AD20C8"/>
    <w:rsid w:val="00AD22E1"/>
    <w:rsid w:val="00AD2370"/>
    <w:rsid w:val="00AD2553"/>
    <w:rsid w:val="00AD2579"/>
    <w:rsid w:val="00AD26A4"/>
    <w:rsid w:val="00AD26DF"/>
    <w:rsid w:val="00AD275C"/>
    <w:rsid w:val="00AD27A8"/>
    <w:rsid w:val="00AD2C64"/>
    <w:rsid w:val="00AD2CD0"/>
    <w:rsid w:val="00AD2F42"/>
    <w:rsid w:val="00AD2FBF"/>
    <w:rsid w:val="00AD2FE7"/>
    <w:rsid w:val="00AD3026"/>
    <w:rsid w:val="00AD30BF"/>
    <w:rsid w:val="00AD3680"/>
    <w:rsid w:val="00AD3963"/>
    <w:rsid w:val="00AD3ADF"/>
    <w:rsid w:val="00AD3B76"/>
    <w:rsid w:val="00AD3CDF"/>
    <w:rsid w:val="00AD3F0F"/>
    <w:rsid w:val="00AD4020"/>
    <w:rsid w:val="00AD409A"/>
    <w:rsid w:val="00AD40CA"/>
    <w:rsid w:val="00AD40D6"/>
    <w:rsid w:val="00AD4306"/>
    <w:rsid w:val="00AD4329"/>
    <w:rsid w:val="00AD44A3"/>
    <w:rsid w:val="00AD471D"/>
    <w:rsid w:val="00AD4B0C"/>
    <w:rsid w:val="00AD4BB8"/>
    <w:rsid w:val="00AD4DD8"/>
    <w:rsid w:val="00AD4E0D"/>
    <w:rsid w:val="00AD5098"/>
    <w:rsid w:val="00AD50F4"/>
    <w:rsid w:val="00AD5174"/>
    <w:rsid w:val="00AD51AE"/>
    <w:rsid w:val="00AD5439"/>
    <w:rsid w:val="00AD54B3"/>
    <w:rsid w:val="00AD55FF"/>
    <w:rsid w:val="00AD575C"/>
    <w:rsid w:val="00AD5846"/>
    <w:rsid w:val="00AD58D5"/>
    <w:rsid w:val="00AD58F8"/>
    <w:rsid w:val="00AD591A"/>
    <w:rsid w:val="00AD5AD2"/>
    <w:rsid w:val="00AD5B1C"/>
    <w:rsid w:val="00AD5BAA"/>
    <w:rsid w:val="00AD5DEB"/>
    <w:rsid w:val="00AD5E71"/>
    <w:rsid w:val="00AD60AF"/>
    <w:rsid w:val="00AD6126"/>
    <w:rsid w:val="00AD634B"/>
    <w:rsid w:val="00AD648B"/>
    <w:rsid w:val="00AD64FB"/>
    <w:rsid w:val="00AD6575"/>
    <w:rsid w:val="00AD6717"/>
    <w:rsid w:val="00AD67B1"/>
    <w:rsid w:val="00AD67DD"/>
    <w:rsid w:val="00AD694F"/>
    <w:rsid w:val="00AD69CC"/>
    <w:rsid w:val="00AD6AB6"/>
    <w:rsid w:val="00AD6B3A"/>
    <w:rsid w:val="00AD6F75"/>
    <w:rsid w:val="00AD6F79"/>
    <w:rsid w:val="00AD71D8"/>
    <w:rsid w:val="00AD7292"/>
    <w:rsid w:val="00AD74FB"/>
    <w:rsid w:val="00AD75AD"/>
    <w:rsid w:val="00AD7C11"/>
    <w:rsid w:val="00AD7CC7"/>
    <w:rsid w:val="00AD7CD0"/>
    <w:rsid w:val="00AD7D5C"/>
    <w:rsid w:val="00AD7F76"/>
    <w:rsid w:val="00AE01A7"/>
    <w:rsid w:val="00AE01C9"/>
    <w:rsid w:val="00AE01E4"/>
    <w:rsid w:val="00AE0240"/>
    <w:rsid w:val="00AE0280"/>
    <w:rsid w:val="00AE02E0"/>
    <w:rsid w:val="00AE05F5"/>
    <w:rsid w:val="00AE0860"/>
    <w:rsid w:val="00AE09C7"/>
    <w:rsid w:val="00AE0B58"/>
    <w:rsid w:val="00AE0C6A"/>
    <w:rsid w:val="00AE0CE5"/>
    <w:rsid w:val="00AE0D5C"/>
    <w:rsid w:val="00AE0D62"/>
    <w:rsid w:val="00AE0E90"/>
    <w:rsid w:val="00AE0EFE"/>
    <w:rsid w:val="00AE0FF4"/>
    <w:rsid w:val="00AE146F"/>
    <w:rsid w:val="00AE14EB"/>
    <w:rsid w:val="00AE154B"/>
    <w:rsid w:val="00AE165D"/>
    <w:rsid w:val="00AE18AB"/>
    <w:rsid w:val="00AE18F0"/>
    <w:rsid w:val="00AE196E"/>
    <w:rsid w:val="00AE1A0A"/>
    <w:rsid w:val="00AE1D14"/>
    <w:rsid w:val="00AE1DF0"/>
    <w:rsid w:val="00AE1FE6"/>
    <w:rsid w:val="00AE2406"/>
    <w:rsid w:val="00AE25F2"/>
    <w:rsid w:val="00AE26F2"/>
    <w:rsid w:val="00AE2701"/>
    <w:rsid w:val="00AE2708"/>
    <w:rsid w:val="00AE2827"/>
    <w:rsid w:val="00AE2EB4"/>
    <w:rsid w:val="00AE2FD5"/>
    <w:rsid w:val="00AE3098"/>
    <w:rsid w:val="00AE30A9"/>
    <w:rsid w:val="00AE3113"/>
    <w:rsid w:val="00AE34C8"/>
    <w:rsid w:val="00AE3566"/>
    <w:rsid w:val="00AE35A1"/>
    <w:rsid w:val="00AE372B"/>
    <w:rsid w:val="00AE38BB"/>
    <w:rsid w:val="00AE3948"/>
    <w:rsid w:val="00AE3B65"/>
    <w:rsid w:val="00AE3C86"/>
    <w:rsid w:val="00AE3E56"/>
    <w:rsid w:val="00AE3EB4"/>
    <w:rsid w:val="00AE4153"/>
    <w:rsid w:val="00AE4256"/>
    <w:rsid w:val="00AE4344"/>
    <w:rsid w:val="00AE44B7"/>
    <w:rsid w:val="00AE44CE"/>
    <w:rsid w:val="00AE45C2"/>
    <w:rsid w:val="00AE4600"/>
    <w:rsid w:val="00AE46A6"/>
    <w:rsid w:val="00AE46E4"/>
    <w:rsid w:val="00AE470C"/>
    <w:rsid w:val="00AE4889"/>
    <w:rsid w:val="00AE489B"/>
    <w:rsid w:val="00AE4A13"/>
    <w:rsid w:val="00AE4A5E"/>
    <w:rsid w:val="00AE4A78"/>
    <w:rsid w:val="00AE4AEF"/>
    <w:rsid w:val="00AE4C29"/>
    <w:rsid w:val="00AE4C61"/>
    <w:rsid w:val="00AE50C1"/>
    <w:rsid w:val="00AE5577"/>
    <w:rsid w:val="00AE5659"/>
    <w:rsid w:val="00AE5675"/>
    <w:rsid w:val="00AE56FD"/>
    <w:rsid w:val="00AE5765"/>
    <w:rsid w:val="00AE586B"/>
    <w:rsid w:val="00AE5C49"/>
    <w:rsid w:val="00AE5D3B"/>
    <w:rsid w:val="00AE5E9C"/>
    <w:rsid w:val="00AE5EA5"/>
    <w:rsid w:val="00AE5EA8"/>
    <w:rsid w:val="00AE5EEB"/>
    <w:rsid w:val="00AE6060"/>
    <w:rsid w:val="00AE606E"/>
    <w:rsid w:val="00AE6361"/>
    <w:rsid w:val="00AE6437"/>
    <w:rsid w:val="00AE649B"/>
    <w:rsid w:val="00AE697D"/>
    <w:rsid w:val="00AE6A37"/>
    <w:rsid w:val="00AE6A5A"/>
    <w:rsid w:val="00AE6B8D"/>
    <w:rsid w:val="00AE6CAF"/>
    <w:rsid w:val="00AE6D0D"/>
    <w:rsid w:val="00AE6DAF"/>
    <w:rsid w:val="00AE7056"/>
    <w:rsid w:val="00AE70CD"/>
    <w:rsid w:val="00AE717F"/>
    <w:rsid w:val="00AE71E7"/>
    <w:rsid w:val="00AE7214"/>
    <w:rsid w:val="00AE732D"/>
    <w:rsid w:val="00AE78F7"/>
    <w:rsid w:val="00AE7AAB"/>
    <w:rsid w:val="00AE7DEC"/>
    <w:rsid w:val="00AE7EBE"/>
    <w:rsid w:val="00AE7F20"/>
    <w:rsid w:val="00AF02FB"/>
    <w:rsid w:val="00AF03AB"/>
    <w:rsid w:val="00AF0569"/>
    <w:rsid w:val="00AF06A0"/>
    <w:rsid w:val="00AF06BF"/>
    <w:rsid w:val="00AF098A"/>
    <w:rsid w:val="00AF09D4"/>
    <w:rsid w:val="00AF0C2C"/>
    <w:rsid w:val="00AF0C6A"/>
    <w:rsid w:val="00AF0CDD"/>
    <w:rsid w:val="00AF0D56"/>
    <w:rsid w:val="00AF0ED5"/>
    <w:rsid w:val="00AF110B"/>
    <w:rsid w:val="00AF146F"/>
    <w:rsid w:val="00AF16C5"/>
    <w:rsid w:val="00AF16F7"/>
    <w:rsid w:val="00AF1712"/>
    <w:rsid w:val="00AF171C"/>
    <w:rsid w:val="00AF181B"/>
    <w:rsid w:val="00AF1A38"/>
    <w:rsid w:val="00AF1B3D"/>
    <w:rsid w:val="00AF1C1C"/>
    <w:rsid w:val="00AF1C42"/>
    <w:rsid w:val="00AF1D1C"/>
    <w:rsid w:val="00AF1E8C"/>
    <w:rsid w:val="00AF1ED9"/>
    <w:rsid w:val="00AF1EE1"/>
    <w:rsid w:val="00AF2285"/>
    <w:rsid w:val="00AF2360"/>
    <w:rsid w:val="00AF24DB"/>
    <w:rsid w:val="00AF26E5"/>
    <w:rsid w:val="00AF26F1"/>
    <w:rsid w:val="00AF2780"/>
    <w:rsid w:val="00AF27DA"/>
    <w:rsid w:val="00AF281C"/>
    <w:rsid w:val="00AF2896"/>
    <w:rsid w:val="00AF2948"/>
    <w:rsid w:val="00AF2A66"/>
    <w:rsid w:val="00AF2AF8"/>
    <w:rsid w:val="00AF2B61"/>
    <w:rsid w:val="00AF2BA9"/>
    <w:rsid w:val="00AF2F47"/>
    <w:rsid w:val="00AF2FB5"/>
    <w:rsid w:val="00AF2FD8"/>
    <w:rsid w:val="00AF302D"/>
    <w:rsid w:val="00AF30DA"/>
    <w:rsid w:val="00AF3392"/>
    <w:rsid w:val="00AF368C"/>
    <w:rsid w:val="00AF39F7"/>
    <w:rsid w:val="00AF3A22"/>
    <w:rsid w:val="00AF3B90"/>
    <w:rsid w:val="00AF3C67"/>
    <w:rsid w:val="00AF3D8A"/>
    <w:rsid w:val="00AF3F64"/>
    <w:rsid w:val="00AF4096"/>
    <w:rsid w:val="00AF428F"/>
    <w:rsid w:val="00AF42CA"/>
    <w:rsid w:val="00AF44F4"/>
    <w:rsid w:val="00AF455D"/>
    <w:rsid w:val="00AF45FC"/>
    <w:rsid w:val="00AF46A3"/>
    <w:rsid w:val="00AF5195"/>
    <w:rsid w:val="00AF535C"/>
    <w:rsid w:val="00AF5419"/>
    <w:rsid w:val="00AF5717"/>
    <w:rsid w:val="00AF58B0"/>
    <w:rsid w:val="00AF5A62"/>
    <w:rsid w:val="00AF5B37"/>
    <w:rsid w:val="00AF5BDF"/>
    <w:rsid w:val="00AF5D07"/>
    <w:rsid w:val="00AF6038"/>
    <w:rsid w:val="00AF629F"/>
    <w:rsid w:val="00AF6330"/>
    <w:rsid w:val="00AF63F5"/>
    <w:rsid w:val="00AF6434"/>
    <w:rsid w:val="00AF6536"/>
    <w:rsid w:val="00AF654E"/>
    <w:rsid w:val="00AF65FF"/>
    <w:rsid w:val="00AF6620"/>
    <w:rsid w:val="00AF6A8D"/>
    <w:rsid w:val="00AF6CAD"/>
    <w:rsid w:val="00AF7286"/>
    <w:rsid w:val="00AF739C"/>
    <w:rsid w:val="00AF7471"/>
    <w:rsid w:val="00AF7487"/>
    <w:rsid w:val="00AF74C2"/>
    <w:rsid w:val="00AF7534"/>
    <w:rsid w:val="00AF7735"/>
    <w:rsid w:val="00AF7899"/>
    <w:rsid w:val="00AF7984"/>
    <w:rsid w:val="00AF7ADB"/>
    <w:rsid w:val="00AF7E43"/>
    <w:rsid w:val="00B001C1"/>
    <w:rsid w:val="00B001F3"/>
    <w:rsid w:val="00B0020A"/>
    <w:rsid w:val="00B00285"/>
    <w:rsid w:val="00B002CD"/>
    <w:rsid w:val="00B003F3"/>
    <w:rsid w:val="00B004F7"/>
    <w:rsid w:val="00B007BD"/>
    <w:rsid w:val="00B00ACD"/>
    <w:rsid w:val="00B00AD6"/>
    <w:rsid w:val="00B00AF6"/>
    <w:rsid w:val="00B00CAF"/>
    <w:rsid w:val="00B00CE6"/>
    <w:rsid w:val="00B00F7A"/>
    <w:rsid w:val="00B014AC"/>
    <w:rsid w:val="00B0187C"/>
    <w:rsid w:val="00B019B8"/>
    <w:rsid w:val="00B01A75"/>
    <w:rsid w:val="00B01B30"/>
    <w:rsid w:val="00B01B63"/>
    <w:rsid w:val="00B01BB1"/>
    <w:rsid w:val="00B01CAF"/>
    <w:rsid w:val="00B01D32"/>
    <w:rsid w:val="00B020E1"/>
    <w:rsid w:val="00B0242B"/>
    <w:rsid w:val="00B0270B"/>
    <w:rsid w:val="00B027D2"/>
    <w:rsid w:val="00B02A12"/>
    <w:rsid w:val="00B02A6F"/>
    <w:rsid w:val="00B02B35"/>
    <w:rsid w:val="00B02C41"/>
    <w:rsid w:val="00B02CBC"/>
    <w:rsid w:val="00B02E36"/>
    <w:rsid w:val="00B02FB8"/>
    <w:rsid w:val="00B03086"/>
    <w:rsid w:val="00B033D8"/>
    <w:rsid w:val="00B0362A"/>
    <w:rsid w:val="00B036D1"/>
    <w:rsid w:val="00B03710"/>
    <w:rsid w:val="00B039E1"/>
    <w:rsid w:val="00B03C7D"/>
    <w:rsid w:val="00B03D32"/>
    <w:rsid w:val="00B03DEC"/>
    <w:rsid w:val="00B0400A"/>
    <w:rsid w:val="00B04113"/>
    <w:rsid w:val="00B041A5"/>
    <w:rsid w:val="00B041AA"/>
    <w:rsid w:val="00B042F9"/>
    <w:rsid w:val="00B043B8"/>
    <w:rsid w:val="00B043F7"/>
    <w:rsid w:val="00B04442"/>
    <w:rsid w:val="00B04522"/>
    <w:rsid w:val="00B0464F"/>
    <w:rsid w:val="00B0479D"/>
    <w:rsid w:val="00B047AF"/>
    <w:rsid w:val="00B047BF"/>
    <w:rsid w:val="00B047DF"/>
    <w:rsid w:val="00B04C1E"/>
    <w:rsid w:val="00B04EDF"/>
    <w:rsid w:val="00B04F58"/>
    <w:rsid w:val="00B05053"/>
    <w:rsid w:val="00B05276"/>
    <w:rsid w:val="00B0533D"/>
    <w:rsid w:val="00B05419"/>
    <w:rsid w:val="00B054DC"/>
    <w:rsid w:val="00B05518"/>
    <w:rsid w:val="00B05592"/>
    <w:rsid w:val="00B0562C"/>
    <w:rsid w:val="00B05643"/>
    <w:rsid w:val="00B05670"/>
    <w:rsid w:val="00B0582C"/>
    <w:rsid w:val="00B058D3"/>
    <w:rsid w:val="00B059B1"/>
    <w:rsid w:val="00B059C2"/>
    <w:rsid w:val="00B05AA9"/>
    <w:rsid w:val="00B05AE6"/>
    <w:rsid w:val="00B05AEE"/>
    <w:rsid w:val="00B05C1D"/>
    <w:rsid w:val="00B05C47"/>
    <w:rsid w:val="00B05D56"/>
    <w:rsid w:val="00B05DB8"/>
    <w:rsid w:val="00B05E52"/>
    <w:rsid w:val="00B05F66"/>
    <w:rsid w:val="00B06087"/>
    <w:rsid w:val="00B060DA"/>
    <w:rsid w:val="00B0617D"/>
    <w:rsid w:val="00B0629A"/>
    <w:rsid w:val="00B06345"/>
    <w:rsid w:val="00B06485"/>
    <w:rsid w:val="00B064EA"/>
    <w:rsid w:val="00B067C1"/>
    <w:rsid w:val="00B06A7B"/>
    <w:rsid w:val="00B06C5C"/>
    <w:rsid w:val="00B06D1D"/>
    <w:rsid w:val="00B06ED2"/>
    <w:rsid w:val="00B06F00"/>
    <w:rsid w:val="00B0711C"/>
    <w:rsid w:val="00B07504"/>
    <w:rsid w:val="00B075D5"/>
    <w:rsid w:val="00B075DD"/>
    <w:rsid w:val="00B0760A"/>
    <w:rsid w:val="00B07661"/>
    <w:rsid w:val="00B079CF"/>
    <w:rsid w:val="00B07A52"/>
    <w:rsid w:val="00B07B2C"/>
    <w:rsid w:val="00B07B2F"/>
    <w:rsid w:val="00B07C9D"/>
    <w:rsid w:val="00B07CDB"/>
    <w:rsid w:val="00B10174"/>
    <w:rsid w:val="00B1022F"/>
    <w:rsid w:val="00B10623"/>
    <w:rsid w:val="00B10751"/>
    <w:rsid w:val="00B1086B"/>
    <w:rsid w:val="00B109A1"/>
    <w:rsid w:val="00B10DFC"/>
    <w:rsid w:val="00B10F2D"/>
    <w:rsid w:val="00B10F80"/>
    <w:rsid w:val="00B10FD8"/>
    <w:rsid w:val="00B10FE3"/>
    <w:rsid w:val="00B11111"/>
    <w:rsid w:val="00B11311"/>
    <w:rsid w:val="00B11365"/>
    <w:rsid w:val="00B11490"/>
    <w:rsid w:val="00B115C0"/>
    <w:rsid w:val="00B11614"/>
    <w:rsid w:val="00B11959"/>
    <w:rsid w:val="00B11A34"/>
    <w:rsid w:val="00B11C1B"/>
    <w:rsid w:val="00B11D3E"/>
    <w:rsid w:val="00B11FD2"/>
    <w:rsid w:val="00B12201"/>
    <w:rsid w:val="00B12383"/>
    <w:rsid w:val="00B125A9"/>
    <w:rsid w:val="00B12782"/>
    <w:rsid w:val="00B1285A"/>
    <w:rsid w:val="00B12942"/>
    <w:rsid w:val="00B129FE"/>
    <w:rsid w:val="00B12BFE"/>
    <w:rsid w:val="00B13037"/>
    <w:rsid w:val="00B1314A"/>
    <w:rsid w:val="00B1322C"/>
    <w:rsid w:val="00B13279"/>
    <w:rsid w:val="00B132B5"/>
    <w:rsid w:val="00B133C6"/>
    <w:rsid w:val="00B13640"/>
    <w:rsid w:val="00B13A53"/>
    <w:rsid w:val="00B13C94"/>
    <w:rsid w:val="00B13C9D"/>
    <w:rsid w:val="00B13D26"/>
    <w:rsid w:val="00B13FCA"/>
    <w:rsid w:val="00B1423B"/>
    <w:rsid w:val="00B14328"/>
    <w:rsid w:val="00B1434A"/>
    <w:rsid w:val="00B143B3"/>
    <w:rsid w:val="00B143DA"/>
    <w:rsid w:val="00B146A8"/>
    <w:rsid w:val="00B14791"/>
    <w:rsid w:val="00B14949"/>
    <w:rsid w:val="00B14A82"/>
    <w:rsid w:val="00B14CE0"/>
    <w:rsid w:val="00B14DCA"/>
    <w:rsid w:val="00B14E58"/>
    <w:rsid w:val="00B14FD6"/>
    <w:rsid w:val="00B14FEA"/>
    <w:rsid w:val="00B1500B"/>
    <w:rsid w:val="00B15135"/>
    <w:rsid w:val="00B151F8"/>
    <w:rsid w:val="00B152B2"/>
    <w:rsid w:val="00B153D6"/>
    <w:rsid w:val="00B15492"/>
    <w:rsid w:val="00B157B8"/>
    <w:rsid w:val="00B15986"/>
    <w:rsid w:val="00B159B7"/>
    <w:rsid w:val="00B159D9"/>
    <w:rsid w:val="00B15BC6"/>
    <w:rsid w:val="00B15DAB"/>
    <w:rsid w:val="00B15DE3"/>
    <w:rsid w:val="00B15EB7"/>
    <w:rsid w:val="00B15EF4"/>
    <w:rsid w:val="00B15F3F"/>
    <w:rsid w:val="00B15F96"/>
    <w:rsid w:val="00B15FD1"/>
    <w:rsid w:val="00B16092"/>
    <w:rsid w:val="00B1647E"/>
    <w:rsid w:val="00B164A3"/>
    <w:rsid w:val="00B1674E"/>
    <w:rsid w:val="00B16A7F"/>
    <w:rsid w:val="00B16BCF"/>
    <w:rsid w:val="00B16D43"/>
    <w:rsid w:val="00B16DC9"/>
    <w:rsid w:val="00B16DDF"/>
    <w:rsid w:val="00B16DE1"/>
    <w:rsid w:val="00B16F03"/>
    <w:rsid w:val="00B17354"/>
    <w:rsid w:val="00B1744C"/>
    <w:rsid w:val="00B17451"/>
    <w:rsid w:val="00B17476"/>
    <w:rsid w:val="00B17522"/>
    <w:rsid w:val="00B175FD"/>
    <w:rsid w:val="00B17666"/>
    <w:rsid w:val="00B17BB6"/>
    <w:rsid w:val="00B17BEE"/>
    <w:rsid w:val="00B17D06"/>
    <w:rsid w:val="00B17F9E"/>
    <w:rsid w:val="00B201DC"/>
    <w:rsid w:val="00B201DF"/>
    <w:rsid w:val="00B2024D"/>
    <w:rsid w:val="00B2031D"/>
    <w:rsid w:val="00B207FD"/>
    <w:rsid w:val="00B2081B"/>
    <w:rsid w:val="00B209FE"/>
    <w:rsid w:val="00B20A07"/>
    <w:rsid w:val="00B20A62"/>
    <w:rsid w:val="00B20A90"/>
    <w:rsid w:val="00B20AD5"/>
    <w:rsid w:val="00B20D43"/>
    <w:rsid w:val="00B21370"/>
    <w:rsid w:val="00B213F2"/>
    <w:rsid w:val="00B2148D"/>
    <w:rsid w:val="00B214D8"/>
    <w:rsid w:val="00B215F2"/>
    <w:rsid w:val="00B2165A"/>
    <w:rsid w:val="00B2199C"/>
    <w:rsid w:val="00B21E90"/>
    <w:rsid w:val="00B21E9F"/>
    <w:rsid w:val="00B21EAD"/>
    <w:rsid w:val="00B21EED"/>
    <w:rsid w:val="00B22106"/>
    <w:rsid w:val="00B22183"/>
    <w:rsid w:val="00B22374"/>
    <w:rsid w:val="00B226DC"/>
    <w:rsid w:val="00B227A1"/>
    <w:rsid w:val="00B228EC"/>
    <w:rsid w:val="00B229CC"/>
    <w:rsid w:val="00B22A04"/>
    <w:rsid w:val="00B22B5F"/>
    <w:rsid w:val="00B230B9"/>
    <w:rsid w:val="00B23599"/>
    <w:rsid w:val="00B2364B"/>
    <w:rsid w:val="00B23904"/>
    <w:rsid w:val="00B23A8F"/>
    <w:rsid w:val="00B23E2A"/>
    <w:rsid w:val="00B24081"/>
    <w:rsid w:val="00B24404"/>
    <w:rsid w:val="00B24618"/>
    <w:rsid w:val="00B24677"/>
    <w:rsid w:val="00B246F9"/>
    <w:rsid w:val="00B247C9"/>
    <w:rsid w:val="00B24BD7"/>
    <w:rsid w:val="00B24BDD"/>
    <w:rsid w:val="00B24C73"/>
    <w:rsid w:val="00B24C8D"/>
    <w:rsid w:val="00B24CB8"/>
    <w:rsid w:val="00B25174"/>
    <w:rsid w:val="00B25177"/>
    <w:rsid w:val="00B2529E"/>
    <w:rsid w:val="00B25538"/>
    <w:rsid w:val="00B258F5"/>
    <w:rsid w:val="00B2593D"/>
    <w:rsid w:val="00B2599B"/>
    <w:rsid w:val="00B25DB7"/>
    <w:rsid w:val="00B2617F"/>
    <w:rsid w:val="00B2619F"/>
    <w:rsid w:val="00B2621F"/>
    <w:rsid w:val="00B262E3"/>
    <w:rsid w:val="00B26369"/>
    <w:rsid w:val="00B2681D"/>
    <w:rsid w:val="00B269DE"/>
    <w:rsid w:val="00B26AED"/>
    <w:rsid w:val="00B272B7"/>
    <w:rsid w:val="00B27341"/>
    <w:rsid w:val="00B27579"/>
    <w:rsid w:val="00B278B0"/>
    <w:rsid w:val="00B27AC4"/>
    <w:rsid w:val="00B27B1D"/>
    <w:rsid w:val="00B27B26"/>
    <w:rsid w:val="00B27B2A"/>
    <w:rsid w:val="00B27B32"/>
    <w:rsid w:val="00B27BFC"/>
    <w:rsid w:val="00B27C4E"/>
    <w:rsid w:val="00B27CEA"/>
    <w:rsid w:val="00B27D90"/>
    <w:rsid w:val="00B27E15"/>
    <w:rsid w:val="00B27F1D"/>
    <w:rsid w:val="00B27FA1"/>
    <w:rsid w:val="00B27FA2"/>
    <w:rsid w:val="00B30119"/>
    <w:rsid w:val="00B30151"/>
    <w:rsid w:val="00B30375"/>
    <w:rsid w:val="00B30488"/>
    <w:rsid w:val="00B304DA"/>
    <w:rsid w:val="00B3059B"/>
    <w:rsid w:val="00B305F4"/>
    <w:rsid w:val="00B30646"/>
    <w:rsid w:val="00B30A31"/>
    <w:rsid w:val="00B30ABA"/>
    <w:rsid w:val="00B30B29"/>
    <w:rsid w:val="00B30B46"/>
    <w:rsid w:val="00B30C2D"/>
    <w:rsid w:val="00B30C7C"/>
    <w:rsid w:val="00B30CFE"/>
    <w:rsid w:val="00B30D5C"/>
    <w:rsid w:val="00B30FEE"/>
    <w:rsid w:val="00B310ED"/>
    <w:rsid w:val="00B3111F"/>
    <w:rsid w:val="00B31422"/>
    <w:rsid w:val="00B3149D"/>
    <w:rsid w:val="00B317B5"/>
    <w:rsid w:val="00B317D2"/>
    <w:rsid w:val="00B31A7E"/>
    <w:rsid w:val="00B31BBD"/>
    <w:rsid w:val="00B31DD0"/>
    <w:rsid w:val="00B31DDA"/>
    <w:rsid w:val="00B3203E"/>
    <w:rsid w:val="00B320D6"/>
    <w:rsid w:val="00B321C8"/>
    <w:rsid w:val="00B3240D"/>
    <w:rsid w:val="00B32430"/>
    <w:rsid w:val="00B3245D"/>
    <w:rsid w:val="00B3251F"/>
    <w:rsid w:val="00B3261A"/>
    <w:rsid w:val="00B327BE"/>
    <w:rsid w:val="00B3282B"/>
    <w:rsid w:val="00B329A3"/>
    <w:rsid w:val="00B32A72"/>
    <w:rsid w:val="00B32B61"/>
    <w:rsid w:val="00B32B9F"/>
    <w:rsid w:val="00B32C55"/>
    <w:rsid w:val="00B33076"/>
    <w:rsid w:val="00B333CC"/>
    <w:rsid w:val="00B3345A"/>
    <w:rsid w:val="00B3355D"/>
    <w:rsid w:val="00B337E9"/>
    <w:rsid w:val="00B338B6"/>
    <w:rsid w:val="00B339CA"/>
    <w:rsid w:val="00B33D8E"/>
    <w:rsid w:val="00B33F3C"/>
    <w:rsid w:val="00B3433E"/>
    <w:rsid w:val="00B34366"/>
    <w:rsid w:val="00B34422"/>
    <w:rsid w:val="00B34477"/>
    <w:rsid w:val="00B347D9"/>
    <w:rsid w:val="00B34A04"/>
    <w:rsid w:val="00B34AF9"/>
    <w:rsid w:val="00B34CCD"/>
    <w:rsid w:val="00B34D28"/>
    <w:rsid w:val="00B34F49"/>
    <w:rsid w:val="00B34FA2"/>
    <w:rsid w:val="00B34FEF"/>
    <w:rsid w:val="00B3500D"/>
    <w:rsid w:val="00B3514F"/>
    <w:rsid w:val="00B3535D"/>
    <w:rsid w:val="00B357D7"/>
    <w:rsid w:val="00B35A05"/>
    <w:rsid w:val="00B35BB0"/>
    <w:rsid w:val="00B35CE0"/>
    <w:rsid w:val="00B35F20"/>
    <w:rsid w:val="00B3601A"/>
    <w:rsid w:val="00B360F0"/>
    <w:rsid w:val="00B361A8"/>
    <w:rsid w:val="00B362F0"/>
    <w:rsid w:val="00B3630A"/>
    <w:rsid w:val="00B36442"/>
    <w:rsid w:val="00B364B3"/>
    <w:rsid w:val="00B364F3"/>
    <w:rsid w:val="00B36575"/>
    <w:rsid w:val="00B367B2"/>
    <w:rsid w:val="00B368F8"/>
    <w:rsid w:val="00B368F9"/>
    <w:rsid w:val="00B3694B"/>
    <w:rsid w:val="00B369ED"/>
    <w:rsid w:val="00B36A20"/>
    <w:rsid w:val="00B36AC1"/>
    <w:rsid w:val="00B36B4E"/>
    <w:rsid w:val="00B36BB6"/>
    <w:rsid w:val="00B36C0A"/>
    <w:rsid w:val="00B36C5A"/>
    <w:rsid w:val="00B36D54"/>
    <w:rsid w:val="00B36E5A"/>
    <w:rsid w:val="00B36E8D"/>
    <w:rsid w:val="00B36F2E"/>
    <w:rsid w:val="00B36F43"/>
    <w:rsid w:val="00B36FAF"/>
    <w:rsid w:val="00B3713C"/>
    <w:rsid w:val="00B37259"/>
    <w:rsid w:val="00B3756A"/>
    <w:rsid w:val="00B37898"/>
    <w:rsid w:val="00B37985"/>
    <w:rsid w:val="00B379FD"/>
    <w:rsid w:val="00B37A5B"/>
    <w:rsid w:val="00B37ABB"/>
    <w:rsid w:val="00B37C13"/>
    <w:rsid w:val="00B37D2F"/>
    <w:rsid w:val="00B37E60"/>
    <w:rsid w:val="00B37F1F"/>
    <w:rsid w:val="00B37FE5"/>
    <w:rsid w:val="00B401A4"/>
    <w:rsid w:val="00B401D0"/>
    <w:rsid w:val="00B402E7"/>
    <w:rsid w:val="00B406E9"/>
    <w:rsid w:val="00B40A48"/>
    <w:rsid w:val="00B40A4A"/>
    <w:rsid w:val="00B40AFF"/>
    <w:rsid w:val="00B40B5F"/>
    <w:rsid w:val="00B40BA2"/>
    <w:rsid w:val="00B40BC4"/>
    <w:rsid w:val="00B4124F"/>
    <w:rsid w:val="00B412DD"/>
    <w:rsid w:val="00B413F4"/>
    <w:rsid w:val="00B4143F"/>
    <w:rsid w:val="00B41462"/>
    <w:rsid w:val="00B416A5"/>
    <w:rsid w:val="00B4174F"/>
    <w:rsid w:val="00B417E6"/>
    <w:rsid w:val="00B41811"/>
    <w:rsid w:val="00B41876"/>
    <w:rsid w:val="00B41BE7"/>
    <w:rsid w:val="00B41C16"/>
    <w:rsid w:val="00B41E4F"/>
    <w:rsid w:val="00B41E56"/>
    <w:rsid w:val="00B41EA0"/>
    <w:rsid w:val="00B42185"/>
    <w:rsid w:val="00B42592"/>
    <w:rsid w:val="00B42777"/>
    <w:rsid w:val="00B42802"/>
    <w:rsid w:val="00B42A9A"/>
    <w:rsid w:val="00B43517"/>
    <w:rsid w:val="00B43534"/>
    <w:rsid w:val="00B4376A"/>
    <w:rsid w:val="00B4396B"/>
    <w:rsid w:val="00B439E9"/>
    <w:rsid w:val="00B43ADD"/>
    <w:rsid w:val="00B43C82"/>
    <w:rsid w:val="00B43CAF"/>
    <w:rsid w:val="00B43CD2"/>
    <w:rsid w:val="00B43CDE"/>
    <w:rsid w:val="00B43F62"/>
    <w:rsid w:val="00B44011"/>
    <w:rsid w:val="00B44144"/>
    <w:rsid w:val="00B442B1"/>
    <w:rsid w:val="00B44458"/>
    <w:rsid w:val="00B44813"/>
    <w:rsid w:val="00B44864"/>
    <w:rsid w:val="00B44869"/>
    <w:rsid w:val="00B4487A"/>
    <w:rsid w:val="00B448F4"/>
    <w:rsid w:val="00B44A97"/>
    <w:rsid w:val="00B44BF5"/>
    <w:rsid w:val="00B44BF6"/>
    <w:rsid w:val="00B44C15"/>
    <w:rsid w:val="00B44CE9"/>
    <w:rsid w:val="00B44D5B"/>
    <w:rsid w:val="00B44E1F"/>
    <w:rsid w:val="00B44E28"/>
    <w:rsid w:val="00B44E7C"/>
    <w:rsid w:val="00B44F23"/>
    <w:rsid w:val="00B44FF4"/>
    <w:rsid w:val="00B45184"/>
    <w:rsid w:val="00B45188"/>
    <w:rsid w:val="00B45189"/>
    <w:rsid w:val="00B455C7"/>
    <w:rsid w:val="00B45667"/>
    <w:rsid w:val="00B457F4"/>
    <w:rsid w:val="00B45995"/>
    <w:rsid w:val="00B45B3F"/>
    <w:rsid w:val="00B45C7D"/>
    <w:rsid w:val="00B45D30"/>
    <w:rsid w:val="00B45FA0"/>
    <w:rsid w:val="00B45FE8"/>
    <w:rsid w:val="00B4600A"/>
    <w:rsid w:val="00B4600F"/>
    <w:rsid w:val="00B4608A"/>
    <w:rsid w:val="00B460D8"/>
    <w:rsid w:val="00B46198"/>
    <w:rsid w:val="00B463D9"/>
    <w:rsid w:val="00B46692"/>
    <w:rsid w:val="00B466B0"/>
    <w:rsid w:val="00B4684D"/>
    <w:rsid w:val="00B46D36"/>
    <w:rsid w:val="00B46F07"/>
    <w:rsid w:val="00B47096"/>
    <w:rsid w:val="00B4709F"/>
    <w:rsid w:val="00B471B5"/>
    <w:rsid w:val="00B472E4"/>
    <w:rsid w:val="00B47373"/>
    <w:rsid w:val="00B4739B"/>
    <w:rsid w:val="00B474AC"/>
    <w:rsid w:val="00B475EA"/>
    <w:rsid w:val="00B4768C"/>
    <w:rsid w:val="00B47718"/>
    <w:rsid w:val="00B477C0"/>
    <w:rsid w:val="00B47933"/>
    <w:rsid w:val="00B47988"/>
    <w:rsid w:val="00B47B63"/>
    <w:rsid w:val="00B47D61"/>
    <w:rsid w:val="00B47D74"/>
    <w:rsid w:val="00B47E83"/>
    <w:rsid w:val="00B50340"/>
    <w:rsid w:val="00B504A0"/>
    <w:rsid w:val="00B505C1"/>
    <w:rsid w:val="00B505DE"/>
    <w:rsid w:val="00B5073E"/>
    <w:rsid w:val="00B50827"/>
    <w:rsid w:val="00B5087A"/>
    <w:rsid w:val="00B50896"/>
    <w:rsid w:val="00B508E8"/>
    <w:rsid w:val="00B50991"/>
    <w:rsid w:val="00B50A00"/>
    <w:rsid w:val="00B50A03"/>
    <w:rsid w:val="00B50A0F"/>
    <w:rsid w:val="00B50A3B"/>
    <w:rsid w:val="00B50A55"/>
    <w:rsid w:val="00B50B2A"/>
    <w:rsid w:val="00B50B81"/>
    <w:rsid w:val="00B50ED2"/>
    <w:rsid w:val="00B51033"/>
    <w:rsid w:val="00B5103B"/>
    <w:rsid w:val="00B51128"/>
    <w:rsid w:val="00B51230"/>
    <w:rsid w:val="00B512E4"/>
    <w:rsid w:val="00B5156F"/>
    <w:rsid w:val="00B516B9"/>
    <w:rsid w:val="00B519D1"/>
    <w:rsid w:val="00B519E2"/>
    <w:rsid w:val="00B51AD8"/>
    <w:rsid w:val="00B51AE7"/>
    <w:rsid w:val="00B51BCD"/>
    <w:rsid w:val="00B51C5C"/>
    <w:rsid w:val="00B51D7A"/>
    <w:rsid w:val="00B51DFF"/>
    <w:rsid w:val="00B52373"/>
    <w:rsid w:val="00B52382"/>
    <w:rsid w:val="00B523EE"/>
    <w:rsid w:val="00B52473"/>
    <w:rsid w:val="00B52695"/>
    <w:rsid w:val="00B526EA"/>
    <w:rsid w:val="00B526EF"/>
    <w:rsid w:val="00B5277F"/>
    <w:rsid w:val="00B527F0"/>
    <w:rsid w:val="00B5294B"/>
    <w:rsid w:val="00B52C34"/>
    <w:rsid w:val="00B52E69"/>
    <w:rsid w:val="00B530E9"/>
    <w:rsid w:val="00B53465"/>
    <w:rsid w:val="00B5363D"/>
    <w:rsid w:val="00B5397A"/>
    <w:rsid w:val="00B53AED"/>
    <w:rsid w:val="00B53B50"/>
    <w:rsid w:val="00B53C16"/>
    <w:rsid w:val="00B53CF5"/>
    <w:rsid w:val="00B53E2B"/>
    <w:rsid w:val="00B540D5"/>
    <w:rsid w:val="00B54362"/>
    <w:rsid w:val="00B545C7"/>
    <w:rsid w:val="00B5461D"/>
    <w:rsid w:val="00B54689"/>
    <w:rsid w:val="00B54793"/>
    <w:rsid w:val="00B549A8"/>
    <w:rsid w:val="00B54A3A"/>
    <w:rsid w:val="00B54D89"/>
    <w:rsid w:val="00B54E53"/>
    <w:rsid w:val="00B54ED1"/>
    <w:rsid w:val="00B54F9F"/>
    <w:rsid w:val="00B551B6"/>
    <w:rsid w:val="00B55635"/>
    <w:rsid w:val="00B55668"/>
    <w:rsid w:val="00B556E1"/>
    <w:rsid w:val="00B55761"/>
    <w:rsid w:val="00B557B9"/>
    <w:rsid w:val="00B558BD"/>
    <w:rsid w:val="00B55A3E"/>
    <w:rsid w:val="00B55ADE"/>
    <w:rsid w:val="00B55EC3"/>
    <w:rsid w:val="00B55EC7"/>
    <w:rsid w:val="00B55F0A"/>
    <w:rsid w:val="00B560AF"/>
    <w:rsid w:val="00B562A9"/>
    <w:rsid w:val="00B562C3"/>
    <w:rsid w:val="00B56448"/>
    <w:rsid w:val="00B56572"/>
    <w:rsid w:val="00B565D6"/>
    <w:rsid w:val="00B566FA"/>
    <w:rsid w:val="00B5684E"/>
    <w:rsid w:val="00B56C52"/>
    <w:rsid w:val="00B56C90"/>
    <w:rsid w:val="00B56DD1"/>
    <w:rsid w:val="00B56EB9"/>
    <w:rsid w:val="00B56FC2"/>
    <w:rsid w:val="00B57109"/>
    <w:rsid w:val="00B5732E"/>
    <w:rsid w:val="00B57976"/>
    <w:rsid w:val="00B57998"/>
    <w:rsid w:val="00B57AAA"/>
    <w:rsid w:val="00B57F7D"/>
    <w:rsid w:val="00B57FAA"/>
    <w:rsid w:val="00B60085"/>
    <w:rsid w:val="00B6011E"/>
    <w:rsid w:val="00B60165"/>
    <w:rsid w:val="00B601AB"/>
    <w:rsid w:val="00B602E9"/>
    <w:rsid w:val="00B60340"/>
    <w:rsid w:val="00B60513"/>
    <w:rsid w:val="00B606C5"/>
    <w:rsid w:val="00B60739"/>
    <w:rsid w:val="00B608AC"/>
    <w:rsid w:val="00B60A0F"/>
    <w:rsid w:val="00B60A45"/>
    <w:rsid w:val="00B60B78"/>
    <w:rsid w:val="00B60C0C"/>
    <w:rsid w:val="00B60DF5"/>
    <w:rsid w:val="00B60FCC"/>
    <w:rsid w:val="00B61038"/>
    <w:rsid w:val="00B611F0"/>
    <w:rsid w:val="00B612B9"/>
    <w:rsid w:val="00B61563"/>
    <w:rsid w:val="00B61682"/>
    <w:rsid w:val="00B617AF"/>
    <w:rsid w:val="00B6193F"/>
    <w:rsid w:val="00B6197A"/>
    <w:rsid w:val="00B61A14"/>
    <w:rsid w:val="00B61BA9"/>
    <w:rsid w:val="00B61CFF"/>
    <w:rsid w:val="00B61DC0"/>
    <w:rsid w:val="00B61F6B"/>
    <w:rsid w:val="00B620BA"/>
    <w:rsid w:val="00B6215A"/>
    <w:rsid w:val="00B6222C"/>
    <w:rsid w:val="00B6228A"/>
    <w:rsid w:val="00B6256A"/>
    <w:rsid w:val="00B62708"/>
    <w:rsid w:val="00B62782"/>
    <w:rsid w:val="00B628AF"/>
    <w:rsid w:val="00B62929"/>
    <w:rsid w:val="00B62979"/>
    <w:rsid w:val="00B629A3"/>
    <w:rsid w:val="00B62C9A"/>
    <w:rsid w:val="00B62D49"/>
    <w:rsid w:val="00B62EA4"/>
    <w:rsid w:val="00B62FD6"/>
    <w:rsid w:val="00B63282"/>
    <w:rsid w:val="00B63283"/>
    <w:rsid w:val="00B63480"/>
    <w:rsid w:val="00B6352C"/>
    <w:rsid w:val="00B636AE"/>
    <w:rsid w:val="00B636C0"/>
    <w:rsid w:val="00B638E5"/>
    <w:rsid w:val="00B63BAE"/>
    <w:rsid w:val="00B6414A"/>
    <w:rsid w:val="00B64230"/>
    <w:rsid w:val="00B6424A"/>
    <w:rsid w:val="00B64446"/>
    <w:rsid w:val="00B6455A"/>
    <w:rsid w:val="00B64652"/>
    <w:rsid w:val="00B646A5"/>
    <w:rsid w:val="00B64764"/>
    <w:rsid w:val="00B64966"/>
    <w:rsid w:val="00B64992"/>
    <w:rsid w:val="00B649BA"/>
    <w:rsid w:val="00B64CDC"/>
    <w:rsid w:val="00B64E02"/>
    <w:rsid w:val="00B64E23"/>
    <w:rsid w:val="00B64EB6"/>
    <w:rsid w:val="00B65098"/>
    <w:rsid w:val="00B650B3"/>
    <w:rsid w:val="00B650CA"/>
    <w:rsid w:val="00B654A9"/>
    <w:rsid w:val="00B6552E"/>
    <w:rsid w:val="00B65C47"/>
    <w:rsid w:val="00B65CDB"/>
    <w:rsid w:val="00B66041"/>
    <w:rsid w:val="00B66102"/>
    <w:rsid w:val="00B662F9"/>
    <w:rsid w:val="00B66320"/>
    <w:rsid w:val="00B664AC"/>
    <w:rsid w:val="00B66835"/>
    <w:rsid w:val="00B66871"/>
    <w:rsid w:val="00B66917"/>
    <w:rsid w:val="00B669DA"/>
    <w:rsid w:val="00B66A32"/>
    <w:rsid w:val="00B66B87"/>
    <w:rsid w:val="00B66E20"/>
    <w:rsid w:val="00B66F97"/>
    <w:rsid w:val="00B66FB6"/>
    <w:rsid w:val="00B67062"/>
    <w:rsid w:val="00B67511"/>
    <w:rsid w:val="00B6754C"/>
    <w:rsid w:val="00B67A47"/>
    <w:rsid w:val="00B67CA4"/>
    <w:rsid w:val="00B67CE4"/>
    <w:rsid w:val="00B67E50"/>
    <w:rsid w:val="00B67E83"/>
    <w:rsid w:val="00B700B9"/>
    <w:rsid w:val="00B70282"/>
    <w:rsid w:val="00B702F0"/>
    <w:rsid w:val="00B70326"/>
    <w:rsid w:val="00B70584"/>
    <w:rsid w:val="00B705E0"/>
    <w:rsid w:val="00B7063E"/>
    <w:rsid w:val="00B706E0"/>
    <w:rsid w:val="00B7076C"/>
    <w:rsid w:val="00B70C04"/>
    <w:rsid w:val="00B7130C"/>
    <w:rsid w:val="00B71446"/>
    <w:rsid w:val="00B71472"/>
    <w:rsid w:val="00B715FB"/>
    <w:rsid w:val="00B7199C"/>
    <w:rsid w:val="00B71A0E"/>
    <w:rsid w:val="00B71D1D"/>
    <w:rsid w:val="00B71DCA"/>
    <w:rsid w:val="00B71EA4"/>
    <w:rsid w:val="00B71F7A"/>
    <w:rsid w:val="00B72034"/>
    <w:rsid w:val="00B722E3"/>
    <w:rsid w:val="00B724DB"/>
    <w:rsid w:val="00B72822"/>
    <w:rsid w:val="00B730AB"/>
    <w:rsid w:val="00B73333"/>
    <w:rsid w:val="00B73410"/>
    <w:rsid w:val="00B737C1"/>
    <w:rsid w:val="00B73891"/>
    <w:rsid w:val="00B73A48"/>
    <w:rsid w:val="00B73D7C"/>
    <w:rsid w:val="00B73F09"/>
    <w:rsid w:val="00B73FB9"/>
    <w:rsid w:val="00B74020"/>
    <w:rsid w:val="00B744AC"/>
    <w:rsid w:val="00B744AD"/>
    <w:rsid w:val="00B744C6"/>
    <w:rsid w:val="00B74512"/>
    <w:rsid w:val="00B745C0"/>
    <w:rsid w:val="00B7469B"/>
    <w:rsid w:val="00B746F7"/>
    <w:rsid w:val="00B74BF9"/>
    <w:rsid w:val="00B7511A"/>
    <w:rsid w:val="00B7515B"/>
    <w:rsid w:val="00B75492"/>
    <w:rsid w:val="00B755A5"/>
    <w:rsid w:val="00B75687"/>
    <w:rsid w:val="00B758CD"/>
    <w:rsid w:val="00B75A62"/>
    <w:rsid w:val="00B75E22"/>
    <w:rsid w:val="00B75F38"/>
    <w:rsid w:val="00B75F50"/>
    <w:rsid w:val="00B762FD"/>
    <w:rsid w:val="00B76500"/>
    <w:rsid w:val="00B76547"/>
    <w:rsid w:val="00B7661A"/>
    <w:rsid w:val="00B767E7"/>
    <w:rsid w:val="00B76830"/>
    <w:rsid w:val="00B76887"/>
    <w:rsid w:val="00B76A86"/>
    <w:rsid w:val="00B76B60"/>
    <w:rsid w:val="00B76C34"/>
    <w:rsid w:val="00B76C6D"/>
    <w:rsid w:val="00B76CFC"/>
    <w:rsid w:val="00B76D02"/>
    <w:rsid w:val="00B76D83"/>
    <w:rsid w:val="00B76EBF"/>
    <w:rsid w:val="00B76EFE"/>
    <w:rsid w:val="00B76F1D"/>
    <w:rsid w:val="00B76F50"/>
    <w:rsid w:val="00B76F53"/>
    <w:rsid w:val="00B76FE4"/>
    <w:rsid w:val="00B7735E"/>
    <w:rsid w:val="00B77389"/>
    <w:rsid w:val="00B7746D"/>
    <w:rsid w:val="00B77515"/>
    <w:rsid w:val="00B7751A"/>
    <w:rsid w:val="00B7755E"/>
    <w:rsid w:val="00B77563"/>
    <w:rsid w:val="00B77696"/>
    <w:rsid w:val="00B776FD"/>
    <w:rsid w:val="00B77734"/>
    <w:rsid w:val="00B77875"/>
    <w:rsid w:val="00B7790D"/>
    <w:rsid w:val="00B77991"/>
    <w:rsid w:val="00B779F5"/>
    <w:rsid w:val="00B77A9F"/>
    <w:rsid w:val="00B77D0E"/>
    <w:rsid w:val="00B77D3D"/>
    <w:rsid w:val="00B77DB8"/>
    <w:rsid w:val="00B77EFE"/>
    <w:rsid w:val="00B8000E"/>
    <w:rsid w:val="00B800D6"/>
    <w:rsid w:val="00B805CC"/>
    <w:rsid w:val="00B80911"/>
    <w:rsid w:val="00B80967"/>
    <w:rsid w:val="00B80B51"/>
    <w:rsid w:val="00B80B65"/>
    <w:rsid w:val="00B80B8F"/>
    <w:rsid w:val="00B80BA0"/>
    <w:rsid w:val="00B80D5F"/>
    <w:rsid w:val="00B80D85"/>
    <w:rsid w:val="00B80F40"/>
    <w:rsid w:val="00B80F48"/>
    <w:rsid w:val="00B80FB7"/>
    <w:rsid w:val="00B80FEE"/>
    <w:rsid w:val="00B81358"/>
    <w:rsid w:val="00B813B6"/>
    <w:rsid w:val="00B813DA"/>
    <w:rsid w:val="00B815E7"/>
    <w:rsid w:val="00B8163D"/>
    <w:rsid w:val="00B8165D"/>
    <w:rsid w:val="00B81689"/>
    <w:rsid w:val="00B81702"/>
    <w:rsid w:val="00B8183D"/>
    <w:rsid w:val="00B8196B"/>
    <w:rsid w:val="00B81B00"/>
    <w:rsid w:val="00B81B20"/>
    <w:rsid w:val="00B81C34"/>
    <w:rsid w:val="00B81CEF"/>
    <w:rsid w:val="00B81D64"/>
    <w:rsid w:val="00B81DD5"/>
    <w:rsid w:val="00B81ED0"/>
    <w:rsid w:val="00B81EF0"/>
    <w:rsid w:val="00B8200A"/>
    <w:rsid w:val="00B82045"/>
    <w:rsid w:val="00B821BD"/>
    <w:rsid w:val="00B82431"/>
    <w:rsid w:val="00B824F0"/>
    <w:rsid w:val="00B8258E"/>
    <w:rsid w:val="00B82596"/>
    <w:rsid w:val="00B825D5"/>
    <w:rsid w:val="00B8268A"/>
    <w:rsid w:val="00B827EC"/>
    <w:rsid w:val="00B828EF"/>
    <w:rsid w:val="00B82AFE"/>
    <w:rsid w:val="00B82B46"/>
    <w:rsid w:val="00B82B7F"/>
    <w:rsid w:val="00B82C43"/>
    <w:rsid w:val="00B82D7B"/>
    <w:rsid w:val="00B82E1A"/>
    <w:rsid w:val="00B82EDE"/>
    <w:rsid w:val="00B830F1"/>
    <w:rsid w:val="00B8310E"/>
    <w:rsid w:val="00B831D8"/>
    <w:rsid w:val="00B83588"/>
    <w:rsid w:val="00B835F4"/>
    <w:rsid w:val="00B8368F"/>
    <w:rsid w:val="00B837FE"/>
    <w:rsid w:val="00B8380B"/>
    <w:rsid w:val="00B8395A"/>
    <w:rsid w:val="00B839BA"/>
    <w:rsid w:val="00B839EB"/>
    <w:rsid w:val="00B83B7C"/>
    <w:rsid w:val="00B83BDD"/>
    <w:rsid w:val="00B83E36"/>
    <w:rsid w:val="00B83F9E"/>
    <w:rsid w:val="00B84135"/>
    <w:rsid w:val="00B841CB"/>
    <w:rsid w:val="00B842FE"/>
    <w:rsid w:val="00B84403"/>
    <w:rsid w:val="00B84611"/>
    <w:rsid w:val="00B846F3"/>
    <w:rsid w:val="00B848BD"/>
    <w:rsid w:val="00B84959"/>
    <w:rsid w:val="00B84C59"/>
    <w:rsid w:val="00B84CFE"/>
    <w:rsid w:val="00B84F6B"/>
    <w:rsid w:val="00B84F89"/>
    <w:rsid w:val="00B851E5"/>
    <w:rsid w:val="00B853E8"/>
    <w:rsid w:val="00B855D2"/>
    <w:rsid w:val="00B856FC"/>
    <w:rsid w:val="00B85729"/>
    <w:rsid w:val="00B85956"/>
    <w:rsid w:val="00B85A6E"/>
    <w:rsid w:val="00B85AC4"/>
    <w:rsid w:val="00B85F7C"/>
    <w:rsid w:val="00B8603C"/>
    <w:rsid w:val="00B86161"/>
    <w:rsid w:val="00B86162"/>
    <w:rsid w:val="00B86302"/>
    <w:rsid w:val="00B863C7"/>
    <w:rsid w:val="00B8667E"/>
    <w:rsid w:val="00B8674D"/>
    <w:rsid w:val="00B8679B"/>
    <w:rsid w:val="00B868F3"/>
    <w:rsid w:val="00B86BF2"/>
    <w:rsid w:val="00B86D65"/>
    <w:rsid w:val="00B86F30"/>
    <w:rsid w:val="00B87176"/>
    <w:rsid w:val="00B87637"/>
    <w:rsid w:val="00B878A8"/>
    <w:rsid w:val="00B878DB"/>
    <w:rsid w:val="00B879C9"/>
    <w:rsid w:val="00B879D2"/>
    <w:rsid w:val="00B87A12"/>
    <w:rsid w:val="00B87B6A"/>
    <w:rsid w:val="00B87CD9"/>
    <w:rsid w:val="00B87DCB"/>
    <w:rsid w:val="00B87F11"/>
    <w:rsid w:val="00B9011C"/>
    <w:rsid w:val="00B90184"/>
    <w:rsid w:val="00B90194"/>
    <w:rsid w:val="00B9054B"/>
    <w:rsid w:val="00B905A2"/>
    <w:rsid w:val="00B906C2"/>
    <w:rsid w:val="00B908D3"/>
    <w:rsid w:val="00B909A4"/>
    <w:rsid w:val="00B909F8"/>
    <w:rsid w:val="00B90A40"/>
    <w:rsid w:val="00B90A93"/>
    <w:rsid w:val="00B90DCB"/>
    <w:rsid w:val="00B90E57"/>
    <w:rsid w:val="00B90EC2"/>
    <w:rsid w:val="00B90F25"/>
    <w:rsid w:val="00B910DB"/>
    <w:rsid w:val="00B91182"/>
    <w:rsid w:val="00B91187"/>
    <w:rsid w:val="00B91238"/>
    <w:rsid w:val="00B91293"/>
    <w:rsid w:val="00B9140C"/>
    <w:rsid w:val="00B917A3"/>
    <w:rsid w:val="00B91897"/>
    <w:rsid w:val="00B918B4"/>
    <w:rsid w:val="00B918E1"/>
    <w:rsid w:val="00B91900"/>
    <w:rsid w:val="00B91A6A"/>
    <w:rsid w:val="00B91BF9"/>
    <w:rsid w:val="00B91C41"/>
    <w:rsid w:val="00B91E85"/>
    <w:rsid w:val="00B91EA6"/>
    <w:rsid w:val="00B91EE1"/>
    <w:rsid w:val="00B91F52"/>
    <w:rsid w:val="00B91FAC"/>
    <w:rsid w:val="00B92182"/>
    <w:rsid w:val="00B92183"/>
    <w:rsid w:val="00B92208"/>
    <w:rsid w:val="00B9231C"/>
    <w:rsid w:val="00B923B3"/>
    <w:rsid w:val="00B923EA"/>
    <w:rsid w:val="00B9246C"/>
    <w:rsid w:val="00B924AE"/>
    <w:rsid w:val="00B924F7"/>
    <w:rsid w:val="00B92597"/>
    <w:rsid w:val="00B9274B"/>
    <w:rsid w:val="00B927DC"/>
    <w:rsid w:val="00B92897"/>
    <w:rsid w:val="00B929E9"/>
    <w:rsid w:val="00B929ED"/>
    <w:rsid w:val="00B92A72"/>
    <w:rsid w:val="00B92B57"/>
    <w:rsid w:val="00B92BEA"/>
    <w:rsid w:val="00B92BFA"/>
    <w:rsid w:val="00B931FF"/>
    <w:rsid w:val="00B93318"/>
    <w:rsid w:val="00B933E4"/>
    <w:rsid w:val="00B93400"/>
    <w:rsid w:val="00B93474"/>
    <w:rsid w:val="00B9349C"/>
    <w:rsid w:val="00B937C9"/>
    <w:rsid w:val="00B93811"/>
    <w:rsid w:val="00B93938"/>
    <w:rsid w:val="00B93B27"/>
    <w:rsid w:val="00B93B6A"/>
    <w:rsid w:val="00B93B7C"/>
    <w:rsid w:val="00B93C4A"/>
    <w:rsid w:val="00B93E15"/>
    <w:rsid w:val="00B93F5B"/>
    <w:rsid w:val="00B94004"/>
    <w:rsid w:val="00B94032"/>
    <w:rsid w:val="00B940A1"/>
    <w:rsid w:val="00B944B9"/>
    <w:rsid w:val="00B944EA"/>
    <w:rsid w:val="00B94685"/>
    <w:rsid w:val="00B946E4"/>
    <w:rsid w:val="00B94766"/>
    <w:rsid w:val="00B9480E"/>
    <w:rsid w:val="00B94999"/>
    <w:rsid w:val="00B94A6F"/>
    <w:rsid w:val="00B94B8B"/>
    <w:rsid w:val="00B94ED2"/>
    <w:rsid w:val="00B94F7B"/>
    <w:rsid w:val="00B94FE4"/>
    <w:rsid w:val="00B9500D"/>
    <w:rsid w:val="00B9545D"/>
    <w:rsid w:val="00B954C0"/>
    <w:rsid w:val="00B954F5"/>
    <w:rsid w:val="00B955FC"/>
    <w:rsid w:val="00B95689"/>
    <w:rsid w:val="00B95C2E"/>
    <w:rsid w:val="00B95CE0"/>
    <w:rsid w:val="00B95CEA"/>
    <w:rsid w:val="00B95E8E"/>
    <w:rsid w:val="00B95ED2"/>
    <w:rsid w:val="00B96521"/>
    <w:rsid w:val="00B96585"/>
    <w:rsid w:val="00B9659E"/>
    <w:rsid w:val="00B96763"/>
    <w:rsid w:val="00B968AF"/>
    <w:rsid w:val="00B9693B"/>
    <w:rsid w:val="00B96BAC"/>
    <w:rsid w:val="00B96BC5"/>
    <w:rsid w:val="00B96C4A"/>
    <w:rsid w:val="00B96E88"/>
    <w:rsid w:val="00B96F59"/>
    <w:rsid w:val="00B96FD8"/>
    <w:rsid w:val="00B9772C"/>
    <w:rsid w:val="00B97841"/>
    <w:rsid w:val="00B97BD6"/>
    <w:rsid w:val="00B97BF2"/>
    <w:rsid w:val="00B97C30"/>
    <w:rsid w:val="00B97D0F"/>
    <w:rsid w:val="00B97D1F"/>
    <w:rsid w:val="00B97E71"/>
    <w:rsid w:val="00BA0041"/>
    <w:rsid w:val="00BA017E"/>
    <w:rsid w:val="00BA019B"/>
    <w:rsid w:val="00BA0512"/>
    <w:rsid w:val="00BA0695"/>
    <w:rsid w:val="00BA0701"/>
    <w:rsid w:val="00BA0BCF"/>
    <w:rsid w:val="00BA0E96"/>
    <w:rsid w:val="00BA0EA6"/>
    <w:rsid w:val="00BA0EB0"/>
    <w:rsid w:val="00BA0EFD"/>
    <w:rsid w:val="00BA0F8F"/>
    <w:rsid w:val="00BA0FF4"/>
    <w:rsid w:val="00BA112A"/>
    <w:rsid w:val="00BA1802"/>
    <w:rsid w:val="00BA18EF"/>
    <w:rsid w:val="00BA18F3"/>
    <w:rsid w:val="00BA18FB"/>
    <w:rsid w:val="00BA19CD"/>
    <w:rsid w:val="00BA1A9F"/>
    <w:rsid w:val="00BA1AB5"/>
    <w:rsid w:val="00BA1B44"/>
    <w:rsid w:val="00BA1C5C"/>
    <w:rsid w:val="00BA1C6A"/>
    <w:rsid w:val="00BA1F82"/>
    <w:rsid w:val="00BA2041"/>
    <w:rsid w:val="00BA2171"/>
    <w:rsid w:val="00BA21A5"/>
    <w:rsid w:val="00BA22A0"/>
    <w:rsid w:val="00BA23DB"/>
    <w:rsid w:val="00BA263F"/>
    <w:rsid w:val="00BA2923"/>
    <w:rsid w:val="00BA295D"/>
    <w:rsid w:val="00BA2A61"/>
    <w:rsid w:val="00BA2B0D"/>
    <w:rsid w:val="00BA2D97"/>
    <w:rsid w:val="00BA2E85"/>
    <w:rsid w:val="00BA2E8F"/>
    <w:rsid w:val="00BA2F16"/>
    <w:rsid w:val="00BA2F25"/>
    <w:rsid w:val="00BA310C"/>
    <w:rsid w:val="00BA316B"/>
    <w:rsid w:val="00BA3405"/>
    <w:rsid w:val="00BA349C"/>
    <w:rsid w:val="00BA34D4"/>
    <w:rsid w:val="00BA3500"/>
    <w:rsid w:val="00BA3713"/>
    <w:rsid w:val="00BA374D"/>
    <w:rsid w:val="00BA3A2D"/>
    <w:rsid w:val="00BA3AC1"/>
    <w:rsid w:val="00BA3D4A"/>
    <w:rsid w:val="00BA3E2F"/>
    <w:rsid w:val="00BA3FB6"/>
    <w:rsid w:val="00BA402D"/>
    <w:rsid w:val="00BA4130"/>
    <w:rsid w:val="00BA42DD"/>
    <w:rsid w:val="00BA42E3"/>
    <w:rsid w:val="00BA45EF"/>
    <w:rsid w:val="00BA48C0"/>
    <w:rsid w:val="00BA49EF"/>
    <w:rsid w:val="00BA4D71"/>
    <w:rsid w:val="00BA4DA6"/>
    <w:rsid w:val="00BA4DD8"/>
    <w:rsid w:val="00BA4EBD"/>
    <w:rsid w:val="00BA50D2"/>
    <w:rsid w:val="00BA5169"/>
    <w:rsid w:val="00BA52DF"/>
    <w:rsid w:val="00BA552E"/>
    <w:rsid w:val="00BA553C"/>
    <w:rsid w:val="00BA55C7"/>
    <w:rsid w:val="00BA5601"/>
    <w:rsid w:val="00BA56D3"/>
    <w:rsid w:val="00BA5799"/>
    <w:rsid w:val="00BA57A5"/>
    <w:rsid w:val="00BA584B"/>
    <w:rsid w:val="00BA5B29"/>
    <w:rsid w:val="00BA5B96"/>
    <w:rsid w:val="00BA5C72"/>
    <w:rsid w:val="00BA5E43"/>
    <w:rsid w:val="00BA5E57"/>
    <w:rsid w:val="00BA602E"/>
    <w:rsid w:val="00BA607E"/>
    <w:rsid w:val="00BA6284"/>
    <w:rsid w:val="00BA633C"/>
    <w:rsid w:val="00BA6459"/>
    <w:rsid w:val="00BA6503"/>
    <w:rsid w:val="00BA665A"/>
    <w:rsid w:val="00BA67E6"/>
    <w:rsid w:val="00BA67FE"/>
    <w:rsid w:val="00BA69C5"/>
    <w:rsid w:val="00BA6B0D"/>
    <w:rsid w:val="00BA70CE"/>
    <w:rsid w:val="00BA71D4"/>
    <w:rsid w:val="00BA723D"/>
    <w:rsid w:val="00BA7247"/>
    <w:rsid w:val="00BA7979"/>
    <w:rsid w:val="00BA79E1"/>
    <w:rsid w:val="00BA7A6E"/>
    <w:rsid w:val="00BA7CC3"/>
    <w:rsid w:val="00BB00C0"/>
    <w:rsid w:val="00BB013F"/>
    <w:rsid w:val="00BB025D"/>
    <w:rsid w:val="00BB042F"/>
    <w:rsid w:val="00BB04BC"/>
    <w:rsid w:val="00BB0967"/>
    <w:rsid w:val="00BB0BD3"/>
    <w:rsid w:val="00BB0BD8"/>
    <w:rsid w:val="00BB0CAA"/>
    <w:rsid w:val="00BB0CBE"/>
    <w:rsid w:val="00BB0F6A"/>
    <w:rsid w:val="00BB1158"/>
    <w:rsid w:val="00BB115B"/>
    <w:rsid w:val="00BB12D1"/>
    <w:rsid w:val="00BB14DF"/>
    <w:rsid w:val="00BB166F"/>
    <w:rsid w:val="00BB1947"/>
    <w:rsid w:val="00BB19BB"/>
    <w:rsid w:val="00BB1A51"/>
    <w:rsid w:val="00BB1BDC"/>
    <w:rsid w:val="00BB1BED"/>
    <w:rsid w:val="00BB1F23"/>
    <w:rsid w:val="00BB2031"/>
    <w:rsid w:val="00BB2318"/>
    <w:rsid w:val="00BB23A2"/>
    <w:rsid w:val="00BB25C1"/>
    <w:rsid w:val="00BB261E"/>
    <w:rsid w:val="00BB2647"/>
    <w:rsid w:val="00BB2769"/>
    <w:rsid w:val="00BB2AAD"/>
    <w:rsid w:val="00BB2AE9"/>
    <w:rsid w:val="00BB2B46"/>
    <w:rsid w:val="00BB2BF6"/>
    <w:rsid w:val="00BB2C41"/>
    <w:rsid w:val="00BB2D5B"/>
    <w:rsid w:val="00BB2E37"/>
    <w:rsid w:val="00BB2EF5"/>
    <w:rsid w:val="00BB2F28"/>
    <w:rsid w:val="00BB3029"/>
    <w:rsid w:val="00BB3497"/>
    <w:rsid w:val="00BB3551"/>
    <w:rsid w:val="00BB3557"/>
    <w:rsid w:val="00BB366F"/>
    <w:rsid w:val="00BB3859"/>
    <w:rsid w:val="00BB38DF"/>
    <w:rsid w:val="00BB3AB1"/>
    <w:rsid w:val="00BB40D3"/>
    <w:rsid w:val="00BB4139"/>
    <w:rsid w:val="00BB4278"/>
    <w:rsid w:val="00BB4316"/>
    <w:rsid w:val="00BB43E8"/>
    <w:rsid w:val="00BB44B3"/>
    <w:rsid w:val="00BB44C6"/>
    <w:rsid w:val="00BB48FB"/>
    <w:rsid w:val="00BB4B03"/>
    <w:rsid w:val="00BB4C33"/>
    <w:rsid w:val="00BB4C43"/>
    <w:rsid w:val="00BB4C52"/>
    <w:rsid w:val="00BB4CE8"/>
    <w:rsid w:val="00BB4E2D"/>
    <w:rsid w:val="00BB4F12"/>
    <w:rsid w:val="00BB4FFA"/>
    <w:rsid w:val="00BB50A2"/>
    <w:rsid w:val="00BB515A"/>
    <w:rsid w:val="00BB5214"/>
    <w:rsid w:val="00BB52A8"/>
    <w:rsid w:val="00BB52B7"/>
    <w:rsid w:val="00BB52BC"/>
    <w:rsid w:val="00BB52EE"/>
    <w:rsid w:val="00BB55F0"/>
    <w:rsid w:val="00BB5649"/>
    <w:rsid w:val="00BB56A2"/>
    <w:rsid w:val="00BB5874"/>
    <w:rsid w:val="00BB5A7D"/>
    <w:rsid w:val="00BB5D7F"/>
    <w:rsid w:val="00BB5DA1"/>
    <w:rsid w:val="00BB633F"/>
    <w:rsid w:val="00BB66E3"/>
    <w:rsid w:val="00BB6718"/>
    <w:rsid w:val="00BB67FE"/>
    <w:rsid w:val="00BB68E5"/>
    <w:rsid w:val="00BB6945"/>
    <w:rsid w:val="00BB6F7F"/>
    <w:rsid w:val="00BB6F96"/>
    <w:rsid w:val="00BB7390"/>
    <w:rsid w:val="00BB747F"/>
    <w:rsid w:val="00BB7502"/>
    <w:rsid w:val="00BB750B"/>
    <w:rsid w:val="00BB75BD"/>
    <w:rsid w:val="00BB7784"/>
    <w:rsid w:val="00BB782A"/>
    <w:rsid w:val="00BB782E"/>
    <w:rsid w:val="00BB78C0"/>
    <w:rsid w:val="00BB78EC"/>
    <w:rsid w:val="00BB799A"/>
    <w:rsid w:val="00BB7AB9"/>
    <w:rsid w:val="00BB7E9C"/>
    <w:rsid w:val="00BB7F20"/>
    <w:rsid w:val="00BC00D2"/>
    <w:rsid w:val="00BC02B3"/>
    <w:rsid w:val="00BC030F"/>
    <w:rsid w:val="00BC05C7"/>
    <w:rsid w:val="00BC068E"/>
    <w:rsid w:val="00BC06D0"/>
    <w:rsid w:val="00BC0D2A"/>
    <w:rsid w:val="00BC0E50"/>
    <w:rsid w:val="00BC1311"/>
    <w:rsid w:val="00BC1343"/>
    <w:rsid w:val="00BC146D"/>
    <w:rsid w:val="00BC167F"/>
    <w:rsid w:val="00BC16C6"/>
    <w:rsid w:val="00BC17BF"/>
    <w:rsid w:val="00BC17C5"/>
    <w:rsid w:val="00BC18C0"/>
    <w:rsid w:val="00BC19F4"/>
    <w:rsid w:val="00BC1A21"/>
    <w:rsid w:val="00BC1D5B"/>
    <w:rsid w:val="00BC1ED8"/>
    <w:rsid w:val="00BC20AA"/>
    <w:rsid w:val="00BC21FF"/>
    <w:rsid w:val="00BC22DB"/>
    <w:rsid w:val="00BC22DC"/>
    <w:rsid w:val="00BC23F3"/>
    <w:rsid w:val="00BC2681"/>
    <w:rsid w:val="00BC2723"/>
    <w:rsid w:val="00BC2797"/>
    <w:rsid w:val="00BC27AB"/>
    <w:rsid w:val="00BC283B"/>
    <w:rsid w:val="00BC2A2E"/>
    <w:rsid w:val="00BC2AD4"/>
    <w:rsid w:val="00BC2DA2"/>
    <w:rsid w:val="00BC2E88"/>
    <w:rsid w:val="00BC2F22"/>
    <w:rsid w:val="00BC2F63"/>
    <w:rsid w:val="00BC31B0"/>
    <w:rsid w:val="00BC32F8"/>
    <w:rsid w:val="00BC3408"/>
    <w:rsid w:val="00BC3641"/>
    <w:rsid w:val="00BC37D7"/>
    <w:rsid w:val="00BC380C"/>
    <w:rsid w:val="00BC3B59"/>
    <w:rsid w:val="00BC3B86"/>
    <w:rsid w:val="00BC3C9B"/>
    <w:rsid w:val="00BC3E6D"/>
    <w:rsid w:val="00BC3ED9"/>
    <w:rsid w:val="00BC3F96"/>
    <w:rsid w:val="00BC4251"/>
    <w:rsid w:val="00BC4368"/>
    <w:rsid w:val="00BC43F1"/>
    <w:rsid w:val="00BC4773"/>
    <w:rsid w:val="00BC4828"/>
    <w:rsid w:val="00BC4923"/>
    <w:rsid w:val="00BC4A26"/>
    <w:rsid w:val="00BC4A89"/>
    <w:rsid w:val="00BC4B9D"/>
    <w:rsid w:val="00BC4CEE"/>
    <w:rsid w:val="00BC4D42"/>
    <w:rsid w:val="00BC4F65"/>
    <w:rsid w:val="00BC4F87"/>
    <w:rsid w:val="00BC51D4"/>
    <w:rsid w:val="00BC553B"/>
    <w:rsid w:val="00BC56C2"/>
    <w:rsid w:val="00BC57AC"/>
    <w:rsid w:val="00BC5846"/>
    <w:rsid w:val="00BC58C9"/>
    <w:rsid w:val="00BC59F5"/>
    <w:rsid w:val="00BC5A35"/>
    <w:rsid w:val="00BC5ABC"/>
    <w:rsid w:val="00BC5BC3"/>
    <w:rsid w:val="00BC5D4C"/>
    <w:rsid w:val="00BC5D87"/>
    <w:rsid w:val="00BC5E1B"/>
    <w:rsid w:val="00BC60C0"/>
    <w:rsid w:val="00BC62F5"/>
    <w:rsid w:val="00BC6385"/>
    <w:rsid w:val="00BC6396"/>
    <w:rsid w:val="00BC64AE"/>
    <w:rsid w:val="00BC6564"/>
    <w:rsid w:val="00BC65E2"/>
    <w:rsid w:val="00BC6678"/>
    <w:rsid w:val="00BC6906"/>
    <w:rsid w:val="00BC6A02"/>
    <w:rsid w:val="00BC6AAC"/>
    <w:rsid w:val="00BC6AD6"/>
    <w:rsid w:val="00BC6E6F"/>
    <w:rsid w:val="00BC6EA9"/>
    <w:rsid w:val="00BC6FCD"/>
    <w:rsid w:val="00BC6FE6"/>
    <w:rsid w:val="00BC700C"/>
    <w:rsid w:val="00BC713F"/>
    <w:rsid w:val="00BC7180"/>
    <w:rsid w:val="00BC728A"/>
    <w:rsid w:val="00BC7578"/>
    <w:rsid w:val="00BC764E"/>
    <w:rsid w:val="00BC76A9"/>
    <w:rsid w:val="00BC76BD"/>
    <w:rsid w:val="00BC76FB"/>
    <w:rsid w:val="00BC7705"/>
    <w:rsid w:val="00BC79FD"/>
    <w:rsid w:val="00BC7BB7"/>
    <w:rsid w:val="00BC7CA3"/>
    <w:rsid w:val="00BC7DAE"/>
    <w:rsid w:val="00BC7F12"/>
    <w:rsid w:val="00BC7FD7"/>
    <w:rsid w:val="00BD0150"/>
    <w:rsid w:val="00BD0233"/>
    <w:rsid w:val="00BD0266"/>
    <w:rsid w:val="00BD0407"/>
    <w:rsid w:val="00BD04F7"/>
    <w:rsid w:val="00BD05F2"/>
    <w:rsid w:val="00BD072D"/>
    <w:rsid w:val="00BD079B"/>
    <w:rsid w:val="00BD0C6C"/>
    <w:rsid w:val="00BD0DF9"/>
    <w:rsid w:val="00BD0EF0"/>
    <w:rsid w:val="00BD10F3"/>
    <w:rsid w:val="00BD1158"/>
    <w:rsid w:val="00BD1531"/>
    <w:rsid w:val="00BD1597"/>
    <w:rsid w:val="00BD1659"/>
    <w:rsid w:val="00BD167D"/>
    <w:rsid w:val="00BD177D"/>
    <w:rsid w:val="00BD19EB"/>
    <w:rsid w:val="00BD1F26"/>
    <w:rsid w:val="00BD1FDB"/>
    <w:rsid w:val="00BD27BF"/>
    <w:rsid w:val="00BD2C07"/>
    <w:rsid w:val="00BD2C3D"/>
    <w:rsid w:val="00BD2C74"/>
    <w:rsid w:val="00BD2F19"/>
    <w:rsid w:val="00BD313A"/>
    <w:rsid w:val="00BD3218"/>
    <w:rsid w:val="00BD325B"/>
    <w:rsid w:val="00BD32DA"/>
    <w:rsid w:val="00BD37FB"/>
    <w:rsid w:val="00BD393F"/>
    <w:rsid w:val="00BD3A27"/>
    <w:rsid w:val="00BD3D3B"/>
    <w:rsid w:val="00BD3DDA"/>
    <w:rsid w:val="00BD3EFA"/>
    <w:rsid w:val="00BD4041"/>
    <w:rsid w:val="00BD40E7"/>
    <w:rsid w:val="00BD42C8"/>
    <w:rsid w:val="00BD42FA"/>
    <w:rsid w:val="00BD43D2"/>
    <w:rsid w:val="00BD4816"/>
    <w:rsid w:val="00BD495B"/>
    <w:rsid w:val="00BD4996"/>
    <w:rsid w:val="00BD49B7"/>
    <w:rsid w:val="00BD4D69"/>
    <w:rsid w:val="00BD4F91"/>
    <w:rsid w:val="00BD4F9D"/>
    <w:rsid w:val="00BD5003"/>
    <w:rsid w:val="00BD5059"/>
    <w:rsid w:val="00BD5380"/>
    <w:rsid w:val="00BD5450"/>
    <w:rsid w:val="00BD548E"/>
    <w:rsid w:val="00BD5687"/>
    <w:rsid w:val="00BD5A1E"/>
    <w:rsid w:val="00BD5C33"/>
    <w:rsid w:val="00BD5DD3"/>
    <w:rsid w:val="00BD5EAE"/>
    <w:rsid w:val="00BD5F05"/>
    <w:rsid w:val="00BD5FCB"/>
    <w:rsid w:val="00BD606A"/>
    <w:rsid w:val="00BD62DD"/>
    <w:rsid w:val="00BD63CE"/>
    <w:rsid w:val="00BD63ED"/>
    <w:rsid w:val="00BD6434"/>
    <w:rsid w:val="00BD64D0"/>
    <w:rsid w:val="00BD64E4"/>
    <w:rsid w:val="00BD650E"/>
    <w:rsid w:val="00BD6735"/>
    <w:rsid w:val="00BD673E"/>
    <w:rsid w:val="00BD6752"/>
    <w:rsid w:val="00BD6A41"/>
    <w:rsid w:val="00BD6AA8"/>
    <w:rsid w:val="00BD6C74"/>
    <w:rsid w:val="00BD6FE9"/>
    <w:rsid w:val="00BD7138"/>
    <w:rsid w:val="00BD7145"/>
    <w:rsid w:val="00BD7234"/>
    <w:rsid w:val="00BD7484"/>
    <w:rsid w:val="00BD764E"/>
    <w:rsid w:val="00BD78D2"/>
    <w:rsid w:val="00BD7956"/>
    <w:rsid w:val="00BD7C02"/>
    <w:rsid w:val="00BD7D3F"/>
    <w:rsid w:val="00BD7D59"/>
    <w:rsid w:val="00BD7D86"/>
    <w:rsid w:val="00BD7EC8"/>
    <w:rsid w:val="00BE0256"/>
    <w:rsid w:val="00BE048D"/>
    <w:rsid w:val="00BE0754"/>
    <w:rsid w:val="00BE0769"/>
    <w:rsid w:val="00BE08AE"/>
    <w:rsid w:val="00BE0B6A"/>
    <w:rsid w:val="00BE0C08"/>
    <w:rsid w:val="00BE0DA7"/>
    <w:rsid w:val="00BE11EB"/>
    <w:rsid w:val="00BE15C9"/>
    <w:rsid w:val="00BE1654"/>
    <w:rsid w:val="00BE18EE"/>
    <w:rsid w:val="00BE1A98"/>
    <w:rsid w:val="00BE1ADD"/>
    <w:rsid w:val="00BE1E06"/>
    <w:rsid w:val="00BE1E66"/>
    <w:rsid w:val="00BE20F2"/>
    <w:rsid w:val="00BE2148"/>
    <w:rsid w:val="00BE2176"/>
    <w:rsid w:val="00BE2294"/>
    <w:rsid w:val="00BE22F0"/>
    <w:rsid w:val="00BE2352"/>
    <w:rsid w:val="00BE23D6"/>
    <w:rsid w:val="00BE24F9"/>
    <w:rsid w:val="00BE2563"/>
    <w:rsid w:val="00BE2657"/>
    <w:rsid w:val="00BE2796"/>
    <w:rsid w:val="00BE284D"/>
    <w:rsid w:val="00BE2A18"/>
    <w:rsid w:val="00BE2C7F"/>
    <w:rsid w:val="00BE2CEA"/>
    <w:rsid w:val="00BE2D0A"/>
    <w:rsid w:val="00BE2DBC"/>
    <w:rsid w:val="00BE2E72"/>
    <w:rsid w:val="00BE2F1C"/>
    <w:rsid w:val="00BE3237"/>
    <w:rsid w:val="00BE32D6"/>
    <w:rsid w:val="00BE3471"/>
    <w:rsid w:val="00BE358C"/>
    <w:rsid w:val="00BE36B7"/>
    <w:rsid w:val="00BE3AAE"/>
    <w:rsid w:val="00BE3C8E"/>
    <w:rsid w:val="00BE3D2B"/>
    <w:rsid w:val="00BE3EE1"/>
    <w:rsid w:val="00BE4043"/>
    <w:rsid w:val="00BE41B3"/>
    <w:rsid w:val="00BE421C"/>
    <w:rsid w:val="00BE43F1"/>
    <w:rsid w:val="00BE44B5"/>
    <w:rsid w:val="00BE46B6"/>
    <w:rsid w:val="00BE4747"/>
    <w:rsid w:val="00BE4769"/>
    <w:rsid w:val="00BE492D"/>
    <w:rsid w:val="00BE4982"/>
    <w:rsid w:val="00BE49A8"/>
    <w:rsid w:val="00BE49C1"/>
    <w:rsid w:val="00BE4A87"/>
    <w:rsid w:val="00BE4AC1"/>
    <w:rsid w:val="00BE504B"/>
    <w:rsid w:val="00BE5202"/>
    <w:rsid w:val="00BE5404"/>
    <w:rsid w:val="00BE545E"/>
    <w:rsid w:val="00BE5687"/>
    <w:rsid w:val="00BE589C"/>
    <w:rsid w:val="00BE5932"/>
    <w:rsid w:val="00BE596E"/>
    <w:rsid w:val="00BE59E0"/>
    <w:rsid w:val="00BE59E7"/>
    <w:rsid w:val="00BE5BA7"/>
    <w:rsid w:val="00BE5C1F"/>
    <w:rsid w:val="00BE5D6E"/>
    <w:rsid w:val="00BE5F8F"/>
    <w:rsid w:val="00BE6048"/>
    <w:rsid w:val="00BE6128"/>
    <w:rsid w:val="00BE613E"/>
    <w:rsid w:val="00BE62BD"/>
    <w:rsid w:val="00BE62CC"/>
    <w:rsid w:val="00BE640F"/>
    <w:rsid w:val="00BE64AA"/>
    <w:rsid w:val="00BE65FE"/>
    <w:rsid w:val="00BE69D7"/>
    <w:rsid w:val="00BE6A0B"/>
    <w:rsid w:val="00BE6ABA"/>
    <w:rsid w:val="00BE6ACD"/>
    <w:rsid w:val="00BE6BA5"/>
    <w:rsid w:val="00BE6BED"/>
    <w:rsid w:val="00BE6BF2"/>
    <w:rsid w:val="00BE6CC2"/>
    <w:rsid w:val="00BE6E57"/>
    <w:rsid w:val="00BE729D"/>
    <w:rsid w:val="00BE73FE"/>
    <w:rsid w:val="00BE7716"/>
    <w:rsid w:val="00BE797D"/>
    <w:rsid w:val="00BE7BDE"/>
    <w:rsid w:val="00BE7D1B"/>
    <w:rsid w:val="00BE7E55"/>
    <w:rsid w:val="00BE7E57"/>
    <w:rsid w:val="00BE7EE2"/>
    <w:rsid w:val="00BE7F04"/>
    <w:rsid w:val="00BF0033"/>
    <w:rsid w:val="00BF0107"/>
    <w:rsid w:val="00BF0378"/>
    <w:rsid w:val="00BF03DF"/>
    <w:rsid w:val="00BF061F"/>
    <w:rsid w:val="00BF0651"/>
    <w:rsid w:val="00BF067A"/>
    <w:rsid w:val="00BF0AB9"/>
    <w:rsid w:val="00BF0AE8"/>
    <w:rsid w:val="00BF0AFB"/>
    <w:rsid w:val="00BF0B5E"/>
    <w:rsid w:val="00BF0B9E"/>
    <w:rsid w:val="00BF0BC1"/>
    <w:rsid w:val="00BF0BD3"/>
    <w:rsid w:val="00BF0F9D"/>
    <w:rsid w:val="00BF106C"/>
    <w:rsid w:val="00BF10D9"/>
    <w:rsid w:val="00BF10EC"/>
    <w:rsid w:val="00BF117F"/>
    <w:rsid w:val="00BF1270"/>
    <w:rsid w:val="00BF1382"/>
    <w:rsid w:val="00BF13E5"/>
    <w:rsid w:val="00BF143D"/>
    <w:rsid w:val="00BF1535"/>
    <w:rsid w:val="00BF153A"/>
    <w:rsid w:val="00BF1CC8"/>
    <w:rsid w:val="00BF1E8A"/>
    <w:rsid w:val="00BF1EDB"/>
    <w:rsid w:val="00BF1EED"/>
    <w:rsid w:val="00BF1F94"/>
    <w:rsid w:val="00BF1FF9"/>
    <w:rsid w:val="00BF2146"/>
    <w:rsid w:val="00BF2A86"/>
    <w:rsid w:val="00BF2B15"/>
    <w:rsid w:val="00BF2EE0"/>
    <w:rsid w:val="00BF2F37"/>
    <w:rsid w:val="00BF3011"/>
    <w:rsid w:val="00BF31A8"/>
    <w:rsid w:val="00BF31EB"/>
    <w:rsid w:val="00BF3272"/>
    <w:rsid w:val="00BF32B0"/>
    <w:rsid w:val="00BF335F"/>
    <w:rsid w:val="00BF34C0"/>
    <w:rsid w:val="00BF3552"/>
    <w:rsid w:val="00BF375A"/>
    <w:rsid w:val="00BF380B"/>
    <w:rsid w:val="00BF3850"/>
    <w:rsid w:val="00BF3A2E"/>
    <w:rsid w:val="00BF3B09"/>
    <w:rsid w:val="00BF3D36"/>
    <w:rsid w:val="00BF4022"/>
    <w:rsid w:val="00BF4165"/>
    <w:rsid w:val="00BF419B"/>
    <w:rsid w:val="00BF4309"/>
    <w:rsid w:val="00BF4569"/>
    <w:rsid w:val="00BF4707"/>
    <w:rsid w:val="00BF48EC"/>
    <w:rsid w:val="00BF4AB6"/>
    <w:rsid w:val="00BF4B5E"/>
    <w:rsid w:val="00BF4B65"/>
    <w:rsid w:val="00BF4BDC"/>
    <w:rsid w:val="00BF4D0C"/>
    <w:rsid w:val="00BF51A3"/>
    <w:rsid w:val="00BF5335"/>
    <w:rsid w:val="00BF552A"/>
    <w:rsid w:val="00BF5641"/>
    <w:rsid w:val="00BF5668"/>
    <w:rsid w:val="00BF5825"/>
    <w:rsid w:val="00BF5B5C"/>
    <w:rsid w:val="00BF5B60"/>
    <w:rsid w:val="00BF5DFD"/>
    <w:rsid w:val="00BF5DFE"/>
    <w:rsid w:val="00BF5F5D"/>
    <w:rsid w:val="00BF602E"/>
    <w:rsid w:val="00BF6068"/>
    <w:rsid w:val="00BF60B6"/>
    <w:rsid w:val="00BF611A"/>
    <w:rsid w:val="00BF6150"/>
    <w:rsid w:val="00BF620C"/>
    <w:rsid w:val="00BF6342"/>
    <w:rsid w:val="00BF661F"/>
    <w:rsid w:val="00BF6C47"/>
    <w:rsid w:val="00BF6E04"/>
    <w:rsid w:val="00BF6F58"/>
    <w:rsid w:val="00BF6FA0"/>
    <w:rsid w:val="00BF6FD7"/>
    <w:rsid w:val="00BF705B"/>
    <w:rsid w:val="00BF713B"/>
    <w:rsid w:val="00BF71A8"/>
    <w:rsid w:val="00BF76B7"/>
    <w:rsid w:val="00BF77B9"/>
    <w:rsid w:val="00BF77E7"/>
    <w:rsid w:val="00BF77FC"/>
    <w:rsid w:val="00BF78E1"/>
    <w:rsid w:val="00BF78F4"/>
    <w:rsid w:val="00BF79A5"/>
    <w:rsid w:val="00BF7A01"/>
    <w:rsid w:val="00BF7A92"/>
    <w:rsid w:val="00BF7BB8"/>
    <w:rsid w:val="00BF7CB7"/>
    <w:rsid w:val="00BF7D2F"/>
    <w:rsid w:val="00BF7D4B"/>
    <w:rsid w:val="00BF7DA9"/>
    <w:rsid w:val="00C00088"/>
    <w:rsid w:val="00C0008B"/>
    <w:rsid w:val="00C000D2"/>
    <w:rsid w:val="00C00344"/>
    <w:rsid w:val="00C003E2"/>
    <w:rsid w:val="00C0041C"/>
    <w:rsid w:val="00C00498"/>
    <w:rsid w:val="00C0049C"/>
    <w:rsid w:val="00C006F8"/>
    <w:rsid w:val="00C007A6"/>
    <w:rsid w:val="00C0096A"/>
    <w:rsid w:val="00C00E6B"/>
    <w:rsid w:val="00C00FEE"/>
    <w:rsid w:val="00C0107C"/>
    <w:rsid w:val="00C01123"/>
    <w:rsid w:val="00C012A4"/>
    <w:rsid w:val="00C012D6"/>
    <w:rsid w:val="00C013BF"/>
    <w:rsid w:val="00C015A3"/>
    <w:rsid w:val="00C017AB"/>
    <w:rsid w:val="00C017D1"/>
    <w:rsid w:val="00C01A18"/>
    <w:rsid w:val="00C01C64"/>
    <w:rsid w:val="00C01D13"/>
    <w:rsid w:val="00C01D31"/>
    <w:rsid w:val="00C01D54"/>
    <w:rsid w:val="00C01D7A"/>
    <w:rsid w:val="00C01DF2"/>
    <w:rsid w:val="00C01EAE"/>
    <w:rsid w:val="00C01EBA"/>
    <w:rsid w:val="00C01F37"/>
    <w:rsid w:val="00C02287"/>
    <w:rsid w:val="00C023B1"/>
    <w:rsid w:val="00C023F9"/>
    <w:rsid w:val="00C02487"/>
    <w:rsid w:val="00C02631"/>
    <w:rsid w:val="00C02683"/>
    <w:rsid w:val="00C02710"/>
    <w:rsid w:val="00C027B3"/>
    <w:rsid w:val="00C027C8"/>
    <w:rsid w:val="00C02891"/>
    <w:rsid w:val="00C02D0F"/>
    <w:rsid w:val="00C03065"/>
    <w:rsid w:val="00C03099"/>
    <w:rsid w:val="00C03115"/>
    <w:rsid w:val="00C035CF"/>
    <w:rsid w:val="00C03692"/>
    <w:rsid w:val="00C0372D"/>
    <w:rsid w:val="00C03865"/>
    <w:rsid w:val="00C03A70"/>
    <w:rsid w:val="00C03B1E"/>
    <w:rsid w:val="00C03B3F"/>
    <w:rsid w:val="00C03CC3"/>
    <w:rsid w:val="00C03E23"/>
    <w:rsid w:val="00C03E42"/>
    <w:rsid w:val="00C03E4A"/>
    <w:rsid w:val="00C03E92"/>
    <w:rsid w:val="00C03FC1"/>
    <w:rsid w:val="00C04249"/>
    <w:rsid w:val="00C046EA"/>
    <w:rsid w:val="00C049D5"/>
    <w:rsid w:val="00C04A04"/>
    <w:rsid w:val="00C04B11"/>
    <w:rsid w:val="00C04BA9"/>
    <w:rsid w:val="00C051E8"/>
    <w:rsid w:val="00C05541"/>
    <w:rsid w:val="00C05664"/>
    <w:rsid w:val="00C056FC"/>
    <w:rsid w:val="00C0573C"/>
    <w:rsid w:val="00C05842"/>
    <w:rsid w:val="00C05933"/>
    <w:rsid w:val="00C05A21"/>
    <w:rsid w:val="00C05B37"/>
    <w:rsid w:val="00C05C08"/>
    <w:rsid w:val="00C05E46"/>
    <w:rsid w:val="00C05E76"/>
    <w:rsid w:val="00C05FA6"/>
    <w:rsid w:val="00C05FE4"/>
    <w:rsid w:val="00C06124"/>
    <w:rsid w:val="00C06284"/>
    <w:rsid w:val="00C062A8"/>
    <w:rsid w:val="00C06457"/>
    <w:rsid w:val="00C06521"/>
    <w:rsid w:val="00C06599"/>
    <w:rsid w:val="00C066E6"/>
    <w:rsid w:val="00C06795"/>
    <w:rsid w:val="00C06873"/>
    <w:rsid w:val="00C0699A"/>
    <w:rsid w:val="00C069CA"/>
    <w:rsid w:val="00C06A17"/>
    <w:rsid w:val="00C06A4A"/>
    <w:rsid w:val="00C06A6B"/>
    <w:rsid w:val="00C06FE2"/>
    <w:rsid w:val="00C0708E"/>
    <w:rsid w:val="00C071E4"/>
    <w:rsid w:val="00C0731B"/>
    <w:rsid w:val="00C07401"/>
    <w:rsid w:val="00C07646"/>
    <w:rsid w:val="00C0778D"/>
    <w:rsid w:val="00C079F9"/>
    <w:rsid w:val="00C07DAA"/>
    <w:rsid w:val="00C07E20"/>
    <w:rsid w:val="00C07EF7"/>
    <w:rsid w:val="00C07FBE"/>
    <w:rsid w:val="00C07FEE"/>
    <w:rsid w:val="00C10401"/>
    <w:rsid w:val="00C10489"/>
    <w:rsid w:val="00C1054B"/>
    <w:rsid w:val="00C1062A"/>
    <w:rsid w:val="00C10721"/>
    <w:rsid w:val="00C1076A"/>
    <w:rsid w:val="00C1077D"/>
    <w:rsid w:val="00C10979"/>
    <w:rsid w:val="00C10C63"/>
    <w:rsid w:val="00C11058"/>
    <w:rsid w:val="00C116D1"/>
    <w:rsid w:val="00C1176C"/>
    <w:rsid w:val="00C117F8"/>
    <w:rsid w:val="00C11BD1"/>
    <w:rsid w:val="00C11CC6"/>
    <w:rsid w:val="00C11F1F"/>
    <w:rsid w:val="00C12061"/>
    <w:rsid w:val="00C12204"/>
    <w:rsid w:val="00C12881"/>
    <w:rsid w:val="00C12921"/>
    <w:rsid w:val="00C12B45"/>
    <w:rsid w:val="00C12B76"/>
    <w:rsid w:val="00C12C19"/>
    <w:rsid w:val="00C12CDE"/>
    <w:rsid w:val="00C12CF5"/>
    <w:rsid w:val="00C12E07"/>
    <w:rsid w:val="00C12F7E"/>
    <w:rsid w:val="00C12F9B"/>
    <w:rsid w:val="00C130D0"/>
    <w:rsid w:val="00C13204"/>
    <w:rsid w:val="00C134F1"/>
    <w:rsid w:val="00C1355C"/>
    <w:rsid w:val="00C13877"/>
    <w:rsid w:val="00C13B56"/>
    <w:rsid w:val="00C13C11"/>
    <w:rsid w:val="00C13D37"/>
    <w:rsid w:val="00C13DDE"/>
    <w:rsid w:val="00C13EBA"/>
    <w:rsid w:val="00C13F0F"/>
    <w:rsid w:val="00C13F91"/>
    <w:rsid w:val="00C14062"/>
    <w:rsid w:val="00C14085"/>
    <w:rsid w:val="00C14257"/>
    <w:rsid w:val="00C14301"/>
    <w:rsid w:val="00C14428"/>
    <w:rsid w:val="00C144A1"/>
    <w:rsid w:val="00C14C44"/>
    <w:rsid w:val="00C14D7D"/>
    <w:rsid w:val="00C14E05"/>
    <w:rsid w:val="00C14E2F"/>
    <w:rsid w:val="00C14E7C"/>
    <w:rsid w:val="00C14F25"/>
    <w:rsid w:val="00C14FAD"/>
    <w:rsid w:val="00C14FE2"/>
    <w:rsid w:val="00C15000"/>
    <w:rsid w:val="00C150F6"/>
    <w:rsid w:val="00C1516B"/>
    <w:rsid w:val="00C15589"/>
    <w:rsid w:val="00C15824"/>
    <w:rsid w:val="00C15BD7"/>
    <w:rsid w:val="00C15BF4"/>
    <w:rsid w:val="00C15BFF"/>
    <w:rsid w:val="00C15D0B"/>
    <w:rsid w:val="00C15D10"/>
    <w:rsid w:val="00C15E66"/>
    <w:rsid w:val="00C160AC"/>
    <w:rsid w:val="00C16121"/>
    <w:rsid w:val="00C16134"/>
    <w:rsid w:val="00C16197"/>
    <w:rsid w:val="00C162C8"/>
    <w:rsid w:val="00C16333"/>
    <w:rsid w:val="00C165C5"/>
    <w:rsid w:val="00C1672E"/>
    <w:rsid w:val="00C16765"/>
    <w:rsid w:val="00C1676D"/>
    <w:rsid w:val="00C16801"/>
    <w:rsid w:val="00C16848"/>
    <w:rsid w:val="00C16892"/>
    <w:rsid w:val="00C168CD"/>
    <w:rsid w:val="00C16B88"/>
    <w:rsid w:val="00C16C39"/>
    <w:rsid w:val="00C16E29"/>
    <w:rsid w:val="00C16E94"/>
    <w:rsid w:val="00C16EBA"/>
    <w:rsid w:val="00C16F31"/>
    <w:rsid w:val="00C16FDA"/>
    <w:rsid w:val="00C176C9"/>
    <w:rsid w:val="00C178C4"/>
    <w:rsid w:val="00C178EC"/>
    <w:rsid w:val="00C1791D"/>
    <w:rsid w:val="00C179BE"/>
    <w:rsid w:val="00C179EF"/>
    <w:rsid w:val="00C17B25"/>
    <w:rsid w:val="00C17BD8"/>
    <w:rsid w:val="00C17C02"/>
    <w:rsid w:val="00C17C8C"/>
    <w:rsid w:val="00C17D0A"/>
    <w:rsid w:val="00C17D35"/>
    <w:rsid w:val="00C17F03"/>
    <w:rsid w:val="00C17FC2"/>
    <w:rsid w:val="00C202B5"/>
    <w:rsid w:val="00C202E4"/>
    <w:rsid w:val="00C20507"/>
    <w:rsid w:val="00C207D5"/>
    <w:rsid w:val="00C209B1"/>
    <w:rsid w:val="00C20D36"/>
    <w:rsid w:val="00C20E2A"/>
    <w:rsid w:val="00C20E3D"/>
    <w:rsid w:val="00C20E8D"/>
    <w:rsid w:val="00C20F20"/>
    <w:rsid w:val="00C21281"/>
    <w:rsid w:val="00C213D9"/>
    <w:rsid w:val="00C2155E"/>
    <w:rsid w:val="00C216D5"/>
    <w:rsid w:val="00C2170A"/>
    <w:rsid w:val="00C2197F"/>
    <w:rsid w:val="00C21A03"/>
    <w:rsid w:val="00C21A58"/>
    <w:rsid w:val="00C21A9B"/>
    <w:rsid w:val="00C21BCC"/>
    <w:rsid w:val="00C21E22"/>
    <w:rsid w:val="00C21FCE"/>
    <w:rsid w:val="00C223F8"/>
    <w:rsid w:val="00C224B7"/>
    <w:rsid w:val="00C226CB"/>
    <w:rsid w:val="00C2287D"/>
    <w:rsid w:val="00C22A19"/>
    <w:rsid w:val="00C22A30"/>
    <w:rsid w:val="00C22A79"/>
    <w:rsid w:val="00C22A7D"/>
    <w:rsid w:val="00C22DFE"/>
    <w:rsid w:val="00C22E33"/>
    <w:rsid w:val="00C22E34"/>
    <w:rsid w:val="00C23060"/>
    <w:rsid w:val="00C23179"/>
    <w:rsid w:val="00C23259"/>
    <w:rsid w:val="00C232CD"/>
    <w:rsid w:val="00C233F8"/>
    <w:rsid w:val="00C235B4"/>
    <w:rsid w:val="00C236AB"/>
    <w:rsid w:val="00C23850"/>
    <w:rsid w:val="00C238D2"/>
    <w:rsid w:val="00C23933"/>
    <w:rsid w:val="00C23A6F"/>
    <w:rsid w:val="00C23A92"/>
    <w:rsid w:val="00C23B43"/>
    <w:rsid w:val="00C24099"/>
    <w:rsid w:val="00C241DF"/>
    <w:rsid w:val="00C2421D"/>
    <w:rsid w:val="00C2422F"/>
    <w:rsid w:val="00C24236"/>
    <w:rsid w:val="00C24436"/>
    <w:rsid w:val="00C2481F"/>
    <w:rsid w:val="00C2495A"/>
    <w:rsid w:val="00C24A39"/>
    <w:rsid w:val="00C24CE0"/>
    <w:rsid w:val="00C24DB0"/>
    <w:rsid w:val="00C24F7D"/>
    <w:rsid w:val="00C250B9"/>
    <w:rsid w:val="00C25165"/>
    <w:rsid w:val="00C25174"/>
    <w:rsid w:val="00C2519D"/>
    <w:rsid w:val="00C251F2"/>
    <w:rsid w:val="00C253AD"/>
    <w:rsid w:val="00C2540D"/>
    <w:rsid w:val="00C254A7"/>
    <w:rsid w:val="00C254BC"/>
    <w:rsid w:val="00C25545"/>
    <w:rsid w:val="00C255AD"/>
    <w:rsid w:val="00C2567E"/>
    <w:rsid w:val="00C257E9"/>
    <w:rsid w:val="00C25A57"/>
    <w:rsid w:val="00C25C03"/>
    <w:rsid w:val="00C26043"/>
    <w:rsid w:val="00C2609B"/>
    <w:rsid w:val="00C2613F"/>
    <w:rsid w:val="00C26189"/>
    <w:rsid w:val="00C26399"/>
    <w:rsid w:val="00C264FB"/>
    <w:rsid w:val="00C26532"/>
    <w:rsid w:val="00C2660A"/>
    <w:rsid w:val="00C2689C"/>
    <w:rsid w:val="00C268C3"/>
    <w:rsid w:val="00C26A05"/>
    <w:rsid w:val="00C26A6B"/>
    <w:rsid w:val="00C26B33"/>
    <w:rsid w:val="00C26CC4"/>
    <w:rsid w:val="00C26E18"/>
    <w:rsid w:val="00C26FE9"/>
    <w:rsid w:val="00C26FF1"/>
    <w:rsid w:val="00C27025"/>
    <w:rsid w:val="00C2705E"/>
    <w:rsid w:val="00C27083"/>
    <w:rsid w:val="00C2710C"/>
    <w:rsid w:val="00C27340"/>
    <w:rsid w:val="00C274A1"/>
    <w:rsid w:val="00C278BA"/>
    <w:rsid w:val="00C27C51"/>
    <w:rsid w:val="00C30022"/>
    <w:rsid w:val="00C30041"/>
    <w:rsid w:val="00C3009D"/>
    <w:rsid w:val="00C3026D"/>
    <w:rsid w:val="00C30293"/>
    <w:rsid w:val="00C3047D"/>
    <w:rsid w:val="00C3055A"/>
    <w:rsid w:val="00C3065B"/>
    <w:rsid w:val="00C3080C"/>
    <w:rsid w:val="00C309FE"/>
    <w:rsid w:val="00C30B9F"/>
    <w:rsid w:val="00C30DC7"/>
    <w:rsid w:val="00C30F6F"/>
    <w:rsid w:val="00C3116E"/>
    <w:rsid w:val="00C313F8"/>
    <w:rsid w:val="00C31523"/>
    <w:rsid w:val="00C3167D"/>
    <w:rsid w:val="00C31988"/>
    <w:rsid w:val="00C31993"/>
    <w:rsid w:val="00C31B3E"/>
    <w:rsid w:val="00C31B58"/>
    <w:rsid w:val="00C31B66"/>
    <w:rsid w:val="00C320A2"/>
    <w:rsid w:val="00C320BD"/>
    <w:rsid w:val="00C320C9"/>
    <w:rsid w:val="00C322A8"/>
    <w:rsid w:val="00C32511"/>
    <w:rsid w:val="00C3275B"/>
    <w:rsid w:val="00C3282A"/>
    <w:rsid w:val="00C32884"/>
    <w:rsid w:val="00C32B64"/>
    <w:rsid w:val="00C32C39"/>
    <w:rsid w:val="00C32CD3"/>
    <w:rsid w:val="00C32D84"/>
    <w:rsid w:val="00C32E20"/>
    <w:rsid w:val="00C32E35"/>
    <w:rsid w:val="00C32FD2"/>
    <w:rsid w:val="00C33039"/>
    <w:rsid w:val="00C33101"/>
    <w:rsid w:val="00C33301"/>
    <w:rsid w:val="00C3345A"/>
    <w:rsid w:val="00C336A7"/>
    <w:rsid w:val="00C33BF2"/>
    <w:rsid w:val="00C33FC2"/>
    <w:rsid w:val="00C340B3"/>
    <w:rsid w:val="00C3414E"/>
    <w:rsid w:val="00C344EC"/>
    <w:rsid w:val="00C34990"/>
    <w:rsid w:val="00C34A50"/>
    <w:rsid w:val="00C34A6B"/>
    <w:rsid w:val="00C34EEB"/>
    <w:rsid w:val="00C34F9B"/>
    <w:rsid w:val="00C3513B"/>
    <w:rsid w:val="00C3540C"/>
    <w:rsid w:val="00C35494"/>
    <w:rsid w:val="00C355CD"/>
    <w:rsid w:val="00C35626"/>
    <w:rsid w:val="00C357A4"/>
    <w:rsid w:val="00C3586F"/>
    <w:rsid w:val="00C35A54"/>
    <w:rsid w:val="00C36068"/>
    <w:rsid w:val="00C360D2"/>
    <w:rsid w:val="00C361CA"/>
    <w:rsid w:val="00C361F1"/>
    <w:rsid w:val="00C3623C"/>
    <w:rsid w:val="00C36268"/>
    <w:rsid w:val="00C3652C"/>
    <w:rsid w:val="00C3658A"/>
    <w:rsid w:val="00C3667B"/>
    <w:rsid w:val="00C36968"/>
    <w:rsid w:val="00C369FA"/>
    <w:rsid w:val="00C36A6B"/>
    <w:rsid w:val="00C36CFB"/>
    <w:rsid w:val="00C36DD9"/>
    <w:rsid w:val="00C3704D"/>
    <w:rsid w:val="00C370E1"/>
    <w:rsid w:val="00C3735B"/>
    <w:rsid w:val="00C3776A"/>
    <w:rsid w:val="00C37B0B"/>
    <w:rsid w:val="00C37FD8"/>
    <w:rsid w:val="00C37FF5"/>
    <w:rsid w:val="00C40005"/>
    <w:rsid w:val="00C4002F"/>
    <w:rsid w:val="00C4007A"/>
    <w:rsid w:val="00C40196"/>
    <w:rsid w:val="00C4020B"/>
    <w:rsid w:val="00C4022D"/>
    <w:rsid w:val="00C4029D"/>
    <w:rsid w:val="00C403F7"/>
    <w:rsid w:val="00C4040F"/>
    <w:rsid w:val="00C4042C"/>
    <w:rsid w:val="00C40703"/>
    <w:rsid w:val="00C40762"/>
    <w:rsid w:val="00C408F0"/>
    <w:rsid w:val="00C40ADE"/>
    <w:rsid w:val="00C40E0A"/>
    <w:rsid w:val="00C40E89"/>
    <w:rsid w:val="00C40E90"/>
    <w:rsid w:val="00C40FCE"/>
    <w:rsid w:val="00C411B0"/>
    <w:rsid w:val="00C412EE"/>
    <w:rsid w:val="00C413B0"/>
    <w:rsid w:val="00C413B7"/>
    <w:rsid w:val="00C413E5"/>
    <w:rsid w:val="00C41577"/>
    <w:rsid w:val="00C416D2"/>
    <w:rsid w:val="00C419E4"/>
    <w:rsid w:val="00C41F62"/>
    <w:rsid w:val="00C4217E"/>
    <w:rsid w:val="00C4246E"/>
    <w:rsid w:val="00C424D6"/>
    <w:rsid w:val="00C426EF"/>
    <w:rsid w:val="00C42732"/>
    <w:rsid w:val="00C427D8"/>
    <w:rsid w:val="00C428FC"/>
    <w:rsid w:val="00C42D3F"/>
    <w:rsid w:val="00C42F8B"/>
    <w:rsid w:val="00C432E9"/>
    <w:rsid w:val="00C433C8"/>
    <w:rsid w:val="00C43533"/>
    <w:rsid w:val="00C435C0"/>
    <w:rsid w:val="00C436C7"/>
    <w:rsid w:val="00C438EC"/>
    <w:rsid w:val="00C43A69"/>
    <w:rsid w:val="00C43B36"/>
    <w:rsid w:val="00C43F06"/>
    <w:rsid w:val="00C43F0D"/>
    <w:rsid w:val="00C43F18"/>
    <w:rsid w:val="00C43F2E"/>
    <w:rsid w:val="00C440FE"/>
    <w:rsid w:val="00C441AF"/>
    <w:rsid w:val="00C443F4"/>
    <w:rsid w:val="00C4446F"/>
    <w:rsid w:val="00C4461F"/>
    <w:rsid w:val="00C44AA7"/>
    <w:rsid w:val="00C44AFC"/>
    <w:rsid w:val="00C44FB6"/>
    <w:rsid w:val="00C44FEB"/>
    <w:rsid w:val="00C45318"/>
    <w:rsid w:val="00C453B4"/>
    <w:rsid w:val="00C45556"/>
    <w:rsid w:val="00C4560D"/>
    <w:rsid w:val="00C45666"/>
    <w:rsid w:val="00C4581C"/>
    <w:rsid w:val="00C45940"/>
    <w:rsid w:val="00C45A6B"/>
    <w:rsid w:val="00C45B9E"/>
    <w:rsid w:val="00C45CD6"/>
    <w:rsid w:val="00C45D98"/>
    <w:rsid w:val="00C45DA7"/>
    <w:rsid w:val="00C45DC2"/>
    <w:rsid w:val="00C46088"/>
    <w:rsid w:val="00C460C6"/>
    <w:rsid w:val="00C463A1"/>
    <w:rsid w:val="00C463FD"/>
    <w:rsid w:val="00C46635"/>
    <w:rsid w:val="00C46770"/>
    <w:rsid w:val="00C467D5"/>
    <w:rsid w:val="00C468E1"/>
    <w:rsid w:val="00C46BF5"/>
    <w:rsid w:val="00C46FC1"/>
    <w:rsid w:val="00C47011"/>
    <w:rsid w:val="00C473AF"/>
    <w:rsid w:val="00C473D5"/>
    <w:rsid w:val="00C47501"/>
    <w:rsid w:val="00C477EC"/>
    <w:rsid w:val="00C47AC5"/>
    <w:rsid w:val="00C47F39"/>
    <w:rsid w:val="00C50073"/>
    <w:rsid w:val="00C50156"/>
    <w:rsid w:val="00C50549"/>
    <w:rsid w:val="00C50594"/>
    <w:rsid w:val="00C505BE"/>
    <w:rsid w:val="00C50682"/>
    <w:rsid w:val="00C506C0"/>
    <w:rsid w:val="00C50708"/>
    <w:rsid w:val="00C507ED"/>
    <w:rsid w:val="00C5091A"/>
    <w:rsid w:val="00C5095B"/>
    <w:rsid w:val="00C50E1D"/>
    <w:rsid w:val="00C50EB9"/>
    <w:rsid w:val="00C51070"/>
    <w:rsid w:val="00C51147"/>
    <w:rsid w:val="00C511AA"/>
    <w:rsid w:val="00C512A9"/>
    <w:rsid w:val="00C5143C"/>
    <w:rsid w:val="00C51501"/>
    <w:rsid w:val="00C51577"/>
    <w:rsid w:val="00C51859"/>
    <w:rsid w:val="00C51B5B"/>
    <w:rsid w:val="00C51BAE"/>
    <w:rsid w:val="00C51C1D"/>
    <w:rsid w:val="00C51CE3"/>
    <w:rsid w:val="00C51E5A"/>
    <w:rsid w:val="00C51F7C"/>
    <w:rsid w:val="00C52078"/>
    <w:rsid w:val="00C525B9"/>
    <w:rsid w:val="00C526FF"/>
    <w:rsid w:val="00C52764"/>
    <w:rsid w:val="00C52823"/>
    <w:rsid w:val="00C52B51"/>
    <w:rsid w:val="00C5302A"/>
    <w:rsid w:val="00C53112"/>
    <w:rsid w:val="00C535AD"/>
    <w:rsid w:val="00C535BE"/>
    <w:rsid w:val="00C5362F"/>
    <w:rsid w:val="00C536C0"/>
    <w:rsid w:val="00C53820"/>
    <w:rsid w:val="00C53BE6"/>
    <w:rsid w:val="00C53BE9"/>
    <w:rsid w:val="00C53C76"/>
    <w:rsid w:val="00C53CA7"/>
    <w:rsid w:val="00C53CEE"/>
    <w:rsid w:val="00C53D3F"/>
    <w:rsid w:val="00C53EE7"/>
    <w:rsid w:val="00C5401B"/>
    <w:rsid w:val="00C54086"/>
    <w:rsid w:val="00C54267"/>
    <w:rsid w:val="00C5463F"/>
    <w:rsid w:val="00C54728"/>
    <w:rsid w:val="00C54AB4"/>
    <w:rsid w:val="00C54CC3"/>
    <w:rsid w:val="00C54D02"/>
    <w:rsid w:val="00C54D47"/>
    <w:rsid w:val="00C554BF"/>
    <w:rsid w:val="00C55528"/>
    <w:rsid w:val="00C55605"/>
    <w:rsid w:val="00C556D8"/>
    <w:rsid w:val="00C558A7"/>
    <w:rsid w:val="00C558BA"/>
    <w:rsid w:val="00C558D7"/>
    <w:rsid w:val="00C55AAE"/>
    <w:rsid w:val="00C55B0C"/>
    <w:rsid w:val="00C55D79"/>
    <w:rsid w:val="00C55E8E"/>
    <w:rsid w:val="00C5613B"/>
    <w:rsid w:val="00C5618A"/>
    <w:rsid w:val="00C56202"/>
    <w:rsid w:val="00C563E7"/>
    <w:rsid w:val="00C56490"/>
    <w:rsid w:val="00C568CB"/>
    <w:rsid w:val="00C5690A"/>
    <w:rsid w:val="00C56C54"/>
    <w:rsid w:val="00C56C6A"/>
    <w:rsid w:val="00C56C72"/>
    <w:rsid w:val="00C56D33"/>
    <w:rsid w:val="00C56D5E"/>
    <w:rsid w:val="00C57004"/>
    <w:rsid w:val="00C57012"/>
    <w:rsid w:val="00C57374"/>
    <w:rsid w:val="00C5755E"/>
    <w:rsid w:val="00C5767F"/>
    <w:rsid w:val="00C5769E"/>
    <w:rsid w:val="00C5779E"/>
    <w:rsid w:val="00C57989"/>
    <w:rsid w:val="00C579F3"/>
    <w:rsid w:val="00C57A9E"/>
    <w:rsid w:val="00C57AFA"/>
    <w:rsid w:val="00C57B7E"/>
    <w:rsid w:val="00C57BCA"/>
    <w:rsid w:val="00C57DC8"/>
    <w:rsid w:val="00C57FD4"/>
    <w:rsid w:val="00C57FEA"/>
    <w:rsid w:val="00C601D9"/>
    <w:rsid w:val="00C603C3"/>
    <w:rsid w:val="00C60496"/>
    <w:rsid w:val="00C6050D"/>
    <w:rsid w:val="00C60584"/>
    <w:rsid w:val="00C606B4"/>
    <w:rsid w:val="00C60C03"/>
    <w:rsid w:val="00C60D35"/>
    <w:rsid w:val="00C60E82"/>
    <w:rsid w:val="00C60F73"/>
    <w:rsid w:val="00C60FC8"/>
    <w:rsid w:val="00C60FD2"/>
    <w:rsid w:val="00C613A7"/>
    <w:rsid w:val="00C613D9"/>
    <w:rsid w:val="00C61485"/>
    <w:rsid w:val="00C61514"/>
    <w:rsid w:val="00C6155A"/>
    <w:rsid w:val="00C61721"/>
    <w:rsid w:val="00C619B2"/>
    <w:rsid w:val="00C61A3F"/>
    <w:rsid w:val="00C61AA1"/>
    <w:rsid w:val="00C61B5B"/>
    <w:rsid w:val="00C61BB4"/>
    <w:rsid w:val="00C61FA9"/>
    <w:rsid w:val="00C6219A"/>
    <w:rsid w:val="00C622E3"/>
    <w:rsid w:val="00C623C4"/>
    <w:rsid w:val="00C629FC"/>
    <w:rsid w:val="00C62A74"/>
    <w:rsid w:val="00C62CCD"/>
    <w:rsid w:val="00C62E83"/>
    <w:rsid w:val="00C630A9"/>
    <w:rsid w:val="00C6336B"/>
    <w:rsid w:val="00C6341C"/>
    <w:rsid w:val="00C63435"/>
    <w:rsid w:val="00C635C0"/>
    <w:rsid w:val="00C63605"/>
    <w:rsid w:val="00C63622"/>
    <w:rsid w:val="00C63858"/>
    <w:rsid w:val="00C638A9"/>
    <w:rsid w:val="00C63919"/>
    <w:rsid w:val="00C63B78"/>
    <w:rsid w:val="00C63DC2"/>
    <w:rsid w:val="00C63F4D"/>
    <w:rsid w:val="00C63FB8"/>
    <w:rsid w:val="00C6424A"/>
    <w:rsid w:val="00C643B0"/>
    <w:rsid w:val="00C643CD"/>
    <w:rsid w:val="00C6444A"/>
    <w:rsid w:val="00C644C3"/>
    <w:rsid w:val="00C646C2"/>
    <w:rsid w:val="00C64AE1"/>
    <w:rsid w:val="00C64BC3"/>
    <w:rsid w:val="00C64C72"/>
    <w:rsid w:val="00C64CA9"/>
    <w:rsid w:val="00C64CE6"/>
    <w:rsid w:val="00C64D4E"/>
    <w:rsid w:val="00C64F70"/>
    <w:rsid w:val="00C64FD5"/>
    <w:rsid w:val="00C651AE"/>
    <w:rsid w:val="00C651F6"/>
    <w:rsid w:val="00C65287"/>
    <w:rsid w:val="00C65320"/>
    <w:rsid w:val="00C65448"/>
    <w:rsid w:val="00C65460"/>
    <w:rsid w:val="00C65A3E"/>
    <w:rsid w:val="00C65B4D"/>
    <w:rsid w:val="00C65BA3"/>
    <w:rsid w:val="00C65C13"/>
    <w:rsid w:val="00C65E8B"/>
    <w:rsid w:val="00C661B0"/>
    <w:rsid w:val="00C66321"/>
    <w:rsid w:val="00C6632E"/>
    <w:rsid w:val="00C66382"/>
    <w:rsid w:val="00C663A8"/>
    <w:rsid w:val="00C66529"/>
    <w:rsid w:val="00C66A49"/>
    <w:rsid w:val="00C66C54"/>
    <w:rsid w:val="00C66C63"/>
    <w:rsid w:val="00C66D4D"/>
    <w:rsid w:val="00C66F47"/>
    <w:rsid w:val="00C670BA"/>
    <w:rsid w:val="00C67129"/>
    <w:rsid w:val="00C67462"/>
    <w:rsid w:val="00C674AD"/>
    <w:rsid w:val="00C6779A"/>
    <w:rsid w:val="00C678E7"/>
    <w:rsid w:val="00C678F3"/>
    <w:rsid w:val="00C67986"/>
    <w:rsid w:val="00C679FE"/>
    <w:rsid w:val="00C67C32"/>
    <w:rsid w:val="00C67DD5"/>
    <w:rsid w:val="00C67E07"/>
    <w:rsid w:val="00C67EFD"/>
    <w:rsid w:val="00C67F30"/>
    <w:rsid w:val="00C701AC"/>
    <w:rsid w:val="00C701E7"/>
    <w:rsid w:val="00C702AE"/>
    <w:rsid w:val="00C70505"/>
    <w:rsid w:val="00C7124E"/>
    <w:rsid w:val="00C71335"/>
    <w:rsid w:val="00C71342"/>
    <w:rsid w:val="00C71345"/>
    <w:rsid w:val="00C7140D"/>
    <w:rsid w:val="00C7142A"/>
    <w:rsid w:val="00C7156A"/>
    <w:rsid w:val="00C71743"/>
    <w:rsid w:val="00C717BE"/>
    <w:rsid w:val="00C71808"/>
    <w:rsid w:val="00C71A3D"/>
    <w:rsid w:val="00C71CB9"/>
    <w:rsid w:val="00C71D05"/>
    <w:rsid w:val="00C71FAC"/>
    <w:rsid w:val="00C722D9"/>
    <w:rsid w:val="00C723EB"/>
    <w:rsid w:val="00C72691"/>
    <w:rsid w:val="00C726DE"/>
    <w:rsid w:val="00C728CF"/>
    <w:rsid w:val="00C728F2"/>
    <w:rsid w:val="00C7294D"/>
    <w:rsid w:val="00C72AD4"/>
    <w:rsid w:val="00C72E91"/>
    <w:rsid w:val="00C72ED7"/>
    <w:rsid w:val="00C730DB"/>
    <w:rsid w:val="00C730FA"/>
    <w:rsid w:val="00C73170"/>
    <w:rsid w:val="00C732B5"/>
    <w:rsid w:val="00C732C7"/>
    <w:rsid w:val="00C733B3"/>
    <w:rsid w:val="00C733CC"/>
    <w:rsid w:val="00C733D9"/>
    <w:rsid w:val="00C734DB"/>
    <w:rsid w:val="00C735A3"/>
    <w:rsid w:val="00C73817"/>
    <w:rsid w:val="00C738E7"/>
    <w:rsid w:val="00C738EC"/>
    <w:rsid w:val="00C73EB1"/>
    <w:rsid w:val="00C74375"/>
    <w:rsid w:val="00C74554"/>
    <w:rsid w:val="00C746ED"/>
    <w:rsid w:val="00C748CF"/>
    <w:rsid w:val="00C74A28"/>
    <w:rsid w:val="00C74AF2"/>
    <w:rsid w:val="00C74B18"/>
    <w:rsid w:val="00C74E16"/>
    <w:rsid w:val="00C751BD"/>
    <w:rsid w:val="00C754E6"/>
    <w:rsid w:val="00C754F6"/>
    <w:rsid w:val="00C75580"/>
    <w:rsid w:val="00C756AD"/>
    <w:rsid w:val="00C75780"/>
    <w:rsid w:val="00C7598C"/>
    <w:rsid w:val="00C75D83"/>
    <w:rsid w:val="00C75DCD"/>
    <w:rsid w:val="00C75FA6"/>
    <w:rsid w:val="00C7615D"/>
    <w:rsid w:val="00C76164"/>
    <w:rsid w:val="00C7618B"/>
    <w:rsid w:val="00C76293"/>
    <w:rsid w:val="00C7644E"/>
    <w:rsid w:val="00C765C2"/>
    <w:rsid w:val="00C765F2"/>
    <w:rsid w:val="00C7662B"/>
    <w:rsid w:val="00C7663A"/>
    <w:rsid w:val="00C7683D"/>
    <w:rsid w:val="00C76922"/>
    <w:rsid w:val="00C76A56"/>
    <w:rsid w:val="00C76A94"/>
    <w:rsid w:val="00C76B79"/>
    <w:rsid w:val="00C76C05"/>
    <w:rsid w:val="00C76D65"/>
    <w:rsid w:val="00C76FFA"/>
    <w:rsid w:val="00C7768E"/>
    <w:rsid w:val="00C776A5"/>
    <w:rsid w:val="00C7771A"/>
    <w:rsid w:val="00C778A1"/>
    <w:rsid w:val="00C77A2D"/>
    <w:rsid w:val="00C77AE4"/>
    <w:rsid w:val="00C77D3A"/>
    <w:rsid w:val="00C77DF0"/>
    <w:rsid w:val="00C77EC0"/>
    <w:rsid w:val="00C77FBC"/>
    <w:rsid w:val="00C801ED"/>
    <w:rsid w:val="00C803B6"/>
    <w:rsid w:val="00C806BC"/>
    <w:rsid w:val="00C8077B"/>
    <w:rsid w:val="00C80954"/>
    <w:rsid w:val="00C80CE0"/>
    <w:rsid w:val="00C80D2C"/>
    <w:rsid w:val="00C80E03"/>
    <w:rsid w:val="00C810C3"/>
    <w:rsid w:val="00C81453"/>
    <w:rsid w:val="00C81614"/>
    <w:rsid w:val="00C816B8"/>
    <w:rsid w:val="00C81738"/>
    <w:rsid w:val="00C81C7D"/>
    <w:rsid w:val="00C81E3B"/>
    <w:rsid w:val="00C81E90"/>
    <w:rsid w:val="00C81EB3"/>
    <w:rsid w:val="00C81FE5"/>
    <w:rsid w:val="00C820CB"/>
    <w:rsid w:val="00C82164"/>
    <w:rsid w:val="00C828AB"/>
    <w:rsid w:val="00C829A4"/>
    <w:rsid w:val="00C82A7E"/>
    <w:rsid w:val="00C82B58"/>
    <w:rsid w:val="00C82C36"/>
    <w:rsid w:val="00C82CC0"/>
    <w:rsid w:val="00C82D81"/>
    <w:rsid w:val="00C830D3"/>
    <w:rsid w:val="00C831A5"/>
    <w:rsid w:val="00C83264"/>
    <w:rsid w:val="00C83340"/>
    <w:rsid w:val="00C8336B"/>
    <w:rsid w:val="00C83818"/>
    <w:rsid w:val="00C8381F"/>
    <w:rsid w:val="00C83A00"/>
    <w:rsid w:val="00C83C6D"/>
    <w:rsid w:val="00C83D10"/>
    <w:rsid w:val="00C83D46"/>
    <w:rsid w:val="00C83D4C"/>
    <w:rsid w:val="00C83E60"/>
    <w:rsid w:val="00C83F17"/>
    <w:rsid w:val="00C83F6B"/>
    <w:rsid w:val="00C84034"/>
    <w:rsid w:val="00C84303"/>
    <w:rsid w:val="00C8430E"/>
    <w:rsid w:val="00C84487"/>
    <w:rsid w:val="00C844E7"/>
    <w:rsid w:val="00C8450A"/>
    <w:rsid w:val="00C84731"/>
    <w:rsid w:val="00C84826"/>
    <w:rsid w:val="00C848ED"/>
    <w:rsid w:val="00C849DC"/>
    <w:rsid w:val="00C84A01"/>
    <w:rsid w:val="00C84AC1"/>
    <w:rsid w:val="00C84AE3"/>
    <w:rsid w:val="00C84AED"/>
    <w:rsid w:val="00C84B18"/>
    <w:rsid w:val="00C84BC7"/>
    <w:rsid w:val="00C84E84"/>
    <w:rsid w:val="00C84EEE"/>
    <w:rsid w:val="00C84EFB"/>
    <w:rsid w:val="00C84F24"/>
    <w:rsid w:val="00C84F44"/>
    <w:rsid w:val="00C85097"/>
    <w:rsid w:val="00C850E6"/>
    <w:rsid w:val="00C8513A"/>
    <w:rsid w:val="00C85295"/>
    <w:rsid w:val="00C852A8"/>
    <w:rsid w:val="00C853AC"/>
    <w:rsid w:val="00C8582F"/>
    <w:rsid w:val="00C85995"/>
    <w:rsid w:val="00C859FD"/>
    <w:rsid w:val="00C85E17"/>
    <w:rsid w:val="00C85F3A"/>
    <w:rsid w:val="00C86329"/>
    <w:rsid w:val="00C86401"/>
    <w:rsid w:val="00C865CA"/>
    <w:rsid w:val="00C865D2"/>
    <w:rsid w:val="00C865F5"/>
    <w:rsid w:val="00C868EB"/>
    <w:rsid w:val="00C8690C"/>
    <w:rsid w:val="00C8692B"/>
    <w:rsid w:val="00C869AC"/>
    <w:rsid w:val="00C869BC"/>
    <w:rsid w:val="00C86A29"/>
    <w:rsid w:val="00C86AA6"/>
    <w:rsid w:val="00C86BB2"/>
    <w:rsid w:val="00C86CA4"/>
    <w:rsid w:val="00C86DCC"/>
    <w:rsid w:val="00C86E63"/>
    <w:rsid w:val="00C86FA5"/>
    <w:rsid w:val="00C87130"/>
    <w:rsid w:val="00C872DA"/>
    <w:rsid w:val="00C873E0"/>
    <w:rsid w:val="00C87467"/>
    <w:rsid w:val="00C87966"/>
    <w:rsid w:val="00C879F4"/>
    <w:rsid w:val="00C87ADE"/>
    <w:rsid w:val="00C87B9F"/>
    <w:rsid w:val="00C87E59"/>
    <w:rsid w:val="00C87E91"/>
    <w:rsid w:val="00C87FDE"/>
    <w:rsid w:val="00C90155"/>
    <w:rsid w:val="00C90161"/>
    <w:rsid w:val="00C907CA"/>
    <w:rsid w:val="00C9080E"/>
    <w:rsid w:val="00C90F74"/>
    <w:rsid w:val="00C90FD4"/>
    <w:rsid w:val="00C90FE8"/>
    <w:rsid w:val="00C91151"/>
    <w:rsid w:val="00C911A3"/>
    <w:rsid w:val="00C91444"/>
    <w:rsid w:val="00C91575"/>
    <w:rsid w:val="00C91622"/>
    <w:rsid w:val="00C916D9"/>
    <w:rsid w:val="00C91A13"/>
    <w:rsid w:val="00C91EF2"/>
    <w:rsid w:val="00C91EF7"/>
    <w:rsid w:val="00C91F60"/>
    <w:rsid w:val="00C91FCA"/>
    <w:rsid w:val="00C91FE8"/>
    <w:rsid w:val="00C921B1"/>
    <w:rsid w:val="00C924CD"/>
    <w:rsid w:val="00C92578"/>
    <w:rsid w:val="00C9278B"/>
    <w:rsid w:val="00C929B9"/>
    <w:rsid w:val="00C92A39"/>
    <w:rsid w:val="00C93076"/>
    <w:rsid w:val="00C9316E"/>
    <w:rsid w:val="00C93294"/>
    <w:rsid w:val="00C9341B"/>
    <w:rsid w:val="00C93546"/>
    <w:rsid w:val="00C9364C"/>
    <w:rsid w:val="00C93685"/>
    <w:rsid w:val="00C93715"/>
    <w:rsid w:val="00C937A6"/>
    <w:rsid w:val="00C937D5"/>
    <w:rsid w:val="00C93850"/>
    <w:rsid w:val="00C93866"/>
    <w:rsid w:val="00C9388D"/>
    <w:rsid w:val="00C93971"/>
    <w:rsid w:val="00C93991"/>
    <w:rsid w:val="00C93A20"/>
    <w:rsid w:val="00C93ADF"/>
    <w:rsid w:val="00C93AE7"/>
    <w:rsid w:val="00C93C21"/>
    <w:rsid w:val="00C93D20"/>
    <w:rsid w:val="00C93D55"/>
    <w:rsid w:val="00C93DAF"/>
    <w:rsid w:val="00C93E0B"/>
    <w:rsid w:val="00C93E79"/>
    <w:rsid w:val="00C93EF7"/>
    <w:rsid w:val="00C940A4"/>
    <w:rsid w:val="00C94485"/>
    <w:rsid w:val="00C9448C"/>
    <w:rsid w:val="00C944C1"/>
    <w:rsid w:val="00C945E3"/>
    <w:rsid w:val="00C94880"/>
    <w:rsid w:val="00C94989"/>
    <w:rsid w:val="00C94B3D"/>
    <w:rsid w:val="00C94B4B"/>
    <w:rsid w:val="00C94C8B"/>
    <w:rsid w:val="00C94D5A"/>
    <w:rsid w:val="00C94FD8"/>
    <w:rsid w:val="00C95169"/>
    <w:rsid w:val="00C9532D"/>
    <w:rsid w:val="00C954CF"/>
    <w:rsid w:val="00C954F9"/>
    <w:rsid w:val="00C9556D"/>
    <w:rsid w:val="00C955A8"/>
    <w:rsid w:val="00C95635"/>
    <w:rsid w:val="00C95807"/>
    <w:rsid w:val="00C958A7"/>
    <w:rsid w:val="00C958F9"/>
    <w:rsid w:val="00C959A0"/>
    <w:rsid w:val="00C95A08"/>
    <w:rsid w:val="00C95A70"/>
    <w:rsid w:val="00C95B18"/>
    <w:rsid w:val="00C95BF1"/>
    <w:rsid w:val="00C95C82"/>
    <w:rsid w:val="00C95E3A"/>
    <w:rsid w:val="00C95FF6"/>
    <w:rsid w:val="00C960B7"/>
    <w:rsid w:val="00C961FE"/>
    <w:rsid w:val="00C96255"/>
    <w:rsid w:val="00C96340"/>
    <w:rsid w:val="00C963E2"/>
    <w:rsid w:val="00C9641B"/>
    <w:rsid w:val="00C96529"/>
    <w:rsid w:val="00C96556"/>
    <w:rsid w:val="00C9678F"/>
    <w:rsid w:val="00C96945"/>
    <w:rsid w:val="00C9699F"/>
    <w:rsid w:val="00C96A75"/>
    <w:rsid w:val="00C96C21"/>
    <w:rsid w:val="00C96C2F"/>
    <w:rsid w:val="00C96C77"/>
    <w:rsid w:val="00C96CAC"/>
    <w:rsid w:val="00C96D29"/>
    <w:rsid w:val="00C96D6A"/>
    <w:rsid w:val="00C96F88"/>
    <w:rsid w:val="00C971E9"/>
    <w:rsid w:val="00C9729A"/>
    <w:rsid w:val="00C97389"/>
    <w:rsid w:val="00C97462"/>
    <w:rsid w:val="00C975D5"/>
    <w:rsid w:val="00C9772C"/>
    <w:rsid w:val="00C97846"/>
    <w:rsid w:val="00C9785F"/>
    <w:rsid w:val="00C97893"/>
    <w:rsid w:val="00C978B9"/>
    <w:rsid w:val="00C9790A"/>
    <w:rsid w:val="00C97AD6"/>
    <w:rsid w:val="00C97BBC"/>
    <w:rsid w:val="00CA00F2"/>
    <w:rsid w:val="00CA013D"/>
    <w:rsid w:val="00CA01A3"/>
    <w:rsid w:val="00CA029D"/>
    <w:rsid w:val="00CA02CC"/>
    <w:rsid w:val="00CA0522"/>
    <w:rsid w:val="00CA0899"/>
    <w:rsid w:val="00CA0920"/>
    <w:rsid w:val="00CA0937"/>
    <w:rsid w:val="00CA09C1"/>
    <w:rsid w:val="00CA0A90"/>
    <w:rsid w:val="00CA0ED3"/>
    <w:rsid w:val="00CA114F"/>
    <w:rsid w:val="00CA1362"/>
    <w:rsid w:val="00CA148A"/>
    <w:rsid w:val="00CA150B"/>
    <w:rsid w:val="00CA1630"/>
    <w:rsid w:val="00CA186C"/>
    <w:rsid w:val="00CA1CDD"/>
    <w:rsid w:val="00CA1D8A"/>
    <w:rsid w:val="00CA1EC1"/>
    <w:rsid w:val="00CA2048"/>
    <w:rsid w:val="00CA20C2"/>
    <w:rsid w:val="00CA21FF"/>
    <w:rsid w:val="00CA234D"/>
    <w:rsid w:val="00CA2733"/>
    <w:rsid w:val="00CA27CB"/>
    <w:rsid w:val="00CA2887"/>
    <w:rsid w:val="00CA29C3"/>
    <w:rsid w:val="00CA2BB0"/>
    <w:rsid w:val="00CA2C9C"/>
    <w:rsid w:val="00CA2DE4"/>
    <w:rsid w:val="00CA2F9B"/>
    <w:rsid w:val="00CA3214"/>
    <w:rsid w:val="00CA326E"/>
    <w:rsid w:val="00CA32A7"/>
    <w:rsid w:val="00CA3349"/>
    <w:rsid w:val="00CA3594"/>
    <w:rsid w:val="00CA3707"/>
    <w:rsid w:val="00CA37BB"/>
    <w:rsid w:val="00CA37DA"/>
    <w:rsid w:val="00CA3957"/>
    <w:rsid w:val="00CA3C27"/>
    <w:rsid w:val="00CA3C48"/>
    <w:rsid w:val="00CA3C8D"/>
    <w:rsid w:val="00CA3F53"/>
    <w:rsid w:val="00CA4148"/>
    <w:rsid w:val="00CA42E4"/>
    <w:rsid w:val="00CA43C9"/>
    <w:rsid w:val="00CA46F0"/>
    <w:rsid w:val="00CA472A"/>
    <w:rsid w:val="00CA4745"/>
    <w:rsid w:val="00CA49A1"/>
    <w:rsid w:val="00CA4B23"/>
    <w:rsid w:val="00CA4BB3"/>
    <w:rsid w:val="00CA4CD2"/>
    <w:rsid w:val="00CA4F32"/>
    <w:rsid w:val="00CA4FE2"/>
    <w:rsid w:val="00CA5165"/>
    <w:rsid w:val="00CA553E"/>
    <w:rsid w:val="00CA55E5"/>
    <w:rsid w:val="00CA5923"/>
    <w:rsid w:val="00CA5E8C"/>
    <w:rsid w:val="00CA5EBC"/>
    <w:rsid w:val="00CA5F50"/>
    <w:rsid w:val="00CA5F5A"/>
    <w:rsid w:val="00CA61BD"/>
    <w:rsid w:val="00CA62EB"/>
    <w:rsid w:val="00CA6565"/>
    <w:rsid w:val="00CA6B86"/>
    <w:rsid w:val="00CA6C3A"/>
    <w:rsid w:val="00CA6C4D"/>
    <w:rsid w:val="00CA6D4B"/>
    <w:rsid w:val="00CA700D"/>
    <w:rsid w:val="00CA70E3"/>
    <w:rsid w:val="00CA717D"/>
    <w:rsid w:val="00CA72D4"/>
    <w:rsid w:val="00CA7345"/>
    <w:rsid w:val="00CA73D4"/>
    <w:rsid w:val="00CA76D4"/>
    <w:rsid w:val="00CA7924"/>
    <w:rsid w:val="00CA792A"/>
    <w:rsid w:val="00CA7A91"/>
    <w:rsid w:val="00CA7CDB"/>
    <w:rsid w:val="00CA7D2B"/>
    <w:rsid w:val="00CA7E5A"/>
    <w:rsid w:val="00CB014C"/>
    <w:rsid w:val="00CB014F"/>
    <w:rsid w:val="00CB01B1"/>
    <w:rsid w:val="00CB0203"/>
    <w:rsid w:val="00CB0290"/>
    <w:rsid w:val="00CB02F3"/>
    <w:rsid w:val="00CB07CD"/>
    <w:rsid w:val="00CB09D5"/>
    <w:rsid w:val="00CB0CA7"/>
    <w:rsid w:val="00CB0D53"/>
    <w:rsid w:val="00CB0E5E"/>
    <w:rsid w:val="00CB0FE8"/>
    <w:rsid w:val="00CB1038"/>
    <w:rsid w:val="00CB1053"/>
    <w:rsid w:val="00CB10E5"/>
    <w:rsid w:val="00CB1632"/>
    <w:rsid w:val="00CB167B"/>
    <w:rsid w:val="00CB1703"/>
    <w:rsid w:val="00CB18FE"/>
    <w:rsid w:val="00CB198A"/>
    <w:rsid w:val="00CB1AFA"/>
    <w:rsid w:val="00CB1ED9"/>
    <w:rsid w:val="00CB1EED"/>
    <w:rsid w:val="00CB1FCF"/>
    <w:rsid w:val="00CB27DB"/>
    <w:rsid w:val="00CB2982"/>
    <w:rsid w:val="00CB2A3A"/>
    <w:rsid w:val="00CB2AA6"/>
    <w:rsid w:val="00CB2AF3"/>
    <w:rsid w:val="00CB2C66"/>
    <w:rsid w:val="00CB2CD4"/>
    <w:rsid w:val="00CB2D09"/>
    <w:rsid w:val="00CB2D0F"/>
    <w:rsid w:val="00CB2DAC"/>
    <w:rsid w:val="00CB2F2B"/>
    <w:rsid w:val="00CB2F82"/>
    <w:rsid w:val="00CB3178"/>
    <w:rsid w:val="00CB318F"/>
    <w:rsid w:val="00CB3235"/>
    <w:rsid w:val="00CB35C0"/>
    <w:rsid w:val="00CB36BF"/>
    <w:rsid w:val="00CB3C16"/>
    <w:rsid w:val="00CB3FBB"/>
    <w:rsid w:val="00CB40A7"/>
    <w:rsid w:val="00CB40D8"/>
    <w:rsid w:val="00CB48AE"/>
    <w:rsid w:val="00CB4B5A"/>
    <w:rsid w:val="00CB4B8A"/>
    <w:rsid w:val="00CB4E88"/>
    <w:rsid w:val="00CB595F"/>
    <w:rsid w:val="00CB59AC"/>
    <w:rsid w:val="00CB59DD"/>
    <w:rsid w:val="00CB59F2"/>
    <w:rsid w:val="00CB5A0B"/>
    <w:rsid w:val="00CB5B4A"/>
    <w:rsid w:val="00CB5B81"/>
    <w:rsid w:val="00CB5E06"/>
    <w:rsid w:val="00CB5E58"/>
    <w:rsid w:val="00CB5F79"/>
    <w:rsid w:val="00CB60DE"/>
    <w:rsid w:val="00CB6139"/>
    <w:rsid w:val="00CB6188"/>
    <w:rsid w:val="00CB6489"/>
    <w:rsid w:val="00CB6532"/>
    <w:rsid w:val="00CB66AB"/>
    <w:rsid w:val="00CB687D"/>
    <w:rsid w:val="00CB688A"/>
    <w:rsid w:val="00CB6972"/>
    <w:rsid w:val="00CB6ACF"/>
    <w:rsid w:val="00CB6B5E"/>
    <w:rsid w:val="00CB6C70"/>
    <w:rsid w:val="00CB6D54"/>
    <w:rsid w:val="00CB6D58"/>
    <w:rsid w:val="00CB6EC9"/>
    <w:rsid w:val="00CB6EDB"/>
    <w:rsid w:val="00CB70F7"/>
    <w:rsid w:val="00CB753E"/>
    <w:rsid w:val="00CB7578"/>
    <w:rsid w:val="00CB7782"/>
    <w:rsid w:val="00CB77B0"/>
    <w:rsid w:val="00CB7B1A"/>
    <w:rsid w:val="00CB7BA6"/>
    <w:rsid w:val="00CB7BF6"/>
    <w:rsid w:val="00CB7CF7"/>
    <w:rsid w:val="00CC00E1"/>
    <w:rsid w:val="00CC0165"/>
    <w:rsid w:val="00CC020E"/>
    <w:rsid w:val="00CC044C"/>
    <w:rsid w:val="00CC0872"/>
    <w:rsid w:val="00CC08C0"/>
    <w:rsid w:val="00CC09A6"/>
    <w:rsid w:val="00CC09CA"/>
    <w:rsid w:val="00CC09E6"/>
    <w:rsid w:val="00CC09EC"/>
    <w:rsid w:val="00CC0B26"/>
    <w:rsid w:val="00CC0CA2"/>
    <w:rsid w:val="00CC0EFC"/>
    <w:rsid w:val="00CC128F"/>
    <w:rsid w:val="00CC13FE"/>
    <w:rsid w:val="00CC15FB"/>
    <w:rsid w:val="00CC16DF"/>
    <w:rsid w:val="00CC18FF"/>
    <w:rsid w:val="00CC1A24"/>
    <w:rsid w:val="00CC1A3B"/>
    <w:rsid w:val="00CC1EE4"/>
    <w:rsid w:val="00CC1F06"/>
    <w:rsid w:val="00CC22A3"/>
    <w:rsid w:val="00CC248A"/>
    <w:rsid w:val="00CC255A"/>
    <w:rsid w:val="00CC282C"/>
    <w:rsid w:val="00CC28AB"/>
    <w:rsid w:val="00CC2BA3"/>
    <w:rsid w:val="00CC2C76"/>
    <w:rsid w:val="00CC2DEE"/>
    <w:rsid w:val="00CC3058"/>
    <w:rsid w:val="00CC3098"/>
    <w:rsid w:val="00CC30EA"/>
    <w:rsid w:val="00CC315F"/>
    <w:rsid w:val="00CC350E"/>
    <w:rsid w:val="00CC3583"/>
    <w:rsid w:val="00CC3586"/>
    <w:rsid w:val="00CC360B"/>
    <w:rsid w:val="00CC36FF"/>
    <w:rsid w:val="00CC38FC"/>
    <w:rsid w:val="00CC3A38"/>
    <w:rsid w:val="00CC3BC2"/>
    <w:rsid w:val="00CC411D"/>
    <w:rsid w:val="00CC41DD"/>
    <w:rsid w:val="00CC4250"/>
    <w:rsid w:val="00CC42BB"/>
    <w:rsid w:val="00CC43DD"/>
    <w:rsid w:val="00CC46FD"/>
    <w:rsid w:val="00CC478A"/>
    <w:rsid w:val="00CC492B"/>
    <w:rsid w:val="00CC4B1C"/>
    <w:rsid w:val="00CC4DCF"/>
    <w:rsid w:val="00CC4F70"/>
    <w:rsid w:val="00CC4F8C"/>
    <w:rsid w:val="00CC5103"/>
    <w:rsid w:val="00CC51E9"/>
    <w:rsid w:val="00CC5281"/>
    <w:rsid w:val="00CC5336"/>
    <w:rsid w:val="00CC5364"/>
    <w:rsid w:val="00CC542D"/>
    <w:rsid w:val="00CC54F6"/>
    <w:rsid w:val="00CC55C6"/>
    <w:rsid w:val="00CC56AF"/>
    <w:rsid w:val="00CC5AD9"/>
    <w:rsid w:val="00CC5BB7"/>
    <w:rsid w:val="00CC5D37"/>
    <w:rsid w:val="00CC5F93"/>
    <w:rsid w:val="00CC62E7"/>
    <w:rsid w:val="00CC67A9"/>
    <w:rsid w:val="00CC6A12"/>
    <w:rsid w:val="00CC6A15"/>
    <w:rsid w:val="00CC6F2C"/>
    <w:rsid w:val="00CC7028"/>
    <w:rsid w:val="00CC7038"/>
    <w:rsid w:val="00CC71D8"/>
    <w:rsid w:val="00CC72FC"/>
    <w:rsid w:val="00CC743E"/>
    <w:rsid w:val="00CC7612"/>
    <w:rsid w:val="00CC7BB6"/>
    <w:rsid w:val="00CC7C5C"/>
    <w:rsid w:val="00CC7C84"/>
    <w:rsid w:val="00CC7D44"/>
    <w:rsid w:val="00CC7D58"/>
    <w:rsid w:val="00CC7DD7"/>
    <w:rsid w:val="00CC7EB6"/>
    <w:rsid w:val="00CC7ED9"/>
    <w:rsid w:val="00CD005F"/>
    <w:rsid w:val="00CD02E1"/>
    <w:rsid w:val="00CD049A"/>
    <w:rsid w:val="00CD0A03"/>
    <w:rsid w:val="00CD0A0A"/>
    <w:rsid w:val="00CD10B5"/>
    <w:rsid w:val="00CD10D8"/>
    <w:rsid w:val="00CD1118"/>
    <w:rsid w:val="00CD14E0"/>
    <w:rsid w:val="00CD1AFC"/>
    <w:rsid w:val="00CD1B1C"/>
    <w:rsid w:val="00CD1CB9"/>
    <w:rsid w:val="00CD207D"/>
    <w:rsid w:val="00CD20E6"/>
    <w:rsid w:val="00CD2403"/>
    <w:rsid w:val="00CD271E"/>
    <w:rsid w:val="00CD27EC"/>
    <w:rsid w:val="00CD2902"/>
    <w:rsid w:val="00CD2DFD"/>
    <w:rsid w:val="00CD2F26"/>
    <w:rsid w:val="00CD30B3"/>
    <w:rsid w:val="00CD31DD"/>
    <w:rsid w:val="00CD33E7"/>
    <w:rsid w:val="00CD3436"/>
    <w:rsid w:val="00CD343F"/>
    <w:rsid w:val="00CD34EC"/>
    <w:rsid w:val="00CD3676"/>
    <w:rsid w:val="00CD36EF"/>
    <w:rsid w:val="00CD3839"/>
    <w:rsid w:val="00CD395E"/>
    <w:rsid w:val="00CD39C9"/>
    <w:rsid w:val="00CD3B47"/>
    <w:rsid w:val="00CD3C3C"/>
    <w:rsid w:val="00CD3CD9"/>
    <w:rsid w:val="00CD3F74"/>
    <w:rsid w:val="00CD4121"/>
    <w:rsid w:val="00CD4319"/>
    <w:rsid w:val="00CD4322"/>
    <w:rsid w:val="00CD43F2"/>
    <w:rsid w:val="00CD4611"/>
    <w:rsid w:val="00CD4613"/>
    <w:rsid w:val="00CD468A"/>
    <w:rsid w:val="00CD46E4"/>
    <w:rsid w:val="00CD4A8D"/>
    <w:rsid w:val="00CD4ADC"/>
    <w:rsid w:val="00CD4AFD"/>
    <w:rsid w:val="00CD4D8D"/>
    <w:rsid w:val="00CD4E1C"/>
    <w:rsid w:val="00CD4E9B"/>
    <w:rsid w:val="00CD5310"/>
    <w:rsid w:val="00CD55B3"/>
    <w:rsid w:val="00CD571C"/>
    <w:rsid w:val="00CD5788"/>
    <w:rsid w:val="00CD57A7"/>
    <w:rsid w:val="00CD5861"/>
    <w:rsid w:val="00CD59CC"/>
    <w:rsid w:val="00CD5C50"/>
    <w:rsid w:val="00CD5E36"/>
    <w:rsid w:val="00CD5F70"/>
    <w:rsid w:val="00CD609B"/>
    <w:rsid w:val="00CD6342"/>
    <w:rsid w:val="00CD647A"/>
    <w:rsid w:val="00CD66D9"/>
    <w:rsid w:val="00CD6873"/>
    <w:rsid w:val="00CD68F9"/>
    <w:rsid w:val="00CD6940"/>
    <w:rsid w:val="00CD69E6"/>
    <w:rsid w:val="00CD6AEB"/>
    <w:rsid w:val="00CD6C44"/>
    <w:rsid w:val="00CD6CC7"/>
    <w:rsid w:val="00CD6D66"/>
    <w:rsid w:val="00CD6E17"/>
    <w:rsid w:val="00CD6E64"/>
    <w:rsid w:val="00CD7096"/>
    <w:rsid w:val="00CD70E7"/>
    <w:rsid w:val="00CD7186"/>
    <w:rsid w:val="00CD729D"/>
    <w:rsid w:val="00CD73C3"/>
    <w:rsid w:val="00CD7412"/>
    <w:rsid w:val="00CD74BC"/>
    <w:rsid w:val="00CD77E0"/>
    <w:rsid w:val="00CD7904"/>
    <w:rsid w:val="00CD7989"/>
    <w:rsid w:val="00CD7A00"/>
    <w:rsid w:val="00CD7A53"/>
    <w:rsid w:val="00CD7B14"/>
    <w:rsid w:val="00CD7ECF"/>
    <w:rsid w:val="00CD7EF4"/>
    <w:rsid w:val="00CD7F69"/>
    <w:rsid w:val="00CD7FAE"/>
    <w:rsid w:val="00CE0194"/>
    <w:rsid w:val="00CE01E5"/>
    <w:rsid w:val="00CE030A"/>
    <w:rsid w:val="00CE037D"/>
    <w:rsid w:val="00CE0564"/>
    <w:rsid w:val="00CE05FF"/>
    <w:rsid w:val="00CE07F9"/>
    <w:rsid w:val="00CE09AF"/>
    <w:rsid w:val="00CE0AFC"/>
    <w:rsid w:val="00CE0DEB"/>
    <w:rsid w:val="00CE0E83"/>
    <w:rsid w:val="00CE1260"/>
    <w:rsid w:val="00CE12B1"/>
    <w:rsid w:val="00CE12DA"/>
    <w:rsid w:val="00CE1311"/>
    <w:rsid w:val="00CE17F2"/>
    <w:rsid w:val="00CE19CD"/>
    <w:rsid w:val="00CE1AE1"/>
    <w:rsid w:val="00CE1B6A"/>
    <w:rsid w:val="00CE2031"/>
    <w:rsid w:val="00CE20FF"/>
    <w:rsid w:val="00CE21B6"/>
    <w:rsid w:val="00CE2267"/>
    <w:rsid w:val="00CE24EF"/>
    <w:rsid w:val="00CE2513"/>
    <w:rsid w:val="00CE25CA"/>
    <w:rsid w:val="00CE27E4"/>
    <w:rsid w:val="00CE2930"/>
    <w:rsid w:val="00CE2AC9"/>
    <w:rsid w:val="00CE2D60"/>
    <w:rsid w:val="00CE2DD3"/>
    <w:rsid w:val="00CE306E"/>
    <w:rsid w:val="00CE30C5"/>
    <w:rsid w:val="00CE3183"/>
    <w:rsid w:val="00CE3325"/>
    <w:rsid w:val="00CE362E"/>
    <w:rsid w:val="00CE36FC"/>
    <w:rsid w:val="00CE37C2"/>
    <w:rsid w:val="00CE3873"/>
    <w:rsid w:val="00CE3891"/>
    <w:rsid w:val="00CE3BD6"/>
    <w:rsid w:val="00CE3C66"/>
    <w:rsid w:val="00CE3F6B"/>
    <w:rsid w:val="00CE3F90"/>
    <w:rsid w:val="00CE3FAE"/>
    <w:rsid w:val="00CE40E2"/>
    <w:rsid w:val="00CE42F2"/>
    <w:rsid w:val="00CE44D1"/>
    <w:rsid w:val="00CE48BA"/>
    <w:rsid w:val="00CE4B17"/>
    <w:rsid w:val="00CE4ED6"/>
    <w:rsid w:val="00CE4F5D"/>
    <w:rsid w:val="00CE5338"/>
    <w:rsid w:val="00CE5359"/>
    <w:rsid w:val="00CE538E"/>
    <w:rsid w:val="00CE53D0"/>
    <w:rsid w:val="00CE5575"/>
    <w:rsid w:val="00CE563B"/>
    <w:rsid w:val="00CE5692"/>
    <w:rsid w:val="00CE5773"/>
    <w:rsid w:val="00CE58A1"/>
    <w:rsid w:val="00CE59F7"/>
    <w:rsid w:val="00CE5FEC"/>
    <w:rsid w:val="00CE6360"/>
    <w:rsid w:val="00CE6489"/>
    <w:rsid w:val="00CE6513"/>
    <w:rsid w:val="00CE66C9"/>
    <w:rsid w:val="00CE67F1"/>
    <w:rsid w:val="00CE689C"/>
    <w:rsid w:val="00CE6975"/>
    <w:rsid w:val="00CE6ABF"/>
    <w:rsid w:val="00CE6CE5"/>
    <w:rsid w:val="00CE6D90"/>
    <w:rsid w:val="00CE6FD3"/>
    <w:rsid w:val="00CE719A"/>
    <w:rsid w:val="00CE72C3"/>
    <w:rsid w:val="00CE73AB"/>
    <w:rsid w:val="00CE75C5"/>
    <w:rsid w:val="00CE7617"/>
    <w:rsid w:val="00CE765C"/>
    <w:rsid w:val="00CE7671"/>
    <w:rsid w:val="00CE77B4"/>
    <w:rsid w:val="00CE7AC5"/>
    <w:rsid w:val="00CE7B42"/>
    <w:rsid w:val="00CE7D88"/>
    <w:rsid w:val="00CE7DD7"/>
    <w:rsid w:val="00CE7EC9"/>
    <w:rsid w:val="00CF007A"/>
    <w:rsid w:val="00CF0336"/>
    <w:rsid w:val="00CF0338"/>
    <w:rsid w:val="00CF035E"/>
    <w:rsid w:val="00CF0454"/>
    <w:rsid w:val="00CF0583"/>
    <w:rsid w:val="00CF0604"/>
    <w:rsid w:val="00CF07B5"/>
    <w:rsid w:val="00CF0C1B"/>
    <w:rsid w:val="00CF0CB2"/>
    <w:rsid w:val="00CF1033"/>
    <w:rsid w:val="00CF115B"/>
    <w:rsid w:val="00CF12AF"/>
    <w:rsid w:val="00CF132C"/>
    <w:rsid w:val="00CF1343"/>
    <w:rsid w:val="00CF1388"/>
    <w:rsid w:val="00CF166C"/>
    <w:rsid w:val="00CF1A6C"/>
    <w:rsid w:val="00CF1CC9"/>
    <w:rsid w:val="00CF1DC8"/>
    <w:rsid w:val="00CF2116"/>
    <w:rsid w:val="00CF2123"/>
    <w:rsid w:val="00CF215B"/>
    <w:rsid w:val="00CF21D7"/>
    <w:rsid w:val="00CF2653"/>
    <w:rsid w:val="00CF2760"/>
    <w:rsid w:val="00CF2813"/>
    <w:rsid w:val="00CF28A1"/>
    <w:rsid w:val="00CF28AE"/>
    <w:rsid w:val="00CF28D4"/>
    <w:rsid w:val="00CF2912"/>
    <w:rsid w:val="00CF2967"/>
    <w:rsid w:val="00CF29D3"/>
    <w:rsid w:val="00CF2C5C"/>
    <w:rsid w:val="00CF3013"/>
    <w:rsid w:val="00CF3028"/>
    <w:rsid w:val="00CF328F"/>
    <w:rsid w:val="00CF3446"/>
    <w:rsid w:val="00CF348D"/>
    <w:rsid w:val="00CF395E"/>
    <w:rsid w:val="00CF3A75"/>
    <w:rsid w:val="00CF3B97"/>
    <w:rsid w:val="00CF3DDC"/>
    <w:rsid w:val="00CF3DEB"/>
    <w:rsid w:val="00CF3F0B"/>
    <w:rsid w:val="00CF41E5"/>
    <w:rsid w:val="00CF423B"/>
    <w:rsid w:val="00CF4262"/>
    <w:rsid w:val="00CF44C6"/>
    <w:rsid w:val="00CF451C"/>
    <w:rsid w:val="00CF453D"/>
    <w:rsid w:val="00CF4683"/>
    <w:rsid w:val="00CF4699"/>
    <w:rsid w:val="00CF47F3"/>
    <w:rsid w:val="00CF4B4D"/>
    <w:rsid w:val="00CF4B6C"/>
    <w:rsid w:val="00CF4C5F"/>
    <w:rsid w:val="00CF4DA1"/>
    <w:rsid w:val="00CF4E65"/>
    <w:rsid w:val="00CF4FEE"/>
    <w:rsid w:val="00CF511A"/>
    <w:rsid w:val="00CF517E"/>
    <w:rsid w:val="00CF52E4"/>
    <w:rsid w:val="00CF5485"/>
    <w:rsid w:val="00CF5572"/>
    <w:rsid w:val="00CF57A0"/>
    <w:rsid w:val="00CF586D"/>
    <w:rsid w:val="00CF58FC"/>
    <w:rsid w:val="00CF59A4"/>
    <w:rsid w:val="00CF5A7F"/>
    <w:rsid w:val="00CF5D0B"/>
    <w:rsid w:val="00CF5E71"/>
    <w:rsid w:val="00CF6085"/>
    <w:rsid w:val="00CF60E9"/>
    <w:rsid w:val="00CF6107"/>
    <w:rsid w:val="00CF660F"/>
    <w:rsid w:val="00CF6667"/>
    <w:rsid w:val="00CF66B8"/>
    <w:rsid w:val="00CF6729"/>
    <w:rsid w:val="00CF67B2"/>
    <w:rsid w:val="00CF6946"/>
    <w:rsid w:val="00CF69D9"/>
    <w:rsid w:val="00CF6A53"/>
    <w:rsid w:val="00CF6D1A"/>
    <w:rsid w:val="00CF6D98"/>
    <w:rsid w:val="00CF7187"/>
    <w:rsid w:val="00CF752B"/>
    <w:rsid w:val="00CF7605"/>
    <w:rsid w:val="00CF76F8"/>
    <w:rsid w:val="00CF79F0"/>
    <w:rsid w:val="00CF7A28"/>
    <w:rsid w:val="00CF7AD1"/>
    <w:rsid w:val="00CF7B35"/>
    <w:rsid w:val="00CF7B56"/>
    <w:rsid w:val="00CF7B5B"/>
    <w:rsid w:val="00CF7BAF"/>
    <w:rsid w:val="00D00021"/>
    <w:rsid w:val="00D001D1"/>
    <w:rsid w:val="00D001EF"/>
    <w:rsid w:val="00D0023F"/>
    <w:rsid w:val="00D00279"/>
    <w:rsid w:val="00D0044B"/>
    <w:rsid w:val="00D005FE"/>
    <w:rsid w:val="00D00632"/>
    <w:rsid w:val="00D00670"/>
    <w:rsid w:val="00D00735"/>
    <w:rsid w:val="00D008D9"/>
    <w:rsid w:val="00D008DD"/>
    <w:rsid w:val="00D00A3A"/>
    <w:rsid w:val="00D00B7A"/>
    <w:rsid w:val="00D00EB5"/>
    <w:rsid w:val="00D00EC8"/>
    <w:rsid w:val="00D00EEF"/>
    <w:rsid w:val="00D00F84"/>
    <w:rsid w:val="00D012A6"/>
    <w:rsid w:val="00D01335"/>
    <w:rsid w:val="00D013FE"/>
    <w:rsid w:val="00D01484"/>
    <w:rsid w:val="00D017D4"/>
    <w:rsid w:val="00D01AA9"/>
    <w:rsid w:val="00D01C43"/>
    <w:rsid w:val="00D01E97"/>
    <w:rsid w:val="00D02060"/>
    <w:rsid w:val="00D023B1"/>
    <w:rsid w:val="00D0251A"/>
    <w:rsid w:val="00D02608"/>
    <w:rsid w:val="00D0288B"/>
    <w:rsid w:val="00D02946"/>
    <w:rsid w:val="00D02B4D"/>
    <w:rsid w:val="00D02BDF"/>
    <w:rsid w:val="00D02C9B"/>
    <w:rsid w:val="00D02E81"/>
    <w:rsid w:val="00D02EA0"/>
    <w:rsid w:val="00D03193"/>
    <w:rsid w:val="00D03390"/>
    <w:rsid w:val="00D033A4"/>
    <w:rsid w:val="00D034E5"/>
    <w:rsid w:val="00D03551"/>
    <w:rsid w:val="00D0379B"/>
    <w:rsid w:val="00D0380B"/>
    <w:rsid w:val="00D0396C"/>
    <w:rsid w:val="00D03B12"/>
    <w:rsid w:val="00D03BA9"/>
    <w:rsid w:val="00D03C4D"/>
    <w:rsid w:val="00D03C87"/>
    <w:rsid w:val="00D03C90"/>
    <w:rsid w:val="00D03C95"/>
    <w:rsid w:val="00D03FC2"/>
    <w:rsid w:val="00D0406A"/>
    <w:rsid w:val="00D041FD"/>
    <w:rsid w:val="00D042E7"/>
    <w:rsid w:val="00D044E8"/>
    <w:rsid w:val="00D04907"/>
    <w:rsid w:val="00D04AC3"/>
    <w:rsid w:val="00D04B77"/>
    <w:rsid w:val="00D04BBC"/>
    <w:rsid w:val="00D04C93"/>
    <w:rsid w:val="00D04CCE"/>
    <w:rsid w:val="00D04CEF"/>
    <w:rsid w:val="00D04D91"/>
    <w:rsid w:val="00D04DB2"/>
    <w:rsid w:val="00D04EDF"/>
    <w:rsid w:val="00D050D9"/>
    <w:rsid w:val="00D05234"/>
    <w:rsid w:val="00D052A5"/>
    <w:rsid w:val="00D0537E"/>
    <w:rsid w:val="00D0539A"/>
    <w:rsid w:val="00D053A3"/>
    <w:rsid w:val="00D05546"/>
    <w:rsid w:val="00D05A0A"/>
    <w:rsid w:val="00D05B27"/>
    <w:rsid w:val="00D05C34"/>
    <w:rsid w:val="00D05C73"/>
    <w:rsid w:val="00D05DF3"/>
    <w:rsid w:val="00D05F6D"/>
    <w:rsid w:val="00D066F0"/>
    <w:rsid w:val="00D06734"/>
    <w:rsid w:val="00D067FD"/>
    <w:rsid w:val="00D068B0"/>
    <w:rsid w:val="00D068FD"/>
    <w:rsid w:val="00D06CBF"/>
    <w:rsid w:val="00D06DC5"/>
    <w:rsid w:val="00D06DC9"/>
    <w:rsid w:val="00D06E74"/>
    <w:rsid w:val="00D06FA6"/>
    <w:rsid w:val="00D06FC7"/>
    <w:rsid w:val="00D07042"/>
    <w:rsid w:val="00D070BC"/>
    <w:rsid w:val="00D07322"/>
    <w:rsid w:val="00D07397"/>
    <w:rsid w:val="00D07410"/>
    <w:rsid w:val="00D07691"/>
    <w:rsid w:val="00D07695"/>
    <w:rsid w:val="00D076D6"/>
    <w:rsid w:val="00D0781A"/>
    <w:rsid w:val="00D078A9"/>
    <w:rsid w:val="00D07B7E"/>
    <w:rsid w:val="00D07CC1"/>
    <w:rsid w:val="00D07F6B"/>
    <w:rsid w:val="00D103EE"/>
    <w:rsid w:val="00D1040F"/>
    <w:rsid w:val="00D10419"/>
    <w:rsid w:val="00D104A9"/>
    <w:rsid w:val="00D10534"/>
    <w:rsid w:val="00D106BA"/>
    <w:rsid w:val="00D1093C"/>
    <w:rsid w:val="00D10D3F"/>
    <w:rsid w:val="00D10D88"/>
    <w:rsid w:val="00D10F57"/>
    <w:rsid w:val="00D10F94"/>
    <w:rsid w:val="00D10F98"/>
    <w:rsid w:val="00D10FA5"/>
    <w:rsid w:val="00D11554"/>
    <w:rsid w:val="00D1164B"/>
    <w:rsid w:val="00D1167B"/>
    <w:rsid w:val="00D11742"/>
    <w:rsid w:val="00D118EC"/>
    <w:rsid w:val="00D11A26"/>
    <w:rsid w:val="00D11F1D"/>
    <w:rsid w:val="00D12238"/>
    <w:rsid w:val="00D12281"/>
    <w:rsid w:val="00D123EB"/>
    <w:rsid w:val="00D12435"/>
    <w:rsid w:val="00D125D5"/>
    <w:rsid w:val="00D1285E"/>
    <w:rsid w:val="00D12941"/>
    <w:rsid w:val="00D12DFC"/>
    <w:rsid w:val="00D12F2E"/>
    <w:rsid w:val="00D1304B"/>
    <w:rsid w:val="00D13639"/>
    <w:rsid w:val="00D13673"/>
    <w:rsid w:val="00D13719"/>
    <w:rsid w:val="00D1385D"/>
    <w:rsid w:val="00D13A80"/>
    <w:rsid w:val="00D13B0D"/>
    <w:rsid w:val="00D13B7F"/>
    <w:rsid w:val="00D13D97"/>
    <w:rsid w:val="00D13EFE"/>
    <w:rsid w:val="00D13FFE"/>
    <w:rsid w:val="00D14263"/>
    <w:rsid w:val="00D14293"/>
    <w:rsid w:val="00D142BF"/>
    <w:rsid w:val="00D1430F"/>
    <w:rsid w:val="00D1458C"/>
    <w:rsid w:val="00D1459E"/>
    <w:rsid w:val="00D146DD"/>
    <w:rsid w:val="00D14B0A"/>
    <w:rsid w:val="00D14B16"/>
    <w:rsid w:val="00D14B1C"/>
    <w:rsid w:val="00D14DE0"/>
    <w:rsid w:val="00D14E21"/>
    <w:rsid w:val="00D1506B"/>
    <w:rsid w:val="00D150E2"/>
    <w:rsid w:val="00D15220"/>
    <w:rsid w:val="00D1529B"/>
    <w:rsid w:val="00D15445"/>
    <w:rsid w:val="00D157F4"/>
    <w:rsid w:val="00D15848"/>
    <w:rsid w:val="00D15925"/>
    <w:rsid w:val="00D15AE0"/>
    <w:rsid w:val="00D15B1C"/>
    <w:rsid w:val="00D15B20"/>
    <w:rsid w:val="00D15D3C"/>
    <w:rsid w:val="00D15F63"/>
    <w:rsid w:val="00D15F92"/>
    <w:rsid w:val="00D15FAA"/>
    <w:rsid w:val="00D1608B"/>
    <w:rsid w:val="00D1627B"/>
    <w:rsid w:val="00D163CD"/>
    <w:rsid w:val="00D1645F"/>
    <w:rsid w:val="00D1650E"/>
    <w:rsid w:val="00D1662E"/>
    <w:rsid w:val="00D1697B"/>
    <w:rsid w:val="00D16C7C"/>
    <w:rsid w:val="00D16FC7"/>
    <w:rsid w:val="00D17011"/>
    <w:rsid w:val="00D170DD"/>
    <w:rsid w:val="00D170F9"/>
    <w:rsid w:val="00D172E4"/>
    <w:rsid w:val="00D1767A"/>
    <w:rsid w:val="00D17799"/>
    <w:rsid w:val="00D1779F"/>
    <w:rsid w:val="00D177BA"/>
    <w:rsid w:val="00D17846"/>
    <w:rsid w:val="00D17904"/>
    <w:rsid w:val="00D17A5F"/>
    <w:rsid w:val="00D17C78"/>
    <w:rsid w:val="00D17FA0"/>
    <w:rsid w:val="00D20471"/>
    <w:rsid w:val="00D204EF"/>
    <w:rsid w:val="00D2051B"/>
    <w:rsid w:val="00D205EF"/>
    <w:rsid w:val="00D2079A"/>
    <w:rsid w:val="00D20896"/>
    <w:rsid w:val="00D208E5"/>
    <w:rsid w:val="00D209F4"/>
    <w:rsid w:val="00D20A83"/>
    <w:rsid w:val="00D20BB5"/>
    <w:rsid w:val="00D20C27"/>
    <w:rsid w:val="00D20C89"/>
    <w:rsid w:val="00D20F7C"/>
    <w:rsid w:val="00D21236"/>
    <w:rsid w:val="00D2145B"/>
    <w:rsid w:val="00D2167E"/>
    <w:rsid w:val="00D216DF"/>
    <w:rsid w:val="00D2170E"/>
    <w:rsid w:val="00D21725"/>
    <w:rsid w:val="00D21826"/>
    <w:rsid w:val="00D21846"/>
    <w:rsid w:val="00D219C9"/>
    <w:rsid w:val="00D21BA1"/>
    <w:rsid w:val="00D21D1D"/>
    <w:rsid w:val="00D21F86"/>
    <w:rsid w:val="00D21FB1"/>
    <w:rsid w:val="00D21FB4"/>
    <w:rsid w:val="00D22075"/>
    <w:rsid w:val="00D22199"/>
    <w:rsid w:val="00D224B7"/>
    <w:rsid w:val="00D22505"/>
    <w:rsid w:val="00D22754"/>
    <w:rsid w:val="00D2290A"/>
    <w:rsid w:val="00D22955"/>
    <w:rsid w:val="00D22A4E"/>
    <w:rsid w:val="00D22AC1"/>
    <w:rsid w:val="00D22BA9"/>
    <w:rsid w:val="00D22C29"/>
    <w:rsid w:val="00D22F7D"/>
    <w:rsid w:val="00D23035"/>
    <w:rsid w:val="00D231AD"/>
    <w:rsid w:val="00D23249"/>
    <w:rsid w:val="00D232F3"/>
    <w:rsid w:val="00D232F5"/>
    <w:rsid w:val="00D236A9"/>
    <w:rsid w:val="00D23710"/>
    <w:rsid w:val="00D237B9"/>
    <w:rsid w:val="00D23933"/>
    <w:rsid w:val="00D23C0D"/>
    <w:rsid w:val="00D23D31"/>
    <w:rsid w:val="00D23E06"/>
    <w:rsid w:val="00D23E5C"/>
    <w:rsid w:val="00D23E75"/>
    <w:rsid w:val="00D23EEE"/>
    <w:rsid w:val="00D24206"/>
    <w:rsid w:val="00D242C8"/>
    <w:rsid w:val="00D24543"/>
    <w:rsid w:val="00D2454B"/>
    <w:rsid w:val="00D246F6"/>
    <w:rsid w:val="00D24812"/>
    <w:rsid w:val="00D249E3"/>
    <w:rsid w:val="00D24B97"/>
    <w:rsid w:val="00D24D3B"/>
    <w:rsid w:val="00D24D53"/>
    <w:rsid w:val="00D2503C"/>
    <w:rsid w:val="00D25483"/>
    <w:rsid w:val="00D2560F"/>
    <w:rsid w:val="00D2568B"/>
    <w:rsid w:val="00D2590E"/>
    <w:rsid w:val="00D25DDD"/>
    <w:rsid w:val="00D25FBF"/>
    <w:rsid w:val="00D26158"/>
    <w:rsid w:val="00D263D5"/>
    <w:rsid w:val="00D26519"/>
    <w:rsid w:val="00D26634"/>
    <w:rsid w:val="00D26822"/>
    <w:rsid w:val="00D26A5E"/>
    <w:rsid w:val="00D26BBC"/>
    <w:rsid w:val="00D26BE4"/>
    <w:rsid w:val="00D26C08"/>
    <w:rsid w:val="00D26DF5"/>
    <w:rsid w:val="00D26F1B"/>
    <w:rsid w:val="00D2705E"/>
    <w:rsid w:val="00D2718A"/>
    <w:rsid w:val="00D2719F"/>
    <w:rsid w:val="00D2794F"/>
    <w:rsid w:val="00D27A88"/>
    <w:rsid w:val="00D27B25"/>
    <w:rsid w:val="00D27BF1"/>
    <w:rsid w:val="00D27D29"/>
    <w:rsid w:val="00D27EDC"/>
    <w:rsid w:val="00D27EF2"/>
    <w:rsid w:val="00D3025B"/>
    <w:rsid w:val="00D307F8"/>
    <w:rsid w:val="00D30808"/>
    <w:rsid w:val="00D30835"/>
    <w:rsid w:val="00D3083C"/>
    <w:rsid w:val="00D30901"/>
    <w:rsid w:val="00D30BF5"/>
    <w:rsid w:val="00D30BFA"/>
    <w:rsid w:val="00D30D3F"/>
    <w:rsid w:val="00D30D76"/>
    <w:rsid w:val="00D30E35"/>
    <w:rsid w:val="00D30E4A"/>
    <w:rsid w:val="00D30E52"/>
    <w:rsid w:val="00D30EFB"/>
    <w:rsid w:val="00D31312"/>
    <w:rsid w:val="00D31408"/>
    <w:rsid w:val="00D315D5"/>
    <w:rsid w:val="00D31617"/>
    <w:rsid w:val="00D318A9"/>
    <w:rsid w:val="00D318ED"/>
    <w:rsid w:val="00D31CBA"/>
    <w:rsid w:val="00D31E45"/>
    <w:rsid w:val="00D31EB0"/>
    <w:rsid w:val="00D31F35"/>
    <w:rsid w:val="00D31FB2"/>
    <w:rsid w:val="00D324F0"/>
    <w:rsid w:val="00D326AC"/>
    <w:rsid w:val="00D3271E"/>
    <w:rsid w:val="00D32901"/>
    <w:rsid w:val="00D3294E"/>
    <w:rsid w:val="00D32A50"/>
    <w:rsid w:val="00D32B06"/>
    <w:rsid w:val="00D32D78"/>
    <w:rsid w:val="00D3311B"/>
    <w:rsid w:val="00D331CE"/>
    <w:rsid w:val="00D3335B"/>
    <w:rsid w:val="00D3337F"/>
    <w:rsid w:val="00D333E1"/>
    <w:rsid w:val="00D334E8"/>
    <w:rsid w:val="00D336CF"/>
    <w:rsid w:val="00D3377B"/>
    <w:rsid w:val="00D33A53"/>
    <w:rsid w:val="00D33AEA"/>
    <w:rsid w:val="00D33CE6"/>
    <w:rsid w:val="00D33ECA"/>
    <w:rsid w:val="00D340D9"/>
    <w:rsid w:val="00D341DB"/>
    <w:rsid w:val="00D34592"/>
    <w:rsid w:val="00D34600"/>
    <w:rsid w:val="00D34785"/>
    <w:rsid w:val="00D34823"/>
    <w:rsid w:val="00D34994"/>
    <w:rsid w:val="00D34A45"/>
    <w:rsid w:val="00D34AB8"/>
    <w:rsid w:val="00D34B00"/>
    <w:rsid w:val="00D34BC1"/>
    <w:rsid w:val="00D34C79"/>
    <w:rsid w:val="00D34CB9"/>
    <w:rsid w:val="00D351BF"/>
    <w:rsid w:val="00D3520B"/>
    <w:rsid w:val="00D3530E"/>
    <w:rsid w:val="00D35329"/>
    <w:rsid w:val="00D353A5"/>
    <w:rsid w:val="00D35441"/>
    <w:rsid w:val="00D3546D"/>
    <w:rsid w:val="00D3555D"/>
    <w:rsid w:val="00D355E9"/>
    <w:rsid w:val="00D359F8"/>
    <w:rsid w:val="00D35B82"/>
    <w:rsid w:val="00D35BC8"/>
    <w:rsid w:val="00D35BEA"/>
    <w:rsid w:val="00D35ECF"/>
    <w:rsid w:val="00D35F49"/>
    <w:rsid w:val="00D35FA3"/>
    <w:rsid w:val="00D360F5"/>
    <w:rsid w:val="00D36122"/>
    <w:rsid w:val="00D36210"/>
    <w:rsid w:val="00D36367"/>
    <w:rsid w:val="00D3637A"/>
    <w:rsid w:val="00D36544"/>
    <w:rsid w:val="00D36691"/>
    <w:rsid w:val="00D368F2"/>
    <w:rsid w:val="00D369C6"/>
    <w:rsid w:val="00D36B61"/>
    <w:rsid w:val="00D36B68"/>
    <w:rsid w:val="00D36E33"/>
    <w:rsid w:val="00D36E6B"/>
    <w:rsid w:val="00D36FA3"/>
    <w:rsid w:val="00D3710E"/>
    <w:rsid w:val="00D37192"/>
    <w:rsid w:val="00D371E7"/>
    <w:rsid w:val="00D373E9"/>
    <w:rsid w:val="00D376AC"/>
    <w:rsid w:val="00D37716"/>
    <w:rsid w:val="00D37729"/>
    <w:rsid w:val="00D37819"/>
    <w:rsid w:val="00D37892"/>
    <w:rsid w:val="00D37C33"/>
    <w:rsid w:val="00D37C86"/>
    <w:rsid w:val="00D40096"/>
    <w:rsid w:val="00D400FC"/>
    <w:rsid w:val="00D40264"/>
    <w:rsid w:val="00D402AE"/>
    <w:rsid w:val="00D404A0"/>
    <w:rsid w:val="00D40653"/>
    <w:rsid w:val="00D40790"/>
    <w:rsid w:val="00D407CB"/>
    <w:rsid w:val="00D4091E"/>
    <w:rsid w:val="00D40A57"/>
    <w:rsid w:val="00D40AAD"/>
    <w:rsid w:val="00D40DCF"/>
    <w:rsid w:val="00D40E9C"/>
    <w:rsid w:val="00D40F82"/>
    <w:rsid w:val="00D40FEF"/>
    <w:rsid w:val="00D41125"/>
    <w:rsid w:val="00D41216"/>
    <w:rsid w:val="00D41252"/>
    <w:rsid w:val="00D41359"/>
    <w:rsid w:val="00D41378"/>
    <w:rsid w:val="00D413A3"/>
    <w:rsid w:val="00D4152E"/>
    <w:rsid w:val="00D415A3"/>
    <w:rsid w:val="00D415ED"/>
    <w:rsid w:val="00D4162E"/>
    <w:rsid w:val="00D41678"/>
    <w:rsid w:val="00D4184C"/>
    <w:rsid w:val="00D41CBF"/>
    <w:rsid w:val="00D41FB5"/>
    <w:rsid w:val="00D42342"/>
    <w:rsid w:val="00D42985"/>
    <w:rsid w:val="00D42B48"/>
    <w:rsid w:val="00D42C5B"/>
    <w:rsid w:val="00D42D47"/>
    <w:rsid w:val="00D43064"/>
    <w:rsid w:val="00D430CC"/>
    <w:rsid w:val="00D43117"/>
    <w:rsid w:val="00D4317C"/>
    <w:rsid w:val="00D43199"/>
    <w:rsid w:val="00D4344B"/>
    <w:rsid w:val="00D43893"/>
    <w:rsid w:val="00D43AC5"/>
    <w:rsid w:val="00D43BE8"/>
    <w:rsid w:val="00D43C32"/>
    <w:rsid w:val="00D43D2B"/>
    <w:rsid w:val="00D43DF4"/>
    <w:rsid w:val="00D440D6"/>
    <w:rsid w:val="00D440D9"/>
    <w:rsid w:val="00D440E2"/>
    <w:rsid w:val="00D44126"/>
    <w:rsid w:val="00D4429D"/>
    <w:rsid w:val="00D444DB"/>
    <w:rsid w:val="00D4457C"/>
    <w:rsid w:val="00D44668"/>
    <w:rsid w:val="00D44684"/>
    <w:rsid w:val="00D44762"/>
    <w:rsid w:val="00D4477B"/>
    <w:rsid w:val="00D4489C"/>
    <w:rsid w:val="00D44B02"/>
    <w:rsid w:val="00D4503B"/>
    <w:rsid w:val="00D451AA"/>
    <w:rsid w:val="00D453C6"/>
    <w:rsid w:val="00D45503"/>
    <w:rsid w:val="00D4566B"/>
    <w:rsid w:val="00D456D5"/>
    <w:rsid w:val="00D45918"/>
    <w:rsid w:val="00D45926"/>
    <w:rsid w:val="00D45935"/>
    <w:rsid w:val="00D45A29"/>
    <w:rsid w:val="00D45A60"/>
    <w:rsid w:val="00D45CD1"/>
    <w:rsid w:val="00D45CE4"/>
    <w:rsid w:val="00D45D86"/>
    <w:rsid w:val="00D46178"/>
    <w:rsid w:val="00D4617C"/>
    <w:rsid w:val="00D46191"/>
    <w:rsid w:val="00D46363"/>
    <w:rsid w:val="00D46449"/>
    <w:rsid w:val="00D464D9"/>
    <w:rsid w:val="00D46685"/>
    <w:rsid w:val="00D466D2"/>
    <w:rsid w:val="00D467EE"/>
    <w:rsid w:val="00D46812"/>
    <w:rsid w:val="00D468FF"/>
    <w:rsid w:val="00D46951"/>
    <w:rsid w:val="00D46A18"/>
    <w:rsid w:val="00D46A4B"/>
    <w:rsid w:val="00D46B6B"/>
    <w:rsid w:val="00D46BB6"/>
    <w:rsid w:val="00D46BBF"/>
    <w:rsid w:val="00D46CD7"/>
    <w:rsid w:val="00D46D64"/>
    <w:rsid w:val="00D46F51"/>
    <w:rsid w:val="00D46FAC"/>
    <w:rsid w:val="00D472B9"/>
    <w:rsid w:val="00D472FB"/>
    <w:rsid w:val="00D473C3"/>
    <w:rsid w:val="00D47426"/>
    <w:rsid w:val="00D47669"/>
    <w:rsid w:val="00D479E2"/>
    <w:rsid w:val="00D47A05"/>
    <w:rsid w:val="00D47A84"/>
    <w:rsid w:val="00D47AE7"/>
    <w:rsid w:val="00D47EA3"/>
    <w:rsid w:val="00D47FCD"/>
    <w:rsid w:val="00D502CD"/>
    <w:rsid w:val="00D503F0"/>
    <w:rsid w:val="00D503FB"/>
    <w:rsid w:val="00D5047F"/>
    <w:rsid w:val="00D504A2"/>
    <w:rsid w:val="00D508A2"/>
    <w:rsid w:val="00D508DB"/>
    <w:rsid w:val="00D50999"/>
    <w:rsid w:val="00D50AB1"/>
    <w:rsid w:val="00D50ABE"/>
    <w:rsid w:val="00D50C17"/>
    <w:rsid w:val="00D50E93"/>
    <w:rsid w:val="00D515F1"/>
    <w:rsid w:val="00D516E8"/>
    <w:rsid w:val="00D5194B"/>
    <w:rsid w:val="00D51C6A"/>
    <w:rsid w:val="00D522B3"/>
    <w:rsid w:val="00D5238E"/>
    <w:rsid w:val="00D5247A"/>
    <w:rsid w:val="00D5249A"/>
    <w:rsid w:val="00D526CC"/>
    <w:rsid w:val="00D527E4"/>
    <w:rsid w:val="00D52868"/>
    <w:rsid w:val="00D5293E"/>
    <w:rsid w:val="00D52D28"/>
    <w:rsid w:val="00D5300A"/>
    <w:rsid w:val="00D5300B"/>
    <w:rsid w:val="00D532EC"/>
    <w:rsid w:val="00D5334B"/>
    <w:rsid w:val="00D5338E"/>
    <w:rsid w:val="00D53460"/>
    <w:rsid w:val="00D537CD"/>
    <w:rsid w:val="00D538B9"/>
    <w:rsid w:val="00D53A59"/>
    <w:rsid w:val="00D53B95"/>
    <w:rsid w:val="00D53B96"/>
    <w:rsid w:val="00D53BB7"/>
    <w:rsid w:val="00D53D62"/>
    <w:rsid w:val="00D53DC7"/>
    <w:rsid w:val="00D53F1E"/>
    <w:rsid w:val="00D53F5A"/>
    <w:rsid w:val="00D54020"/>
    <w:rsid w:val="00D54196"/>
    <w:rsid w:val="00D541C0"/>
    <w:rsid w:val="00D543F3"/>
    <w:rsid w:val="00D5466F"/>
    <w:rsid w:val="00D54708"/>
    <w:rsid w:val="00D5491A"/>
    <w:rsid w:val="00D549F0"/>
    <w:rsid w:val="00D54E53"/>
    <w:rsid w:val="00D54FA5"/>
    <w:rsid w:val="00D55061"/>
    <w:rsid w:val="00D551A3"/>
    <w:rsid w:val="00D551F8"/>
    <w:rsid w:val="00D552BF"/>
    <w:rsid w:val="00D55368"/>
    <w:rsid w:val="00D55959"/>
    <w:rsid w:val="00D55B7C"/>
    <w:rsid w:val="00D55C08"/>
    <w:rsid w:val="00D55C69"/>
    <w:rsid w:val="00D55FDC"/>
    <w:rsid w:val="00D5655A"/>
    <w:rsid w:val="00D56611"/>
    <w:rsid w:val="00D56851"/>
    <w:rsid w:val="00D568EA"/>
    <w:rsid w:val="00D56936"/>
    <w:rsid w:val="00D56A55"/>
    <w:rsid w:val="00D56B55"/>
    <w:rsid w:val="00D56BFD"/>
    <w:rsid w:val="00D56CA3"/>
    <w:rsid w:val="00D56CB3"/>
    <w:rsid w:val="00D56E7E"/>
    <w:rsid w:val="00D56F1E"/>
    <w:rsid w:val="00D57114"/>
    <w:rsid w:val="00D57644"/>
    <w:rsid w:val="00D576B0"/>
    <w:rsid w:val="00D57993"/>
    <w:rsid w:val="00D57BFA"/>
    <w:rsid w:val="00D57E5C"/>
    <w:rsid w:val="00D57FA4"/>
    <w:rsid w:val="00D60018"/>
    <w:rsid w:val="00D604DF"/>
    <w:rsid w:val="00D608CB"/>
    <w:rsid w:val="00D60C71"/>
    <w:rsid w:val="00D60D5D"/>
    <w:rsid w:val="00D60D7D"/>
    <w:rsid w:val="00D60D98"/>
    <w:rsid w:val="00D60DCA"/>
    <w:rsid w:val="00D60E10"/>
    <w:rsid w:val="00D61076"/>
    <w:rsid w:val="00D61086"/>
    <w:rsid w:val="00D6122B"/>
    <w:rsid w:val="00D613C2"/>
    <w:rsid w:val="00D614AD"/>
    <w:rsid w:val="00D61958"/>
    <w:rsid w:val="00D6221B"/>
    <w:rsid w:val="00D623E6"/>
    <w:rsid w:val="00D62460"/>
    <w:rsid w:val="00D628E1"/>
    <w:rsid w:val="00D62A2C"/>
    <w:rsid w:val="00D62E19"/>
    <w:rsid w:val="00D62F1A"/>
    <w:rsid w:val="00D63155"/>
    <w:rsid w:val="00D63167"/>
    <w:rsid w:val="00D631F4"/>
    <w:rsid w:val="00D63231"/>
    <w:rsid w:val="00D632C9"/>
    <w:rsid w:val="00D632FE"/>
    <w:rsid w:val="00D6335E"/>
    <w:rsid w:val="00D63654"/>
    <w:rsid w:val="00D6368B"/>
    <w:rsid w:val="00D638FB"/>
    <w:rsid w:val="00D6395C"/>
    <w:rsid w:val="00D63AA6"/>
    <w:rsid w:val="00D63AF0"/>
    <w:rsid w:val="00D63B4A"/>
    <w:rsid w:val="00D63E45"/>
    <w:rsid w:val="00D63E50"/>
    <w:rsid w:val="00D64129"/>
    <w:rsid w:val="00D641FC"/>
    <w:rsid w:val="00D644EA"/>
    <w:rsid w:val="00D645BF"/>
    <w:rsid w:val="00D64974"/>
    <w:rsid w:val="00D6497D"/>
    <w:rsid w:val="00D64A9B"/>
    <w:rsid w:val="00D64CB4"/>
    <w:rsid w:val="00D64D5B"/>
    <w:rsid w:val="00D64E07"/>
    <w:rsid w:val="00D64E71"/>
    <w:rsid w:val="00D64EBA"/>
    <w:rsid w:val="00D6501A"/>
    <w:rsid w:val="00D6518D"/>
    <w:rsid w:val="00D65223"/>
    <w:rsid w:val="00D655D7"/>
    <w:rsid w:val="00D65651"/>
    <w:rsid w:val="00D65748"/>
    <w:rsid w:val="00D65874"/>
    <w:rsid w:val="00D65A7F"/>
    <w:rsid w:val="00D65ABB"/>
    <w:rsid w:val="00D65C23"/>
    <w:rsid w:val="00D65D3A"/>
    <w:rsid w:val="00D65E7C"/>
    <w:rsid w:val="00D66054"/>
    <w:rsid w:val="00D66113"/>
    <w:rsid w:val="00D66212"/>
    <w:rsid w:val="00D6644C"/>
    <w:rsid w:val="00D664F0"/>
    <w:rsid w:val="00D664F6"/>
    <w:rsid w:val="00D66612"/>
    <w:rsid w:val="00D6674D"/>
    <w:rsid w:val="00D66AD9"/>
    <w:rsid w:val="00D66C48"/>
    <w:rsid w:val="00D66D9C"/>
    <w:rsid w:val="00D66F8B"/>
    <w:rsid w:val="00D66FEA"/>
    <w:rsid w:val="00D66FFE"/>
    <w:rsid w:val="00D671DA"/>
    <w:rsid w:val="00D67228"/>
    <w:rsid w:val="00D672B1"/>
    <w:rsid w:val="00D676FF"/>
    <w:rsid w:val="00D678CB"/>
    <w:rsid w:val="00D67986"/>
    <w:rsid w:val="00D679AE"/>
    <w:rsid w:val="00D679E8"/>
    <w:rsid w:val="00D67C17"/>
    <w:rsid w:val="00D67CB9"/>
    <w:rsid w:val="00D67DAB"/>
    <w:rsid w:val="00D67FD8"/>
    <w:rsid w:val="00D67FE6"/>
    <w:rsid w:val="00D701C7"/>
    <w:rsid w:val="00D70589"/>
    <w:rsid w:val="00D7067E"/>
    <w:rsid w:val="00D7073E"/>
    <w:rsid w:val="00D70752"/>
    <w:rsid w:val="00D70899"/>
    <w:rsid w:val="00D70AB4"/>
    <w:rsid w:val="00D70B9B"/>
    <w:rsid w:val="00D70E79"/>
    <w:rsid w:val="00D70F45"/>
    <w:rsid w:val="00D70F7B"/>
    <w:rsid w:val="00D70FF7"/>
    <w:rsid w:val="00D71096"/>
    <w:rsid w:val="00D710EF"/>
    <w:rsid w:val="00D71236"/>
    <w:rsid w:val="00D71313"/>
    <w:rsid w:val="00D714C8"/>
    <w:rsid w:val="00D715D3"/>
    <w:rsid w:val="00D71947"/>
    <w:rsid w:val="00D71A0D"/>
    <w:rsid w:val="00D71A8B"/>
    <w:rsid w:val="00D71AA9"/>
    <w:rsid w:val="00D71B74"/>
    <w:rsid w:val="00D71CE4"/>
    <w:rsid w:val="00D71D95"/>
    <w:rsid w:val="00D71DFF"/>
    <w:rsid w:val="00D71E09"/>
    <w:rsid w:val="00D72100"/>
    <w:rsid w:val="00D72105"/>
    <w:rsid w:val="00D724F9"/>
    <w:rsid w:val="00D7268F"/>
    <w:rsid w:val="00D726D7"/>
    <w:rsid w:val="00D72784"/>
    <w:rsid w:val="00D72820"/>
    <w:rsid w:val="00D72941"/>
    <w:rsid w:val="00D72AB9"/>
    <w:rsid w:val="00D72B2C"/>
    <w:rsid w:val="00D72BD8"/>
    <w:rsid w:val="00D72D86"/>
    <w:rsid w:val="00D72E66"/>
    <w:rsid w:val="00D7303A"/>
    <w:rsid w:val="00D7339B"/>
    <w:rsid w:val="00D7352D"/>
    <w:rsid w:val="00D7356A"/>
    <w:rsid w:val="00D73777"/>
    <w:rsid w:val="00D73846"/>
    <w:rsid w:val="00D738A5"/>
    <w:rsid w:val="00D739B2"/>
    <w:rsid w:val="00D73AEC"/>
    <w:rsid w:val="00D73BF0"/>
    <w:rsid w:val="00D73C96"/>
    <w:rsid w:val="00D73CD5"/>
    <w:rsid w:val="00D73E01"/>
    <w:rsid w:val="00D74147"/>
    <w:rsid w:val="00D74285"/>
    <w:rsid w:val="00D742D1"/>
    <w:rsid w:val="00D7433B"/>
    <w:rsid w:val="00D74344"/>
    <w:rsid w:val="00D7434C"/>
    <w:rsid w:val="00D743A1"/>
    <w:rsid w:val="00D746B2"/>
    <w:rsid w:val="00D747F6"/>
    <w:rsid w:val="00D7492B"/>
    <w:rsid w:val="00D74A40"/>
    <w:rsid w:val="00D74ACD"/>
    <w:rsid w:val="00D74B9F"/>
    <w:rsid w:val="00D74BE3"/>
    <w:rsid w:val="00D74CE8"/>
    <w:rsid w:val="00D74E6B"/>
    <w:rsid w:val="00D74E8E"/>
    <w:rsid w:val="00D74FFB"/>
    <w:rsid w:val="00D75131"/>
    <w:rsid w:val="00D753CC"/>
    <w:rsid w:val="00D75445"/>
    <w:rsid w:val="00D7558A"/>
    <w:rsid w:val="00D75703"/>
    <w:rsid w:val="00D7572E"/>
    <w:rsid w:val="00D759B6"/>
    <w:rsid w:val="00D75D80"/>
    <w:rsid w:val="00D75EAF"/>
    <w:rsid w:val="00D75F05"/>
    <w:rsid w:val="00D75FF0"/>
    <w:rsid w:val="00D763F7"/>
    <w:rsid w:val="00D7658C"/>
    <w:rsid w:val="00D76753"/>
    <w:rsid w:val="00D76A6D"/>
    <w:rsid w:val="00D76CC9"/>
    <w:rsid w:val="00D76D4F"/>
    <w:rsid w:val="00D77174"/>
    <w:rsid w:val="00D77228"/>
    <w:rsid w:val="00D7748D"/>
    <w:rsid w:val="00D77555"/>
    <w:rsid w:val="00D77713"/>
    <w:rsid w:val="00D77A9C"/>
    <w:rsid w:val="00D77BB6"/>
    <w:rsid w:val="00D77C35"/>
    <w:rsid w:val="00D77C75"/>
    <w:rsid w:val="00D77C8B"/>
    <w:rsid w:val="00D77E84"/>
    <w:rsid w:val="00D77EF8"/>
    <w:rsid w:val="00D8003C"/>
    <w:rsid w:val="00D80124"/>
    <w:rsid w:val="00D80151"/>
    <w:rsid w:val="00D80186"/>
    <w:rsid w:val="00D80246"/>
    <w:rsid w:val="00D80526"/>
    <w:rsid w:val="00D807E8"/>
    <w:rsid w:val="00D80BAE"/>
    <w:rsid w:val="00D80EBD"/>
    <w:rsid w:val="00D80F18"/>
    <w:rsid w:val="00D811EE"/>
    <w:rsid w:val="00D812DC"/>
    <w:rsid w:val="00D8134E"/>
    <w:rsid w:val="00D81639"/>
    <w:rsid w:val="00D81641"/>
    <w:rsid w:val="00D818B7"/>
    <w:rsid w:val="00D818BF"/>
    <w:rsid w:val="00D818CF"/>
    <w:rsid w:val="00D81982"/>
    <w:rsid w:val="00D81A2B"/>
    <w:rsid w:val="00D81A91"/>
    <w:rsid w:val="00D81AE5"/>
    <w:rsid w:val="00D820C5"/>
    <w:rsid w:val="00D82139"/>
    <w:rsid w:val="00D821E1"/>
    <w:rsid w:val="00D824DF"/>
    <w:rsid w:val="00D82526"/>
    <w:rsid w:val="00D8284E"/>
    <w:rsid w:val="00D82A43"/>
    <w:rsid w:val="00D82AAB"/>
    <w:rsid w:val="00D82AD9"/>
    <w:rsid w:val="00D82ADC"/>
    <w:rsid w:val="00D82B95"/>
    <w:rsid w:val="00D82D0E"/>
    <w:rsid w:val="00D82E87"/>
    <w:rsid w:val="00D82FD2"/>
    <w:rsid w:val="00D83260"/>
    <w:rsid w:val="00D832C8"/>
    <w:rsid w:val="00D832E6"/>
    <w:rsid w:val="00D8338E"/>
    <w:rsid w:val="00D834BC"/>
    <w:rsid w:val="00D8356E"/>
    <w:rsid w:val="00D835E2"/>
    <w:rsid w:val="00D8370F"/>
    <w:rsid w:val="00D837A4"/>
    <w:rsid w:val="00D83A41"/>
    <w:rsid w:val="00D83AA5"/>
    <w:rsid w:val="00D83AC6"/>
    <w:rsid w:val="00D83EF9"/>
    <w:rsid w:val="00D84042"/>
    <w:rsid w:val="00D840A7"/>
    <w:rsid w:val="00D844F0"/>
    <w:rsid w:val="00D8491F"/>
    <w:rsid w:val="00D84F37"/>
    <w:rsid w:val="00D852A1"/>
    <w:rsid w:val="00D85304"/>
    <w:rsid w:val="00D855FA"/>
    <w:rsid w:val="00D85608"/>
    <w:rsid w:val="00D857E9"/>
    <w:rsid w:val="00D859A0"/>
    <w:rsid w:val="00D85A60"/>
    <w:rsid w:val="00D85BC8"/>
    <w:rsid w:val="00D85CF2"/>
    <w:rsid w:val="00D85D21"/>
    <w:rsid w:val="00D85E37"/>
    <w:rsid w:val="00D85ECC"/>
    <w:rsid w:val="00D85F77"/>
    <w:rsid w:val="00D85F7F"/>
    <w:rsid w:val="00D86002"/>
    <w:rsid w:val="00D861AB"/>
    <w:rsid w:val="00D86229"/>
    <w:rsid w:val="00D863F8"/>
    <w:rsid w:val="00D86490"/>
    <w:rsid w:val="00D86555"/>
    <w:rsid w:val="00D869C9"/>
    <w:rsid w:val="00D86A6D"/>
    <w:rsid w:val="00D86DAA"/>
    <w:rsid w:val="00D870D4"/>
    <w:rsid w:val="00D87272"/>
    <w:rsid w:val="00D87350"/>
    <w:rsid w:val="00D87436"/>
    <w:rsid w:val="00D8753C"/>
    <w:rsid w:val="00D875A5"/>
    <w:rsid w:val="00D87826"/>
    <w:rsid w:val="00D87988"/>
    <w:rsid w:val="00D879C9"/>
    <w:rsid w:val="00D87AB6"/>
    <w:rsid w:val="00D87ADC"/>
    <w:rsid w:val="00D87B6B"/>
    <w:rsid w:val="00D87BD9"/>
    <w:rsid w:val="00D87C20"/>
    <w:rsid w:val="00D90105"/>
    <w:rsid w:val="00D901DE"/>
    <w:rsid w:val="00D90330"/>
    <w:rsid w:val="00D90498"/>
    <w:rsid w:val="00D90878"/>
    <w:rsid w:val="00D9098C"/>
    <w:rsid w:val="00D909B2"/>
    <w:rsid w:val="00D90B2B"/>
    <w:rsid w:val="00D90C98"/>
    <w:rsid w:val="00D90D9E"/>
    <w:rsid w:val="00D90DB5"/>
    <w:rsid w:val="00D90DD9"/>
    <w:rsid w:val="00D90E7E"/>
    <w:rsid w:val="00D91031"/>
    <w:rsid w:val="00D910AB"/>
    <w:rsid w:val="00D912A0"/>
    <w:rsid w:val="00D912C5"/>
    <w:rsid w:val="00D9149F"/>
    <w:rsid w:val="00D9164C"/>
    <w:rsid w:val="00D91991"/>
    <w:rsid w:val="00D91A60"/>
    <w:rsid w:val="00D91B07"/>
    <w:rsid w:val="00D91B85"/>
    <w:rsid w:val="00D91CA3"/>
    <w:rsid w:val="00D91CC4"/>
    <w:rsid w:val="00D91D0E"/>
    <w:rsid w:val="00D91D32"/>
    <w:rsid w:val="00D91EAB"/>
    <w:rsid w:val="00D91FB3"/>
    <w:rsid w:val="00D9212D"/>
    <w:rsid w:val="00D9213E"/>
    <w:rsid w:val="00D92334"/>
    <w:rsid w:val="00D92534"/>
    <w:rsid w:val="00D92605"/>
    <w:rsid w:val="00D926E8"/>
    <w:rsid w:val="00D92827"/>
    <w:rsid w:val="00D92845"/>
    <w:rsid w:val="00D92928"/>
    <w:rsid w:val="00D92A6C"/>
    <w:rsid w:val="00D92AA4"/>
    <w:rsid w:val="00D92BB9"/>
    <w:rsid w:val="00D92C2B"/>
    <w:rsid w:val="00D92E38"/>
    <w:rsid w:val="00D92F35"/>
    <w:rsid w:val="00D933AA"/>
    <w:rsid w:val="00D93468"/>
    <w:rsid w:val="00D934E2"/>
    <w:rsid w:val="00D9368D"/>
    <w:rsid w:val="00D9380C"/>
    <w:rsid w:val="00D938E4"/>
    <w:rsid w:val="00D93937"/>
    <w:rsid w:val="00D93A2F"/>
    <w:rsid w:val="00D93A47"/>
    <w:rsid w:val="00D93AA6"/>
    <w:rsid w:val="00D93BA7"/>
    <w:rsid w:val="00D93DA1"/>
    <w:rsid w:val="00D93DD1"/>
    <w:rsid w:val="00D93E11"/>
    <w:rsid w:val="00D93E1B"/>
    <w:rsid w:val="00D93E1E"/>
    <w:rsid w:val="00D93E2F"/>
    <w:rsid w:val="00D93EC7"/>
    <w:rsid w:val="00D93EEC"/>
    <w:rsid w:val="00D943FA"/>
    <w:rsid w:val="00D94422"/>
    <w:rsid w:val="00D94575"/>
    <w:rsid w:val="00D945C2"/>
    <w:rsid w:val="00D9480C"/>
    <w:rsid w:val="00D94982"/>
    <w:rsid w:val="00D94A58"/>
    <w:rsid w:val="00D94A59"/>
    <w:rsid w:val="00D94B1B"/>
    <w:rsid w:val="00D94C4B"/>
    <w:rsid w:val="00D94C9C"/>
    <w:rsid w:val="00D94CA3"/>
    <w:rsid w:val="00D94F8A"/>
    <w:rsid w:val="00D950C5"/>
    <w:rsid w:val="00D951C0"/>
    <w:rsid w:val="00D9522C"/>
    <w:rsid w:val="00D95359"/>
    <w:rsid w:val="00D95412"/>
    <w:rsid w:val="00D95550"/>
    <w:rsid w:val="00D95758"/>
    <w:rsid w:val="00D9595F"/>
    <w:rsid w:val="00D95A30"/>
    <w:rsid w:val="00D95C5A"/>
    <w:rsid w:val="00D95CBE"/>
    <w:rsid w:val="00D95F22"/>
    <w:rsid w:val="00D95FD6"/>
    <w:rsid w:val="00D96263"/>
    <w:rsid w:val="00D96299"/>
    <w:rsid w:val="00D96321"/>
    <w:rsid w:val="00D96983"/>
    <w:rsid w:val="00D96C91"/>
    <w:rsid w:val="00D96F12"/>
    <w:rsid w:val="00D9716E"/>
    <w:rsid w:val="00D972D7"/>
    <w:rsid w:val="00D973BF"/>
    <w:rsid w:val="00D973DC"/>
    <w:rsid w:val="00D974CE"/>
    <w:rsid w:val="00D9791F"/>
    <w:rsid w:val="00D979F1"/>
    <w:rsid w:val="00D97BB3"/>
    <w:rsid w:val="00D97C07"/>
    <w:rsid w:val="00D97F09"/>
    <w:rsid w:val="00D97FA0"/>
    <w:rsid w:val="00D97FC8"/>
    <w:rsid w:val="00D97FF3"/>
    <w:rsid w:val="00DA037E"/>
    <w:rsid w:val="00DA0470"/>
    <w:rsid w:val="00DA049B"/>
    <w:rsid w:val="00DA06D3"/>
    <w:rsid w:val="00DA06FF"/>
    <w:rsid w:val="00DA0AA3"/>
    <w:rsid w:val="00DA0AE2"/>
    <w:rsid w:val="00DA0B70"/>
    <w:rsid w:val="00DA0C2E"/>
    <w:rsid w:val="00DA0C88"/>
    <w:rsid w:val="00DA0E50"/>
    <w:rsid w:val="00DA0FD3"/>
    <w:rsid w:val="00DA11BA"/>
    <w:rsid w:val="00DA19E7"/>
    <w:rsid w:val="00DA1A6C"/>
    <w:rsid w:val="00DA1E03"/>
    <w:rsid w:val="00DA253B"/>
    <w:rsid w:val="00DA2898"/>
    <w:rsid w:val="00DA2956"/>
    <w:rsid w:val="00DA29F1"/>
    <w:rsid w:val="00DA2ACA"/>
    <w:rsid w:val="00DA2BC7"/>
    <w:rsid w:val="00DA2C72"/>
    <w:rsid w:val="00DA2DDC"/>
    <w:rsid w:val="00DA2DEB"/>
    <w:rsid w:val="00DA2EE1"/>
    <w:rsid w:val="00DA3419"/>
    <w:rsid w:val="00DA3693"/>
    <w:rsid w:val="00DA3735"/>
    <w:rsid w:val="00DA388B"/>
    <w:rsid w:val="00DA3973"/>
    <w:rsid w:val="00DA3A99"/>
    <w:rsid w:val="00DA3AF9"/>
    <w:rsid w:val="00DA3B76"/>
    <w:rsid w:val="00DA3CA4"/>
    <w:rsid w:val="00DA3CB6"/>
    <w:rsid w:val="00DA3CBB"/>
    <w:rsid w:val="00DA3D2F"/>
    <w:rsid w:val="00DA3DB3"/>
    <w:rsid w:val="00DA41C7"/>
    <w:rsid w:val="00DA41EE"/>
    <w:rsid w:val="00DA4243"/>
    <w:rsid w:val="00DA469C"/>
    <w:rsid w:val="00DA46CD"/>
    <w:rsid w:val="00DA4706"/>
    <w:rsid w:val="00DA47B4"/>
    <w:rsid w:val="00DA4CB1"/>
    <w:rsid w:val="00DA4EE2"/>
    <w:rsid w:val="00DA5032"/>
    <w:rsid w:val="00DA50B5"/>
    <w:rsid w:val="00DA52E3"/>
    <w:rsid w:val="00DA537B"/>
    <w:rsid w:val="00DA5720"/>
    <w:rsid w:val="00DA5975"/>
    <w:rsid w:val="00DA59A5"/>
    <w:rsid w:val="00DA5AC6"/>
    <w:rsid w:val="00DA5C72"/>
    <w:rsid w:val="00DA5D17"/>
    <w:rsid w:val="00DA5DD1"/>
    <w:rsid w:val="00DA5EAA"/>
    <w:rsid w:val="00DA5ED2"/>
    <w:rsid w:val="00DA5EE0"/>
    <w:rsid w:val="00DA5F5C"/>
    <w:rsid w:val="00DA6125"/>
    <w:rsid w:val="00DA61C8"/>
    <w:rsid w:val="00DA646B"/>
    <w:rsid w:val="00DA65E3"/>
    <w:rsid w:val="00DA66F2"/>
    <w:rsid w:val="00DA6856"/>
    <w:rsid w:val="00DA6D60"/>
    <w:rsid w:val="00DA6EDB"/>
    <w:rsid w:val="00DA72D8"/>
    <w:rsid w:val="00DA75E2"/>
    <w:rsid w:val="00DA769D"/>
    <w:rsid w:val="00DA7867"/>
    <w:rsid w:val="00DA7ADA"/>
    <w:rsid w:val="00DA7BB6"/>
    <w:rsid w:val="00DA7FE4"/>
    <w:rsid w:val="00DB007B"/>
    <w:rsid w:val="00DB0080"/>
    <w:rsid w:val="00DB00D4"/>
    <w:rsid w:val="00DB01C8"/>
    <w:rsid w:val="00DB0554"/>
    <w:rsid w:val="00DB0651"/>
    <w:rsid w:val="00DB0738"/>
    <w:rsid w:val="00DB0845"/>
    <w:rsid w:val="00DB0ABB"/>
    <w:rsid w:val="00DB0B06"/>
    <w:rsid w:val="00DB0BB5"/>
    <w:rsid w:val="00DB0EEC"/>
    <w:rsid w:val="00DB126C"/>
    <w:rsid w:val="00DB1272"/>
    <w:rsid w:val="00DB12D5"/>
    <w:rsid w:val="00DB174F"/>
    <w:rsid w:val="00DB1867"/>
    <w:rsid w:val="00DB1E6E"/>
    <w:rsid w:val="00DB1F09"/>
    <w:rsid w:val="00DB1F1E"/>
    <w:rsid w:val="00DB1FFA"/>
    <w:rsid w:val="00DB21B3"/>
    <w:rsid w:val="00DB226C"/>
    <w:rsid w:val="00DB25CE"/>
    <w:rsid w:val="00DB2727"/>
    <w:rsid w:val="00DB2752"/>
    <w:rsid w:val="00DB2837"/>
    <w:rsid w:val="00DB296C"/>
    <w:rsid w:val="00DB2998"/>
    <w:rsid w:val="00DB2B30"/>
    <w:rsid w:val="00DB2CD6"/>
    <w:rsid w:val="00DB2E92"/>
    <w:rsid w:val="00DB2F42"/>
    <w:rsid w:val="00DB30A7"/>
    <w:rsid w:val="00DB3201"/>
    <w:rsid w:val="00DB35F1"/>
    <w:rsid w:val="00DB3868"/>
    <w:rsid w:val="00DB3A07"/>
    <w:rsid w:val="00DB3A0A"/>
    <w:rsid w:val="00DB3CB6"/>
    <w:rsid w:val="00DB3E01"/>
    <w:rsid w:val="00DB3F72"/>
    <w:rsid w:val="00DB44F5"/>
    <w:rsid w:val="00DB45AA"/>
    <w:rsid w:val="00DB47B5"/>
    <w:rsid w:val="00DB480C"/>
    <w:rsid w:val="00DB4835"/>
    <w:rsid w:val="00DB494B"/>
    <w:rsid w:val="00DB4A03"/>
    <w:rsid w:val="00DB4AC5"/>
    <w:rsid w:val="00DB4B60"/>
    <w:rsid w:val="00DB4B93"/>
    <w:rsid w:val="00DB4C96"/>
    <w:rsid w:val="00DB4CEA"/>
    <w:rsid w:val="00DB4E0A"/>
    <w:rsid w:val="00DB4ECB"/>
    <w:rsid w:val="00DB523D"/>
    <w:rsid w:val="00DB5285"/>
    <w:rsid w:val="00DB541E"/>
    <w:rsid w:val="00DB55A1"/>
    <w:rsid w:val="00DB5672"/>
    <w:rsid w:val="00DB5729"/>
    <w:rsid w:val="00DB5BFA"/>
    <w:rsid w:val="00DB5C5C"/>
    <w:rsid w:val="00DB5CAD"/>
    <w:rsid w:val="00DB5E91"/>
    <w:rsid w:val="00DB5FBB"/>
    <w:rsid w:val="00DB6479"/>
    <w:rsid w:val="00DB64B8"/>
    <w:rsid w:val="00DB6576"/>
    <w:rsid w:val="00DB65BF"/>
    <w:rsid w:val="00DB665A"/>
    <w:rsid w:val="00DB67B0"/>
    <w:rsid w:val="00DB683E"/>
    <w:rsid w:val="00DB6A3F"/>
    <w:rsid w:val="00DB6BAB"/>
    <w:rsid w:val="00DB6E5A"/>
    <w:rsid w:val="00DB6F37"/>
    <w:rsid w:val="00DB6F56"/>
    <w:rsid w:val="00DB743D"/>
    <w:rsid w:val="00DB758E"/>
    <w:rsid w:val="00DB7662"/>
    <w:rsid w:val="00DB7847"/>
    <w:rsid w:val="00DB7A9E"/>
    <w:rsid w:val="00DB7B3A"/>
    <w:rsid w:val="00DB7C19"/>
    <w:rsid w:val="00DB7D6C"/>
    <w:rsid w:val="00DB7DC9"/>
    <w:rsid w:val="00DB7E19"/>
    <w:rsid w:val="00DB7EFB"/>
    <w:rsid w:val="00DB7F01"/>
    <w:rsid w:val="00DC0211"/>
    <w:rsid w:val="00DC02C6"/>
    <w:rsid w:val="00DC036B"/>
    <w:rsid w:val="00DC0425"/>
    <w:rsid w:val="00DC05E4"/>
    <w:rsid w:val="00DC07D2"/>
    <w:rsid w:val="00DC085E"/>
    <w:rsid w:val="00DC0A3A"/>
    <w:rsid w:val="00DC0AB6"/>
    <w:rsid w:val="00DC0BB1"/>
    <w:rsid w:val="00DC0C69"/>
    <w:rsid w:val="00DC0C95"/>
    <w:rsid w:val="00DC0E09"/>
    <w:rsid w:val="00DC1006"/>
    <w:rsid w:val="00DC105F"/>
    <w:rsid w:val="00DC1071"/>
    <w:rsid w:val="00DC14A5"/>
    <w:rsid w:val="00DC14C1"/>
    <w:rsid w:val="00DC1540"/>
    <w:rsid w:val="00DC157D"/>
    <w:rsid w:val="00DC180F"/>
    <w:rsid w:val="00DC1A64"/>
    <w:rsid w:val="00DC1AB6"/>
    <w:rsid w:val="00DC1AE9"/>
    <w:rsid w:val="00DC1B06"/>
    <w:rsid w:val="00DC1B75"/>
    <w:rsid w:val="00DC1CFB"/>
    <w:rsid w:val="00DC1DBE"/>
    <w:rsid w:val="00DC1E0A"/>
    <w:rsid w:val="00DC1FA5"/>
    <w:rsid w:val="00DC22E3"/>
    <w:rsid w:val="00DC23B1"/>
    <w:rsid w:val="00DC246A"/>
    <w:rsid w:val="00DC252C"/>
    <w:rsid w:val="00DC2722"/>
    <w:rsid w:val="00DC278F"/>
    <w:rsid w:val="00DC2A4F"/>
    <w:rsid w:val="00DC2BC0"/>
    <w:rsid w:val="00DC2D18"/>
    <w:rsid w:val="00DC2D36"/>
    <w:rsid w:val="00DC2E58"/>
    <w:rsid w:val="00DC2FD2"/>
    <w:rsid w:val="00DC3066"/>
    <w:rsid w:val="00DC3275"/>
    <w:rsid w:val="00DC3427"/>
    <w:rsid w:val="00DC347C"/>
    <w:rsid w:val="00DC34C1"/>
    <w:rsid w:val="00DC34F4"/>
    <w:rsid w:val="00DC35F4"/>
    <w:rsid w:val="00DC37BE"/>
    <w:rsid w:val="00DC38C8"/>
    <w:rsid w:val="00DC3B6C"/>
    <w:rsid w:val="00DC3B91"/>
    <w:rsid w:val="00DC40B1"/>
    <w:rsid w:val="00DC4204"/>
    <w:rsid w:val="00DC421F"/>
    <w:rsid w:val="00DC4260"/>
    <w:rsid w:val="00DC437A"/>
    <w:rsid w:val="00DC46BE"/>
    <w:rsid w:val="00DC477F"/>
    <w:rsid w:val="00DC48D7"/>
    <w:rsid w:val="00DC4948"/>
    <w:rsid w:val="00DC4971"/>
    <w:rsid w:val="00DC4990"/>
    <w:rsid w:val="00DC4D2A"/>
    <w:rsid w:val="00DC5034"/>
    <w:rsid w:val="00DC5190"/>
    <w:rsid w:val="00DC56D7"/>
    <w:rsid w:val="00DC57DC"/>
    <w:rsid w:val="00DC5827"/>
    <w:rsid w:val="00DC588F"/>
    <w:rsid w:val="00DC5959"/>
    <w:rsid w:val="00DC59F9"/>
    <w:rsid w:val="00DC5CD2"/>
    <w:rsid w:val="00DC5DED"/>
    <w:rsid w:val="00DC5FE1"/>
    <w:rsid w:val="00DC5FF5"/>
    <w:rsid w:val="00DC61A0"/>
    <w:rsid w:val="00DC61B6"/>
    <w:rsid w:val="00DC61F1"/>
    <w:rsid w:val="00DC6209"/>
    <w:rsid w:val="00DC624E"/>
    <w:rsid w:val="00DC64E1"/>
    <w:rsid w:val="00DC6627"/>
    <w:rsid w:val="00DC677B"/>
    <w:rsid w:val="00DC6801"/>
    <w:rsid w:val="00DC694D"/>
    <w:rsid w:val="00DC70C7"/>
    <w:rsid w:val="00DC7172"/>
    <w:rsid w:val="00DC71B6"/>
    <w:rsid w:val="00DC72A7"/>
    <w:rsid w:val="00DC73E6"/>
    <w:rsid w:val="00DC760A"/>
    <w:rsid w:val="00DC7723"/>
    <w:rsid w:val="00DC77AE"/>
    <w:rsid w:val="00DC785D"/>
    <w:rsid w:val="00DC7864"/>
    <w:rsid w:val="00DC7994"/>
    <w:rsid w:val="00DC7CAA"/>
    <w:rsid w:val="00DC7DB5"/>
    <w:rsid w:val="00DD0253"/>
    <w:rsid w:val="00DD0317"/>
    <w:rsid w:val="00DD04C5"/>
    <w:rsid w:val="00DD04D8"/>
    <w:rsid w:val="00DD0524"/>
    <w:rsid w:val="00DD05D4"/>
    <w:rsid w:val="00DD09AF"/>
    <w:rsid w:val="00DD0B75"/>
    <w:rsid w:val="00DD0C13"/>
    <w:rsid w:val="00DD0D12"/>
    <w:rsid w:val="00DD0D79"/>
    <w:rsid w:val="00DD0D87"/>
    <w:rsid w:val="00DD1042"/>
    <w:rsid w:val="00DD1224"/>
    <w:rsid w:val="00DD122E"/>
    <w:rsid w:val="00DD1231"/>
    <w:rsid w:val="00DD12F5"/>
    <w:rsid w:val="00DD1379"/>
    <w:rsid w:val="00DD1413"/>
    <w:rsid w:val="00DD1470"/>
    <w:rsid w:val="00DD1638"/>
    <w:rsid w:val="00DD180C"/>
    <w:rsid w:val="00DD181E"/>
    <w:rsid w:val="00DD189C"/>
    <w:rsid w:val="00DD18E8"/>
    <w:rsid w:val="00DD19E7"/>
    <w:rsid w:val="00DD1AD2"/>
    <w:rsid w:val="00DD1C25"/>
    <w:rsid w:val="00DD1C5A"/>
    <w:rsid w:val="00DD1C6C"/>
    <w:rsid w:val="00DD1D65"/>
    <w:rsid w:val="00DD1E26"/>
    <w:rsid w:val="00DD1FB0"/>
    <w:rsid w:val="00DD2234"/>
    <w:rsid w:val="00DD2237"/>
    <w:rsid w:val="00DD2277"/>
    <w:rsid w:val="00DD22AB"/>
    <w:rsid w:val="00DD2341"/>
    <w:rsid w:val="00DD26E7"/>
    <w:rsid w:val="00DD2746"/>
    <w:rsid w:val="00DD2783"/>
    <w:rsid w:val="00DD28E4"/>
    <w:rsid w:val="00DD2ECA"/>
    <w:rsid w:val="00DD2ED5"/>
    <w:rsid w:val="00DD3099"/>
    <w:rsid w:val="00DD313D"/>
    <w:rsid w:val="00DD342D"/>
    <w:rsid w:val="00DD345D"/>
    <w:rsid w:val="00DD35A0"/>
    <w:rsid w:val="00DD368A"/>
    <w:rsid w:val="00DD3713"/>
    <w:rsid w:val="00DD3771"/>
    <w:rsid w:val="00DD38C5"/>
    <w:rsid w:val="00DD3B25"/>
    <w:rsid w:val="00DD3D4F"/>
    <w:rsid w:val="00DD4011"/>
    <w:rsid w:val="00DD40F2"/>
    <w:rsid w:val="00DD4326"/>
    <w:rsid w:val="00DD4404"/>
    <w:rsid w:val="00DD44BA"/>
    <w:rsid w:val="00DD45E0"/>
    <w:rsid w:val="00DD4633"/>
    <w:rsid w:val="00DD470A"/>
    <w:rsid w:val="00DD4744"/>
    <w:rsid w:val="00DD47F7"/>
    <w:rsid w:val="00DD49DF"/>
    <w:rsid w:val="00DD4A14"/>
    <w:rsid w:val="00DD4A56"/>
    <w:rsid w:val="00DD4BA9"/>
    <w:rsid w:val="00DD5077"/>
    <w:rsid w:val="00DD51A8"/>
    <w:rsid w:val="00DD53F5"/>
    <w:rsid w:val="00DD56BB"/>
    <w:rsid w:val="00DD57B4"/>
    <w:rsid w:val="00DD594F"/>
    <w:rsid w:val="00DD59DA"/>
    <w:rsid w:val="00DD5F5E"/>
    <w:rsid w:val="00DD5F6E"/>
    <w:rsid w:val="00DD627B"/>
    <w:rsid w:val="00DD64CA"/>
    <w:rsid w:val="00DD64DB"/>
    <w:rsid w:val="00DD6748"/>
    <w:rsid w:val="00DD68C0"/>
    <w:rsid w:val="00DD68F8"/>
    <w:rsid w:val="00DD69BD"/>
    <w:rsid w:val="00DD6DF2"/>
    <w:rsid w:val="00DD6E96"/>
    <w:rsid w:val="00DD7226"/>
    <w:rsid w:val="00DD73AB"/>
    <w:rsid w:val="00DD7428"/>
    <w:rsid w:val="00DD7566"/>
    <w:rsid w:val="00DD75ED"/>
    <w:rsid w:val="00DD77DA"/>
    <w:rsid w:val="00DD7855"/>
    <w:rsid w:val="00DD7AC3"/>
    <w:rsid w:val="00DD7EC9"/>
    <w:rsid w:val="00DE0432"/>
    <w:rsid w:val="00DE0480"/>
    <w:rsid w:val="00DE04DF"/>
    <w:rsid w:val="00DE0649"/>
    <w:rsid w:val="00DE067F"/>
    <w:rsid w:val="00DE06D7"/>
    <w:rsid w:val="00DE0801"/>
    <w:rsid w:val="00DE09CE"/>
    <w:rsid w:val="00DE0A80"/>
    <w:rsid w:val="00DE0BE7"/>
    <w:rsid w:val="00DE0C9C"/>
    <w:rsid w:val="00DE0CB2"/>
    <w:rsid w:val="00DE0DCD"/>
    <w:rsid w:val="00DE0F6A"/>
    <w:rsid w:val="00DE16F9"/>
    <w:rsid w:val="00DE1751"/>
    <w:rsid w:val="00DE1862"/>
    <w:rsid w:val="00DE18EE"/>
    <w:rsid w:val="00DE19E6"/>
    <w:rsid w:val="00DE1C76"/>
    <w:rsid w:val="00DE1CFC"/>
    <w:rsid w:val="00DE1EA5"/>
    <w:rsid w:val="00DE1EE1"/>
    <w:rsid w:val="00DE201D"/>
    <w:rsid w:val="00DE2218"/>
    <w:rsid w:val="00DE23A8"/>
    <w:rsid w:val="00DE23BF"/>
    <w:rsid w:val="00DE2584"/>
    <w:rsid w:val="00DE258E"/>
    <w:rsid w:val="00DE259F"/>
    <w:rsid w:val="00DE26B6"/>
    <w:rsid w:val="00DE283E"/>
    <w:rsid w:val="00DE2870"/>
    <w:rsid w:val="00DE28B8"/>
    <w:rsid w:val="00DE2C2B"/>
    <w:rsid w:val="00DE2CD1"/>
    <w:rsid w:val="00DE2FF8"/>
    <w:rsid w:val="00DE31F3"/>
    <w:rsid w:val="00DE32AE"/>
    <w:rsid w:val="00DE3495"/>
    <w:rsid w:val="00DE363D"/>
    <w:rsid w:val="00DE3778"/>
    <w:rsid w:val="00DE37DD"/>
    <w:rsid w:val="00DE38A7"/>
    <w:rsid w:val="00DE3C5F"/>
    <w:rsid w:val="00DE3CE6"/>
    <w:rsid w:val="00DE4006"/>
    <w:rsid w:val="00DE401F"/>
    <w:rsid w:val="00DE40ED"/>
    <w:rsid w:val="00DE43A8"/>
    <w:rsid w:val="00DE472B"/>
    <w:rsid w:val="00DE48F9"/>
    <w:rsid w:val="00DE4C24"/>
    <w:rsid w:val="00DE4DE2"/>
    <w:rsid w:val="00DE4DE9"/>
    <w:rsid w:val="00DE4E61"/>
    <w:rsid w:val="00DE4F07"/>
    <w:rsid w:val="00DE4F53"/>
    <w:rsid w:val="00DE4FF1"/>
    <w:rsid w:val="00DE51AD"/>
    <w:rsid w:val="00DE52ED"/>
    <w:rsid w:val="00DE534A"/>
    <w:rsid w:val="00DE5774"/>
    <w:rsid w:val="00DE57E3"/>
    <w:rsid w:val="00DE57F2"/>
    <w:rsid w:val="00DE584B"/>
    <w:rsid w:val="00DE5901"/>
    <w:rsid w:val="00DE5995"/>
    <w:rsid w:val="00DE59C9"/>
    <w:rsid w:val="00DE59FC"/>
    <w:rsid w:val="00DE5B18"/>
    <w:rsid w:val="00DE5E22"/>
    <w:rsid w:val="00DE6070"/>
    <w:rsid w:val="00DE60B2"/>
    <w:rsid w:val="00DE6342"/>
    <w:rsid w:val="00DE640E"/>
    <w:rsid w:val="00DE6459"/>
    <w:rsid w:val="00DE6568"/>
    <w:rsid w:val="00DE658A"/>
    <w:rsid w:val="00DE6AA2"/>
    <w:rsid w:val="00DE6C89"/>
    <w:rsid w:val="00DE6DE9"/>
    <w:rsid w:val="00DE6E6C"/>
    <w:rsid w:val="00DE6EA2"/>
    <w:rsid w:val="00DE6ED3"/>
    <w:rsid w:val="00DE6F3A"/>
    <w:rsid w:val="00DE6FE8"/>
    <w:rsid w:val="00DE7174"/>
    <w:rsid w:val="00DE73C3"/>
    <w:rsid w:val="00DE756F"/>
    <w:rsid w:val="00DE7697"/>
    <w:rsid w:val="00DE7960"/>
    <w:rsid w:val="00DE7B0B"/>
    <w:rsid w:val="00DE7CC2"/>
    <w:rsid w:val="00DE7CFC"/>
    <w:rsid w:val="00DF03E7"/>
    <w:rsid w:val="00DF0458"/>
    <w:rsid w:val="00DF04D7"/>
    <w:rsid w:val="00DF052F"/>
    <w:rsid w:val="00DF0660"/>
    <w:rsid w:val="00DF070F"/>
    <w:rsid w:val="00DF079B"/>
    <w:rsid w:val="00DF08F3"/>
    <w:rsid w:val="00DF0B51"/>
    <w:rsid w:val="00DF0D3B"/>
    <w:rsid w:val="00DF1287"/>
    <w:rsid w:val="00DF169E"/>
    <w:rsid w:val="00DF181C"/>
    <w:rsid w:val="00DF183B"/>
    <w:rsid w:val="00DF1927"/>
    <w:rsid w:val="00DF1988"/>
    <w:rsid w:val="00DF1A00"/>
    <w:rsid w:val="00DF1A4C"/>
    <w:rsid w:val="00DF1C52"/>
    <w:rsid w:val="00DF1EFC"/>
    <w:rsid w:val="00DF1F24"/>
    <w:rsid w:val="00DF2169"/>
    <w:rsid w:val="00DF217E"/>
    <w:rsid w:val="00DF2183"/>
    <w:rsid w:val="00DF23BE"/>
    <w:rsid w:val="00DF2548"/>
    <w:rsid w:val="00DF25F6"/>
    <w:rsid w:val="00DF2743"/>
    <w:rsid w:val="00DF28C2"/>
    <w:rsid w:val="00DF29A3"/>
    <w:rsid w:val="00DF2A22"/>
    <w:rsid w:val="00DF2AC2"/>
    <w:rsid w:val="00DF2BEF"/>
    <w:rsid w:val="00DF2F78"/>
    <w:rsid w:val="00DF3368"/>
    <w:rsid w:val="00DF36EC"/>
    <w:rsid w:val="00DF392B"/>
    <w:rsid w:val="00DF39F7"/>
    <w:rsid w:val="00DF3C67"/>
    <w:rsid w:val="00DF3CCD"/>
    <w:rsid w:val="00DF3E2C"/>
    <w:rsid w:val="00DF3E98"/>
    <w:rsid w:val="00DF3F13"/>
    <w:rsid w:val="00DF3F6C"/>
    <w:rsid w:val="00DF3F84"/>
    <w:rsid w:val="00DF4052"/>
    <w:rsid w:val="00DF4057"/>
    <w:rsid w:val="00DF41B5"/>
    <w:rsid w:val="00DF4246"/>
    <w:rsid w:val="00DF442A"/>
    <w:rsid w:val="00DF4593"/>
    <w:rsid w:val="00DF4674"/>
    <w:rsid w:val="00DF470A"/>
    <w:rsid w:val="00DF47CF"/>
    <w:rsid w:val="00DF49B5"/>
    <w:rsid w:val="00DF4A55"/>
    <w:rsid w:val="00DF4A84"/>
    <w:rsid w:val="00DF4DF4"/>
    <w:rsid w:val="00DF50DC"/>
    <w:rsid w:val="00DF50DE"/>
    <w:rsid w:val="00DF520F"/>
    <w:rsid w:val="00DF5320"/>
    <w:rsid w:val="00DF58B5"/>
    <w:rsid w:val="00DF5A41"/>
    <w:rsid w:val="00DF5A4B"/>
    <w:rsid w:val="00DF5AC3"/>
    <w:rsid w:val="00DF5BE5"/>
    <w:rsid w:val="00DF5C2C"/>
    <w:rsid w:val="00DF5C64"/>
    <w:rsid w:val="00DF5E25"/>
    <w:rsid w:val="00DF5E3C"/>
    <w:rsid w:val="00DF5F77"/>
    <w:rsid w:val="00DF6095"/>
    <w:rsid w:val="00DF61B1"/>
    <w:rsid w:val="00DF61EB"/>
    <w:rsid w:val="00DF6318"/>
    <w:rsid w:val="00DF6510"/>
    <w:rsid w:val="00DF6535"/>
    <w:rsid w:val="00DF664F"/>
    <w:rsid w:val="00DF6BD0"/>
    <w:rsid w:val="00DF6EA7"/>
    <w:rsid w:val="00DF6F6F"/>
    <w:rsid w:val="00DF717C"/>
    <w:rsid w:val="00DF7198"/>
    <w:rsid w:val="00DF7489"/>
    <w:rsid w:val="00DF76E7"/>
    <w:rsid w:val="00DF79CD"/>
    <w:rsid w:val="00DF7A3D"/>
    <w:rsid w:val="00DF7B9F"/>
    <w:rsid w:val="00DF7BDC"/>
    <w:rsid w:val="00DF7CD7"/>
    <w:rsid w:val="00DF7DDA"/>
    <w:rsid w:val="00DF7EA1"/>
    <w:rsid w:val="00E00047"/>
    <w:rsid w:val="00E000AE"/>
    <w:rsid w:val="00E001CC"/>
    <w:rsid w:val="00E001D5"/>
    <w:rsid w:val="00E00259"/>
    <w:rsid w:val="00E004D7"/>
    <w:rsid w:val="00E005C7"/>
    <w:rsid w:val="00E007BC"/>
    <w:rsid w:val="00E0089B"/>
    <w:rsid w:val="00E00965"/>
    <w:rsid w:val="00E00A0D"/>
    <w:rsid w:val="00E00AC6"/>
    <w:rsid w:val="00E00C01"/>
    <w:rsid w:val="00E00DA8"/>
    <w:rsid w:val="00E00E79"/>
    <w:rsid w:val="00E010A4"/>
    <w:rsid w:val="00E01165"/>
    <w:rsid w:val="00E0149D"/>
    <w:rsid w:val="00E014B1"/>
    <w:rsid w:val="00E01601"/>
    <w:rsid w:val="00E01622"/>
    <w:rsid w:val="00E0165D"/>
    <w:rsid w:val="00E01694"/>
    <w:rsid w:val="00E01817"/>
    <w:rsid w:val="00E018C8"/>
    <w:rsid w:val="00E018E9"/>
    <w:rsid w:val="00E01909"/>
    <w:rsid w:val="00E01AB2"/>
    <w:rsid w:val="00E01B20"/>
    <w:rsid w:val="00E01B70"/>
    <w:rsid w:val="00E01D62"/>
    <w:rsid w:val="00E01DB9"/>
    <w:rsid w:val="00E01FB7"/>
    <w:rsid w:val="00E01FC0"/>
    <w:rsid w:val="00E01FF3"/>
    <w:rsid w:val="00E024AC"/>
    <w:rsid w:val="00E024CD"/>
    <w:rsid w:val="00E025E3"/>
    <w:rsid w:val="00E02606"/>
    <w:rsid w:val="00E027EC"/>
    <w:rsid w:val="00E02940"/>
    <w:rsid w:val="00E0298D"/>
    <w:rsid w:val="00E029CF"/>
    <w:rsid w:val="00E02ABE"/>
    <w:rsid w:val="00E02ACD"/>
    <w:rsid w:val="00E02C43"/>
    <w:rsid w:val="00E02DA0"/>
    <w:rsid w:val="00E02E4B"/>
    <w:rsid w:val="00E02EBF"/>
    <w:rsid w:val="00E02F92"/>
    <w:rsid w:val="00E02FE2"/>
    <w:rsid w:val="00E030F3"/>
    <w:rsid w:val="00E031A6"/>
    <w:rsid w:val="00E031C4"/>
    <w:rsid w:val="00E0347F"/>
    <w:rsid w:val="00E034F9"/>
    <w:rsid w:val="00E0355A"/>
    <w:rsid w:val="00E03717"/>
    <w:rsid w:val="00E03A72"/>
    <w:rsid w:val="00E03BB7"/>
    <w:rsid w:val="00E03D18"/>
    <w:rsid w:val="00E03E5B"/>
    <w:rsid w:val="00E04082"/>
    <w:rsid w:val="00E04351"/>
    <w:rsid w:val="00E04380"/>
    <w:rsid w:val="00E0438B"/>
    <w:rsid w:val="00E043D4"/>
    <w:rsid w:val="00E04608"/>
    <w:rsid w:val="00E0480C"/>
    <w:rsid w:val="00E04848"/>
    <w:rsid w:val="00E04963"/>
    <w:rsid w:val="00E04A72"/>
    <w:rsid w:val="00E04B74"/>
    <w:rsid w:val="00E04B88"/>
    <w:rsid w:val="00E04E86"/>
    <w:rsid w:val="00E04FCB"/>
    <w:rsid w:val="00E04FEB"/>
    <w:rsid w:val="00E0525C"/>
    <w:rsid w:val="00E0574B"/>
    <w:rsid w:val="00E057B6"/>
    <w:rsid w:val="00E0595E"/>
    <w:rsid w:val="00E05990"/>
    <w:rsid w:val="00E05E85"/>
    <w:rsid w:val="00E05F15"/>
    <w:rsid w:val="00E06263"/>
    <w:rsid w:val="00E06516"/>
    <w:rsid w:val="00E066BD"/>
    <w:rsid w:val="00E0678D"/>
    <w:rsid w:val="00E069B5"/>
    <w:rsid w:val="00E06AE2"/>
    <w:rsid w:val="00E06C2E"/>
    <w:rsid w:val="00E06CA5"/>
    <w:rsid w:val="00E06D94"/>
    <w:rsid w:val="00E07043"/>
    <w:rsid w:val="00E0728C"/>
    <w:rsid w:val="00E07384"/>
    <w:rsid w:val="00E077DF"/>
    <w:rsid w:val="00E07A33"/>
    <w:rsid w:val="00E07B8C"/>
    <w:rsid w:val="00E07C31"/>
    <w:rsid w:val="00E07D27"/>
    <w:rsid w:val="00E07F03"/>
    <w:rsid w:val="00E07FCE"/>
    <w:rsid w:val="00E07FD4"/>
    <w:rsid w:val="00E106DD"/>
    <w:rsid w:val="00E10837"/>
    <w:rsid w:val="00E10AEA"/>
    <w:rsid w:val="00E10B4D"/>
    <w:rsid w:val="00E10BCF"/>
    <w:rsid w:val="00E11074"/>
    <w:rsid w:val="00E11157"/>
    <w:rsid w:val="00E11390"/>
    <w:rsid w:val="00E1176E"/>
    <w:rsid w:val="00E117CF"/>
    <w:rsid w:val="00E118A8"/>
    <w:rsid w:val="00E11A9E"/>
    <w:rsid w:val="00E11AD7"/>
    <w:rsid w:val="00E11BBB"/>
    <w:rsid w:val="00E11F31"/>
    <w:rsid w:val="00E11F3C"/>
    <w:rsid w:val="00E11F9D"/>
    <w:rsid w:val="00E12127"/>
    <w:rsid w:val="00E121A1"/>
    <w:rsid w:val="00E121BE"/>
    <w:rsid w:val="00E121C5"/>
    <w:rsid w:val="00E122F6"/>
    <w:rsid w:val="00E12496"/>
    <w:rsid w:val="00E125D3"/>
    <w:rsid w:val="00E127AF"/>
    <w:rsid w:val="00E127BE"/>
    <w:rsid w:val="00E12B84"/>
    <w:rsid w:val="00E12FAC"/>
    <w:rsid w:val="00E1301A"/>
    <w:rsid w:val="00E13275"/>
    <w:rsid w:val="00E13330"/>
    <w:rsid w:val="00E134AE"/>
    <w:rsid w:val="00E13701"/>
    <w:rsid w:val="00E1376A"/>
    <w:rsid w:val="00E13DF7"/>
    <w:rsid w:val="00E13E14"/>
    <w:rsid w:val="00E14068"/>
    <w:rsid w:val="00E140BB"/>
    <w:rsid w:val="00E1424B"/>
    <w:rsid w:val="00E143BE"/>
    <w:rsid w:val="00E143D2"/>
    <w:rsid w:val="00E146E5"/>
    <w:rsid w:val="00E14944"/>
    <w:rsid w:val="00E14AA9"/>
    <w:rsid w:val="00E14E16"/>
    <w:rsid w:val="00E14E69"/>
    <w:rsid w:val="00E14EFC"/>
    <w:rsid w:val="00E14FDA"/>
    <w:rsid w:val="00E15165"/>
    <w:rsid w:val="00E15241"/>
    <w:rsid w:val="00E15254"/>
    <w:rsid w:val="00E152C8"/>
    <w:rsid w:val="00E153F8"/>
    <w:rsid w:val="00E1599B"/>
    <w:rsid w:val="00E15C54"/>
    <w:rsid w:val="00E16062"/>
    <w:rsid w:val="00E16409"/>
    <w:rsid w:val="00E16598"/>
    <w:rsid w:val="00E16879"/>
    <w:rsid w:val="00E16972"/>
    <w:rsid w:val="00E16B54"/>
    <w:rsid w:val="00E16C83"/>
    <w:rsid w:val="00E16DB8"/>
    <w:rsid w:val="00E16FA4"/>
    <w:rsid w:val="00E170EF"/>
    <w:rsid w:val="00E17219"/>
    <w:rsid w:val="00E17246"/>
    <w:rsid w:val="00E172D8"/>
    <w:rsid w:val="00E173BF"/>
    <w:rsid w:val="00E1740A"/>
    <w:rsid w:val="00E17482"/>
    <w:rsid w:val="00E176E5"/>
    <w:rsid w:val="00E17732"/>
    <w:rsid w:val="00E177FD"/>
    <w:rsid w:val="00E17856"/>
    <w:rsid w:val="00E17B8A"/>
    <w:rsid w:val="00E17DE5"/>
    <w:rsid w:val="00E201FF"/>
    <w:rsid w:val="00E20308"/>
    <w:rsid w:val="00E20312"/>
    <w:rsid w:val="00E20565"/>
    <w:rsid w:val="00E20567"/>
    <w:rsid w:val="00E208E9"/>
    <w:rsid w:val="00E20AAF"/>
    <w:rsid w:val="00E20C37"/>
    <w:rsid w:val="00E20D65"/>
    <w:rsid w:val="00E20DBD"/>
    <w:rsid w:val="00E20E3F"/>
    <w:rsid w:val="00E20F94"/>
    <w:rsid w:val="00E2120F"/>
    <w:rsid w:val="00E21262"/>
    <w:rsid w:val="00E213BB"/>
    <w:rsid w:val="00E2145C"/>
    <w:rsid w:val="00E2152E"/>
    <w:rsid w:val="00E21830"/>
    <w:rsid w:val="00E2184B"/>
    <w:rsid w:val="00E21893"/>
    <w:rsid w:val="00E219B9"/>
    <w:rsid w:val="00E21A01"/>
    <w:rsid w:val="00E21B94"/>
    <w:rsid w:val="00E21D8B"/>
    <w:rsid w:val="00E21FBF"/>
    <w:rsid w:val="00E22018"/>
    <w:rsid w:val="00E22180"/>
    <w:rsid w:val="00E22205"/>
    <w:rsid w:val="00E22258"/>
    <w:rsid w:val="00E222D2"/>
    <w:rsid w:val="00E2239C"/>
    <w:rsid w:val="00E22446"/>
    <w:rsid w:val="00E22497"/>
    <w:rsid w:val="00E2258E"/>
    <w:rsid w:val="00E225BB"/>
    <w:rsid w:val="00E227B9"/>
    <w:rsid w:val="00E22855"/>
    <w:rsid w:val="00E229B9"/>
    <w:rsid w:val="00E22A31"/>
    <w:rsid w:val="00E22D90"/>
    <w:rsid w:val="00E22E4E"/>
    <w:rsid w:val="00E22F67"/>
    <w:rsid w:val="00E22F7D"/>
    <w:rsid w:val="00E23005"/>
    <w:rsid w:val="00E23030"/>
    <w:rsid w:val="00E230C1"/>
    <w:rsid w:val="00E23157"/>
    <w:rsid w:val="00E233E9"/>
    <w:rsid w:val="00E23441"/>
    <w:rsid w:val="00E2345B"/>
    <w:rsid w:val="00E23486"/>
    <w:rsid w:val="00E239F2"/>
    <w:rsid w:val="00E23A15"/>
    <w:rsid w:val="00E23BCC"/>
    <w:rsid w:val="00E23CCD"/>
    <w:rsid w:val="00E23E26"/>
    <w:rsid w:val="00E2429B"/>
    <w:rsid w:val="00E244EF"/>
    <w:rsid w:val="00E24505"/>
    <w:rsid w:val="00E2465D"/>
    <w:rsid w:val="00E24736"/>
    <w:rsid w:val="00E247CE"/>
    <w:rsid w:val="00E24801"/>
    <w:rsid w:val="00E249B8"/>
    <w:rsid w:val="00E24D98"/>
    <w:rsid w:val="00E24E49"/>
    <w:rsid w:val="00E24FE5"/>
    <w:rsid w:val="00E2509E"/>
    <w:rsid w:val="00E25146"/>
    <w:rsid w:val="00E25239"/>
    <w:rsid w:val="00E252CE"/>
    <w:rsid w:val="00E25405"/>
    <w:rsid w:val="00E2563D"/>
    <w:rsid w:val="00E258C2"/>
    <w:rsid w:val="00E258FB"/>
    <w:rsid w:val="00E25AC7"/>
    <w:rsid w:val="00E25B1E"/>
    <w:rsid w:val="00E25EF0"/>
    <w:rsid w:val="00E25F09"/>
    <w:rsid w:val="00E2601E"/>
    <w:rsid w:val="00E260DC"/>
    <w:rsid w:val="00E26161"/>
    <w:rsid w:val="00E262B3"/>
    <w:rsid w:val="00E264AC"/>
    <w:rsid w:val="00E265F0"/>
    <w:rsid w:val="00E26687"/>
    <w:rsid w:val="00E2672D"/>
    <w:rsid w:val="00E26761"/>
    <w:rsid w:val="00E26AC7"/>
    <w:rsid w:val="00E26ACD"/>
    <w:rsid w:val="00E26BEC"/>
    <w:rsid w:val="00E26E05"/>
    <w:rsid w:val="00E26E83"/>
    <w:rsid w:val="00E26F5C"/>
    <w:rsid w:val="00E26F66"/>
    <w:rsid w:val="00E271F3"/>
    <w:rsid w:val="00E27400"/>
    <w:rsid w:val="00E2744B"/>
    <w:rsid w:val="00E274BB"/>
    <w:rsid w:val="00E275FC"/>
    <w:rsid w:val="00E27725"/>
    <w:rsid w:val="00E277E0"/>
    <w:rsid w:val="00E278A6"/>
    <w:rsid w:val="00E279D2"/>
    <w:rsid w:val="00E27D23"/>
    <w:rsid w:val="00E27DB4"/>
    <w:rsid w:val="00E27E2D"/>
    <w:rsid w:val="00E27EAC"/>
    <w:rsid w:val="00E27F44"/>
    <w:rsid w:val="00E3005B"/>
    <w:rsid w:val="00E302B9"/>
    <w:rsid w:val="00E304F9"/>
    <w:rsid w:val="00E30608"/>
    <w:rsid w:val="00E30786"/>
    <w:rsid w:val="00E307DD"/>
    <w:rsid w:val="00E308BE"/>
    <w:rsid w:val="00E3099F"/>
    <w:rsid w:val="00E30A9C"/>
    <w:rsid w:val="00E30D27"/>
    <w:rsid w:val="00E31142"/>
    <w:rsid w:val="00E31226"/>
    <w:rsid w:val="00E3135E"/>
    <w:rsid w:val="00E313AA"/>
    <w:rsid w:val="00E3146E"/>
    <w:rsid w:val="00E314F6"/>
    <w:rsid w:val="00E314FD"/>
    <w:rsid w:val="00E3158B"/>
    <w:rsid w:val="00E31625"/>
    <w:rsid w:val="00E31640"/>
    <w:rsid w:val="00E316F1"/>
    <w:rsid w:val="00E318B6"/>
    <w:rsid w:val="00E31AA6"/>
    <w:rsid w:val="00E31B86"/>
    <w:rsid w:val="00E31C13"/>
    <w:rsid w:val="00E31CFD"/>
    <w:rsid w:val="00E31D32"/>
    <w:rsid w:val="00E31EC0"/>
    <w:rsid w:val="00E31F70"/>
    <w:rsid w:val="00E31FA2"/>
    <w:rsid w:val="00E31FA9"/>
    <w:rsid w:val="00E31FF2"/>
    <w:rsid w:val="00E32043"/>
    <w:rsid w:val="00E32127"/>
    <w:rsid w:val="00E321DB"/>
    <w:rsid w:val="00E3245F"/>
    <w:rsid w:val="00E325D5"/>
    <w:rsid w:val="00E327E4"/>
    <w:rsid w:val="00E32896"/>
    <w:rsid w:val="00E329DC"/>
    <w:rsid w:val="00E32AAD"/>
    <w:rsid w:val="00E32F38"/>
    <w:rsid w:val="00E32FB8"/>
    <w:rsid w:val="00E330D1"/>
    <w:rsid w:val="00E330D6"/>
    <w:rsid w:val="00E33104"/>
    <w:rsid w:val="00E331F0"/>
    <w:rsid w:val="00E33211"/>
    <w:rsid w:val="00E333C5"/>
    <w:rsid w:val="00E33492"/>
    <w:rsid w:val="00E334D8"/>
    <w:rsid w:val="00E334EA"/>
    <w:rsid w:val="00E334FD"/>
    <w:rsid w:val="00E33606"/>
    <w:rsid w:val="00E33666"/>
    <w:rsid w:val="00E33688"/>
    <w:rsid w:val="00E33781"/>
    <w:rsid w:val="00E33789"/>
    <w:rsid w:val="00E3384E"/>
    <w:rsid w:val="00E33857"/>
    <w:rsid w:val="00E33A88"/>
    <w:rsid w:val="00E33B96"/>
    <w:rsid w:val="00E33BFF"/>
    <w:rsid w:val="00E33CC1"/>
    <w:rsid w:val="00E33D4E"/>
    <w:rsid w:val="00E3405A"/>
    <w:rsid w:val="00E34183"/>
    <w:rsid w:val="00E342F4"/>
    <w:rsid w:val="00E34582"/>
    <w:rsid w:val="00E346F6"/>
    <w:rsid w:val="00E347EA"/>
    <w:rsid w:val="00E348FB"/>
    <w:rsid w:val="00E3490A"/>
    <w:rsid w:val="00E34A3F"/>
    <w:rsid w:val="00E34C06"/>
    <w:rsid w:val="00E34C3A"/>
    <w:rsid w:val="00E3539B"/>
    <w:rsid w:val="00E3577A"/>
    <w:rsid w:val="00E3581E"/>
    <w:rsid w:val="00E35B9C"/>
    <w:rsid w:val="00E35ED5"/>
    <w:rsid w:val="00E360F8"/>
    <w:rsid w:val="00E36206"/>
    <w:rsid w:val="00E36225"/>
    <w:rsid w:val="00E36484"/>
    <w:rsid w:val="00E36600"/>
    <w:rsid w:val="00E367C2"/>
    <w:rsid w:val="00E36AF1"/>
    <w:rsid w:val="00E36AF6"/>
    <w:rsid w:val="00E36C24"/>
    <w:rsid w:val="00E36C97"/>
    <w:rsid w:val="00E36D28"/>
    <w:rsid w:val="00E36F71"/>
    <w:rsid w:val="00E3707C"/>
    <w:rsid w:val="00E37282"/>
    <w:rsid w:val="00E3729C"/>
    <w:rsid w:val="00E37315"/>
    <w:rsid w:val="00E373B6"/>
    <w:rsid w:val="00E37449"/>
    <w:rsid w:val="00E374A0"/>
    <w:rsid w:val="00E375DB"/>
    <w:rsid w:val="00E377AF"/>
    <w:rsid w:val="00E377E5"/>
    <w:rsid w:val="00E3791E"/>
    <w:rsid w:val="00E3792C"/>
    <w:rsid w:val="00E37B30"/>
    <w:rsid w:val="00E37BD9"/>
    <w:rsid w:val="00E37D25"/>
    <w:rsid w:val="00E37D6E"/>
    <w:rsid w:val="00E402FC"/>
    <w:rsid w:val="00E40336"/>
    <w:rsid w:val="00E40496"/>
    <w:rsid w:val="00E40497"/>
    <w:rsid w:val="00E405B4"/>
    <w:rsid w:val="00E405D2"/>
    <w:rsid w:val="00E40613"/>
    <w:rsid w:val="00E40855"/>
    <w:rsid w:val="00E409ED"/>
    <w:rsid w:val="00E40AC2"/>
    <w:rsid w:val="00E40DA9"/>
    <w:rsid w:val="00E40EB1"/>
    <w:rsid w:val="00E41015"/>
    <w:rsid w:val="00E41032"/>
    <w:rsid w:val="00E41177"/>
    <w:rsid w:val="00E41442"/>
    <w:rsid w:val="00E414A1"/>
    <w:rsid w:val="00E41558"/>
    <w:rsid w:val="00E415DC"/>
    <w:rsid w:val="00E41813"/>
    <w:rsid w:val="00E41D1C"/>
    <w:rsid w:val="00E41EAC"/>
    <w:rsid w:val="00E41EF3"/>
    <w:rsid w:val="00E41FCA"/>
    <w:rsid w:val="00E42063"/>
    <w:rsid w:val="00E42141"/>
    <w:rsid w:val="00E42385"/>
    <w:rsid w:val="00E424E3"/>
    <w:rsid w:val="00E42A4B"/>
    <w:rsid w:val="00E42A9D"/>
    <w:rsid w:val="00E42FDF"/>
    <w:rsid w:val="00E43169"/>
    <w:rsid w:val="00E436E3"/>
    <w:rsid w:val="00E4383D"/>
    <w:rsid w:val="00E43880"/>
    <w:rsid w:val="00E43962"/>
    <w:rsid w:val="00E43B17"/>
    <w:rsid w:val="00E43C66"/>
    <w:rsid w:val="00E43D0F"/>
    <w:rsid w:val="00E43E9A"/>
    <w:rsid w:val="00E43F98"/>
    <w:rsid w:val="00E4408E"/>
    <w:rsid w:val="00E44258"/>
    <w:rsid w:val="00E4427E"/>
    <w:rsid w:val="00E44317"/>
    <w:rsid w:val="00E444AE"/>
    <w:rsid w:val="00E444EC"/>
    <w:rsid w:val="00E445C0"/>
    <w:rsid w:val="00E4467A"/>
    <w:rsid w:val="00E44785"/>
    <w:rsid w:val="00E44798"/>
    <w:rsid w:val="00E447E8"/>
    <w:rsid w:val="00E4488A"/>
    <w:rsid w:val="00E44972"/>
    <w:rsid w:val="00E449BC"/>
    <w:rsid w:val="00E44DCD"/>
    <w:rsid w:val="00E44EDC"/>
    <w:rsid w:val="00E45004"/>
    <w:rsid w:val="00E45097"/>
    <w:rsid w:val="00E45224"/>
    <w:rsid w:val="00E452BF"/>
    <w:rsid w:val="00E4554B"/>
    <w:rsid w:val="00E45654"/>
    <w:rsid w:val="00E456E6"/>
    <w:rsid w:val="00E45722"/>
    <w:rsid w:val="00E4589F"/>
    <w:rsid w:val="00E45A9F"/>
    <w:rsid w:val="00E45AA8"/>
    <w:rsid w:val="00E45AFF"/>
    <w:rsid w:val="00E45F01"/>
    <w:rsid w:val="00E45FF5"/>
    <w:rsid w:val="00E4601B"/>
    <w:rsid w:val="00E4610C"/>
    <w:rsid w:val="00E46219"/>
    <w:rsid w:val="00E46342"/>
    <w:rsid w:val="00E4648C"/>
    <w:rsid w:val="00E46670"/>
    <w:rsid w:val="00E467AB"/>
    <w:rsid w:val="00E46C5D"/>
    <w:rsid w:val="00E46E71"/>
    <w:rsid w:val="00E46F92"/>
    <w:rsid w:val="00E4707B"/>
    <w:rsid w:val="00E4718A"/>
    <w:rsid w:val="00E472B0"/>
    <w:rsid w:val="00E472D8"/>
    <w:rsid w:val="00E478D4"/>
    <w:rsid w:val="00E479E5"/>
    <w:rsid w:val="00E479E7"/>
    <w:rsid w:val="00E47BFD"/>
    <w:rsid w:val="00E47D3A"/>
    <w:rsid w:val="00E500AC"/>
    <w:rsid w:val="00E50133"/>
    <w:rsid w:val="00E501CE"/>
    <w:rsid w:val="00E50569"/>
    <w:rsid w:val="00E505B3"/>
    <w:rsid w:val="00E506A8"/>
    <w:rsid w:val="00E50739"/>
    <w:rsid w:val="00E50799"/>
    <w:rsid w:val="00E508D4"/>
    <w:rsid w:val="00E50916"/>
    <w:rsid w:val="00E5094E"/>
    <w:rsid w:val="00E50A2F"/>
    <w:rsid w:val="00E50B2F"/>
    <w:rsid w:val="00E50CB0"/>
    <w:rsid w:val="00E50ED1"/>
    <w:rsid w:val="00E50F81"/>
    <w:rsid w:val="00E5118C"/>
    <w:rsid w:val="00E51278"/>
    <w:rsid w:val="00E512DB"/>
    <w:rsid w:val="00E5172F"/>
    <w:rsid w:val="00E5187C"/>
    <w:rsid w:val="00E519CB"/>
    <w:rsid w:val="00E51C3A"/>
    <w:rsid w:val="00E51DAA"/>
    <w:rsid w:val="00E51FDE"/>
    <w:rsid w:val="00E5209B"/>
    <w:rsid w:val="00E52142"/>
    <w:rsid w:val="00E52372"/>
    <w:rsid w:val="00E524A6"/>
    <w:rsid w:val="00E524B0"/>
    <w:rsid w:val="00E52570"/>
    <w:rsid w:val="00E525A1"/>
    <w:rsid w:val="00E52A2D"/>
    <w:rsid w:val="00E52AF9"/>
    <w:rsid w:val="00E52B0F"/>
    <w:rsid w:val="00E52B50"/>
    <w:rsid w:val="00E52CCF"/>
    <w:rsid w:val="00E52CF3"/>
    <w:rsid w:val="00E52D84"/>
    <w:rsid w:val="00E52E5F"/>
    <w:rsid w:val="00E52E69"/>
    <w:rsid w:val="00E53085"/>
    <w:rsid w:val="00E53156"/>
    <w:rsid w:val="00E53351"/>
    <w:rsid w:val="00E533A3"/>
    <w:rsid w:val="00E533DD"/>
    <w:rsid w:val="00E5357C"/>
    <w:rsid w:val="00E53754"/>
    <w:rsid w:val="00E53877"/>
    <w:rsid w:val="00E538A2"/>
    <w:rsid w:val="00E538BE"/>
    <w:rsid w:val="00E53A1E"/>
    <w:rsid w:val="00E53B33"/>
    <w:rsid w:val="00E53BA7"/>
    <w:rsid w:val="00E53CB5"/>
    <w:rsid w:val="00E53DE2"/>
    <w:rsid w:val="00E53F0A"/>
    <w:rsid w:val="00E544C6"/>
    <w:rsid w:val="00E545E1"/>
    <w:rsid w:val="00E546E2"/>
    <w:rsid w:val="00E547A3"/>
    <w:rsid w:val="00E54830"/>
    <w:rsid w:val="00E548CA"/>
    <w:rsid w:val="00E551CB"/>
    <w:rsid w:val="00E551E5"/>
    <w:rsid w:val="00E5522D"/>
    <w:rsid w:val="00E552E6"/>
    <w:rsid w:val="00E55359"/>
    <w:rsid w:val="00E553ED"/>
    <w:rsid w:val="00E5572C"/>
    <w:rsid w:val="00E55783"/>
    <w:rsid w:val="00E557CB"/>
    <w:rsid w:val="00E558B0"/>
    <w:rsid w:val="00E55BDB"/>
    <w:rsid w:val="00E55C9B"/>
    <w:rsid w:val="00E55E4D"/>
    <w:rsid w:val="00E56215"/>
    <w:rsid w:val="00E5648F"/>
    <w:rsid w:val="00E56688"/>
    <w:rsid w:val="00E567AA"/>
    <w:rsid w:val="00E5686B"/>
    <w:rsid w:val="00E56921"/>
    <w:rsid w:val="00E56BBC"/>
    <w:rsid w:val="00E56BC5"/>
    <w:rsid w:val="00E56DAA"/>
    <w:rsid w:val="00E56E18"/>
    <w:rsid w:val="00E570A9"/>
    <w:rsid w:val="00E5717D"/>
    <w:rsid w:val="00E57365"/>
    <w:rsid w:val="00E573B0"/>
    <w:rsid w:val="00E573DD"/>
    <w:rsid w:val="00E575B7"/>
    <w:rsid w:val="00E575FA"/>
    <w:rsid w:val="00E576E3"/>
    <w:rsid w:val="00E5781A"/>
    <w:rsid w:val="00E578EB"/>
    <w:rsid w:val="00E57977"/>
    <w:rsid w:val="00E57A5A"/>
    <w:rsid w:val="00E57C87"/>
    <w:rsid w:val="00E57D13"/>
    <w:rsid w:val="00E57D35"/>
    <w:rsid w:val="00E57D6E"/>
    <w:rsid w:val="00E57D6F"/>
    <w:rsid w:val="00E57D7B"/>
    <w:rsid w:val="00E57FE9"/>
    <w:rsid w:val="00E602AC"/>
    <w:rsid w:val="00E602AE"/>
    <w:rsid w:val="00E6064E"/>
    <w:rsid w:val="00E60D29"/>
    <w:rsid w:val="00E60D51"/>
    <w:rsid w:val="00E60E95"/>
    <w:rsid w:val="00E61481"/>
    <w:rsid w:val="00E6166E"/>
    <w:rsid w:val="00E61785"/>
    <w:rsid w:val="00E61B72"/>
    <w:rsid w:val="00E61CFE"/>
    <w:rsid w:val="00E61E3A"/>
    <w:rsid w:val="00E61E5C"/>
    <w:rsid w:val="00E61F6A"/>
    <w:rsid w:val="00E61FEE"/>
    <w:rsid w:val="00E6202F"/>
    <w:rsid w:val="00E621F7"/>
    <w:rsid w:val="00E62271"/>
    <w:rsid w:val="00E623A3"/>
    <w:rsid w:val="00E6240B"/>
    <w:rsid w:val="00E624B5"/>
    <w:rsid w:val="00E624F5"/>
    <w:rsid w:val="00E62506"/>
    <w:rsid w:val="00E625AD"/>
    <w:rsid w:val="00E626C7"/>
    <w:rsid w:val="00E62772"/>
    <w:rsid w:val="00E627C7"/>
    <w:rsid w:val="00E627EE"/>
    <w:rsid w:val="00E62953"/>
    <w:rsid w:val="00E62B86"/>
    <w:rsid w:val="00E62DA2"/>
    <w:rsid w:val="00E62F02"/>
    <w:rsid w:val="00E6306D"/>
    <w:rsid w:val="00E631EB"/>
    <w:rsid w:val="00E63382"/>
    <w:rsid w:val="00E6341B"/>
    <w:rsid w:val="00E6342F"/>
    <w:rsid w:val="00E636B1"/>
    <w:rsid w:val="00E636D5"/>
    <w:rsid w:val="00E63A35"/>
    <w:rsid w:val="00E63A68"/>
    <w:rsid w:val="00E63A7E"/>
    <w:rsid w:val="00E63C7F"/>
    <w:rsid w:val="00E63E48"/>
    <w:rsid w:val="00E63F92"/>
    <w:rsid w:val="00E6401F"/>
    <w:rsid w:val="00E64043"/>
    <w:rsid w:val="00E64494"/>
    <w:rsid w:val="00E64715"/>
    <w:rsid w:val="00E64867"/>
    <w:rsid w:val="00E6487E"/>
    <w:rsid w:val="00E648C7"/>
    <w:rsid w:val="00E648F5"/>
    <w:rsid w:val="00E64B6B"/>
    <w:rsid w:val="00E64E32"/>
    <w:rsid w:val="00E64FF9"/>
    <w:rsid w:val="00E65141"/>
    <w:rsid w:val="00E652E4"/>
    <w:rsid w:val="00E65751"/>
    <w:rsid w:val="00E65759"/>
    <w:rsid w:val="00E6576C"/>
    <w:rsid w:val="00E65835"/>
    <w:rsid w:val="00E65941"/>
    <w:rsid w:val="00E65D48"/>
    <w:rsid w:val="00E65F40"/>
    <w:rsid w:val="00E66029"/>
    <w:rsid w:val="00E66203"/>
    <w:rsid w:val="00E664C4"/>
    <w:rsid w:val="00E66733"/>
    <w:rsid w:val="00E668BC"/>
    <w:rsid w:val="00E66916"/>
    <w:rsid w:val="00E66936"/>
    <w:rsid w:val="00E66A32"/>
    <w:rsid w:val="00E66ACD"/>
    <w:rsid w:val="00E66B72"/>
    <w:rsid w:val="00E66BBA"/>
    <w:rsid w:val="00E66BD0"/>
    <w:rsid w:val="00E66C2A"/>
    <w:rsid w:val="00E66F09"/>
    <w:rsid w:val="00E67445"/>
    <w:rsid w:val="00E6754B"/>
    <w:rsid w:val="00E6774A"/>
    <w:rsid w:val="00E67796"/>
    <w:rsid w:val="00E67C87"/>
    <w:rsid w:val="00E67DA1"/>
    <w:rsid w:val="00E67E40"/>
    <w:rsid w:val="00E67E61"/>
    <w:rsid w:val="00E7013A"/>
    <w:rsid w:val="00E70171"/>
    <w:rsid w:val="00E70330"/>
    <w:rsid w:val="00E704B3"/>
    <w:rsid w:val="00E704D4"/>
    <w:rsid w:val="00E70853"/>
    <w:rsid w:val="00E70874"/>
    <w:rsid w:val="00E70A2D"/>
    <w:rsid w:val="00E70ADB"/>
    <w:rsid w:val="00E70DC2"/>
    <w:rsid w:val="00E70DD0"/>
    <w:rsid w:val="00E70E1A"/>
    <w:rsid w:val="00E70E5E"/>
    <w:rsid w:val="00E70EB8"/>
    <w:rsid w:val="00E70F51"/>
    <w:rsid w:val="00E71096"/>
    <w:rsid w:val="00E71118"/>
    <w:rsid w:val="00E71182"/>
    <w:rsid w:val="00E7126A"/>
    <w:rsid w:val="00E712FF"/>
    <w:rsid w:val="00E7139E"/>
    <w:rsid w:val="00E713D7"/>
    <w:rsid w:val="00E7152C"/>
    <w:rsid w:val="00E71574"/>
    <w:rsid w:val="00E7165D"/>
    <w:rsid w:val="00E716CF"/>
    <w:rsid w:val="00E717E8"/>
    <w:rsid w:val="00E718DD"/>
    <w:rsid w:val="00E71928"/>
    <w:rsid w:val="00E71982"/>
    <w:rsid w:val="00E71C46"/>
    <w:rsid w:val="00E71CB7"/>
    <w:rsid w:val="00E720CF"/>
    <w:rsid w:val="00E7223E"/>
    <w:rsid w:val="00E722C0"/>
    <w:rsid w:val="00E723D8"/>
    <w:rsid w:val="00E72447"/>
    <w:rsid w:val="00E72585"/>
    <w:rsid w:val="00E72665"/>
    <w:rsid w:val="00E72724"/>
    <w:rsid w:val="00E727D1"/>
    <w:rsid w:val="00E72833"/>
    <w:rsid w:val="00E73122"/>
    <w:rsid w:val="00E731CA"/>
    <w:rsid w:val="00E73666"/>
    <w:rsid w:val="00E73DFF"/>
    <w:rsid w:val="00E73F21"/>
    <w:rsid w:val="00E73F99"/>
    <w:rsid w:val="00E73FB5"/>
    <w:rsid w:val="00E74158"/>
    <w:rsid w:val="00E7432D"/>
    <w:rsid w:val="00E74402"/>
    <w:rsid w:val="00E74404"/>
    <w:rsid w:val="00E74485"/>
    <w:rsid w:val="00E745BA"/>
    <w:rsid w:val="00E74703"/>
    <w:rsid w:val="00E74BBF"/>
    <w:rsid w:val="00E74F0F"/>
    <w:rsid w:val="00E74F63"/>
    <w:rsid w:val="00E74F77"/>
    <w:rsid w:val="00E7512F"/>
    <w:rsid w:val="00E751F6"/>
    <w:rsid w:val="00E7532A"/>
    <w:rsid w:val="00E754EC"/>
    <w:rsid w:val="00E7581B"/>
    <w:rsid w:val="00E758B3"/>
    <w:rsid w:val="00E75ACE"/>
    <w:rsid w:val="00E75AF8"/>
    <w:rsid w:val="00E75B23"/>
    <w:rsid w:val="00E75D19"/>
    <w:rsid w:val="00E75DFE"/>
    <w:rsid w:val="00E75FFF"/>
    <w:rsid w:val="00E76343"/>
    <w:rsid w:val="00E763C0"/>
    <w:rsid w:val="00E7641F"/>
    <w:rsid w:val="00E764C6"/>
    <w:rsid w:val="00E76517"/>
    <w:rsid w:val="00E76582"/>
    <w:rsid w:val="00E76615"/>
    <w:rsid w:val="00E766FC"/>
    <w:rsid w:val="00E7692B"/>
    <w:rsid w:val="00E76A3A"/>
    <w:rsid w:val="00E76AAA"/>
    <w:rsid w:val="00E76D29"/>
    <w:rsid w:val="00E7715E"/>
    <w:rsid w:val="00E772C6"/>
    <w:rsid w:val="00E77487"/>
    <w:rsid w:val="00E7753D"/>
    <w:rsid w:val="00E777BE"/>
    <w:rsid w:val="00E777CD"/>
    <w:rsid w:val="00E778DA"/>
    <w:rsid w:val="00E779B6"/>
    <w:rsid w:val="00E77A01"/>
    <w:rsid w:val="00E77A59"/>
    <w:rsid w:val="00E77A74"/>
    <w:rsid w:val="00E77F23"/>
    <w:rsid w:val="00E77FB6"/>
    <w:rsid w:val="00E80028"/>
    <w:rsid w:val="00E8002D"/>
    <w:rsid w:val="00E8013E"/>
    <w:rsid w:val="00E8042E"/>
    <w:rsid w:val="00E8053D"/>
    <w:rsid w:val="00E80547"/>
    <w:rsid w:val="00E805C7"/>
    <w:rsid w:val="00E80611"/>
    <w:rsid w:val="00E80779"/>
    <w:rsid w:val="00E8082D"/>
    <w:rsid w:val="00E80877"/>
    <w:rsid w:val="00E808CC"/>
    <w:rsid w:val="00E80D18"/>
    <w:rsid w:val="00E80E02"/>
    <w:rsid w:val="00E80E0D"/>
    <w:rsid w:val="00E80E40"/>
    <w:rsid w:val="00E80E9E"/>
    <w:rsid w:val="00E81082"/>
    <w:rsid w:val="00E8121A"/>
    <w:rsid w:val="00E8147A"/>
    <w:rsid w:val="00E81541"/>
    <w:rsid w:val="00E815FF"/>
    <w:rsid w:val="00E819C8"/>
    <w:rsid w:val="00E81A57"/>
    <w:rsid w:val="00E81A73"/>
    <w:rsid w:val="00E81CC1"/>
    <w:rsid w:val="00E81D09"/>
    <w:rsid w:val="00E81D6C"/>
    <w:rsid w:val="00E81EA6"/>
    <w:rsid w:val="00E81FFF"/>
    <w:rsid w:val="00E821F5"/>
    <w:rsid w:val="00E82275"/>
    <w:rsid w:val="00E822EB"/>
    <w:rsid w:val="00E82357"/>
    <w:rsid w:val="00E82452"/>
    <w:rsid w:val="00E8254F"/>
    <w:rsid w:val="00E82771"/>
    <w:rsid w:val="00E827B0"/>
    <w:rsid w:val="00E82A2B"/>
    <w:rsid w:val="00E82A5E"/>
    <w:rsid w:val="00E82A99"/>
    <w:rsid w:val="00E82B6A"/>
    <w:rsid w:val="00E82C12"/>
    <w:rsid w:val="00E82C47"/>
    <w:rsid w:val="00E82D90"/>
    <w:rsid w:val="00E82F6E"/>
    <w:rsid w:val="00E82FAD"/>
    <w:rsid w:val="00E83010"/>
    <w:rsid w:val="00E8306E"/>
    <w:rsid w:val="00E8306F"/>
    <w:rsid w:val="00E83152"/>
    <w:rsid w:val="00E83273"/>
    <w:rsid w:val="00E837C0"/>
    <w:rsid w:val="00E839AE"/>
    <w:rsid w:val="00E83B27"/>
    <w:rsid w:val="00E83B78"/>
    <w:rsid w:val="00E83CD4"/>
    <w:rsid w:val="00E83E53"/>
    <w:rsid w:val="00E83E8C"/>
    <w:rsid w:val="00E83EA3"/>
    <w:rsid w:val="00E83F5E"/>
    <w:rsid w:val="00E83FC9"/>
    <w:rsid w:val="00E84171"/>
    <w:rsid w:val="00E8438F"/>
    <w:rsid w:val="00E843CB"/>
    <w:rsid w:val="00E843E8"/>
    <w:rsid w:val="00E848FC"/>
    <w:rsid w:val="00E84F92"/>
    <w:rsid w:val="00E85036"/>
    <w:rsid w:val="00E850BA"/>
    <w:rsid w:val="00E85359"/>
    <w:rsid w:val="00E854B4"/>
    <w:rsid w:val="00E85601"/>
    <w:rsid w:val="00E856D1"/>
    <w:rsid w:val="00E85780"/>
    <w:rsid w:val="00E857E2"/>
    <w:rsid w:val="00E85A9C"/>
    <w:rsid w:val="00E85BF7"/>
    <w:rsid w:val="00E85CB4"/>
    <w:rsid w:val="00E85D45"/>
    <w:rsid w:val="00E85E16"/>
    <w:rsid w:val="00E85ED3"/>
    <w:rsid w:val="00E85FFC"/>
    <w:rsid w:val="00E861F8"/>
    <w:rsid w:val="00E8624D"/>
    <w:rsid w:val="00E86281"/>
    <w:rsid w:val="00E862F3"/>
    <w:rsid w:val="00E863E1"/>
    <w:rsid w:val="00E8644F"/>
    <w:rsid w:val="00E8651A"/>
    <w:rsid w:val="00E865E0"/>
    <w:rsid w:val="00E866ED"/>
    <w:rsid w:val="00E86708"/>
    <w:rsid w:val="00E867D3"/>
    <w:rsid w:val="00E8681F"/>
    <w:rsid w:val="00E86A34"/>
    <w:rsid w:val="00E86B84"/>
    <w:rsid w:val="00E86C97"/>
    <w:rsid w:val="00E86CA6"/>
    <w:rsid w:val="00E86D4F"/>
    <w:rsid w:val="00E86EA8"/>
    <w:rsid w:val="00E86EEF"/>
    <w:rsid w:val="00E86F64"/>
    <w:rsid w:val="00E86F95"/>
    <w:rsid w:val="00E871CC"/>
    <w:rsid w:val="00E87258"/>
    <w:rsid w:val="00E87900"/>
    <w:rsid w:val="00E87A42"/>
    <w:rsid w:val="00E87B01"/>
    <w:rsid w:val="00E87B61"/>
    <w:rsid w:val="00E87E02"/>
    <w:rsid w:val="00E90183"/>
    <w:rsid w:val="00E902EC"/>
    <w:rsid w:val="00E90309"/>
    <w:rsid w:val="00E904BC"/>
    <w:rsid w:val="00E90799"/>
    <w:rsid w:val="00E90878"/>
    <w:rsid w:val="00E9095F"/>
    <w:rsid w:val="00E90B1B"/>
    <w:rsid w:val="00E90B4C"/>
    <w:rsid w:val="00E90C7F"/>
    <w:rsid w:val="00E90C80"/>
    <w:rsid w:val="00E90DF9"/>
    <w:rsid w:val="00E90F67"/>
    <w:rsid w:val="00E90FE8"/>
    <w:rsid w:val="00E910B0"/>
    <w:rsid w:val="00E91254"/>
    <w:rsid w:val="00E9137F"/>
    <w:rsid w:val="00E9140A"/>
    <w:rsid w:val="00E916F0"/>
    <w:rsid w:val="00E91844"/>
    <w:rsid w:val="00E91A64"/>
    <w:rsid w:val="00E91C2A"/>
    <w:rsid w:val="00E91C7C"/>
    <w:rsid w:val="00E91C8F"/>
    <w:rsid w:val="00E91E20"/>
    <w:rsid w:val="00E91F8E"/>
    <w:rsid w:val="00E91FB0"/>
    <w:rsid w:val="00E9202B"/>
    <w:rsid w:val="00E92121"/>
    <w:rsid w:val="00E92287"/>
    <w:rsid w:val="00E9229F"/>
    <w:rsid w:val="00E9239C"/>
    <w:rsid w:val="00E9239E"/>
    <w:rsid w:val="00E923D0"/>
    <w:rsid w:val="00E92696"/>
    <w:rsid w:val="00E926A3"/>
    <w:rsid w:val="00E92804"/>
    <w:rsid w:val="00E9297D"/>
    <w:rsid w:val="00E92CE1"/>
    <w:rsid w:val="00E92D95"/>
    <w:rsid w:val="00E92E3C"/>
    <w:rsid w:val="00E92E4B"/>
    <w:rsid w:val="00E92F01"/>
    <w:rsid w:val="00E932AC"/>
    <w:rsid w:val="00E933A1"/>
    <w:rsid w:val="00E934D0"/>
    <w:rsid w:val="00E93547"/>
    <w:rsid w:val="00E937A8"/>
    <w:rsid w:val="00E937DC"/>
    <w:rsid w:val="00E93902"/>
    <w:rsid w:val="00E93E5D"/>
    <w:rsid w:val="00E94078"/>
    <w:rsid w:val="00E94083"/>
    <w:rsid w:val="00E94188"/>
    <w:rsid w:val="00E941BC"/>
    <w:rsid w:val="00E94222"/>
    <w:rsid w:val="00E9424F"/>
    <w:rsid w:val="00E94506"/>
    <w:rsid w:val="00E9456D"/>
    <w:rsid w:val="00E94A6E"/>
    <w:rsid w:val="00E94B8F"/>
    <w:rsid w:val="00E94BB6"/>
    <w:rsid w:val="00E94BD2"/>
    <w:rsid w:val="00E94E0E"/>
    <w:rsid w:val="00E953A7"/>
    <w:rsid w:val="00E953C9"/>
    <w:rsid w:val="00E954FF"/>
    <w:rsid w:val="00E95977"/>
    <w:rsid w:val="00E95B61"/>
    <w:rsid w:val="00E95F9B"/>
    <w:rsid w:val="00E95FFF"/>
    <w:rsid w:val="00E96430"/>
    <w:rsid w:val="00E965AA"/>
    <w:rsid w:val="00E96626"/>
    <w:rsid w:val="00E96B8B"/>
    <w:rsid w:val="00E96DB1"/>
    <w:rsid w:val="00E96DE1"/>
    <w:rsid w:val="00E9726A"/>
    <w:rsid w:val="00E97490"/>
    <w:rsid w:val="00E97895"/>
    <w:rsid w:val="00E9791B"/>
    <w:rsid w:val="00E97B82"/>
    <w:rsid w:val="00E97EDE"/>
    <w:rsid w:val="00EA0075"/>
    <w:rsid w:val="00EA00B2"/>
    <w:rsid w:val="00EA0149"/>
    <w:rsid w:val="00EA02C6"/>
    <w:rsid w:val="00EA03C5"/>
    <w:rsid w:val="00EA0479"/>
    <w:rsid w:val="00EA04CF"/>
    <w:rsid w:val="00EA0887"/>
    <w:rsid w:val="00EA08F6"/>
    <w:rsid w:val="00EA0942"/>
    <w:rsid w:val="00EA0A52"/>
    <w:rsid w:val="00EA0D05"/>
    <w:rsid w:val="00EA0FED"/>
    <w:rsid w:val="00EA1070"/>
    <w:rsid w:val="00EA1077"/>
    <w:rsid w:val="00EA10FA"/>
    <w:rsid w:val="00EA1136"/>
    <w:rsid w:val="00EA1297"/>
    <w:rsid w:val="00EA13C1"/>
    <w:rsid w:val="00EA15F2"/>
    <w:rsid w:val="00EA1699"/>
    <w:rsid w:val="00EA16B9"/>
    <w:rsid w:val="00EA1790"/>
    <w:rsid w:val="00EA185E"/>
    <w:rsid w:val="00EA18E7"/>
    <w:rsid w:val="00EA1A8D"/>
    <w:rsid w:val="00EA1BCA"/>
    <w:rsid w:val="00EA1BCB"/>
    <w:rsid w:val="00EA1C2B"/>
    <w:rsid w:val="00EA1CB1"/>
    <w:rsid w:val="00EA1F92"/>
    <w:rsid w:val="00EA214E"/>
    <w:rsid w:val="00EA2288"/>
    <w:rsid w:val="00EA2303"/>
    <w:rsid w:val="00EA24A3"/>
    <w:rsid w:val="00EA258F"/>
    <w:rsid w:val="00EA25FE"/>
    <w:rsid w:val="00EA2617"/>
    <w:rsid w:val="00EA263E"/>
    <w:rsid w:val="00EA2851"/>
    <w:rsid w:val="00EA286E"/>
    <w:rsid w:val="00EA28BD"/>
    <w:rsid w:val="00EA28E7"/>
    <w:rsid w:val="00EA2966"/>
    <w:rsid w:val="00EA2967"/>
    <w:rsid w:val="00EA2987"/>
    <w:rsid w:val="00EA2C47"/>
    <w:rsid w:val="00EA2E66"/>
    <w:rsid w:val="00EA2E7B"/>
    <w:rsid w:val="00EA2FEC"/>
    <w:rsid w:val="00EA2FFA"/>
    <w:rsid w:val="00EA3099"/>
    <w:rsid w:val="00EA3201"/>
    <w:rsid w:val="00EA341A"/>
    <w:rsid w:val="00EA3570"/>
    <w:rsid w:val="00EA3933"/>
    <w:rsid w:val="00EA3B04"/>
    <w:rsid w:val="00EA3D84"/>
    <w:rsid w:val="00EA3E95"/>
    <w:rsid w:val="00EA3F87"/>
    <w:rsid w:val="00EA4325"/>
    <w:rsid w:val="00EA4556"/>
    <w:rsid w:val="00EA4561"/>
    <w:rsid w:val="00EA470D"/>
    <w:rsid w:val="00EA4816"/>
    <w:rsid w:val="00EA4A2B"/>
    <w:rsid w:val="00EA4E46"/>
    <w:rsid w:val="00EA4FB0"/>
    <w:rsid w:val="00EA509F"/>
    <w:rsid w:val="00EA5136"/>
    <w:rsid w:val="00EA5365"/>
    <w:rsid w:val="00EA5491"/>
    <w:rsid w:val="00EA5575"/>
    <w:rsid w:val="00EA5693"/>
    <w:rsid w:val="00EA570D"/>
    <w:rsid w:val="00EA572C"/>
    <w:rsid w:val="00EA5861"/>
    <w:rsid w:val="00EA58D6"/>
    <w:rsid w:val="00EA595D"/>
    <w:rsid w:val="00EA5AC6"/>
    <w:rsid w:val="00EA5B19"/>
    <w:rsid w:val="00EA5CD4"/>
    <w:rsid w:val="00EA5CEC"/>
    <w:rsid w:val="00EA5DAE"/>
    <w:rsid w:val="00EA5DB7"/>
    <w:rsid w:val="00EA63CE"/>
    <w:rsid w:val="00EA662C"/>
    <w:rsid w:val="00EA6632"/>
    <w:rsid w:val="00EA66AA"/>
    <w:rsid w:val="00EA6946"/>
    <w:rsid w:val="00EA6A80"/>
    <w:rsid w:val="00EA6A93"/>
    <w:rsid w:val="00EA6B10"/>
    <w:rsid w:val="00EA6C4C"/>
    <w:rsid w:val="00EA6D5D"/>
    <w:rsid w:val="00EA6F5C"/>
    <w:rsid w:val="00EA7039"/>
    <w:rsid w:val="00EA73F3"/>
    <w:rsid w:val="00EA740D"/>
    <w:rsid w:val="00EA74DC"/>
    <w:rsid w:val="00EA773F"/>
    <w:rsid w:val="00EA77B4"/>
    <w:rsid w:val="00EA790A"/>
    <w:rsid w:val="00EA7B73"/>
    <w:rsid w:val="00EA7B9F"/>
    <w:rsid w:val="00EA7BA5"/>
    <w:rsid w:val="00EA7DE3"/>
    <w:rsid w:val="00EA7FAB"/>
    <w:rsid w:val="00EB012C"/>
    <w:rsid w:val="00EB0611"/>
    <w:rsid w:val="00EB0616"/>
    <w:rsid w:val="00EB084A"/>
    <w:rsid w:val="00EB0876"/>
    <w:rsid w:val="00EB0AA8"/>
    <w:rsid w:val="00EB0D5B"/>
    <w:rsid w:val="00EB0FD2"/>
    <w:rsid w:val="00EB12E2"/>
    <w:rsid w:val="00EB12F6"/>
    <w:rsid w:val="00EB135C"/>
    <w:rsid w:val="00EB13F8"/>
    <w:rsid w:val="00EB14A5"/>
    <w:rsid w:val="00EB1533"/>
    <w:rsid w:val="00EB1948"/>
    <w:rsid w:val="00EB1A84"/>
    <w:rsid w:val="00EB1ABE"/>
    <w:rsid w:val="00EB1AFD"/>
    <w:rsid w:val="00EB1B52"/>
    <w:rsid w:val="00EB20A4"/>
    <w:rsid w:val="00EB2293"/>
    <w:rsid w:val="00EB2307"/>
    <w:rsid w:val="00EB26CC"/>
    <w:rsid w:val="00EB2733"/>
    <w:rsid w:val="00EB2809"/>
    <w:rsid w:val="00EB296F"/>
    <w:rsid w:val="00EB2C66"/>
    <w:rsid w:val="00EB2C84"/>
    <w:rsid w:val="00EB2CC5"/>
    <w:rsid w:val="00EB2E95"/>
    <w:rsid w:val="00EB2F40"/>
    <w:rsid w:val="00EB306C"/>
    <w:rsid w:val="00EB33CA"/>
    <w:rsid w:val="00EB3441"/>
    <w:rsid w:val="00EB34E4"/>
    <w:rsid w:val="00EB368E"/>
    <w:rsid w:val="00EB3935"/>
    <w:rsid w:val="00EB39DC"/>
    <w:rsid w:val="00EB3A7A"/>
    <w:rsid w:val="00EB3C8E"/>
    <w:rsid w:val="00EB42EB"/>
    <w:rsid w:val="00EB462B"/>
    <w:rsid w:val="00EB46F4"/>
    <w:rsid w:val="00EB4834"/>
    <w:rsid w:val="00EB4841"/>
    <w:rsid w:val="00EB4BBC"/>
    <w:rsid w:val="00EB4C8F"/>
    <w:rsid w:val="00EB4CD5"/>
    <w:rsid w:val="00EB4D56"/>
    <w:rsid w:val="00EB4FAD"/>
    <w:rsid w:val="00EB5176"/>
    <w:rsid w:val="00EB52BD"/>
    <w:rsid w:val="00EB54BD"/>
    <w:rsid w:val="00EB568B"/>
    <w:rsid w:val="00EB5735"/>
    <w:rsid w:val="00EB5816"/>
    <w:rsid w:val="00EB59CD"/>
    <w:rsid w:val="00EB5A82"/>
    <w:rsid w:val="00EB5C56"/>
    <w:rsid w:val="00EB5DA2"/>
    <w:rsid w:val="00EB5DE0"/>
    <w:rsid w:val="00EB5EE2"/>
    <w:rsid w:val="00EB5F64"/>
    <w:rsid w:val="00EB6154"/>
    <w:rsid w:val="00EB61A1"/>
    <w:rsid w:val="00EB6207"/>
    <w:rsid w:val="00EB62E2"/>
    <w:rsid w:val="00EB6309"/>
    <w:rsid w:val="00EB63AE"/>
    <w:rsid w:val="00EB63B4"/>
    <w:rsid w:val="00EB65BC"/>
    <w:rsid w:val="00EB6D62"/>
    <w:rsid w:val="00EB6F58"/>
    <w:rsid w:val="00EB718C"/>
    <w:rsid w:val="00EB743B"/>
    <w:rsid w:val="00EB74B5"/>
    <w:rsid w:val="00EB75AC"/>
    <w:rsid w:val="00EB75F0"/>
    <w:rsid w:val="00EB75F2"/>
    <w:rsid w:val="00EB76DB"/>
    <w:rsid w:val="00EB78E3"/>
    <w:rsid w:val="00EB7AFA"/>
    <w:rsid w:val="00EB7B96"/>
    <w:rsid w:val="00EB7D2A"/>
    <w:rsid w:val="00EB7E01"/>
    <w:rsid w:val="00EB7E63"/>
    <w:rsid w:val="00EB7E8D"/>
    <w:rsid w:val="00EB7F03"/>
    <w:rsid w:val="00EC00EE"/>
    <w:rsid w:val="00EC0112"/>
    <w:rsid w:val="00EC0366"/>
    <w:rsid w:val="00EC0647"/>
    <w:rsid w:val="00EC0A90"/>
    <w:rsid w:val="00EC0AA0"/>
    <w:rsid w:val="00EC0B32"/>
    <w:rsid w:val="00EC0DC5"/>
    <w:rsid w:val="00EC0F10"/>
    <w:rsid w:val="00EC1370"/>
    <w:rsid w:val="00EC1425"/>
    <w:rsid w:val="00EC17C8"/>
    <w:rsid w:val="00EC1890"/>
    <w:rsid w:val="00EC1E8C"/>
    <w:rsid w:val="00EC1EAB"/>
    <w:rsid w:val="00EC1FBB"/>
    <w:rsid w:val="00EC209D"/>
    <w:rsid w:val="00EC2175"/>
    <w:rsid w:val="00EC2263"/>
    <w:rsid w:val="00EC23AB"/>
    <w:rsid w:val="00EC2716"/>
    <w:rsid w:val="00EC2882"/>
    <w:rsid w:val="00EC29C4"/>
    <w:rsid w:val="00EC2EAA"/>
    <w:rsid w:val="00EC2EF1"/>
    <w:rsid w:val="00EC303E"/>
    <w:rsid w:val="00EC30CC"/>
    <w:rsid w:val="00EC311E"/>
    <w:rsid w:val="00EC36F8"/>
    <w:rsid w:val="00EC3841"/>
    <w:rsid w:val="00EC3A5F"/>
    <w:rsid w:val="00EC3B2B"/>
    <w:rsid w:val="00EC3B44"/>
    <w:rsid w:val="00EC3F2A"/>
    <w:rsid w:val="00EC4504"/>
    <w:rsid w:val="00EC48DB"/>
    <w:rsid w:val="00EC498A"/>
    <w:rsid w:val="00EC49FF"/>
    <w:rsid w:val="00EC4A76"/>
    <w:rsid w:val="00EC4B66"/>
    <w:rsid w:val="00EC4BA4"/>
    <w:rsid w:val="00EC4BBC"/>
    <w:rsid w:val="00EC4E96"/>
    <w:rsid w:val="00EC4EA6"/>
    <w:rsid w:val="00EC4F6D"/>
    <w:rsid w:val="00EC5042"/>
    <w:rsid w:val="00EC5136"/>
    <w:rsid w:val="00EC51CB"/>
    <w:rsid w:val="00EC52D5"/>
    <w:rsid w:val="00EC5305"/>
    <w:rsid w:val="00EC5460"/>
    <w:rsid w:val="00EC55C7"/>
    <w:rsid w:val="00EC55C8"/>
    <w:rsid w:val="00EC57DF"/>
    <w:rsid w:val="00EC5856"/>
    <w:rsid w:val="00EC5AF1"/>
    <w:rsid w:val="00EC5B59"/>
    <w:rsid w:val="00EC5B62"/>
    <w:rsid w:val="00EC5E15"/>
    <w:rsid w:val="00EC5EDE"/>
    <w:rsid w:val="00EC6032"/>
    <w:rsid w:val="00EC6126"/>
    <w:rsid w:val="00EC6217"/>
    <w:rsid w:val="00EC6290"/>
    <w:rsid w:val="00EC6393"/>
    <w:rsid w:val="00EC648F"/>
    <w:rsid w:val="00EC64B5"/>
    <w:rsid w:val="00EC64D0"/>
    <w:rsid w:val="00EC6541"/>
    <w:rsid w:val="00EC6637"/>
    <w:rsid w:val="00EC66D9"/>
    <w:rsid w:val="00EC6B33"/>
    <w:rsid w:val="00EC6D78"/>
    <w:rsid w:val="00EC6F6B"/>
    <w:rsid w:val="00EC7064"/>
    <w:rsid w:val="00EC717D"/>
    <w:rsid w:val="00EC7463"/>
    <w:rsid w:val="00EC746B"/>
    <w:rsid w:val="00EC74E6"/>
    <w:rsid w:val="00EC75C1"/>
    <w:rsid w:val="00EC77C1"/>
    <w:rsid w:val="00EC7846"/>
    <w:rsid w:val="00EC7C9F"/>
    <w:rsid w:val="00EC7FA1"/>
    <w:rsid w:val="00ED037B"/>
    <w:rsid w:val="00ED077F"/>
    <w:rsid w:val="00ED09AD"/>
    <w:rsid w:val="00ED0B77"/>
    <w:rsid w:val="00ED0CB4"/>
    <w:rsid w:val="00ED0E43"/>
    <w:rsid w:val="00ED1081"/>
    <w:rsid w:val="00ED136B"/>
    <w:rsid w:val="00ED1424"/>
    <w:rsid w:val="00ED15DE"/>
    <w:rsid w:val="00ED1659"/>
    <w:rsid w:val="00ED16F5"/>
    <w:rsid w:val="00ED1843"/>
    <w:rsid w:val="00ED191F"/>
    <w:rsid w:val="00ED1A20"/>
    <w:rsid w:val="00ED1C3A"/>
    <w:rsid w:val="00ED1D4A"/>
    <w:rsid w:val="00ED1EA7"/>
    <w:rsid w:val="00ED1EAA"/>
    <w:rsid w:val="00ED21E4"/>
    <w:rsid w:val="00ED225B"/>
    <w:rsid w:val="00ED2514"/>
    <w:rsid w:val="00ED26A4"/>
    <w:rsid w:val="00ED284A"/>
    <w:rsid w:val="00ED29EF"/>
    <w:rsid w:val="00ED2BBC"/>
    <w:rsid w:val="00ED2C24"/>
    <w:rsid w:val="00ED2FF1"/>
    <w:rsid w:val="00ED3027"/>
    <w:rsid w:val="00ED3175"/>
    <w:rsid w:val="00ED31B5"/>
    <w:rsid w:val="00ED34F8"/>
    <w:rsid w:val="00ED36DC"/>
    <w:rsid w:val="00ED376D"/>
    <w:rsid w:val="00ED37E8"/>
    <w:rsid w:val="00ED38E6"/>
    <w:rsid w:val="00ED3951"/>
    <w:rsid w:val="00ED39D7"/>
    <w:rsid w:val="00ED3A0A"/>
    <w:rsid w:val="00ED3D33"/>
    <w:rsid w:val="00ED3D8F"/>
    <w:rsid w:val="00ED3FAC"/>
    <w:rsid w:val="00ED4001"/>
    <w:rsid w:val="00ED40E8"/>
    <w:rsid w:val="00ED41A8"/>
    <w:rsid w:val="00ED4202"/>
    <w:rsid w:val="00ED43AA"/>
    <w:rsid w:val="00ED441C"/>
    <w:rsid w:val="00ED445E"/>
    <w:rsid w:val="00ED4639"/>
    <w:rsid w:val="00ED47F3"/>
    <w:rsid w:val="00ED4871"/>
    <w:rsid w:val="00ED4884"/>
    <w:rsid w:val="00ED4A89"/>
    <w:rsid w:val="00ED4B33"/>
    <w:rsid w:val="00ED4C20"/>
    <w:rsid w:val="00ED4C66"/>
    <w:rsid w:val="00ED4CD5"/>
    <w:rsid w:val="00ED4DB5"/>
    <w:rsid w:val="00ED4E2A"/>
    <w:rsid w:val="00ED4FC4"/>
    <w:rsid w:val="00ED53AB"/>
    <w:rsid w:val="00ED55F3"/>
    <w:rsid w:val="00ED5696"/>
    <w:rsid w:val="00ED5B81"/>
    <w:rsid w:val="00ED5B99"/>
    <w:rsid w:val="00ED5BAE"/>
    <w:rsid w:val="00ED5DD8"/>
    <w:rsid w:val="00ED5F8C"/>
    <w:rsid w:val="00ED5F97"/>
    <w:rsid w:val="00ED60D1"/>
    <w:rsid w:val="00ED6133"/>
    <w:rsid w:val="00ED6326"/>
    <w:rsid w:val="00ED644F"/>
    <w:rsid w:val="00ED656B"/>
    <w:rsid w:val="00ED65CA"/>
    <w:rsid w:val="00ED68FF"/>
    <w:rsid w:val="00ED6A22"/>
    <w:rsid w:val="00ED6B65"/>
    <w:rsid w:val="00ED6B9A"/>
    <w:rsid w:val="00ED6C8A"/>
    <w:rsid w:val="00ED6C9E"/>
    <w:rsid w:val="00ED6D7E"/>
    <w:rsid w:val="00ED6E62"/>
    <w:rsid w:val="00ED6ECE"/>
    <w:rsid w:val="00ED7077"/>
    <w:rsid w:val="00ED7772"/>
    <w:rsid w:val="00ED796B"/>
    <w:rsid w:val="00ED7AD8"/>
    <w:rsid w:val="00ED7B59"/>
    <w:rsid w:val="00ED7C0A"/>
    <w:rsid w:val="00ED7DF2"/>
    <w:rsid w:val="00ED7F4F"/>
    <w:rsid w:val="00ED7F5D"/>
    <w:rsid w:val="00EE0060"/>
    <w:rsid w:val="00EE0238"/>
    <w:rsid w:val="00EE03D1"/>
    <w:rsid w:val="00EE0437"/>
    <w:rsid w:val="00EE0510"/>
    <w:rsid w:val="00EE059C"/>
    <w:rsid w:val="00EE0650"/>
    <w:rsid w:val="00EE06EE"/>
    <w:rsid w:val="00EE0A40"/>
    <w:rsid w:val="00EE0B8B"/>
    <w:rsid w:val="00EE0CF3"/>
    <w:rsid w:val="00EE0D48"/>
    <w:rsid w:val="00EE0E97"/>
    <w:rsid w:val="00EE1130"/>
    <w:rsid w:val="00EE1545"/>
    <w:rsid w:val="00EE15AC"/>
    <w:rsid w:val="00EE1B9A"/>
    <w:rsid w:val="00EE1CFD"/>
    <w:rsid w:val="00EE1D7D"/>
    <w:rsid w:val="00EE1D97"/>
    <w:rsid w:val="00EE1DA7"/>
    <w:rsid w:val="00EE232E"/>
    <w:rsid w:val="00EE24F0"/>
    <w:rsid w:val="00EE2A16"/>
    <w:rsid w:val="00EE2C72"/>
    <w:rsid w:val="00EE2C9F"/>
    <w:rsid w:val="00EE2EAF"/>
    <w:rsid w:val="00EE3026"/>
    <w:rsid w:val="00EE3063"/>
    <w:rsid w:val="00EE3084"/>
    <w:rsid w:val="00EE380C"/>
    <w:rsid w:val="00EE3811"/>
    <w:rsid w:val="00EE3923"/>
    <w:rsid w:val="00EE39E2"/>
    <w:rsid w:val="00EE39E5"/>
    <w:rsid w:val="00EE3C15"/>
    <w:rsid w:val="00EE3D37"/>
    <w:rsid w:val="00EE3DCE"/>
    <w:rsid w:val="00EE3E01"/>
    <w:rsid w:val="00EE3E14"/>
    <w:rsid w:val="00EE408B"/>
    <w:rsid w:val="00EE41AF"/>
    <w:rsid w:val="00EE4316"/>
    <w:rsid w:val="00EE4413"/>
    <w:rsid w:val="00EE4AF7"/>
    <w:rsid w:val="00EE4D39"/>
    <w:rsid w:val="00EE4D69"/>
    <w:rsid w:val="00EE4D7B"/>
    <w:rsid w:val="00EE507D"/>
    <w:rsid w:val="00EE50AF"/>
    <w:rsid w:val="00EE5287"/>
    <w:rsid w:val="00EE53F4"/>
    <w:rsid w:val="00EE563B"/>
    <w:rsid w:val="00EE581F"/>
    <w:rsid w:val="00EE5988"/>
    <w:rsid w:val="00EE59BE"/>
    <w:rsid w:val="00EE5BF2"/>
    <w:rsid w:val="00EE5D9B"/>
    <w:rsid w:val="00EE5DA0"/>
    <w:rsid w:val="00EE60B2"/>
    <w:rsid w:val="00EE60E2"/>
    <w:rsid w:val="00EE626B"/>
    <w:rsid w:val="00EE634A"/>
    <w:rsid w:val="00EE651A"/>
    <w:rsid w:val="00EE67C0"/>
    <w:rsid w:val="00EE681D"/>
    <w:rsid w:val="00EE693A"/>
    <w:rsid w:val="00EE6F4D"/>
    <w:rsid w:val="00EE6FCA"/>
    <w:rsid w:val="00EE7012"/>
    <w:rsid w:val="00EE72C3"/>
    <w:rsid w:val="00EE7474"/>
    <w:rsid w:val="00EE74FB"/>
    <w:rsid w:val="00EE7506"/>
    <w:rsid w:val="00EE754F"/>
    <w:rsid w:val="00EE7B01"/>
    <w:rsid w:val="00EE7C44"/>
    <w:rsid w:val="00EE7DA7"/>
    <w:rsid w:val="00EE7E12"/>
    <w:rsid w:val="00EE7ED3"/>
    <w:rsid w:val="00EE7F83"/>
    <w:rsid w:val="00EE7FDA"/>
    <w:rsid w:val="00EF015D"/>
    <w:rsid w:val="00EF02B8"/>
    <w:rsid w:val="00EF02CA"/>
    <w:rsid w:val="00EF02EB"/>
    <w:rsid w:val="00EF07FA"/>
    <w:rsid w:val="00EF0808"/>
    <w:rsid w:val="00EF08B4"/>
    <w:rsid w:val="00EF09E7"/>
    <w:rsid w:val="00EF09FC"/>
    <w:rsid w:val="00EF0AEA"/>
    <w:rsid w:val="00EF10CD"/>
    <w:rsid w:val="00EF1318"/>
    <w:rsid w:val="00EF13DC"/>
    <w:rsid w:val="00EF1DEE"/>
    <w:rsid w:val="00EF1E09"/>
    <w:rsid w:val="00EF1FCC"/>
    <w:rsid w:val="00EF2115"/>
    <w:rsid w:val="00EF2182"/>
    <w:rsid w:val="00EF21D8"/>
    <w:rsid w:val="00EF266B"/>
    <w:rsid w:val="00EF2735"/>
    <w:rsid w:val="00EF2DFF"/>
    <w:rsid w:val="00EF2E70"/>
    <w:rsid w:val="00EF310D"/>
    <w:rsid w:val="00EF324E"/>
    <w:rsid w:val="00EF35EC"/>
    <w:rsid w:val="00EF3667"/>
    <w:rsid w:val="00EF3680"/>
    <w:rsid w:val="00EF377D"/>
    <w:rsid w:val="00EF3A53"/>
    <w:rsid w:val="00EF3AA7"/>
    <w:rsid w:val="00EF3AD4"/>
    <w:rsid w:val="00EF3B70"/>
    <w:rsid w:val="00EF3B83"/>
    <w:rsid w:val="00EF40F3"/>
    <w:rsid w:val="00EF422A"/>
    <w:rsid w:val="00EF42E8"/>
    <w:rsid w:val="00EF43D5"/>
    <w:rsid w:val="00EF440A"/>
    <w:rsid w:val="00EF4600"/>
    <w:rsid w:val="00EF47FA"/>
    <w:rsid w:val="00EF4A63"/>
    <w:rsid w:val="00EF4C25"/>
    <w:rsid w:val="00EF4CDB"/>
    <w:rsid w:val="00EF4D0C"/>
    <w:rsid w:val="00EF4E8D"/>
    <w:rsid w:val="00EF50BD"/>
    <w:rsid w:val="00EF51D1"/>
    <w:rsid w:val="00EF5300"/>
    <w:rsid w:val="00EF5409"/>
    <w:rsid w:val="00EF54EE"/>
    <w:rsid w:val="00EF55EF"/>
    <w:rsid w:val="00EF5727"/>
    <w:rsid w:val="00EF5799"/>
    <w:rsid w:val="00EF5807"/>
    <w:rsid w:val="00EF5CA9"/>
    <w:rsid w:val="00EF5CC1"/>
    <w:rsid w:val="00EF6283"/>
    <w:rsid w:val="00EF62DE"/>
    <w:rsid w:val="00EF640E"/>
    <w:rsid w:val="00EF6495"/>
    <w:rsid w:val="00EF64AE"/>
    <w:rsid w:val="00EF663D"/>
    <w:rsid w:val="00EF6844"/>
    <w:rsid w:val="00EF6A81"/>
    <w:rsid w:val="00EF6B40"/>
    <w:rsid w:val="00EF6C1E"/>
    <w:rsid w:val="00EF6C28"/>
    <w:rsid w:val="00EF6C36"/>
    <w:rsid w:val="00EF6C8E"/>
    <w:rsid w:val="00EF6CB7"/>
    <w:rsid w:val="00EF6E7C"/>
    <w:rsid w:val="00EF6F0D"/>
    <w:rsid w:val="00EF6FFA"/>
    <w:rsid w:val="00EF7014"/>
    <w:rsid w:val="00EF713E"/>
    <w:rsid w:val="00EF72DF"/>
    <w:rsid w:val="00EF77D3"/>
    <w:rsid w:val="00EF7961"/>
    <w:rsid w:val="00EF7C5A"/>
    <w:rsid w:val="00EF7F8F"/>
    <w:rsid w:val="00EF7FDE"/>
    <w:rsid w:val="00F00061"/>
    <w:rsid w:val="00F000E4"/>
    <w:rsid w:val="00F000EB"/>
    <w:rsid w:val="00F001E0"/>
    <w:rsid w:val="00F0028B"/>
    <w:rsid w:val="00F00451"/>
    <w:rsid w:val="00F0046C"/>
    <w:rsid w:val="00F00550"/>
    <w:rsid w:val="00F0072A"/>
    <w:rsid w:val="00F0099E"/>
    <w:rsid w:val="00F00B8A"/>
    <w:rsid w:val="00F00BB7"/>
    <w:rsid w:val="00F00CFB"/>
    <w:rsid w:val="00F00FF6"/>
    <w:rsid w:val="00F01043"/>
    <w:rsid w:val="00F011B8"/>
    <w:rsid w:val="00F011FC"/>
    <w:rsid w:val="00F01256"/>
    <w:rsid w:val="00F01526"/>
    <w:rsid w:val="00F01611"/>
    <w:rsid w:val="00F0179D"/>
    <w:rsid w:val="00F017B6"/>
    <w:rsid w:val="00F017E3"/>
    <w:rsid w:val="00F01D21"/>
    <w:rsid w:val="00F01D55"/>
    <w:rsid w:val="00F01DAC"/>
    <w:rsid w:val="00F01E3C"/>
    <w:rsid w:val="00F01FAD"/>
    <w:rsid w:val="00F0204B"/>
    <w:rsid w:val="00F022AC"/>
    <w:rsid w:val="00F024D7"/>
    <w:rsid w:val="00F02514"/>
    <w:rsid w:val="00F025BD"/>
    <w:rsid w:val="00F026F0"/>
    <w:rsid w:val="00F02714"/>
    <w:rsid w:val="00F02932"/>
    <w:rsid w:val="00F02AAC"/>
    <w:rsid w:val="00F02B43"/>
    <w:rsid w:val="00F02CC1"/>
    <w:rsid w:val="00F02CCF"/>
    <w:rsid w:val="00F02F73"/>
    <w:rsid w:val="00F02FD3"/>
    <w:rsid w:val="00F031DB"/>
    <w:rsid w:val="00F033D4"/>
    <w:rsid w:val="00F034E1"/>
    <w:rsid w:val="00F034F8"/>
    <w:rsid w:val="00F0361F"/>
    <w:rsid w:val="00F0381D"/>
    <w:rsid w:val="00F0388E"/>
    <w:rsid w:val="00F038D6"/>
    <w:rsid w:val="00F03A4C"/>
    <w:rsid w:val="00F03B40"/>
    <w:rsid w:val="00F03F16"/>
    <w:rsid w:val="00F03F60"/>
    <w:rsid w:val="00F0452D"/>
    <w:rsid w:val="00F04679"/>
    <w:rsid w:val="00F049D2"/>
    <w:rsid w:val="00F04B1B"/>
    <w:rsid w:val="00F04D7F"/>
    <w:rsid w:val="00F04DCC"/>
    <w:rsid w:val="00F04ED6"/>
    <w:rsid w:val="00F04F80"/>
    <w:rsid w:val="00F05008"/>
    <w:rsid w:val="00F050E1"/>
    <w:rsid w:val="00F0524D"/>
    <w:rsid w:val="00F053B8"/>
    <w:rsid w:val="00F05415"/>
    <w:rsid w:val="00F054B6"/>
    <w:rsid w:val="00F054DF"/>
    <w:rsid w:val="00F05587"/>
    <w:rsid w:val="00F055A0"/>
    <w:rsid w:val="00F055AF"/>
    <w:rsid w:val="00F05861"/>
    <w:rsid w:val="00F0587B"/>
    <w:rsid w:val="00F05AE4"/>
    <w:rsid w:val="00F05B1C"/>
    <w:rsid w:val="00F05FCA"/>
    <w:rsid w:val="00F0611D"/>
    <w:rsid w:val="00F062CC"/>
    <w:rsid w:val="00F06464"/>
    <w:rsid w:val="00F06666"/>
    <w:rsid w:val="00F06787"/>
    <w:rsid w:val="00F06832"/>
    <w:rsid w:val="00F069B4"/>
    <w:rsid w:val="00F06A68"/>
    <w:rsid w:val="00F06B18"/>
    <w:rsid w:val="00F06C79"/>
    <w:rsid w:val="00F06CC2"/>
    <w:rsid w:val="00F06DFB"/>
    <w:rsid w:val="00F06E37"/>
    <w:rsid w:val="00F07088"/>
    <w:rsid w:val="00F07267"/>
    <w:rsid w:val="00F072DA"/>
    <w:rsid w:val="00F072ED"/>
    <w:rsid w:val="00F075EB"/>
    <w:rsid w:val="00F0761F"/>
    <w:rsid w:val="00F07699"/>
    <w:rsid w:val="00F079B4"/>
    <w:rsid w:val="00F07AC8"/>
    <w:rsid w:val="00F07EAA"/>
    <w:rsid w:val="00F07FB6"/>
    <w:rsid w:val="00F1004B"/>
    <w:rsid w:val="00F102B1"/>
    <w:rsid w:val="00F10551"/>
    <w:rsid w:val="00F105A1"/>
    <w:rsid w:val="00F105D7"/>
    <w:rsid w:val="00F10836"/>
    <w:rsid w:val="00F1094C"/>
    <w:rsid w:val="00F10980"/>
    <w:rsid w:val="00F1098A"/>
    <w:rsid w:val="00F10D03"/>
    <w:rsid w:val="00F10E93"/>
    <w:rsid w:val="00F10EF8"/>
    <w:rsid w:val="00F10F6E"/>
    <w:rsid w:val="00F1102D"/>
    <w:rsid w:val="00F11055"/>
    <w:rsid w:val="00F1138C"/>
    <w:rsid w:val="00F1162C"/>
    <w:rsid w:val="00F1163F"/>
    <w:rsid w:val="00F11A10"/>
    <w:rsid w:val="00F11A23"/>
    <w:rsid w:val="00F11C20"/>
    <w:rsid w:val="00F11D7A"/>
    <w:rsid w:val="00F12187"/>
    <w:rsid w:val="00F121E4"/>
    <w:rsid w:val="00F122BD"/>
    <w:rsid w:val="00F124DC"/>
    <w:rsid w:val="00F12518"/>
    <w:rsid w:val="00F1257F"/>
    <w:rsid w:val="00F126E0"/>
    <w:rsid w:val="00F12714"/>
    <w:rsid w:val="00F12865"/>
    <w:rsid w:val="00F128BF"/>
    <w:rsid w:val="00F12A56"/>
    <w:rsid w:val="00F12BE4"/>
    <w:rsid w:val="00F12D16"/>
    <w:rsid w:val="00F12DC2"/>
    <w:rsid w:val="00F13039"/>
    <w:rsid w:val="00F13164"/>
    <w:rsid w:val="00F131B5"/>
    <w:rsid w:val="00F13284"/>
    <w:rsid w:val="00F135DA"/>
    <w:rsid w:val="00F13730"/>
    <w:rsid w:val="00F139B8"/>
    <w:rsid w:val="00F13A75"/>
    <w:rsid w:val="00F13C7D"/>
    <w:rsid w:val="00F13CE3"/>
    <w:rsid w:val="00F13E53"/>
    <w:rsid w:val="00F13E71"/>
    <w:rsid w:val="00F14088"/>
    <w:rsid w:val="00F143E3"/>
    <w:rsid w:val="00F1467C"/>
    <w:rsid w:val="00F14682"/>
    <w:rsid w:val="00F14720"/>
    <w:rsid w:val="00F14724"/>
    <w:rsid w:val="00F14836"/>
    <w:rsid w:val="00F14BDF"/>
    <w:rsid w:val="00F14E2E"/>
    <w:rsid w:val="00F14F86"/>
    <w:rsid w:val="00F14F99"/>
    <w:rsid w:val="00F15147"/>
    <w:rsid w:val="00F151BC"/>
    <w:rsid w:val="00F15401"/>
    <w:rsid w:val="00F15533"/>
    <w:rsid w:val="00F155EC"/>
    <w:rsid w:val="00F15714"/>
    <w:rsid w:val="00F1577F"/>
    <w:rsid w:val="00F15861"/>
    <w:rsid w:val="00F158C2"/>
    <w:rsid w:val="00F159A9"/>
    <w:rsid w:val="00F15C05"/>
    <w:rsid w:val="00F16085"/>
    <w:rsid w:val="00F1618E"/>
    <w:rsid w:val="00F1640A"/>
    <w:rsid w:val="00F1655E"/>
    <w:rsid w:val="00F166A9"/>
    <w:rsid w:val="00F16757"/>
    <w:rsid w:val="00F16CAE"/>
    <w:rsid w:val="00F16CDC"/>
    <w:rsid w:val="00F16DD7"/>
    <w:rsid w:val="00F16FBD"/>
    <w:rsid w:val="00F17237"/>
    <w:rsid w:val="00F172ED"/>
    <w:rsid w:val="00F1773E"/>
    <w:rsid w:val="00F178DE"/>
    <w:rsid w:val="00F178F9"/>
    <w:rsid w:val="00F179C6"/>
    <w:rsid w:val="00F17A8A"/>
    <w:rsid w:val="00F17D4F"/>
    <w:rsid w:val="00F17DFD"/>
    <w:rsid w:val="00F17FCE"/>
    <w:rsid w:val="00F20002"/>
    <w:rsid w:val="00F20033"/>
    <w:rsid w:val="00F200FB"/>
    <w:rsid w:val="00F202C7"/>
    <w:rsid w:val="00F203F5"/>
    <w:rsid w:val="00F2054F"/>
    <w:rsid w:val="00F208ED"/>
    <w:rsid w:val="00F20C6D"/>
    <w:rsid w:val="00F20F0A"/>
    <w:rsid w:val="00F20F6F"/>
    <w:rsid w:val="00F21217"/>
    <w:rsid w:val="00F21602"/>
    <w:rsid w:val="00F216F1"/>
    <w:rsid w:val="00F21898"/>
    <w:rsid w:val="00F2199E"/>
    <w:rsid w:val="00F21AC4"/>
    <w:rsid w:val="00F21C31"/>
    <w:rsid w:val="00F21C6C"/>
    <w:rsid w:val="00F21FF5"/>
    <w:rsid w:val="00F2200B"/>
    <w:rsid w:val="00F220C3"/>
    <w:rsid w:val="00F22473"/>
    <w:rsid w:val="00F22621"/>
    <w:rsid w:val="00F22B3F"/>
    <w:rsid w:val="00F22BD3"/>
    <w:rsid w:val="00F22CCC"/>
    <w:rsid w:val="00F22EE4"/>
    <w:rsid w:val="00F22F25"/>
    <w:rsid w:val="00F22F98"/>
    <w:rsid w:val="00F22FD2"/>
    <w:rsid w:val="00F22FFC"/>
    <w:rsid w:val="00F23151"/>
    <w:rsid w:val="00F23172"/>
    <w:rsid w:val="00F23179"/>
    <w:rsid w:val="00F234FD"/>
    <w:rsid w:val="00F2363E"/>
    <w:rsid w:val="00F23773"/>
    <w:rsid w:val="00F23AB7"/>
    <w:rsid w:val="00F23D1A"/>
    <w:rsid w:val="00F23D1E"/>
    <w:rsid w:val="00F23EBE"/>
    <w:rsid w:val="00F23FFF"/>
    <w:rsid w:val="00F24010"/>
    <w:rsid w:val="00F242F0"/>
    <w:rsid w:val="00F243DB"/>
    <w:rsid w:val="00F24529"/>
    <w:rsid w:val="00F2462A"/>
    <w:rsid w:val="00F24925"/>
    <w:rsid w:val="00F24BA1"/>
    <w:rsid w:val="00F24CDD"/>
    <w:rsid w:val="00F24CE8"/>
    <w:rsid w:val="00F24D74"/>
    <w:rsid w:val="00F24E92"/>
    <w:rsid w:val="00F24EAE"/>
    <w:rsid w:val="00F25070"/>
    <w:rsid w:val="00F2507A"/>
    <w:rsid w:val="00F25337"/>
    <w:rsid w:val="00F2537F"/>
    <w:rsid w:val="00F253CB"/>
    <w:rsid w:val="00F2552D"/>
    <w:rsid w:val="00F25686"/>
    <w:rsid w:val="00F2568F"/>
    <w:rsid w:val="00F25754"/>
    <w:rsid w:val="00F25834"/>
    <w:rsid w:val="00F25BED"/>
    <w:rsid w:val="00F25F34"/>
    <w:rsid w:val="00F25F37"/>
    <w:rsid w:val="00F25F39"/>
    <w:rsid w:val="00F25FA2"/>
    <w:rsid w:val="00F2600D"/>
    <w:rsid w:val="00F26049"/>
    <w:rsid w:val="00F26085"/>
    <w:rsid w:val="00F263DD"/>
    <w:rsid w:val="00F26401"/>
    <w:rsid w:val="00F26423"/>
    <w:rsid w:val="00F264C3"/>
    <w:rsid w:val="00F268C0"/>
    <w:rsid w:val="00F268DA"/>
    <w:rsid w:val="00F26C63"/>
    <w:rsid w:val="00F26D75"/>
    <w:rsid w:val="00F26D95"/>
    <w:rsid w:val="00F26F0B"/>
    <w:rsid w:val="00F26FFF"/>
    <w:rsid w:val="00F2712C"/>
    <w:rsid w:val="00F27254"/>
    <w:rsid w:val="00F2737A"/>
    <w:rsid w:val="00F27407"/>
    <w:rsid w:val="00F2770A"/>
    <w:rsid w:val="00F277B2"/>
    <w:rsid w:val="00F27849"/>
    <w:rsid w:val="00F278C4"/>
    <w:rsid w:val="00F27BE5"/>
    <w:rsid w:val="00F27C3E"/>
    <w:rsid w:val="00F27D96"/>
    <w:rsid w:val="00F27F91"/>
    <w:rsid w:val="00F3018F"/>
    <w:rsid w:val="00F30717"/>
    <w:rsid w:val="00F30DC0"/>
    <w:rsid w:val="00F30DDC"/>
    <w:rsid w:val="00F30E80"/>
    <w:rsid w:val="00F311D5"/>
    <w:rsid w:val="00F31382"/>
    <w:rsid w:val="00F31424"/>
    <w:rsid w:val="00F31445"/>
    <w:rsid w:val="00F31470"/>
    <w:rsid w:val="00F314C5"/>
    <w:rsid w:val="00F317B7"/>
    <w:rsid w:val="00F3193B"/>
    <w:rsid w:val="00F319BA"/>
    <w:rsid w:val="00F31A87"/>
    <w:rsid w:val="00F31B2E"/>
    <w:rsid w:val="00F31D04"/>
    <w:rsid w:val="00F32036"/>
    <w:rsid w:val="00F3208A"/>
    <w:rsid w:val="00F32192"/>
    <w:rsid w:val="00F321A0"/>
    <w:rsid w:val="00F3238A"/>
    <w:rsid w:val="00F32565"/>
    <w:rsid w:val="00F32602"/>
    <w:rsid w:val="00F327E9"/>
    <w:rsid w:val="00F3294F"/>
    <w:rsid w:val="00F32A48"/>
    <w:rsid w:val="00F32BFE"/>
    <w:rsid w:val="00F32C1F"/>
    <w:rsid w:val="00F32C3D"/>
    <w:rsid w:val="00F32E37"/>
    <w:rsid w:val="00F3306B"/>
    <w:rsid w:val="00F33174"/>
    <w:rsid w:val="00F33220"/>
    <w:rsid w:val="00F3324B"/>
    <w:rsid w:val="00F333D7"/>
    <w:rsid w:val="00F3348F"/>
    <w:rsid w:val="00F335F0"/>
    <w:rsid w:val="00F337D9"/>
    <w:rsid w:val="00F337F0"/>
    <w:rsid w:val="00F33E70"/>
    <w:rsid w:val="00F34172"/>
    <w:rsid w:val="00F341D6"/>
    <w:rsid w:val="00F3420D"/>
    <w:rsid w:val="00F34297"/>
    <w:rsid w:val="00F342F2"/>
    <w:rsid w:val="00F34444"/>
    <w:rsid w:val="00F344D0"/>
    <w:rsid w:val="00F34528"/>
    <w:rsid w:val="00F3472B"/>
    <w:rsid w:val="00F347E8"/>
    <w:rsid w:val="00F349B9"/>
    <w:rsid w:val="00F34B19"/>
    <w:rsid w:val="00F35062"/>
    <w:rsid w:val="00F3529D"/>
    <w:rsid w:val="00F353A3"/>
    <w:rsid w:val="00F353DD"/>
    <w:rsid w:val="00F35412"/>
    <w:rsid w:val="00F35498"/>
    <w:rsid w:val="00F3552A"/>
    <w:rsid w:val="00F35663"/>
    <w:rsid w:val="00F3567C"/>
    <w:rsid w:val="00F358B3"/>
    <w:rsid w:val="00F359FC"/>
    <w:rsid w:val="00F35ADD"/>
    <w:rsid w:val="00F35D53"/>
    <w:rsid w:val="00F35FF0"/>
    <w:rsid w:val="00F361CD"/>
    <w:rsid w:val="00F3639B"/>
    <w:rsid w:val="00F363DD"/>
    <w:rsid w:val="00F36564"/>
    <w:rsid w:val="00F36583"/>
    <w:rsid w:val="00F366A8"/>
    <w:rsid w:val="00F36703"/>
    <w:rsid w:val="00F367A0"/>
    <w:rsid w:val="00F367D0"/>
    <w:rsid w:val="00F368CF"/>
    <w:rsid w:val="00F36CAE"/>
    <w:rsid w:val="00F36DF4"/>
    <w:rsid w:val="00F36E20"/>
    <w:rsid w:val="00F36EAB"/>
    <w:rsid w:val="00F36F84"/>
    <w:rsid w:val="00F37246"/>
    <w:rsid w:val="00F3729B"/>
    <w:rsid w:val="00F3731F"/>
    <w:rsid w:val="00F37593"/>
    <w:rsid w:val="00F375C8"/>
    <w:rsid w:val="00F377D9"/>
    <w:rsid w:val="00F37891"/>
    <w:rsid w:val="00F378C5"/>
    <w:rsid w:val="00F37936"/>
    <w:rsid w:val="00F37941"/>
    <w:rsid w:val="00F379F6"/>
    <w:rsid w:val="00F37A7E"/>
    <w:rsid w:val="00F37B17"/>
    <w:rsid w:val="00F37BC6"/>
    <w:rsid w:val="00F37C6A"/>
    <w:rsid w:val="00F37D4C"/>
    <w:rsid w:val="00F37F4C"/>
    <w:rsid w:val="00F37F9E"/>
    <w:rsid w:val="00F404AA"/>
    <w:rsid w:val="00F404EA"/>
    <w:rsid w:val="00F405FD"/>
    <w:rsid w:val="00F40634"/>
    <w:rsid w:val="00F4086F"/>
    <w:rsid w:val="00F40936"/>
    <w:rsid w:val="00F40A94"/>
    <w:rsid w:val="00F40B61"/>
    <w:rsid w:val="00F40D4E"/>
    <w:rsid w:val="00F40F13"/>
    <w:rsid w:val="00F40F39"/>
    <w:rsid w:val="00F40F81"/>
    <w:rsid w:val="00F410FF"/>
    <w:rsid w:val="00F4146B"/>
    <w:rsid w:val="00F41478"/>
    <w:rsid w:val="00F41535"/>
    <w:rsid w:val="00F4156D"/>
    <w:rsid w:val="00F41A03"/>
    <w:rsid w:val="00F41A40"/>
    <w:rsid w:val="00F41A54"/>
    <w:rsid w:val="00F41B1B"/>
    <w:rsid w:val="00F41B80"/>
    <w:rsid w:val="00F41CDB"/>
    <w:rsid w:val="00F41D55"/>
    <w:rsid w:val="00F41D9C"/>
    <w:rsid w:val="00F41E7C"/>
    <w:rsid w:val="00F42017"/>
    <w:rsid w:val="00F421FC"/>
    <w:rsid w:val="00F423B7"/>
    <w:rsid w:val="00F4244A"/>
    <w:rsid w:val="00F42681"/>
    <w:rsid w:val="00F42A86"/>
    <w:rsid w:val="00F42AC7"/>
    <w:rsid w:val="00F42DE3"/>
    <w:rsid w:val="00F42E53"/>
    <w:rsid w:val="00F43369"/>
    <w:rsid w:val="00F43959"/>
    <w:rsid w:val="00F43A6F"/>
    <w:rsid w:val="00F43B51"/>
    <w:rsid w:val="00F43DF9"/>
    <w:rsid w:val="00F43E00"/>
    <w:rsid w:val="00F43EF4"/>
    <w:rsid w:val="00F4433F"/>
    <w:rsid w:val="00F44565"/>
    <w:rsid w:val="00F4456A"/>
    <w:rsid w:val="00F445A6"/>
    <w:rsid w:val="00F4464E"/>
    <w:rsid w:val="00F44658"/>
    <w:rsid w:val="00F44662"/>
    <w:rsid w:val="00F44797"/>
    <w:rsid w:val="00F44831"/>
    <w:rsid w:val="00F4497F"/>
    <w:rsid w:val="00F44C31"/>
    <w:rsid w:val="00F44E3B"/>
    <w:rsid w:val="00F44EF8"/>
    <w:rsid w:val="00F450F3"/>
    <w:rsid w:val="00F4523F"/>
    <w:rsid w:val="00F453B4"/>
    <w:rsid w:val="00F4556E"/>
    <w:rsid w:val="00F45804"/>
    <w:rsid w:val="00F458C3"/>
    <w:rsid w:val="00F458E3"/>
    <w:rsid w:val="00F45944"/>
    <w:rsid w:val="00F45B9E"/>
    <w:rsid w:val="00F45C13"/>
    <w:rsid w:val="00F45CB6"/>
    <w:rsid w:val="00F45E20"/>
    <w:rsid w:val="00F45EC4"/>
    <w:rsid w:val="00F460CE"/>
    <w:rsid w:val="00F460D3"/>
    <w:rsid w:val="00F4617F"/>
    <w:rsid w:val="00F46507"/>
    <w:rsid w:val="00F46522"/>
    <w:rsid w:val="00F4681C"/>
    <w:rsid w:val="00F46851"/>
    <w:rsid w:val="00F468CB"/>
    <w:rsid w:val="00F468ED"/>
    <w:rsid w:val="00F469D6"/>
    <w:rsid w:val="00F469DF"/>
    <w:rsid w:val="00F46A18"/>
    <w:rsid w:val="00F46C7B"/>
    <w:rsid w:val="00F46EE5"/>
    <w:rsid w:val="00F46F6F"/>
    <w:rsid w:val="00F4703D"/>
    <w:rsid w:val="00F47079"/>
    <w:rsid w:val="00F4709E"/>
    <w:rsid w:val="00F470D2"/>
    <w:rsid w:val="00F47126"/>
    <w:rsid w:val="00F471E7"/>
    <w:rsid w:val="00F473E6"/>
    <w:rsid w:val="00F47594"/>
    <w:rsid w:val="00F4796A"/>
    <w:rsid w:val="00F47A68"/>
    <w:rsid w:val="00F47BF0"/>
    <w:rsid w:val="00F47C48"/>
    <w:rsid w:val="00F47D7C"/>
    <w:rsid w:val="00F47DB4"/>
    <w:rsid w:val="00F47E2A"/>
    <w:rsid w:val="00F50150"/>
    <w:rsid w:val="00F501E5"/>
    <w:rsid w:val="00F50270"/>
    <w:rsid w:val="00F5032A"/>
    <w:rsid w:val="00F5064B"/>
    <w:rsid w:val="00F50871"/>
    <w:rsid w:val="00F508AA"/>
    <w:rsid w:val="00F509F1"/>
    <w:rsid w:val="00F50A99"/>
    <w:rsid w:val="00F50AD4"/>
    <w:rsid w:val="00F50BB5"/>
    <w:rsid w:val="00F50C44"/>
    <w:rsid w:val="00F50E9F"/>
    <w:rsid w:val="00F50F7B"/>
    <w:rsid w:val="00F5101C"/>
    <w:rsid w:val="00F510CF"/>
    <w:rsid w:val="00F51276"/>
    <w:rsid w:val="00F5140A"/>
    <w:rsid w:val="00F51535"/>
    <w:rsid w:val="00F515F9"/>
    <w:rsid w:val="00F5173A"/>
    <w:rsid w:val="00F51845"/>
    <w:rsid w:val="00F5185C"/>
    <w:rsid w:val="00F51C30"/>
    <w:rsid w:val="00F51E26"/>
    <w:rsid w:val="00F52053"/>
    <w:rsid w:val="00F520C6"/>
    <w:rsid w:val="00F52261"/>
    <w:rsid w:val="00F52497"/>
    <w:rsid w:val="00F52537"/>
    <w:rsid w:val="00F526E9"/>
    <w:rsid w:val="00F52758"/>
    <w:rsid w:val="00F52889"/>
    <w:rsid w:val="00F52BCC"/>
    <w:rsid w:val="00F52C36"/>
    <w:rsid w:val="00F52CE6"/>
    <w:rsid w:val="00F52D6D"/>
    <w:rsid w:val="00F52E9D"/>
    <w:rsid w:val="00F53125"/>
    <w:rsid w:val="00F5333C"/>
    <w:rsid w:val="00F53490"/>
    <w:rsid w:val="00F537BF"/>
    <w:rsid w:val="00F537C5"/>
    <w:rsid w:val="00F537CF"/>
    <w:rsid w:val="00F5388B"/>
    <w:rsid w:val="00F53B2E"/>
    <w:rsid w:val="00F53CBC"/>
    <w:rsid w:val="00F53DCF"/>
    <w:rsid w:val="00F53DEF"/>
    <w:rsid w:val="00F53EB8"/>
    <w:rsid w:val="00F53EFC"/>
    <w:rsid w:val="00F54092"/>
    <w:rsid w:val="00F5417F"/>
    <w:rsid w:val="00F541E4"/>
    <w:rsid w:val="00F5430D"/>
    <w:rsid w:val="00F54316"/>
    <w:rsid w:val="00F5452D"/>
    <w:rsid w:val="00F54575"/>
    <w:rsid w:val="00F54893"/>
    <w:rsid w:val="00F54B65"/>
    <w:rsid w:val="00F54C0E"/>
    <w:rsid w:val="00F54F11"/>
    <w:rsid w:val="00F54FF5"/>
    <w:rsid w:val="00F55039"/>
    <w:rsid w:val="00F551B5"/>
    <w:rsid w:val="00F551CE"/>
    <w:rsid w:val="00F552E1"/>
    <w:rsid w:val="00F554F4"/>
    <w:rsid w:val="00F55505"/>
    <w:rsid w:val="00F555A5"/>
    <w:rsid w:val="00F555D2"/>
    <w:rsid w:val="00F55651"/>
    <w:rsid w:val="00F5567A"/>
    <w:rsid w:val="00F556A2"/>
    <w:rsid w:val="00F557DA"/>
    <w:rsid w:val="00F5595F"/>
    <w:rsid w:val="00F55B8F"/>
    <w:rsid w:val="00F55BE6"/>
    <w:rsid w:val="00F55CFE"/>
    <w:rsid w:val="00F5610E"/>
    <w:rsid w:val="00F56133"/>
    <w:rsid w:val="00F56509"/>
    <w:rsid w:val="00F56614"/>
    <w:rsid w:val="00F566DC"/>
    <w:rsid w:val="00F566FE"/>
    <w:rsid w:val="00F56745"/>
    <w:rsid w:val="00F569A1"/>
    <w:rsid w:val="00F56C86"/>
    <w:rsid w:val="00F56DC3"/>
    <w:rsid w:val="00F56DD7"/>
    <w:rsid w:val="00F56EDF"/>
    <w:rsid w:val="00F56F1E"/>
    <w:rsid w:val="00F570AE"/>
    <w:rsid w:val="00F570E0"/>
    <w:rsid w:val="00F5712C"/>
    <w:rsid w:val="00F57166"/>
    <w:rsid w:val="00F57484"/>
    <w:rsid w:val="00F57695"/>
    <w:rsid w:val="00F57748"/>
    <w:rsid w:val="00F577AD"/>
    <w:rsid w:val="00F57E7C"/>
    <w:rsid w:val="00F57EEE"/>
    <w:rsid w:val="00F57F89"/>
    <w:rsid w:val="00F57F9B"/>
    <w:rsid w:val="00F603EB"/>
    <w:rsid w:val="00F60513"/>
    <w:rsid w:val="00F60865"/>
    <w:rsid w:val="00F608B4"/>
    <w:rsid w:val="00F608C1"/>
    <w:rsid w:val="00F60AFD"/>
    <w:rsid w:val="00F60C03"/>
    <w:rsid w:val="00F60E35"/>
    <w:rsid w:val="00F60EC6"/>
    <w:rsid w:val="00F60EEA"/>
    <w:rsid w:val="00F60F88"/>
    <w:rsid w:val="00F61002"/>
    <w:rsid w:val="00F61198"/>
    <w:rsid w:val="00F61210"/>
    <w:rsid w:val="00F61245"/>
    <w:rsid w:val="00F613CE"/>
    <w:rsid w:val="00F61487"/>
    <w:rsid w:val="00F61490"/>
    <w:rsid w:val="00F61568"/>
    <w:rsid w:val="00F615BE"/>
    <w:rsid w:val="00F6168E"/>
    <w:rsid w:val="00F616BC"/>
    <w:rsid w:val="00F61784"/>
    <w:rsid w:val="00F617E4"/>
    <w:rsid w:val="00F6186C"/>
    <w:rsid w:val="00F6196C"/>
    <w:rsid w:val="00F61E0D"/>
    <w:rsid w:val="00F61EE7"/>
    <w:rsid w:val="00F62306"/>
    <w:rsid w:val="00F6235F"/>
    <w:rsid w:val="00F624A6"/>
    <w:rsid w:val="00F6250B"/>
    <w:rsid w:val="00F62A50"/>
    <w:rsid w:val="00F62D7D"/>
    <w:rsid w:val="00F62F36"/>
    <w:rsid w:val="00F62F52"/>
    <w:rsid w:val="00F63218"/>
    <w:rsid w:val="00F63307"/>
    <w:rsid w:val="00F6338B"/>
    <w:rsid w:val="00F635F4"/>
    <w:rsid w:val="00F63675"/>
    <w:rsid w:val="00F637D8"/>
    <w:rsid w:val="00F6381D"/>
    <w:rsid w:val="00F638EF"/>
    <w:rsid w:val="00F6391D"/>
    <w:rsid w:val="00F6398A"/>
    <w:rsid w:val="00F63A13"/>
    <w:rsid w:val="00F63A81"/>
    <w:rsid w:val="00F63B42"/>
    <w:rsid w:val="00F63BCE"/>
    <w:rsid w:val="00F63D93"/>
    <w:rsid w:val="00F63DD0"/>
    <w:rsid w:val="00F63E49"/>
    <w:rsid w:val="00F63E69"/>
    <w:rsid w:val="00F641BD"/>
    <w:rsid w:val="00F64435"/>
    <w:rsid w:val="00F6456B"/>
    <w:rsid w:val="00F6456C"/>
    <w:rsid w:val="00F645E2"/>
    <w:rsid w:val="00F645F9"/>
    <w:rsid w:val="00F646C7"/>
    <w:rsid w:val="00F64775"/>
    <w:rsid w:val="00F64966"/>
    <w:rsid w:val="00F64B0C"/>
    <w:rsid w:val="00F64B54"/>
    <w:rsid w:val="00F64C76"/>
    <w:rsid w:val="00F64CF6"/>
    <w:rsid w:val="00F6537D"/>
    <w:rsid w:val="00F654EE"/>
    <w:rsid w:val="00F65663"/>
    <w:rsid w:val="00F657CC"/>
    <w:rsid w:val="00F65879"/>
    <w:rsid w:val="00F658D3"/>
    <w:rsid w:val="00F658EC"/>
    <w:rsid w:val="00F65A18"/>
    <w:rsid w:val="00F65A5D"/>
    <w:rsid w:val="00F65B91"/>
    <w:rsid w:val="00F65CBE"/>
    <w:rsid w:val="00F65D81"/>
    <w:rsid w:val="00F66007"/>
    <w:rsid w:val="00F661D8"/>
    <w:rsid w:val="00F661FC"/>
    <w:rsid w:val="00F662A2"/>
    <w:rsid w:val="00F66515"/>
    <w:rsid w:val="00F6656B"/>
    <w:rsid w:val="00F666B7"/>
    <w:rsid w:val="00F666DA"/>
    <w:rsid w:val="00F6695E"/>
    <w:rsid w:val="00F66A65"/>
    <w:rsid w:val="00F66C60"/>
    <w:rsid w:val="00F66CFB"/>
    <w:rsid w:val="00F66E5B"/>
    <w:rsid w:val="00F6726A"/>
    <w:rsid w:val="00F672CE"/>
    <w:rsid w:val="00F673B9"/>
    <w:rsid w:val="00F67557"/>
    <w:rsid w:val="00F67626"/>
    <w:rsid w:val="00F677B1"/>
    <w:rsid w:val="00F67932"/>
    <w:rsid w:val="00F67D99"/>
    <w:rsid w:val="00F67DD4"/>
    <w:rsid w:val="00F70108"/>
    <w:rsid w:val="00F701AF"/>
    <w:rsid w:val="00F7035A"/>
    <w:rsid w:val="00F704FB"/>
    <w:rsid w:val="00F7089D"/>
    <w:rsid w:val="00F70A8B"/>
    <w:rsid w:val="00F70B0A"/>
    <w:rsid w:val="00F70EA1"/>
    <w:rsid w:val="00F70F0E"/>
    <w:rsid w:val="00F70FC3"/>
    <w:rsid w:val="00F7110A"/>
    <w:rsid w:val="00F7115D"/>
    <w:rsid w:val="00F711D8"/>
    <w:rsid w:val="00F7129E"/>
    <w:rsid w:val="00F712DB"/>
    <w:rsid w:val="00F71808"/>
    <w:rsid w:val="00F718A0"/>
    <w:rsid w:val="00F7199A"/>
    <w:rsid w:val="00F71A98"/>
    <w:rsid w:val="00F71A99"/>
    <w:rsid w:val="00F71C14"/>
    <w:rsid w:val="00F71EE0"/>
    <w:rsid w:val="00F71EF1"/>
    <w:rsid w:val="00F72026"/>
    <w:rsid w:val="00F7208E"/>
    <w:rsid w:val="00F7235E"/>
    <w:rsid w:val="00F724F8"/>
    <w:rsid w:val="00F72E2C"/>
    <w:rsid w:val="00F72F85"/>
    <w:rsid w:val="00F73178"/>
    <w:rsid w:val="00F731E1"/>
    <w:rsid w:val="00F732E3"/>
    <w:rsid w:val="00F7347F"/>
    <w:rsid w:val="00F73490"/>
    <w:rsid w:val="00F7385A"/>
    <w:rsid w:val="00F7390D"/>
    <w:rsid w:val="00F739F5"/>
    <w:rsid w:val="00F73C57"/>
    <w:rsid w:val="00F73E50"/>
    <w:rsid w:val="00F740FE"/>
    <w:rsid w:val="00F743B8"/>
    <w:rsid w:val="00F743F7"/>
    <w:rsid w:val="00F74918"/>
    <w:rsid w:val="00F74997"/>
    <w:rsid w:val="00F749CD"/>
    <w:rsid w:val="00F74B02"/>
    <w:rsid w:val="00F74B81"/>
    <w:rsid w:val="00F74F37"/>
    <w:rsid w:val="00F74FE8"/>
    <w:rsid w:val="00F75232"/>
    <w:rsid w:val="00F754C2"/>
    <w:rsid w:val="00F7564C"/>
    <w:rsid w:val="00F758A8"/>
    <w:rsid w:val="00F75A6E"/>
    <w:rsid w:val="00F75BE0"/>
    <w:rsid w:val="00F75C65"/>
    <w:rsid w:val="00F75D3F"/>
    <w:rsid w:val="00F75D72"/>
    <w:rsid w:val="00F75F30"/>
    <w:rsid w:val="00F75F5E"/>
    <w:rsid w:val="00F75F76"/>
    <w:rsid w:val="00F760AA"/>
    <w:rsid w:val="00F760C6"/>
    <w:rsid w:val="00F76126"/>
    <w:rsid w:val="00F762CE"/>
    <w:rsid w:val="00F7634A"/>
    <w:rsid w:val="00F763F0"/>
    <w:rsid w:val="00F76588"/>
    <w:rsid w:val="00F766F0"/>
    <w:rsid w:val="00F767C7"/>
    <w:rsid w:val="00F76999"/>
    <w:rsid w:val="00F76B1E"/>
    <w:rsid w:val="00F76B59"/>
    <w:rsid w:val="00F76BA8"/>
    <w:rsid w:val="00F76C65"/>
    <w:rsid w:val="00F76CF6"/>
    <w:rsid w:val="00F76CFA"/>
    <w:rsid w:val="00F76D82"/>
    <w:rsid w:val="00F76DA4"/>
    <w:rsid w:val="00F76DE0"/>
    <w:rsid w:val="00F76EAF"/>
    <w:rsid w:val="00F76EF1"/>
    <w:rsid w:val="00F770DB"/>
    <w:rsid w:val="00F7718D"/>
    <w:rsid w:val="00F77431"/>
    <w:rsid w:val="00F7745C"/>
    <w:rsid w:val="00F7746E"/>
    <w:rsid w:val="00F77510"/>
    <w:rsid w:val="00F77847"/>
    <w:rsid w:val="00F778B4"/>
    <w:rsid w:val="00F779B6"/>
    <w:rsid w:val="00F77A0C"/>
    <w:rsid w:val="00F77A96"/>
    <w:rsid w:val="00F77B74"/>
    <w:rsid w:val="00F77C51"/>
    <w:rsid w:val="00F77C5D"/>
    <w:rsid w:val="00F77CAA"/>
    <w:rsid w:val="00F77DF0"/>
    <w:rsid w:val="00F77E12"/>
    <w:rsid w:val="00F80168"/>
    <w:rsid w:val="00F80365"/>
    <w:rsid w:val="00F8060F"/>
    <w:rsid w:val="00F80867"/>
    <w:rsid w:val="00F808DA"/>
    <w:rsid w:val="00F809A6"/>
    <w:rsid w:val="00F80A38"/>
    <w:rsid w:val="00F80A3A"/>
    <w:rsid w:val="00F80C24"/>
    <w:rsid w:val="00F80CBD"/>
    <w:rsid w:val="00F80FA1"/>
    <w:rsid w:val="00F8113E"/>
    <w:rsid w:val="00F812AD"/>
    <w:rsid w:val="00F81381"/>
    <w:rsid w:val="00F813FA"/>
    <w:rsid w:val="00F814F0"/>
    <w:rsid w:val="00F815C3"/>
    <w:rsid w:val="00F817E6"/>
    <w:rsid w:val="00F817F4"/>
    <w:rsid w:val="00F81E1A"/>
    <w:rsid w:val="00F81E75"/>
    <w:rsid w:val="00F8208F"/>
    <w:rsid w:val="00F820E5"/>
    <w:rsid w:val="00F82248"/>
    <w:rsid w:val="00F8243F"/>
    <w:rsid w:val="00F82493"/>
    <w:rsid w:val="00F82574"/>
    <w:rsid w:val="00F825B0"/>
    <w:rsid w:val="00F82769"/>
    <w:rsid w:val="00F828FD"/>
    <w:rsid w:val="00F8293A"/>
    <w:rsid w:val="00F82C4B"/>
    <w:rsid w:val="00F82EDB"/>
    <w:rsid w:val="00F83214"/>
    <w:rsid w:val="00F833E3"/>
    <w:rsid w:val="00F835BD"/>
    <w:rsid w:val="00F836B0"/>
    <w:rsid w:val="00F8370B"/>
    <w:rsid w:val="00F837AD"/>
    <w:rsid w:val="00F8387D"/>
    <w:rsid w:val="00F838DC"/>
    <w:rsid w:val="00F8390C"/>
    <w:rsid w:val="00F83976"/>
    <w:rsid w:val="00F839DF"/>
    <w:rsid w:val="00F839F4"/>
    <w:rsid w:val="00F83A1A"/>
    <w:rsid w:val="00F83B22"/>
    <w:rsid w:val="00F83C36"/>
    <w:rsid w:val="00F83D7B"/>
    <w:rsid w:val="00F83E9C"/>
    <w:rsid w:val="00F840A2"/>
    <w:rsid w:val="00F840DB"/>
    <w:rsid w:val="00F840E5"/>
    <w:rsid w:val="00F84255"/>
    <w:rsid w:val="00F842A0"/>
    <w:rsid w:val="00F845B4"/>
    <w:rsid w:val="00F846B2"/>
    <w:rsid w:val="00F8476E"/>
    <w:rsid w:val="00F84870"/>
    <w:rsid w:val="00F848B6"/>
    <w:rsid w:val="00F84969"/>
    <w:rsid w:val="00F84981"/>
    <w:rsid w:val="00F849A9"/>
    <w:rsid w:val="00F84CEA"/>
    <w:rsid w:val="00F84CF0"/>
    <w:rsid w:val="00F84D42"/>
    <w:rsid w:val="00F84F61"/>
    <w:rsid w:val="00F851AA"/>
    <w:rsid w:val="00F85287"/>
    <w:rsid w:val="00F853C7"/>
    <w:rsid w:val="00F853FD"/>
    <w:rsid w:val="00F85423"/>
    <w:rsid w:val="00F85514"/>
    <w:rsid w:val="00F8555E"/>
    <w:rsid w:val="00F855D3"/>
    <w:rsid w:val="00F85601"/>
    <w:rsid w:val="00F856A0"/>
    <w:rsid w:val="00F85708"/>
    <w:rsid w:val="00F85829"/>
    <w:rsid w:val="00F85C05"/>
    <w:rsid w:val="00F85C92"/>
    <w:rsid w:val="00F85F94"/>
    <w:rsid w:val="00F861E8"/>
    <w:rsid w:val="00F861F5"/>
    <w:rsid w:val="00F8626F"/>
    <w:rsid w:val="00F86398"/>
    <w:rsid w:val="00F865A5"/>
    <w:rsid w:val="00F865C7"/>
    <w:rsid w:val="00F866DD"/>
    <w:rsid w:val="00F86908"/>
    <w:rsid w:val="00F869CE"/>
    <w:rsid w:val="00F86AA6"/>
    <w:rsid w:val="00F86AEA"/>
    <w:rsid w:val="00F86B4C"/>
    <w:rsid w:val="00F86DE6"/>
    <w:rsid w:val="00F86E22"/>
    <w:rsid w:val="00F86EAC"/>
    <w:rsid w:val="00F86ECA"/>
    <w:rsid w:val="00F86F5D"/>
    <w:rsid w:val="00F86FB7"/>
    <w:rsid w:val="00F87370"/>
    <w:rsid w:val="00F8755A"/>
    <w:rsid w:val="00F87597"/>
    <w:rsid w:val="00F87626"/>
    <w:rsid w:val="00F8773E"/>
    <w:rsid w:val="00F87994"/>
    <w:rsid w:val="00F87AFA"/>
    <w:rsid w:val="00F87FDF"/>
    <w:rsid w:val="00F903B4"/>
    <w:rsid w:val="00F903D8"/>
    <w:rsid w:val="00F9063F"/>
    <w:rsid w:val="00F906D4"/>
    <w:rsid w:val="00F906EB"/>
    <w:rsid w:val="00F90B00"/>
    <w:rsid w:val="00F90B26"/>
    <w:rsid w:val="00F90CCA"/>
    <w:rsid w:val="00F90ECD"/>
    <w:rsid w:val="00F90FCC"/>
    <w:rsid w:val="00F9116F"/>
    <w:rsid w:val="00F91273"/>
    <w:rsid w:val="00F9130E"/>
    <w:rsid w:val="00F9148B"/>
    <w:rsid w:val="00F916A7"/>
    <w:rsid w:val="00F91709"/>
    <w:rsid w:val="00F9181A"/>
    <w:rsid w:val="00F9187A"/>
    <w:rsid w:val="00F91BC4"/>
    <w:rsid w:val="00F91C2A"/>
    <w:rsid w:val="00F91CC3"/>
    <w:rsid w:val="00F9209D"/>
    <w:rsid w:val="00F9226C"/>
    <w:rsid w:val="00F923BF"/>
    <w:rsid w:val="00F92430"/>
    <w:rsid w:val="00F92453"/>
    <w:rsid w:val="00F926A2"/>
    <w:rsid w:val="00F926C2"/>
    <w:rsid w:val="00F92A10"/>
    <w:rsid w:val="00F92ADA"/>
    <w:rsid w:val="00F92F48"/>
    <w:rsid w:val="00F92FAC"/>
    <w:rsid w:val="00F9312A"/>
    <w:rsid w:val="00F93284"/>
    <w:rsid w:val="00F932FB"/>
    <w:rsid w:val="00F9330C"/>
    <w:rsid w:val="00F933B5"/>
    <w:rsid w:val="00F9341A"/>
    <w:rsid w:val="00F9344B"/>
    <w:rsid w:val="00F935EF"/>
    <w:rsid w:val="00F93912"/>
    <w:rsid w:val="00F93931"/>
    <w:rsid w:val="00F939BD"/>
    <w:rsid w:val="00F93C04"/>
    <w:rsid w:val="00F93DB2"/>
    <w:rsid w:val="00F93FE6"/>
    <w:rsid w:val="00F9411C"/>
    <w:rsid w:val="00F9425E"/>
    <w:rsid w:val="00F944E3"/>
    <w:rsid w:val="00F945E4"/>
    <w:rsid w:val="00F948C2"/>
    <w:rsid w:val="00F94B4C"/>
    <w:rsid w:val="00F94B6B"/>
    <w:rsid w:val="00F94BAF"/>
    <w:rsid w:val="00F94BB8"/>
    <w:rsid w:val="00F94D4C"/>
    <w:rsid w:val="00F94DA4"/>
    <w:rsid w:val="00F94E60"/>
    <w:rsid w:val="00F95028"/>
    <w:rsid w:val="00F95087"/>
    <w:rsid w:val="00F9512E"/>
    <w:rsid w:val="00F9516D"/>
    <w:rsid w:val="00F951AE"/>
    <w:rsid w:val="00F9526D"/>
    <w:rsid w:val="00F9533F"/>
    <w:rsid w:val="00F95350"/>
    <w:rsid w:val="00F95503"/>
    <w:rsid w:val="00F95620"/>
    <w:rsid w:val="00F95700"/>
    <w:rsid w:val="00F95A16"/>
    <w:rsid w:val="00F95B9D"/>
    <w:rsid w:val="00F95BBB"/>
    <w:rsid w:val="00F95BD2"/>
    <w:rsid w:val="00F95C21"/>
    <w:rsid w:val="00F95CB4"/>
    <w:rsid w:val="00F95F20"/>
    <w:rsid w:val="00F961AB"/>
    <w:rsid w:val="00F961F0"/>
    <w:rsid w:val="00F96295"/>
    <w:rsid w:val="00F965D6"/>
    <w:rsid w:val="00F9660F"/>
    <w:rsid w:val="00F967BE"/>
    <w:rsid w:val="00F967E4"/>
    <w:rsid w:val="00F96A80"/>
    <w:rsid w:val="00F96ADB"/>
    <w:rsid w:val="00F96F50"/>
    <w:rsid w:val="00F96FAA"/>
    <w:rsid w:val="00F97380"/>
    <w:rsid w:val="00F973D7"/>
    <w:rsid w:val="00F973E0"/>
    <w:rsid w:val="00F974A8"/>
    <w:rsid w:val="00F975C6"/>
    <w:rsid w:val="00F97696"/>
    <w:rsid w:val="00F97898"/>
    <w:rsid w:val="00F97A39"/>
    <w:rsid w:val="00F97CBE"/>
    <w:rsid w:val="00F97D3F"/>
    <w:rsid w:val="00F97E8B"/>
    <w:rsid w:val="00F97F4B"/>
    <w:rsid w:val="00F97FE6"/>
    <w:rsid w:val="00FA00C5"/>
    <w:rsid w:val="00FA0143"/>
    <w:rsid w:val="00FA04E6"/>
    <w:rsid w:val="00FA0541"/>
    <w:rsid w:val="00FA0597"/>
    <w:rsid w:val="00FA0916"/>
    <w:rsid w:val="00FA09A7"/>
    <w:rsid w:val="00FA0A41"/>
    <w:rsid w:val="00FA0BDE"/>
    <w:rsid w:val="00FA0F41"/>
    <w:rsid w:val="00FA1269"/>
    <w:rsid w:val="00FA1335"/>
    <w:rsid w:val="00FA1341"/>
    <w:rsid w:val="00FA1377"/>
    <w:rsid w:val="00FA1658"/>
    <w:rsid w:val="00FA19FD"/>
    <w:rsid w:val="00FA1D82"/>
    <w:rsid w:val="00FA23F1"/>
    <w:rsid w:val="00FA2579"/>
    <w:rsid w:val="00FA2596"/>
    <w:rsid w:val="00FA26D9"/>
    <w:rsid w:val="00FA2833"/>
    <w:rsid w:val="00FA2915"/>
    <w:rsid w:val="00FA298C"/>
    <w:rsid w:val="00FA2AAF"/>
    <w:rsid w:val="00FA2BC7"/>
    <w:rsid w:val="00FA2C54"/>
    <w:rsid w:val="00FA3170"/>
    <w:rsid w:val="00FA35C7"/>
    <w:rsid w:val="00FA3E95"/>
    <w:rsid w:val="00FA406C"/>
    <w:rsid w:val="00FA424E"/>
    <w:rsid w:val="00FA4527"/>
    <w:rsid w:val="00FA4618"/>
    <w:rsid w:val="00FA47DA"/>
    <w:rsid w:val="00FA492E"/>
    <w:rsid w:val="00FA4A64"/>
    <w:rsid w:val="00FA4B0C"/>
    <w:rsid w:val="00FA4E7F"/>
    <w:rsid w:val="00FA501C"/>
    <w:rsid w:val="00FA512B"/>
    <w:rsid w:val="00FA52FD"/>
    <w:rsid w:val="00FA5428"/>
    <w:rsid w:val="00FA554A"/>
    <w:rsid w:val="00FA5662"/>
    <w:rsid w:val="00FA575B"/>
    <w:rsid w:val="00FA57B4"/>
    <w:rsid w:val="00FA59DF"/>
    <w:rsid w:val="00FA5A0F"/>
    <w:rsid w:val="00FA5A20"/>
    <w:rsid w:val="00FA5A70"/>
    <w:rsid w:val="00FA5B0F"/>
    <w:rsid w:val="00FA5C1D"/>
    <w:rsid w:val="00FA5F5B"/>
    <w:rsid w:val="00FA5FA7"/>
    <w:rsid w:val="00FA5FF7"/>
    <w:rsid w:val="00FA6128"/>
    <w:rsid w:val="00FA6131"/>
    <w:rsid w:val="00FA6179"/>
    <w:rsid w:val="00FA64EE"/>
    <w:rsid w:val="00FA6B63"/>
    <w:rsid w:val="00FA6BFC"/>
    <w:rsid w:val="00FA6C8A"/>
    <w:rsid w:val="00FA710F"/>
    <w:rsid w:val="00FA735F"/>
    <w:rsid w:val="00FA74E9"/>
    <w:rsid w:val="00FA757C"/>
    <w:rsid w:val="00FA75AC"/>
    <w:rsid w:val="00FA768B"/>
    <w:rsid w:val="00FA794C"/>
    <w:rsid w:val="00FA79D0"/>
    <w:rsid w:val="00FA7A46"/>
    <w:rsid w:val="00FA7A54"/>
    <w:rsid w:val="00FA7B14"/>
    <w:rsid w:val="00FA7C2E"/>
    <w:rsid w:val="00FB0322"/>
    <w:rsid w:val="00FB03E6"/>
    <w:rsid w:val="00FB0421"/>
    <w:rsid w:val="00FB052B"/>
    <w:rsid w:val="00FB0560"/>
    <w:rsid w:val="00FB056F"/>
    <w:rsid w:val="00FB06F0"/>
    <w:rsid w:val="00FB08CE"/>
    <w:rsid w:val="00FB092D"/>
    <w:rsid w:val="00FB0B01"/>
    <w:rsid w:val="00FB0B5C"/>
    <w:rsid w:val="00FB0DB0"/>
    <w:rsid w:val="00FB0F2F"/>
    <w:rsid w:val="00FB1063"/>
    <w:rsid w:val="00FB11F9"/>
    <w:rsid w:val="00FB138C"/>
    <w:rsid w:val="00FB1535"/>
    <w:rsid w:val="00FB1590"/>
    <w:rsid w:val="00FB168E"/>
    <w:rsid w:val="00FB17D1"/>
    <w:rsid w:val="00FB17DC"/>
    <w:rsid w:val="00FB1807"/>
    <w:rsid w:val="00FB1881"/>
    <w:rsid w:val="00FB19D4"/>
    <w:rsid w:val="00FB1AD9"/>
    <w:rsid w:val="00FB1CB3"/>
    <w:rsid w:val="00FB1E6C"/>
    <w:rsid w:val="00FB1E6D"/>
    <w:rsid w:val="00FB1EE7"/>
    <w:rsid w:val="00FB2282"/>
    <w:rsid w:val="00FB22F4"/>
    <w:rsid w:val="00FB22FB"/>
    <w:rsid w:val="00FB2347"/>
    <w:rsid w:val="00FB23B6"/>
    <w:rsid w:val="00FB25E8"/>
    <w:rsid w:val="00FB2700"/>
    <w:rsid w:val="00FB2712"/>
    <w:rsid w:val="00FB2746"/>
    <w:rsid w:val="00FB287C"/>
    <w:rsid w:val="00FB29C4"/>
    <w:rsid w:val="00FB2C38"/>
    <w:rsid w:val="00FB2C39"/>
    <w:rsid w:val="00FB2D03"/>
    <w:rsid w:val="00FB2F1E"/>
    <w:rsid w:val="00FB3059"/>
    <w:rsid w:val="00FB331A"/>
    <w:rsid w:val="00FB3410"/>
    <w:rsid w:val="00FB3678"/>
    <w:rsid w:val="00FB391D"/>
    <w:rsid w:val="00FB3BFC"/>
    <w:rsid w:val="00FB3C1D"/>
    <w:rsid w:val="00FB3CBB"/>
    <w:rsid w:val="00FB3D21"/>
    <w:rsid w:val="00FB4233"/>
    <w:rsid w:val="00FB425D"/>
    <w:rsid w:val="00FB43BD"/>
    <w:rsid w:val="00FB444E"/>
    <w:rsid w:val="00FB45DA"/>
    <w:rsid w:val="00FB4683"/>
    <w:rsid w:val="00FB4843"/>
    <w:rsid w:val="00FB4934"/>
    <w:rsid w:val="00FB4A03"/>
    <w:rsid w:val="00FB4ED0"/>
    <w:rsid w:val="00FB4ED8"/>
    <w:rsid w:val="00FB5227"/>
    <w:rsid w:val="00FB5315"/>
    <w:rsid w:val="00FB5564"/>
    <w:rsid w:val="00FB5604"/>
    <w:rsid w:val="00FB57E7"/>
    <w:rsid w:val="00FB58A9"/>
    <w:rsid w:val="00FB58DF"/>
    <w:rsid w:val="00FB5B1F"/>
    <w:rsid w:val="00FB5E6C"/>
    <w:rsid w:val="00FB5EE8"/>
    <w:rsid w:val="00FB5F78"/>
    <w:rsid w:val="00FB60A3"/>
    <w:rsid w:val="00FB60C7"/>
    <w:rsid w:val="00FB60F8"/>
    <w:rsid w:val="00FB6269"/>
    <w:rsid w:val="00FB64CA"/>
    <w:rsid w:val="00FB67B0"/>
    <w:rsid w:val="00FB67D2"/>
    <w:rsid w:val="00FB68EF"/>
    <w:rsid w:val="00FB69BE"/>
    <w:rsid w:val="00FB6A96"/>
    <w:rsid w:val="00FB6C2A"/>
    <w:rsid w:val="00FB6DB2"/>
    <w:rsid w:val="00FB6DF4"/>
    <w:rsid w:val="00FB6EDE"/>
    <w:rsid w:val="00FB7003"/>
    <w:rsid w:val="00FB7237"/>
    <w:rsid w:val="00FB7257"/>
    <w:rsid w:val="00FB74E5"/>
    <w:rsid w:val="00FB74F2"/>
    <w:rsid w:val="00FB7835"/>
    <w:rsid w:val="00FB785A"/>
    <w:rsid w:val="00FB78BA"/>
    <w:rsid w:val="00FB78CE"/>
    <w:rsid w:val="00FB7B15"/>
    <w:rsid w:val="00FB7CE5"/>
    <w:rsid w:val="00FB7D33"/>
    <w:rsid w:val="00FB7D7E"/>
    <w:rsid w:val="00FB7F58"/>
    <w:rsid w:val="00FB7F9C"/>
    <w:rsid w:val="00FB7FCC"/>
    <w:rsid w:val="00FC0107"/>
    <w:rsid w:val="00FC017D"/>
    <w:rsid w:val="00FC0183"/>
    <w:rsid w:val="00FC023E"/>
    <w:rsid w:val="00FC0282"/>
    <w:rsid w:val="00FC0334"/>
    <w:rsid w:val="00FC0433"/>
    <w:rsid w:val="00FC05A9"/>
    <w:rsid w:val="00FC0696"/>
    <w:rsid w:val="00FC0795"/>
    <w:rsid w:val="00FC085C"/>
    <w:rsid w:val="00FC0989"/>
    <w:rsid w:val="00FC0ADC"/>
    <w:rsid w:val="00FC0D27"/>
    <w:rsid w:val="00FC0D2E"/>
    <w:rsid w:val="00FC11B5"/>
    <w:rsid w:val="00FC11E8"/>
    <w:rsid w:val="00FC1255"/>
    <w:rsid w:val="00FC12C3"/>
    <w:rsid w:val="00FC13A6"/>
    <w:rsid w:val="00FC1561"/>
    <w:rsid w:val="00FC1592"/>
    <w:rsid w:val="00FC1A73"/>
    <w:rsid w:val="00FC1AA3"/>
    <w:rsid w:val="00FC1AD5"/>
    <w:rsid w:val="00FC1F56"/>
    <w:rsid w:val="00FC211B"/>
    <w:rsid w:val="00FC2141"/>
    <w:rsid w:val="00FC21B7"/>
    <w:rsid w:val="00FC2591"/>
    <w:rsid w:val="00FC25A3"/>
    <w:rsid w:val="00FC266E"/>
    <w:rsid w:val="00FC26EB"/>
    <w:rsid w:val="00FC28A2"/>
    <w:rsid w:val="00FC2E42"/>
    <w:rsid w:val="00FC3317"/>
    <w:rsid w:val="00FC39CE"/>
    <w:rsid w:val="00FC3AC2"/>
    <w:rsid w:val="00FC3C82"/>
    <w:rsid w:val="00FC3CAF"/>
    <w:rsid w:val="00FC3F4D"/>
    <w:rsid w:val="00FC4137"/>
    <w:rsid w:val="00FC4210"/>
    <w:rsid w:val="00FC489F"/>
    <w:rsid w:val="00FC4BD1"/>
    <w:rsid w:val="00FC4EF7"/>
    <w:rsid w:val="00FC511D"/>
    <w:rsid w:val="00FC5141"/>
    <w:rsid w:val="00FC51F8"/>
    <w:rsid w:val="00FC52F7"/>
    <w:rsid w:val="00FC5393"/>
    <w:rsid w:val="00FC541F"/>
    <w:rsid w:val="00FC55AE"/>
    <w:rsid w:val="00FC58AF"/>
    <w:rsid w:val="00FC5B7A"/>
    <w:rsid w:val="00FC5C3C"/>
    <w:rsid w:val="00FC5D58"/>
    <w:rsid w:val="00FC5D64"/>
    <w:rsid w:val="00FC5DEB"/>
    <w:rsid w:val="00FC5F43"/>
    <w:rsid w:val="00FC601D"/>
    <w:rsid w:val="00FC6355"/>
    <w:rsid w:val="00FC63D8"/>
    <w:rsid w:val="00FC63E6"/>
    <w:rsid w:val="00FC640A"/>
    <w:rsid w:val="00FC64BB"/>
    <w:rsid w:val="00FC64BF"/>
    <w:rsid w:val="00FC6A65"/>
    <w:rsid w:val="00FC6B98"/>
    <w:rsid w:val="00FC6C5A"/>
    <w:rsid w:val="00FC6E72"/>
    <w:rsid w:val="00FC6F05"/>
    <w:rsid w:val="00FC6F6A"/>
    <w:rsid w:val="00FC6FA9"/>
    <w:rsid w:val="00FC70D4"/>
    <w:rsid w:val="00FC7299"/>
    <w:rsid w:val="00FC76C5"/>
    <w:rsid w:val="00FC771C"/>
    <w:rsid w:val="00FC785C"/>
    <w:rsid w:val="00FC786D"/>
    <w:rsid w:val="00FC7B39"/>
    <w:rsid w:val="00FC7B9C"/>
    <w:rsid w:val="00FC7BC9"/>
    <w:rsid w:val="00FC7FA8"/>
    <w:rsid w:val="00FD00DA"/>
    <w:rsid w:val="00FD02EC"/>
    <w:rsid w:val="00FD0384"/>
    <w:rsid w:val="00FD0436"/>
    <w:rsid w:val="00FD0455"/>
    <w:rsid w:val="00FD04E1"/>
    <w:rsid w:val="00FD0555"/>
    <w:rsid w:val="00FD05C7"/>
    <w:rsid w:val="00FD0727"/>
    <w:rsid w:val="00FD0846"/>
    <w:rsid w:val="00FD088C"/>
    <w:rsid w:val="00FD095E"/>
    <w:rsid w:val="00FD09F9"/>
    <w:rsid w:val="00FD0A44"/>
    <w:rsid w:val="00FD0A56"/>
    <w:rsid w:val="00FD0B12"/>
    <w:rsid w:val="00FD12FB"/>
    <w:rsid w:val="00FD142D"/>
    <w:rsid w:val="00FD152A"/>
    <w:rsid w:val="00FD155A"/>
    <w:rsid w:val="00FD17F3"/>
    <w:rsid w:val="00FD18B5"/>
    <w:rsid w:val="00FD1976"/>
    <w:rsid w:val="00FD1F99"/>
    <w:rsid w:val="00FD1F9B"/>
    <w:rsid w:val="00FD1FB2"/>
    <w:rsid w:val="00FD20FA"/>
    <w:rsid w:val="00FD217D"/>
    <w:rsid w:val="00FD21B8"/>
    <w:rsid w:val="00FD25B3"/>
    <w:rsid w:val="00FD25C9"/>
    <w:rsid w:val="00FD2799"/>
    <w:rsid w:val="00FD2804"/>
    <w:rsid w:val="00FD291D"/>
    <w:rsid w:val="00FD2AF8"/>
    <w:rsid w:val="00FD2B81"/>
    <w:rsid w:val="00FD2FAC"/>
    <w:rsid w:val="00FD3186"/>
    <w:rsid w:val="00FD31A3"/>
    <w:rsid w:val="00FD31D5"/>
    <w:rsid w:val="00FD34FD"/>
    <w:rsid w:val="00FD3507"/>
    <w:rsid w:val="00FD36FA"/>
    <w:rsid w:val="00FD3760"/>
    <w:rsid w:val="00FD3859"/>
    <w:rsid w:val="00FD3ACC"/>
    <w:rsid w:val="00FD3B81"/>
    <w:rsid w:val="00FD3CEA"/>
    <w:rsid w:val="00FD3F39"/>
    <w:rsid w:val="00FD4011"/>
    <w:rsid w:val="00FD412D"/>
    <w:rsid w:val="00FD4151"/>
    <w:rsid w:val="00FD4188"/>
    <w:rsid w:val="00FD41CD"/>
    <w:rsid w:val="00FD4207"/>
    <w:rsid w:val="00FD4283"/>
    <w:rsid w:val="00FD43C4"/>
    <w:rsid w:val="00FD49D4"/>
    <w:rsid w:val="00FD4B65"/>
    <w:rsid w:val="00FD4B9A"/>
    <w:rsid w:val="00FD4C10"/>
    <w:rsid w:val="00FD4C6F"/>
    <w:rsid w:val="00FD4D55"/>
    <w:rsid w:val="00FD4DC5"/>
    <w:rsid w:val="00FD4E3D"/>
    <w:rsid w:val="00FD4EA2"/>
    <w:rsid w:val="00FD4EFF"/>
    <w:rsid w:val="00FD4F30"/>
    <w:rsid w:val="00FD5001"/>
    <w:rsid w:val="00FD5182"/>
    <w:rsid w:val="00FD5202"/>
    <w:rsid w:val="00FD5290"/>
    <w:rsid w:val="00FD52CF"/>
    <w:rsid w:val="00FD5382"/>
    <w:rsid w:val="00FD544A"/>
    <w:rsid w:val="00FD5458"/>
    <w:rsid w:val="00FD54B9"/>
    <w:rsid w:val="00FD5528"/>
    <w:rsid w:val="00FD556F"/>
    <w:rsid w:val="00FD55CE"/>
    <w:rsid w:val="00FD5871"/>
    <w:rsid w:val="00FD588E"/>
    <w:rsid w:val="00FD5F0E"/>
    <w:rsid w:val="00FD601C"/>
    <w:rsid w:val="00FD602D"/>
    <w:rsid w:val="00FD60A7"/>
    <w:rsid w:val="00FD60D3"/>
    <w:rsid w:val="00FD6230"/>
    <w:rsid w:val="00FD64B2"/>
    <w:rsid w:val="00FD6629"/>
    <w:rsid w:val="00FD664A"/>
    <w:rsid w:val="00FD667B"/>
    <w:rsid w:val="00FD669B"/>
    <w:rsid w:val="00FD6719"/>
    <w:rsid w:val="00FD6831"/>
    <w:rsid w:val="00FD6865"/>
    <w:rsid w:val="00FD6904"/>
    <w:rsid w:val="00FD6A54"/>
    <w:rsid w:val="00FD6B39"/>
    <w:rsid w:val="00FD6B95"/>
    <w:rsid w:val="00FD6C95"/>
    <w:rsid w:val="00FD6D09"/>
    <w:rsid w:val="00FD6F99"/>
    <w:rsid w:val="00FD706B"/>
    <w:rsid w:val="00FD70AF"/>
    <w:rsid w:val="00FD7156"/>
    <w:rsid w:val="00FD74A2"/>
    <w:rsid w:val="00FD7847"/>
    <w:rsid w:val="00FD7874"/>
    <w:rsid w:val="00FD798E"/>
    <w:rsid w:val="00FD7A28"/>
    <w:rsid w:val="00FD7BC3"/>
    <w:rsid w:val="00FD7DEB"/>
    <w:rsid w:val="00FD7EA1"/>
    <w:rsid w:val="00FE002A"/>
    <w:rsid w:val="00FE0181"/>
    <w:rsid w:val="00FE0195"/>
    <w:rsid w:val="00FE030C"/>
    <w:rsid w:val="00FE04B2"/>
    <w:rsid w:val="00FE05B0"/>
    <w:rsid w:val="00FE06B1"/>
    <w:rsid w:val="00FE0767"/>
    <w:rsid w:val="00FE08A6"/>
    <w:rsid w:val="00FE093D"/>
    <w:rsid w:val="00FE0986"/>
    <w:rsid w:val="00FE0E5A"/>
    <w:rsid w:val="00FE0F29"/>
    <w:rsid w:val="00FE1044"/>
    <w:rsid w:val="00FE1280"/>
    <w:rsid w:val="00FE13A0"/>
    <w:rsid w:val="00FE14B3"/>
    <w:rsid w:val="00FE15BD"/>
    <w:rsid w:val="00FE16A1"/>
    <w:rsid w:val="00FE16B1"/>
    <w:rsid w:val="00FE176A"/>
    <w:rsid w:val="00FE178A"/>
    <w:rsid w:val="00FE17B2"/>
    <w:rsid w:val="00FE1898"/>
    <w:rsid w:val="00FE1A58"/>
    <w:rsid w:val="00FE1AE2"/>
    <w:rsid w:val="00FE1E97"/>
    <w:rsid w:val="00FE1EE7"/>
    <w:rsid w:val="00FE1F9A"/>
    <w:rsid w:val="00FE1FF0"/>
    <w:rsid w:val="00FE2120"/>
    <w:rsid w:val="00FE2409"/>
    <w:rsid w:val="00FE2482"/>
    <w:rsid w:val="00FE2533"/>
    <w:rsid w:val="00FE2610"/>
    <w:rsid w:val="00FE283F"/>
    <w:rsid w:val="00FE296D"/>
    <w:rsid w:val="00FE298D"/>
    <w:rsid w:val="00FE2B3F"/>
    <w:rsid w:val="00FE2BD5"/>
    <w:rsid w:val="00FE2BF3"/>
    <w:rsid w:val="00FE2C29"/>
    <w:rsid w:val="00FE2D30"/>
    <w:rsid w:val="00FE2F42"/>
    <w:rsid w:val="00FE30A9"/>
    <w:rsid w:val="00FE3144"/>
    <w:rsid w:val="00FE317C"/>
    <w:rsid w:val="00FE320D"/>
    <w:rsid w:val="00FE3267"/>
    <w:rsid w:val="00FE3296"/>
    <w:rsid w:val="00FE330C"/>
    <w:rsid w:val="00FE3487"/>
    <w:rsid w:val="00FE34B5"/>
    <w:rsid w:val="00FE34D5"/>
    <w:rsid w:val="00FE3729"/>
    <w:rsid w:val="00FE3798"/>
    <w:rsid w:val="00FE39A0"/>
    <w:rsid w:val="00FE39CB"/>
    <w:rsid w:val="00FE3A90"/>
    <w:rsid w:val="00FE3BAA"/>
    <w:rsid w:val="00FE3BFF"/>
    <w:rsid w:val="00FE3FC2"/>
    <w:rsid w:val="00FE408E"/>
    <w:rsid w:val="00FE4190"/>
    <w:rsid w:val="00FE4377"/>
    <w:rsid w:val="00FE43F6"/>
    <w:rsid w:val="00FE4558"/>
    <w:rsid w:val="00FE45C4"/>
    <w:rsid w:val="00FE4712"/>
    <w:rsid w:val="00FE4969"/>
    <w:rsid w:val="00FE4A6B"/>
    <w:rsid w:val="00FE4B3E"/>
    <w:rsid w:val="00FE4BBE"/>
    <w:rsid w:val="00FE4CCE"/>
    <w:rsid w:val="00FE4D32"/>
    <w:rsid w:val="00FE4D9D"/>
    <w:rsid w:val="00FE4E48"/>
    <w:rsid w:val="00FE4EF8"/>
    <w:rsid w:val="00FE4F41"/>
    <w:rsid w:val="00FE50D9"/>
    <w:rsid w:val="00FE53A9"/>
    <w:rsid w:val="00FE553C"/>
    <w:rsid w:val="00FE56F4"/>
    <w:rsid w:val="00FE56FC"/>
    <w:rsid w:val="00FE5822"/>
    <w:rsid w:val="00FE58A0"/>
    <w:rsid w:val="00FE58CF"/>
    <w:rsid w:val="00FE5960"/>
    <w:rsid w:val="00FE5A01"/>
    <w:rsid w:val="00FE5B0B"/>
    <w:rsid w:val="00FE5D79"/>
    <w:rsid w:val="00FE5D9E"/>
    <w:rsid w:val="00FE5DAA"/>
    <w:rsid w:val="00FE5E0C"/>
    <w:rsid w:val="00FE5EC4"/>
    <w:rsid w:val="00FE66BA"/>
    <w:rsid w:val="00FE68F5"/>
    <w:rsid w:val="00FE6913"/>
    <w:rsid w:val="00FE6E06"/>
    <w:rsid w:val="00FE6F5E"/>
    <w:rsid w:val="00FE7152"/>
    <w:rsid w:val="00FE723A"/>
    <w:rsid w:val="00FE7368"/>
    <w:rsid w:val="00FE7595"/>
    <w:rsid w:val="00FE776A"/>
    <w:rsid w:val="00FE7861"/>
    <w:rsid w:val="00FE79E5"/>
    <w:rsid w:val="00FE7E6C"/>
    <w:rsid w:val="00FF00A0"/>
    <w:rsid w:val="00FF033A"/>
    <w:rsid w:val="00FF034A"/>
    <w:rsid w:val="00FF0357"/>
    <w:rsid w:val="00FF0441"/>
    <w:rsid w:val="00FF04C2"/>
    <w:rsid w:val="00FF05A1"/>
    <w:rsid w:val="00FF06D5"/>
    <w:rsid w:val="00FF0744"/>
    <w:rsid w:val="00FF0779"/>
    <w:rsid w:val="00FF09BE"/>
    <w:rsid w:val="00FF0A20"/>
    <w:rsid w:val="00FF0B70"/>
    <w:rsid w:val="00FF0BBF"/>
    <w:rsid w:val="00FF0CBA"/>
    <w:rsid w:val="00FF0DC7"/>
    <w:rsid w:val="00FF1105"/>
    <w:rsid w:val="00FF1265"/>
    <w:rsid w:val="00FF151A"/>
    <w:rsid w:val="00FF1606"/>
    <w:rsid w:val="00FF167B"/>
    <w:rsid w:val="00FF19D9"/>
    <w:rsid w:val="00FF1B16"/>
    <w:rsid w:val="00FF1B46"/>
    <w:rsid w:val="00FF1D50"/>
    <w:rsid w:val="00FF1E26"/>
    <w:rsid w:val="00FF1E83"/>
    <w:rsid w:val="00FF1FE5"/>
    <w:rsid w:val="00FF207A"/>
    <w:rsid w:val="00FF2287"/>
    <w:rsid w:val="00FF236C"/>
    <w:rsid w:val="00FF2413"/>
    <w:rsid w:val="00FF27DF"/>
    <w:rsid w:val="00FF2854"/>
    <w:rsid w:val="00FF29A2"/>
    <w:rsid w:val="00FF2B33"/>
    <w:rsid w:val="00FF2B8A"/>
    <w:rsid w:val="00FF2BC4"/>
    <w:rsid w:val="00FF2C2D"/>
    <w:rsid w:val="00FF2C7E"/>
    <w:rsid w:val="00FF2DB3"/>
    <w:rsid w:val="00FF2E93"/>
    <w:rsid w:val="00FF2F2E"/>
    <w:rsid w:val="00FF32F9"/>
    <w:rsid w:val="00FF32FD"/>
    <w:rsid w:val="00FF3377"/>
    <w:rsid w:val="00FF34BF"/>
    <w:rsid w:val="00FF3573"/>
    <w:rsid w:val="00FF363A"/>
    <w:rsid w:val="00FF365B"/>
    <w:rsid w:val="00FF383B"/>
    <w:rsid w:val="00FF3BAF"/>
    <w:rsid w:val="00FF3BB5"/>
    <w:rsid w:val="00FF3CCD"/>
    <w:rsid w:val="00FF3CCF"/>
    <w:rsid w:val="00FF3D6C"/>
    <w:rsid w:val="00FF3ECC"/>
    <w:rsid w:val="00FF4343"/>
    <w:rsid w:val="00FF437B"/>
    <w:rsid w:val="00FF43A8"/>
    <w:rsid w:val="00FF449B"/>
    <w:rsid w:val="00FF45AA"/>
    <w:rsid w:val="00FF4632"/>
    <w:rsid w:val="00FF4792"/>
    <w:rsid w:val="00FF4A4E"/>
    <w:rsid w:val="00FF4A74"/>
    <w:rsid w:val="00FF4AAF"/>
    <w:rsid w:val="00FF4E28"/>
    <w:rsid w:val="00FF4EFA"/>
    <w:rsid w:val="00FF530A"/>
    <w:rsid w:val="00FF55D1"/>
    <w:rsid w:val="00FF5724"/>
    <w:rsid w:val="00FF5A45"/>
    <w:rsid w:val="00FF5A73"/>
    <w:rsid w:val="00FF5C86"/>
    <w:rsid w:val="00FF5D57"/>
    <w:rsid w:val="00FF5E10"/>
    <w:rsid w:val="00FF5F48"/>
    <w:rsid w:val="00FF600D"/>
    <w:rsid w:val="00FF6338"/>
    <w:rsid w:val="00FF6378"/>
    <w:rsid w:val="00FF6477"/>
    <w:rsid w:val="00FF66E1"/>
    <w:rsid w:val="00FF69D9"/>
    <w:rsid w:val="00FF6A24"/>
    <w:rsid w:val="00FF6BEC"/>
    <w:rsid w:val="00FF6D3D"/>
    <w:rsid w:val="00FF6D80"/>
    <w:rsid w:val="00FF6E30"/>
    <w:rsid w:val="00FF6E4B"/>
    <w:rsid w:val="00FF6FE3"/>
    <w:rsid w:val="00FF725C"/>
    <w:rsid w:val="00FF727A"/>
    <w:rsid w:val="00FF72AD"/>
    <w:rsid w:val="00FF767C"/>
    <w:rsid w:val="00FF76A3"/>
    <w:rsid w:val="00FF7726"/>
    <w:rsid w:val="00FF77D3"/>
    <w:rsid w:val="00FF7812"/>
    <w:rsid w:val="00FF7971"/>
    <w:rsid w:val="00FF798C"/>
    <w:rsid w:val="00FF79E5"/>
    <w:rsid w:val="00FF7A95"/>
    <w:rsid w:val="00FF7B1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676482">
      <o:colormenu v:ext="edit" fillcolor="non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Body Text 2" w:uiPriority="0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85C8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36227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61C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4BB7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0C4BB7"/>
  </w:style>
  <w:style w:type="paragraph" w:styleId="Footer">
    <w:name w:val="footer"/>
    <w:basedOn w:val="Normal"/>
    <w:link w:val="FooterChar"/>
    <w:uiPriority w:val="99"/>
    <w:semiHidden/>
    <w:unhideWhenUsed/>
    <w:rsid w:val="000C4BB7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0C4BB7"/>
  </w:style>
  <w:style w:type="paragraph" w:styleId="BalloonText">
    <w:name w:val="Balloon Text"/>
    <w:basedOn w:val="Normal"/>
    <w:link w:val="BalloonTextChar"/>
    <w:uiPriority w:val="99"/>
    <w:semiHidden/>
    <w:unhideWhenUsed/>
    <w:rsid w:val="000C4BB7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4BB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9A0489"/>
    <w:pPr>
      <w:ind w:left="720" w:firstLine="360"/>
      <w:contextualSpacing/>
    </w:pPr>
    <w:rPr>
      <w:rFonts w:asciiTheme="minorHAnsi" w:eastAsiaTheme="minorEastAsia" w:hAnsiTheme="minorHAnsi" w:cstheme="minorBidi"/>
      <w:sz w:val="22"/>
      <w:szCs w:val="22"/>
      <w:lang w:bidi="en-US"/>
    </w:rPr>
  </w:style>
  <w:style w:type="character" w:styleId="Hyperlink">
    <w:name w:val="Hyperlink"/>
    <w:basedOn w:val="DefaultParagraphFont"/>
    <w:uiPriority w:val="99"/>
    <w:unhideWhenUsed/>
    <w:rsid w:val="004C61C6"/>
    <w:rPr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4C61C6"/>
    <w:pPr>
      <w:spacing w:after="0" w:line="240" w:lineRule="auto"/>
    </w:pPr>
  </w:style>
  <w:style w:type="table" w:styleId="TableGrid">
    <w:name w:val="Table Grid"/>
    <w:basedOn w:val="TableNormal"/>
    <w:uiPriority w:val="59"/>
    <w:rsid w:val="00E7440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Bullet">
    <w:name w:val="List Bullet"/>
    <w:basedOn w:val="Normal"/>
    <w:uiPriority w:val="99"/>
    <w:unhideWhenUsed/>
    <w:rsid w:val="0095108E"/>
    <w:pPr>
      <w:numPr>
        <w:numId w:val="1"/>
      </w:numPr>
      <w:contextualSpacing/>
    </w:pPr>
  </w:style>
  <w:style w:type="character" w:styleId="PlaceholderText">
    <w:name w:val="Placeholder Text"/>
    <w:basedOn w:val="DefaultParagraphFont"/>
    <w:uiPriority w:val="99"/>
    <w:semiHidden/>
    <w:rsid w:val="00533C3D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6661C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le">
    <w:name w:val="Title"/>
    <w:basedOn w:val="Normal"/>
    <w:link w:val="TitleChar"/>
    <w:qFormat/>
    <w:rsid w:val="00B80D5F"/>
    <w:pPr>
      <w:jc w:val="center"/>
    </w:pPr>
    <w:rPr>
      <w:b/>
      <w:bCs/>
      <w:sz w:val="26"/>
    </w:rPr>
  </w:style>
  <w:style w:type="character" w:customStyle="1" w:styleId="TitleChar">
    <w:name w:val="Title Char"/>
    <w:basedOn w:val="DefaultParagraphFont"/>
    <w:link w:val="Title"/>
    <w:rsid w:val="00B80D5F"/>
    <w:rPr>
      <w:rFonts w:ascii="Times New Roman" w:eastAsia="Times New Roman" w:hAnsi="Times New Roman" w:cs="Times New Roman"/>
      <w:b/>
      <w:bCs/>
      <w:sz w:val="26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124E29"/>
  </w:style>
  <w:style w:type="character" w:customStyle="1" w:styleId="Heading1Char">
    <w:name w:val="Heading 1 Char"/>
    <w:basedOn w:val="DefaultParagraphFont"/>
    <w:link w:val="Heading1"/>
    <w:uiPriority w:val="9"/>
    <w:rsid w:val="0083622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">
    <w:name w:val="head"/>
    <w:rsid w:val="003C0467"/>
  </w:style>
  <w:style w:type="character" w:customStyle="1" w:styleId="ListParagraphChar">
    <w:name w:val="List Paragraph Char"/>
    <w:link w:val="ListParagraph"/>
    <w:uiPriority w:val="34"/>
    <w:locked/>
    <w:rsid w:val="00CD6C44"/>
    <w:rPr>
      <w:rFonts w:eastAsiaTheme="minorEastAsia"/>
      <w:lang w:bidi="en-US"/>
    </w:rPr>
  </w:style>
  <w:style w:type="paragraph" w:customStyle="1" w:styleId="Default">
    <w:name w:val="Default"/>
    <w:rsid w:val="00A1347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133B87"/>
    <w:rPr>
      <w:b/>
      <w:bCs/>
      <w:i/>
      <w:iCs/>
      <w:color w:val="4F81BD" w:themeColor="accent1"/>
    </w:rPr>
  </w:style>
  <w:style w:type="character" w:customStyle="1" w:styleId="titlesub1">
    <w:name w:val="titlesub1"/>
    <w:basedOn w:val="DefaultParagraphFont"/>
    <w:rsid w:val="00902F09"/>
    <w:rPr>
      <w:rFonts w:ascii="Verdana" w:hAnsi="Verdana" w:hint="default"/>
      <w:b/>
      <w:bCs/>
      <w:color w:val="7F0000"/>
      <w:sz w:val="20"/>
      <w:szCs w:val="20"/>
    </w:rPr>
  </w:style>
  <w:style w:type="character" w:customStyle="1" w:styleId="content1">
    <w:name w:val="content1"/>
    <w:basedOn w:val="DefaultParagraphFont"/>
    <w:rsid w:val="00902F09"/>
    <w:rPr>
      <w:rFonts w:ascii="Verdana" w:hAnsi="Verdana" w:hint="default"/>
      <w:b w:val="0"/>
      <w:bCs w:val="0"/>
      <w:color w:val="000000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63B01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9C2A39"/>
    <w:pPr>
      <w:spacing w:before="100" w:beforeAutospacing="1" w:after="100" w:afterAutospacing="1"/>
    </w:pPr>
  </w:style>
  <w:style w:type="character" w:customStyle="1" w:styleId="apple-tab-span">
    <w:name w:val="apple-tab-span"/>
    <w:basedOn w:val="DefaultParagraphFont"/>
    <w:rsid w:val="009C2A39"/>
  </w:style>
  <w:style w:type="paragraph" w:styleId="BodyText">
    <w:name w:val="Body Text"/>
    <w:basedOn w:val="Normal"/>
    <w:link w:val="BodyTextChar"/>
    <w:uiPriority w:val="1"/>
    <w:unhideWhenUsed/>
    <w:qFormat/>
    <w:rsid w:val="00A86329"/>
    <w:pPr>
      <w:spacing w:after="120" w:line="276" w:lineRule="auto"/>
    </w:pPr>
    <w:rPr>
      <w:rFonts w:ascii="Calibri" w:hAnsi="Calibri"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qFormat/>
    <w:rsid w:val="00A86329"/>
    <w:rPr>
      <w:rFonts w:ascii="Calibri" w:eastAsia="Times New Roman" w:hAnsi="Calibri" w:cs="Calibri"/>
    </w:rPr>
  </w:style>
  <w:style w:type="paragraph" w:styleId="BodyText2">
    <w:name w:val="Body Text 2"/>
    <w:basedOn w:val="Normal"/>
    <w:link w:val="BodyText2Char"/>
    <w:unhideWhenUsed/>
    <w:rsid w:val="00A86329"/>
    <w:pPr>
      <w:spacing w:after="120" w:line="480" w:lineRule="auto"/>
    </w:pPr>
    <w:rPr>
      <w:rFonts w:ascii="Calibri" w:hAnsi="Calibri" w:cs="Calibri"/>
      <w:sz w:val="22"/>
      <w:szCs w:val="22"/>
    </w:rPr>
  </w:style>
  <w:style w:type="character" w:customStyle="1" w:styleId="BodyText2Char">
    <w:name w:val="Body Text 2 Char"/>
    <w:basedOn w:val="DefaultParagraphFont"/>
    <w:link w:val="BodyText2"/>
    <w:rsid w:val="00A86329"/>
    <w:rPr>
      <w:rFonts w:ascii="Calibri" w:eastAsia="Times New Roman" w:hAnsi="Calibri" w:cs="Calibri"/>
    </w:rPr>
  </w:style>
  <w:style w:type="paragraph" w:styleId="BodyTextIndent2">
    <w:name w:val="Body Text Indent 2"/>
    <w:basedOn w:val="Normal"/>
    <w:link w:val="BodyTextIndent2Char"/>
    <w:unhideWhenUsed/>
    <w:rsid w:val="00A86329"/>
    <w:pPr>
      <w:spacing w:after="120" w:line="480" w:lineRule="auto"/>
      <w:ind w:left="360"/>
    </w:pPr>
    <w:rPr>
      <w:rFonts w:ascii="Calibri" w:hAnsi="Calibri" w:cs="Calibri"/>
      <w:sz w:val="22"/>
      <w:szCs w:val="22"/>
    </w:rPr>
  </w:style>
  <w:style w:type="character" w:customStyle="1" w:styleId="BodyTextIndent2Char">
    <w:name w:val="Body Text Indent 2 Char"/>
    <w:basedOn w:val="DefaultParagraphFont"/>
    <w:link w:val="BodyTextIndent2"/>
    <w:rsid w:val="00A86329"/>
    <w:rPr>
      <w:rFonts w:ascii="Calibri" w:eastAsia="Times New Roman" w:hAnsi="Calibri" w:cs="Calibri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318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7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7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3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26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3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44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6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74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1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25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5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65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8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1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0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9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9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1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4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5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1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0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84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1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4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8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2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1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4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55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0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4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8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3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7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0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4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1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5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0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8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4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8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5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42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GOST - Name Sort"/>
</file>

<file path=customXml/itemProps1.xml><?xml version="1.0" encoding="utf-8"?>
<ds:datastoreItem xmlns:ds="http://schemas.openxmlformats.org/officeDocument/2006/customXml" ds:itemID="{A2919430-EF17-468F-B3E6-1FBD22D38E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4</Words>
  <Characters>225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MU</Company>
  <LinksUpToDate>false</LinksUpToDate>
  <CharactersWithSpaces>26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dul Majid</dc:creator>
  <cp:lastModifiedBy>KMU</cp:lastModifiedBy>
  <cp:revision>3</cp:revision>
  <cp:lastPrinted>2022-03-22T10:30:00Z</cp:lastPrinted>
  <dcterms:created xsi:type="dcterms:W3CDTF">2022-03-24T06:42:00Z</dcterms:created>
  <dcterms:modified xsi:type="dcterms:W3CDTF">2022-03-24T06:43:00Z</dcterms:modified>
</cp:coreProperties>
</file>